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8C5B14" w14:textId="49E8B674" w:rsidR="00F7318E" w:rsidRPr="00F7318E" w:rsidRDefault="00F7318E" w:rsidP="00F7318E">
      <w:pPr>
        <w:jc w:val="center"/>
        <w:rPr>
          <w:b/>
          <w:noProof/>
          <w:lang w:eastAsia="en-US"/>
        </w:rPr>
      </w:pPr>
      <w:r w:rsidRPr="00F7318E">
        <w:rPr>
          <w:b/>
          <w:noProof/>
          <w:lang w:eastAsia="en-US"/>
        </w:rPr>
        <w:drawing>
          <wp:inline distT="0" distB="0" distL="0" distR="0" wp14:anchorId="65EA820F" wp14:editId="7C29B3A4">
            <wp:extent cx="5943600" cy="497840"/>
            <wp:effectExtent l="0" t="0" r="0" b="0"/>
            <wp:docPr id="1961358182" name="Picture 2" descr="Department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358182" name="Picture 2" descr="Department of Social Wor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97840"/>
                    </a:xfrm>
                    <a:prstGeom prst="rect">
                      <a:avLst/>
                    </a:prstGeom>
                    <a:noFill/>
                    <a:ln>
                      <a:noFill/>
                    </a:ln>
                  </pic:spPr>
                </pic:pic>
              </a:graphicData>
            </a:graphic>
          </wp:inline>
        </w:drawing>
      </w:r>
    </w:p>
    <w:p w14:paraId="39E367A0" w14:textId="665BD9AA" w:rsidR="00A818FD" w:rsidRDefault="00A818FD" w:rsidP="00C44836">
      <w:pPr>
        <w:jc w:val="center"/>
        <w:rPr>
          <w:b/>
        </w:rPr>
      </w:pPr>
    </w:p>
    <w:p w14:paraId="7AF1344E" w14:textId="44E0D648" w:rsidR="00475BA9" w:rsidRPr="00E6001B" w:rsidRDefault="00D6490E" w:rsidP="00C44836">
      <w:pPr>
        <w:jc w:val="center"/>
        <w:rPr>
          <w:rFonts w:cstheme="minorHAnsi"/>
          <w:b/>
          <w:sz w:val="44"/>
          <w:szCs w:val="44"/>
        </w:rPr>
      </w:pPr>
      <w:r w:rsidRPr="00E6001B">
        <w:rPr>
          <w:rFonts w:cstheme="minorHAnsi"/>
          <w:b/>
          <w:bCs/>
          <w:sz w:val="44"/>
          <w:szCs w:val="44"/>
        </w:rPr>
        <w:t>B</w:t>
      </w:r>
      <w:r>
        <w:rPr>
          <w:rFonts w:cstheme="minorHAnsi"/>
          <w:b/>
          <w:bCs/>
          <w:sz w:val="44"/>
          <w:szCs w:val="44"/>
        </w:rPr>
        <w:t>achelor of Science in</w:t>
      </w:r>
      <w:r w:rsidR="00475BA9" w:rsidRPr="00E6001B">
        <w:rPr>
          <w:rFonts w:cstheme="minorHAnsi"/>
          <w:b/>
          <w:bCs/>
          <w:sz w:val="44"/>
          <w:szCs w:val="44"/>
        </w:rPr>
        <w:t xml:space="preserve"> Social Work</w:t>
      </w:r>
      <w:r w:rsidR="00475BA9" w:rsidRPr="00E6001B">
        <w:rPr>
          <w:rFonts w:cstheme="minorHAnsi"/>
        </w:rPr>
        <w:t xml:space="preserve"> </w:t>
      </w:r>
      <w:r w:rsidR="00475BA9" w:rsidRPr="00E6001B">
        <w:rPr>
          <w:rFonts w:cstheme="minorHAnsi"/>
          <w:b/>
          <w:sz w:val="44"/>
          <w:szCs w:val="44"/>
        </w:rPr>
        <w:t>(B</w:t>
      </w:r>
      <w:r>
        <w:rPr>
          <w:rFonts w:cstheme="minorHAnsi"/>
          <w:b/>
          <w:sz w:val="44"/>
          <w:szCs w:val="44"/>
        </w:rPr>
        <w:t>S</w:t>
      </w:r>
      <w:r w:rsidR="00475BA9" w:rsidRPr="00E6001B">
        <w:rPr>
          <w:rFonts w:cstheme="minorHAnsi"/>
          <w:b/>
          <w:sz w:val="44"/>
          <w:szCs w:val="44"/>
        </w:rPr>
        <w:t xml:space="preserve">SW) </w:t>
      </w:r>
      <w:r w:rsidR="003C2979" w:rsidRPr="00E6001B">
        <w:rPr>
          <w:rFonts w:cstheme="minorHAnsi"/>
          <w:b/>
          <w:sz w:val="44"/>
          <w:szCs w:val="44"/>
        </w:rPr>
        <w:t xml:space="preserve">Program </w:t>
      </w:r>
    </w:p>
    <w:p w14:paraId="4F7A2122" w14:textId="70AB693D" w:rsidR="00A818FD" w:rsidRPr="00E6001B" w:rsidRDefault="003C2979" w:rsidP="00C44836">
      <w:pPr>
        <w:jc w:val="center"/>
        <w:rPr>
          <w:rFonts w:cstheme="minorHAnsi"/>
          <w:b/>
          <w:sz w:val="44"/>
          <w:szCs w:val="44"/>
        </w:rPr>
      </w:pPr>
      <w:r w:rsidRPr="00E6001B">
        <w:rPr>
          <w:rFonts w:cstheme="minorHAnsi"/>
          <w:b/>
          <w:sz w:val="44"/>
          <w:szCs w:val="44"/>
        </w:rPr>
        <w:t>Student Handbook</w:t>
      </w:r>
    </w:p>
    <w:p w14:paraId="3828A201" w14:textId="0640F7C6" w:rsidR="003C2979" w:rsidRDefault="00484C0A" w:rsidP="00C44836">
      <w:pPr>
        <w:jc w:val="center"/>
        <w:rPr>
          <w:rFonts w:cstheme="minorHAnsi"/>
          <w:b/>
          <w:sz w:val="44"/>
          <w:szCs w:val="44"/>
        </w:rPr>
      </w:pPr>
      <w:r>
        <w:rPr>
          <w:rFonts w:cstheme="minorHAnsi"/>
          <w:b/>
          <w:sz w:val="44"/>
          <w:szCs w:val="44"/>
        </w:rPr>
        <w:t>2025-2026</w:t>
      </w:r>
    </w:p>
    <w:p w14:paraId="48918109" w14:textId="77777777" w:rsidR="0081657C" w:rsidRDefault="0081657C" w:rsidP="00C44836">
      <w:pPr>
        <w:jc w:val="center"/>
        <w:rPr>
          <w:rFonts w:cstheme="minorHAnsi"/>
          <w:b/>
          <w:sz w:val="44"/>
          <w:szCs w:val="44"/>
        </w:rPr>
      </w:pPr>
    </w:p>
    <w:p w14:paraId="2EEBAEE3" w14:textId="15812972" w:rsidR="0081657C" w:rsidRPr="00E6001B" w:rsidRDefault="0081657C" w:rsidP="00C44836">
      <w:pPr>
        <w:jc w:val="center"/>
        <w:rPr>
          <w:rFonts w:cstheme="minorHAnsi"/>
          <w:b/>
          <w:sz w:val="44"/>
          <w:szCs w:val="44"/>
        </w:rPr>
      </w:pPr>
      <w:r>
        <w:rPr>
          <w:rFonts w:cstheme="minorHAnsi"/>
          <w:b/>
          <w:noProof/>
          <w:sz w:val="44"/>
          <w:szCs w:val="44"/>
        </w:rPr>
        <w:drawing>
          <wp:inline distT="0" distB="0" distL="0" distR="0" wp14:anchorId="171FBE14" wp14:editId="30A63EA7">
            <wp:extent cx="5943600" cy="3963035"/>
            <wp:effectExtent l="0" t="0" r="0" b="0"/>
            <wp:docPr id="376836943" name="Picture 1" descr="Two social work students sitting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36943" name="Picture 1" descr="Two social work students sitting at a tabl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63035"/>
                    </a:xfrm>
                    <a:prstGeom prst="rect">
                      <a:avLst/>
                    </a:prstGeom>
                  </pic:spPr>
                </pic:pic>
              </a:graphicData>
            </a:graphic>
          </wp:inline>
        </w:drawing>
      </w:r>
    </w:p>
    <w:p w14:paraId="11208116" w14:textId="6A9229CE" w:rsidR="003C2979" w:rsidRDefault="003C2979" w:rsidP="00C44836">
      <w:pPr>
        <w:rPr>
          <w:rFonts w:ascii="Arial" w:hAnsi="Arial" w:cs="Arial"/>
          <w:b/>
          <w:lang w:val="en-CA"/>
        </w:rPr>
      </w:pPr>
      <w:r>
        <w:br w:type="page"/>
      </w:r>
    </w:p>
    <w:p w14:paraId="62C4A221" w14:textId="77777777" w:rsidR="00C3389A" w:rsidRPr="00956BDA" w:rsidRDefault="00C3389A" w:rsidP="008D4640">
      <w:pPr>
        <w:spacing w:after="0"/>
        <w:rPr>
          <w:rFonts w:ascii="Arial" w:hAnsi="Arial" w:cs="Arial"/>
          <w:b/>
          <w:lang w:val="en-CA"/>
        </w:rPr>
        <w:sectPr w:rsidR="00C3389A" w:rsidRPr="00956BDA" w:rsidSect="004E345C">
          <w:footerReference w:type="even" r:id="rId10"/>
          <w:footerReference w:type="default" r:id="rId11"/>
          <w:pgSz w:w="12240" w:h="15840"/>
          <w:pgMar w:top="1440" w:right="1440" w:bottom="1440" w:left="1440" w:header="1440" w:footer="720" w:gutter="0"/>
          <w:pgNumType w:fmt="lowerRoman" w:start="1"/>
          <w:cols w:space="720"/>
          <w:titlePg/>
          <w:docGrid w:linePitch="299"/>
        </w:sectPr>
      </w:pPr>
    </w:p>
    <w:p w14:paraId="6259ADB4" w14:textId="48693370" w:rsidR="00C403D7" w:rsidRDefault="00FF4043" w:rsidP="008D4640">
      <w:pPr>
        <w:pStyle w:val="Heading2"/>
        <w:jc w:val="center"/>
      </w:pPr>
      <w:bookmarkStart w:id="0" w:name="_Toc517947837"/>
      <w:bookmarkStart w:id="1" w:name="_Toc403060840"/>
      <w:bookmarkStart w:id="2" w:name="_Toc399766843"/>
      <w:r>
        <w:lastRenderedPageBreak/>
        <w:t>Table of Contents</w:t>
      </w:r>
    </w:p>
    <w:tbl>
      <w:tblPr>
        <w:tblStyle w:val="TableGrid"/>
        <w:tblW w:w="9918" w:type="dxa"/>
        <w:tblLook w:val="04A0" w:firstRow="1" w:lastRow="0" w:firstColumn="1" w:lastColumn="0" w:noHBand="0" w:noVBand="1"/>
      </w:tblPr>
      <w:tblGrid>
        <w:gridCol w:w="9265"/>
        <w:gridCol w:w="653"/>
      </w:tblGrid>
      <w:tr w:rsidR="00FF4043" w14:paraId="18CDB9D8" w14:textId="77777777" w:rsidTr="002F2AB7">
        <w:tc>
          <w:tcPr>
            <w:tcW w:w="9265" w:type="dxa"/>
            <w:tcBorders>
              <w:top w:val="nil"/>
              <w:left w:val="nil"/>
              <w:bottom w:val="nil"/>
              <w:right w:val="nil"/>
            </w:tcBorders>
          </w:tcPr>
          <w:p w14:paraId="4CF9C8FD" w14:textId="32F90717" w:rsidR="00FF4043" w:rsidRPr="0082726C" w:rsidRDefault="00FF4043" w:rsidP="000F639A">
            <w:pPr>
              <w:jc w:val="left"/>
              <w:rPr>
                <w:rFonts w:asciiTheme="minorHAnsi" w:hAnsiTheme="minorHAnsi" w:cstheme="minorHAnsi"/>
                <w:sz w:val="22"/>
                <w:szCs w:val="22"/>
              </w:rPr>
            </w:pPr>
            <w:r w:rsidRPr="0082726C">
              <w:rPr>
                <w:rFonts w:asciiTheme="minorHAnsi" w:hAnsiTheme="minorHAnsi" w:cstheme="minorHAnsi"/>
                <w:b/>
                <w:bCs/>
                <w:sz w:val="22"/>
                <w:szCs w:val="22"/>
              </w:rPr>
              <w:t>Introduction</w:t>
            </w:r>
          </w:p>
        </w:tc>
        <w:tc>
          <w:tcPr>
            <w:tcW w:w="653" w:type="dxa"/>
            <w:tcBorders>
              <w:top w:val="nil"/>
              <w:left w:val="nil"/>
              <w:bottom w:val="nil"/>
              <w:right w:val="nil"/>
            </w:tcBorders>
          </w:tcPr>
          <w:p w14:paraId="25A07C4F" w14:textId="2A56373D" w:rsidR="00FF4043" w:rsidRPr="008B45B1" w:rsidRDefault="000F639A" w:rsidP="008B45B1">
            <w:pPr>
              <w:jc w:val="right"/>
              <w:rPr>
                <w:rFonts w:asciiTheme="minorHAnsi" w:hAnsiTheme="minorHAnsi" w:cstheme="minorHAnsi"/>
                <w:sz w:val="22"/>
                <w:szCs w:val="22"/>
              </w:rPr>
            </w:pPr>
            <w:r w:rsidRPr="008B45B1">
              <w:rPr>
                <w:rFonts w:asciiTheme="minorHAnsi" w:hAnsiTheme="minorHAnsi" w:cstheme="minorHAnsi"/>
                <w:sz w:val="22"/>
                <w:szCs w:val="22"/>
              </w:rPr>
              <w:t>4</w:t>
            </w:r>
          </w:p>
        </w:tc>
      </w:tr>
      <w:tr w:rsidR="00FF4043" w14:paraId="748072FE" w14:textId="77777777" w:rsidTr="002F2AB7">
        <w:tc>
          <w:tcPr>
            <w:tcW w:w="9265" w:type="dxa"/>
            <w:tcBorders>
              <w:top w:val="nil"/>
              <w:left w:val="nil"/>
              <w:bottom w:val="nil"/>
              <w:right w:val="nil"/>
            </w:tcBorders>
          </w:tcPr>
          <w:p w14:paraId="275F5076" w14:textId="2ACF9DF4" w:rsidR="00FF4043" w:rsidRPr="00E31144" w:rsidRDefault="000F639A" w:rsidP="000F639A">
            <w:pPr>
              <w:jc w:val="left"/>
              <w:rPr>
                <w:rFonts w:asciiTheme="minorHAnsi" w:hAnsiTheme="minorHAnsi" w:cstheme="minorHAnsi"/>
                <w:sz w:val="22"/>
                <w:szCs w:val="22"/>
              </w:rPr>
            </w:pPr>
            <w:r w:rsidRPr="00E31144">
              <w:rPr>
                <w:rFonts w:asciiTheme="minorHAnsi" w:hAnsiTheme="minorHAnsi" w:cstheme="minorHAnsi"/>
                <w:sz w:val="22"/>
                <w:szCs w:val="22"/>
              </w:rPr>
              <w:t xml:space="preserve">     History of the University</w:t>
            </w:r>
            <w:r w:rsidR="005E4D08">
              <w:rPr>
                <w:rFonts w:asciiTheme="minorHAnsi" w:hAnsiTheme="minorHAnsi" w:cstheme="minorHAnsi"/>
                <w:sz w:val="22"/>
                <w:szCs w:val="22"/>
              </w:rPr>
              <w:t>,</w:t>
            </w:r>
            <w:r w:rsidRPr="00E31144">
              <w:rPr>
                <w:rFonts w:asciiTheme="minorHAnsi" w:hAnsiTheme="minorHAnsi" w:cstheme="minorHAnsi"/>
                <w:sz w:val="22"/>
                <w:szCs w:val="22"/>
              </w:rPr>
              <w:t xml:space="preserve"> College</w:t>
            </w:r>
            <w:r w:rsidR="005E4D08">
              <w:rPr>
                <w:rFonts w:asciiTheme="minorHAnsi" w:hAnsiTheme="minorHAnsi" w:cstheme="minorHAnsi"/>
                <w:sz w:val="22"/>
                <w:szCs w:val="22"/>
              </w:rPr>
              <w:t>,</w:t>
            </w:r>
            <w:r w:rsidRPr="00E31144">
              <w:rPr>
                <w:rFonts w:asciiTheme="minorHAnsi" w:hAnsiTheme="minorHAnsi" w:cstheme="minorHAnsi"/>
                <w:sz w:val="22"/>
                <w:szCs w:val="22"/>
              </w:rPr>
              <w:t xml:space="preserve"> </w:t>
            </w:r>
            <w:r w:rsidR="00C87B8D" w:rsidRPr="00E31144">
              <w:rPr>
                <w:rFonts w:asciiTheme="minorHAnsi" w:hAnsiTheme="minorHAnsi" w:cstheme="minorHAnsi"/>
                <w:sz w:val="22"/>
                <w:szCs w:val="22"/>
              </w:rPr>
              <w:t xml:space="preserve">and </w:t>
            </w:r>
            <w:r w:rsidRPr="00E31144">
              <w:rPr>
                <w:rFonts w:asciiTheme="minorHAnsi" w:hAnsiTheme="minorHAnsi" w:cstheme="minorHAnsi"/>
                <w:sz w:val="22"/>
                <w:szCs w:val="22"/>
              </w:rPr>
              <w:t xml:space="preserve">Department of Social Work </w:t>
            </w:r>
          </w:p>
        </w:tc>
        <w:tc>
          <w:tcPr>
            <w:tcW w:w="653" w:type="dxa"/>
            <w:tcBorders>
              <w:top w:val="nil"/>
              <w:left w:val="nil"/>
              <w:bottom w:val="nil"/>
              <w:right w:val="nil"/>
            </w:tcBorders>
          </w:tcPr>
          <w:p w14:paraId="0E9E932A" w14:textId="4C5C2860" w:rsidR="00FF4043" w:rsidRPr="008B45B1" w:rsidRDefault="00085528" w:rsidP="008B45B1">
            <w:pPr>
              <w:jc w:val="right"/>
              <w:rPr>
                <w:rFonts w:asciiTheme="minorHAnsi" w:hAnsiTheme="minorHAnsi" w:cstheme="minorHAnsi"/>
                <w:sz w:val="22"/>
                <w:szCs w:val="22"/>
              </w:rPr>
            </w:pPr>
            <w:r>
              <w:rPr>
                <w:rFonts w:asciiTheme="minorHAnsi" w:hAnsiTheme="minorHAnsi" w:cstheme="minorHAnsi"/>
                <w:sz w:val="22"/>
                <w:szCs w:val="22"/>
              </w:rPr>
              <w:t>5</w:t>
            </w:r>
          </w:p>
        </w:tc>
      </w:tr>
      <w:tr w:rsidR="00C87B8D" w14:paraId="7934017C" w14:textId="77777777" w:rsidTr="002F2AB7">
        <w:tc>
          <w:tcPr>
            <w:tcW w:w="9265" w:type="dxa"/>
            <w:tcBorders>
              <w:top w:val="nil"/>
              <w:left w:val="nil"/>
              <w:bottom w:val="nil"/>
              <w:right w:val="nil"/>
            </w:tcBorders>
          </w:tcPr>
          <w:p w14:paraId="418FF189" w14:textId="2072E2A5" w:rsidR="00C87B8D" w:rsidRPr="00E31144" w:rsidRDefault="00C87B8D" w:rsidP="000F639A">
            <w:pPr>
              <w:rPr>
                <w:rFonts w:asciiTheme="minorHAnsi" w:hAnsiTheme="minorHAnsi" w:cstheme="minorHAnsi"/>
                <w:sz w:val="22"/>
                <w:szCs w:val="22"/>
              </w:rPr>
            </w:pPr>
            <w:r w:rsidRPr="00E31144">
              <w:rPr>
                <w:rFonts w:asciiTheme="minorHAnsi" w:hAnsiTheme="minorHAnsi" w:cstheme="minorHAnsi"/>
                <w:sz w:val="22"/>
                <w:szCs w:val="22"/>
              </w:rPr>
              <w:t xml:space="preserve">     BSSW Program </w:t>
            </w:r>
          </w:p>
        </w:tc>
        <w:tc>
          <w:tcPr>
            <w:tcW w:w="653" w:type="dxa"/>
            <w:tcBorders>
              <w:top w:val="nil"/>
              <w:left w:val="nil"/>
              <w:bottom w:val="nil"/>
              <w:right w:val="nil"/>
            </w:tcBorders>
          </w:tcPr>
          <w:p w14:paraId="4A31F294" w14:textId="68F04185" w:rsidR="00C87B8D"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5</w:t>
            </w:r>
          </w:p>
        </w:tc>
      </w:tr>
      <w:tr w:rsidR="00FF4043" w14:paraId="5DE46C1B" w14:textId="77777777" w:rsidTr="002F2AB7">
        <w:tc>
          <w:tcPr>
            <w:tcW w:w="9265" w:type="dxa"/>
            <w:tcBorders>
              <w:top w:val="nil"/>
              <w:left w:val="nil"/>
              <w:bottom w:val="nil"/>
              <w:right w:val="nil"/>
            </w:tcBorders>
          </w:tcPr>
          <w:p w14:paraId="7EC87813" w14:textId="18A0001B" w:rsidR="00FF4043" w:rsidRPr="00E31144" w:rsidRDefault="000F639A" w:rsidP="000F639A">
            <w:pPr>
              <w:jc w:val="left"/>
              <w:rPr>
                <w:rFonts w:asciiTheme="minorHAnsi" w:hAnsiTheme="minorHAnsi" w:cstheme="minorHAnsi"/>
                <w:sz w:val="22"/>
                <w:szCs w:val="22"/>
              </w:rPr>
            </w:pPr>
            <w:r w:rsidRPr="00E31144">
              <w:rPr>
                <w:rFonts w:asciiTheme="minorHAnsi" w:hAnsiTheme="minorHAnsi" w:cstheme="minorHAnsi"/>
                <w:sz w:val="22"/>
                <w:szCs w:val="22"/>
              </w:rPr>
              <w:t xml:space="preserve">     BSSW Program Mission Statement</w:t>
            </w:r>
          </w:p>
        </w:tc>
        <w:tc>
          <w:tcPr>
            <w:tcW w:w="653" w:type="dxa"/>
            <w:tcBorders>
              <w:top w:val="nil"/>
              <w:left w:val="nil"/>
              <w:bottom w:val="nil"/>
              <w:right w:val="nil"/>
            </w:tcBorders>
          </w:tcPr>
          <w:p w14:paraId="6BB37034" w14:textId="640E7CD5" w:rsidR="00FF4043"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5</w:t>
            </w:r>
          </w:p>
        </w:tc>
      </w:tr>
      <w:tr w:rsidR="00FF4043" w14:paraId="1B3E2469" w14:textId="77777777" w:rsidTr="002F2AB7">
        <w:tc>
          <w:tcPr>
            <w:tcW w:w="9265" w:type="dxa"/>
            <w:tcBorders>
              <w:top w:val="nil"/>
              <w:left w:val="nil"/>
              <w:bottom w:val="nil"/>
              <w:right w:val="nil"/>
            </w:tcBorders>
          </w:tcPr>
          <w:p w14:paraId="1F143355" w14:textId="0CC2AF6C" w:rsidR="000F639A" w:rsidRPr="00E31144" w:rsidRDefault="000F639A" w:rsidP="000F639A">
            <w:pPr>
              <w:jc w:val="left"/>
              <w:rPr>
                <w:rFonts w:asciiTheme="minorHAnsi" w:hAnsiTheme="minorHAnsi" w:cstheme="minorHAnsi"/>
                <w:sz w:val="22"/>
                <w:szCs w:val="22"/>
              </w:rPr>
            </w:pPr>
            <w:r w:rsidRPr="00E31144">
              <w:rPr>
                <w:rFonts w:asciiTheme="minorHAnsi" w:hAnsiTheme="minorHAnsi" w:cstheme="minorHAnsi"/>
                <w:sz w:val="22"/>
                <w:szCs w:val="22"/>
              </w:rPr>
              <w:t xml:space="preserve">     BSSW Program Goals </w:t>
            </w:r>
          </w:p>
        </w:tc>
        <w:tc>
          <w:tcPr>
            <w:tcW w:w="653" w:type="dxa"/>
            <w:tcBorders>
              <w:top w:val="nil"/>
              <w:left w:val="nil"/>
              <w:bottom w:val="nil"/>
              <w:right w:val="nil"/>
            </w:tcBorders>
          </w:tcPr>
          <w:p w14:paraId="65021074" w14:textId="1AD7D857" w:rsidR="00FF4043"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5</w:t>
            </w:r>
          </w:p>
        </w:tc>
      </w:tr>
      <w:tr w:rsidR="00FF4043" w14:paraId="2ECEB19B" w14:textId="77777777" w:rsidTr="002F2AB7">
        <w:tc>
          <w:tcPr>
            <w:tcW w:w="9265" w:type="dxa"/>
            <w:tcBorders>
              <w:top w:val="nil"/>
              <w:left w:val="nil"/>
              <w:bottom w:val="nil"/>
              <w:right w:val="nil"/>
            </w:tcBorders>
          </w:tcPr>
          <w:p w14:paraId="3A0783B2" w14:textId="79EB73C7" w:rsidR="00FF4043" w:rsidRPr="00E31144" w:rsidRDefault="0082726C" w:rsidP="000F639A">
            <w:pPr>
              <w:jc w:val="left"/>
              <w:rPr>
                <w:rFonts w:asciiTheme="minorHAnsi" w:hAnsiTheme="minorHAnsi" w:cstheme="minorHAnsi"/>
                <w:sz w:val="22"/>
                <w:szCs w:val="22"/>
              </w:rPr>
            </w:pPr>
            <w:r w:rsidRPr="00E31144">
              <w:rPr>
                <w:rFonts w:asciiTheme="minorHAnsi" w:hAnsiTheme="minorHAnsi" w:cstheme="minorHAnsi"/>
                <w:sz w:val="22"/>
                <w:szCs w:val="22"/>
              </w:rPr>
              <w:t xml:space="preserve">     </w:t>
            </w:r>
            <w:r w:rsidR="000F639A" w:rsidRPr="00E31144">
              <w:rPr>
                <w:rFonts w:asciiTheme="minorHAnsi" w:hAnsiTheme="minorHAnsi" w:cstheme="minorHAnsi"/>
                <w:sz w:val="22"/>
                <w:szCs w:val="22"/>
              </w:rPr>
              <w:t xml:space="preserve">Governance and Faculty of </w:t>
            </w:r>
            <w:r w:rsidR="005E4D08">
              <w:rPr>
                <w:rFonts w:asciiTheme="minorHAnsi" w:hAnsiTheme="minorHAnsi" w:cstheme="minorHAnsi"/>
                <w:sz w:val="22"/>
                <w:szCs w:val="22"/>
              </w:rPr>
              <w:t xml:space="preserve">the </w:t>
            </w:r>
            <w:r w:rsidR="000F639A" w:rsidRPr="00E31144">
              <w:rPr>
                <w:rFonts w:asciiTheme="minorHAnsi" w:hAnsiTheme="minorHAnsi" w:cstheme="minorHAnsi"/>
                <w:sz w:val="22"/>
                <w:szCs w:val="22"/>
              </w:rPr>
              <w:t>BSSW Program</w:t>
            </w:r>
          </w:p>
        </w:tc>
        <w:tc>
          <w:tcPr>
            <w:tcW w:w="653" w:type="dxa"/>
            <w:tcBorders>
              <w:top w:val="nil"/>
              <w:left w:val="nil"/>
              <w:bottom w:val="nil"/>
              <w:right w:val="nil"/>
            </w:tcBorders>
          </w:tcPr>
          <w:p w14:paraId="4D541C4E" w14:textId="659336BA" w:rsidR="00FF4043"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5</w:t>
            </w:r>
          </w:p>
        </w:tc>
      </w:tr>
      <w:tr w:rsidR="00FF4043" w14:paraId="3871D61C" w14:textId="77777777" w:rsidTr="002F2AB7">
        <w:tc>
          <w:tcPr>
            <w:tcW w:w="9265" w:type="dxa"/>
            <w:tcBorders>
              <w:top w:val="nil"/>
              <w:left w:val="nil"/>
              <w:bottom w:val="nil"/>
              <w:right w:val="nil"/>
            </w:tcBorders>
          </w:tcPr>
          <w:p w14:paraId="4A8055E8" w14:textId="16085AB0" w:rsidR="00FF4043" w:rsidRPr="00E31144" w:rsidRDefault="0082726C" w:rsidP="000F639A">
            <w:pPr>
              <w:jc w:val="left"/>
              <w:rPr>
                <w:rFonts w:asciiTheme="minorHAnsi" w:hAnsiTheme="minorHAnsi" w:cstheme="minorHAnsi"/>
                <w:sz w:val="22"/>
                <w:szCs w:val="22"/>
              </w:rPr>
            </w:pPr>
            <w:r w:rsidRPr="00E31144">
              <w:rPr>
                <w:rFonts w:asciiTheme="minorHAnsi" w:hAnsiTheme="minorHAnsi" w:cstheme="minorHAnsi"/>
                <w:sz w:val="22"/>
                <w:szCs w:val="22"/>
              </w:rPr>
              <w:t xml:space="preserve">     </w:t>
            </w:r>
            <w:r w:rsidR="000F639A" w:rsidRPr="00E31144">
              <w:rPr>
                <w:rFonts w:asciiTheme="minorHAnsi" w:hAnsiTheme="minorHAnsi" w:cstheme="minorHAnsi"/>
                <w:sz w:val="22"/>
                <w:szCs w:val="22"/>
              </w:rPr>
              <w:t>Purpose of BSSW Student Handbook</w:t>
            </w:r>
          </w:p>
        </w:tc>
        <w:tc>
          <w:tcPr>
            <w:tcW w:w="653" w:type="dxa"/>
            <w:tcBorders>
              <w:top w:val="nil"/>
              <w:left w:val="nil"/>
              <w:bottom w:val="nil"/>
              <w:right w:val="nil"/>
            </w:tcBorders>
          </w:tcPr>
          <w:p w14:paraId="386C93E0" w14:textId="5BA77574" w:rsidR="00FF4043"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6</w:t>
            </w:r>
          </w:p>
        </w:tc>
      </w:tr>
      <w:tr w:rsidR="00FF4043" w14:paraId="5F769938" w14:textId="77777777" w:rsidTr="002F2AB7">
        <w:tc>
          <w:tcPr>
            <w:tcW w:w="9265" w:type="dxa"/>
            <w:tcBorders>
              <w:top w:val="nil"/>
              <w:left w:val="nil"/>
              <w:bottom w:val="nil"/>
              <w:right w:val="nil"/>
            </w:tcBorders>
          </w:tcPr>
          <w:p w14:paraId="022FD2EE" w14:textId="6909903A" w:rsidR="00FF4043" w:rsidRPr="0082726C" w:rsidRDefault="0082726C" w:rsidP="000F639A">
            <w:pPr>
              <w:jc w:val="left"/>
              <w:rPr>
                <w:rFonts w:asciiTheme="minorHAnsi" w:hAnsiTheme="minorHAnsi" w:cstheme="minorHAnsi"/>
                <w:b/>
                <w:bCs/>
                <w:sz w:val="22"/>
                <w:szCs w:val="22"/>
              </w:rPr>
            </w:pPr>
            <w:r w:rsidRPr="0082726C">
              <w:rPr>
                <w:rFonts w:asciiTheme="minorHAnsi" w:hAnsiTheme="minorHAnsi" w:cstheme="minorHAnsi"/>
                <w:b/>
                <w:bCs/>
                <w:sz w:val="22"/>
                <w:szCs w:val="22"/>
              </w:rPr>
              <w:t>Choosing social work as a major</w:t>
            </w:r>
          </w:p>
        </w:tc>
        <w:tc>
          <w:tcPr>
            <w:tcW w:w="653" w:type="dxa"/>
            <w:tcBorders>
              <w:top w:val="nil"/>
              <w:left w:val="nil"/>
              <w:bottom w:val="nil"/>
              <w:right w:val="nil"/>
            </w:tcBorders>
          </w:tcPr>
          <w:p w14:paraId="7FBBB75E" w14:textId="4251D4F5" w:rsidR="00FF4043"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6</w:t>
            </w:r>
          </w:p>
        </w:tc>
      </w:tr>
      <w:tr w:rsidR="00FF4043" w14:paraId="613EADF9" w14:textId="77777777" w:rsidTr="002F2AB7">
        <w:tc>
          <w:tcPr>
            <w:tcW w:w="9265" w:type="dxa"/>
            <w:tcBorders>
              <w:top w:val="nil"/>
              <w:left w:val="nil"/>
              <w:bottom w:val="nil"/>
              <w:right w:val="nil"/>
            </w:tcBorders>
          </w:tcPr>
          <w:p w14:paraId="63E0E4DD" w14:textId="403ED7B2" w:rsidR="00FF4043" w:rsidRPr="0082726C" w:rsidRDefault="0082726C" w:rsidP="000F639A">
            <w:pPr>
              <w:rPr>
                <w:rFonts w:asciiTheme="minorHAnsi" w:hAnsiTheme="minorHAnsi" w:cstheme="minorHAnsi"/>
                <w:sz w:val="22"/>
                <w:szCs w:val="22"/>
              </w:rPr>
            </w:pPr>
            <w:r>
              <w:rPr>
                <w:rFonts w:asciiTheme="minorHAnsi" w:hAnsiTheme="minorHAnsi" w:cstheme="minorHAnsi"/>
                <w:sz w:val="22"/>
                <w:szCs w:val="22"/>
              </w:rPr>
              <w:t xml:space="preserve">     </w:t>
            </w:r>
            <w:r w:rsidRPr="0082726C">
              <w:rPr>
                <w:rFonts w:asciiTheme="minorHAnsi" w:hAnsiTheme="minorHAnsi" w:cstheme="minorHAnsi"/>
                <w:sz w:val="22"/>
                <w:szCs w:val="22"/>
              </w:rPr>
              <w:t>What will an undergraduate degree in social work prepare you to do?</w:t>
            </w:r>
          </w:p>
        </w:tc>
        <w:tc>
          <w:tcPr>
            <w:tcW w:w="653" w:type="dxa"/>
            <w:tcBorders>
              <w:top w:val="nil"/>
              <w:left w:val="nil"/>
              <w:bottom w:val="nil"/>
              <w:right w:val="nil"/>
            </w:tcBorders>
          </w:tcPr>
          <w:p w14:paraId="45B8E53A" w14:textId="58639178" w:rsidR="00FF4043"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7</w:t>
            </w:r>
          </w:p>
        </w:tc>
      </w:tr>
      <w:tr w:rsidR="0082726C" w14:paraId="10F8C006" w14:textId="77777777" w:rsidTr="002F2AB7">
        <w:tc>
          <w:tcPr>
            <w:tcW w:w="9265" w:type="dxa"/>
            <w:tcBorders>
              <w:top w:val="nil"/>
              <w:left w:val="nil"/>
              <w:bottom w:val="nil"/>
              <w:right w:val="nil"/>
            </w:tcBorders>
          </w:tcPr>
          <w:p w14:paraId="173D2D91" w14:textId="77FFDE2B" w:rsidR="0082726C" w:rsidRPr="0082726C" w:rsidRDefault="0082726C" w:rsidP="000F639A">
            <w:pPr>
              <w:rPr>
                <w:rFonts w:asciiTheme="minorHAnsi" w:hAnsiTheme="minorHAnsi" w:cstheme="minorHAnsi"/>
                <w:sz w:val="22"/>
                <w:szCs w:val="22"/>
              </w:rPr>
            </w:pPr>
            <w:r>
              <w:rPr>
                <w:rFonts w:asciiTheme="minorHAnsi" w:hAnsiTheme="minorHAnsi" w:cstheme="minorHAnsi"/>
                <w:sz w:val="22"/>
                <w:szCs w:val="22"/>
              </w:rPr>
              <w:t xml:space="preserve">     </w:t>
            </w:r>
            <w:r w:rsidRPr="0082726C">
              <w:rPr>
                <w:rFonts w:asciiTheme="minorHAnsi" w:hAnsiTheme="minorHAnsi" w:cstheme="minorHAnsi"/>
                <w:sz w:val="22"/>
                <w:szCs w:val="22"/>
              </w:rPr>
              <w:t>What types of positions are available?</w:t>
            </w:r>
          </w:p>
        </w:tc>
        <w:tc>
          <w:tcPr>
            <w:tcW w:w="653" w:type="dxa"/>
            <w:tcBorders>
              <w:top w:val="nil"/>
              <w:left w:val="nil"/>
              <w:bottom w:val="nil"/>
              <w:right w:val="nil"/>
            </w:tcBorders>
          </w:tcPr>
          <w:p w14:paraId="2109D338" w14:textId="7ED099F5" w:rsidR="0082726C"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7</w:t>
            </w:r>
          </w:p>
        </w:tc>
      </w:tr>
      <w:tr w:rsidR="0082726C" w14:paraId="4AE703EC" w14:textId="77777777" w:rsidTr="002F2AB7">
        <w:tc>
          <w:tcPr>
            <w:tcW w:w="9265" w:type="dxa"/>
            <w:tcBorders>
              <w:top w:val="nil"/>
              <w:left w:val="nil"/>
              <w:bottom w:val="nil"/>
              <w:right w:val="nil"/>
            </w:tcBorders>
          </w:tcPr>
          <w:p w14:paraId="53F808F2" w14:textId="4F0DF5EE" w:rsidR="0082726C" w:rsidRPr="0082726C" w:rsidRDefault="0082726C" w:rsidP="000F639A">
            <w:pPr>
              <w:rPr>
                <w:rFonts w:asciiTheme="minorHAnsi" w:hAnsiTheme="minorHAnsi" w:cstheme="minorHAnsi"/>
                <w:sz w:val="22"/>
                <w:szCs w:val="22"/>
              </w:rPr>
            </w:pPr>
            <w:r>
              <w:rPr>
                <w:rFonts w:asciiTheme="minorHAnsi" w:hAnsiTheme="minorHAnsi" w:cstheme="minorHAnsi"/>
                <w:sz w:val="22"/>
                <w:szCs w:val="22"/>
              </w:rPr>
              <w:t xml:space="preserve">     </w:t>
            </w:r>
            <w:r w:rsidRPr="0082726C">
              <w:rPr>
                <w:rFonts w:asciiTheme="minorHAnsi" w:hAnsiTheme="minorHAnsi" w:cstheme="minorHAnsi"/>
                <w:sz w:val="22"/>
                <w:szCs w:val="22"/>
              </w:rPr>
              <w:t>How do you know if social work is a good fit with your strengths?</w:t>
            </w:r>
          </w:p>
        </w:tc>
        <w:tc>
          <w:tcPr>
            <w:tcW w:w="653" w:type="dxa"/>
            <w:tcBorders>
              <w:top w:val="nil"/>
              <w:left w:val="nil"/>
              <w:bottom w:val="nil"/>
              <w:right w:val="nil"/>
            </w:tcBorders>
          </w:tcPr>
          <w:p w14:paraId="6D7C0C0B" w14:textId="23AF4564" w:rsidR="0082726C"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8</w:t>
            </w:r>
          </w:p>
        </w:tc>
      </w:tr>
      <w:tr w:rsidR="0082726C" w14:paraId="5AF223CE" w14:textId="77777777" w:rsidTr="002F2AB7">
        <w:tc>
          <w:tcPr>
            <w:tcW w:w="9265" w:type="dxa"/>
            <w:tcBorders>
              <w:top w:val="nil"/>
              <w:left w:val="nil"/>
              <w:bottom w:val="nil"/>
              <w:right w:val="nil"/>
            </w:tcBorders>
          </w:tcPr>
          <w:p w14:paraId="22D9270B" w14:textId="7D8B833A" w:rsidR="0082726C" w:rsidRPr="0082726C" w:rsidRDefault="0082726C" w:rsidP="000F639A">
            <w:pPr>
              <w:rPr>
                <w:rFonts w:asciiTheme="minorHAnsi" w:hAnsiTheme="minorHAnsi" w:cstheme="minorHAnsi"/>
                <w:sz w:val="22"/>
                <w:szCs w:val="22"/>
              </w:rPr>
            </w:pPr>
            <w:r>
              <w:rPr>
                <w:rFonts w:asciiTheme="minorHAnsi" w:hAnsiTheme="minorHAnsi" w:cstheme="minorHAnsi"/>
                <w:sz w:val="22"/>
                <w:szCs w:val="22"/>
              </w:rPr>
              <w:t xml:space="preserve">     </w:t>
            </w:r>
            <w:r w:rsidRPr="0082726C">
              <w:rPr>
                <w:rFonts w:asciiTheme="minorHAnsi" w:hAnsiTheme="minorHAnsi" w:cstheme="minorHAnsi"/>
                <w:sz w:val="22"/>
                <w:szCs w:val="22"/>
              </w:rPr>
              <w:t>What happens after completing an undergraduate social work degree?</w:t>
            </w:r>
            <w:r w:rsidRPr="0082726C">
              <w:rPr>
                <w:rFonts w:asciiTheme="minorHAnsi" w:hAnsiTheme="minorHAnsi" w:cstheme="minorHAnsi"/>
                <w:sz w:val="22"/>
                <w:szCs w:val="22"/>
              </w:rPr>
              <w:tab/>
            </w:r>
          </w:p>
        </w:tc>
        <w:tc>
          <w:tcPr>
            <w:tcW w:w="653" w:type="dxa"/>
            <w:tcBorders>
              <w:top w:val="nil"/>
              <w:left w:val="nil"/>
              <w:bottom w:val="nil"/>
              <w:right w:val="nil"/>
            </w:tcBorders>
          </w:tcPr>
          <w:p w14:paraId="7FBB9939" w14:textId="1605CAB3" w:rsidR="0082726C" w:rsidRPr="008B45B1" w:rsidRDefault="008B45B1" w:rsidP="008B45B1">
            <w:pPr>
              <w:jc w:val="right"/>
              <w:rPr>
                <w:rFonts w:asciiTheme="minorHAnsi" w:hAnsiTheme="minorHAnsi" w:cstheme="minorHAnsi"/>
                <w:sz w:val="22"/>
                <w:szCs w:val="22"/>
              </w:rPr>
            </w:pPr>
            <w:r w:rsidRPr="008B45B1">
              <w:rPr>
                <w:rFonts w:asciiTheme="minorHAnsi" w:hAnsiTheme="minorHAnsi" w:cstheme="minorHAnsi"/>
                <w:sz w:val="22"/>
                <w:szCs w:val="22"/>
              </w:rPr>
              <w:t>9</w:t>
            </w:r>
          </w:p>
        </w:tc>
      </w:tr>
      <w:tr w:rsidR="0082726C" w14:paraId="73B70A36" w14:textId="77777777" w:rsidTr="002F2AB7">
        <w:tc>
          <w:tcPr>
            <w:tcW w:w="9265" w:type="dxa"/>
            <w:tcBorders>
              <w:top w:val="nil"/>
              <w:left w:val="nil"/>
              <w:bottom w:val="nil"/>
              <w:right w:val="nil"/>
            </w:tcBorders>
          </w:tcPr>
          <w:p w14:paraId="18A79797" w14:textId="70E79546" w:rsidR="0082726C" w:rsidRPr="008B45B1" w:rsidRDefault="0082726C" w:rsidP="000F639A">
            <w:pPr>
              <w:rPr>
                <w:rFonts w:asciiTheme="minorHAnsi" w:hAnsiTheme="minorHAnsi" w:cstheme="minorHAnsi"/>
                <w:i/>
                <w:iCs/>
                <w:sz w:val="22"/>
                <w:szCs w:val="22"/>
              </w:rPr>
            </w:pPr>
            <w:r w:rsidRPr="008B45B1">
              <w:rPr>
                <w:rFonts w:asciiTheme="minorHAnsi" w:hAnsiTheme="minorHAnsi" w:cstheme="minorHAnsi"/>
                <w:i/>
                <w:iCs/>
                <w:sz w:val="22"/>
                <w:szCs w:val="22"/>
              </w:rPr>
              <w:t xml:space="preserve">    </w:t>
            </w:r>
            <w:r w:rsidR="008B45B1">
              <w:rPr>
                <w:rFonts w:asciiTheme="minorHAnsi" w:hAnsiTheme="minorHAnsi" w:cstheme="minorHAnsi"/>
                <w:i/>
                <w:iCs/>
                <w:sz w:val="22"/>
                <w:szCs w:val="22"/>
              </w:rPr>
              <w:t xml:space="preserve">     </w:t>
            </w:r>
            <w:r w:rsidRPr="008B45B1">
              <w:rPr>
                <w:rFonts w:asciiTheme="minorHAnsi" w:hAnsiTheme="minorHAnsi" w:cstheme="minorHAnsi"/>
                <w:i/>
                <w:iCs/>
                <w:sz w:val="22"/>
                <w:szCs w:val="22"/>
              </w:rPr>
              <w:t xml:space="preserve"> Social Work Licensing</w:t>
            </w:r>
          </w:p>
        </w:tc>
        <w:tc>
          <w:tcPr>
            <w:tcW w:w="653" w:type="dxa"/>
            <w:tcBorders>
              <w:top w:val="nil"/>
              <w:left w:val="nil"/>
              <w:bottom w:val="nil"/>
              <w:right w:val="nil"/>
            </w:tcBorders>
          </w:tcPr>
          <w:p w14:paraId="706F2A4F" w14:textId="50CD62E0"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9</w:t>
            </w:r>
          </w:p>
        </w:tc>
      </w:tr>
      <w:tr w:rsidR="0082726C" w14:paraId="23CB94C6" w14:textId="77777777" w:rsidTr="002F2AB7">
        <w:tc>
          <w:tcPr>
            <w:tcW w:w="9265" w:type="dxa"/>
            <w:tcBorders>
              <w:top w:val="nil"/>
              <w:left w:val="nil"/>
              <w:bottom w:val="nil"/>
              <w:right w:val="nil"/>
            </w:tcBorders>
          </w:tcPr>
          <w:p w14:paraId="66761221" w14:textId="0898ABDA" w:rsidR="0082726C" w:rsidRPr="008B45B1" w:rsidRDefault="0082726C" w:rsidP="000F639A">
            <w:pPr>
              <w:rPr>
                <w:rFonts w:asciiTheme="minorHAnsi" w:hAnsiTheme="minorHAnsi" w:cstheme="minorHAnsi"/>
                <w:i/>
                <w:iCs/>
                <w:sz w:val="22"/>
                <w:szCs w:val="22"/>
              </w:rPr>
            </w:pPr>
            <w:r w:rsidRPr="008B45B1">
              <w:rPr>
                <w:rFonts w:asciiTheme="minorHAnsi" w:hAnsiTheme="minorHAnsi" w:cstheme="minorHAnsi"/>
                <w:i/>
                <w:iCs/>
                <w:sz w:val="22"/>
                <w:szCs w:val="22"/>
              </w:rPr>
              <w:t xml:space="preserve">    </w:t>
            </w:r>
            <w:r w:rsidR="008B45B1">
              <w:rPr>
                <w:rFonts w:asciiTheme="minorHAnsi" w:hAnsiTheme="minorHAnsi" w:cstheme="minorHAnsi"/>
                <w:i/>
                <w:iCs/>
                <w:sz w:val="22"/>
                <w:szCs w:val="22"/>
              </w:rPr>
              <w:t xml:space="preserve">     </w:t>
            </w:r>
            <w:r w:rsidRPr="008B45B1">
              <w:rPr>
                <w:rFonts w:asciiTheme="minorHAnsi" w:hAnsiTheme="minorHAnsi" w:cstheme="minorHAnsi"/>
                <w:i/>
                <w:iCs/>
                <w:sz w:val="22"/>
                <w:szCs w:val="22"/>
              </w:rPr>
              <w:t xml:space="preserve"> Social Work Career Options</w:t>
            </w:r>
          </w:p>
        </w:tc>
        <w:tc>
          <w:tcPr>
            <w:tcW w:w="653" w:type="dxa"/>
            <w:tcBorders>
              <w:top w:val="nil"/>
              <w:left w:val="nil"/>
              <w:bottom w:val="nil"/>
              <w:right w:val="nil"/>
            </w:tcBorders>
          </w:tcPr>
          <w:p w14:paraId="5AA26A0E" w14:textId="125B3F08"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0</w:t>
            </w:r>
          </w:p>
        </w:tc>
      </w:tr>
      <w:tr w:rsidR="0082726C" w14:paraId="427053A7" w14:textId="77777777" w:rsidTr="002F2AB7">
        <w:tc>
          <w:tcPr>
            <w:tcW w:w="9265" w:type="dxa"/>
            <w:tcBorders>
              <w:top w:val="nil"/>
              <w:left w:val="nil"/>
              <w:bottom w:val="nil"/>
              <w:right w:val="nil"/>
            </w:tcBorders>
          </w:tcPr>
          <w:p w14:paraId="7187D267" w14:textId="6C995136" w:rsidR="0082726C" w:rsidRPr="008B45B1" w:rsidRDefault="0082726C" w:rsidP="000F639A">
            <w:pPr>
              <w:rPr>
                <w:rFonts w:asciiTheme="minorHAnsi" w:hAnsiTheme="minorHAnsi" w:cstheme="minorHAnsi"/>
                <w:i/>
                <w:iCs/>
                <w:sz w:val="22"/>
                <w:szCs w:val="22"/>
              </w:rPr>
            </w:pPr>
            <w:r w:rsidRPr="008B45B1">
              <w:rPr>
                <w:rFonts w:asciiTheme="minorHAnsi" w:hAnsiTheme="minorHAnsi" w:cstheme="minorHAnsi"/>
                <w:i/>
                <w:iCs/>
                <w:sz w:val="22"/>
                <w:szCs w:val="22"/>
              </w:rPr>
              <w:t xml:space="preserve">    </w:t>
            </w:r>
            <w:r w:rsidR="008B45B1">
              <w:rPr>
                <w:rFonts w:asciiTheme="minorHAnsi" w:hAnsiTheme="minorHAnsi" w:cstheme="minorHAnsi"/>
                <w:i/>
                <w:iCs/>
                <w:sz w:val="22"/>
                <w:szCs w:val="22"/>
              </w:rPr>
              <w:t xml:space="preserve">     </w:t>
            </w:r>
            <w:r w:rsidRPr="008B45B1">
              <w:rPr>
                <w:rFonts w:asciiTheme="minorHAnsi" w:hAnsiTheme="minorHAnsi" w:cstheme="minorHAnsi"/>
                <w:i/>
                <w:iCs/>
                <w:sz w:val="22"/>
                <w:szCs w:val="22"/>
              </w:rPr>
              <w:t xml:space="preserve"> Social Work Graduate Studies</w:t>
            </w:r>
          </w:p>
        </w:tc>
        <w:tc>
          <w:tcPr>
            <w:tcW w:w="653" w:type="dxa"/>
            <w:tcBorders>
              <w:top w:val="nil"/>
              <w:left w:val="nil"/>
              <w:bottom w:val="nil"/>
              <w:right w:val="nil"/>
            </w:tcBorders>
          </w:tcPr>
          <w:p w14:paraId="029FAB03" w14:textId="47CF8223"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0</w:t>
            </w:r>
          </w:p>
        </w:tc>
      </w:tr>
      <w:tr w:rsidR="0082726C" w14:paraId="6AB83DD9" w14:textId="77777777" w:rsidTr="002F2AB7">
        <w:tc>
          <w:tcPr>
            <w:tcW w:w="9265" w:type="dxa"/>
            <w:tcBorders>
              <w:top w:val="nil"/>
              <w:left w:val="nil"/>
              <w:bottom w:val="nil"/>
              <w:right w:val="nil"/>
            </w:tcBorders>
          </w:tcPr>
          <w:p w14:paraId="6A460509" w14:textId="688AF827" w:rsidR="0082726C" w:rsidRPr="008D4640" w:rsidRDefault="0082726C" w:rsidP="0082726C">
            <w:pPr>
              <w:rPr>
                <w:rFonts w:asciiTheme="minorHAnsi" w:hAnsiTheme="minorHAnsi" w:cstheme="minorHAnsi"/>
                <w:b/>
                <w:bCs/>
                <w:sz w:val="22"/>
                <w:szCs w:val="22"/>
              </w:rPr>
            </w:pPr>
            <w:r w:rsidRPr="008D4640">
              <w:rPr>
                <w:rFonts w:asciiTheme="minorHAnsi" w:hAnsiTheme="minorHAnsi" w:cstheme="minorHAnsi"/>
                <w:b/>
                <w:bCs/>
                <w:sz w:val="22"/>
                <w:szCs w:val="22"/>
              </w:rPr>
              <w:t>BSSW Program Policies</w:t>
            </w:r>
          </w:p>
        </w:tc>
        <w:tc>
          <w:tcPr>
            <w:tcW w:w="653" w:type="dxa"/>
            <w:tcBorders>
              <w:top w:val="nil"/>
              <w:left w:val="nil"/>
              <w:bottom w:val="nil"/>
              <w:right w:val="nil"/>
            </w:tcBorders>
          </w:tcPr>
          <w:p w14:paraId="1B3C132C" w14:textId="3096C101"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1</w:t>
            </w:r>
          </w:p>
        </w:tc>
      </w:tr>
      <w:tr w:rsidR="0082726C" w14:paraId="67C406B9" w14:textId="77777777" w:rsidTr="002F2AB7">
        <w:tc>
          <w:tcPr>
            <w:tcW w:w="9265" w:type="dxa"/>
            <w:tcBorders>
              <w:top w:val="nil"/>
              <w:left w:val="nil"/>
              <w:bottom w:val="nil"/>
              <w:right w:val="nil"/>
            </w:tcBorders>
          </w:tcPr>
          <w:p w14:paraId="392996E2" w14:textId="5423477F" w:rsidR="0082726C" w:rsidRPr="008D4640" w:rsidRDefault="00DA11F1" w:rsidP="000F639A">
            <w:pPr>
              <w:rPr>
                <w:rFonts w:asciiTheme="minorHAnsi" w:hAnsiTheme="minorHAnsi" w:cstheme="minorHAnsi"/>
                <w:sz w:val="22"/>
                <w:szCs w:val="22"/>
              </w:rPr>
            </w:pPr>
            <w:r>
              <w:rPr>
                <w:rFonts w:asciiTheme="minorHAnsi" w:hAnsiTheme="minorHAnsi" w:cstheme="minorHAnsi"/>
                <w:sz w:val="22"/>
                <w:szCs w:val="22"/>
              </w:rPr>
              <w:t xml:space="preserve">     </w:t>
            </w:r>
            <w:r w:rsidR="0082726C" w:rsidRPr="008D4640">
              <w:rPr>
                <w:rFonts w:asciiTheme="minorHAnsi" w:hAnsiTheme="minorHAnsi" w:cstheme="minorHAnsi"/>
                <w:sz w:val="22"/>
                <w:szCs w:val="22"/>
              </w:rPr>
              <w:t>UAB Student Rights and Responsibilities</w:t>
            </w:r>
          </w:p>
        </w:tc>
        <w:tc>
          <w:tcPr>
            <w:tcW w:w="653" w:type="dxa"/>
            <w:tcBorders>
              <w:top w:val="nil"/>
              <w:left w:val="nil"/>
              <w:bottom w:val="nil"/>
              <w:right w:val="nil"/>
            </w:tcBorders>
          </w:tcPr>
          <w:p w14:paraId="0B8E28E8" w14:textId="4CE7B9BD"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1</w:t>
            </w:r>
          </w:p>
        </w:tc>
      </w:tr>
      <w:tr w:rsidR="0082726C" w14:paraId="146FED40" w14:textId="77777777" w:rsidTr="002F2AB7">
        <w:tc>
          <w:tcPr>
            <w:tcW w:w="9265" w:type="dxa"/>
            <w:tcBorders>
              <w:top w:val="nil"/>
              <w:left w:val="nil"/>
              <w:bottom w:val="nil"/>
              <w:right w:val="nil"/>
            </w:tcBorders>
          </w:tcPr>
          <w:p w14:paraId="6642DB1E" w14:textId="24AED3B3" w:rsidR="0082726C" w:rsidRPr="00DA11F1" w:rsidRDefault="00DA11F1" w:rsidP="000F639A">
            <w:pPr>
              <w:rPr>
                <w:rFonts w:asciiTheme="minorHAnsi" w:hAnsiTheme="minorHAnsi" w:cstheme="minorHAnsi"/>
                <w:i/>
                <w:iCs/>
                <w:sz w:val="22"/>
                <w:szCs w:val="22"/>
              </w:rPr>
            </w:pPr>
            <w:r>
              <w:rPr>
                <w:rFonts w:asciiTheme="minorHAnsi" w:hAnsiTheme="minorHAnsi" w:cstheme="minorHAnsi"/>
                <w:sz w:val="22"/>
                <w:szCs w:val="22"/>
              </w:rPr>
              <w:t xml:space="preserve">          </w:t>
            </w:r>
            <w:r w:rsidR="0082726C" w:rsidRPr="00DA11F1">
              <w:rPr>
                <w:rFonts w:asciiTheme="minorHAnsi" w:hAnsiTheme="minorHAnsi" w:cstheme="minorHAnsi"/>
                <w:i/>
                <w:iCs/>
                <w:sz w:val="22"/>
                <w:szCs w:val="22"/>
              </w:rPr>
              <w:t>Academic Integrity</w:t>
            </w:r>
          </w:p>
        </w:tc>
        <w:tc>
          <w:tcPr>
            <w:tcW w:w="653" w:type="dxa"/>
            <w:tcBorders>
              <w:top w:val="nil"/>
              <w:left w:val="nil"/>
              <w:bottom w:val="nil"/>
              <w:right w:val="nil"/>
            </w:tcBorders>
          </w:tcPr>
          <w:p w14:paraId="2DDD0E07" w14:textId="10AC8DFD"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1</w:t>
            </w:r>
          </w:p>
        </w:tc>
      </w:tr>
      <w:tr w:rsidR="0082726C" w14:paraId="3C18708E" w14:textId="77777777" w:rsidTr="002F2AB7">
        <w:tc>
          <w:tcPr>
            <w:tcW w:w="9265" w:type="dxa"/>
            <w:tcBorders>
              <w:top w:val="nil"/>
              <w:left w:val="nil"/>
              <w:bottom w:val="nil"/>
              <w:right w:val="nil"/>
            </w:tcBorders>
          </w:tcPr>
          <w:p w14:paraId="24ED6766" w14:textId="41957974" w:rsidR="0082726C" w:rsidRPr="00DA11F1" w:rsidRDefault="00DA11F1" w:rsidP="000F639A">
            <w:pPr>
              <w:rPr>
                <w:rFonts w:asciiTheme="minorHAnsi" w:hAnsiTheme="minorHAnsi" w:cstheme="minorHAnsi"/>
                <w:i/>
                <w:iCs/>
                <w:sz w:val="22"/>
                <w:szCs w:val="22"/>
              </w:rPr>
            </w:pPr>
            <w:r>
              <w:rPr>
                <w:rFonts w:asciiTheme="minorHAnsi" w:hAnsiTheme="minorHAnsi" w:cstheme="minorHAnsi"/>
                <w:sz w:val="22"/>
                <w:szCs w:val="22"/>
              </w:rPr>
              <w:t xml:space="preserve">          </w:t>
            </w:r>
            <w:r w:rsidR="0082726C" w:rsidRPr="00DA11F1">
              <w:rPr>
                <w:rFonts w:asciiTheme="minorHAnsi" w:hAnsiTheme="minorHAnsi" w:cstheme="minorHAnsi"/>
                <w:i/>
                <w:iCs/>
                <w:sz w:val="22"/>
                <w:szCs w:val="22"/>
              </w:rPr>
              <w:t>Accessible Learning</w:t>
            </w:r>
          </w:p>
        </w:tc>
        <w:tc>
          <w:tcPr>
            <w:tcW w:w="653" w:type="dxa"/>
            <w:tcBorders>
              <w:top w:val="nil"/>
              <w:left w:val="nil"/>
              <w:bottom w:val="nil"/>
              <w:right w:val="nil"/>
            </w:tcBorders>
          </w:tcPr>
          <w:p w14:paraId="42A481E8" w14:textId="2E1B68BE"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1</w:t>
            </w:r>
          </w:p>
        </w:tc>
      </w:tr>
      <w:tr w:rsidR="0082726C" w14:paraId="405CAE9E" w14:textId="77777777" w:rsidTr="002F2AB7">
        <w:tc>
          <w:tcPr>
            <w:tcW w:w="9265" w:type="dxa"/>
            <w:tcBorders>
              <w:top w:val="nil"/>
              <w:left w:val="nil"/>
              <w:bottom w:val="nil"/>
              <w:right w:val="nil"/>
            </w:tcBorders>
          </w:tcPr>
          <w:p w14:paraId="10A2D82C" w14:textId="780669B9" w:rsidR="0082726C" w:rsidRPr="00DA11F1" w:rsidRDefault="00DA11F1" w:rsidP="000F639A">
            <w:pPr>
              <w:rPr>
                <w:rFonts w:asciiTheme="minorHAnsi" w:hAnsiTheme="minorHAnsi" w:cstheme="minorHAnsi"/>
                <w:i/>
                <w:iCs/>
                <w:sz w:val="22"/>
                <w:szCs w:val="22"/>
              </w:rPr>
            </w:pPr>
            <w:r>
              <w:rPr>
                <w:rFonts w:asciiTheme="minorHAnsi" w:hAnsiTheme="minorHAnsi" w:cstheme="minorHAnsi"/>
                <w:sz w:val="22"/>
                <w:szCs w:val="22"/>
              </w:rPr>
              <w:t xml:space="preserve">    </w:t>
            </w:r>
            <w:r w:rsidRPr="00DA11F1">
              <w:rPr>
                <w:rFonts w:asciiTheme="minorHAnsi" w:hAnsiTheme="minorHAnsi" w:cstheme="minorHAnsi"/>
                <w:i/>
                <w:iCs/>
                <w:sz w:val="22"/>
                <w:szCs w:val="22"/>
              </w:rPr>
              <w:t xml:space="preserve">      </w:t>
            </w:r>
            <w:r w:rsidR="0082726C" w:rsidRPr="00DA11F1">
              <w:rPr>
                <w:rFonts w:asciiTheme="minorHAnsi" w:hAnsiTheme="minorHAnsi" w:cstheme="minorHAnsi"/>
                <w:i/>
                <w:iCs/>
                <w:sz w:val="22"/>
                <w:szCs w:val="22"/>
              </w:rPr>
              <w:t>Confidentiality</w:t>
            </w:r>
            <w:r w:rsidR="0082726C" w:rsidRPr="00DA11F1">
              <w:rPr>
                <w:rFonts w:asciiTheme="minorHAnsi" w:hAnsiTheme="minorHAnsi" w:cstheme="minorHAnsi"/>
                <w:i/>
                <w:iCs/>
                <w:sz w:val="22"/>
                <w:szCs w:val="22"/>
              </w:rPr>
              <w:tab/>
            </w:r>
          </w:p>
        </w:tc>
        <w:tc>
          <w:tcPr>
            <w:tcW w:w="653" w:type="dxa"/>
            <w:tcBorders>
              <w:top w:val="nil"/>
              <w:left w:val="nil"/>
              <w:bottom w:val="nil"/>
              <w:right w:val="nil"/>
            </w:tcBorders>
          </w:tcPr>
          <w:p w14:paraId="524BC8A1" w14:textId="13B6A913"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w:t>
            </w:r>
            <w:r w:rsidR="002645F5">
              <w:rPr>
                <w:rFonts w:asciiTheme="minorHAnsi" w:hAnsiTheme="minorHAnsi" w:cstheme="minorHAnsi"/>
                <w:sz w:val="22"/>
                <w:szCs w:val="22"/>
              </w:rPr>
              <w:t>2</w:t>
            </w:r>
          </w:p>
        </w:tc>
      </w:tr>
      <w:tr w:rsidR="0082726C" w14:paraId="04EEC96E" w14:textId="77777777" w:rsidTr="002F2AB7">
        <w:tc>
          <w:tcPr>
            <w:tcW w:w="9265" w:type="dxa"/>
            <w:tcBorders>
              <w:top w:val="nil"/>
              <w:left w:val="nil"/>
              <w:bottom w:val="nil"/>
              <w:right w:val="nil"/>
            </w:tcBorders>
          </w:tcPr>
          <w:p w14:paraId="4EED687E" w14:textId="4E5FD5FD" w:rsidR="0082726C" w:rsidRPr="00DA11F1" w:rsidRDefault="00DA11F1" w:rsidP="000F639A">
            <w:pPr>
              <w:rPr>
                <w:rFonts w:asciiTheme="minorHAnsi" w:hAnsiTheme="minorHAnsi" w:cstheme="minorHAnsi"/>
                <w:i/>
                <w:iCs/>
                <w:sz w:val="22"/>
                <w:szCs w:val="22"/>
              </w:rPr>
            </w:pPr>
            <w:r>
              <w:rPr>
                <w:rFonts w:asciiTheme="minorHAnsi" w:hAnsiTheme="minorHAnsi" w:cstheme="minorHAnsi"/>
                <w:sz w:val="22"/>
                <w:szCs w:val="22"/>
              </w:rPr>
              <w:t xml:space="preserve">          </w:t>
            </w:r>
            <w:r w:rsidR="0082726C" w:rsidRPr="00DA11F1">
              <w:rPr>
                <w:rFonts w:asciiTheme="minorHAnsi" w:hAnsiTheme="minorHAnsi" w:cstheme="minorHAnsi"/>
                <w:i/>
                <w:iCs/>
                <w:sz w:val="22"/>
                <w:szCs w:val="22"/>
              </w:rPr>
              <w:t>Equal Education Opportunity</w:t>
            </w:r>
          </w:p>
        </w:tc>
        <w:tc>
          <w:tcPr>
            <w:tcW w:w="653" w:type="dxa"/>
            <w:tcBorders>
              <w:top w:val="nil"/>
              <w:left w:val="nil"/>
              <w:bottom w:val="nil"/>
              <w:right w:val="nil"/>
            </w:tcBorders>
          </w:tcPr>
          <w:p w14:paraId="04CE99CC" w14:textId="1DE9DCE8"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2</w:t>
            </w:r>
          </w:p>
        </w:tc>
      </w:tr>
      <w:tr w:rsidR="0082726C" w14:paraId="47FAF219" w14:textId="77777777" w:rsidTr="002F2AB7">
        <w:tc>
          <w:tcPr>
            <w:tcW w:w="9265" w:type="dxa"/>
            <w:tcBorders>
              <w:top w:val="nil"/>
              <w:left w:val="nil"/>
              <w:bottom w:val="nil"/>
              <w:right w:val="nil"/>
            </w:tcBorders>
          </w:tcPr>
          <w:p w14:paraId="57B23BC7" w14:textId="5FDD7860" w:rsidR="0082726C" w:rsidRPr="00DA11F1" w:rsidRDefault="00DA11F1" w:rsidP="0082726C">
            <w:pPr>
              <w:rPr>
                <w:rFonts w:asciiTheme="minorHAnsi" w:hAnsiTheme="minorHAnsi" w:cstheme="minorHAnsi"/>
                <w:i/>
                <w:iCs/>
                <w:sz w:val="22"/>
                <w:szCs w:val="22"/>
              </w:rPr>
            </w:pPr>
            <w:r>
              <w:rPr>
                <w:rFonts w:asciiTheme="minorHAnsi" w:hAnsiTheme="minorHAnsi" w:cstheme="minorHAnsi"/>
                <w:sz w:val="22"/>
                <w:szCs w:val="22"/>
              </w:rPr>
              <w:t xml:space="preserve">          </w:t>
            </w:r>
            <w:r w:rsidR="0082726C" w:rsidRPr="00DA11F1">
              <w:rPr>
                <w:rFonts w:asciiTheme="minorHAnsi" w:hAnsiTheme="minorHAnsi" w:cstheme="minorHAnsi"/>
                <w:i/>
                <w:iCs/>
                <w:sz w:val="22"/>
                <w:szCs w:val="22"/>
              </w:rPr>
              <w:t>Freedom from Student Violence and Sexual Misconduct Policy</w:t>
            </w:r>
          </w:p>
        </w:tc>
        <w:tc>
          <w:tcPr>
            <w:tcW w:w="653" w:type="dxa"/>
            <w:tcBorders>
              <w:top w:val="nil"/>
              <w:left w:val="nil"/>
              <w:bottom w:val="nil"/>
              <w:right w:val="nil"/>
            </w:tcBorders>
          </w:tcPr>
          <w:p w14:paraId="6BAC31AF" w14:textId="4F2D1A5F"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2</w:t>
            </w:r>
          </w:p>
        </w:tc>
      </w:tr>
      <w:tr w:rsidR="0082726C" w14:paraId="2564C76B" w14:textId="77777777" w:rsidTr="002F2AB7">
        <w:tc>
          <w:tcPr>
            <w:tcW w:w="9265" w:type="dxa"/>
            <w:tcBorders>
              <w:top w:val="nil"/>
              <w:left w:val="nil"/>
              <w:bottom w:val="nil"/>
              <w:right w:val="nil"/>
            </w:tcBorders>
          </w:tcPr>
          <w:p w14:paraId="012675BD" w14:textId="049193BD" w:rsidR="0082726C" w:rsidRPr="00DA11F1" w:rsidRDefault="00DA11F1" w:rsidP="000F639A">
            <w:pPr>
              <w:rPr>
                <w:rFonts w:asciiTheme="minorHAnsi" w:hAnsiTheme="minorHAnsi" w:cstheme="minorHAnsi"/>
                <w:i/>
                <w:iCs/>
                <w:sz w:val="22"/>
                <w:szCs w:val="22"/>
              </w:rPr>
            </w:pPr>
            <w:r>
              <w:rPr>
                <w:rFonts w:asciiTheme="minorHAnsi" w:hAnsiTheme="minorHAnsi" w:cstheme="minorHAnsi"/>
                <w:sz w:val="22"/>
                <w:szCs w:val="22"/>
              </w:rPr>
              <w:t xml:space="preserve">          </w:t>
            </w:r>
            <w:r w:rsidR="0082726C" w:rsidRPr="00DA11F1">
              <w:rPr>
                <w:rFonts w:asciiTheme="minorHAnsi" w:hAnsiTheme="minorHAnsi" w:cstheme="minorHAnsi"/>
                <w:i/>
                <w:iCs/>
                <w:sz w:val="22"/>
                <w:szCs w:val="22"/>
              </w:rPr>
              <w:t>Grievance</w:t>
            </w:r>
          </w:p>
        </w:tc>
        <w:tc>
          <w:tcPr>
            <w:tcW w:w="653" w:type="dxa"/>
            <w:tcBorders>
              <w:top w:val="nil"/>
              <w:left w:val="nil"/>
              <w:bottom w:val="nil"/>
              <w:right w:val="nil"/>
            </w:tcBorders>
          </w:tcPr>
          <w:p w14:paraId="3B7F802B" w14:textId="57CA9F9B"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2</w:t>
            </w:r>
          </w:p>
        </w:tc>
      </w:tr>
      <w:tr w:rsidR="0082726C" w14:paraId="4057C33A" w14:textId="77777777" w:rsidTr="002F2AB7">
        <w:tc>
          <w:tcPr>
            <w:tcW w:w="9265" w:type="dxa"/>
            <w:tcBorders>
              <w:top w:val="nil"/>
              <w:left w:val="nil"/>
              <w:bottom w:val="nil"/>
              <w:right w:val="nil"/>
            </w:tcBorders>
          </w:tcPr>
          <w:p w14:paraId="264311FD" w14:textId="45345AF0" w:rsidR="0082726C" w:rsidRPr="00DA11F1" w:rsidRDefault="00DA11F1" w:rsidP="000F639A">
            <w:pPr>
              <w:rPr>
                <w:rFonts w:asciiTheme="minorHAnsi" w:hAnsiTheme="minorHAnsi" w:cstheme="minorHAnsi"/>
                <w:i/>
                <w:iCs/>
                <w:sz w:val="22"/>
                <w:szCs w:val="22"/>
              </w:rPr>
            </w:pPr>
            <w:r>
              <w:rPr>
                <w:rFonts w:asciiTheme="minorHAnsi" w:hAnsiTheme="minorHAnsi" w:cstheme="minorHAnsi"/>
                <w:sz w:val="22"/>
                <w:szCs w:val="22"/>
              </w:rPr>
              <w:t xml:space="preserve">          </w:t>
            </w:r>
            <w:r w:rsidR="0082726C" w:rsidRPr="00DA11F1">
              <w:rPr>
                <w:rFonts w:asciiTheme="minorHAnsi" w:hAnsiTheme="minorHAnsi" w:cstheme="minorHAnsi"/>
                <w:i/>
                <w:iCs/>
                <w:sz w:val="22"/>
                <w:szCs w:val="22"/>
              </w:rPr>
              <w:t>Student Support Services</w:t>
            </w:r>
          </w:p>
        </w:tc>
        <w:tc>
          <w:tcPr>
            <w:tcW w:w="653" w:type="dxa"/>
            <w:tcBorders>
              <w:top w:val="nil"/>
              <w:left w:val="nil"/>
              <w:bottom w:val="nil"/>
              <w:right w:val="nil"/>
            </w:tcBorders>
          </w:tcPr>
          <w:p w14:paraId="7615E0A3" w14:textId="2AF26553"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w:t>
            </w:r>
            <w:r w:rsidR="002645F5">
              <w:rPr>
                <w:rFonts w:asciiTheme="minorHAnsi" w:hAnsiTheme="minorHAnsi" w:cstheme="minorHAnsi"/>
                <w:sz w:val="22"/>
                <w:szCs w:val="22"/>
              </w:rPr>
              <w:t>3</w:t>
            </w:r>
          </w:p>
        </w:tc>
      </w:tr>
      <w:tr w:rsidR="0082726C" w14:paraId="314CA502" w14:textId="77777777" w:rsidTr="002F2AB7">
        <w:tc>
          <w:tcPr>
            <w:tcW w:w="9265" w:type="dxa"/>
            <w:tcBorders>
              <w:top w:val="nil"/>
              <w:left w:val="nil"/>
              <w:bottom w:val="nil"/>
              <w:right w:val="nil"/>
            </w:tcBorders>
          </w:tcPr>
          <w:p w14:paraId="01E96536" w14:textId="69FA7B5E" w:rsidR="0082726C" w:rsidRPr="00DA11F1" w:rsidRDefault="00DA11F1" w:rsidP="000F639A">
            <w:pPr>
              <w:rPr>
                <w:rFonts w:asciiTheme="minorHAnsi" w:hAnsiTheme="minorHAnsi" w:cstheme="minorHAnsi"/>
                <w:sz w:val="22"/>
                <w:szCs w:val="22"/>
              </w:rPr>
            </w:pPr>
            <w:r>
              <w:rPr>
                <w:rFonts w:asciiTheme="minorHAnsi" w:hAnsiTheme="minorHAnsi" w:cstheme="minorHAnsi"/>
                <w:b/>
                <w:bCs/>
                <w:sz w:val="22"/>
                <w:szCs w:val="22"/>
              </w:rPr>
              <w:t xml:space="preserve">     </w:t>
            </w:r>
            <w:r w:rsidR="0082726C" w:rsidRPr="00DA11F1">
              <w:rPr>
                <w:rFonts w:asciiTheme="minorHAnsi" w:hAnsiTheme="minorHAnsi" w:cstheme="minorHAnsi"/>
                <w:sz w:val="22"/>
                <w:szCs w:val="22"/>
              </w:rPr>
              <w:t>BSSW Program Student Rights and Responsibilities</w:t>
            </w:r>
          </w:p>
        </w:tc>
        <w:tc>
          <w:tcPr>
            <w:tcW w:w="653" w:type="dxa"/>
            <w:tcBorders>
              <w:top w:val="nil"/>
              <w:left w:val="nil"/>
              <w:bottom w:val="nil"/>
              <w:right w:val="nil"/>
            </w:tcBorders>
          </w:tcPr>
          <w:p w14:paraId="71DC73A0" w14:textId="0DDB47F0"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3</w:t>
            </w:r>
          </w:p>
        </w:tc>
      </w:tr>
      <w:tr w:rsidR="0082726C" w14:paraId="6BB53207" w14:textId="77777777" w:rsidTr="002F2AB7">
        <w:tc>
          <w:tcPr>
            <w:tcW w:w="9265" w:type="dxa"/>
            <w:tcBorders>
              <w:top w:val="nil"/>
              <w:left w:val="nil"/>
              <w:bottom w:val="nil"/>
              <w:right w:val="nil"/>
            </w:tcBorders>
          </w:tcPr>
          <w:p w14:paraId="64630D13" w14:textId="3B8ACCC2" w:rsidR="0082726C" w:rsidRPr="00DA11F1" w:rsidRDefault="00DA11F1" w:rsidP="000F639A">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2726C" w:rsidRPr="00DA11F1">
              <w:rPr>
                <w:rFonts w:asciiTheme="minorHAnsi" w:hAnsiTheme="minorHAnsi" w:cstheme="minorHAnsi"/>
                <w:i/>
                <w:iCs/>
                <w:sz w:val="22"/>
                <w:szCs w:val="22"/>
              </w:rPr>
              <w:t>Faculty Support and Communication</w:t>
            </w:r>
          </w:p>
        </w:tc>
        <w:tc>
          <w:tcPr>
            <w:tcW w:w="653" w:type="dxa"/>
            <w:tcBorders>
              <w:top w:val="nil"/>
              <w:left w:val="nil"/>
              <w:bottom w:val="nil"/>
              <w:right w:val="nil"/>
            </w:tcBorders>
          </w:tcPr>
          <w:p w14:paraId="46F97974" w14:textId="72696F25"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3</w:t>
            </w:r>
          </w:p>
        </w:tc>
      </w:tr>
      <w:tr w:rsidR="0082726C" w14:paraId="5008AB57" w14:textId="77777777" w:rsidTr="002F2AB7">
        <w:tc>
          <w:tcPr>
            <w:tcW w:w="9265" w:type="dxa"/>
            <w:tcBorders>
              <w:top w:val="nil"/>
              <w:left w:val="nil"/>
              <w:bottom w:val="nil"/>
              <w:right w:val="nil"/>
            </w:tcBorders>
          </w:tcPr>
          <w:p w14:paraId="214D1D0C" w14:textId="56DE0625" w:rsidR="0082726C" w:rsidRPr="00DA11F1" w:rsidRDefault="00DA11F1" w:rsidP="000F639A">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2726C" w:rsidRPr="00DA11F1">
              <w:rPr>
                <w:rFonts w:asciiTheme="minorHAnsi" w:hAnsiTheme="minorHAnsi" w:cstheme="minorHAnsi"/>
                <w:i/>
                <w:iCs/>
                <w:sz w:val="22"/>
                <w:szCs w:val="22"/>
              </w:rPr>
              <w:t>Notifications</w:t>
            </w:r>
            <w:r w:rsidR="0082726C" w:rsidRPr="00DA11F1">
              <w:rPr>
                <w:rFonts w:asciiTheme="minorHAnsi" w:hAnsiTheme="minorHAnsi" w:cstheme="minorHAnsi"/>
                <w:i/>
                <w:iCs/>
                <w:sz w:val="22"/>
                <w:szCs w:val="22"/>
              </w:rPr>
              <w:tab/>
            </w:r>
          </w:p>
        </w:tc>
        <w:tc>
          <w:tcPr>
            <w:tcW w:w="653" w:type="dxa"/>
            <w:tcBorders>
              <w:top w:val="nil"/>
              <w:left w:val="nil"/>
              <w:bottom w:val="nil"/>
              <w:right w:val="nil"/>
            </w:tcBorders>
          </w:tcPr>
          <w:p w14:paraId="26601B6B" w14:textId="29E6C3AA"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3</w:t>
            </w:r>
          </w:p>
        </w:tc>
      </w:tr>
      <w:tr w:rsidR="0082726C" w14:paraId="19DA42EC" w14:textId="77777777" w:rsidTr="002F2AB7">
        <w:tc>
          <w:tcPr>
            <w:tcW w:w="9265" w:type="dxa"/>
            <w:tcBorders>
              <w:top w:val="nil"/>
              <w:left w:val="nil"/>
              <w:bottom w:val="nil"/>
              <w:right w:val="nil"/>
            </w:tcBorders>
          </w:tcPr>
          <w:p w14:paraId="77A20FC7" w14:textId="1E9E97DA" w:rsidR="0082726C" w:rsidRPr="00DA11F1" w:rsidRDefault="00DA11F1" w:rsidP="000F639A">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2726C" w:rsidRPr="00DA11F1">
              <w:rPr>
                <w:rFonts w:asciiTheme="minorHAnsi" w:hAnsiTheme="minorHAnsi" w:cstheme="minorHAnsi"/>
                <w:i/>
                <w:iCs/>
                <w:sz w:val="22"/>
                <w:szCs w:val="22"/>
              </w:rPr>
              <w:t>Responsibility to Self-Initiate</w:t>
            </w:r>
          </w:p>
        </w:tc>
        <w:tc>
          <w:tcPr>
            <w:tcW w:w="653" w:type="dxa"/>
            <w:tcBorders>
              <w:top w:val="nil"/>
              <w:left w:val="nil"/>
              <w:bottom w:val="nil"/>
              <w:right w:val="nil"/>
            </w:tcBorders>
          </w:tcPr>
          <w:p w14:paraId="1F444A11" w14:textId="67013E5A"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3</w:t>
            </w:r>
          </w:p>
        </w:tc>
      </w:tr>
      <w:tr w:rsidR="0082726C" w14:paraId="0ABA75E5" w14:textId="77777777" w:rsidTr="002F2AB7">
        <w:tc>
          <w:tcPr>
            <w:tcW w:w="9265" w:type="dxa"/>
            <w:tcBorders>
              <w:top w:val="nil"/>
              <w:left w:val="nil"/>
              <w:bottom w:val="nil"/>
              <w:right w:val="nil"/>
            </w:tcBorders>
          </w:tcPr>
          <w:p w14:paraId="65461BEB" w14:textId="01E4A496" w:rsidR="0082726C" w:rsidRPr="00DA11F1" w:rsidRDefault="00DA11F1" w:rsidP="000F639A">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2726C" w:rsidRPr="00DA11F1">
              <w:rPr>
                <w:rFonts w:asciiTheme="minorHAnsi" w:hAnsiTheme="minorHAnsi" w:cstheme="minorHAnsi"/>
                <w:i/>
                <w:iCs/>
                <w:sz w:val="22"/>
                <w:szCs w:val="22"/>
              </w:rPr>
              <w:t>Student Conduct</w:t>
            </w:r>
          </w:p>
        </w:tc>
        <w:tc>
          <w:tcPr>
            <w:tcW w:w="653" w:type="dxa"/>
            <w:tcBorders>
              <w:top w:val="nil"/>
              <w:left w:val="nil"/>
              <w:bottom w:val="nil"/>
              <w:right w:val="nil"/>
            </w:tcBorders>
          </w:tcPr>
          <w:p w14:paraId="4DA9EB73" w14:textId="6A1F1AF7"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3</w:t>
            </w:r>
          </w:p>
        </w:tc>
      </w:tr>
      <w:tr w:rsidR="0082726C" w14:paraId="75384621" w14:textId="77777777" w:rsidTr="002F2AB7">
        <w:tc>
          <w:tcPr>
            <w:tcW w:w="9265" w:type="dxa"/>
            <w:tcBorders>
              <w:top w:val="nil"/>
              <w:left w:val="nil"/>
              <w:bottom w:val="nil"/>
              <w:right w:val="nil"/>
            </w:tcBorders>
          </w:tcPr>
          <w:p w14:paraId="2E4980E0" w14:textId="38961C95" w:rsidR="0082726C" w:rsidRPr="00DA11F1" w:rsidRDefault="00DA11F1" w:rsidP="000F639A">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CE3E6C">
              <w:rPr>
                <w:rFonts w:asciiTheme="minorHAnsi" w:hAnsiTheme="minorHAnsi" w:cstheme="minorHAnsi"/>
                <w:i/>
                <w:iCs/>
                <w:sz w:val="22"/>
                <w:szCs w:val="22"/>
              </w:rPr>
              <w:t>Shared Values Statement</w:t>
            </w:r>
          </w:p>
        </w:tc>
        <w:tc>
          <w:tcPr>
            <w:tcW w:w="653" w:type="dxa"/>
            <w:tcBorders>
              <w:top w:val="nil"/>
              <w:left w:val="nil"/>
              <w:bottom w:val="nil"/>
              <w:right w:val="nil"/>
            </w:tcBorders>
          </w:tcPr>
          <w:p w14:paraId="54E1CB12" w14:textId="7CC13D82"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w:t>
            </w:r>
            <w:r w:rsidR="00636EC4">
              <w:rPr>
                <w:rFonts w:asciiTheme="minorHAnsi" w:hAnsiTheme="minorHAnsi" w:cstheme="minorHAnsi"/>
                <w:sz w:val="22"/>
                <w:szCs w:val="22"/>
              </w:rPr>
              <w:t>4</w:t>
            </w:r>
          </w:p>
        </w:tc>
      </w:tr>
      <w:tr w:rsidR="0082726C" w14:paraId="613F8E4D" w14:textId="77777777" w:rsidTr="002F2AB7">
        <w:tc>
          <w:tcPr>
            <w:tcW w:w="9265" w:type="dxa"/>
            <w:tcBorders>
              <w:top w:val="nil"/>
              <w:left w:val="nil"/>
              <w:bottom w:val="nil"/>
              <w:right w:val="nil"/>
            </w:tcBorders>
          </w:tcPr>
          <w:p w14:paraId="0AE762F7" w14:textId="3048EDED" w:rsidR="0082726C" w:rsidRPr="008D4640" w:rsidRDefault="00DA11F1" w:rsidP="000F639A">
            <w:pPr>
              <w:rPr>
                <w:rFonts w:asciiTheme="minorHAnsi" w:hAnsiTheme="minorHAnsi" w:cstheme="minorHAnsi"/>
                <w:sz w:val="22"/>
                <w:szCs w:val="22"/>
              </w:rPr>
            </w:pPr>
            <w:r>
              <w:rPr>
                <w:rFonts w:asciiTheme="minorHAnsi" w:hAnsiTheme="minorHAnsi" w:cstheme="minorHAnsi"/>
                <w:sz w:val="22"/>
                <w:szCs w:val="22"/>
              </w:rPr>
              <w:t xml:space="preserve">     </w:t>
            </w:r>
            <w:r w:rsidR="0082726C" w:rsidRPr="008D4640">
              <w:rPr>
                <w:rFonts w:asciiTheme="minorHAnsi" w:hAnsiTheme="minorHAnsi" w:cstheme="minorHAnsi"/>
                <w:sz w:val="22"/>
                <w:szCs w:val="22"/>
              </w:rPr>
              <w:t>Admission to the BSSW Professional Program</w:t>
            </w:r>
          </w:p>
        </w:tc>
        <w:tc>
          <w:tcPr>
            <w:tcW w:w="653" w:type="dxa"/>
            <w:tcBorders>
              <w:top w:val="nil"/>
              <w:left w:val="nil"/>
              <w:bottom w:val="nil"/>
              <w:right w:val="nil"/>
            </w:tcBorders>
          </w:tcPr>
          <w:p w14:paraId="69CC64AF" w14:textId="0B5B426B"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4</w:t>
            </w:r>
          </w:p>
        </w:tc>
      </w:tr>
      <w:tr w:rsidR="0082726C" w14:paraId="2949A9E8" w14:textId="77777777" w:rsidTr="002F2AB7">
        <w:tc>
          <w:tcPr>
            <w:tcW w:w="9265" w:type="dxa"/>
            <w:tcBorders>
              <w:top w:val="nil"/>
              <w:left w:val="nil"/>
              <w:bottom w:val="nil"/>
              <w:right w:val="nil"/>
            </w:tcBorders>
          </w:tcPr>
          <w:p w14:paraId="5E42FC0F" w14:textId="7808C57A" w:rsidR="0082726C" w:rsidRPr="00DA11F1" w:rsidRDefault="00DA11F1" w:rsidP="000F639A">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D4640" w:rsidRPr="00DA11F1">
              <w:rPr>
                <w:rFonts w:asciiTheme="minorHAnsi" w:hAnsiTheme="minorHAnsi" w:cstheme="minorHAnsi"/>
                <w:i/>
                <w:iCs/>
                <w:sz w:val="22"/>
                <w:szCs w:val="22"/>
              </w:rPr>
              <w:t>Criteria for Admission to the Professional Social Work Program</w:t>
            </w:r>
          </w:p>
        </w:tc>
        <w:tc>
          <w:tcPr>
            <w:tcW w:w="653" w:type="dxa"/>
            <w:tcBorders>
              <w:top w:val="nil"/>
              <w:left w:val="nil"/>
              <w:bottom w:val="nil"/>
              <w:right w:val="nil"/>
            </w:tcBorders>
          </w:tcPr>
          <w:p w14:paraId="4ACCAE5B" w14:textId="4994BBC2"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w:t>
            </w:r>
            <w:r w:rsidR="00C54D48">
              <w:rPr>
                <w:rFonts w:asciiTheme="minorHAnsi" w:hAnsiTheme="minorHAnsi" w:cstheme="minorHAnsi"/>
                <w:sz w:val="22"/>
                <w:szCs w:val="22"/>
              </w:rPr>
              <w:t>4</w:t>
            </w:r>
          </w:p>
        </w:tc>
      </w:tr>
      <w:tr w:rsidR="0082726C" w14:paraId="1EF94C82" w14:textId="77777777" w:rsidTr="002F2AB7">
        <w:tc>
          <w:tcPr>
            <w:tcW w:w="9265" w:type="dxa"/>
            <w:tcBorders>
              <w:top w:val="nil"/>
              <w:left w:val="nil"/>
              <w:bottom w:val="nil"/>
              <w:right w:val="nil"/>
            </w:tcBorders>
          </w:tcPr>
          <w:p w14:paraId="6199248F" w14:textId="75F10C7E" w:rsidR="0082726C" w:rsidRPr="00DA11F1" w:rsidRDefault="00DA11F1" w:rsidP="008D4640">
            <w:pPr>
              <w:tabs>
                <w:tab w:val="left" w:pos="948"/>
              </w:tabs>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D4640" w:rsidRPr="00DA11F1">
              <w:rPr>
                <w:rFonts w:asciiTheme="minorHAnsi" w:hAnsiTheme="minorHAnsi" w:cstheme="minorHAnsi"/>
                <w:i/>
                <w:iCs/>
                <w:sz w:val="22"/>
                <w:szCs w:val="22"/>
              </w:rPr>
              <w:t>Application Process to the Professional Social Work Program</w:t>
            </w:r>
            <w:r w:rsidR="008D4640" w:rsidRPr="00DA11F1">
              <w:rPr>
                <w:rFonts w:asciiTheme="minorHAnsi" w:hAnsiTheme="minorHAnsi" w:cstheme="minorHAnsi"/>
                <w:i/>
                <w:iCs/>
                <w:sz w:val="22"/>
                <w:szCs w:val="22"/>
              </w:rPr>
              <w:tab/>
            </w:r>
          </w:p>
        </w:tc>
        <w:tc>
          <w:tcPr>
            <w:tcW w:w="653" w:type="dxa"/>
            <w:tcBorders>
              <w:top w:val="nil"/>
              <w:left w:val="nil"/>
              <w:bottom w:val="nil"/>
              <w:right w:val="nil"/>
            </w:tcBorders>
          </w:tcPr>
          <w:p w14:paraId="4B1C7D22" w14:textId="597248D9" w:rsidR="0082726C"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5</w:t>
            </w:r>
          </w:p>
        </w:tc>
      </w:tr>
      <w:tr w:rsidR="008D4640" w14:paraId="2F3FE3D1" w14:textId="77777777" w:rsidTr="002F2AB7">
        <w:tc>
          <w:tcPr>
            <w:tcW w:w="9265" w:type="dxa"/>
            <w:tcBorders>
              <w:top w:val="nil"/>
              <w:left w:val="nil"/>
              <w:bottom w:val="nil"/>
              <w:right w:val="nil"/>
            </w:tcBorders>
          </w:tcPr>
          <w:p w14:paraId="5CF8D1D2" w14:textId="20F32D85" w:rsidR="008D4640" w:rsidRPr="00DA11F1" w:rsidRDefault="00DA11F1" w:rsidP="008D4640">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D4640" w:rsidRPr="00DA11F1">
              <w:rPr>
                <w:rFonts w:asciiTheme="minorHAnsi" w:hAnsiTheme="minorHAnsi" w:cstheme="minorHAnsi"/>
                <w:i/>
                <w:iCs/>
                <w:sz w:val="22"/>
                <w:szCs w:val="22"/>
              </w:rPr>
              <w:t>Criteria for Evaluating Admission Applications to the Professional Social Work Program</w:t>
            </w:r>
          </w:p>
        </w:tc>
        <w:tc>
          <w:tcPr>
            <w:tcW w:w="653" w:type="dxa"/>
            <w:tcBorders>
              <w:top w:val="nil"/>
              <w:left w:val="nil"/>
              <w:bottom w:val="nil"/>
              <w:right w:val="nil"/>
            </w:tcBorders>
          </w:tcPr>
          <w:p w14:paraId="509640C7" w14:textId="0C357B18" w:rsidR="008D4640"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6</w:t>
            </w:r>
          </w:p>
        </w:tc>
      </w:tr>
      <w:tr w:rsidR="008D4640" w14:paraId="7CD6A1C1" w14:textId="77777777" w:rsidTr="00562AAB">
        <w:tc>
          <w:tcPr>
            <w:tcW w:w="9265" w:type="dxa"/>
            <w:tcBorders>
              <w:top w:val="nil"/>
              <w:left w:val="nil"/>
              <w:bottom w:val="nil"/>
              <w:right w:val="nil"/>
            </w:tcBorders>
          </w:tcPr>
          <w:p w14:paraId="41139461" w14:textId="0D90A696" w:rsidR="008D4640" w:rsidRPr="00DA11F1" w:rsidRDefault="00DA11F1" w:rsidP="008D4640">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D4640" w:rsidRPr="00DA11F1">
              <w:rPr>
                <w:rFonts w:asciiTheme="minorHAnsi" w:hAnsiTheme="minorHAnsi" w:cstheme="minorHAnsi"/>
                <w:i/>
                <w:iCs/>
                <w:sz w:val="22"/>
                <w:szCs w:val="22"/>
              </w:rPr>
              <w:t>Decision-making for Applications to the Professional Social Work Program</w:t>
            </w:r>
          </w:p>
        </w:tc>
        <w:tc>
          <w:tcPr>
            <w:tcW w:w="653" w:type="dxa"/>
            <w:tcBorders>
              <w:top w:val="nil"/>
              <w:left w:val="nil"/>
              <w:bottom w:val="nil"/>
              <w:right w:val="nil"/>
            </w:tcBorders>
          </w:tcPr>
          <w:p w14:paraId="273023B5" w14:textId="3353907B" w:rsidR="008D4640"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7</w:t>
            </w:r>
          </w:p>
        </w:tc>
      </w:tr>
      <w:tr w:rsidR="008D4640" w14:paraId="2097666C" w14:textId="77777777" w:rsidTr="00562AAB">
        <w:tc>
          <w:tcPr>
            <w:tcW w:w="9265" w:type="dxa"/>
            <w:tcBorders>
              <w:top w:val="nil"/>
              <w:left w:val="nil"/>
              <w:bottom w:val="nil"/>
              <w:right w:val="nil"/>
            </w:tcBorders>
          </w:tcPr>
          <w:p w14:paraId="5108627F" w14:textId="427BA550" w:rsidR="008D4640" w:rsidRPr="00DA11F1" w:rsidRDefault="00DA11F1" w:rsidP="008D4640">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D4640" w:rsidRPr="00DA11F1">
              <w:rPr>
                <w:rFonts w:asciiTheme="minorHAnsi" w:hAnsiTheme="minorHAnsi" w:cstheme="minorHAnsi"/>
                <w:i/>
                <w:iCs/>
                <w:sz w:val="22"/>
                <w:szCs w:val="22"/>
              </w:rPr>
              <w:t>Notification procedure</w:t>
            </w:r>
          </w:p>
        </w:tc>
        <w:tc>
          <w:tcPr>
            <w:tcW w:w="653" w:type="dxa"/>
            <w:tcBorders>
              <w:top w:val="nil"/>
              <w:left w:val="nil"/>
              <w:bottom w:val="nil"/>
              <w:right w:val="nil"/>
            </w:tcBorders>
          </w:tcPr>
          <w:p w14:paraId="49B785DE" w14:textId="57483616" w:rsidR="008D4640"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w:t>
            </w:r>
            <w:r w:rsidR="00085528">
              <w:rPr>
                <w:rFonts w:asciiTheme="minorHAnsi" w:hAnsiTheme="minorHAnsi" w:cstheme="minorHAnsi"/>
                <w:sz w:val="22"/>
                <w:szCs w:val="22"/>
              </w:rPr>
              <w:t>8</w:t>
            </w:r>
          </w:p>
        </w:tc>
      </w:tr>
      <w:tr w:rsidR="008D4640" w14:paraId="79312881" w14:textId="77777777" w:rsidTr="00562AAB">
        <w:tc>
          <w:tcPr>
            <w:tcW w:w="9265" w:type="dxa"/>
            <w:tcBorders>
              <w:top w:val="nil"/>
              <w:left w:val="nil"/>
              <w:bottom w:val="nil"/>
              <w:right w:val="nil"/>
            </w:tcBorders>
          </w:tcPr>
          <w:p w14:paraId="6B410FBA" w14:textId="133C26AB" w:rsidR="008D4640" w:rsidRPr="00DA11F1" w:rsidRDefault="00DA11F1" w:rsidP="008D4640">
            <w:pPr>
              <w:rPr>
                <w:rFonts w:asciiTheme="minorHAnsi" w:hAnsiTheme="minorHAnsi" w:cstheme="minorHAnsi"/>
                <w:i/>
                <w:iCs/>
                <w:sz w:val="22"/>
                <w:szCs w:val="22"/>
              </w:rPr>
            </w:pPr>
            <w:r w:rsidRPr="00DA11F1">
              <w:rPr>
                <w:rFonts w:asciiTheme="minorHAnsi" w:hAnsiTheme="minorHAnsi" w:cstheme="minorHAnsi"/>
                <w:i/>
                <w:iCs/>
                <w:sz w:val="22"/>
                <w:szCs w:val="22"/>
              </w:rPr>
              <w:t xml:space="preserve">          </w:t>
            </w:r>
            <w:r w:rsidR="008D4640" w:rsidRPr="00DA11F1">
              <w:rPr>
                <w:rFonts w:asciiTheme="minorHAnsi" w:hAnsiTheme="minorHAnsi" w:cstheme="minorHAnsi"/>
                <w:i/>
                <w:iCs/>
                <w:sz w:val="22"/>
                <w:szCs w:val="22"/>
              </w:rPr>
              <w:t>Appealing the Admission Decision</w:t>
            </w:r>
          </w:p>
        </w:tc>
        <w:tc>
          <w:tcPr>
            <w:tcW w:w="653" w:type="dxa"/>
            <w:tcBorders>
              <w:top w:val="nil"/>
              <w:left w:val="nil"/>
              <w:bottom w:val="nil"/>
              <w:right w:val="nil"/>
            </w:tcBorders>
          </w:tcPr>
          <w:p w14:paraId="3A055240" w14:textId="532F8D1C" w:rsidR="008D4640" w:rsidRPr="008B45B1" w:rsidRDefault="008B45B1" w:rsidP="008B45B1">
            <w:pPr>
              <w:jc w:val="right"/>
              <w:rPr>
                <w:rFonts w:asciiTheme="minorHAnsi" w:hAnsiTheme="minorHAnsi" w:cstheme="minorHAnsi"/>
                <w:sz w:val="22"/>
                <w:szCs w:val="22"/>
              </w:rPr>
            </w:pPr>
            <w:r>
              <w:rPr>
                <w:rFonts w:asciiTheme="minorHAnsi" w:hAnsiTheme="minorHAnsi" w:cstheme="minorHAnsi"/>
                <w:sz w:val="22"/>
                <w:szCs w:val="22"/>
              </w:rPr>
              <w:t>19</w:t>
            </w:r>
          </w:p>
        </w:tc>
      </w:tr>
      <w:tr w:rsidR="007C6463" w14:paraId="405A6894" w14:textId="77777777" w:rsidTr="00562AAB">
        <w:tc>
          <w:tcPr>
            <w:tcW w:w="9265" w:type="dxa"/>
            <w:tcBorders>
              <w:top w:val="nil"/>
              <w:left w:val="nil"/>
              <w:bottom w:val="nil"/>
              <w:right w:val="nil"/>
            </w:tcBorders>
          </w:tcPr>
          <w:p w14:paraId="6DEBD319" w14:textId="55AEE4C0" w:rsidR="007C6463" w:rsidRPr="008D4640" w:rsidRDefault="007C6463" w:rsidP="007C6463">
            <w:pPr>
              <w:rPr>
                <w:rFonts w:asciiTheme="minorHAnsi" w:hAnsiTheme="minorHAnsi" w:cstheme="minorHAnsi"/>
                <w:sz w:val="22"/>
                <w:szCs w:val="22"/>
              </w:rPr>
            </w:pPr>
            <w:r w:rsidRPr="00E87498">
              <w:rPr>
                <w:rFonts w:asciiTheme="minorHAnsi" w:hAnsiTheme="minorHAnsi" w:cstheme="minorHAnsi"/>
                <w:i/>
                <w:iCs/>
                <w:sz w:val="22"/>
                <w:szCs w:val="22"/>
              </w:rPr>
              <w:t xml:space="preserve">     </w:t>
            </w:r>
            <w:r w:rsidRPr="00636EC4">
              <w:rPr>
                <w:rFonts w:asciiTheme="minorHAnsi" w:hAnsiTheme="minorHAnsi" w:cstheme="minorHAnsi"/>
                <w:sz w:val="22"/>
                <w:szCs w:val="22"/>
              </w:rPr>
              <w:t xml:space="preserve">Academic </w:t>
            </w:r>
            <w:r>
              <w:rPr>
                <w:rFonts w:asciiTheme="minorHAnsi" w:hAnsiTheme="minorHAnsi" w:cstheme="minorHAnsi"/>
                <w:sz w:val="22"/>
                <w:szCs w:val="22"/>
              </w:rPr>
              <w:t xml:space="preserve">and Professional </w:t>
            </w:r>
            <w:r w:rsidRPr="00636EC4">
              <w:rPr>
                <w:rFonts w:asciiTheme="minorHAnsi" w:hAnsiTheme="minorHAnsi" w:cstheme="minorHAnsi"/>
                <w:sz w:val="22"/>
                <w:szCs w:val="22"/>
              </w:rPr>
              <w:t>Performance</w:t>
            </w:r>
            <w:r>
              <w:rPr>
                <w:rFonts w:asciiTheme="minorHAnsi" w:hAnsiTheme="minorHAnsi" w:cstheme="minorHAnsi"/>
                <w:sz w:val="22"/>
                <w:szCs w:val="22"/>
              </w:rPr>
              <w:t xml:space="preserve"> Standards – Continuation in the Professional Program</w:t>
            </w:r>
          </w:p>
        </w:tc>
        <w:tc>
          <w:tcPr>
            <w:tcW w:w="653" w:type="dxa"/>
            <w:tcBorders>
              <w:top w:val="nil"/>
              <w:left w:val="nil"/>
              <w:bottom w:val="nil"/>
              <w:right w:val="nil"/>
            </w:tcBorders>
          </w:tcPr>
          <w:p w14:paraId="0B0E5834" w14:textId="196673E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19</w:t>
            </w:r>
          </w:p>
        </w:tc>
      </w:tr>
      <w:tr w:rsidR="007C6463" w14:paraId="5D0B5620" w14:textId="77777777" w:rsidTr="00562AAB">
        <w:tc>
          <w:tcPr>
            <w:tcW w:w="9265" w:type="dxa"/>
            <w:tcBorders>
              <w:top w:val="nil"/>
              <w:left w:val="nil"/>
              <w:bottom w:val="nil"/>
              <w:right w:val="nil"/>
            </w:tcBorders>
          </w:tcPr>
          <w:p w14:paraId="676ADD9D" w14:textId="3854B00B" w:rsidR="007C6463" w:rsidRPr="007C6463" w:rsidRDefault="007C6463" w:rsidP="007C6463">
            <w:pPr>
              <w:rPr>
                <w:rFonts w:asciiTheme="minorHAnsi" w:hAnsiTheme="minorHAnsi" w:cstheme="minorHAnsi"/>
                <w:i/>
                <w:iCs/>
                <w:sz w:val="22"/>
                <w:szCs w:val="22"/>
              </w:rPr>
            </w:pPr>
            <w:r>
              <w:rPr>
                <w:rFonts w:asciiTheme="minorHAnsi" w:hAnsiTheme="minorHAnsi" w:cstheme="minorHAnsi"/>
                <w:sz w:val="22"/>
                <w:szCs w:val="22"/>
              </w:rPr>
              <w:t xml:space="preserve">           </w:t>
            </w:r>
            <w:r w:rsidRPr="007C6463">
              <w:rPr>
                <w:rFonts w:asciiTheme="minorHAnsi" w:hAnsiTheme="minorHAnsi" w:cstheme="minorHAnsi"/>
                <w:i/>
                <w:iCs/>
                <w:sz w:val="22"/>
                <w:szCs w:val="22"/>
              </w:rPr>
              <w:t xml:space="preserve">Mid-Point BSSW Professional Program Review </w:t>
            </w:r>
          </w:p>
        </w:tc>
        <w:tc>
          <w:tcPr>
            <w:tcW w:w="653" w:type="dxa"/>
            <w:tcBorders>
              <w:top w:val="nil"/>
              <w:left w:val="nil"/>
              <w:bottom w:val="nil"/>
              <w:right w:val="nil"/>
            </w:tcBorders>
          </w:tcPr>
          <w:p w14:paraId="09C4C6CD" w14:textId="7BCAA09B"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19</w:t>
            </w:r>
          </w:p>
        </w:tc>
      </w:tr>
      <w:tr w:rsidR="007C6463" w14:paraId="2967454E" w14:textId="77777777" w:rsidTr="00562AAB">
        <w:tc>
          <w:tcPr>
            <w:tcW w:w="9265" w:type="dxa"/>
            <w:tcBorders>
              <w:top w:val="nil"/>
              <w:left w:val="nil"/>
              <w:bottom w:val="nil"/>
              <w:right w:val="nil"/>
            </w:tcBorders>
          </w:tcPr>
          <w:p w14:paraId="498A41DF" w14:textId="5C1A68BA" w:rsidR="007C6463" w:rsidRPr="008D4640" w:rsidRDefault="007C6463" w:rsidP="007C6463">
            <w:pPr>
              <w:rPr>
                <w:rFonts w:asciiTheme="minorHAnsi" w:hAnsiTheme="minorHAnsi" w:cstheme="minorHAnsi"/>
                <w:sz w:val="22"/>
                <w:szCs w:val="22"/>
              </w:rPr>
            </w:pPr>
            <w:r>
              <w:rPr>
                <w:rFonts w:asciiTheme="minorHAnsi" w:hAnsiTheme="minorHAnsi" w:cstheme="minorHAnsi"/>
                <w:i/>
                <w:iCs/>
                <w:sz w:val="22"/>
                <w:szCs w:val="22"/>
              </w:rPr>
              <w:t xml:space="preserve">          </w:t>
            </w:r>
            <w:r w:rsidRPr="00636EC4">
              <w:rPr>
                <w:rFonts w:asciiTheme="minorHAnsi" w:hAnsiTheme="minorHAnsi" w:cstheme="minorHAnsi"/>
                <w:i/>
                <w:iCs/>
                <w:sz w:val="22"/>
                <w:szCs w:val="22"/>
              </w:rPr>
              <w:t xml:space="preserve">Academic Performance </w:t>
            </w:r>
            <w:r>
              <w:rPr>
                <w:rFonts w:asciiTheme="minorHAnsi" w:hAnsiTheme="minorHAnsi" w:cstheme="minorHAnsi"/>
                <w:i/>
                <w:iCs/>
                <w:sz w:val="22"/>
                <w:szCs w:val="22"/>
              </w:rPr>
              <w:t>Criteria</w:t>
            </w:r>
          </w:p>
        </w:tc>
        <w:tc>
          <w:tcPr>
            <w:tcW w:w="653" w:type="dxa"/>
            <w:tcBorders>
              <w:top w:val="nil"/>
              <w:left w:val="nil"/>
              <w:bottom w:val="nil"/>
              <w:right w:val="nil"/>
            </w:tcBorders>
          </w:tcPr>
          <w:p w14:paraId="580DEDC3" w14:textId="552D962E"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20</w:t>
            </w:r>
          </w:p>
        </w:tc>
      </w:tr>
      <w:tr w:rsidR="007C6463" w14:paraId="4FAE2B6B" w14:textId="77777777" w:rsidTr="00562AAB">
        <w:trPr>
          <w:trHeight w:val="243"/>
        </w:trPr>
        <w:tc>
          <w:tcPr>
            <w:tcW w:w="9265" w:type="dxa"/>
            <w:tcBorders>
              <w:top w:val="nil"/>
              <w:left w:val="nil"/>
              <w:bottom w:val="nil"/>
              <w:right w:val="nil"/>
            </w:tcBorders>
          </w:tcPr>
          <w:p w14:paraId="79DA97A6" w14:textId="41185C75" w:rsidR="007C6463" w:rsidRPr="00636EC4" w:rsidRDefault="007C6463" w:rsidP="007C6463">
            <w:pPr>
              <w:rPr>
                <w:rFonts w:asciiTheme="minorHAnsi" w:hAnsiTheme="minorHAnsi" w:cstheme="minorHAnsi"/>
                <w:i/>
                <w:iCs/>
                <w:sz w:val="22"/>
                <w:szCs w:val="22"/>
              </w:rPr>
            </w:pPr>
            <w:r>
              <w:rPr>
                <w:rFonts w:asciiTheme="minorHAnsi" w:hAnsiTheme="minorHAnsi" w:cstheme="minorHAnsi"/>
                <w:i/>
                <w:iCs/>
                <w:sz w:val="22"/>
                <w:szCs w:val="22"/>
              </w:rPr>
              <w:t xml:space="preserve">          </w:t>
            </w:r>
            <w:r w:rsidRPr="00636EC4">
              <w:rPr>
                <w:rFonts w:asciiTheme="minorHAnsi" w:hAnsiTheme="minorHAnsi" w:cstheme="minorHAnsi"/>
                <w:i/>
                <w:iCs/>
                <w:sz w:val="22"/>
                <w:szCs w:val="22"/>
              </w:rPr>
              <w:t xml:space="preserve">Evaluation of Academic Performance </w:t>
            </w:r>
          </w:p>
        </w:tc>
        <w:tc>
          <w:tcPr>
            <w:tcW w:w="653" w:type="dxa"/>
            <w:tcBorders>
              <w:top w:val="nil"/>
              <w:left w:val="nil"/>
              <w:bottom w:val="nil"/>
              <w:right w:val="nil"/>
            </w:tcBorders>
          </w:tcPr>
          <w:p w14:paraId="51F8C519" w14:textId="2FA3FC7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20</w:t>
            </w:r>
          </w:p>
        </w:tc>
      </w:tr>
      <w:tr w:rsidR="007C6463" w14:paraId="21E033D2" w14:textId="77777777" w:rsidTr="00562AAB">
        <w:tc>
          <w:tcPr>
            <w:tcW w:w="9265" w:type="dxa"/>
            <w:tcBorders>
              <w:top w:val="nil"/>
              <w:left w:val="nil"/>
              <w:bottom w:val="nil"/>
              <w:right w:val="nil"/>
            </w:tcBorders>
          </w:tcPr>
          <w:p w14:paraId="5AB5C33E" w14:textId="738CB280" w:rsidR="007C6463" w:rsidRPr="00636EC4" w:rsidRDefault="007C6463" w:rsidP="007C6463">
            <w:pPr>
              <w:rPr>
                <w:rFonts w:asciiTheme="minorHAnsi" w:hAnsiTheme="minorHAnsi" w:cstheme="minorHAnsi"/>
                <w:i/>
                <w:iCs/>
                <w:sz w:val="22"/>
                <w:szCs w:val="22"/>
              </w:rPr>
            </w:pPr>
            <w:r>
              <w:rPr>
                <w:rFonts w:cstheme="minorHAnsi"/>
                <w:i/>
                <w:iCs/>
              </w:rPr>
              <w:t xml:space="preserve">          </w:t>
            </w:r>
            <w:r w:rsidRPr="00636EC4">
              <w:rPr>
                <w:rFonts w:asciiTheme="minorHAnsi" w:hAnsiTheme="minorHAnsi" w:cstheme="minorHAnsi"/>
                <w:i/>
                <w:iCs/>
                <w:sz w:val="22"/>
                <w:szCs w:val="22"/>
              </w:rPr>
              <w:t>Academic Performance Grievance</w:t>
            </w:r>
          </w:p>
        </w:tc>
        <w:tc>
          <w:tcPr>
            <w:tcW w:w="653" w:type="dxa"/>
            <w:tcBorders>
              <w:top w:val="nil"/>
              <w:left w:val="nil"/>
              <w:bottom w:val="nil"/>
              <w:right w:val="nil"/>
            </w:tcBorders>
          </w:tcPr>
          <w:p w14:paraId="0A0FF96B" w14:textId="1B4FBA57" w:rsidR="007C6463" w:rsidRPr="00636EC4" w:rsidRDefault="007C6463" w:rsidP="007C6463">
            <w:pPr>
              <w:jc w:val="right"/>
              <w:rPr>
                <w:rFonts w:asciiTheme="minorHAnsi" w:hAnsiTheme="minorHAnsi" w:cstheme="minorHAnsi"/>
                <w:sz w:val="22"/>
                <w:szCs w:val="22"/>
              </w:rPr>
            </w:pPr>
            <w:r w:rsidRPr="00636EC4">
              <w:rPr>
                <w:rFonts w:asciiTheme="minorHAnsi" w:hAnsiTheme="minorHAnsi" w:cstheme="minorHAnsi"/>
                <w:sz w:val="22"/>
                <w:szCs w:val="22"/>
              </w:rPr>
              <w:t>2</w:t>
            </w:r>
            <w:r>
              <w:rPr>
                <w:rFonts w:asciiTheme="minorHAnsi" w:hAnsiTheme="minorHAnsi" w:cstheme="minorHAnsi"/>
                <w:sz w:val="22"/>
                <w:szCs w:val="22"/>
              </w:rPr>
              <w:t>1</w:t>
            </w:r>
          </w:p>
        </w:tc>
      </w:tr>
      <w:tr w:rsidR="007C6463" w14:paraId="54CEB144" w14:textId="77777777" w:rsidTr="00562AAB">
        <w:tc>
          <w:tcPr>
            <w:tcW w:w="9265" w:type="dxa"/>
            <w:tcBorders>
              <w:top w:val="nil"/>
              <w:left w:val="nil"/>
              <w:bottom w:val="nil"/>
              <w:right w:val="nil"/>
            </w:tcBorders>
          </w:tcPr>
          <w:p w14:paraId="67C491D1" w14:textId="1F8C1162" w:rsidR="007C6463" w:rsidRPr="00636EC4" w:rsidRDefault="007C6463" w:rsidP="007C6463">
            <w:pPr>
              <w:rPr>
                <w:rFonts w:asciiTheme="minorHAnsi" w:hAnsiTheme="minorHAnsi" w:cstheme="minorHAnsi"/>
                <w:sz w:val="22"/>
                <w:szCs w:val="22"/>
              </w:rPr>
            </w:pPr>
            <w:r w:rsidRPr="00636EC4">
              <w:rPr>
                <w:rFonts w:asciiTheme="minorHAnsi" w:hAnsiTheme="minorHAnsi" w:cstheme="minorHAnsi"/>
                <w:i/>
                <w:iCs/>
                <w:sz w:val="22"/>
                <w:szCs w:val="22"/>
              </w:rPr>
              <w:t xml:space="preserve">        </w:t>
            </w:r>
            <w:r>
              <w:rPr>
                <w:rFonts w:asciiTheme="minorHAnsi" w:hAnsiTheme="minorHAnsi" w:cstheme="minorHAnsi"/>
                <w:i/>
                <w:iCs/>
                <w:sz w:val="22"/>
                <w:szCs w:val="22"/>
              </w:rPr>
              <w:t xml:space="preserve">  </w:t>
            </w:r>
            <w:r w:rsidRPr="00636EC4">
              <w:rPr>
                <w:rFonts w:asciiTheme="minorHAnsi" w:hAnsiTheme="minorHAnsi" w:cstheme="minorHAnsi"/>
                <w:i/>
                <w:iCs/>
                <w:sz w:val="22"/>
                <w:szCs w:val="22"/>
              </w:rPr>
              <w:t>Procedures for Academic Performance Grievance</w:t>
            </w:r>
          </w:p>
        </w:tc>
        <w:tc>
          <w:tcPr>
            <w:tcW w:w="653" w:type="dxa"/>
            <w:tcBorders>
              <w:top w:val="nil"/>
              <w:left w:val="nil"/>
              <w:bottom w:val="nil"/>
              <w:right w:val="nil"/>
            </w:tcBorders>
          </w:tcPr>
          <w:p w14:paraId="7B1AF8FB" w14:textId="41A1BEAE"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21</w:t>
            </w:r>
          </w:p>
        </w:tc>
      </w:tr>
      <w:tr w:rsidR="007C6463" w14:paraId="3A82FD99" w14:textId="77777777" w:rsidTr="00562AAB">
        <w:tc>
          <w:tcPr>
            <w:tcW w:w="9265" w:type="dxa"/>
            <w:tcBorders>
              <w:top w:val="nil"/>
              <w:left w:val="nil"/>
              <w:bottom w:val="nil"/>
              <w:right w:val="nil"/>
            </w:tcBorders>
          </w:tcPr>
          <w:p w14:paraId="5ED2905B" w14:textId="110C57CE" w:rsidR="007C6463" w:rsidRPr="00636EC4" w:rsidRDefault="007C6463" w:rsidP="007C6463">
            <w:pPr>
              <w:rPr>
                <w:rFonts w:asciiTheme="minorHAnsi" w:hAnsiTheme="minorHAnsi" w:cstheme="minorHAnsi"/>
                <w:i/>
                <w:iCs/>
                <w:sz w:val="22"/>
                <w:szCs w:val="22"/>
              </w:rPr>
            </w:pPr>
            <w:r w:rsidRPr="00636EC4">
              <w:rPr>
                <w:rFonts w:asciiTheme="minorHAnsi" w:hAnsiTheme="minorHAnsi" w:cstheme="minorHAnsi"/>
                <w:i/>
                <w:iCs/>
                <w:sz w:val="22"/>
                <w:szCs w:val="22"/>
              </w:rPr>
              <w:t xml:space="preserve">       </w:t>
            </w:r>
            <w:r>
              <w:rPr>
                <w:rFonts w:asciiTheme="minorHAnsi" w:hAnsiTheme="minorHAnsi" w:cstheme="minorHAnsi"/>
                <w:i/>
                <w:iCs/>
                <w:sz w:val="22"/>
                <w:szCs w:val="22"/>
              </w:rPr>
              <w:t xml:space="preserve"> </w:t>
            </w:r>
            <w:r w:rsidRPr="00636EC4">
              <w:rPr>
                <w:rFonts w:asciiTheme="minorHAnsi" w:hAnsiTheme="minorHAnsi" w:cstheme="minorHAnsi"/>
                <w:i/>
                <w:iCs/>
                <w:sz w:val="22"/>
                <w:szCs w:val="22"/>
              </w:rPr>
              <w:t xml:space="preserve"> Professional Performance Criteria</w:t>
            </w:r>
          </w:p>
        </w:tc>
        <w:tc>
          <w:tcPr>
            <w:tcW w:w="653" w:type="dxa"/>
            <w:tcBorders>
              <w:top w:val="nil"/>
              <w:left w:val="nil"/>
              <w:bottom w:val="nil"/>
              <w:right w:val="nil"/>
            </w:tcBorders>
          </w:tcPr>
          <w:p w14:paraId="4EF8D151" w14:textId="6F4AC1DE" w:rsidR="007C6463" w:rsidRPr="00636EC4" w:rsidRDefault="007C6463" w:rsidP="007C6463">
            <w:pPr>
              <w:jc w:val="right"/>
              <w:rPr>
                <w:rFonts w:asciiTheme="minorHAnsi" w:hAnsiTheme="minorHAnsi" w:cstheme="minorHAnsi"/>
                <w:sz w:val="22"/>
                <w:szCs w:val="22"/>
              </w:rPr>
            </w:pPr>
            <w:r w:rsidRPr="00636EC4">
              <w:rPr>
                <w:rFonts w:asciiTheme="minorHAnsi" w:hAnsiTheme="minorHAnsi" w:cstheme="minorHAnsi"/>
                <w:sz w:val="22"/>
                <w:szCs w:val="22"/>
              </w:rPr>
              <w:t>2</w:t>
            </w:r>
            <w:r>
              <w:rPr>
                <w:rFonts w:asciiTheme="minorHAnsi" w:hAnsiTheme="minorHAnsi" w:cstheme="minorHAnsi"/>
                <w:sz w:val="22"/>
                <w:szCs w:val="22"/>
              </w:rPr>
              <w:t>2</w:t>
            </w:r>
          </w:p>
        </w:tc>
      </w:tr>
      <w:tr w:rsidR="007C6463" w14:paraId="6B1FE361" w14:textId="77777777" w:rsidTr="00562AAB">
        <w:tc>
          <w:tcPr>
            <w:tcW w:w="9265" w:type="dxa"/>
            <w:tcBorders>
              <w:top w:val="nil"/>
              <w:left w:val="nil"/>
              <w:bottom w:val="nil"/>
              <w:right w:val="nil"/>
            </w:tcBorders>
          </w:tcPr>
          <w:p w14:paraId="18734FC1" w14:textId="23B0E96D" w:rsidR="007C6463" w:rsidRPr="00E87498" w:rsidRDefault="007C6463" w:rsidP="007C6463">
            <w:pPr>
              <w:rPr>
                <w:rFonts w:asciiTheme="minorHAnsi" w:hAnsiTheme="minorHAnsi" w:cstheme="minorHAnsi"/>
                <w:i/>
                <w:iCs/>
                <w:sz w:val="22"/>
                <w:szCs w:val="22"/>
              </w:rPr>
            </w:pPr>
            <w:r w:rsidRPr="00636EC4">
              <w:rPr>
                <w:rFonts w:asciiTheme="minorHAnsi" w:hAnsiTheme="minorHAnsi" w:cstheme="minorHAnsi"/>
                <w:i/>
                <w:iCs/>
                <w:sz w:val="22"/>
                <w:szCs w:val="22"/>
              </w:rPr>
              <w:t xml:space="preserve">        Evaluation of Professional Performance</w:t>
            </w:r>
          </w:p>
        </w:tc>
        <w:tc>
          <w:tcPr>
            <w:tcW w:w="653" w:type="dxa"/>
            <w:tcBorders>
              <w:top w:val="nil"/>
              <w:left w:val="nil"/>
              <w:bottom w:val="nil"/>
              <w:right w:val="nil"/>
            </w:tcBorders>
          </w:tcPr>
          <w:p w14:paraId="1AC74E9F" w14:textId="7027DD4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25</w:t>
            </w:r>
          </w:p>
        </w:tc>
      </w:tr>
      <w:tr w:rsidR="007C6463" w14:paraId="0C65CD67" w14:textId="77777777" w:rsidTr="00562AAB">
        <w:tc>
          <w:tcPr>
            <w:tcW w:w="9265" w:type="dxa"/>
            <w:tcBorders>
              <w:top w:val="nil"/>
              <w:left w:val="nil"/>
              <w:bottom w:val="nil"/>
              <w:right w:val="nil"/>
            </w:tcBorders>
          </w:tcPr>
          <w:p w14:paraId="5913C18E" w14:textId="42362304" w:rsidR="007C6463" w:rsidRPr="00636EC4" w:rsidRDefault="007C6463" w:rsidP="007C6463">
            <w:pPr>
              <w:rPr>
                <w:rFonts w:asciiTheme="minorHAnsi" w:hAnsiTheme="minorHAnsi" w:cstheme="minorHAnsi"/>
                <w:i/>
                <w:iCs/>
                <w:sz w:val="22"/>
                <w:szCs w:val="22"/>
              </w:rPr>
            </w:pPr>
            <w:r w:rsidRPr="00636EC4">
              <w:rPr>
                <w:rFonts w:asciiTheme="minorHAnsi" w:hAnsiTheme="minorHAnsi" w:cstheme="minorHAnsi"/>
                <w:i/>
                <w:iCs/>
                <w:sz w:val="22"/>
                <w:szCs w:val="22"/>
              </w:rPr>
              <w:lastRenderedPageBreak/>
              <w:t xml:space="preserve">        Professional Performance Grievance</w:t>
            </w:r>
          </w:p>
        </w:tc>
        <w:tc>
          <w:tcPr>
            <w:tcW w:w="653" w:type="dxa"/>
            <w:tcBorders>
              <w:top w:val="nil"/>
              <w:left w:val="nil"/>
              <w:bottom w:val="nil"/>
              <w:right w:val="nil"/>
            </w:tcBorders>
          </w:tcPr>
          <w:p w14:paraId="65F53E59" w14:textId="263F2024" w:rsidR="007C6463" w:rsidRPr="00636EC4" w:rsidRDefault="007C6463" w:rsidP="007C6463">
            <w:pPr>
              <w:jc w:val="right"/>
              <w:rPr>
                <w:rFonts w:asciiTheme="minorHAnsi" w:hAnsiTheme="minorHAnsi" w:cstheme="minorHAnsi"/>
                <w:sz w:val="22"/>
                <w:szCs w:val="22"/>
              </w:rPr>
            </w:pPr>
            <w:r w:rsidRPr="00636EC4">
              <w:rPr>
                <w:rFonts w:asciiTheme="minorHAnsi" w:hAnsiTheme="minorHAnsi" w:cstheme="minorHAnsi"/>
                <w:sz w:val="22"/>
                <w:szCs w:val="22"/>
              </w:rPr>
              <w:t>2</w:t>
            </w:r>
            <w:r>
              <w:rPr>
                <w:rFonts w:asciiTheme="minorHAnsi" w:hAnsiTheme="minorHAnsi" w:cstheme="minorHAnsi"/>
                <w:sz w:val="22"/>
                <w:szCs w:val="22"/>
              </w:rPr>
              <w:t>6</w:t>
            </w:r>
          </w:p>
        </w:tc>
      </w:tr>
      <w:tr w:rsidR="007C6463" w14:paraId="77DCA0FA" w14:textId="77777777" w:rsidTr="00562AAB">
        <w:tc>
          <w:tcPr>
            <w:tcW w:w="9265" w:type="dxa"/>
            <w:tcBorders>
              <w:top w:val="nil"/>
              <w:left w:val="nil"/>
              <w:bottom w:val="nil"/>
              <w:right w:val="nil"/>
            </w:tcBorders>
          </w:tcPr>
          <w:p w14:paraId="57990228" w14:textId="1DEDEF7E" w:rsidR="007C6463" w:rsidRPr="00636EC4" w:rsidRDefault="007C6463" w:rsidP="007C6463">
            <w:pPr>
              <w:rPr>
                <w:rFonts w:asciiTheme="minorHAnsi" w:hAnsiTheme="minorHAnsi" w:cstheme="minorHAnsi"/>
                <w:i/>
                <w:iCs/>
                <w:sz w:val="22"/>
                <w:szCs w:val="22"/>
              </w:rPr>
            </w:pPr>
            <w:r w:rsidRPr="00636EC4">
              <w:rPr>
                <w:rFonts w:asciiTheme="minorHAnsi" w:hAnsiTheme="minorHAnsi" w:cstheme="minorHAnsi"/>
                <w:i/>
                <w:iCs/>
                <w:sz w:val="22"/>
                <w:szCs w:val="22"/>
              </w:rPr>
              <w:t xml:space="preserve">        Procedures for Professional Performance Grievance</w:t>
            </w:r>
          </w:p>
        </w:tc>
        <w:tc>
          <w:tcPr>
            <w:tcW w:w="653" w:type="dxa"/>
            <w:tcBorders>
              <w:top w:val="nil"/>
              <w:left w:val="nil"/>
              <w:bottom w:val="nil"/>
              <w:right w:val="nil"/>
            </w:tcBorders>
          </w:tcPr>
          <w:p w14:paraId="23F48D47" w14:textId="169155E1" w:rsidR="007C6463" w:rsidRPr="00636EC4" w:rsidRDefault="007C6463" w:rsidP="007C6463">
            <w:pPr>
              <w:jc w:val="right"/>
              <w:rPr>
                <w:rFonts w:asciiTheme="minorHAnsi" w:hAnsiTheme="minorHAnsi" w:cstheme="minorHAnsi"/>
                <w:sz w:val="22"/>
                <w:szCs w:val="22"/>
              </w:rPr>
            </w:pPr>
            <w:r w:rsidRPr="00636EC4">
              <w:rPr>
                <w:rFonts w:asciiTheme="minorHAnsi" w:hAnsiTheme="minorHAnsi" w:cstheme="minorHAnsi"/>
                <w:sz w:val="22"/>
                <w:szCs w:val="22"/>
              </w:rPr>
              <w:t>2</w:t>
            </w:r>
            <w:r>
              <w:rPr>
                <w:rFonts w:asciiTheme="minorHAnsi" w:hAnsiTheme="minorHAnsi" w:cstheme="minorHAnsi"/>
                <w:sz w:val="22"/>
                <w:szCs w:val="22"/>
              </w:rPr>
              <w:t>6</w:t>
            </w:r>
          </w:p>
        </w:tc>
      </w:tr>
      <w:tr w:rsidR="007C6463" w14:paraId="165CE66C" w14:textId="77777777" w:rsidTr="00562AAB">
        <w:tc>
          <w:tcPr>
            <w:tcW w:w="9265" w:type="dxa"/>
            <w:tcBorders>
              <w:top w:val="nil"/>
              <w:left w:val="nil"/>
              <w:bottom w:val="nil"/>
              <w:right w:val="nil"/>
            </w:tcBorders>
          </w:tcPr>
          <w:p w14:paraId="4162F43A" w14:textId="0B2DB530"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Probation, Suspension, and Termination Policy</w:t>
            </w:r>
            <w:r>
              <w:rPr>
                <w:rFonts w:asciiTheme="minorHAnsi" w:hAnsiTheme="minorHAnsi" w:cstheme="minorHAnsi"/>
                <w:sz w:val="22"/>
                <w:szCs w:val="22"/>
              </w:rPr>
              <w:t xml:space="preserve"> &amp; Procedures</w:t>
            </w:r>
          </w:p>
        </w:tc>
        <w:tc>
          <w:tcPr>
            <w:tcW w:w="653" w:type="dxa"/>
            <w:tcBorders>
              <w:top w:val="nil"/>
              <w:left w:val="nil"/>
              <w:bottom w:val="nil"/>
              <w:right w:val="nil"/>
            </w:tcBorders>
          </w:tcPr>
          <w:p w14:paraId="0C4035CE" w14:textId="27BED459"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26</w:t>
            </w:r>
          </w:p>
        </w:tc>
      </w:tr>
      <w:tr w:rsidR="007C6463" w14:paraId="7F07BFDD" w14:textId="77777777" w:rsidTr="00562AAB">
        <w:tc>
          <w:tcPr>
            <w:tcW w:w="9265" w:type="dxa"/>
            <w:tcBorders>
              <w:top w:val="nil"/>
              <w:left w:val="nil"/>
              <w:bottom w:val="nil"/>
              <w:right w:val="nil"/>
            </w:tcBorders>
          </w:tcPr>
          <w:p w14:paraId="050074C3" w14:textId="1863F52E"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7C6463">
              <w:rPr>
                <w:rFonts w:asciiTheme="minorHAnsi" w:hAnsiTheme="minorHAnsi" w:cstheme="minorHAnsi"/>
                <w:sz w:val="22"/>
                <w:szCs w:val="22"/>
              </w:rPr>
              <w:t>Transfer of Credits from non-UAB Undergraduate Social Work Programs</w:t>
            </w:r>
          </w:p>
        </w:tc>
        <w:tc>
          <w:tcPr>
            <w:tcW w:w="653" w:type="dxa"/>
            <w:tcBorders>
              <w:top w:val="nil"/>
              <w:left w:val="nil"/>
              <w:bottom w:val="nil"/>
              <w:right w:val="nil"/>
            </w:tcBorders>
          </w:tcPr>
          <w:p w14:paraId="7D8C00CD" w14:textId="7B6733D9" w:rsidR="007C6463" w:rsidRPr="008B45B1" w:rsidRDefault="00562AAB" w:rsidP="007C6463">
            <w:pPr>
              <w:jc w:val="right"/>
              <w:rPr>
                <w:rFonts w:asciiTheme="minorHAnsi" w:hAnsiTheme="minorHAnsi" w:cstheme="minorHAnsi"/>
                <w:sz w:val="22"/>
                <w:szCs w:val="22"/>
              </w:rPr>
            </w:pPr>
            <w:r>
              <w:rPr>
                <w:rFonts w:asciiTheme="minorHAnsi" w:hAnsiTheme="minorHAnsi" w:cstheme="minorHAnsi"/>
                <w:sz w:val="22"/>
                <w:szCs w:val="22"/>
              </w:rPr>
              <w:t>2</w:t>
            </w:r>
            <w:r w:rsidR="007C6463">
              <w:rPr>
                <w:rFonts w:asciiTheme="minorHAnsi" w:hAnsiTheme="minorHAnsi" w:cstheme="minorHAnsi"/>
                <w:sz w:val="22"/>
                <w:szCs w:val="22"/>
              </w:rPr>
              <w:t>7</w:t>
            </w:r>
          </w:p>
        </w:tc>
      </w:tr>
      <w:tr w:rsidR="007C6463" w14:paraId="2B946DD9" w14:textId="77777777" w:rsidTr="00562AAB">
        <w:tc>
          <w:tcPr>
            <w:tcW w:w="9265" w:type="dxa"/>
            <w:tcBorders>
              <w:top w:val="nil"/>
              <w:left w:val="nil"/>
              <w:bottom w:val="nil"/>
              <w:right w:val="nil"/>
            </w:tcBorders>
          </w:tcPr>
          <w:p w14:paraId="533646FE" w14:textId="1B3FC3C4" w:rsidR="007C6463" w:rsidRPr="00562AAB" w:rsidRDefault="007C6463" w:rsidP="007C6463">
            <w:pPr>
              <w:rPr>
                <w:rFonts w:asciiTheme="minorHAnsi" w:hAnsiTheme="minorHAnsi" w:cstheme="minorHAnsi"/>
                <w:sz w:val="22"/>
                <w:szCs w:val="22"/>
              </w:rPr>
            </w:pPr>
            <w:r w:rsidRPr="00562AAB">
              <w:rPr>
                <w:rFonts w:asciiTheme="minorHAnsi" w:hAnsiTheme="minorHAnsi" w:cstheme="minorHAnsi"/>
                <w:sz w:val="22"/>
                <w:szCs w:val="22"/>
              </w:rPr>
              <w:t xml:space="preserve">    No Academic Credit for Life Experience</w:t>
            </w:r>
          </w:p>
        </w:tc>
        <w:tc>
          <w:tcPr>
            <w:tcW w:w="653" w:type="dxa"/>
            <w:tcBorders>
              <w:top w:val="nil"/>
              <w:left w:val="nil"/>
              <w:bottom w:val="nil"/>
              <w:right w:val="nil"/>
            </w:tcBorders>
          </w:tcPr>
          <w:p w14:paraId="644E515E" w14:textId="28DE2B46" w:rsidR="007C6463" w:rsidRPr="00562AAB" w:rsidRDefault="00562AAB" w:rsidP="007C6463">
            <w:pPr>
              <w:jc w:val="right"/>
              <w:rPr>
                <w:rFonts w:asciiTheme="minorHAnsi" w:hAnsiTheme="minorHAnsi" w:cstheme="minorHAnsi"/>
                <w:sz w:val="22"/>
                <w:szCs w:val="22"/>
              </w:rPr>
            </w:pPr>
            <w:r w:rsidRPr="00562AAB">
              <w:rPr>
                <w:rFonts w:asciiTheme="minorHAnsi" w:hAnsiTheme="minorHAnsi" w:cstheme="minorHAnsi"/>
                <w:sz w:val="22"/>
                <w:szCs w:val="22"/>
              </w:rPr>
              <w:t>29</w:t>
            </w:r>
          </w:p>
        </w:tc>
      </w:tr>
      <w:tr w:rsidR="007C6463" w14:paraId="005B24C3" w14:textId="77777777" w:rsidTr="00562AAB">
        <w:tc>
          <w:tcPr>
            <w:tcW w:w="9265" w:type="dxa"/>
            <w:tcBorders>
              <w:top w:val="nil"/>
              <w:left w:val="nil"/>
              <w:bottom w:val="nil"/>
              <w:right w:val="nil"/>
            </w:tcBorders>
          </w:tcPr>
          <w:p w14:paraId="4F4EC94E" w14:textId="73FE0F14" w:rsidR="007C6463" w:rsidRPr="00562AAB" w:rsidRDefault="007C6463" w:rsidP="007C6463">
            <w:pPr>
              <w:rPr>
                <w:rFonts w:asciiTheme="minorHAnsi" w:hAnsiTheme="minorHAnsi" w:cstheme="minorHAnsi"/>
                <w:sz w:val="22"/>
                <w:szCs w:val="22"/>
              </w:rPr>
            </w:pPr>
            <w:r w:rsidRPr="00562AAB">
              <w:rPr>
                <w:rFonts w:asciiTheme="minorHAnsi" w:hAnsiTheme="minorHAnsi" w:cstheme="minorHAnsi"/>
                <w:sz w:val="22"/>
                <w:szCs w:val="22"/>
              </w:rPr>
              <w:t xml:space="preserve">    Academic and Professional Advising</w:t>
            </w:r>
          </w:p>
        </w:tc>
        <w:tc>
          <w:tcPr>
            <w:tcW w:w="653" w:type="dxa"/>
            <w:tcBorders>
              <w:top w:val="nil"/>
              <w:left w:val="nil"/>
              <w:bottom w:val="nil"/>
              <w:right w:val="nil"/>
            </w:tcBorders>
          </w:tcPr>
          <w:p w14:paraId="1C8DA0B6" w14:textId="3D6B4C72" w:rsidR="007C6463" w:rsidRPr="00562AAB" w:rsidRDefault="00562AAB" w:rsidP="007C6463">
            <w:pPr>
              <w:jc w:val="right"/>
              <w:rPr>
                <w:rFonts w:asciiTheme="minorHAnsi" w:hAnsiTheme="minorHAnsi" w:cstheme="minorHAnsi"/>
                <w:sz w:val="22"/>
                <w:szCs w:val="22"/>
              </w:rPr>
            </w:pPr>
            <w:r>
              <w:rPr>
                <w:rFonts w:asciiTheme="minorHAnsi" w:hAnsiTheme="minorHAnsi" w:cstheme="minorHAnsi"/>
                <w:sz w:val="22"/>
                <w:szCs w:val="22"/>
              </w:rPr>
              <w:t>29</w:t>
            </w:r>
          </w:p>
        </w:tc>
      </w:tr>
      <w:tr w:rsidR="007C6463" w14:paraId="6E22A2CA" w14:textId="77777777" w:rsidTr="00562AAB">
        <w:tc>
          <w:tcPr>
            <w:tcW w:w="9265" w:type="dxa"/>
            <w:tcBorders>
              <w:top w:val="nil"/>
              <w:left w:val="nil"/>
              <w:bottom w:val="nil"/>
              <w:right w:val="nil"/>
            </w:tcBorders>
          </w:tcPr>
          <w:p w14:paraId="27A6382B" w14:textId="699AD584" w:rsidR="007C6463" w:rsidRPr="00562AAB" w:rsidRDefault="00562AAB" w:rsidP="007C6463">
            <w:pPr>
              <w:rPr>
                <w:rFonts w:asciiTheme="minorHAnsi" w:hAnsiTheme="minorHAnsi" w:cstheme="minorHAnsi"/>
                <w:sz w:val="22"/>
                <w:szCs w:val="22"/>
              </w:rPr>
            </w:pPr>
            <w:r w:rsidRPr="00562AAB">
              <w:rPr>
                <w:rFonts w:asciiTheme="minorHAnsi" w:hAnsiTheme="minorHAnsi" w:cstheme="minorHAnsi"/>
                <w:sz w:val="22"/>
                <w:szCs w:val="22"/>
              </w:rPr>
              <w:t xml:space="preserve">          Process for Academic Advising</w:t>
            </w:r>
          </w:p>
        </w:tc>
        <w:tc>
          <w:tcPr>
            <w:tcW w:w="653" w:type="dxa"/>
            <w:tcBorders>
              <w:top w:val="nil"/>
              <w:left w:val="nil"/>
              <w:bottom w:val="nil"/>
              <w:right w:val="nil"/>
            </w:tcBorders>
          </w:tcPr>
          <w:p w14:paraId="2EC59CF1" w14:textId="3EAE5AEF" w:rsidR="007C6463" w:rsidRPr="00562AAB" w:rsidRDefault="00562AAB" w:rsidP="007C6463">
            <w:pPr>
              <w:jc w:val="right"/>
              <w:rPr>
                <w:rFonts w:asciiTheme="minorHAnsi" w:hAnsiTheme="minorHAnsi" w:cstheme="minorHAnsi"/>
                <w:sz w:val="22"/>
                <w:szCs w:val="22"/>
              </w:rPr>
            </w:pPr>
            <w:r>
              <w:rPr>
                <w:rFonts w:asciiTheme="minorHAnsi" w:hAnsiTheme="minorHAnsi" w:cstheme="minorHAnsi"/>
                <w:sz w:val="22"/>
                <w:szCs w:val="22"/>
              </w:rPr>
              <w:t>30</w:t>
            </w:r>
          </w:p>
        </w:tc>
      </w:tr>
      <w:tr w:rsidR="007C6463" w14:paraId="78C931BC" w14:textId="77777777" w:rsidTr="00562AAB">
        <w:tc>
          <w:tcPr>
            <w:tcW w:w="9265" w:type="dxa"/>
            <w:tcBorders>
              <w:top w:val="nil"/>
              <w:left w:val="nil"/>
              <w:bottom w:val="nil"/>
              <w:right w:val="nil"/>
            </w:tcBorders>
          </w:tcPr>
          <w:p w14:paraId="4D8FCAAC" w14:textId="617E1F9E" w:rsidR="007C6463" w:rsidRPr="00562AAB" w:rsidRDefault="00562AAB" w:rsidP="007C6463">
            <w:pPr>
              <w:rPr>
                <w:rFonts w:asciiTheme="minorHAnsi" w:hAnsiTheme="minorHAnsi" w:cstheme="minorHAnsi"/>
                <w:sz w:val="22"/>
                <w:szCs w:val="22"/>
              </w:rPr>
            </w:pPr>
            <w:r w:rsidRPr="00562AAB">
              <w:rPr>
                <w:rFonts w:asciiTheme="minorHAnsi" w:hAnsiTheme="minorHAnsi" w:cstheme="minorHAnsi"/>
                <w:sz w:val="22"/>
                <w:szCs w:val="22"/>
              </w:rPr>
              <w:t xml:space="preserve">          Process for Professional Advising</w:t>
            </w:r>
          </w:p>
        </w:tc>
        <w:tc>
          <w:tcPr>
            <w:tcW w:w="653" w:type="dxa"/>
            <w:tcBorders>
              <w:top w:val="nil"/>
              <w:left w:val="nil"/>
              <w:bottom w:val="nil"/>
              <w:right w:val="nil"/>
            </w:tcBorders>
          </w:tcPr>
          <w:p w14:paraId="205F082C" w14:textId="04602B1B" w:rsidR="007C6463" w:rsidRPr="00562AAB" w:rsidRDefault="00562AAB" w:rsidP="007C6463">
            <w:pPr>
              <w:jc w:val="right"/>
              <w:rPr>
                <w:rFonts w:asciiTheme="minorHAnsi" w:hAnsiTheme="minorHAnsi" w:cstheme="minorHAnsi"/>
                <w:sz w:val="22"/>
                <w:szCs w:val="22"/>
              </w:rPr>
            </w:pPr>
            <w:r>
              <w:rPr>
                <w:rFonts w:asciiTheme="minorHAnsi" w:hAnsiTheme="minorHAnsi" w:cstheme="minorHAnsi"/>
                <w:sz w:val="22"/>
                <w:szCs w:val="22"/>
              </w:rPr>
              <w:t>30</w:t>
            </w:r>
          </w:p>
        </w:tc>
      </w:tr>
      <w:tr w:rsidR="007C6463" w14:paraId="1963791C" w14:textId="77777777" w:rsidTr="00562AAB">
        <w:tc>
          <w:tcPr>
            <w:tcW w:w="9265" w:type="dxa"/>
            <w:tcBorders>
              <w:top w:val="nil"/>
              <w:left w:val="nil"/>
              <w:bottom w:val="nil"/>
              <w:right w:val="nil"/>
            </w:tcBorders>
          </w:tcPr>
          <w:p w14:paraId="7F52324F" w14:textId="03E236FB" w:rsidR="007C6463" w:rsidRPr="00562AAB" w:rsidRDefault="007C6463" w:rsidP="007C6463">
            <w:pPr>
              <w:rPr>
                <w:rFonts w:asciiTheme="minorHAnsi" w:hAnsiTheme="minorHAnsi" w:cstheme="minorHAnsi"/>
                <w:sz w:val="22"/>
                <w:szCs w:val="22"/>
              </w:rPr>
            </w:pPr>
            <w:r w:rsidRPr="00562AAB">
              <w:rPr>
                <w:rFonts w:asciiTheme="minorHAnsi" w:hAnsiTheme="minorHAnsi" w:cstheme="minorHAnsi"/>
                <w:sz w:val="22"/>
                <w:szCs w:val="22"/>
              </w:rPr>
              <w:t xml:space="preserve">    </w:t>
            </w:r>
            <w:proofErr w:type="gramStart"/>
            <w:r w:rsidRPr="00562AAB">
              <w:rPr>
                <w:rFonts w:asciiTheme="minorHAnsi" w:hAnsiTheme="minorHAnsi" w:cstheme="minorHAnsi"/>
                <w:sz w:val="22"/>
                <w:szCs w:val="22"/>
              </w:rPr>
              <w:t>Social Media Policy</w:t>
            </w:r>
            <w:proofErr w:type="gramEnd"/>
          </w:p>
        </w:tc>
        <w:tc>
          <w:tcPr>
            <w:tcW w:w="653" w:type="dxa"/>
            <w:tcBorders>
              <w:top w:val="nil"/>
              <w:left w:val="nil"/>
              <w:bottom w:val="nil"/>
              <w:right w:val="nil"/>
            </w:tcBorders>
          </w:tcPr>
          <w:p w14:paraId="0F610E04" w14:textId="6CACFD57" w:rsidR="007C6463" w:rsidRPr="00562AAB" w:rsidRDefault="00562AAB" w:rsidP="007C6463">
            <w:pPr>
              <w:jc w:val="right"/>
              <w:rPr>
                <w:rFonts w:asciiTheme="minorHAnsi" w:hAnsiTheme="minorHAnsi" w:cstheme="minorHAnsi"/>
                <w:sz w:val="22"/>
                <w:szCs w:val="22"/>
              </w:rPr>
            </w:pPr>
            <w:r>
              <w:rPr>
                <w:rFonts w:asciiTheme="minorHAnsi" w:hAnsiTheme="minorHAnsi" w:cstheme="minorHAnsi"/>
                <w:sz w:val="22"/>
                <w:szCs w:val="22"/>
              </w:rPr>
              <w:t>31</w:t>
            </w:r>
          </w:p>
        </w:tc>
      </w:tr>
      <w:tr w:rsidR="007C6463" w14:paraId="006BF931" w14:textId="77777777" w:rsidTr="00562AAB">
        <w:tc>
          <w:tcPr>
            <w:tcW w:w="9265" w:type="dxa"/>
            <w:tcBorders>
              <w:top w:val="nil"/>
              <w:left w:val="nil"/>
              <w:bottom w:val="nil"/>
              <w:right w:val="nil"/>
            </w:tcBorders>
          </w:tcPr>
          <w:p w14:paraId="19A8A1F1" w14:textId="7A3D0964" w:rsidR="007C6463" w:rsidRPr="00734863"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734863">
              <w:rPr>
                <w:rFonts w:asciiTheme="minorHAnsi" w:hAnsiTheme="minorHAnsi" w:cstheme="minorHAnsi"/>
                <w:sz w:val="22"/>
                <w:szCs w:val="22"/>
              </w:rPr>
              <w:t>Academic Field Trips</w:t>
            </w:r>
          </w:p>
        </w:tc>
        <w:tc>
          <w:tcPr>
            <w:tcW w:w="653" w:type="dxa"/>
            <w:tcBorders>
              <w:top w:val="nil"/>
              <w:left w:val="nil"/>
              <w:bottom w:val="nil"/>
              <w:right w:val="nil"/>
            </w:tcBorders>
          </w:tcPr>
          <w:p w14:paraId="75595DAF" w14:textId="1BB00243" w:rsidR="007C6463" w:rsidRPr="00734863"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1</w:t>
            </w:r>
          </w:p>
        </w:tc>
      </w:tr>
      <w:tr w:rsidR="007C6463" w14:paraId="57195C34" w14:textId="77777777" w:rsidTr="00562AAB">
        <w:tc>
          <w:tcPr>
            <w:tcW w:w="9265" w:type="dxa"/>
            <w:tcBorders>
              <w:top w:val="nil"/>
              <w:left w:val="nil"/>
              <w:bottom w:val="nil"/>
              <w:right w:val="nil"/>
            </w:tcBorders>
          </w:tcPr>
          <w:p w14:paraId="67588A2D" w14:textId="344D87D3" w:rsidR="007C6463" w:rsidRPr="00E87498" w:rsidRDefault="007C6463" w:rsidP="007C6463">
            <w:pPr>
              <w:rPr>
                <w:rFonts w:asciiTheme="minorHAnsi" w:hAnsiTheme="minorHAnsi" w:cstheme="minorHAnsi"/>
                <w:b/>
                <w:bCs/>
                <w:sz w:val="22"/>
                <w:szCs w:val="22"/>
              </w:rPr>
            </w:pPr>
            <w:r w:rsidRPr="00E87498">
              <w:rPr>
                <w:rFonts w:asciiTheme="minorHAnsi" w:hAnsiTheme="minorHAnsi" w:cstheme="minorHAnsi"/>
                <w:b/>
                <w:bCs/>
                <w:sz w:val="22"/>
                <w:szCs w:val="22"/>
              </w:rPr>
              <w:t>BSSW Curriculum</w:t>
            </w:r>
          </w:p>
        </w:tc>
        <w:tc>
          <w:tcPr>
            <w:tcW w:w="653" w:type="dxa"/>
            <w:tcBorders>
              <w:top w:val="nil"/>
              <w:left w:val="nil"/>
              <w:bottom w:val="nil"/>
              <w:right w:val="nil"/>
            </w:tcBorders>
          </w:tcPr>
          <w:p w14:paraId="4AB9DB28" w14:textId="5C066225"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2</w:t>
            </w:r>
          </w:p>
        </w:tc>
      </w:tr>
      <w:tr w:rsidR="007C6463" w14:paraId="1E50CA40" w14:textId="77777777" w:rsidTr="00562AAB">
        <w:tc>
          <w:tcPr>
            <w:tcW w:w="9265" w:type="dxa"/>
            <w:tcBorders>
              <w:top w:val="nil"/>
              <w:left w:val="nil"/>
              <w:bottom w:val="nil"/>
              <w:right w:val="nil"/>
            </w:tcBorders>
          </w:tcPr>
          <w:p w14:paraId="02F32C75" w14:textId="2B688335"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Curriculum Uniformity</w:t>
            </w:r>
          </w:p>
        </w:tc>
        <w:tc>
          <w:tcPr>
            <w:tcW w:w="653" w:type="dxa"/>
            <w:tcBorders>
              <w:top w:val="nil"/>
              <w:left w:val="nil"/>
              <w:bottom w:val="nil"/>
              <w:right w:val="nil"/>
            </w:tcBorders>
          </w:tcPr>
          <w:p w14:paraId="45FD37C1" w14:textId="11914A51"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2</w:t>
            </w:r>
          </w:p>
        </w:tc>
      </w:tr>
      <w:tr w:rsidR="007C6463" w14:paraId="550375F1" w14:textId="77777777" w:rsidTr="00562AAB">
        <w:tc>
          <w:tcPr>
            <w:tcW w:w="9265" w:type="dxa"/>
            <w:tcBorders>
              <w:top w:val="nil"/>
              <w:left w:val="nil"/>
              <w:bottom w:val="nil"/>
              <w:right w:val="nil"/>
            </w:tcBorders>
          </w:tcPr>
          <w:p w14:paraId="1C6BA948" w14:textId="02C1BD99"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CSWE Social Work Competencies (as adopted by the BSSW Program)</w:t>
            </w:r>
          </w:p>
        </w:tc>
        <w:tc>
          <w:tcPr>
            <w:tcW w:w="653" w:type="dxa"/>
            <w:tcBorders>
              <w:top w:val="nil"/>
              <w:left w:val="nil"/>
              <w:bottom w:val="nil"/>
              <w:right w:val="nil"/>
            </w:tcBorders>
          </w:tcPr>
          <w:p w14:paraId="6949F330" w14:textId="68F8D8B7"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2</w:t>
            </w:r>
          </w:p>
        </w:tc>
      </w:tr>
      <w:tr w:rsidR="007C6463" w14:paraId="7E7BE1D6" w14:textId="77777777" w:rsidTr="00562AAB">
        <w:tc>
          <w:tcPr>
            <w:tcW w:w="9265" w:type="dxa"/>
            <w:tcBorders>
              <w:top w:val="nil"/>
              <w:left w:val="nil"/>
              <w:bottom w:val="nil"/>
              <w:right w:val="nil"/>
            </w:tcBorders>
          </w:tcPr>
          <w:p w14:paraId="72F1D999" w14:textId="6F4A6930"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BSSW Courses</w:t>
            </w:r>
          </w:p>
        </w:tc>
        <w:tc>
          <w:tcPr>
            <w:tcW w:w="653" w:type="dxa"/>
            <w:tcBorders>
              <w:top w:val="nil"/>
              <w:left w:val="nil"/>
              <w:bottom w:val="nil"/>
              <w:right w:val="nil"/>
            </w:tcBorders>
          </w:tcPr>
          <w:p w14:paraId="4335B55F" w14:textId="3EC1B53A"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6</w:t>
            </w:r>
          </w:p>
        </w:tc>
      </w:tr>
      <w:tr w:rsidR="007C6463" w14:paraId="13C65C91" w14:textId="77777777" w:rsidTr="00562AAB">
        <w:tc>
          <w:tcPr>
            <w:tcW w:w="9265" w:type="dxa"/>
            <w:tcBorders>
              <w:top w:val="nil"/>
              <w:left w:val="nil"/>
              <w:bottom w:val="nil"/>
              <w:right w:val="nil"/>
            </w:tcBorders>
          </w:tcPr>
          <w:p w14:paraId="7193D742" w14:textId="25C6DFA3" w:rsidR="007C6463" w:rsidRPr="00E87498" w:rsidRDefault="007C6463" w:rsidP="007C6463">
            <w:pPr>
              <w:rPr>
                <w:rFonts w:asciiTheme="minorHAnsi" w:hAnsiTheme="minorHAnsi" w:cstheme="minorHAnsi"/>
                <w:i/>
                <w:iCs/>
                <w:sz w:val="22"/>
                <w:szCs w:val="22"/>
              </w:rPr>
            </w:pPr>
            <w:r w:rsidRPr="00E87498">
              <w:rPr>
                <w:rFonts w:asciiTheme="minorHAnsi" w:hAnsiTheme="minorHAnsi" w:cstheme="minorHAnsi"/>
                <w:i/>
                <w:iCs/>
                <w:sz w:val="22"/>
                <w:szCs w:val="22"/>
              </w:rPr>
              <w:t xml:space="preserve">          Social Work Foundation Courses</w:t>
            </w:r>
          </w:p>
        </w:tc>
        <w:tc>
          <w:tcPr>
            <w:tcW w:w="653" w:type="dxa"/>
            <w:tcBorders>
              <w:top w:val="nil"/>
              <w:left w:val="nil"/>
              <w:bottom w:val="nil"/>
              <w:right w:val="nil"/>
            </w:tcBorders>
          </w:tcPr>
          <w:p w14:paraId="4FB5FD61" w14:textId="777943D9"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6</w:t>
            </w:r>
          </w:p>
        </w:tc>
      </w:tr>
      <w:tr w:rsidR="007C6463" w14:paraId="7439D82D" w14:textId="77777777" w:rsidTr="00562AAB">
        <w:tc>
          <w:tcPr>
            <w:tcW w:w="9265" w:type="dxa"/>
            <w:tcBorders>
              <w:top w:val="nil"/>
              <w:left w:val="nil"/>
              <w:bottom w:val="nil"/>
              <w:right w:val="nil"/>
            </w:tcBorders>
          </w:tcPr>
          <w:p w14:paraId="02C0127A" w14:textId="77777777" w:rsidR="007C6463" w:rsidRDefault="007C6463" w:rsidP="007C6463">
            <w:pPr>
              <w:rPr>
                <w:rFonts w:asciiTheme="minorHAnsi" w:hAnsiTheme="minorHAnsi" w:cstheme="minorHAnsi"/>
                <w:i/>
                <w:iCs/>
                <w:sz w:val="22"/>
                <w:szCs w:val="22"/>
              </w:rPr>
            </w:pPr>
            <w:r>
              <w:rPr>
                <w:rFonts w:asciiTheme="minorHAnsi" w:hAnsiTheme="minorHAnsi" w:cstheme="minorHAnsi"/>
                <w:sz w:val="22"/>
                <w:szCs w:val="22"/>
              </w:rPr>
              <w:t xml:space="preserve">          </w:t>
            </w:r>
            <w:r w:rsidRPr="00E87498">
              <w:rPr>
                <w:rFonts w:asciiTheme="minorHAnsi" w:hAnsiTheme="minorHAnsi" w:cstheme="minorHAnsi"/>
                <w:i/>
                <w:iCs/>
                <w:sz w:val="22"/>
                <w:szCs w:val="22"/>
              </w:rPr>
              <w:t>Table 1. Proposed Program of Study for an Undergraduate Major in Social Work – First Two</w:t>
            </w:r>
          </w:p>
          <w:p w14:paraId="2C8D8C35" w14:textId="6590C098" w:rsidR="007C6463" w:rsidRPr="008D4640" w:rsidRDefault="007C6463" w:rsidP="007C6463">
            <w:pPr>
              <w:rPr>
                <w:rFonts w:asciiTheme="minorHAnsi" w:hAnsiTheme="minorHAnsi" w:cstheme="minorHAnsi"/>
                <w:sz w:val="22"/>
                <w:szCs w:val="22"/>
              </w:rPr>
            </w:pPr>
            <w:r>
              <w:rPr>
                <w:rFonts w:asciiTheme="minorHAnsi" w:hAnsiTheme="minorHAnsi" w:cstheme="minorHAnsi"/>
                <w:i/>
                <w:iCs/>
                <w:sz w:val="22"/>
                <w:szCs w:val="22"/>
              </w:rPr>
              <w:t xml:space="preserve">           </w:t>
            </w:r>
            <w:r w:rsidRPr="00E87498">
              <w:rPr>
                <w:rFonts w:asciiTheme="minorHAnsi" w:hAnsiTheme="minorHAnsi" w:cstheme="minorHAnsi"/>
                <w:i/>
                <w:iCs/>
                <w:sz w:val="22"/>
                <w:szCs w:val="22"/>
              </w:rPr>
              <w:t xml:space="preserve"> </w:t>
            </w:r>
            <w:r>
              <w:rPr>
                <w:rFonts w:asciiTheme="minorHAnsi" w:hAnsiTheme="minorHAnsi" w:cstheme="minorHAnsi"/>
                <w:i/>
                <w:iCs/>
                <w:sz w:val="22"/>
                <w:szCs w:val="22"/>
              </w:rPr>
              <w:t xml:space="preserve">     </w:t>
            </w:r>
            <w:r w:rsidRPr="00E87498">
              <w:rPr>
                <w:rFonts w:asciiTheme="minorHAnsi" w:hAnsiTheme="minorHAnsi" w:cstheme="minorHAnsi"/>
                <w:i/>
                <w:iCs/>
                <w:sz w:val="22"/>
                <w:szCs w:val="22"/>
              </w:rPr>
              <w:t>Years as a Pre-Professional Student</w:t>
            </w:r>
          </w:p>
        </w:tc>
        <w:tc>
          <w:tcPr>
            <w:tcW w:w="653" w:type="dxa"/>
            <w:tcBorders>
              <w:top w:val="nil"/>
              <w:left w:val="nil"/>
              <w:bottom w:val="nil"/>
              <w:right w:val="nil"/>
            </w:tcBorders>
          </w:tcPr>
          <w:p w14:paraId="1A4A5457" w14:textId="77777777" w:rsidR="007C6463" w:rsidRDefault="007C6463" w:rsidP="007C6463">
            <w:pPr>
              <w:jc w:val="right"/>
              <w:rPr>
                <w:rFonts w:asciiTheme="minorHAnsi" w:hAnsiTheme="minorHAnsi" w:cstheme="minorHAnsi"/>
                <w:sz w:val="22"/>
                <w:szCs w:val="22"/>
              </w:rPr>
            </w:pPr>
          </w:p>
          <w:p w14:paraId="4D4892F0" w14:textId="7454242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8</w:t>
            </w:r>
          </w:p>
        </w:tc>
      </w:tr>
      <w:tr w:rsidR="007C6463" w14:paraId="2BDD1309" w14:textId="77777777" w:rsidTr="00562AAB">
        <w:tc>
          <w:tcPr>
            <w:tcW w:w="9265" w:type="dxa"/>
            <w:tcBorders>
              <w:top w:val="nil"/>
              <w:left w:val="nil"/>
              <w:bottom w:val="nil"/>
              <w:right w:val="nil"/>
            </w:tcBorders>
          </w:tcPr>
          <w:p w14:paraId="6A273220" w14:textId="5C6C1D85" w:rsidR="007C6463" w:rsidRPr="00E87498" w:rsidRDefault="007C6463" w:rsidP="007C6463">
            <w:pPr>
              <w:rPr>
                <w:rFonts w:asciiTheme="minorHAnsi" w:hAnsiTheme="minorHAnsi" w:cstheme="minorHAnsi"/>
                <w:i/>
                <w:iCs/>
                <w:sz w:val="22"/>
                <w:szCs w:val="22"/>
              </w:rPr>
            </w:pPr>
            <w:r w:rsidRPr="00E87498">
              <w:rPr>
                <w:rFonts w:asciiTheme="minorHAnsi" w:hAnsiTheme="minorHAnsi" w:cstheme="minorHAnsi"/>
                <w:i/>
                <w:iCs/>
                <w:sz w:val="22"/>
                <w:szCs w:val="22"/>
              </w:rPr>
              <w:t xml:space="preserve">          </w:t>
            </w:r>
            <w:r>
              <w:rPr>
                <w:rFonts w:asciiTheme="minorHAnsi" w:hAnsiTheme="minorHAnsi" w:cstheme="minorHAnsi"/>
                <w:i/>
                <w:iCs/>
                <w:sz w:val="22"/>
                <w:szCs w:val="22"/>
              </w:rPr>
              <w:t>Service Learning</w:t>
            </w:r>
            <w:r w:rsidRPr="00E87498">
              <w:rPr>
                <w:rFonts w:asciiTheme="minorHAnsi" w:hAnsiTheme="minorHAnsi" w:cstheme="minorHAnsi"/>
                <w:i/>
                <w:iCs/>
                <w:sz w:val="22"/>
                <w:szCs w:val="22"/>
              </w:rPr>
              <w:t xml:space="preserve"> Labs in </w:t>
            </w:r>
            <w:r>
              <w:rPr>
                <w:rFonts w:asciiTheme="minorHAnsi" w:hAnsiTheme="minorHAnsi" w:cstheme="minorHAnsi"/>
                <w:i/>
                <w:iCs/>
                <w:sz w:val="22"/>
                <w:szCs w:val="22"/>
              </w:rPr>
              <w:t xml:space="preserve">the </w:t>
            </w:r>
            <w:r w:rsidRPr="00E87498">
              <w:rPr>
                <w:rFonts w:asciiTheme="minorHAnsi" w:hAnsiTheme="minorHAnsi" w:cstheme="minorHAnsi"/>
                <w:i/>
                <w:iCs/>
                <w:sz w:val="22"/>
                <w:szCs w:val="22"/>
              </w:rPr>
              <w:t xml:space="preserve">BSSW Program </w:t>
            </w:r>
          </w:p>
        </w:tc>
        <w:tc>
          <w:tcPr>
            <w:tcW w:w="653" w:type="dxa"/>
            <w:tcBorders>
              <w:top w:val="nil"/>
              <w:left w:val="nil"/>
              <w:bottom w:val="nil"/>
              <w:right w:val="nil"/>
            </w:tcBorders>
          </w:tcPr>
          <w:p w14:paraId="7CBAF885" w14:textId="07FFF173"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3</w:t>
            </w:r>
            <w:r w:rsidR="00562AAB">
              <w:rPr>
                <w:rFonts w:asciiTheme="minorHAnsi" w:hAnsiTheme="minorHAnsi" w:cstheme="minorHAnsi"/>
                <w:sz w:val="22"/>
                <w:szCs w:val="22"/>
              </w:rPr>
              <w:t>9</w:t>
            </w:r>
          </w:p>
        </w:tc>
      </w:tr>
      <w:tr w:rsidR="007C6463" w14:paraId="44239AD7" w14:textId="77777777" w:rsidTr="00562AAB">
        <w:tc>
          <w:tcPr>
            <w:tcW w:w="9265" w:type="dxa"/>
            <w:tcBorders>
              <w:top w:val="nil"/>
              <w:left w:val="nil"/>
              <w:bottom w:val="nil"/>
              <w:right w:val="nil"/>
            </w:tcBorders>
          </w:tcPr>
          <w:p w14:paraId="420B434F" w14:textId="3AB55653" w:rsidR="007C6463" w:rsidRPr="00E87498" w:rsidRDefault="007C6463" w:rsidP="007C6463">
            <w:pPr>
              <w:rPr>
                <w:rFonts w:asciiTheme="minorHAnsi" w:hAnsiTheme="minorHAnsi" w:cstheme="minorHAnsi"/>
                <w:i/>
                <w:iCs/>
                <w:sz w:val="22"/>
                <w:szCs w:val="22"/>
              </w:rPr>
            </w:pPr>
            <w:r w:rsidRPr="00E87498">
              <w:rPr>
                <w:rFonts w:asciiTheme="minorHAnsi" w:hAnsiTheme="minorHAnsi" w:cstheme="minorHAnsi"/>
                <w:i/>
                <w:iCs/>
                <w:sz w:val="22"/>
                <w:szCs w:val="22"/>
              </w:rPr>
              <w:t xml:space="preserve">          Courses in the Social Work Professional Program</w:t>
            </w:r>
          </w:p>
        </w:tc>
        <w:tc>
          <w:tcPr>
            <w:tcW w:w="653" w:type="dxa"/>
            <w:tcBorders>
              <w:top w:val="nil"/>
              <w:left w:val="nil"/>
              <w:bottom w:val="nil"/>
              <w:right w:val="nil"/>
            </w:tcBorders>
          </w:tcPr>
          <w:p w14:paraId="4521FE3F" w14:textId="51B86BB1" w:rsidR="007C6463" w:rsidRPr="008B45B1" w:rsidRDefault="00562AAB" w:rsidP="007C6463">
            <w:pPr>
              <w:jc w:val="right"/>
              <w:rPr>
                <w:rFonts w:asciiTheme="minorHAnsi" w:hAnsiTheme="minorHAnsi" w:cstheme="minorHAnsi"/>
                <w:sz w:val="22"/>
                <w:szCs w:val="22"/>
              </w:rPr>
            </w:pPr>
            <w:r>
              <w:rPr>
                <w:rFonts w:asciiTheme="minorHAnsi" w:hAnsiTheme="minorHAnsi" w:cstheme="minorHAnsi"/>
                <w:sz w:val="22"/>
                <w:szCs w:val="22"/>
              </w:rPr>
              <w:t>40</w:t>
            </w:r>
          </w:p>
        </w:tc>
      </w:tr>
      <w:tr w:rsidR="007C6463" w14:paraId="0D525729" w14:textId="77777777" w:rsidTr="00562AAB">
        <w:tc>
          <w:tcPr>
            <w:tcW w:w="9265" w:type="dxa"/>
            <w:tcBorders>
              <w:top w:val="nil"/>
              <w:left w:val="nil"/>
              <w:bottom w:val="nil"/>
              <w:right w:val="nil"/>
            </w:tcBorders>
          </w:tcPr>
          <w:p w14:paraId="2AE67120" w14:textId="163A9591" w:rsidR="007C6463" w:rsidRPr="00E87498" w:rsidRDefault="007C6463" w:rsidP="007C6463">
            <w:pPr>
              <w:rPr>
                <w:rFonts w:asciiTheme="minorHAnsi" w:hAnsiTheme="minorHAnsi" w:cstheme="minorHAnsi"/>
                <w:i/>
                <w:iCs/>
                <w:sz w:val="22"/>
                <w:szCs w:val="22"/>
              </w:rPr>
            </w:pPr>
            <w:r>
              <w:rPr>
                <w:rFonts w:asciiTheme="minorHAnsi" w:hAnsiTheme="minorHAnsi" w:cstheme="minorHAnsi"/>
                <w:i/>
                <w:iCs/>
                <w:sz w:val="22"/>
                <w:szCs w:val="22"/>
              </w:rPr>
              <w:t xml:space="preserve">          </w:t>
            </w:r>
            <w:r w:rsidRPr="00E87498">
              <w:rPr>
                <w:rFonts w:asciiTheme="minorHAnsi" w:hAnsiTheme="minorHAnsi" w:cstheme="minorHAnsi"/>
                <w:i/>
                <w:iCs/>
                <w:sz w:val="22"/>
                <w:szCs w:val="22"/>
              </w:rPr>
              <w:t xml:space="preserve">Table 2 - Proposed Program of Study for an Undergraduate Major in Social Work – Two years as </w:t>
            </w:r>
          </w:p>
          <w:p w14:paraId="0477814E" w14:textId="658E9910" w:rsidR="007C6463" w:rsidRPr="00E87498" w:rsidRDefault="007C6463" w:rsidP="007C6463">
            <w:pPr>
              <w:rPr>
                <w:rFonts w:cstheme="minorHAnsi"/>
                <w:i/>
                <w:iCs/>
              </w:rPr>
            </w:pPr>
            <w:r w:rsidRPr="00E87498">
              <w:rPr>
                <w:rFonts w:asciiTheme="minorHAnsi" w:hAnsiTheme="minorHAnsi" w:cstheme="minorHAnsi"/>
                <w:i/>
                <w:iCs/>
                <w:sz w:val="22"/>
                <w:szCs w:val="22"/>
              </w:rPr>
              <w:t xml:space="preserve">          </w:t>
            </w:r>
            <w:r>
              <w:rPr>
                <w:rFonts w:asciiTheme="minorHAnsi" w:hAnsiTheme="minorHAnsi" w:cstheme="minorHAnsi"/>
                <w:i/>
                <w:iCs/>
                <w:sz w:val="22"/>
                <w:szCs w:val="22"/>
              </w:rPr>
              <w:t xml:space="preserve">       </w:t>
            </w:r>
            <w:proofErr w:type="gramStart"/>
            <w:r w:rsidRPr="00E87498">
              <w:rPr>
                <w:rFonts w:asciiTheme="minorHAnsi" w:hAnsiTheme="minorHAnsi" w:cstheme="minorHAnsi"/>
                <w:i/>
                <w:iCs/>
                <w:sz w:val="22"/>
                <w:szCs w:val="22"/>
              </w:rPr>
              <w:t>a student</w:t>
            </w:r>
            <w:proofErr w:type="gramEnd"/>
            <w:r w:rsidRPr="00E87498">
              <w:rPr>
                <w:rFonts w:asciiTheme="minorHAnsi" w:hAnsiTheme="minorHAnsi" w:cstheme="minorHAnsi"/>
                <w:i/>
                <w:iCs/>
                <w:sz w:val="22"/>
                <w:szCs w:val="22"/>
              </w:rPr>
              <w:t xml:space="preserve"> in the BSSW Professional Program</w:t>
            </w:r>
          </w:p>
        </w:tc>
        <w:tc>
          <w:tcPr>
            <w:tcW w:w="653" w:type="dxa"/>
            <w:tcBorders>
              <w:top w:val="nil"/>
              <w:left w:val="nil"/>
              <w:bottom w:val="nil"/>
              <w:right w:val="nil"/>
            </w:tcBorders>
          </w:tcPr>
          <w:p w14:paraId="2CFF399F" w14:textId="77777777" w:rsidR="007C6463" w:rsidRDefault="007C6463" w:rsidP="007C6463">
            <w:pPr>
              <w:jc w:val="right"/>
              <w:rPr>
                <w:rFonts w:asciiTheme="minorHAnsi" w:hAnsiTheme="minorHAnsi" w:cstheme="minorHAnsi"/>
                <w:sz w:val="22"/>
                <w:szCs w:val="22"/>
              </w:rPr>
            </w:pPr>
          </w:p>
          <w:p w14:paraId="77A84455" w14:textId="2B362E8C" w:rsidR="007C6463" w:rsidRPr="00085528" w:rsidRDefault="007C6463" w:rsidP="007C6463">
            <w:pPr>
              <w:jc w:val="right"/>
              <w:rPr>
                <w:rFonts w:asciiTheme="minorHAnsi" w:hAnsiTheme="minorHAnsi" w:cstheme="minorHAnsi"/>
                <w:sz w:val="22"/>
                <w:szCs w:val="22"/>
              </w:rPr>
            </w:pPr>
            <w:r w:rsidRPr="00085528">
              <w:rPr>
                <w:rFonts w:asciiTheme="minorHAnsi" w:hAnsiTheme="minorHAnsi" w:cstheme="minorHAnsi"/>
                <w:sz w:val="22"/>
                <w:szCs w:val="22"/>
              </w:rPr>
              <w:t>4</w:t>
            </w:r>
            <w:r w:rsidR="00562AAB">
              <w:rPr>
                <w:rFonts w:asciiTheme="minorHAnsi" w:hAnsiTheme="minorHAnsi" w:cstheme="minorHAnsi"/>
                <w:sz w:val="22"/>
                <w:szCs w:val="22"/>
              </w:rPr>
              <w:t>3</w:t>
            </w:r>
          </w:p>
        </w:tc>
      </w:tr>
      <w:tr w:rsidR="007C6463" w14:paraId="09769F57" w14:textId="77777777" w:rsidTr="00562AAB">
        <w:tc>
          <w:tcPr>
            <w:tcW w:w="9265" w:type="dxa"/>
            <w:tcBorders>
              <w:top w:val="nil"/>
              <w:left w:val="nil"/>
              <w:bottom w:val="nil"/>
              <w:right w:val="nil"/>
            </w:tcBorders>
          </w:tcPr>
          <w:p w14:paraId="73A9DF5C" w14:textId="4813C399" w:rsidR="007C6463" w:rsidRPr="00E87498" w:rsidRDefault="007C6463" w:rsidP="007C6463">
            <w:pPr>
              <w:rPr>
                <w:rFonts w:asciiTheme="minorHAnsi" w:hAnsiTheme="minorHAnsi" w:cstheme="minorHAnsi"/>
                <w:i/>
                <w:iCs/>
                <w:sz w:val="22"/>
                <w:szCs w:val="22"/>
              </w:rPr>
            </w:pPr>
            <w:r w:rsidRPr="00E87498">
              <w:rPr>
                <w:rFonts w:asciiTheme="minorHAnsi" w:hAnsiTheme="minorHAnsi" w:cstheme="minorHAnsi"/>
                <w:i/>
                <w:iCs/>
                <w:sz w:val="22"/>
                <w:szCs w:val="22"/>
              </w:rPr>
              <w:t xml:space="preserve">          Courses in the Social Work Field Education Program</w:t>
            </w:r>
          </w:p>
        </w:tc>
        <w:tc>
          <w:tcPr>
            <w:tcW w:w="653" w:type="dxa"/>
            <w:tcBorders>
              <w:top w:val="nil"/>
              <w:left w:val="nil"/>
              <w:bottom w:val="nil"/>
              <w:right w:val="nil"/>
            </w:tcBorders>
          </w:tcPr>
          <w:p w14:paraId="56EAD192" w14:textId="53426B6F"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w:t>
            </w:r>
            <w:r w:rsidR="00562AAB">
              <w:rPr>
                <w:rFonts w:asciiTheme="minorHAnsi" w:hAnsiTheme="minorHAnsi" w:cstheme="minorHAnsi"/>
                <w:sz w:val="22"/>
                <w:szCs w:val="22"/>
              </w:rPr>
              <w:t>4</w:t>
            </w:r>
          </w:p>
        </w:tc>
      </w:tr>
      <w:tr w:rsidR="007C6463" w14:paraId="2B1D93E2" w14:textId="77777777" w:rsidTr="00562AAB">
        <w:tc>
          <w:tcPr>
            <w:tcW w:w="9265" w:type="dxa"/>
            <w:tcBorders>
              <w:top w:val="nil"/>
              <w:left w:val="nil"/>
              <w:bottom w:val="nil"/>
              <w:right w:val="nil"/>
            </w:tcBorders>
          </w:tcPr>
          <w:p w14:paraId="26CB8328" w14:textId="57424681" w:rsidR="007C6463" w:rsidRPr="00E87498" w:rsidRDefault="007C6463" w:rsidP="007C6463">
            <w:pPr>
              <w:rPr>
                <w:rFonts w:asciiTheme="minorHAnsi" w:hAnsiTheme="minorHAnsi" w:cstheme="minorHAnsi"/>
                <w:i/>
                <w:iCs/>
                <w:sz w:val="22"/>
                <w:szCs w:val="22"/>
              </w:rPr>
            </w:pPr>
            <w:r w:rsidRPr="00E87498">
              <w:rPr>
                <w:rFonts w:asciiTheme="minorHAnsi" w:hAnsiTheme="minorHAnsi" w:cstheme="minorHAnsi"/>
                <w:i/>
                <w:iCs/>
                <w:sz w:val="22"/>
                <w:szCs w:val="22"/>
              </w:rPr>
              <w:t xml:space="preserve">          Social Work Field Education Program Course Descriptions</w:t>
            </w:r>
          </w:p>
        </w:tc>
        <w:tc>
          <w:tcPr>
            <w:tcW w:w="653" w:type="dxa"/>
            <w:tcBorders>
              <w:top w:val="nil"/>
              <w:left w:val="nil"/>
              <w:bottom w:val="nil"/>
              <w:right w:val="nil"/>
            </w:tcBorders>
          </w:tcPr>
          <w:p w14:paraId="687351FF" w14:textId="131F62E1"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w:t>
            </w:r>
            <w:r w:rsidR="00562AAB">
              <w:rPr>
                <w:rFonts w:asciiTheme="minorHAnsi" w:hAnsiTheme="minorHAnsi" w:cstheme="minorHAnsi"/>
                <w:sz w:val="22"/>
                <w:szCs w:val="22"/>
              </w:rPr>
              <w:t>4</w:t>
            </w:r>
          </w:p>
        </w:tc>
      </w:tr>
      <w:tr w:rsidR="007C6463" w14:paraId="3577AB9C" w14:textId="77777777" w:rsidTr="00562AAB">
        <w:tc>
          <w:tcPr>
            <w:tcW w:w="9265" w:type="dxa"/>
            <w:tcBorders>
              <w:top w:val="nil"/>
              <w:left w:val="nil"/>
              <w:bottom w:val="nil"/>
              <w:right w:val="nil"/>
            </w:tcBorders>
          </w:tcPr>
          <w:p w14:paraId="28BEFC53" w14:textId="4FB20C01" w:rsidR="007C6463" w:rsidRPr="00E87498" w:rsidRDefault="007C6463" w:rsidP="007C6463">
            <w:pPr>
              <w:rPr>
                <w:rFonts w:asciiTheme="minorHAnsi" w:hAnsiTheme="minorHAnsi" w:cstheme="minorHAnsi"/>
                <w:i/>
                <w:iCs/>
                <w:sz w:val="22"/>
                <w:szCs w:val="22"/>
              </w:rPr>
            </w:pPr>
            <w:r w:rsidRPr="00E87498">
              <w:rPr>
                <w:rFonts w:asciiTheme="minorHAnsi" w:hAnsiTheme="minorHAnsi" w:cstheme="minorHAnsi"/>
                <w:i/>
                <w:iCs/>
                <w:sz w:val="22"/>
                <w:szCs w:val="22"/>
              </w:rPr>
              <w:t xml:space="preserve">          Electives in Social Work</w:t>
            </w:r>
          </w:p>
        </w:tc>
        <w:tc>
          <w:tcPr>
            <w:tcW w:w="653" w:type="dxa"/>
            <w:tcBorders>
              <w:top w:val="nil"/>
              <w:left w:val="nil"/>
              <w:bottom w:val="nil"/>
              <w:right w:val="nil"/>
            </w:tcBorders>
          </w:tcPr>
          <w:p w14:paraId="41E2D0F9" w14:textId="2B18EB9A"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w:t>
            </w:r>
            <w:r w:rsidR="00562AAB">
              <w:rPr>
                <w:rFonts w:asciiTheme="minorHAnsi" w:hAnsiTheme="minorHAnsi" w:cstheme="minorHAnsi"/>
                <w:sz w:val="22"/>
                <w:szCs w:val="22"/>
              </w:rPr>
              <w:t>4</w:t>
            </w:r>
          </w:p>
        </w:tc>
      </w:tr>
      <w:tr w:rsidR="007C6463" w14:paraId="497AE6EF" w14:textId="77777777" w:rsidTr="002F2AB7">
        <w:tc>
          <w:tcPr>
            <w:tcW w:w="9265" w:type="dxa"/>
            <w:tcBorders>
              <w:top w:val="nil"/>
              <w:left w:val="nil"/>
              <w:bottom w:val="nil"/>
              <w:right w:val="nil"/>
            </w:tcBorders>
          </w:tcPr>
          <w:p w14:paraId="6F63166B" w14:textId="69F8FF79"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Minor in Social Work</w:t>
            </w:r>
          </w:p>
        </w:tc>
        <w:tc>
          <w:tcPr>
            <w:tcW w:w="653" w:type="dxa"/>
            <w:tcBorders>
              <w:top w:val="nil"/>
              <w:left w:val="nil"/>
              <w:bottom w:val="nil"/>
              <w:right w:val="nil"/>
            </w:tcBorders>
          </w:tcPr>
          <w:p w14:paraId="476003B4" w14:textId="145F4458"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w:t>
            </w:r>
            <w:r w:rsidR="00562AAB">
              <w:rPr>
                <w:rFonts w:asciiTheme="minorHAnsi" w:hAnsiTheme="minorHAnsi" w:cstheme="minorHAnsi"/>
                <w:sz w:val="22"/>
                <w:szCs w:val="22"/>
              </w:rPr>
              <w:t>7</w:t>
            </w:r>
          </w:p>
        </w:tc>
      </w:tr>
      <w:tr w:rsidR="007C6463" w14:paraId="0E151DD6" w14:textId="77777777" w:rsidTr="002F2AB7">
        <w:tc>
          <w:tcPr>
            <w:tcW w:w="9265" w:type="dxa"/>
            <w:tcBorders>
              <w:top w:val="nil"/>
              <w:left w:val="nil"/>
              <w:bottom w:val="nil"/>
              <w:right w:val="nil"/>
            </w:tcBorders>
          </w:tcPr>
          <w:p w14:paraId="0AFA30CD" w14:textId="5E92457F" w:rsidR="007C6463" w:rsidRPr="00562AAB" w:rsidRDefault="00562AAB" w:rsidP="007C6463">
            <w:pPr>
              <w:rPr>
                <w:rFonts w:ascii="Calibri" w:hAnsi="Calibri" w:cs="Calibri"/>
                <w:b/>
                <w:bCs/>
                <w:sz w:val="22"/>
                <w:szCs w:val="22"/>
              </w:rPr>
            </w:pPr>
            <w:r w:rsidRPr="00562AAB">
              <w:rPr>
                <w:rFonts w:ascii="Calibri" w:hAnsi="Calibri" w:cs="Calibri"/>
                <w:b/>
                <w:bCs/>
                <w:sz w:val="22"/>
                <w:szCs w:val="22"/>
              </w:rPr>
              <w:t>Getting Involved as a BSSW Student – Rights and Opportunities</w:t>
            </w:r>
          </w:p>
        </w:tc>
        <w:tc>
          <w:tcPr>
            <w:tcW w:w="653" w:type="dxa"/>
            <w:tcBorders>
              <w:top w:val="nil"/>
              <w:left w:val="nil"/>
              <w:bottom w:val="nil"/>
              <w:right w:val="nil"/>
            </w:tcBorders>
          </w:tcPr>
          <w:p w14:paraId="3B2ED102" w14:textId="4A6E03BD"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w:t>
            </w:r>
            <w:r w:rsidR="00562AAB">
              <w:rPr>
                <w:rFonts w:asciiTheme="minorHAnsi" w:hAnsiTheme="minorHAnsi" w:cstheme="minorHAnsi"/>
                <w:sz w:val="22"/>
                <w:szCs w:val="22"/>
              </w:rPr>
              <w:t>7</w:t>
            </w:r>
          </w:p>
        </w:tc>
      </w:tr>
      <w:tr w:rsidR="007C6463" w14:paraId="2560F0EB" w14:textId="77777777" w:rsidTr="002F2AB7">
        <w:tc>
          <w:tcPr>
            <w:tcW w:w="9265" w:type="dxa"/>
            <w:tcBorders>
              <w:top w:val="nil"/>
              <w:left w:val="nil"/>
              <w:bottom w:val="nil"/>
              <w:right w:val="nil"/>
            </w:tcBorders>
          </w:tcPr>
          <w:p w14:paraId="295E1C6E" w14:textId="7937768A" w:rsidR="007C6463" w:rsidRPr="00E87498" w:rsidRDefault="007C6463" w:rsidP="007C6463">
            <w:pPr>
              <w:rPr>
                <w:rFonts w:asciiTheme="minorHAnsi" w:hAnsiTheme="minorHAnsi" w:cstheme="minorHAnsi"/>
                <w:sz w:val="22"/>
                <w:szCs w:val="22"/>
              </w:rPr>
            </w:pPr>
            <w:r>
              <w:rPr>
                <w:rFonts w:cstheme="minorHAnsi"/>
              </w:rPr>
              <w:t xml:space="preserve">     </w:t>
            </w:r>
            <w:r w:rsidRPr="00E87498">
              <w:rPr>
                <w:rFonts w:asciiTheme="minorHAnsi" w:hAnsiTheme="minorHAnsi" w:cstheme="minorHAnsi"/>
                <w:sz w:val="22"/>
                <w:szCs w:val="22"/>
              </w:rPr>
              <w:t>BSSW Program Advisory Committee</w:t>
            </w:r>
          </w:p>
        </w:tc>
        <w:tc>
          <w:tcPr>
            <w:tcW w:w="653" w:type="dxa"/>
            <w:tcBorders>
              <w:top w:val="nil"/>
              <w:left w:val="nil"/>
              <w:bottom w:val="nil"/>
              <w:right w:val="nil"/>
            </w:tcBorders>
          </w:tcPr>
          <w:p w14:paraId="1A75699A" w14:textId="0B1DB82B"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6</w:t>
            </w:r>
          </w:p>
        </w:tc>
      </w:tr>
      <w:tr w:rsidR="007C6463" w14:paraId="47595CCD" w14:textId="77777777" w:rsidTr="002F2AB7">
        <w:tc>
          <w:tcPr>
            <w:tcW w:w="9265" w:type="dxa"/>
            <w:tcBorders>
              <w:top w:val="nil"/>
              <w:left w:val="nil"/>
              <w:bottom w:val="nil"/>
              <w:right w:val="nil"/>
            </w:tcBorders>
          </w:tcPr>
          <w:p w14:paraId="0BE93111" w14:textId="3851A94A" w:rsidR="007C6463" w:rsidRPr="00724D08" w:rsidRDefault="007C6463" w:rsidP="007C6463">
            <w:pPr>
              <w:rPr>
                <w:rFonts w:asciiTheme="minorHAnsi" w:hAnsiTheme="minorHAnsi" w:cstheme="minorHAnsi"/>
                <w:sz w:val="22"/>
                <w:szCs w:val="22"/>
              </w:rPr>
            </w:pPr>
            <w:r w:rsidRPr="00724D08">
              <w:rPr>
                <w:rFonts w:asciiTheme="minorHAnsi" w:hAnsiTheme="minorHAnsi" w:cstheme="minorHAnsi"/>
                <w:sz w:val="22"/>
                <w:szCs w:val="22"/>
              </w:rPr>
              <w:t xml:space="preserve">     Social Work Honors Program</w:t>
            </w:r>
          </w:p>
        </w:tc>
        <w:tc>
          <w:tcPr>
            <w:tcW w:w="653" w:type="dxa"/>
            <w:tcBorders>
              <w:top w:val="nil"/>
              <w:left w:val="nil"/>
              <w:bottom w:val="nil"/>
              <w:right w:val="nil"/>
            </w:tcBorders>
          </w:tcPr>
          <w:p w14:paraId="0C0C1A4B" w14:textId="2F5E997C" w:rsidR="007C6463" w:rsidRPr="00724D08" w:rsidRDefault="007C6463" w:rsidP="007C6463">
            <w:pPr>
              <w:jc w:val="right"/>
              <w:rPr>
                <w:rFonts w:asciiTheme="minorHAnsi" w:hAnsiTheme="minorHAnsi" w:cstheme="minorHAnsi"/>
                <w:sz w:val="22"/>
                <w:szCs w:val="22"/>
              </w:rPr>
            </w:pPr>
            <w:r w:rsidRPr="00724D08">
              <w:rPr>
                <w:rFonts w:asciiTheme="minorHAnsi" w:hAnsiTheme="minorHAnsi" w:cstheme="minorHAnsi"/>
                <w:sz w:val="22"/>
                <w:szCs w:val="22"/>
              </w:rPr>
              <w:t>4</w:t>
            </w:r>
            <w:r>
              <w:rPr>
                <w:rFonts w:asciiTheme="minorHAnsi" w:hAnsiTheme="minorHAnsi" w:cstheme="minorHAnsi"/>
                <w:sz w:val="22"/>
                <w:szCs w:val="22"/>
              </w:rPr>
              <w:t>7</w:t>
            </w:r>
          </w:p>
        </w:tc>
      </w:tr>
      <w:tr w:rsidR="007C6463" w14:paraId="4439D136" w14:textId="77777777" w:rsidTr="002F2AB7">
        <w:tc>
          <w:tcPr>
            <w:tcW w:w="9265" w:type="dxa"/>
            <w:tcBorders>
              <w:top w:val="nil"/>
              <w:left w:val="nil"/>
              <w:bottom w:val="nil"/>
              <w:right w:val="nil"/>
            </w:tcBorders>
          </w:tcPr>
          <w:p w14:paraId="5B2641A1" w14:textId="522D0438"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Student Social Work Organization (SSWO)</w:t>
            </w:r>
          </w:p>
        </w:tc>
        <w:tc>
          <w:tcPr>
            <w:tcW w:w="653" w:type="dxa"/>
            <w:tcBorders>
              <w:top w:val="nil"/>
              <w:left w:val="nil"/>
              <w:bottom w:val="nil"/>
              <w:right w:val="nil"/>
            </w:tcBorders>
          </w:tcPr>
          <w:p w14:paraId="65B0A1BE" w14:textId="3C1A1B20"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7</w:t>
            </w:r>
          </w:p>
        </w:tc>
      </w:tr>
      <w:tr w:rsidR="007C6463" w14:paraId="403796A4" w14:textId="77777777" w:rsidTr="002F2AB7">
        <w:tc>
          <w:tcPr>
            <w:tcW w:w="9265" w:type="dxa"/>
            <w:tcBorders>
              <w:top w:val="nil"/>
              <w:left w:val="nil"/>
              <w:bottom w:val="nil"/>
              <w:right w:val="nil"/>
            </w:tcBorders>
          </w:tcPr>
          <w:p w14:paraId="791BE0A0" w14:textId="4718AFD2"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UAB Social Work Alumni Association</w:t>
            </w:r>
          </w:p>
        </w:tc>
        <w:tc>
          <w:tcPr>
            <w:tcW w:w="653" w:type="dxa"/>
            <w:tcBorders>
              <w:top w:val="nil"/>
              <w:left w:val="nil"/>
              <w:bottom w:val="nil"/>
              <w:right w:val="nil"/>
            </w:tcBorders>
          </w:tcPr>
          <w:p w14:paraId="3D855C6D" w14:textId="6AE18735"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7</w:t>
            </w:r>
          </w:p>
        </w:tc>
      </w:tr>
      <w:tr w:rsidR="007C6463" w14:paraId="12EEB7D0" w14:textId="77777777" w:rsidTr="002F2AB7">
        <w:tc>
          <w:tcPr>
            <w:tcW w:w="9265" w:type="dxa"/>
            <w:tcBorders>
              <w:top w:val="nil"/>
              <w:left w:val="nil"/>
              <w:bottom w:val="nil"/>
              <w:right w:val="nil"/>
            </w:tcBorders>
          </w:tcPr>
          <w:p w14:paraId="2F9AF1A3" w14:textId="46D9EBAD"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National Association of Social Workers (NASW)</w:t>
            </w:r>
          </w:p>
        </w:tc>
        <w:tc>
          <w:tcPr>
            <w:tcW w:w="653" w:type="dxa"/>
            <w:tcBorders>
              <w:top w:val="nil"/>
              <w:left w:val="nil"/>
              <w:bottom w:val="nil"/>
              <w:right w:val="nil"/>
            </w:tcBorders>
          </w:tcPr>
          <w:p w14:paraId="6634CECF" w14:textId="039846A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7</w:t>
            </w:r>
          </w:p>
        </w:tc>
      </w:tr>
      <w:tr w:rsidR="007C6463" w14:paraId="5B8C2C72" w14:textId="77777777" w:rsidTr="002F2AB7">
        <w:tc>
          <w:tcPr>
            <w:tcW w:w="9265" w:type="dxa"/>
            <w:tcBorders>
              <w:top w:val="nil"/>
              <w:left w:val="nil"/>
              <w:bottom w:val="nil"/>
              <w:right w:val="nil"/>
            </w:tcBorders>
          </w:tcPr>
          <w:p w14:paraId="6B0E6D84" w14:textId="696CB1C9"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Alabama/Mississippi Conference on Social Work Education</w:t>
            </w:r>
          </w:p>
        </w:tc>
        <w:tc>
          <w:tcPr>
            <w:tcW w:w="653" w:type="dxa"/>
            <w:tcBorders>
              <w:top w:val="nil"/>
              <w:left w:val="nil"/>
              <w:bottom w:val="nil"/>
              <w:right w:val="nil"/>
            </w:tcBorders>
          </w:tcPr>
          <w:p w14:paraId="238C61AF" w14:textId="44690299"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7</w:t>
            </w:r>
          </w:p>
        </w:tc>
      </w:tr>
      <w:tr w:rsidR="007C6463" w14:paraId="4F053C58" w14:textId="77777777" w:rsidTr="002F2AB7">
        <w:tc>
          <w:tcPr>
            <w:tcW w:w="9265" w:type="dxa"/>
            <w:tcBorders>
              <w:top w:val="nil"/>
              <w:left w:val="nil"/>
              <w:bottom w:val="nil"/>
              <w:right w:val="nil"/>
            </w:tcBorders>
          </w:tcPr>
          <w:p w14:paraId="2B920242" w14:textId="4F29FA39"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 xml:space="preserve">Alabama Conference </w:t>
            </w:r>
            <w:proofErr w:type="gramStart"/>
            <w:r w:rsidRPr="008D4640">
              <w:rPr>
                <w:rFonts w:asciiTheme="minorHAnsi" w:hAnsiTheme="minorHAnsi" w:cstheme="minorHAnsi"/>
                <w:sz w:val="22"/>
                <w:szCs w:val="22"/>
              </w:rPr>
              <w:t>of</w:t>
            </w:r>
            <w:proofErr w:type="gramEnd"/>
            <w:r w:rsidRPr="008D4640">
              <w:rPr>
                <w:rFonts w:asciiTheme="minorHAnsi" w:hAnsiTheme="minorHAnsi" w:cstheme="minorHAnsi"/>
                <w:sz w:val="22"/>
                <w:szCs w:val="22"/>
              </w:rPr>
              <w:t xml:space="preserve"> Social Work</w:t>
            </w:r>
          </w:p>
        </w:tc>
        <w:tc>
          <w:tcPr>
            <w:tcW w:w="653" w:type="dxa"/>
            <w:tcBorders>
              <w:top w:val="nil"/>
              <w:left w:val="nil"/>
              <w:bottom w:val="nil"/>
              <w:right w:val="nil"/>
            </w:tcBorders>
          </w:tcPr>
          <w:p w14:paraId="1B6D6696" w14:textId="4C20D00E"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8</w:t>
            </w:r>
          </w:p>
        </w:tc>
      </w:tr>
      <w:tr w:rsidR="007C6463" w14:paraId="1606B876" w14:textId="77777777" w:rsidTr="002F2AB7">
        <w:tc>
          <w:tcPr>
            <w:tcW w:w="9265" w:type="dxa"/>
            <w:tcBorders>
              <w:top w:val="nil"/>
              <w:left w:val="nil"/>
              <w:bottom w:val="nil"/>
              <w:right w:val="nil"/>
            </w:tcBorders>
          </w:tcPr>
          <w:p w14:paraId="16E8CA1F" w14:textId="11795720"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Opportunities for Honors, Awards, and Scholarships in the BSSW Program</w:t>
            </w:r>
          </w:p>
        </w:tc>
        <w:tc>
          <w:tcPr>
            <w:tcW w:w="653" w:type="dxa"/>
            <w:tcBorders>
              <w:top w:val="nil"/>
              <w:left w:val="nil"/>
              <w:bottom w:val="nil"/>
              <w:right w:val="nil"/>
            </w:tcBorders>
          </w:tcPr>
          <w:p w14:paraId="7B9ECC0B" w14:textId="2D1F213A"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8</w:t>
            </w:r>
          </w:p>
        </w:tc>
      </w:tr>
      <w:tr w:rsidR="007C6463" w14:paraId="41958E21" w14:textId="77777777" w:rsidTr="002F2AB7">
        <w:tc>
          <w:tcPr>
            <w:tcW w:w="9265" w:type="dxa"/>
            <w:tcBorders>
              <w:top w:val="nil"/>
              <w:left w:val="nil"/>
              <w:bottom w:val="nil"/>
              <w:right w:val="nil"/>
            </w:tcBorders>
          </w:tcPr>
          <w:p w14:paraId="1ADF4117" w14:textId="3A401A4F" w:rsidR="007C6463" w:rsidRPr="00C87B8D" w:rsidRDefault="007C6463" w:rsidP="007C6463">
            <w:pPr>
              <w:rPr>
                <w:rFonts w:asciiTheme="minorHAnsi" w:hAnsiTheme="minorHAnsi" w:cstheme="minorHAnsi"/>
                <w:i/>
                <w:iCs/>
                <w:sz w:val="22"/>
                <w:szCs w:val="22"/>
              </w:rPr>
            </w:pPr>
            <w:r w:rsidRPr="00C87B8D">
              <w:rPr>
                <w:rFonts w:asciiTheme="minorHAnsi" w:hAnsiTheme="minorHAnsi" w:cstheme="minorHAnsi"/>
                <w:i/>
                <w:iCs/>
                <w:sz w:val="22"/>
                <w:szCs w:val="22"/>
              </w:rPr>
              <w:t xml:space="preserve">          Dean's Award for Outstanding Undergraduate Student</w:t>
            </w:r>
          </w:p>
        </w:tc>
        <w:tc>
          <w:tcPr>
            <w:tcW w:w="653" w:type="dxa"/>
            <w:tcBorders>
              <w:top w:val="nil"/>
              <w:left w:val="nil"/>
              <w:bottom w:val="nil"/>
              <w:right w:val="nil"/>
            </w:tcBorders>
          </w:tcPr>
          <w:p w14:paraId="01D0C801" w14:textId="27701F51"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8</w:t>
            </w:r>
          </w:p>
        </w:tc>
      </w:tr>
      <w:tr w:rsidR="007C6463" w14:paraId="2413965A" w14:textId="77777777" w:rsidTr="002F2AB7">
        <w:tc>
          <w:tcPr>
            <w:tcW w:w="9265" w:type="dxa"/>
            <w:tcBorders>
              <w:top w:val="nil"/>
              <w:left w:val="nil"/>
              <w:bottom w:val="nil"/>
              <w:right w:val="nil"/>
            </w:tcBorders>
          </w:tcPr>
          <w:p w14:paraId="217A5193" w14:textId="4F1F90F9" w:rsidR="007C6463" w:rsidRPr="00C87B8D" w:rsidRDefault="007C6463" w:rsidP="007C6463">
            <w:pPr>
              <w:rPr>
                <w:rFonts w:asciiTheme="minorHAnsi" w:hAnsiTheme="minorHAnsi" w:cstheme="minorHAnsi"/>
                <w:i/>
                <w:iCs/>
                <w:sz w:val="22"/>
                <w:szCs w:val="22"/>
              </w:rPr>
            </w:pPr>
            <w:r w:rsidRPr="00C87B8D">
              <w:rPr>
                <w:rFonts w:asciiTheme="minorHAnsi" w:hAnsiTheme="minorHAnsi" w:cstheme="minorHAnsi"/>
                <w:i/>
                <w:iCs/>
                <w:sz w:val="22"/>
                <w:szCs w:val="22"/>
              </w:rPr>
              <w:t xml:space="preserve">          Department of Social Work Outstanding Undergraduate Student Award</w:t>
            </w:r>
          </w:p>
        </w:tc>
        <w:tc>
          <w:tcPr>
            <w:tcW w:w="653" w:type="dxa"/>
            <w:tcBorders>
              <w:top w:val="nil"/>
              <w:left w:val="nil"/>
              <w:bottom w:val="nil"/>
              <w:right w:val="nil"/>
            </w:tcBorders>
          </w:tcPr>
          <w:p w14:paraId="6C9826C0" w14:textId="04C7435B"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9</w:t>
            </w:r>
          </w:p>
        </w:tc>
      </w:tr>
      <w:tr w:rsidR="007C6463" w14:paraId="10122FC0" w14:textId="77777777" w:rsidTr="002F2AB7">
        <w:tc>
          <w:tcPr>
            <w:tcW w:w="9265" w:type="dxa"/>
            <w:tcBorders>
              <w:top w:val="nil"/>
              <w:left w:val="nil"/>
              <w:bottom w:val="nil"/>
              <w:right w:val="nil"/>
            </w:tcBorders>
          </w:tcPr>
          <w:p w14:paraId="1E7BC540" w14:textId="125DF035" w:rsidR="007C6463" w:rsidRPr="00C87B8D" w:rsidRDefault="007C6463" w:rsidP="007C6463">
            <w:pPr>
              <w:rPr>
                <w:rFonts w:asciiTheme="minorHAnsi" w:hAnsiTheme="minorHAnsi" w:cstheme="minorHAnsi"/>
                <w:i/>
                <w:iCs/>
                <w:sz w:val="22"/>
                <w:szCs w:val="22"/>
              </w:rPr>
            </w:pPr>
            <w:r w:rsidRPr="00C87B8D">
              <w:rPr>
                <w:rFonts w:asciiTheme="minorHAnsi" w:hAnsiTheme="minorHAnsi" w:cstheme="minorHAnsi"/>
                <w:i/>
                <w:iCs/>
                <w:sz w:val="22"/>
                <w:szCs w:val="22"/>
              </w:rPr>
              <w:t xml:space="preserve">          The Norman Eggleston Award</w:t>
            </w:r>
          </w:p>
        </w:tc>
        <w:tc>
          <w:tcPr>
            <w:tcW w:w="653" w:type="dxa"/>
            <w:tcBorders>
              <w:top w:val="nil"/>
              <w:left w:val="nil"/>
              <w:bottom w:val="nil"/>
              <w:right w:val="nil"/>
            </w:tcBorders>
          </w:tcPr>
          <w:p w14:paraId="0D4AF7D4" w14:textId="3891B939"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49</w:t>
            </w:r>
          </w:p>
        </w:tc>
      </w:tr>
      <w:tr w:rsidR="007C6463" w14:paraId="5DEF6F81" w14:textId="77777777" w:rsidTr="002F2AB7">
        <w:tc>
          <w:tcPr>
            <w:tcW w:w="9265" w:type="dxa"/>
            <w:tcBorders>
              <w:top w:val="nil"/>
              <w:left w:val="nil"/>
              <w:bottom w:val="nil"/>
              <w:right w:val="nil"/>
            </w:tcBorders>
          </w:tcPr>
          <w:p w14:paraId="00D081E9" w14:textId="036E6982" w:rsidR="007C6463" w:rsidRPr="00C87B8D" w:rsidRDefault="007C6463" w:rsidP="007C6463">
            <w:pPr>
              <w:rPr>
                <w:rFonts w:asciiTheme="minorHAnsi" w:hAnsiTheme="minorHAnsi" w:cstheme="minorHAnsi"/>
                <w:i/>
                <w:iCs/>
                <w:sz w:val="22"/>
                <w:szCs w:val="22"/>
              </w:rPr>
            </w:pPr>
            <w:r w:rsidRPr="00C87B8D">
              <w:rPr>
                <w:rFonts w:asciiTheme="minorHAnsi" w:hAnsiTheme="minorHAnsi" w:cstheme="minorHAnsi"/>
                <w:i/>
                <w:iCs/>
                <w:sz w:val="22"/>
                <w:szCs w:val="22"/>
              </w:rPr>
              <w:t xml:space="preserve">          Phi Alpha Social Work International Honor Society</w:t>
            </w:r>
          </w:p>
        </w:tc>
        <w:tc>
          <w:tcPr>
            <w:tcW w:w="653" w:type="dxa"/>
            <w:tcBorders>
              <w:top w:val="nil"/>
              <w:left w:val="nil"/>
              <w:bottom w:val="nil"/>
              <w:right w:val="nil"/>
            </w:tcBorders>
          </w:tcPr>
          <w:p w14:paraId="5A147593" w14:textId="1C5E9C9E" w:rsidR="007C6463" w:rsidRPr="008B45B1" w:rsidRDefault="00562AAB" w:rsidP="007C6463">
            <w:pPr>
              <w:jc w:val="right"/>
              <w:rPr>
                <w:rFonts w:asciiTheme="minorHAnsi" w:hAnsiTheme="minorHAnsi" w:cstheme="minorHAnsi"/>
                <w:sz w:val="22"/>
                <w:szCs w:val="22"/>
              </w:rPr>
            </w:pPr>
            <w:r>
              <w:rPr>
                <w:rFonts w:asciiTheme="minorHAnsi" w:hAnsiTheme="minorHAnsi" w:cstheme="minorHAnsi"/>
                <w:sz w:val="22"/>
                <w:szCs w:val="22"/>
              </w:rPr>
              <w:t>51</w:t>
            </w:r>
          </w:p>
        </w:tc>
      </w:tr>
      <w:tr w:rsidR="007C6463" w14:paraId="418D53F9" w14:textId="77777777" w:rsidTr="002F2AB7">
        <w:tc>
          <w:tcPr>
            <w:tcW w:w="9265" w:type="dxa"/>
            <w:tcBorders>
              <w:top w:val="nil"/>
              <w:left w:val="nil"/>
              <w:bottom w:val="nil"/>
              <w:right w:val="nil"/>
            </w:tcBorders>
          </w:tcPr>
          <w:p w14:paraId="45958AC5" w14:textId="06B401D9" w:rsidR="007C6463" w:rsidRPr="00C87B8D" w:rsidRDefault="007C6463" w:rsidP="007C6463">
            <w:pPr>
              <w:rPr>
                <w:rFonts w:asciiTheme="minorHAnsi" w:hAnsiTheme="minorHAnsi" w:cstheme="minorHAnsi"/>
                <w:b/>
                <w:bCs/>
                <w:sz w:val="22"/>
                <w:szCs w:val="22"/>
              </w:rPr>
            </w:pPr>
            <w:r w:rsidRPr="00C87B8D">
              <w:rPr>
                <w:rFonts w:asciiTheme="minorHAnsi" w:hAnsiTheme="minorHAnsi" w:cstheme="minorHAnsi"/>
                <w:b/>
                <w:bCs/>
                <w:sz w:val="22"/>
                <w:szCs w:val="22"/>
              </w:rPr>
              <w:t>Appendices for the BSSW Student Handbook</w:t>
            </w:r>
          </w:p>
        </w:tc>
        <w:tc>
          <w:tcPr>
            <w:tcW w:w="653" w:type="dxa"/>
            <w:tcBorders>
              <w:top w:val="nil"/>
              <w:left w:val="nil"/>
              <w:bottom w:val="nil"/>
              <w:right w:val="nil"/>
            </w:tcBorders>
          </w:tcPr>
          <w:p w14:paraId="14F9786B" w14:textId="62C1F5C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5</w:t>
            </w:r>
            <w:r w:rsidR="00562AAB">
              <w:rPr>
                <w:rFonts w:asciiTheme="minorHAnsi" w:hAnsiTheme="minorHAnsi" w:cstheme="minorHAnsi"/>
                <w:sz w:val="22"/>
                <w:szCs w:val="22"/>
              </w:rPr>
              <w:t>2</w:t>
            </w:r>
          </w:p>
        </w:tc>
      </w:tr>
      <w:tr w:rsidR="007C6463" w14:paraId="28B2D854" w14:textId="77777777" w:rsidTr="002F2AB7">
        <w:tc>
          <w:tcPr>
            <w:tcW w:w="9265" w:type="dxa"/>
            <w:tcBorders>
              <w:top w:val="nil"/>
              <w:left w:val="nil"/>
              <w:bottom w:val="nil"/>
              <w:right w:val="nil"/>
            </w:tcBorders>
          </w:tcPr>
          <w:p w14:paraId="65DB4CA6" w14:textId="057FB78D"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 xml:space="preserve">Appendix A - Faculty Observation Form for Admission to BSSW Professional </w:t>
            </w:r>
            <w:r>
              <w:rPr>
                <w:rFonts w:asciiTheme="minorHAnsi" w:hAnsiTheme="minorHAnsi" w:cstheme="minorHAnsi"/>
                <w:sz w:val="22"/>
                <w:szCs w:val="22"/>
              </w:rPr>
              <w:t xml:space="preserve">and Field </w:t>
            </w:r>
            <w:r w:rsidRPr="008D4640">
              <w:rPr>
                <w:rFonts w:asciiTheme="minorHAnsi" w:hAnsiTheme="minorHAnsi" w:cstheme="minorHAnsi"/>
                <w:sz w:val="22"/>
                <w:szCs w:val="22"/>
              </w:rPr>
              <w:t>Program</w:t>
            </w:r>
            <w:r>
              <w:rPr>
                <w:rFonts w:asciiTheme="minorHAnsi" w:hAnsiTheme="minorHAnsi" w:cstheme="minorHAnsi"/>
                <w:sz w:val="22"/>
                <w:szCs w:val="22"/>
              </w:rPr>
              <w:t>s</w:t>
            </w:r>
          </w:p>
        </w:tc>
        <w:tc>
          <w:tcPr>
            <w:tcW w:w="653" w:type="dxa"/>
            <w:tcBorders>
              <w:top w:val="nil"/>
              <w:left w:val="nil"/>
              <w:bottom w:val="nil"/>
              <w:right w:val="nil"/>
            </w:tcBorders>
          </w:tcPr>
          <w:p w14:paraId="29186A4D" w14:textId="64D9272A"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5</w:t>
            </w:r>
            <w:r w:rsidR="00562AAB">
              <w:rPr>
                <w:rFonts w:asciiTheme="minorHAnsi" w:hAnsiTheme="minorHAnsi" w:cstheme="minorHAnsi"/>
                <w:sz w:val="22"/>
                <w:szCs w:val="22"/>
              </w:rPr>
              <w:t>3</w:t>
            </w:r>
          </w:p>
        </w:tc>
      </w:tr>
      <w:tr w:rsidR="007C6463" w14:paraId="3DFDD43D" w14:textId="77777777" w:rsidTr="002F2AB7">
        <w:tc>
          <w:tcPr>
            <w:tcW w:w="9265" w:type="dxa"/>
            <w:tcBorders>
              <w:top w:val="nil"/>
              <w:left w:val="nil"/>
              <w:bottom w:val="nil"/>
              <w:right w:val="nil"/>
            </w:tcBorders>
          </w:tcPr>
          <w:p w14:paraId="7021C583" w14:textId="5B37A4EB"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Appendix B - BSSW Professional Program Essay Rubric</w:t>
            </w:r>
          </w:p>
        </w:tc>
        <w:tc>
          <w:tcPr>
            <w:tcW w:w="653" w:type="dxa"/>
            <w:tcBorders>
              <w:top w:val="nil"/>
              <w:left w:val="nil"/>
              <w:bottom w:val="nil"/>
              <w:right w:val="nil"/>
            </w:tcBorders>
          </w:tcPr>
          <w:p w14:paraId="5AA318DE" w14:textId="30FCE4B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5</w:t>
            </w:r>
            <w:r w:rsidR="00562AAB">
              <w:rPr>
                <w:rFonts w:asciiTheme="minorHAnsi" w:hAnsiTheme="minorHAnsi" w:cstheme="minorHAnsi"/>
                <w:sz w:val="22"/>
                <w:szCs w:val="22"/>
              </w:rPr>
              <w:t>5</w:t>
            </w:r>
          </w:p>
        </w:tc>
      </w:tr>
      <w:tr w:rsidR="007C6463" w14:paraId="1DC9ADF6" w14:textId="77777777" w:rsidTr="002F2AB7">
        <w:tc>
          <w:tcPr>
            <w:tcW w:w="9265" w:type="dxa"/>
            <w:tcBorders>
              <w:top w:val="nil"/>
              <w:left w:val="nil"/>
              <w:bottom w:val="nil"/>
              <w:right w:val="nil"/>
            </w:tcBorders>
          </w:tcPr>
          <w:p w14:paraId="4DC40EF6" w14:textId="5A4E7B6E"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Appendix C- Student Social Work Organization (SSWO) Membership Application</w:t>
            </w:r>
          </w:p>
        </w:tc>
        <w:tc>
          <w:tcPr>
            <w:tcW w:w="653" w:type="dxa"/>
            <w:tcBorders>
              <w:top w:val="nil"/>
              <w:left w:val="nil"/>
              <w:bottom w:val="nil"/>
              <w:right w:val="nil"/>
            </w:tcBorders>
          </w:tcPr>
          <w:p w14:paraId="757ED54C" w14:textId="4972F952"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5</w:t>
            </w:r>
            <w:r w:rsidR="00562AAB">
              <w:rPr>
                <w:rFonts w:asciiTheme="minorHAnsi" w:hAnsiTheme="minorHAnsi" w:cstheme="minorHAnsi"/>
                <w:sz w:val="22"/>
                <w:szCs w:val="22"/>
              </w:rPr>
              <w:t>6</w:t>
            </w:r>
          </w:p>
        </w:tc>
      </w:tr>
      <w:tr w:rsidR="007C6463" w14:paraId="4D2AD4DD" w14:textId="77777777" w:rsidTr="002F2AB7">
        <w:tc>
          <w:tcPr>
            <w:tcW w:w="9265" w:type="dxa"/>
            <w:tcBorders>
              <w:top w:val="nil"/>
              <w:left w:val="nil"/>
              <w:bottom w:val="nil"/>
              <w:right w:val="nil"/>
            </w:tcBorders>
          </w:tcPr>
          <w:p w14:paraId="689DAB94" w14:textId="327C8B7D" w:rsidR="007C6463" w:rsidRPr="008D4640" w:rsidRDefault="007C6463" w:rsidP="007C6463">
            <w:pPr>
              <w:rPr>
                <w:rFonts w:asciiTheme="minorHAnsi" w:hAnsiTheme="minorHAnsi" w:cstheme="minorHAnsi"/>
                <w:sz w:val="22"/>
                <w:szCs w:val="22"/>
              </w:rPr>
            </w:pPr>
            <w:r>
              <w:rPr>
                <w:rFonts w:asciiTheme="minorHAnsi" w:hAnsiTheme="minorHAnsi" w:cstheme="minorHAnsi"/>
                <w:sz w:val="22"/>
                <w:szCs w:val="22"/>
              </w:rPr>
              <w:t xml:space="preserve">     </w:t>
            </w:r>
            <w:r w:rsidRPr="008D4640">
              <w:rPr>
                <w:rFonts w:asciiTheme="minorHAnsi" w:hAnsiTheme="minorHAnsi" w:cstheme="minorHAnsi"/>
                <w:sz w:val="22"/>
                <w:szCs w:val="22"/>
              </w:rPr>
              <w:t>Appendix D - UAB Department of Social Work Field Trip Release Form</w:t>
            </w:r>
          </w:p>
        </w:tc>
        <w:tc>
          <w:tcPr>
            <w:tcW w:w="653" w:type="dxa"/>
            <w:tcBorders>
              <w:top w:val="nil"/>
              <w:left w:val="nil"/>
              <w:bottom w:val="nil"/>
              <w:right w:val="nil"/>
            </w:tcBorders>
          </w:tcPr>
          <w:p w14:paraId="03CC3C1D" w14:textId="3633824C" w:rsidR="007C6463" w:rsidRPr="008B45B1" w:rsidRDefault="007C6463" w:rsidP="007C6463">
            <w:pPr>
              <w:jc w:val="right"/>
              <w:rPr>
                <w:rFonts w:asciiTheme="minorHAnsi" w:hAnsiTheme="minorHAnsi" w:cstheme="minorHAnsi"/>
                <w:sz w:val="22"/>
                <w:szCs w:val="22"/>
              </w:rPr>
            </w:pPr>
            <w:r>
              <w:rPr>
                <w:rFonts w:asciiTheme="minorHAnsi" w:hAnsiTheme="minorHAnsi" w:cstheme="minorHAnsi"/>
                <w:sz w:val="22"/>
                <w:szCs w:val="22"/>
              </w:rPr>
              <w:t>5</w:t>
            </w:r>
            <w:r w:rsidR="00562AAB">
              <w:rPr>
                <w:rFonts w:asciiTheme="minorHAnsi" w:hAnsiTheme="minorHAnsi" w:cstheme="minorHAnsi"/>
                <w:sz w:val="22"/>
                <w:szCs w:val="22"/>
              </w:rPr>
              <w:t>7</w:t>
            </w:r>
          </w:p>
        </w:tc>
      </w:tr>
    </w:tbl>
    <w:p w14:paraId="7A9327E0" w14:textId="7991DAA0" w:rsidR="00FF4043" w:rsidRDefault="00FF4043" w:rsidP="00FF4043"/>
    <w:p w14:paraId="6B7D21E9" w14:textId="23F1D1DF" w:rsidR="008D4640" w:rsidRDefault="008D4640" w:rsidP="00FF4043"/>
    <w:p w14:paraId="788D6C76" w14:textId="77777777" w:rsidR="00D73910" w:rsidRDefault="00D73910" w:rsidP="00FF4043"/>
    <w:p w14:paraId="2C8CC8BF" w14:textId="45E656EC" w:rsidR="00376036" w:rsidRPr="00C403D7" w:rsidRDefault="000169DC" w:rsidP="00801ACF">
      <w:pPr>
        <w:pStyle w:val="Heading1"/>
      </w:pPr>
      <w:r w:rsidRPr="00C403D7">
        <w:lastRenderedPageBreak/>
        <w:t>Introduction</w:t>
      </w:r>
      <w:bookmarkEnd w:id="0"/>
      <w:bookmarkEnd w:id="1"/>
      <w:bookmarkEnd w:id="2"/>
    </w:p>
    <w:p w14:paraId="40090560" w14:textId="0FF1F67D" w:rsidR="00376036" w:rsidRPr="00C403D7" w:rsidRDefault="00376036" w:rsidP="00801ACF">
      <w:pPr>
        <w:pStyle w:val="Heading2"/>
      </w:pPr>
      <w:bookmarkStart w:id="3" w:name="_Toc399766845"/>
      <w:bookmarkStart w:id="4" w:name="_Toc403060842"/>
      <w:bookmarkStart w:id="5" w:name="_Toc517947838"/>
      <w:r w:rsidRPr="00C403D7">
        <w:t xml:space="preserve">History of </w:t>
      </w:r>
      <w:r w:rsidR="00475BA9" w:rsidRPr="00C403D7">
        <w:t>the University</w:t>
      </w:r>
      <w:r w:rsidR="00C87B8D">
        <w:t>,</w:t>
      </w:r>
      <w:r w:rsidR="00475BA9" w:rsidRPr="00C403D7">
        <w:t xml:space="preserve"> </w:t>
      </w:r>
      <w:r w:rsidR="000D45E1" w:rsidRPr="00C403D7">
        <w:t>College</w:t>
      </w:r>
      <w:r w:rsidR="00E31144">
        <w:t xml:space="preserve"> of Arts &amp; Sciences</w:t>
      </w:r>
      <w:r w:rsidR="000D45E1" w:rsidRPr="00C403D7">
        <w:t xml:space="preserve">, </w:t>
      </w:r>
      <w:r w:rsidR="00C87B8D">
        <w:t xml:space="preserve">and </w:t>
      </w:r>
      <w:r w:rsidR="000D45E1" w:rsidRPr="00C403D7">
        <w:t xml:space="preserve">Department </w:t>
      </w:r>
      <w:r w:rsidR="00792C18" w:rsidRPr="00C403D7">
        <w:t xml:space="preserve">of Social Work </w:t>
      </w:r>
      <w:bookmarkEnd w:id="3"/>
      <w:bookmarkEnd w:id="4"/>
      <w:bookmarkEnd w:id="5"/>
    </w:p>
    <w:p w14:paraId="5C59274C" w14:textId="694A8118" w:rsidR="000D45E1" w:rsidRPr="000D45E1" w:rsidRDefault="000D45E1" w:rsidP="00801ACF">
      <w:r w:rsidRPr="000D45E1">
        <w:t xml:space="preserve">The University of Alabama at Birmingham (UAB) traces its roots to </w:t>
      </w:r>
      <w:proofErr w:type="gramStart"/>
      <w:r w:rsidRPr="000D45E1">
        <w:t>the 1859</w:t>
      </w:r>
      <w:proofErr w:type="gramEnd"/>
      <w:r w:rsidRPr="000D45E1">
        <w:t xml:space="preserve"> founding of the Medical College of Alabama and the 1936 opening of the Birmingham Extension Center of The University of Alabama. In 1945</w:t>
      </w:r>
      <w:r w:rsidR="00D31AEC">
        <w:t>,</w:t>
      </w:r>
      <w:r w:rsidRPr="000D45E1">
        <w:t xml:space="preserve"> the Medical College of Alabama was moved from Tuscaloosa to Birmingham</w:t>
      </w:r>
      <w:r w:rsidR="00A41AE8">
        <w:t>,</w:t>
      </w:r>
      <w:r w:rsidRPr="000D45E1">
        <w:t xml:space="preserve"> and the University's Medical Center was founded. Later, in November of 1966, the Extension Center and the Medical Center were merged to form "</w:t>
      </w:r>
      <w:r w:rsidR="00A41AE8">
        <w:t xml:space="preserve">The </w:t>
      </w:r>
      <w:r w:rsidRPr="000D45E1">
        <w:t xml:space="preserve">University of Alabama in Birmingham," an organizational component of The University of Alabama (in Tuscaloosa). </w:t>
      </w:r>
      <w:r w:rsidR="00A41AE8">
        <w:t>Finally, i</w:t>
      </w:r>
      <w:r w:rsidRPr="000D45E1">
        <w:t xml:space="preserve">n 1969, UAB became an independent institution, one of the autonomous universities within the newly created three-campus University of Alabama System (Birmingham, Tuscaloosa, Huntsville). </w:t>
      </w:r>
    </w:p>
    <w:p w14:paraId="5195DFAD" w14:textId="29D2B3C7" w:rsidR="000D45E1" w:rsidRPr="00C87B8D" w:rsidRDefault="000D45E1" w:rsidP="00801ACF">
      <w:pPr>
        <w:rPr>
          <w:b/>
          <w:bCs/>
        </w:rPr>
      </w:pPr>
      <w:r w:rsidRPr="000D45E1">
        <w:t>The Department of Social Work is one of the twenty departments that make up the College of Arts and Sciences (CAS). The college was formed in 2010 and replaced the separate Schools of Arts and Humanities, Natural Sciences and Mathematics</w:t>
      </w:r>
      <w:r w:rsidR="00A41AE8">
        <w:t>,</w:t>
      </w:r>
      <w:r w:rsidRPr="000D45E1">
        <w:t xml:space="preserve"> and Social and Behavioral Sciences. CAS is the largest academic unit at the University of Alabama at Birmingham, </w:t>
      </w:r>
      <w:r w:rsidR="004837B0">
        <w:t>with</w:t>
      </w:r>
      <w:r w:rsidRPr="000D45E1">
        <w:t xml:space="preserve"> </w:t>
      </w:r>
      <w:r w:rsidR="004837B0">
        <w:t>over</w:t>
      </w:r>
      <w:r w:rsidRPr="000D45E1">
        <w:t xml:space="preserve"> 300 faculty and 40 baccalaureate, masters, and doctoral degrees. Beyond a strong liberal arts curriculum, students in the Department can participate in over 250 student organizations housed in CAS. The mission of the College is to ensure that each student leaves UAB with the tools they need to succeed in an expanding and increasingly complex world</w:t>
      </w:r>
      <w:r w:rsidR="00A41AE8">
        <w:t xml:space="preserve">. </w:t>
      </w:r>
      <w:r w:rsidRPr="000D45E1">
        <w:t xml:space="preserve"> CAS is dedicated to helping them develop the following skills and competencies: </w:t>
      </w:r>
    </w:p>
    <w:p w14:paraId="4E9FBA3B" w14:textId="66CC16C9" w:rsidR="000D45E1" w:rsidRPr="000D45E1" w:rsidRDefault="000D45E1" w:rsidP="00801ACF">
      <w:pPr>
        <w:pStyle w:val="ListParagraph"/>
        <w:numPr>
          <w:ilvl w:val="0"/>
          <w:numId w:val="2"/>
        </w:numPr>
      </w:pPr>
      <w:r w:rsidRPr="000D45E1">
        <w:t xml:space="preserve">Ethical and Moral Reasoning </w:t>
      </w:r>
    </w:p>
    <w:p w14:paraId="17F9A61B" w14:textId="659D0D6F" w:rsidR="000D45E1" w:rsidRPr="000D45E1" w:rsidRDefault="000D45E1" w:rsidP="00801ACF">
      <w:pPr>
        <w:pStyle w:val="ListParagraph"/>
        <w:numPr>
          <w:ilvl w:val="0"/>
          <w:numId w:val="2"/>
        </w:numPr>
      </w:pPr>
      <w:r w:rsidRPr="000D45E1">
        <w:t xml:space="preserve">The Scientific Method </w:t>
      </w:r>
    </w:p>
    <w:p w14:paraId="69073BF7" w14:textId="5067B30A" w:rsidR="000D45E1" w:rsidRPr="000D45E1" w:rsidRDefault="000D45E1" w:rsidP="00801ACF">
      <w:pPr>
        <w:pStyle w:val="ListParagraph"/>
        <w:numPr>
          <w:ilvl w:val="0"/>
          <w:numId w:val="2"/>
        </w:numPr>
      </w:pPr>
      <w:r w:rsidRPr="000D45E1">
        <w:t xml:space="preserve">Communication </w:t>
      </w:r>
    </w:p>
    <w:p w14:paraId="38EDA4CF" w14:textId="7B0B0373" w:rsidR="000D45E1" w:rsidRPr="000D45E1" w:rsidRDefault="000D45E1" w:rsidP="00801ACF">
      <w:pPr>
        <w:pStyle w:val="ListParagraph"/>
        <w:numPr>
          <w:ilvl w:val="0"/>
          <w:numId w:val="2"/>
        </w:numPr>
      </w:pPr>
      <w:r w:rsidRPr="000D45E1">
        <w:t>Cultural Competence</w:t>
      </w:r>
    </w:p>
    <w:p w14:paraId="7D8FFBBC" w14:textId="1A7E075E" w:rsidR="000D45E1" w:rsidRPr="000D45E1" w:rsidRDefault="000D45E1" w:rsidP="00801ACF">
      <w:pPr>
        <w:pStyle w:val="ListParagraph"/>
        <w:numPr>
          <w:ilvl w:val="0"/>
          <w:numId w:val="2"/>
        </w:numPr>
      </w:pPr>
      <w:r w:rsidRPr="000D45E1">
        <w:t>Confidence in the Face of Complexity</w:t>
      </w:r>
    </w:p>
    <w:p w14:paraId="73A9EAAA" w14:textId="14804268" w:rsidR="00C512C9" w:rsidRDefault="000D45E1" w:rsidP="00801ACF">
      <w:r w:rsidRPr="000D45E1">
        <w:t xml:space="preserve">UAB Department of Social </w:t>
      </w:r>
      <w:r w:rsidR="00A41AE8">
        <w:t>Work and the</w:t>
      </w:r>
      <w:r w:rsidR="00697F32" w:rsidRPr="000D45E1">
        <w:t xml:space="preserve"> </w:t>
      </w:r>
      <w:r w:rsidRPr="000D45E1">
        <w:t xml:space="preserve">UAB's </w:t>
      </w:r>
      <w:r w:rsidR="00D6490E">
        <w:t>BSSW</w:t>
      </w:r>
      <w:r w:rsidRPr="000D45E1">
        <w:t xml:space="preserve"> program has a proud tradition of high standards and quality instruction. In 1974, the Council on Social Work Education (CSWE; </w:t>
      </w:r>
      <w:hyperlink r:id="rId12" w:history="1">
        <w:r w:rsidRPr="000D45E1">
          <w:rPr>
            <w:rStyle w:val="Hyperlink"/>
          </w:rPr>
          <w:t>link to website</w:t>
        </w:r>
      </w:hyperlink>
      <w:r w:rsidRPr="000D45E1">
        <w:t>) began accrediting baccalaureate social work programs to designate beginning</w:t>
      </w:r>
      <w:r w:rsidR="00A41AE8">
        <w:t>-</w:t>
      </w:r>
      <w:r w:rsidRPr="000D45E1">
        <w:t xml:space="preserve">level professional training. In 1976, UAB began its </w:t>
      </w:r>
      <w:r w:rsidR="00D6490E">
        <w:t>BSSW</w:t>
      </w:r>
      <w:r w:rsidRPr="000D45E1">
        <w:t xml:space="preserve"> program under the direction of Dr. Norman Eggleston. Application for initial accreditation was made immediately; CSWE accredited UAB's social work program at the baccalaureate level in 1977. The </w:t>
      </w:r>
      <w:r w:rsidR="00D6490E">
        <w:t>BSSW</w:t>
      </w:r>
      <w:r w:rsidRPr="000D45E1">
        <w:t xml:space="preserve"> program has been continuously accredited since 1977. Throughout the years</w:t>
      </w:r>
      <w:r w:rsidR="00A41AE8">
        <w:t>,</w:t>
      </w:r>
      <w:r w:rsidRPr="000D45E1">
        <w:t xml:space="preserve"> the Department has been housed in several different Departments according to the needs of the College. After spending time with the Departments of Government and Public Service, Anthropology and Sociology, the program became an independent department in 2011. Over the years</w:t>
      </w:r>
      <w:r w:rsidR="00A41AE8">
        <w:t>,</w:t>
      </w:r>
      <w:r w:rsidRPr="000D45E1">
        <w:t xml:space="preserve"> the Department has </w:t>
      </w:r>
      <w:r w:rsidR="00D31AEC">
        <w:t>seen</w:t>
      </w:r>
      <w:r w:rsidRPr="000D45E1">
        <w:t xml:space="preserve"> expansive growth in students and faculty. The Social Work Department seeks diversity in the student body and offers students an opportunity to collaborate with faculty from diverse backgrounds</w:t>
      </w:r>
      <w:r w:rsidR="00D31AEC">
        <w:t>,</w:t>
      </w:r>
      <w:r w:rsidRPr="000D45E1">
        <w:t xml:space="preserve"> bringing unique expertise in teaching, research, and community service.</w:t>
      </w:r>
    </w:p>
    <w:p w14:paraId="38FB4D51" w14:textId="77777777" w:rsidR="006026BB" w:rsidRDefault="006026BB" w:rsidP="00801ACF"/>
    <w:p w14:paraId="5DEA8284" w14:textId="77777777" w:rsidR="006026BB" w:rsidRPr="000D45E1" w:rsidRDefault="006026BB" w:rsidP="00801ACF"/>
    <w:p w14:paraId="7BF20BC5" w14:textId="77777777" w:rsidR="00C87B8D" w:rsidRPr="00C87B8D" w:rsidRDefault="00D6490E" w:rsidP="00801ACF">
      <w:pPr>
        <w:rPr>
          <w:b/>
          <w:bCs/>
        </w:rPr>
      </w:pPr>
      <w:r w:rsidRPr="00C87B8D">
        <w:rPr>
          <w:b/>
          <w:bCs/>
        </w:rPr>
        <w:lastRenderedPageBreak/>
        <w:t>BSSW</w:t>
      </w:r>
      <w:r w:rsidR="000D45E1" w:rsidRPr="00C87B8D">
        <w:rPr>
          <w:b/>
          <w:bCs/>
        </w:rPr>
        <w:t xml:space="preserve"> Program</w:t>
      </w:r>
    </w:p>
    <w:p w14:paraId="107D7661" w14:textId="323BC323" w:rsidR="000D45E1" w:rsidRPr="000D45E1" w:rsidRDefault="000D45E1" w:rsidP="00801ACF">
      <w:r w:rsidRPr="000D45E1">
        <w:t xml:space="preserve">The primary goal of the </w:t>
      </w:r>
      <w:r w:rsidR="00D6490E">
        <w:t>BSSW</w:t>
      </w:r>
      <w:r w:rsidRPr="000D45E1">
        <w:t xml:space="preserve"> Program is to prepare students for </w:t>
      </w:r>
      <w:proofErr w:type="gramStart"/>
      <w:r w:rsidRPr="000D45E1">
        <w:t>generalist</w:t>
      </w:r>
      <w:proofErr w:type="gramEnd"/>
      <w:r w:rsidRPr="000D45E1">
        <w:t xml:space="preserve"> social work practice. Graduates are prepared to assist people of all ages, from all walks of life, with </w:t>
      </w:r>
      <w:r w:rsidR="00D31AEC">
        <w:t>various</w:t>
      </w:r>
      <w:r w:rsidRPr="000D45E1">
        <w:t xml:space="preserve"> problems in </w:t>
      </w:r>
      <w:r w:rsidR="00A41AE8">
        <w:t>various</w:t>
      </w:r>
      <w:r w:rsidRPr="000D45E1">
        <w:t xml:space="preserve"> settings. As generalist practitioners, graduates are prepared with skills to assist individuals, families, groups, organizations, and communities in achieving goals and solving problems. The </w:t>
      </w:r>
      <w:r w:rsidR="00D6490E">
        <w:t>BSSW</w:t>
      </w:r>
      <w:r w:rsidRPr="000D45E1">
        <w:t xml:space="preserve"> is the first practice degree in the </w:t>
      </w:r>
      <w:r w:rsidR="004837B0">
        <w:t>profession of social work</w:t>
      </w:r>
      <w:r w:rsidRPr="000D45E1">
        <w:t xml:space="preserve">. Graduates of the program are expected to work in beginning-level positions under the supervision of an experienced MSW practitioner. The </w:t>
      </w:r>
      <w:r w:rsidR="00D6490E">
        <w:t>BSSW</w:t>
      </w:r>
      <w:r w:rsidRPr="000D45E1">
        <w:t xml:space="preserve"> Program also prepares students for graduate study in social work and related fields</w:t>
      </w:r>
      <w:r w:rsidR="004837B0">
        <w:t xml:space="preserve"> and</w:t>
      </w:r>
      <w:r w:rsidRPr="000D45E1">
        <w:t xml:space="preserve"> licensure at the bachelor</w:t>
      </w:r>
      <w:r w:rsidR="00A41AE8">
        <w:t xml:space="preserve">'s </w:t>
      </w:r>
      <w:r w:rsidRPr="000D45E1">
        <w:t xml:space="preserve">level. </w:t>
      </w:r>
    </w:p>
    <w:p w14:paraId="089B6B47" w14:textId="75A63ED9" w:rsidR="00376036" w:rsidRPr="00DE7BE8" w:rsidRDefault="00D6490E" w:rsidP="00801ACF">
      <w:pPr>
        <w:pStyle w:val="Heading2"/>
      </w:pPr>
      <w:bookmarkStart w:id="6" w:name="_Toc399766846"/>
      <w:bookmarkStart w:id="7" w:name="_Toc403060843"/>
      <w:bookmarkStart w:id="8" w:name="_Toc517947839"/>
      <w:r>
        <w:t>BSSW</w:t>
      </w:r>
      <w:r w:rsidR="00792C18">
        <w:t xml:space="preserve"> Program </w:t>
      </w:r>
      <w:r w:rsidR="00376036" w:rsidRPr="00DE7BE8">
        <w:t>Mission Statement</w:t>
      </w:r>
      <w:bookmarkEnd w:id="6"/>
      <w:bookmarkEnd w:id="7"/>
      <w:bookmarkEnd w:id="8"/>
    </w:p>
    <w:p w14:paraId="64DE87DA" w14:textId="77777777" w:rsidR="004837B0" w:rsidRPr="0035288D" w:rsidRDefault="004837B0" w:rsidP="00801ACF">
      <w:bookmarkStart w:id="9" w:name="_Toc399766847"/>
      <w:bookmarkStart w:id="10" w:name="_Toc403060844"/>
      <w:bookmarkStart w:id="11" w:name="_Toc517947840"/>
      <w:r w:rsidRPr="0035288D">
        <w:t>The mission of the University of Alabama at Birmingham’s (UAB) Bachelor of Science in Social Work (BSSW) program is to prepare students for generalist social work practice with diverse</w:t>
      </w:r>
      <w:r>
        <w:t xml:space="preserve"> and vulnerable </w:t>
      </w:r>
      <w:r w:rsidRPr="0035288D">
        <w:t>populations in an increasingly complex and interconnected world, emphasizing</w:t>
      </w:r>
      <w:r>
        <w:t xml:space="preserve"> human rights </w:t>
      </w:r>
      <w:r w:rsidRPr="0035288D">
        <w:t xml:space="preserve">for populations at risk. The program encourages </w:t>
      </w:r>
      <w:proofErr w:type="gramStart"/>
      <w:r w:rsidRPr="0035288D">
        <w:t>social work</w:t>
      </w:r>
      <w:proofErr w:type="gramEnd"/>
      <w:r w:rsidRPr="0035288D">
        <w:t xml:space="preserve"> career development through affiliation with professional organizations, the pursuit of graduate education, and involvement in licensure and continuing education.</w:t>
      </w:r>
    </w:p>
    <w:p w14:paraId="3AA27BD5" w14:textId="39DAF8CF" w:rsidR="00376036" w:rsidRPr="00DE7BE8" w:rsidRDefault="00D6490E" w:rsidP="00801ACF">
      <w:pPr>
        <w:pStyle w:val="Heading2"/>
      </w:pPr>
      <w:r>
        <w:t>BSSW</w:t>
      </w:r>
      <w:r w:rsidR="00792C18">
        <w:t xml:space="preserve"> </w:t>
      </w:r>
      <w:r w:rsidR="00376036" w:rsidRPr="00DE7BE8">
        <w:t>Program Goals</w:t>
      </w:r>
      <w:bookmarkEnd w:id="9"/>
      <w:bookmarkEnd w:id="10"/>
      <w:bookmarkEnd w:id="11"/>
    </w:p>
    <w:p w14:paraId="139F5335" w14:textId="40180304" w:rsidR="00BE3F16" w:rsidRPr="000D45E1" w:rsidRDefault="00BE3F16" w:rsidP="00801ACF">
      <w:bookmarkStart w:id="12" w:name="_Toc399766848"/>
      <w:bookmarkStart w:id="13" w:name="_Toc403060845"/>
      <w:r w:rsidRPr="000D45E1">
        <w:t xml:space="preserve">These goals reflect the values, ethics, and knowledge base of generalist social work practice and are linked to the purpose of </w:t>
      </w:r>
      <w:r w:rsidR="00A41AE8">
        <w:t xml:space="preserve">the </w:t>
      </w:r>
      <w:r w:rsidRPr="000D45E1">
        <w:t>social work profession and its values as outlined by CSWE</w:t>
      </w:r>
      <w:r w:rsidR="00E31144">
        <w:t>:</w:t>
      </w:r>
      <w:r w:rsidRPr="000D45E1">
        <w:t xml:space="preserve"> </w:t>
      </w:r>
    </w:p>
    <w:p w14:paraId="4A20D6C0" w14:textId="5185CA0C" w:rsidR="004837B0" w:rsidRPr="0035288D" w:rsidRDefault="004837B0" w:rsidP="00166B0B">
      <w:pPr>
        <w:pStyle w:val="ListParagraph"/>
        <w:numPr>
          <w:ilvl w:val="0"/>
          <w:numId w:val="10"/>
        </w:numPr>
        <w:spacing w:after="160"/>
      </w:pPr>
      <w:bookmarkStart w:id="14" w:name="_Toc399766844"/>
      <w:bookmarkStart w:id="15" w:name="_Toc403060841"/>
      <w:bookmarkStart w:id="16" w:name="_Toc517947842"/>
      <w:bookmarkEnd w:id="12"/>
      <w:bookmarkEnd w:id="13"/>
      <w:r w:rsidRPr="0035288D">
        <w:t xml:space="preserve">To </w:t>
      </w:r>
      <w:r>
        <w:t>graduate entry</w:t>
      </w:r>
      <w:r w:rsidRPr="0035288D">
        <w:t>-level social workers who are professional, ethical,</w:t>
      </w:r>
      <w:r>
        <w:t xml:space="preserve"> and </w:t>
      </w:r>
      <w:r w:rsidRPr="0035288D">
        <w:t xml:space="preserve">competent </w:t>
      </w:r>
      <w:r w:rsidR="005750BD">
        <w:t xml:space="preserve">to work with </w:t>
      </w:r>
      <w:r>
        <w:t xml:space="preserve">all client systems </w:t>
      </w:r>
      <w:r w:rsidRPr="0035288D">
        <w:t xml:space="preserve">with </w:t>
      </w:r>
      <w:r>
        <w:t xml:space="preserve">an </w:t>
      </w:r>
      <w:r w:rsidRPr="0035288D">
        <w:t>emphasis</w:t>
      </w:r>
      <w:r>
        <w:t xml:space="preserve"> on vulnerable </w:t>
      </w:r>
      <w:r w:rsidRPr="0035288D">
        <w:t>populations</w:t>
      </w:r>
      <w:r>
        <w:t>.</w:t>
      </w:r>
    </w:p>
    <w:p w14:paraId="68DB6501" w14:textId="77777777" w:rsidR="004837B0" w:rsidRPr="0035288D" w:rsidRDefault="004837B0" w:rsidP="00166B0B">
      <w:pPr>
        <w:pStyle w:val="ListParagraph"/>
        <w:numPr>
          <w:ilvl w:val="0"/>
          <w:numId w:val="10"/>
        </w:numPr>
        <w:spacing w:after="160"/>
      </w:pPr>
      <w:r w:rsidRPr="0035288D">
        <w:t>To prepare students to pursue and excel in advanced social work education and lifelong learning for professional social work practice</w:t>
      </w:r>
    </w:p>
    <w:p w14:paraId="43BECEB9" w14:textId="77777777" w:rsidR="004837B0" w:rsidRPr="0035288D" w:rsidRDefault="004837B0" w:rsidP="00166B0B">
      <w:pPr>
        <w:pStyle w:val="ListParagraph"/>
        <w:numPr>
          <w:ilvl w:val="0"/>
          <w:numId w:val="10"/>
        </w:numPr>
        <w:spacing w:after="160"/>
      </w:pPr>
      <w:r w:rsidRPr="0035288D">
        <w:t xml:space="preserve">To develop students’ capacity to apply knowledge </w:t>
      </w:r>
      <w:r>
        <w:t xml:space="preserve">and </w:t>
      </w:r>
      <w:r w:rsidRPr="0035288D">
        <w:t xml:space="preserve">skills from research and policy practice to guide and evaluate generalist, evidence-informed </w:t>
      </w:r>
      <w:r>
        <w:t xml:space="preserve">and equity-based </w:t>
      </w:r>
      <w:r w:rsidRPr="0035288D">
        <w:t>social work.</w:t>
      </w:r>
    </w:p>
    <w:p w14:paraId="0A0D769D" w14:textId="609063FE" w:rsidR="004837B0" w:rsidRPr="0035288D" w:rsidRDefault="005750BD" w:rsidP="00166B0B">
      <w:pPr>
        <w:pStyle w:val="ListParagraph"/>
        <w:numPr>
          <w:ilvl w:val="0"/>
          <w:numId w:val="10"/>
        </w:numPr>
        <w:spacing w:after="160"/>
      </w:pPr>
      <w:r w:rsidRPr="005750BD">
        <w:t xml:space="preserve">To educate students regarding social, racial, economic and </w:t>
      </w:r>
      <w:r>
        <w:t>environmental</w:t>
      </w:r>
      <w:r w:rsidRPr="005750BD">
        <w:t xml:space="preserve"> justice advocacy for human rights that enhance social functioning and well-being for all.</w:t>
      </w:r>
    </w:p>
    <w:p w14:paraId="21229B1A" w14:textId="58C59DD7" w:rsidR="00CA214B" w:rsidRPr="00DE7BE8" w:rsidRDefault="00CA214B" w:rsidP="00801ACF">
      <w:pPr>
        <w:pStyle w:val="Heading2"/>
      </w:pPr>
      <w:r w:rsidRPr="00DE7BE8">
        <w:t>Gover</w:t>
      </w:r>
      <w:r w:rsidR="000345E4" w:rsidRPr="00DE7BE8">
        <w:t>n</w:t>
      </w:r>
      <w:r w:rsidRPr="00DE7BE8">
        <w:t xml:space="preserve">ance </w:t>
      </w:r>
      <w:r w:rsidR="00792C18">
        <w:t xml:space="preserve">and Faculty </w:t>
      </w:r>
      <w:r w:rsidRPr="00DE7BE8">
        <w:t xml:space="preserve">of </w:t>
      </w:r>
      <w:r w:rsidR="005E4D08">
        <w:t xml:space="preserve">the </w:t>
      </w:r>
      <w:r w:rsidR="00D6490E">
        <w:t>BSSW</w:t>
      </w:r>
      <w:r w:rsidRPr="00DE7BE8">
        <w:t xml:space="preserve"> Program</w:t>
      </w:r>
    </w:p>
    <w:p w14:paraId="27082439" w14:textId="3D6A5B8D" w:rsidR="007D7AE3" w:rsidRDefault="00CA214B" w:rsidP="00801ACF">
      <w:r w:rsidRPr="000D45E1">
        <w:t xml:space="preserve">The </w:t>
      </w:r>
      <w:r w:rsidR="00D6490E">
        <w:t>BSSW</w:t>
      </w:r>
      <w:r w:rsidRPr="000D45E1">
        <w:t xml:space="preserve"> Program is one of two educational programs in the UAB Department of Social Work.  Students can learn more about the </w:t>
      </w:r>
      <w:r w:rsidR="00D6490E">
        <w:t>BSSW</w:t>
      </w:r>
      <w:r w:rsidRPr="000D45E1">
        <w:t xml:space="preserve"> Program </w:t>
      </w:r>
      <w:r w:rsidR="004837B0">
        <w:t>on the department’s</w:t>
      </w:r>
      <w:r w:rsidRPr="000D45E1">
        <w:t xml:space="preserve"> website</w:t>
      </w:r>
      <w:r w:rsidR="00792C18">
        <w:t xml:space="preserve"> (</w:t>
      </w:r>
      <w:hyperlink r:id="rId13" w:history="1">
        <w:r w:rsidR="00792C18" w:rsidRPr="00D6490E">
          <w:rPr>
            <w:rStyle w:val="Hyperlink"/>
          </w:rPr>
          <w:t>link to website</w:t>
        </w:r>
      </w:hyperlink>
      <w:r w:rsidR="00792C18">
        <w:t>)</w:t>
      </w:r>
      <w:r w:rsidRPr="000D45E1">
        <w:t xml:space="preserve">.  The </w:t>
      </w:r>
      <w:r w:rsidR="00D6490E">
        <w:t>BSSW</w:t>
      </w:r>
      <w:r w:rsidRPr="000D45E1">
        <w:t xml:space="preserve"> Program is governed by the </w:t>
      </w:r>
      <w:r w:rsidR="00D6490E">
        <w:t>BSSW</w:t>
      </w:r>
      <w:r w:rsidRPr="000D45E1">
        <w:t xml:space="preserve"> Program Director and the </w:t>
      </w:r>
      <w:r w:rsidR="00D6490E">
        <w:t>BSSW</w:t>
      </w:r>
      <w:r w:rsidRPr="000D45E1">
        <w:t xml:space="preserve"> Program Committee.  </w:t>
      </w:r>
    </w:p>
    <w:p w14:paraId="21DFCE3C" w14:textId="39B9DC99" w:rsidR="007D7AE3" w:rsidRDefault="007D7AE3" w:rsidP="00801ACF">
      <w:r>
        <w:t xml:space="preserve">The </w:t>
      </w:r>
      <w:r w:rsidR="00D6490E">
        <w:t>BSSW</w:t>
      </w:r>
      <w:r>
        <w:t xml:space="preserve"> Program Committee </w:t>
      </w:r>
      <w:r w:rsidR="00A41AE8">
        <w:t>comprises</w:t>
      </w:r>
      <w:r>
        <w:t xml:space="preserve"> full-time faculty who primarily teach in the </w:t>
      </w:r>
      <w:r w:rsidR="00D6490E">
        <w:t>BSSW</w:t>
      </w:r>
      <w:r>
        <w:t xml:space="preserve"> Program.  For a listing of full-time faculty in the Department of Social Work, please visit the Department’s </w:t>
      </w:r>
      <w:r w:rsidR="000C7EBB">
        <w:t>Faculty Directory</w:t>
      </w:r>
      <w:r w:rsidR="004837B0">
        <w:t xml:space="preserve">, </w:t>
      </w:r>
      <w:r w:rsidR="000C7EBB">
        <w:t xml:space="preserve">available online </w:t>
      </w:r>
      <w:r>
        <w:t>(</w:t>
      </w:r>
      <w:hyperlink r:id="rId14" w:history="1">
        <w:r w:rsidRPr="000C7EBB">
          <w:rPr>
            <w:rStyle w:val="Hyperlink"/>
          </w:rPr>
          <w:t xml:space="preserve">link to </w:t>
        </w:r>
        <w:r w:rsidR="000C7EBB" w:rsidRPr="000C7EBB">
          <w:rPr>
            <w:rStyle w:val="Hyperlink"/>
          </w:rPr>
          <w:t xml:space="preserve">Faculty Directory </w:t>
        </w:r>
        <w:r w:rsidRPr="000C7EBB">
          <w:rPr>
            <w:rStyle w:val="Hyperlink"/>
          </w:rPr>
          <w:t>webpage</w:t>
        </w:r>
      </w:hyperlink>
      <w:r w:rsidR="000C7EBB">
        <w:t xml:space="preserve">). </w:t>
      </w:r>
    </w:p>
    <w:p w14:paraId="2603DD86" w14:textId="0208B297" w:rsidR="00CA214B" w:rsidRPr="000D45E1" w:rsidRDefault="007D7AE3" w:rsidP="00801ACF">
      <w:r>
        <w:t>The</w:t>
      </w:r>
      <w:r w:rsidR="00F56793" w:rsidRPr="000D45E1">
        <w:t xml:space="preserve"> </w:t>
      </w:r>
      <w:r w:rsidR="00D6490E">
        <w:t>BSSW</w:t>
      </w:r>
      <w:r w:rsidR="00F56793" w:rsidRPr="000D45E1">
        <w:t xml:space="preserve"> Field Education Program is run by the </w:t>
      </w:r>
      <w:r w:rsidR="00D6490E">
        <w:t>BSSW</w:t>
      </w:r>
      <w:r w:rsidR="00F56793" w:rsidRPr="000D45E1">
        <w:t xml:space="preserve"> Field Coordinator, who works in partnership with the </w:t>
      </w:r>
      <w:r w:rsidR="00D6490E">
        <w:t>BSSW</w:t>
      </w:r>
      <w:r w:rsidR="00F56793" w:rsidRPr="000D45E1">
        <w:t xml:space="preserve"> Program Director and is a member of the </w:t>
      </w:r>
      <w:r w:rsidR="00D6490E">
        <w:t>BSSW</w:t>
      </w:r>
      <w:r w:rsidR="00F56793" w:rsidRPr="000D45E1">
        <w:t xml:space="preserve"> Program Committee.  The </w:t>
      </w:r>
      <w:r w:rsidR="00D6490E">
        <w:t>BSSW</w:t>
      </w:r>
      <w:r w:rsidR="00F56793" w:rsidRPr="000D45E1">
        <w:t xml:space="preserve"> Program </w:t>
      </w:r>
      <w:r w:rsidR="00CA214B" w:rsidRPr="000D45E1">
        <w:lastRenderedPageBreak/>
        <w:t>D</w:t>
      </w:r>
      <w:r w:rsidR="00F56793" w:rsidRPr="000D45E1">
        <w:t xml:space="preserve">irector, the </w:t>
      </w:r>
      <w:r w:rsidR="00D6490E">
        <w:t>BSSW</w:t>
      </w:r>
      <w:r w:rsidR="00F56793" w:rsidRPr="000D45E1">
        <w:t xml:space="preserve"> Field Coordinator, and the Program Committee report to the Chair of the Department of Social Work.  To learn more about the </w:t>
      </w:r>
      <w:r w:rsidR="00D6490E">
        <w:t>BSSW</w:t>
      </w:r>
      <w:r w:rsidR="00F56793" w:rsidRPr="000D45E1">
        <w:t xml:space="preserve"> Program, please see the information on the Depar</w:t>
      </w:r>
      <w:r w:rsidR="000345E4" w:rsidRPr="000D45E1">
        <w:t>tment'</w:t>
      </w:r>
      <w:r w:rsidR="00F56793" w:rsidRPr="000D45E1">
        <w:t>s website (</w:t>
      </w:r>
      <w:hyperlink r:id="rId15" w:history="1">
        <w:r w:rsidR="00F56793" w:rsidRPr="000C7EBB">
          <w:rPr>
            <w:rStyle w:val="Hyperlink"/>
          </w:rPr>
          <w:t>link to website</w:t>
        </w:r>
      </w:hyperlink>
      <w:r w:rsidR="00F56793" w:rsidRPr="000D45E1">
        <w:t xml:space="preserve">). </w:t>
      </w:r>
      <w:r w:rsidR="00792C18">
        <w:t xml:space="preserve"> </w:t>
      </w:r>
    </w:p>
    <w:p w14:paraId="65C99869" w14:textId="04F013B9" w:rsidR="005851A0" w:rsidRPr="00C403D7" w:rsidRDefault="005851A0" w:rsidP="00801ACF">
      <w:pPr>
        <w:pStyle w:val="Heading2"/>
      </w:pPr>
      <w:r w:rsidRPr="00C403D7">
        <w:t>Purpose</w:t>
      </w:r>
      <w:bookmarkEnd w:id="14"/>
      <w:bookmarkEnd w:id="15"/>
      <w:bookmarkEnd w:id="16"/>
      <w:r w:rsidR="00CA214B" w:rsidRPr="00C403D7">
        <w:t xml:space="preserve"> of </w:t>
      </w:r>
      <w:r w:rsidR="00D6490E">
        <w:t>BSSW</w:t>
      </w:r>
      <w:r w:rsidR="00792C18" w:rsidRPr="00C403D7">
        <w:t xml:space="preserve"> Student </w:t>
      </w:r>
      <w:r w:rsidR="00CA214B" w:rsidRPr="00C403D7">
        <w:t>Handbook</w:t>
      </w:r>
    </w:p>
    <w:p w14:paraId="0574E15E" w14:textId="0B49F940" w:rsidR="000D45E1" w:rsidRPr="000D45E1" w:rsidRDefault="000D45E1" w:rsidP="00801ACF">
      <w:r w:rsidRPr="000D45E1">
        <w:t xml:space="preserve">This handbook has been designed to supplement </w:t>
      </w:r>
      <w:r w:rsidR="00206A0A">
        <w:t xml:space="preserve">the </w:t>
      </w:r>
      <w:r w:rsidR="00206A0A" w:rsidRPr="00206A0A">
        <w:rPr>
          <w:i/>
          <w:iCs/>
        </w:rPr>
        <w:t>UAB</w:t>
      </w:r>
      <w:r w:rsidRPr="00206A0A">
        <w:rPr>
          <w:i/>
          <w:iCs/>
        </w:rPr>
        <w:t xml:space="preserve"> Undergraduate Catalog</w:t>
      </w:r>
      <w:r w:rsidRPr="000D45E1">
        <w:t xml:space="preserve"> </w:t>
      </w:r>
      <w:r w:rsidR="00206A0A">
        <w:t>(</w:t>
      </w:r>
      <w:hyperlink r:id="rId16" w:history="1">
        <w:r w:rsidR="00206A0A" w:rsidRPr="006065F3">
          <w:rPr>
            <w:rStyle w:val="Hyperlink"/>
          </w:rPr>
          <w:t>link to website</w:t>
        </w:r>
      </w:hyperlink>
      <w:r w:rsidR="00206A0A" w:rsidRPr="006065F3">
        <w:t>)</w:t>
      </w:r>
      <w:r w:rsidR="00206A0A">
        <w:t xml:space="preserve"> </w:t>
      </w:r>
      <w:r w:rsidRPr="000D45E1">
        <w:t xml:space="preserve">with details about the </w:t>
      </w:r>
      <w:r w:rsidR="00D6490E">
        <w:t>BSSW</w:t>
      </w:r>
      <w:r w:rsidRPr="000D45E1">
        <w:t xml:space="preserve"> Program in the College of Arts and Sciences’ Department of Social Work. It provides an overview of the </w:t>
      </w:r>
      <w:r w:rsidR="00D6490E">
        <w:t>BSSW</w:t>
      </w:r>
      <w:r w:rsidR="00C403D7">
        <w:t xml:space="preserve"> Program policies</w:t>
      </w:r>
      <w:r w:rsidRPr="000D45E1">
        <w:t xml:space="preserve"> and </w:t>
      </w:r>
      <w:r w:rsidR="00A41AE8">
        <w:t>the procedures for successful progress toward completing</w:t>
      </w:r>
      <w:r w:rsidRPr="000D45E1">
        <w:t xml:space="preserve"> a Bachelor</w:t>
      </w:r>
      <w:r w:rsidR="00D6490E">
        <w:t xml:space="preserve"> of Science </w:t>
      </w:r>
      <w:r w:rsidRPr="000D45E1">
        <w:t xml:space="preserve">in Social Work </w:t>
      </w:r>
      <w:r w:rsidR="00D31AEC">
        <w:t xml:space="preserve">degree </w:t>
      </w:r>
      <w:r w:rsidRPr="000D45E1">
        <w:t xml:space="preserve">at UAB. The faculty and staff of the UAB Department of Social Work provide education, leadership, mentoring, and guidance to assist students in obtaining the maximum possible benefit from their education. </w:t>
      </w:r>
      <w:r w:rsidR="00B6565C">
        <w:t>Students should consult their assigned academic advisor, student services office personnel, or the BSSW Program Director for additional advice and clarification of policies and procedures</w:t>
      </w:r>
      <w:r w:rsidRPr="000D45E1">
        <w:t xml:space="preserve">. Please </w:t>
      </w:r>
      <w:r w:rsidR="00B6565C">
        <w:t>remember</w:t>
      </w:r>
      <w:r w:rsidRPr="000D45E1">
        <w:t xml:space="preserve"> that the responsibility for </w:t>
      </w:r>
      <w:r w:rsidR="00A41AE8">
        <w:t>completing</w:t>
      </w:r>
      <w:r w:rsidRPr="000D45E1">
        <w:t xml:space="preserve"> </w:t>
      </w:r>
      <w:r w:rsidR="00A41AE8">
        <w:t xml:space="preserve">the </w:t>
      </w:r>
      <w:r w:rsidRPr="000D45E1">
        <w:t>requirements for an undergraduate degree in social work from UAB rests with the student.</w:t>
      </w:r>
    </w:p>
    <w:p w14:paraId="4F357289" w14:textId="272841E8" w:rsidR="000169DC" w:rsidRDefault="000169DC" w:rsidP="00801ACF">
      <w:pPr>
        <w:pStyle w:val="Heading1"/>
      </w:pPr>
      <w:bookmarkStart w:id="17" w:name="_Toc399766849"/>
      <w:bookmarkStart w:id="18" w:name="_Toc403060846"/>
      <w:bookmarkStart w:id="19" w:name="_Toc517947843"/>
      <w:r w:rsidRPr="000169DC">
        <w:t>Choosing social work as a</w:t>
      </w:r>
      <w:r w:rsidR="000D45E1" w:rsidRPr="000169DC">
        <w:t xml:space="preserve"> </w:t>
      </w:r>
      <w:r w:rsidRPr="000169DC">
        <w:t>major</w:t>
      </w:r>
      <w:bookmarkEnd w:id="17"/>
      <w:bookmarkEnd w:id="18"/>
      <w:bookmarkEnd w:id="19"/>
    </w:p>
    <w:p w14:paraId="3219CB76" w14:textId="23995B06" w:rsidR="00376036" w:rsidRDefault="00376036" w:rsidP="00801ACF">
      <w:pPr>
        <w:spacing w:after="0"/>
      </w:pPr>
      <w:r w:rsidRPr="00CD0C77">
        <w:t xml:space="preserve">Individuals who graduate </w:t>
      </w:r>
      <w:r w:rsidR="00C250A9" w:rsidRPr="00CD0C77">
        <w:t xml:space="preserve">from the UAB </w:t>
      </w:r>
      <w:r w:rsidR="00D6490E">
        <w:t>BSSW</w:t>
      </w:r>
      <w:r w:rsidR="00C250A9" w:rsidRPr="00CD0C77">
        <w:t xml:space="preserve"> Program receive a Bachelor of Science </w:t>
      </w:r>
      <w:r w:rsidR="006026BB">
        <w:t>in</w:t>
      </w:r>
      <w:r w:rsidR="00C250A9" w:rsidRPr="00CD0C77">
        <w:t xml:space="preserve"> Social Work (</w:t>
      </w:r>
      <w:r w:rsidRPr="00CD0C77">
        <w:t>BSSW</w:t>
      </w:r>
      <w:r w:rsidR="00C250A9" w:rsidRPr="00CD0C77">
        <w:t>)</w:t>
      </w:r>
      <w:r w:rsidR="00FF38B4" w:rsidRPr="00CD0C77">
        <w:t xml:space="preserve"> degree</w:t>
      </w:r>
      <w:r w:rsidR="00C250A9" w:rsidRPr="00CD0C77">
        <w:t xml:space="preserve"> from the University and </w:t>
      </w:r>
      <w:r w:rsidRPr="00CD0C77">
        <w:t>are considered prepared to begin their professional careers as entry-level social workers.</w:t>
      </w:r>
      <w:r w:rsidR="000F7A28" w:rsidRPr="00CD0C77">
        <w:t xml:space="preserve"> </w:t>
      </w:r>
      <w:r w:rsidRPr="00CD0C77">
        <w:t>This professional designation uniquely qualifies graduates for jobs for which other social sciences degree holders are not eligible.</w:t>
      </w:r>
      <w:r w:rsidR="000F7A28" w:rsidRPr="00CD0C77">
        <w:t xml:space="preserve"> </w:t>
      </w:r>
      <w:r w:rsidR="000345E4" w:rsidRPr="00CD0C77">
        <w:t>In addition, s</w:t>
      </w:r>
      <w:r w:rsidRPr="00CD0C77">
        <w:t xml:space="preserve">ocial </w:t>
      </w:r>
      <w:r w:rsidR="00FF38B4" w:rsidRPr="00CD0C77">
        <w:t xml:space="preserve">work education </w:t>
      </w:r>
      <w:r w:rsidRPr="00CD0C77">
        <w:t xml:space="preserve">requires a field practicum in which students </w:t>
      </w:r>
      <w:r w:rsidR="00A41AE8">
        <w:t>work</w:t>
      </w:r>
      <w:r w:rsidRPr="00CD0C77">
        <w:t xml:space="preserve"> in a social service agency under the direct supervision of a social worker with a </w:t>
      </w:r>
      <w:r w:rsidR="000D45E1" w:rsidRPr="00CD0C77">
        <w:t>Master of Social Work</w:t>
      </w:r>
      <w:r w:rsidRPr="00CD0C77">
        <w:t xml:space="preserve"> </w:t>
      </w:r>
      <w:r w:rsidR="00E7298D" w:rsidRPr="00CD0C77">
        <w:t>degree</w:t>
      </w:r>
      <w:r w:rsidRPr="00CD0C77">
        <w:t>.</w:t>
      </w:r>
      <w:r w:rsidR="000F7A28" w:rsidRPr="00CD0C77">
        <w:t xml:space="preserve"> </w:t>
      </w:r>
      <w:r w:rsidRPr="00CD0C77">
        <w:t xml:space="preserve">The field practicum is integral to the </w:t>
      </w:r>
      <w:r w:rsidR="00B6565C">
        <w:t>degree's professional nature and</w:t>
      </w:r>
      <w:r w:rsidRPr="00CD0C77">
        <w:t xml:space="preserve"> distinguishes social work from nonprofessional academic degrees.</w:t>
      </w:r>
      <w:r w:rsidR="000F7A28" w:rsidRPr="00CD0C77">
        <w:t xml:space="preserve"> </w:t>
      </w:r>
      <w:r w:rsidRPr="00CD0C77">
        <w:t xml:space="preserve">The </w:t>
      </w:r>
      <w:r w:rsidR="00D6490E">
        <w:t>BSSW</w:t>
      </w:r>
      <w:r w:rsidR="00FF38B4" w:rsidRPr="00CD0C77">
        <w:t xml:space="preserve"> </w:t>
      </w:r>
      <w:r w:rsidRPr="00CD0C77">
        <w:t xml:space="preserve">field practicum experience is offered in </w:t>
      </w:r>
      <w:r w:rsidR="000345E4" w:rsidRPr="00CD0C77">
        <w:t xml:space="preserve">the </w:t>
      </w:r>
      <w:r w:rsidRPr="00CD0C77">
        <w:t>Fall and Spring semesters and equips social work majors for employment in entry-level professional social work positions upon graduation.</w:t>
      </w:r>
      <w:r w:rsidR="000F7A28" w:rsidRPr="00CD0C77">
        <w:t xml:space="preserve"> </w:t>
      </w:r>
    </w:p>
    <w:p w14:paraId="1D5887FB" w14:textId="77777777" w:rsidR="00D6490E" w:rsidRPr="00CD0C77" w:rsidRDefault="00D6490E" w:rsidP="00801ACF">
      <w:pPr>
        <w:spacing w:after="0"/>
      </w:pPr>
    </w:p>
    <w:p w14:paraId="4FB1E8EA" w14:textId="72EF2566" w:rsidR="00376036" w:rsidRPr="00CD0C77" w:rsidRDefault="00E31144" w:rsidP="00801ACF">
      <w:r>
        <w:t>The National Association of Social Workers (</w:t>
      </w:r>
      <w:r w:rsidR="00376036" w:rsidRPr="00CD0C77">
        <w:t>NASW</w:t>
      </w:r>
      <w:r>
        <w:t xml:space="preserve">; </w:t>
      </w:r>
      <w:hyperlink r:id="rId17" w:history="1">
        <w:r w:rsidRPr="002E4737">
          <w:rPr>
            <w:rStyle w:val="Hyperlink"/>
          </w:rPr>
          <w:t>link to website</w:t>
        </w:r>
      </w:hyperlink>
      <w:r w:rsidRPr="002E4737">
        <w:t>)</w:t>
      </w:r>
      <w:r w:rsidR="00376036" w:rsidRPr="00CD0C77">
        <w:t xml:space="preserve"> confers professional recognition to </w:t>
      </w:r>
      <w:r w:rsidR="00FF38B4" w:rsidRPr="00CD0C77">
        <w:t xml:space="preserve">undergraduate </w:t>
      </w:r>
      <w:r w:rsidR="00376036" w:rsidRPr="00CD0C77">
        <w:t>social workers who graduate from a social work program accredited by CSWE</w:t>
      </w:r>
      <w:r w:rsidR="00FF38B4" w:rsidRPr="00CD0C77">
        <w:t xml:space="preserve">, the only accrediting body for social work education programs in the United States.  </w:t>
      </w:r>
      <w:r w:rsidR="00376036" w:rsidRPr="00CD0C77">
        <w:t>Specific practice experience requirements, professional certifications established by NASW, and statutes in all 50 states (and Washington, D.C., the Virgin Islands, and Puerto Rico) governing social workers’ license</w:t>
      </w:r>
      <w:r w:rsidR="004837B0">
        <w:t>s</w:t>
      </w:r>
      <w:r w:rsidR="00376036" w:rsidRPr="00CD0C77">
        <w:t xml:space="preserve"> or certification</w:t>
      </w:r>
      <w:r w:rsidR="004837B0">
        <w:t>s</w:t>
      </w:r>
      <w:r w:rsidR="00376036" w:rsidRPr="00CD0C77">
        <w:t xml:space="preserve"> complement the educational requirement to shape social work's prof</w:t>
      </w:r>
      <w:r w:rsidR="00DF4BC7" w:rsidRPr="00CD0C77">
        <w:t>essional standards and identity</w:t>
      </w:r>
      <w:r w:rsidR="00376036" w:rsidRPr="00CD0C77">
        <w:t xml:space="preserve">. </w:t>
      </w:r>
    </w:p>
    <w:p w14:paraId="1AF24463" w14:textId="43F4FA90" w:rsidR="00376036" w:rsidRPr="00CD0C77" w:rsidRDefault="000345E4" w:rsidP="00801ACF">
      <w:r w:rsidRPr="00CD0C77">
        <w:t xml:space="preserve">As prescribed by CSWE in its </w:t>
      </w:r>
      <w:r w:rsidR="00E31144" w:rsidRPr="00E31144">
        <w:rPr>
          <w:i/>
          <w:iCs/>
        </w:rPr>
        <w:t>20</w:t>
      </w:r>
      <w:r w:rsidR="00CA5B84">
        <w:rPr>
          <w:i/>
          <w:iCs/>
        </w:rPr>
        <w:t>22</w:t>
      </w:r>
      <w:r w:rsidR="00E31144" w:rsidRPr="00E31144">
        <w:rPr>
          <w:i/>
          <w:iCs/>
        </w:rPr>
        <w:t xml:space="preserve"> </w:t>
      </w:r>
      <w:r w:rsidRPr="00E31144">
        <w:rPr>
          <w:i/>
          <w:iCs/>
        </w:rPr>
        <w:t>Educational Policy and Accreditation Standards</w:t>
      </w:r>
      <w:r w:rsidR="00E31144">
        <w:rPr>
          <w:i/>
          <w:iCs/>
        </w:rPr>
        <w:t xml:space="preserve"> </w:t>
      </w:r>
      <w:r w:rsidR="00E31144" w:rsidRPr="003F1CAC">
        <w:t>(</w:t>
      </w:r>
      <w:hyperlink r:id="rId18" w:history="1">
        <w:r w:rsidR="00E31144" w:rsidRPr="003F1CAC">
          <w:rPr>
            <w:rStyle w:val="Hyperlink"/>
          </w:rPr>
          <w:t>link to website</w:t>
        </w:r>
      </w:hyperlink>
      <w:r w:rsidR="00E31144" w:rsidRPr="003F1CAC">
        <w:t>)</w:t>
      </w:r>
      <w:r w:rsidRPr="003F1CAC">
        <w:t>, formal education</w:t>
      </w:r>
      <w:r w:rsidR="00FF38B4" w:rsidRPr="003F1CAC">
        <w:t xml:space="preserve"> </w:t>
      </w:r>
      <w:r w:rsidR="00376036" w:rsidRPr="003F1CAC">
        <w:t>provides the foundation for competent social work practice. T</w:t>
      </w:r>
      <w:r w:rsidRPr="003F1CAC">
        <w:t>herefore</w:t>
      </w:r>
      <w:r w:rsidRPr="00CD0C77">
        <w:t>, t</w:t>
      </w:r>
      <w:r w:rsidR="00376036" w:rsidRPr="00CD0C77">
        <w:t xml:space="preserve">he </w:t>
      </w:r>
      <w:r w:rsidR="00FF38B4" w:rsidRPr="00CD0C77">
        <w:t xml:space="preserve">undergraduate </w:t>
      </w:r>
      <w:r w:rsidR="00376036" w:rsidRPr="00CD0C77">
        <w:t xml:space="preserve">social work curriculum is based on </w:t>
      </w:r>
      <w:r w:rsidR="00CA5B84">
        <w:t>the values, standards, and principles described in the profession's professional code of ethics, a knowledge base of theory and intervention methods</w:t>
      </w:r>
      <w:r w:rsidRPr="00CD0C77">
        <w:t>,</w:t>
      </w:r>
      <w:r w:rsidR="00376036" w:rsidRPr="00CD0C77">
        <w:t xml:space="preserve"> and skills to enhance the client's well-being and social functioning. </w:t>
      </w:r>
    </w:p>
    <w:p w14:paraId="4C165BC1" w14:textId="3C698461" w:rsidR="00376036" w:rsidRPr="00CD0C77" w:rsidRDefault="00376036" w:rsidP="00801ACF">
      <w:r w:rsidRPr="00CD0C77">
        <w:t>The NASW Code of Ethics</w:t>
      </w:r>
      <w:r w:rsidR="00697F32" w:rsidRPr="00CD0C77">
        <w:t xml:space="preserve"> </w:t>
      </w:r>
      <w:r w:rsidR="00FF38B4" w:rsidRPr="00CD0C77">
        <w:t>(</w:t>
      </w:r>
      <w:hyperlink r:id="rId19" w:history="1">
        <w:r w:rsidR="00762162" w:rsidRPr="00762162">
          <w:rPr>
            <w:rStyle w:val="Hyperlink"/>
          </w:rPr>
          <w:t>link to website</w:t>
        </w:r>
      </w:hyperlink>
      <w:r w:rsidR="00FF38B4" w:rsidRPr="00CD0C77">
        <w:t xml:space="preserve">) </w:t>
      </w:r>
      <w:r w:rsidRPr="00CD0C77">
        <w:t xml:space="preserve">expresses the professional value base and </w:t>
      </w:r>
      <w:r w:rsidR="00A41AE8">
        <w:t>guides</w:t>
      </w:r>
      <w:r w:rsidRPr="00CD0C77">
        <w:t xml:space="preserve"> ethical social work practice that upholds our professional integrity and enhances our competence.</w:t>
      </w:r>
      <w:r w:rsidR="000F7A28" w:rsidRPr="00CD0C77">
        <w:t xml:space="preserve"> </w:t>
      </w:r>
      <w:r w:rsidRPr="00CD0C77">
        <w:t>The essential values include respect for the dignity and inherent worth of the individual and the right to self-</w:t>
      </w:r>
      <w:r w:rsidRPr="00CD0C77">
        <w:lastRenderedPageBreak/>
        <w:t>determination</w:t>
      </w:r>
      <w:r w:rsidR="000345E4" w:rsidRPr="00CD0C77">
        <w:t>, recognizing the centrality of human relationships to well-being and the helping process, and a strong commitment to social justice to alleviate</w:t>
      </w:r>
      <w:r w:rsidRPr="00CD0C77">
        <w:t xml:space="preserve"> social problems.</w:t>
      </w:r>
      <w:r w:rsidR="000F7A28" w:rsidRPr="00CD0C77">
        <w:t xml:space="preserve"> </w:t>
      </w:r>
    </w:p>
    <w:p w14:paraId="52918CB5" w14:textId="087777C3" w:rsidR="00376036" w:rsidRPr="00CD0C77" w:rsidRDefault="00376036" w:rsidP="00801ACF">
      <w:r w:rsidRPr="00CD0C77">
        <w:t xml:space="preserve">Social work's knowledge base centers on an ecological/systems framework, or the ecosystems perspective, that views </w:t>
      </w:r>
      <w:proofErr w:type="gramStart"/>
      <w:r w:rsidRPr="00CD0C77">
        <w:t>persons</w:t>
      </w:r>
      <w:proofErr w:type="gramEnd"/>
      <w:r w:rsidRPr="00CD0C77">
        <w:t xml:space="preserve"> and their environments as interconnected and mutually influencing.</w:t>
      </w:r>
      <w:r w:rsidR="000F7A28" w:rsidRPr="00CD0C77">
        <w:t xml:space="preserve"> </w:t>
      </w:r>
      <w:r w:rsidRPr="00CD0C77">
        <w:t xml:space="preserve">This framework encompasses the theoretical bases </w:t>
      </w:r>
      <w:r w:rsidR="00A41AE8">
        <w:t>of</w:t>
      </w:r>
      <w:r w:rsidRPr="00CD0C77">
        <w:t xml:space="preserve"> psychology, sociology, </w:t>
      </w:r>
      <w:r w:rsidR="006026BB">
        <w:t>social psychology</w:t>
      </w:r>
      <w:r w:rsidRPr="00CD0C77">
        <w:t>, anthropology, and biology.</w:t>
      </w:r>
      <w:r w:rsidR="000F7A28" w:rsidRPr="00CD0C77">
        <w:t xml:space="preserve"> </w:t>
      </w:r>
      <w:r w:rsidRPr="00CD0C77">
        <w:t>The</w:t>
      </w:r>
      <w:r w:rsidR="00A41AE8">
        <w:t>se</w:t>
      </w:r>
      <w:r w:rsidRPr="00CD0C77">
        <w:t xml:space="preserve"> various disciplines provide social workers with a bio-psycho-soci</w:t>
      </w:r>
      <w:r w:rsidR="00697F32" w:rsidRPr="00CD0C77">
        <w:t xml:space="preserve">al perspective of human study. </w:t>
      </w:r>
      <w:r w:rsidRPr="00CD0C77">
        <w:t>The techniques and skills of social worker</w:t>
      </w:r>
      <w:r w:rsidR="000345E4" w:rsidRPr="00CD0C77">
        <w:t>s</w:t>
      </w:r>
      <w:r w:rsidRPr="00CD0C77">
        <w:t xml:space="preserve"> build upon social work values and knowledge bases. Social workers use their repertoire of skills to work with individuals, families, </w:t>
      </w:r>
      <w:r w:rsidR="000345E4" w:rsidRPr="00CD0C77">
        <w:t>groups, communities, and institutions to facilitate change and</w:t>
      </w:r>
      <w:r w:rsidRPr="00CD0C77">
        <w:t xml:space="preserve"> enhance social functioning and well-being. The various groupings or categories of clients are generally referred to as client systems.</w:t>
      </w:r>
    </w:p>
    <w:p w14:paraId="22A40C84" w14:textId="372A3D14" w:rsidR="00376036" w:rsidRPr="00DE7BE8" w:rsidRDefault="00376036" w:rsidP="00801ACF">
      <w:pPr>
        <w:pStyle w:val="Heading2"/>
      </w:pPr>
      <w:bookmarkStart w:id="20" w:name="_Toc399766853"/>
      <w:bookmarkStart w:id="21" w:name="_Toc403060850"/>
      <w:bookmarkStart w:id="22" w:name="_Toc517947844"/>
      <w:r w:rsidRPr="00DE7BE8">
        <w:t xml:space="preserve">What will </w:t>
      </w:r>
      <w:r w:rsidR="00C250A9" w:rsidRPr="00DE7BE8">
        <w:t>a</w:t>
      </w:r>
      <w:r w:rsidR="000345E4" w:rsidRPr="00DE7BE8">
        <w:t>n</w:t>
      </w:r>
      <w:r w:rsidR="00C250A9" w:rsidRPr="00DE7BE8">
        <w:t xml:space="preserve"> undergraduate </w:t>
      </w:r>
      <w:r w:rsidRPr="00DE7BE8">
        <w:t xml:space="preserve">degree </w:t>
      </w:r>
      <w:r w:rsidR="00C250A9" w:rsidRPr="00DE7BE8">
        <w:t xml:space="preserve">in social work </w:t>
      </w:r>
      <w:r w:rsidRPr="00DE7BE8">
        <w:t xml:space="preserve">prepare </w:t>
      </w:r>
      <w:r w:rsidR="00AE22DB">
        <w:t xml:space="preserve">you </w:t>
      </w:r>
      <w:r w:rsidRPr="00DE7BE8">
        <w:t>to do?</w:t>
      </w:r>
      <w:bookmarkEnd w:id="20"/>
      <w:bookmarkEnd w:id="21"/>
      <w:bookmarkEnd w:id="22"/>
    </w:p>
    <w:p w14:paraId="0E760A60" w14:textId="00E23A02" w:rsidR="00376036" w:rsidRPr="00CD0C77" w:rsidRDefault="00376036" w:rsidP="00801ACF">
      <w:r w:rsidRPr="00CD0C77">
        <w:t>In contrast to bachelor</w:t>
      </w:r>
      <w:r w:rsidR="000345E4" w:rsidRPr="00CD0C77">
        <w:t>'s</w:t>
      </w:r>
      <w:r w:rsidRPr="00CD0C77">
        <w:t xml:space="preserve"> degrees in many social</w:t>
      </w:r>
      <w:r w:rsidR="00C516DE" w:rsidRPr="00CD0C77">
        <w:t xml:space="preserve"> sciences</w:t>
      </w:r>
      <w:r w:rsidRPr="00CD0C77">
        <w:t xml:space="preserve">, the </w:t>
      </w:r>
      <w:r w:rsidR="00D6490E">
        <w:t>BSSW</w:t>
      </w:r>
      <w:r w:rsidRPr="00CD0C77">
        <w:t xml:space="preserve"> </w:t>
      </w:r>
      <w:r w:rsidR="00E31144">
        <w:t xml:space="preserve">degree </w:t>
      </w:r>
      <w:r w:rsidRPr="00CD0C77">
        <w:t>qualifies its graduates for professional social work positions in the job market.</w:t>
      </w:r>
      <w:r w:rsidR="000F7A28" w:rsidRPr="00CD0C77">
        <w:t xml:space="preserve"> </w:t>
      </w:r>
      <w:r w:rsidR="000345E4" w:rsidRPr="00CD0C77">
        <w:t>Therefore, o</w:t>
      </w:r>
      <w:r w:rsidRPr="00CD0C77">
        <w:t xml:space="preserve">nly individuals </w:t>
      </w:r>
      <w:r w:rsidR="00CA5B84">
        <w:t>with</w:t>
      </w:r>
      <w:r w:rsidRPr="00CD0C77">
        <w:t xml:space="preserve"> a social work degree may apply for social work positions and obtain a license as a social worker.</w:t>
      </w:r>
      <w:r w:rsidR="000F7A28" w:rsidRPr="00CD0C77">
        <w:t xml:space="preserve"> </w:t>
      </w:r>
    </w:p>
    <w:p w14:paraId="6E6AB032" w14:textId="4F5D3AA7" w:rsidR="00376036" w:rsidRPr="00CD0C77" w:rsidRDefault="00376036" w:rsidP="00801ACF">
      <w:r w:rsidRPr="00CD0C77">
        <w:t xml:space="preserve">The integrated </w:t>
      </w:r>
      <w:r w:rsidR="00CA5B84">
        <w:t>value base</w:t>
      </w:r>
      <w:r w:rsidRPr="00CD0C77">
        <w:t xml:space="preserve">, knowledge base, methods, and repertoire of techniques and skills prepare the </w:t>
      </w:r>
      <w:r w:rsidR="00D6490E">
        <w:t>BSSW</w:t>
      </w:r>
      <w:r w:rsidRPr="00CD0C77">
        <w:t xml:space="preserve"> social worker to engage in generalist practice. </w:t>
      </w:r>
      <w:proofErr w:type="gramStart"/>
      <w:r w:rsidRPr="00CD0C77">
        <w:t>The generalist social worker uses</w:t>
      </w:r>
      <w:proofErr w:type="gramEnd"/>
      <w:r w:rsidRPr="00CD0C77">
        <w:t xml:space="preserve"> the ecosystems perspective to view the person (client system) and environment as interconnected and </w:t>
      </w:r>
      <w:r w:rsidR="00A41AE8">
        <w:t>recognize</w:t>
      </w:r>
      <w:r w:rsidRPr="00CD0C77">
        <w:t xml:space="preserve"> the need to intervene at various levels of the environment.</w:t>
      </w:r>
      <w:r w:rsidR="000F7A28" w:rsidRPr="00CD0C77">
        <w:t xml:space="preserve"> </w:t>
      </w:r>
      <w:r w:rsidRPr="00CD0C77">
        <w:t>The various levels are identified as micro (individual</w:t>
      </w:r>
      <w:r w:rsidR="004613DC" w:rsidRPr="00CD0C77">
        <w:t xml:space="preserve"> or a </w:t>
      </w:r>
      <w:r w:rsidRPr="00CD0C77">
        <w:t>famil</w:t>
      </w:r>
      <w:r w:rsidR="004613DC" w:rsidRPr="00CD0C77">
        <w:t>y unit</w:t>
      </w:r>
      <w:r w:rsidRPr="00CD0C77">
        <w:t>, mezzo (</w:t>
      </w:r>
      <w:r w:rsidR="004613DC" w:rsidRPr="00CD0C77">
        <w:t xml:space="preserve">small </w:t>
      </w:r>
      <w:r w:rsidRPr="00CD0C77">
        <w:t>groups, neighborhood, community groups, agencies with which the individual client has direct contact), and macro (institutions, governmental units, societal–level entities).</w:t>
      </w:r>
    </w:p>
    <w:p w14:paraId="3D155606" w14:textId="1F81BC47" w:rsidR="00376036" w:rsidRPr="00CD0C77" w:rsidRDefault="00376036" w:rsidP="00801ACF">
      <w:r w:rsidRPr="00CD0C77">
        <w:t xml:space="preserve">The </w:t>
      </w:r>
      <w:r w:rsidR="00D6490E">
        <w:t>BSSW</w:t>
      </w:r>
      <w:r w:rsidRPr="00CD0C77">
        <w:t xml:space="preserve"> curriculum also prepares social work majors for graduate </w:t>
      </w:r>
      <w:r w:rsidR="00762162" w:rsidRPr="00CD0C77">
        <w:t>schoolwork</w:t>
      </w:r>
      <w:r w:rsidRPr="00CD0C77">
        <w:t>, especially the Master of Social Work degree (MSW).</w:t>
      </w:r>
      <w:r w:rsidR="000F7A28" w:rsidRPr="00CD0C77">
        <w:t xml:space="preserve"> </w:t>
      </w:r>
      <w:r w:rsidRPr="00CD0C77">
        <w:t xml:space="preserve">Most MSW programs offer advanced standing degrees to graduates of fully accredited </w:t>
      </w:r>
      <w:r w:rsidR="00D6490E">
        <w:t>BSSW</w:t>
      </w:r>
      <w:r w:rsidRPr="00CD0C77">
        <w:t xml:space="preserve"> programs who meet specific standards.</w:t>
      </w:r>
      <w:r w:rsidR="000F7A28" w:rsidRPr="00CD0C77">
        <w:t xml:space="preserve"> </w:t>
      </w:r>
      <w:r w:rsidRPr="00CD0C77">
        <w:t>Advanced standing essentially reduces the calendar time needed to complete the MSW degree.</w:t>
      </w:r>
      <w:r w:rsidR="000F7A28" w:rsidRPr="00CD0C77">
        <w:t xml:space="preserve"> </w:t>
      </w:r>
      <w:r w:rsidRPr="00CD0C77">
        <w:t>UAB social work majors are also highly competitive for admission into graduate schools in related fields of study.</w:t>
      </w:r>
      <w:r w:rsidR="000F7A28" w:rsidRPr="00CD0C77">
        <w:t xml:space="preserve"> </w:t>
      </w:r>
    </w:p>
    <w:p w14:paraId="58974553" w14:textId="4882F25A" w:rsidR="00376036" w:rsidRPr="00DE7BE8" w:rsidRDefault="00376036" w:rsidP="00801ACF">
      <w:pPr>
        <w:pStyle w:val="Heading2"/>
      </w:pPr>
      <w:bookmarkStart w:id="23" w:name="_Toc399766854"/>
      <w:bookmarkStart w:id="24" w:name="_Toc403060851"/>
      <w:bookmarkStart w:id="25" w:name="_Toc517947845"/>
      <w:r w:rsidRPr="00DE7BE8">
        <w:t>What types of positions are available?</w:t>
      </w:r>
      <w:bookmarkEnd w:id="23"/>
      <w:bookmarkEnd w:id="24"/>
      <w:bookmarkEnd w:id="25"/>
    </w:p>
    <w:p w14:paraId="6EB773DF" w14:textId="56C10346" w:rsidR="00376036" w:rsidRPr="00CD0C77" w:rsidRDefault="00376036" w:rsidP="00801ACF">
      <w:r w:rsidRPr="00CD0C77">
        <w:t xml:space="preserve">UAB social work graduates have opportunities to practice in </w:t>
      </w:r>
      <w:r w:rsidR="000345E4" w:rsidRPr="00CD0C77">
        <w:t>various</w:t>
      </w:r>
      <w:r w:rsidRPr="00CD0C77">
        <w:t xml:space="preserve"> settings, thus enhancing the social functioning and well-being of individuals, families, groups, organizations, neighborhoods, communities, and society.</w:t>
      </w:r>
      <w:r w:rsidR="000F7A28" w:rsidRPr="00CD0C77">
        <w:t xml:space="preserve"> </w:t>
      </w:r>
      <w:r w:rsidR="00D6490E">
        <w:t>BSSW</w:t>
      </w:r>
      <w:r w:rsidRPr="00CD0C77">
        <w:t xml:space="preserve"> social workers are employed in numerous governmental, private non-profit</w:t>
      </w:r>
      <w:r w:rsidR="000345E4" w:rsidRPr="00CD0C77">
        <w:t>,</w:t>
      </w:r>
      <w:r w:rsidRPr="00CD0C77">
        <w:t xml:space="preserve"> a</w:t>
      </w:r>
      <w:r w:rsidR="000345E4" w:rsidRPr="00CD0C77">
        <w:t>nd</w:t>
      </w:r>
      <w:r w:rsidRPr="00CD0C77">
        <w:t xml:space="preserve"> for-profit agency settings that provide social services to client systems.</w:t>
      </w:r>
      <w:r w:rsidR="000F7A28" w:rsidRPr="00CD0C77">
        <w:t xml:space="preserve"> </w:t>
      </w:r>
      <w:r w:rsidR="000345E4" w:rsidRPr="00CD0C77">
        <w:t>In addition, l</w:t>
      </w:r>
      <w:r w:rsidRPr="00CD0C77">
        <w:t xml:space="preserve">arge and small agencies, such as schools, hospitals, clinics, residential facilities, and </w:t>
      </w:r>
      <w:r w:rsidR="00A41AE8">
        <w:t>non-profit organizations</w:t>
      </w:r>
      <w:r w:rsidR="00C403D7">
        <w:t xml:space="preserve">, </w:t>
      </w:r>
      <w:r w:rsidRPr="00CD0C77">
        <w:t>employ social workers.</w:t>
      </w:r>
      <w:r w:rsidR="00A96723" w:rsidRPr="00CD0C77">
        <w:t xml:space="preserve"> </w:t>
      </w:r>
    </w:p>
    <w:p w14:paraId="060424ED" w14:textId="3E451A79" w:rsidR="00376036" w:rsidRPr="00CD0C77" w:rsidRDefault="00D31AEC" w:rsidP="00801ACF">
      <w:r>
        <w:t xml:space="preserve">There are many </w:t>
      </w:r>
      <w:proofErr w:type="gramStart"/>
      <w:r>
        <w:t>Social</w:t>
      </w:r>
      <w:proofErr w:type="gramEnd"/>
      <w:r>
        <w:t xml:space="preserve"> work practice fields spanning the range of social functioning needs </w:t>
      </w:r>
      <w:r w:rsidR="00376036" w:rsidRPr="00CD0C77">
        <w:t xml:space="preserve">within the population. Primary </w:t>
      </w:r>
      <w:r w:rsidR="00A41AE8">
        <w:t>practice fields</w:t>
      </w:r>
      <w:r w:rsidR="00376036" w:rsidRPr="00CD0C77">
        <w:t xml:space="preserve"> include children, youth and families, poverty and income maintenance, mental health, alcohol and substance abuse, developmental disabilities, medical and </w:t>
      </w:r>
      <w:r w:rsidR="00376036" w:rsidRPr="00CD0C77">
        <w:lastRenderedPageBreak/>
        <w:t>health care, criminal justice/corrections, gerontology, community organization and development, and policy development.</w:t>
      </w:r>
      <w:r w:rsidR="000F7A28" w:rsidRPr="00CD0C77">
        <w:t xml:space="preserve"> </w:t>
      </w:r>
    </w:p>
    <w:p w14:paraId="3B38F685" w14:textId="1D981C59" w:rsidR="000345E4" w:rsidRPr="00CD0C77" w:rsidRDefault="00376036" w:rsidP="00801ACF">
      <w:r w:rsidRPr="00CD0C77">
        <w:t xml:space="preserve">The list of </w:t>
      </w:r>
      <w:r w:rsidR="00D6490E">
        <w:t>BSSW</w:t>
      </w:r>
      <w:r w:rsidRPr="00CD0C77">
        <w:t xml:space="preserve"> positions within the various fields exceeds the scope of the </w:t>
      </w:r>
      <w:r w:rsidR="00D6490E">
        <w:t>BSSW</w:t>
      </w:r>
      <w:r w:rsidR="00FF38B4" w:rsidRPr="00CD0C77">
        <w:t xml:space="preserve"> </w:t>
      </w:r>
      <w:r w:rsidRPr="00CD0C77">
        <w:t>Handbook.</w:t>
      </w:r>
      <w:r w:rsidR="000F7A28" w:rsidRPr="00CD0C77">
        <w:t xml:space="preserve"> </w:t>
      </w:r>
      <w:r w:rsidR="000345E4" w:rsidRPr="00CD0C77">
        <w:t xml:space="preserve">Here is just a sample of </w:t>
      </w:r>
      <w:r w:rsidRPr="00CD0C77">
        <w:t>job possibilities</w:t>
      </w:r>
      <w:r w:rsidR="000345E4" w:rsidRPr="00CD0C77">
        <w:t xml:space="preserve">: </w:t>
      </w:r>
    </w:p>
    <w:p w14:paraId="05A97EE9" w14:textId="77777777" w:rsidR="000345E4" w:rsidRPr="00CD0C77" w:rsidRDefault="00376036" w:rsidP="00166B0B">
      <w:pPr>
        <w:pStyle w:val="ListParagraph"/>
        <w:numPr>
          <w:ilvl w:val="0"/>
          <w:numId w:val="3"/>
        </w:numPr>
      </w:pPr>
      <w:r w:rsidRPr="00CD0C77">
        <w:t>child protection worker</w:t>
      </w:r>
    </w:p>
    <w:p w14:paraId="24AE480F" w14:textId="77777777" w:rsidR="000345E4" w:rsidRPr="00CD0C77" w:rsidRDefault="00376036" w:rsidP="00166B0B">
      <w:pPr>
        <w:pStyle w:val="ListParagraph"/>
        <w:numPr>
          <w:ilvl w:val="0"/>
          <w:numId w:val="3"/>
        </w:numPr>
      </w:pPr>
      <w:proofErr w:type="gramStart"/>
      <w:r w:rsidRPr="00CD0C77">
        <w:t>adoption specialist</w:t>
      </w:r>
      <w:proofErr w:type="gramEnd"/>
    </w:p>
    <w:p w14:paraId="68DDF81C" w14:textId="77777777" w:rsidR="000345E4" w:rsidRPr="00CD0C77" w:rsidRDefault="00376036" w:rsidP="00166B0B">
      <w:pPr>
        <w:pStyle w:val="ListParagraph"/>
        <w:numPr>
          <w:ilvl w:val="0"/>
          <w:numId w:val="3"/>
        </w:numPr>
      </w:pPr>
      <w:r w:rsidRPr="00CD0C77">
        <w:t>family preservation case manager</w:t>
      </w:r>
    </w:p>
    <w:p w14:paraId="02564540" w14:textId="77777777" w:rsidR="000345E4" w:rsidRPr="00CD0C77" w:rsidRDefault="00376036" w:rsidP="00166B0B">
      <w:pPr>
        <w:pStyle w:val="ListParagraph"/>
        <w:numPr>
          <w:ilvl w:val="0"/>
          <w:numId w:val="3"/>
        </w:numPr>
      </w:pPr>
      <w:r w:rsidRPr="00CD0C77">
        <w:t>foster care worker</w:t>
      </w:r>
    </w:p>
    <w:p w14:paraId="487557D1" w14:textId="77777777" w:rsidR="000345E4" w:rsidRPr="00CD0C77" w:rsidRDefault="00376036" w:rsidP="00166B0B">
      <w:pPr>
        <w:pStyle w:val="ListParagraph"/>
        <w:numPr>
          <w:ilvl w:val="0"/>
          <w:numId w:val="3"/>
        </w:numPr>
      </w:pPr>
      <w:r w:rsidRPr="00CD0C77">
        <w:t>school social worker</w:t>
      </w:r>
    </w:p>
    <w:p w14:paraId="00A3BD00" w14:textId="3E2FE01A" w:rsidR="000345E4" w:rsidRPr="00CD0C77" w:rsidRDefault="00376036" w:rsidP="00166B0B">
      <w:pPr>
        <w:pStyle w:val="ListParagraph"/>
        <w:numPr>
          <w:ilvl w:val="0"/>
          <w:numId w:val="3"/>
        </w:numPr>
      </w:pPr>
      <w:r w:rsidRPr="00CD0C77">
        <w:t>counselor in a group home, residential treatment</w:t>
      </w:r>
      <w:r w:rsidR="000345E4" w:rsidRPr="00CD0C77">
        <w:t>,</w:t>
      </w:r>
      <w:r w:rsidRPr="00CD0C77">
        <w:t xml:space="preserve"> or community </w:t>
      </w:r>
    </w:p>
    <w:p w14:paraId="751E8F6B" w14:textId="77777777" w:rsidR="000345E4" w:rsidRPr="00CD0C77" w:rsidRDefault="00376036" w:rsidP="00166B0B">
      <w:pPr>
        <w:pStyle w:val="ListParagraph"/>
        <w:numPr>
          <w:ilvl w:val="0"/>
          <w:numId w:val="3"/>
        </w:numPr>
      </w:pPr>
      <w:r w:rsidRPr="00CD0C77">
        <w:t xml:space="preserve">mental health </w:t>
      </w:r>
      <w:r w:rsidR="000345E4" w:rsidRPr="00CD0C77">
        <w:t>case manager</w:t>
      </w:r>
    </w:p>
    <w:p w14:paraId="47ECF4D7" w14:textId="403BDEE9" w:rsidR="00376036" w:rsidRPr="00CD0C77" w:rsidRDefault="00376036" w:rsidP="00801ACF">
      <w:r w:rsidRPr="00CD0C77">
        <w:t xml:space="preserve">This partial list demonstrates that job or career opportunities for </w:t>
      </w:r>
      <w:r w:rsidR="00D6490E">
        <w:t>BSSW</w:t>
      </w:r>
      <w:r w:rsidRPr="00CD0C77">
        <w:t xml:space="preserve">s are wide-ranging. </w:t>
      </w:r>
      <w:r w:rsidR="000345E4" w:rsidRPr="00CD0C77">
        <w:t xml:space="preserve"> Please refer to the resources for more information about job opportunities in social work: </w:t>
      </w:r>
    </w:p>
    <w:p w14:paraId="12A58F58" w14:textId="21D0F981" w:rsidR="000345E4" w:rsidRPr="00CD0C77" w:rsidRDefault="000345E4" w:rsidP="00166B0B">
      <w:pPr>
        <w:pStyle w:val="ListParagraph"/>
        <w:numPr>
          <w:ilvl w:val="0"/>
          <w:numId w:val="4"/>
        </w:numPr>
      </w:pPr>
      <w:r w:rsidRPr="00CD0C77">
        <w:t>National Association of Social Worker’s Career Center (</w:t>
      </w:r>
      <w:hyperlink r:id="rId20" w:history="1">
        <w:r w:rsidRPr="00CD0C77">
          <w:rPr>
            <w:rStyle w:val="Hyperlink"/>
          </w:rPr>
          <w:t>link to website</w:t>
        </w:r>
      </w:hyperlink>
      <w:r w:rsidRPr="00CD0C77">
        <w:t>)</w:t>
      </w:r>
    </w:p>
    <w:p w14:paraId="76A89D71" w14:textId="191316AA" w:rsidR="000345E4" w:rsidRPr="00CD0C77" w:rsidRDefault="000345E4" w:rsidP="00166B0B">
      <w:pPr>
        <w:pStyle w:val="ListParagraph"/>
        <w:numPr>
          <w:ilvl w:val="0"/>
          <w:numId w:val="4"/>
        </w:numPr>
      </w:pPr>
      <w:r w:rsidRPr="00A41AE8">
        <w:rPr>
          <w:i/>
          <w:iCs/>
        </w:rPr>
        <w:t>101 Careers in Social Work</w:t>
      </w:r>
      <w:r w:rsidRPr="00CD0C77">
        <w:t xml:space="preserve"> by Jessica Ritter, Ann Obermann, and Kristin Danhoff</w:t>
      </w:r>
      <w:r w:rsidR="00A41AE8">
        <w:t xml:space="preserve"> </w:t>
      </w:r>
    </w:p>
    <w:p w14:paraId="40E8D521" w14:textId="62C5051A" w:rsidR="000345E4" w:rsidRPr="00CD0C77" w:rsidRDefault="000345E4" w:rsidP="00166B0B">
      <w:pPr>
        <w:pStyle w:val="ListParagraph"/>
        <w:numPr>
          <w:ilvl w:val="0"/>
          <w:numId w:val="4"/>
        </w:numPr>
      </w:pPr>
      <w:r w:rsidRPr="00A41AE8">
        <w:rPr>
          <w:i/>
          <w:iCs/>
        </w:rPr>
        <w:t xml:space="preserve">Days in the Lives of Social Workers: 62 Professionals Tell “Real-Life” Stories </w:t>
      </w:r>
      <w:r w:rsidR="00762162" w:rsidRPr="00A41AE8">
        <w:rPr>
          <w:i/>
          <w:iCs/>
        </w:rPr>
        <w:t>f</w:t>
      </w:r>
      <w:r w:rsidRPr="00A41AE8">
        <w:rPr>
          <w:i/>
          <w:iCs/>
        </w:rPr>
        <w:t>rom Social Work Practice</w:t>
      </w:r>
      <w:r w:rsidRPr="00CD0C77">
        <w:t xml:space="preserve"> by Linda Grobman</w:t>
      </w:r>
    </w:p>
    <w:p w14:paraId="2203628B" w14:textId="09C1AC9D" w:rsidR="00376036" w:rsidRPr="00DE7BE8" w:rsidRDefault="00376036" w:rsidP="00801ACF">
      <w:pPr>
        <w:pStyle w:val="Heading2"/>
      </w:pPr>
      <w:bookmarkStart w:id="26" w:name="_Toc399766855"/>
      <w:bookmarkStart w:id="27" w:name="_Toc403060852"/>
      <w:bookmarkStart w:id="28" w:name="_Toc517947846"/>
      <w:r w:rsidRPr="00DE7BE8">
        <w:t xml:space="preserve">How do </w:t>
      </w:r>
      <w:r w:rsidR="00AE22DB">
        <w:t>you</w:t>
      </w:r>
      <w:r w:rsidRPr="00DE7BE8">
        <w:t xml:space="preserve"> know if social work is a good fit with </w:t>
      </w:r>
      <w:r w:rsidR="00AE22DB">
        <w:t xml:space="preserve">your </w:t>
      </w:r>
      <w:r w:rsidRPr="00DE7BE8">
        <w:t>strengths?</w:t>
      </w:r>
      <w:bookmarkEnd w:id="26"/>
      <w:bookmarkEnd w:id="27"/>
      <w:bookmarkEnd w:id="28"/>
    </w:p>
    <w:p w14:paraId="445D68C1" w14:textId="7C156F37" w:rsidR="00376036" w:rsidRPr="00CD0C77" w:rsidRDefault="00376036" w:rsidP="00801ACF">
      <w:r w:rsidRPr="00CD0C77">
        <w:t>Often</w:t>
      </w:r>
      <w:r w:rsidR="00D31AEC">
        <w:t>,</w:t>
      </w:r>
      <w:r w:rsidRPr="00CD0C77">
        <w:t xml:space="preserve"> individuals explore social work as a career option after acknowledging the desire to help others, </w:t>
      </w:r>
      <w:r w:rsidR="000345E4" w:rsidRPr="00CD0C77">
        <w:t>which</w:t>
      </w:r>
      <w:r w:rsidRPr="00CD0C77">
        <w:t xml:space="preserve"> stems from concern about social problems such as oppression and inequality.</w:t>
      </w:r>
      <w:r w:rsidR="000F7A28" w:rsidRPr="00CD0C77">
        <w:t xml:space="preserve"> </w:t>
      </w:r>
      <w:r w:rsidR="000345E4" w:rsidRPr="00CD0C77">
        <w:t>For example, s</w:t>
      </w:r>
      <w:r w:rsidRPr="00CD0C77">
        <w:t>ome students are aware that others seek them out to listen to problems</w:t>
      </w:r>
      <w:r w:rsidR="003D0882">
        <w:t xml:space="preserve"> and </w:t>
      </w:r>
      <w:r w:rsidRPr="00CD0C77">
        <w:t>ask for advice, guidance, and support, trusting that the listener will keep personal information confidential.</w:t>
      </w:r>
      <w:r w:rsidR="000F7A28" w:rsidRPr="00CD0C77">
        <w:t xml:space="preserve"> </w:t>
      </w:r>
      <w:r w:rsidRPr="00CD0C77">
        <w:t xml:space="preserve">Others </w:t>
      </w:r>
      <w:r w:rsidR="000345E4" w:rsidRPr="00CD0C77">
        <w:t xml:space="preserve">who </w:t>
      </w:r>
      <w:r w:rsidRPr="00CD0C77">
        <w:t xml:space="preserve">are interested in pursuing social work as a career have developed empathy for </w:t>
      </w:r>
      <w:proofErr w:type="gramStart"/>
      <w:r w:rsidRPr="00CD0C77">
        <w:t>psychologically</w:t>
      </w:r>
      <w:proofErr w:type="gramEnd"/>
      <w:r w:rsidRPr="00CD0C77">
        <w:t>, socially, or physically challenged people.</w:t>
      </w:r>
      <w:r w:rsidR="000F7A28" w:rsidRPr="00CD0C77">
        <w:t xml:space="preserve"> </w:t>
      </w:r>
      <w:r w:rsidRPr="00CD0C77">
        <w:t>Further, some students who fit well with social work are drawn to the field because they have experienced victimization, oppression</w:t>
      </w:r>
      <w:r w:rsidR="000345E4" w:rsidRPr="00CD0C77">
        <w:t>,</w:t>
      </w:r>
      <w:r w:rsidRPr="00CD0C77">
        <w:t xml:space="preserve"> or institutional biases.</w:t>
      </w:r>
      <w:r w:rsidR="000F7A28" w:rsidRPr="00CD0C77">
        <w:t xml:space="preserve"> </w:t>
      </w:r>
      <w:r w:rsidRPr="00CD0C77">
        <w:t xml:space="preserve">Finally, many are drawn to social work by their personal values, which align with </w:t>
      </w:r>
      <w:r w:rsidR="003D0882">
        <w:t>the</w:t>
      </w:r>
      <w:r w:rsidRPr="00CD0C77">
        <w:t xml:space="preserve"> profession</w:t>
      </w:r>
      <w:r w:rsidR="003D0882">
        <w:t>’s</w:t>
      </w:r>
      <w:r w:rsidRPr="00CD0C77">
        <w:t xml:space="preserve"> value base, such as respecting individuals’ self-determination and being nonjudgmental about others’ characteristics, plights, or views.</w:t>
      </w:r>
      <w:r w:rsidR="00DF4BC7" w:rsidRPr="00CD0C77">
        <w:t xml:space="preserve"> </w:t>
      </w:r>
      <w:r w:rsidR="000345E4" w:rsidRPr="00CD0C77">
        <w:t>Thus, a process of self-assessment follows the acknowledgment of vocational interes</w:t>
      </w:r>
      <w:r w:rsidRPr="00CD0C77">
        <w:t>t.</w:t>
      </w:r>
      <w:r w:rsidR="000F7A28" w:rsidRPr="00CD0C77">
        <w:t xml:space="preserve"> </w:t>
      </w:r>
      <w:r w:rsidRPr="00CD0C77">
        <w:t xml:space="preserve">The process begins with </w:t>
      </w:r>
      <w:r w:rsidR="000345E4" w:rsidRPr="00CD0C77">
        <w:t>recognizing</w:t>
      </w:r>
      <w:r w:rsidRPr="00CD0C77">
        <w:t xml:space="preserve"> strengths and aptitudes and awareness of one’s values, beliefs</w:t>
      </w:r>
      <w:r w:rsidR="000345E4" w:rsidRPr="00CD0C77">
        <w:t>,</w:t>
      </w:r>
      <w:r w:rsidRPr="00CD0C77">
        <w:t xml:space="preserve"> and ideologies.</w:t>
      </w:r>
      <w:r w:rsidR="000F7A28" w:rsidRPr="00CD0C77">
        <w:t xml:space="preserve"> </w:t>
      </w:r>
      <w:r w:rsidRPr="00CD0C77">
        <w:t xml:space="preserve">Additionally, potential social work majors </w:t>
      </w:r>
      <w:r w:rsidR="00CA5B84">
        <w:t>must</w:t>
      </w:r>
      <w:r w:rsidRPr="00CD0C77">
        <w:t xml:space="preserve"> assess their </w:t>
      </w:r>
      <w:r w:rsidR="000345E4" w:rsidRPr="00CD0C77">
        <w:t>critical thinking</w:t>
      </w:r>
      <w:r w:rsidR="003D0882">
        <w:t xml:space="preserve"> </w:t>
      </w:r>
      <w:r w:rsidR="000345E4" w:rsidRPr="00CD0C77">
        <w:t>abilities and</w:t>
      </w:r>
      <w:r w:rsidRPr="00CD0C77">
        <w:t xml:space="preserve"> </w:t>
      </w:r>
      <w:r w:rsidR="00CA5B84">
        <w:t>expressive</w:t>
      </w:r>
      <w:r w:rsidRPr="00CD0C77">
        <w:t xml:space="preserve"> communication skills</w:t>
      </w:r>
      <w:r w:rsidR="003D0882">
        <w:t xml:space="preserve"> (i.e.</w:t>
      </w:r>
      <w:r w:rsidR="00D31AEC">
        <w:t>,</w:t>
      </w:r>
      <w:r w:rsidR="003D0882">
        <w:t xml:space="preserve"> verbal, non-verbal, written, electronic, etc).</w:t>
      </w:r>
    </w:p>
    <w:p w14:paraId="6A108069" w14:textId="17FC4961" w:rsidR="00376036" w:rsidRPr="00CD0C77" w:rsidRDefault="00376036" w:rsidP="00801ACF">
      <w:r w:rsidRPr="00CD0C77">
        <w:t xml:space="preserve">Students may begin to self-assess aptitude while completing the university’s core curriculum, which </w:t>
      </w:r>
      <w:r w:rsidR="000345E4" w:rsidRPr="00CD0C77">
        <w:t>comprises</w:t>
      </w:r>
      <w:r w:rsidRPr="00CD0C77">
        <w:t xml:space="preserve"> fundamental liberal arts and sciences courses.</w:t>
      </w:r>
      <w:r w:rsidR="000F7A28" w:rsidRPr="00CD0C77">
        <w:t xml:space="preserve"> </w:t>
      </w:r>
      <w:r w:rsidRPr="00CD0C77">
        <w:t>The courses provide students with a general measure of aptitude for college-level work.</w:t>
      </w:r>
      <w:r w:rsidR="000F7A28" w:rsidRPr="00CD0C77">
        <w:t xml:space="preserve"> </w:t>
      </w:r>
      <w:r w:rsidRPr="00CD0C77">
        <w:t>Although all core curriculum courses are essential for successfully comprehending the social work curriculum, above</w:t>
      </w:r>
      <w:r w:rsidR="000345E4" w:rsidRPr="00CD0C77">
        <w:t>-</w:t>
      </w:r>
      <w:r w:rsidRPr="00CD0C77">
        <w:t xml:space="preserve">average grades in English composition courses may </w:t>
      </w:r>
      <w:r w:rsidR="008408F9">
        <w:t>indicate the</w:t>
      </w:r>
      <w:r w:rsidRPr="00CD0C77">
        <w:t xml:space="preserve"> ability to achieve the requisite writing skill level for social work majors.</w:t>
      </w:r>
      <w:r w:rsidR="000F7A28" w:rsidRPr="00CD0C77">
        <w:t xml:space="preserve"> </w:t>
      </w:r>
      <w:r w:rsidRPr="00CD0C77">
        <w:t xml:space="preserve">Social work foundation courses provide students with multi-disciplinary theory bases that support social </w:t>
      </w:r>
      <w:r w:rsidRPr="00CD0C77">
        <w:lastRenderedPageBreak/>
        <w:t>work’s knowledge base.</w:t>
      </w:r>
      <w:r w:rsidR="000F7A28" w:rsidRPr="00CD0C77">
        <w:t xml:space="preserve"> </w:t>
      </w:r>
      <w:r w:rsidRPr="00CD0C77">
        <w:t xml:space="preserve">Exposure to social science courses often helps students determine their “fit with social work” by assessing their interest in and comprehension of economics, anthropology, minority studies, psychology, and sociology. </w:t>
      </w:r>
    </w:p>
    <w:p w14:paraId="2BDBCB8B" w14:textId="2B253A0B" w:rsidR="00376036" w:rsidRPr="00CD0C77" w:rsidRDefault="00376036" w:rsidP="00801ACF">
      <w:r w:rsidRPr="00CD0C77">
        <w:t xml:space="preserve">The </w:t>
      </w:r>
      <w:r w:rsidR="00D6490E">
        <w:t>BSSW</w:t>
      </w:r>
      <w:r w:rsidRPr="00CD0C77">
        <w:t xml:space="preserve"> program offers interested students a foundation curriculum that facilitates the students’ determining their fit or alignment with social work.</w:t>
      </w:r>
      <w:r w:rsidR="000F7A28" w:rsidRPr="00CD0C77">
        <w:t xml:space="preserve"> </w:t>
      </w:r>
      <w:r w:rsidRPr="00CD0C77">
        <w:t>These classes introduce students to social work’s mission, goals, values, and ethical standards.</w:t>
      </w:r>
      <w:r w:rsidR="000F7A28" w:rsidRPr="00CD0C77">
        <w:t xml:space="preserve"> </w:t>
      </w:r>
      <w:r w:rsidRPr="00CD0C77">
        <w:t>In addition, the classes give an overview of the theoretical knowledge and skills requisite for effective practice.</w:t>
      </w:r>
      <w:r w:rsidR="000F7A28" w:rsidRPr="00CD0C77">
        <w:t xml:space="preserve"> </w:t>
      </w:r>
      <w:r w:rsidRPr="00CD0C77">
        <w:t>Techniques for self-assessment are also incorporated into the content of these foundation social work classes since we believe that the effective and professional use of self in the helping process requires ongoing reflection and self-awareness.</w:t>
      </w:r>
      <w:r w:rsidR="000F7A28" w:rsidRPr="00CD0C77">
        <w:t xml:space="preserve"> </w:t>
      </w:r>
      <w:r w:rsidRPr="00CD0C77">
        <w:t xml:space="preserve">Social work faculty members are available and willing to consult with students </w:t>
      </w:r>
      <w:r w:rsidR="008408F9">
        <w:t xml:space="preserve">to help them </w:t>
      </w:r>
      <w:r w:rsidR="00D31AEC">
        <w:t>hone</w:t>
      </w:r>
      <w:r w:rsidRPr="00CD0C77">
        <w:t xml:space="preserve"> their self-awareness skills. </w:t>
      </w:r>
    </w:p>
    <w:p w14:paraId="1CF4EC70" w14:textId="055BE03A" w:rsidR="00376036" w:rsidRPr="00DE7BE8" w:rsidRDefault="005D6C65" w:rsidP="00801ACF">
      <w:pPr>
        <w:pStyle w:val="Heading2"/>
      </w:pPr>
      <w:bookmarkStart w:id="29" w:name="_Toc399766856"/>
      <w:bookmarkStart w:id="30" w:name="_Toc403060853"/>
      <w:bookmarkStart w:id="31" w:name="_Toc517947847"/>
      <w:r w:rsidRPr="00DE7BE8">
        <w:t>W</w:t>
      </w:r>
      <w:r w:rsidR="00376036" w:rsidRPr="00DE7BE8">
        <w:t>hat happens after</w:t>
      </w:r>
      <w:bookmarkEnd w:id="29"/>
      <w:bookmarkEnd w:id="30"/>
      <w:bookmarkEnd w:id="31"/>
      <w:r w:rsidR="000169DC" w:rsidRPr="00DE7BE8">
        <w:t xml:space="preserve"> completing </w:t>
      </w:r>
      <w:r w:rsidR="00AE22DB">
        <w:t xml:space="preserve">an undergraduate </w:t>
      </w:r>
      <w:r w:rsidR="000169DC" w:rsidRPr="00DE7BE8">
        <w:t xml:space="preserve">social work degree? </w:t>
      </w:r>
    </w:p>
    <w:p w14:paraId="2226A7C7" w14:textId="6C5C8AC9" w:rsidR="00376036" w:rsidRPr="00CD0C77" w:rsidRDefault="00376036" w:rsidP="00801ACF">
      <w:r w:rsidRPr="00CD0C77">
        <w:t xml:space="preserve">This portion of the </w:t>
      </w:r>
      <w:r w:rsidR="00D6490E">
        <w:t>BSSW</w:t>
      </w:r>
      <w:r w:rsidR="00FF38B4" w:rsidRPr="00CD0C77">
        <w:t xml:space="preserve"> </w:t>
      </w:r>
      <w:r w:rsidRPr="00CD0C77">
        <w:t>Handbook was suggested by the Social Work Class of 1998.</w:t>
      </w:r>
      <w:r w:rsidR="000F7A28" w:rsidRPr="00CD0C77">
        <w:t xml:space="preserve"> </w:t>
      </w:r>
      <w:r w:rsidRPr="00CD0C77">
        <w:t>It is their legacy and gift to future social work majors.</w:t>
      </w:r>
      <w:r w:rsidR="000D45E1" w:rsidRPr="00CD0C77">
        <w:t xml:space="preserve">  </w:t>
      </w:r>
      <w:r w:rsidRPr="00CD0C77">
        <w:t>Retrospectively, students and recent graduates reflect on what they wish they had considered at this stage of their academic career.</w:t>
      </w:r>
      <w:r w:rsidR="000F7A28" w:rsidRPr="00CD0C77">
        <w:t xml:space="preserve"> </w:t>
      </w:r>
      <w:r w:rsidRPr="00CD0C77">
        <w:t xml:space="preserve">The most frequently mentioned considerations include licensing, career options including graduate work, and building a network </w:t>
      </w:r>
      <w:r w:rsidR="000345E4" w:rsidRPr="00CD0C77">
        <w:t xml:space="preserve">of </w:t>
      </w:r>
      <w:r w:rsidRPr="00CD0C77">
        <w:t>contacts and referral sources.</w:t>
      </w:r>
    </w:p>
    <w:p w14:paraId="40D5AF80" w14:textId="69DC3A43" w:rsidR="00376036" w:rsidRPr="00206A0A" w:rsidRDefault="00376036" w:rsidP="00801ACF">
      <w:pPr>
        <w:pStyle w:val="Heading2"/>
        <w:rPr>
          <w:i/>
          <w:iCs/>
        </w:rPr>
      </w:pPr>
      <w:bookmarkStart w:id="32" w:name="_Toc403060854"/>
      <w:bookmarkStart w:id="33" w:name="_Toc517947848"/>
      <w:r w:rsidRPr="00206A0A">
        <w:rPr>
          <w:i/>
          <w:iCs/>
        </w:rPr>
        <w:t>Social Work Licensing</w:t>
      </w:r>
      <w:bookmarkEnd w:id="32"/>
      <w:bookmarkEnd w:id="33"/>
    </w:p>
    <w:p w14:paraId="701D1ED6" w14:textId="36EB7577" w:rsidR="00376036" w:rsidRPr="00CD0C77" w:rsidRDefault="00376036" w:rsidP="00801ACF">
      <w:r w:rsidRPr="00CD0C77">
        <w:t>A</w:t>
      </w:r>
      <w:r w:rsidR="000345E4" w:rsidRPr="00CD0C77">
        <w:t>s is true throughout the United States, Puerto Rico, the Virgin Islands, and Canada, Alabama</w:t>
      </w:r>
      <w:r w:rsidRPr="00CD0C77">
        <w:t xml:space="preserve"> requires persons who present themselves to the </w:t>
      </w:r>
      <w:r w:rsidR="000169DC" w:rsidRPr="00CD0C77">
        <w:t>public</w:t>
      </w:r>
      <w:r w:rsidRPr="00CD0C77">
        <w:t xml:space="preserve"> as “social workers” to be licensed.</w:t>
      </w:r>
      <w:r w:rsidR="000F7A28" w:rsidRPr="00CD0C77">
        <w:t xml:space="preserve"> </w:t>
      </w:r>
      <w:r w:rsidRPr="00CD0C77">
        <w:t xml:space="preserve">The state regulates the practice of social work through </w:t>
      </w:r>
      <w:r w:rsidR="00A96723" w:rsidRPr="00CD0C77">
        <w:t xml:space="preserve">different levels of licensure (e.g., </w:t>
      </w:r>
      <w:r w:rsidRPr="00CD0C77">
        <w:t>Licensed Bachelo</w:t>
      </w:r>
      <w:r w:rsidR="00A96723" w:rsidRPr="00CD0C77">
        <w:t>r Social Worker [L</w:t>
      </w:r>
      <w:r w:rsidR="00D6490E">
        <w:t>BSW</w:t>
      </w:r>
      <w:r w:rsidR="00A96723" w:rsidRPr="00CD0C77">
        <w:t>],</w:t>
      </w:r>
      <w:r w:rsidR="00762162">
        <w:t xml:space="preserve"> Licensed Master Social Worker [LMSW]</w:t>
      </w:r>
      <w:r w:rsidRPr="00CD0C77">
        <w:t>).</w:t>
      </w:r>
    </w:p>
    <w:p w14:paraId="137D6C36" w14:textId="5702AB6A" w:rsidR="00376036" w:rsidRPr="00CD0C77" w:rsidRDefault="00376036" w:rsidP="00801ACF">
      <w:proofErr w:type="gramStart"/>
      <w:r w:rsidRPr="00CD0C77">
        <w:t>Persons</w:t>
      </w:r>
      <w:proofErr w:type="gramEnd"/>
      <w:r w:rsidRPr="00CD0C77">
        <w:t xml:space="preserve"> with bachelor</w:t>
      </w:r>
      <w:r w:rsidR="000345E4" w:rsidRPr="00CD0C77">
        <w:t>'s</w:t>
      </w:r>
      <w:r w:rsidRPr="00CD0C77">
        <w:t xml:space="preserve"> degrees in social work from a social work education program accredited by </w:t>
      </w:r>
      <w:r w:rsidR="00FF38B4" w:rsidRPr="00CD0C77">
        <w:t xml:space="preserve">CSWE </w:t>
      </w:r>
      <w:r w:rsidRPr="00CD0C77">
        <w:t>Education (of which UAB is one) are eligible to sit for the L</w:t>
      </w:r>
      <w:r w:rsidR="00D6490E">
        <w:t>BSW</w:t>
      </w:r>
      <w:r w:rsidRPr="00CD0C77">
        <w:t xml:space="preserve"> examination.</w:t>
      </w:r>
      <w:r w:rsidR="000F7A28" w:rsidRPr="00CD0C77">
        <w:t xml:space="preserve"> </w:t>
      </w:r>
      <w:r w:rsidRPr="00CD0C77">
        <w:t xml:space="preserve">The licensure process involves </w:t>
      </w:r>
      <w:r w:rsidR="008408F9">
        <w:t>applying</w:t>
      </w:r>
      <w:r w:rsidRPr="00CD0C77">
        <w:t xml:space="preserve"> for a license, </w:t>
      </w:r>
      <w:r w:rsidR="00D6490E" w:rsidRPr="00CD0C77">
        <w:t>taking</w:t>
      </w:r>
      <w:r w:rsidRPr="00CD0C77">
        <w:t xml:space="preserve"> and passing a professionally developed comprehensive written examination, </w:t>
      </w:r>
      <w:r w:rsidR="00C403D7">
        <w:t>pursuing continuing professional education, and renewing</w:t>
      </w:r>
      <w:r w:rsidRPr="00CD0C77">
        <w:t xml:space="preserve"> every two years.</w:t>
      </w:r>
      <w:r w:rsidR="000F7A28" w:rsidRPr="00CD0C77">
        <w:t xml:space="preserve"> </w:t>
      </w:r>
      <w:r w:rsidR="000345E4" w:rsidRPr="00CD0C77">
        <w:t>Next, t</w:t>
      </w:r>
      <w:r w:rsidRPr="00CD0C77">
        <w:t xml:space="preserve">he application is made to the </w:t>
      </w:r>
      <w:r w:rsidR="006229E7" w:rsidRPr="007E0851">
        <w:t>Alabama State Board of Social Work Examiners</w:t>
      </w:r>
      <w:r w:rsidR="006229E7" w:rsidRPr="00CD0C77">
        <w:t xml:space="preserve"> (</w:t>
      </w:r>
      <w:hyperlink r:id="rId21" w:history="1">
        <w:r w:rsidR="006229E7" w:rsidRPr="00CD0C77">
          <w:rPr>
            <w:rStyle w:val="Hyperlink"/>
          </w:rPr>
          <w:t>link to website</w:t>
        </w:r>
      </w:hyperlink>
      <w:r w:rsidR="006229E7" w:rsidRPr="00CD0C77">
        <w:t xml:space="preserve">). </w:t>
      </w:r>
      <w:r w:rsidRPr="00CD0C77">
        <w:t xml:space="preserve">Once the application is reviewed and approved, the applicant may sit for the qualifying examination by applying to the </w:t>
      </w:r>
      <w:r w:rsidRPr="007E0851">
        <w:t>Association of Social Work Boards</w:t>
      </w:r>
      <w:r w:rsidR="0036646E" w:rsidRPr="00CD0C77">
        <w:t xml:space="preserve"> (</w:t>
      </w:r>
      <w:hyperlink r:id="rId22" w:history="1">
        <w:r w:rsidR="0036646E" w:rsidRPr="00CD0C77">
          <w:rPr>
            <w:rStyle w:val="Hyperlink"/>
          </w:rPr>
          <w:t>l</w:t>
        </w:r>
        <w:r w:rsidR="006229E7" w:rsidRPr="00CD0C77">
          <w:rPr>
            <w:rStyle w:val="Hyperlink"/>
          </w:rPr>
          <w:t>ink to website</w:t>
        </w:r>
      </w:hyperlink>
      <w:r w:rsidR="006229E7" w:rsidRPr="00CD0C77">
        <w:t>)</w:t>
      </w:r>
      <w:r w:rsidR="00912DA4" w:rsidRPr="00CD0C77">
        <w:t>, the national organization responsible for regulating the pro</w:t>
      </w:r>
      <w:r w:rsidR="0036646E" w:rsidRPr="00CD0C77">
        <w:t xml:space="preserve">fession of social work in the United States.  </w:t>
      </w:r>
      <w:r w:rsidRPr="00CD0C77">
        <w:t xml:space="preserve">Students who begin the application process during their field placement and sit for the examination </w:t>
      </w:r>
      <w:r w:rsidR="000345E4" w:rsidRPr="00CD0C77">
        <w:t>promptly</w:t>
      </w:r>
      <w:r w:rsidRPr="00CD0C77">
        <w:t xml:space="preserve"> find themselves eligible for more job opportunities than others in the job market.</w:t>
      </w:r>
      <w:r w:rsidR="000F7A28" w:rsidRPr="00CD0C77">
        <w:t xml:space="preserve"> </w:t>
      </w:r>
      <w:r w:rsidRPr="00CD0C77">
        <w:t>Students should consult the Alabama State Board of Social Work Examiners for most current fees.</w:t>
      </w:r>
    </w:p>
    <w:p w14:paraId="055CEE35" w14:textId="495FB24A" w:rsidR="00376036" w:rsidRPr="00CD0C77" w:rsidRDefault="00D31AEC" w:rsidP="00801ACF">
      <w:r>
        <w:t xml:space="preserve">To maintain licensure, LBSWs must receive supervision from social workers licensed at the LMSW or LICSW level with three hours of CE in Supervision levels. </w:t>
      </w:r>
      <w:r w:rsidR="004613DC" w:rsidRPr="00CD0C77">
        <w:t xml:space="preserve">The supervision is </w:t>
      </w:r>
      <w:r w:rsidR="00376036" w:rsidRPr="00CD0C77">
        <w:t>for the first two years of their social work practice.</w:t>
      </w:r>
      <w:r w:rsidR="000F7A28" w:rsidRPr="00CD0C77">
        <w:t xml:space="preserve"> </w:t>
      </w:r>
      <w:r w:rsidR="00376036" w:rsidRPr="00CD0C77">
        <w:t>Additionally, L</w:t>
      </w:r>
      <w:r w:rsidR="00D6490E">
        <w:t>BSW</w:t>
      </w:r>
      <w:r w:rsidR="00376036" w:rsidRPr="00CD0C77">
        <w:t>s are required to conduct their practices within the boundaries prescribed in the licensing law</w:t>
      </w:r>
      <w:r w:rsidR="00912DA4" w:rsidRPr="00CD0C77">
        <w:t xml:space="preserve">s and rules of the State of Alabama. </w:t>
      </w:r>
    </w:p>
    <w:p w14:paraId="41000F72" w14:textId="1DF27517" w:rsidR="00376036" w:rsidRPr="00CD0C77" w:rsidRDefault="00376036" w:rsidP="00801ACF">
      <w:r w:rsidRPr="00CD0C77">
        <w:lastRenderedPageBreak/>
        <w:t>More detailed information about Alabama’s licensing law and procedures may be obtained by calling the Alabama State Board of Social W</w:t>
      </w:r>
      <w:r w:rsidR="00F56793" w:rsidRPr="00CD0C77">
        <w:t>ork Examiners at (334) 242-5860 or</w:t>
      </w:r>
      <w:r w:rsidRPr="00CD0C77">
        <w:t xml:space="preserve"> visiting their website</w:t>
      </w:r>
      <w:r w:rsidR="00F56793" w:rsidRPr="00CD0C77">
        <w:t xml:space="preserve"> (</w:t>
      </w:r>
      <w:hyperlink r:id="rId23" w:history="1">
        <w:r w:rsidR="00F56793" w:rsidRPr="00CD0C77">
          <w:rPr>
            <w:rStyle w:val="Hyperlink"/>
          </w:rPr>
          <w:t>link to website</w:t>
        </w:r>
      </w:hyperlink>
      <w:r w:rsidR="00F56793" w:rsidRPr="00CD0C77">
        <w:t xml:space="preserve">). </w:t>
      </w:r>
    </w:p>
    <w:p w14:paraId="4A721635" w14:textId="4F652CBB" w:rsidR="00376036" w:rsidRPr="00206A0A" w:rsidRDefault="007E0851" w:rsidP="00801ACF">
      <w:pPr>
        <w:pStyle w:val="Heading2"/>
        <w:rPr>
          <w:i/>
          <w:iCs/>
        </w:rPr>
      </w:pPr>
      <w:bookmarkStart w:id="34" w:name="_Toc399766857"/>
      <w:bookmarkStart w:id="35" w:name="_Toc403060855"/>
      <w:bookmarkStart w:id="36" w:name="_Toc517947849"/>
      <w:r w:rsidRPr="00206A0A">
        <w:rPr>
          <w:i/>
          <w:iCs/>
        </w:rPr>
        <w:t xml:space="preserve">Social Work </w:t>
      </w:r>
      <w:r w:rsidR="00376036" w:rsidRPr="00206A0A">
        <w:rPr>
          <w:i/>
          <w:iCs/>
        </w:rPr>
        <w:t>Career Options</w:t>
      </w:r>
      <w:bookmarkEnd w:id="34"/>
      <w:bookmarkEnd w:id="35"/>
      <w:bookmarkEnd w:id="36"/>
    </w:p>
    <w:p w14:paraId="0D8B5639" w14:textId="11243B97" w:rsidR="00912DA4" w:rsidRPr="00CD0C77" w:rsidRDefault="00376036" w:rsidP="00801ACF">
      <w:r w:rsidRPr="00CD0C77">
        <w:t>The field of social work is broad</w:t>
      </w:r>
      <w:r w:rsidR="008408F9">
        <w:t xml:space="preserve"> and varied</w:t>
      </w:r>
      <w:r w:rsidRPr="00CD0C77">
        <w:t xml:space="preserve"> and offers </w:t>
      </w:r>
      <w:r w:rsidR="000345E4" w:rsidRPr="00CD0C77">
        <w:t>many</w:t>
      </w:r>
      <w:r w:rsidRPr="00CD0C77">
        <w:t xml:space="preserve"> career opportunities for social workers who hold a </w:t>
      </w:r>
      <w:r w:rsidR="00883C42">
        <w:t>BSSW</w:t>
      </w:r>
      <w:r w:rsidRPr="00CD0C77">
        <w:t xml:space="preserve">, </w:t>
      </w:r>
      <w:r w:rsidR="00912DA4" w:rsidRPr="00CD0C77">
        <w:t xml:space="preserve">MSW, a </w:t>
      </w:r>
      <w:r w:rsidR="00762162" w:rsidRPr="00CD0C77">
        <w:t>Doctor of Social Work</w:t>
      </w:r>
      <w:r w:rsidR="00912DA4" w:rsidRPr="00CD0C77">
        <w:t xml:space="preserve"> (DSW)</w:t>
      </w:r>
      <w:r w:rsidR="000345E4" w:rsidRPr="00CD0C77">
        <w:t>,</w:t>
      </w:r>
      <w:r w:rsidRPr="00CD0C77">
        <w:t xml:space="preserve"> or </w:t>
      </w:r>
      <w:r w:rsidR="00912DA4" w:rsidRPr="00CD0C77">
        <w:t xml:space="preserve">a </w:t>
      </w:r>
      <w:r w:rsidRPr="00CD0C77">
        <w:t>Ph.D</w:t>
      </w:r>
      <w:r w:rsidR="000345E4" w:rsidRPr="00CD0C77">
        <w:t>.</w:t>
      </w:r>
      <w:r w:rsidR="00912DA4" w:rsidRPr="00CD0C77">
        <w:t xml:space="preserve"> in Social Work</w:t>
      </w:r>
      <w:r w:rsidRPr="00CD0C77">
        <w:t>.</w:t>
      </w:r>
      <w:r w:rsidR="000F7A28" w:rsidRPr="00CD0C77">
        <w:t xml:space="preserve"> </w:t>
      </w:r>
      <w:r w:rsidRPr="00CD0C77">
        <w:t>The multi-level nature of the profession and its broad scope can be confusing.</w:t>
      </w:r>
      <w:r w:rsidR="000F7A28" w:rsidRPr="00CD0C77">
        <w:t xml:space="preserve"> </w:t>
      </w:r>
      <w:r w:rsidRPr="00CD0C77">
        <w:t>Thus</w:t>
      </w:r>
      <w:r w:rsidR="00912DA4" w:rsidRPr="00CD0C77">
        <w:t>,</w:t>
      </w:r>
      <w:r w:rsidRPr="00CD0C77">
        <w:t xml:space="preserve"> pre-social work majors</w:t>
      </w:r>
      <w:r w:rsidR="000345E4" w:rsidRPr="00CD0C77">
        <w:t xml:space="preserve"> and</w:t>
      </w:r>
      <w:r w:rsidRPr="00CD0C77">
        <w:t xml:space="preserve"> students formally accepted into the major are encouraged to initiate discussions with any or all faculty members regarding career options.</w:t>
      </w:r>
      <w:r w:rsidR="000F7A28" w:rsidRPr="00CD0C77">
        <w:t xml:space="preserve"> </w:t>
      </w:r>
      <w:r w:rsidRPr="00CD0C77">
        <w:t>Rather than formally assigning students to a particular faculty member for career advisement, students are free to approach any or the entire faculty to discuss career opportunities, including considering graduate studies.</w:t>
      </w:r>
      <w:r w:rsidR="000F7A28" w:rsidRPr="00CD0C77">
        <w:t xml:space="preserve"> </w:t>
      </w:r>
      <w:r w:rsidR="000345E4" w:rsidRPr="00CD0C77">
        <w:t>In addition, s</w:t>
      </w:r>
      <w:r w:rsidRPr="00CD0C77">
        <w:t>tudents are encouraged to attend UAB’s Career</w:t>
      </w:r>
      <w:r w:rsidR="00912DA4" w:rsidRPr="00CD0C77">
        <w:t xml:space="preserve"> Events sponsored by the UAB Career Center</w:t>
      </w:r>
      <w:r w:rsidRPr="00CD0C77">
        <w:t>, Alabama Department of Human Resources recruitment activities, and recruitment activities</w:t>
      </w:r>
      <w:r w:rsidR="000345E4" w:rsidRPr="00CD0C77">
        <w:t xml:space="preserve"> of graduate programs</w:t>
      </w:r>
      <w:r w:rsidRPr="00CD0C77">
        <w:t>.</w:t>
      </w:r>
      <w:r w:rsidR="000F7A28" w:rsidRPr="00CD0C77">
        <w:t xml:space="preserve"> </w:t>
      </w:r>
      <w:r w:rsidRPr="00CD0C77">
        <w:t xml:space="preserve">Additional information can be found </w:t>
      </w:r>
      <w:proofErr w:type="gramStart"/>
      <w:r w:rsidRPr="00CD0C77">
        <w:t>at</w:t>
      </w:r>
      <w:proofErr w:type="gramEnd"/>
      <w:r w:rsidR="00912DA4" w:rsidRPr="00CD0C77">
        <w:t xml:space="preserve"> </w:t>
      </w:r>
      <w:proofErr w:type="gramStart"/>
      <w:r w:rsidR="00912DA4" w:rsidRPr="00CD0C77">
        <w:t>the NASW’s</w:t>
      </w:r>
      <w:proofErr w:type="gramEnd"/>
      <w:r w:rsidR="00912DA4" w:rsidRPr="00CD0C77">
        <w:t xml:space="preserve"> website under Careers (</w:t>
      </w:r>
      <w:hyperlink r:id="rId24" w:history="1">
        <w:r w:rsidR="0036646E" w:rsidRPr="00CD0C77">
          <w:rPr>
            <w:rStyle w:val="Hyperlink"/>
          </w:rPr>
          <w:t>link to webpage</w:t>
        </w:r>
      </w:hyperlink>
      <w:r w:rsidR="00912DA4" w:rsidRPr="00CD0C77">
        <w:t xml:space="preserve">). </w:t>
      </w:r>
    </w:p>
    <w:p w14:paraId="045587E5" w14:textId="133DE7D0" w:rsidR="00376036" w:rsidRPr="00206A0A" w:rsidRDefault="007E0851" w:rsidP="00801ACF">
      <w:pPr>
        <w:pStyle w:val="Heading2"/>
        <w:rPr>
          <w:i/>
          <w:iCs/>
        </w:rPr>
      </w:pPr>
      <w:bookmarkStart w:id="37" w:name="_Toc399766858"/>
      <w:bookmarkStart w:id="38" w:name="_Toc403060856"/>
      <w:bookmarkStart w:id="39" w:name="_Toc517947850"/>
      <w:r w:rsidRPr="00206A0A">
        <w:rPr>
          <w:i/>
          <w:iCs/>
        </w:rPr>
        <w:t xml:space="preserve">Social Work </w:t>
      </w:r>
      <w:r w:rsidR="00376036" w:rsidRPr="00206A0A">
        <w:rPr>
          <w:i/>
          <w:iCs/>
        </w:rPr>
        <w:t>Graduate Studies</w:t>
      </w:r>
      <w:bookmarkEnd w:id="37"/>
      <w:bookmarkEnd w:id="38"/>
      <w:bookmarkEnd w:id="39"/>
    </w:p>
    <w:p w14:paraId="38CD7A01" w14:textId="7C7072F3" w:rsidR="00376036" w:rsidRPr="00CD0C77" w:rsidRDefault="00376036" w:rsidP="00801ACF">
      <w:r w:rsidRPr="00CD0C77">
        <w:t>Graduate Schools of Social Work are competitive</w:t>
      </w:r>
      <w:r w:rsidR="000345E4" w:rsidRPr="00CD0C77">
        <w:t xml:space="preserve">.  </w:t>
      </w:r>
      <w:r w:rsidR="00D37ACC" w:rsidRPr="00CD0C77">
        <w:t>Therefore,</w:t>
      </w:r>
      <w:r w:rsidRPr="00CD0C77">
        <w:t xml:space="preserve"> students should focus on attaining the </w:t>
      </w:r>
      <w:r w:rsidR="00D94606">
        <w:t>highest grade average (GPA) possible, demonstrating their commitment to social work through volunteer activities, and striving to attain honors,</w:t>
      </w:r>
      <w:r w:rsidRPr="00CD0C77">
        <w:t xml:space="preserve"> such as induction into </w:t>
      </w:r>
      <w:r w:rsidR="00912DA4" w:rsidRPr="00CD0C77">
        <w:t xml:space="preserve">the UAB Eta Beta Chapter of the </w:t>
      </w:r>
      <w:r w:rsidRPr="00762162">
        <w:rPr>
          <w:i/>
          <w:iCs/>
        </w:rPr>
        <w:t>Phi Alpha</w:t>
      </w:r>
      <w:r w:rsidR="00912DA4" w:rsidRPr="00762162">
        <w:rPr>
          <w:i/>
          <w:iCs/>
        </w:rPr>
        <w:t xml:space="preserve"> Social Work International Honor Society</w:t>
      </w:r>
      <w:r w:rsidR="00912DA4" w:rsidRPr="00CD0C77">
        <w:t xml:space="preserve"> (</w:t>
      </w:r>
      <w:hyperlink r:id="rId25" w:history="1">
        <w:r w:rsidR="0036646E" w:rsidRPr="00CD0C77">
          <w:rPr>
            <w:rStyle w:val="Hyperlink"/>
          </w:rPr>
          <w:t>link to website</w:t>
        </w:r>
      </w:hyperlink>
      <w:r w:rsidR="0036646E" w:rsidRPr="00CD0C77">
        <w:t>)</w:t>
      </w:r>
      <w:r w:rsidRPr="00CD0C77">
        <w:t>.</w:t>
      </w:r>
      <w:r w:rsidR="000F7A28" w:rsidRPr="00CD0C77">
        <w:t xml:space="preserve"> </w:t>
      </w:r>
      <w:r w:rsidRPr="00CD0C77">
        <w:t>Students who are considering graduate studies immediately after graduation should begin to identify programs of interest during the latter part of their junior year.</w:t>
      </w:r>
      <w:r w:rsidR="000F7A28" w:rsidRPr="00CD0C77">
        <w:t xml:space="preserve"> </w:t>
      </w:r>
    </w:p>
    <w:p w14:paraId="233BF673" w14:textId="360EC009" w:rsidR="00912DA4" w:rsidRPr="00CD0C77" w:rsidRDefault="00376036" w:rsidP="00801ACF">
      <w:r w:rsidRPr="00CD0C77">
        <w:t>Once programs of interest have been identified, students should begin the application process early in their senior year.</w:t>
      </w:r>
      <w:r w:rsidR="000F7A28" w:rsidRPr="00CD0C77">
        <w:t xml:space="preserve"> </w:t>
      </w:r>
      <w:r w:rsidRPr="00CD0C77">
        <w:t>All social work faculty are willing and prepared to discuss any aspect of graduate studies with students.</w:t>
      </w:r>
      <w:r w:rsidR="000F7A28" w:rsidRPr="00CD0C77">
        <w:t xml:space="preserve"> </w:t>
      </w:r>
      <w:r w:rsidRPr="00CD0C77">
        <w:t>In addition to writing letters of recommendation, faculty members are happy to critique your application packet.</w:t>
      </w:r>
      <w:r w:rsidR="000F7A28" w:rsidRPr="00CD0C77">
        <w:t xml:space="preserve"> </w:t>
      </w:r>
    </w:p>
    <w:p w14:paraId="2CEFC0B0" w14:textId="1EF2786D" w:rsidR="00376036" w:rsidRDefault="00912DA4" w:rsidP="00801ACF">
      <w:r w:rsidRPr="00CD0C77">
        <w:t xml:space="preserve">The UAB Department of Social Work established its MSW in 2017 and was accredited by CSWE in 2020.  </w:t>
      </w:r>
      <w:r w:rsidR="00492549" w:rsidRPr="00CD0C77">
        <w:t>The UAB MSW Program provides Alabama’s only specialized clinical curriculum in health and behavioral health and enrolls approximately 50 students each fall.  With a specific focus on Health and Behavioral Health, the MSW Program prepare</w:t>
      </w:r>
      <w:r w:rsidR="000345E4" w:rsidRPr="00CD0C77">
        <w:t>s social workers with evidence-based skills</w:t>
      </w:r>
      <w:r w:rsidR="00492549" w:rsidRPr="00CD0C77">
        <w:t xml:space="preserve"> ready to practice immediately upon graduation.</w:t>
      </w:r>
      <w:r w:rsidR="00EC0AC1" w:rsidRPr="00CD0C77">
        <w:t xml:space="preserve"> You can learn more about UAB’s MSW Program by contacting the MSW Program Director in the Department of Social Work and reading about the Program at the Department’s website (</w:t>
      </w:r>
      <w:hyperlink r:id="rId26" w:history="1">
        <w:r w:rsidR="00EC0AC1" w:rsidRPr="00CD0C77">
          <w:rPr>
            <w:rStyle w:val="Hyperlink"/>
          </w:rPr>
          <w:t>link to website</w:t>
        </w:r>
      </w:hyperlink>
      <w:r w:rsidR="00EC0AC1" w:rsidRPr="00CD0C77">
        <w:t xml:space="preserve">). </w:t>
      </w:r>
      <w:r w:rsidR="00492549" w:rsidRPr="00CD0C77">
        <w:t xml:space="preserve"> </w:t>
      </w:r>
      <w:r w:rsidR="00D31AEC">
        <w:t xml:space="preserve">A directory of accredited MSW programs can also </w:t>
      </w:r>
      <w:r w:rsidR="00376036" w:rsidRPr="00CD0C77">
        <w:t xml:space="preserve">be found </w:t>
      </w:r>
      <w:r w:rsidR="00C403D7">
        <w:t>on</w:t>
      </w:r>
      <w:r w:rsidR="00376036" w:rsidRPr="00CD0C77">
        <w:t xml:space="preserve"> the Council on Social Work Education website</w:t>
      </w:r>
      <w:r w:rsidRPr="00CD0C77">
        <w:t xml:space="preserve"> under Acc</w:t>
      </w:r>
      <w:r w:rsidR="0036646E" w:rsidRPr="00CD0C77">
        <w:t>redited Programs (</w:t>
      </w:r>
      <w:hyperlink r:id="rId27" w:history="1">
        <w:r w:rsidR="0036646E" w:rsidRPr="00CD0C77">
          <w:rPr>
            <w:rStyle w:val="Hyperlink"/>
          </w:rPr>
          <w:t>link to webpage</w:t>
        </w:r>
      </w:hyperlink>
      <w:r w:rsidR="00376036" w:rsidRPr="00CD0C77">
        <w:t xml:space="preserve">). </w:t>
      </w:r>
    </w:p>
    <w:p w14:paraId="018344C2" w14:textId="77777777" w:rsidR="003F1CAC" w:rsidRDefault="003F1CAC" w:rsidP="00801ACF">
      <w:pPr>
        <w:ind w:firstLine="720"/>
      </w:pPr>
    </w:p>
    <w:p w14:paraId="6F592CE4" w14:textId="77777777" w:rsidR="00406600" w:rsidRDefault="00406600" w:rsidP="00801ACF">
      <w:pPr>
        <w:ind w:firstLine="720"/>
      </w:pPr>
    </w:p>
    <w:p w14:paraId="0EB0F6A9" w14:textId="77777777" w:rsidR="00406600" w:rsidRDefault="00406600" w:rsidP="00801ACF">
      <w:pPr>
        <w:ind w:firstLine="720"/>
      </w:pPr>
    </w:p>
    <w:p w14:paraId="64A8712A" w14:textId="1D991C4F" w:rsidR="000D45E1" w:rsidRDefault="00D6490E" w:rsidP="00801ACF">
      <w:pPr>
        <w:pStyle w:val="Heading1"/>
      </w:pPr>
      <w:bookmarkStart w:id="40" w:name="_Toc403060857"/>
      <w:bookmarkStart w:id="41" w:name="_Toc517947851"/>
      <w:r>
        <w:lastRenderedPageBreak/>
        <w:t>BSSW</w:t>
      </w:r>
      <w:r w:rsidR="000169DC">
        <w:t xml:space="preserve"> P</w:t>
      </w:r>
      <w:r w:rsidR="000169DC" w:rsidRPr="000169DC">
        <w:t xml:space="preserve">rogram </w:t>
      </w:r>
      <w:r w:rsidR="000169DC">
        <w:t>P</w:t>
      </w:r>
      <w:r w:rsidR="000169DC" w:rsidRPr="000169DC">
        <w:t>olicies</w:t>
      </w:r>
    </w:p>
    <w:p w14:paraId="602D67EA" w14:textId="42F5072A" w:rsidR="00A9724A" w:rsidRDefault="003333AD" w:rsidP="00801ACF">
      <w:r w:rsidRPr="00DD01BD">
        <w:t xml:space="preserve">The </w:t>
      </w:r>
      <w:r w:rsidR="00DD01BD">
        <w:t xml:space="preserve">UAB </w:t>
      </w:r>
      <w:r w:rsidR="00D6490E">
        <w:t>BSSW</w:t>
      </w:r>
      <w:r w:rsidR="00DD01BD">
        <w:t xml:space="preserve"> Program</w:t>
      </w:r>
      <w:r w:rsidRPr="00DD01BD">
        <w:t xml:space="preserve"> ascribes to all UAB policies and procedures governing students and faculty. </w:t>
      </w:r>
      <w:r w:rsidR="00A9724A">
        <w:t xml:space="preserve"> These policies are outlined in the most recent version of the UAB Undergraduate Catalog</w:t>
      </w:r>
      <w:r w:rsidR="00C403D7">
        <w:t>,</w:t>
      </w:r>
      <w:r w:rsidR="00A9724A">
        <w:t xml:space="preserve"> which is available online at the UAB website (</w:t>
      </w:r>
      <w:hyperlink r:id="rId28" w:history="1">
        <w:r w:rsidR="00A9724A" w:rsidRPr="00AE061D">
          <w:rPr>
            <w:rStyle w:val="Hyperlink"/>
          </w:rPr>
          <w:t>link to the webpage for the UAB Undergraduate Catalog</w:t>
        </w:r>
      </w:hyperlink>
      <w:r w:rsidR="00A9724A">
        <w:t xml:space="preserve">). </w:t>
      </w:r>
    </w:p>
    <w:p w14:paraId="3C11C52B" w14:textId="6D32B51C" w:rsidR="003333AD" w:rsidRDefault="003333AD" w:rsidP="00801ACF">
      <w:r w:rsidRPr="00DD01BD">
        <w:t xml:space="preserve">Additionally, the </w:t>
      </w:r>
      <w:r w:rsidR="00D6490E">
        <w:t>BSSW</w:t>
      </w:r>
      <w:r w:rsidR="001A2925">
        <w:t xml:space="preserve"> Program </w:t>
      </w:r>
      <w:r w:rsidRPr="00DD01BD">
        <w:t xml:space="preserve">incorporates policies based on professional </w:t>
      </w:r>
      <w:r w:rsidR="00AE061D">
        <w:t xml:space="preserve">social work </w:t>
      </w:r>
      <w:r w:rsidRPr="00DD01BD">
        <w:t xml:space="preserve">ethics </w:t>
      </w:r>
      <w:r w:rsidR="00AE061D">
        <w:t xml:space="preserve">and </w:t>
      </w:r>
      <w:proofErr w:type="gramStart"/>
      <w:r w:rsidR="00AE061D">
        <w:t xml:space="preserve">the </w:t>
      </w:r>
      <w:r w:rsidRPr="00DD01BD">
        <w:t>CSWE’s</w:t>
      </w:r>
      <w:proofErr w:type="gramEnd"/>
      <w:r w:rsidRPr="00DD01BD">
        <w:t xml:space="preserve"> </w:t>
      </w:r>
      <w:r w:rsidR="00AE061D">
        <w:t xml:space="preserve">educational </w:t>
      </w:r>
      <w:r w:rsidRPr="00DD01BD">
        <w:t xml:space="preserve">standards for accredited social work programs. </w:t>
      </w:r>
      <w:r w:rsidR="008408F9">
        <w:t>This Handbook notes specific policies governing the application processes for the BSSW Professional Program</w:t>
      </w:r>
      <w:r w:rsidR="00D94606">
        <w:t xml:space="preserve">. </w:t>
      </w:r>
      <w:r w:rsidR="00C403D7">
        <w:t>Finally, i</w:t>
      </w:r>
      <w:r w:rsidRPr="00DD01BD">
        <w:t xml:space="preserve">t should be noted that the </w:t>
      </w:r>
      <w:r w:rsidR="00D6490E">
        <w:t>BSSW</w:t>
      </w:r>
      <w:r w:rsidRPr="00DD01BD">
        <w:t xml:space="preserve"> Program is part of the UAB Department of Social Work. </w:t>
      </w:r>
    </w:p>
    <w:p w14:paraId="119B883C" w14:textId="77777777" w:rsidR="009C7CE0" w:rsidRPr="009448DE" w:rsidRDefault="009C7CE0" w:rsidP="00801ACF">
      <w:pPr>
        <w:pStyle w:val="Heading2"/>
      </w:pPr>
      <w:r w:rsidRPr="009448DE">
        <w:t>UAB Student Rights and Responsibilities</w:t>
      </w:r>
    </w:p>
    <w:p w14:paraId="39157F56" w14:textId="350C5D7D" w:rsidR="009427E8" w:rsidRPr="009D6898" w:rsidRDefault="009427E8" w:rsidP="00801ACF">
      <w:r w:rsidRPr="009D6898">
        <w:t xml:space="preserve">The UAB Student Handbook </w:t>
      </w:r>
      <w:r w:rsidR="008408F9">
        <w:t>lists</w:t>
      </w:r>
      <w:r w:rsidRPr="009D6898">
        <w:t xml:space="preserve"> all the rights and responsibilities </w:t>
      </w:r>
      <w:r w:rsidR="00C403D7">
        <w:t>of</w:t>
      </w:r>
      <w:r w:rsidRPr="009D6898">
        <w:t xml:space="preserve"> UAB students. </w:t>
      </w:r>
      <w:r w:rsidR="00801ACF">
        <w:t>This section highlights some of these rights and responsibilities. A complete list is available in the UAB Undergraduate Catalog, which is</w:t>
      </w:r>
      <w:r w:rsidR="009D6898" w:rsidRPr="009D6898">
        <w:t xml:space="preserve"> available online on the UAB website (</w:t>
      </w:r>
      <w:hyperlink r:id="rId29" w:history="1">
        <w:r w:rsidR="009D6898" w:rsidRPr="009D6898">
          <w:rPr>
            <w:rStyle w:val="Hyperlink"/>
          </w:rPr>
          <w:t>link to the webpage for the UAB Student Handbook</w:t>
        </w:r>
      </w:hyperlink>
      <w:r w:rsidR="009D6898" w:rsidRPr="009D6898">
        <w:t xml:space="preserve">). </w:t>
      </w:r>
    </w:p>
    <w:p w14:paraId="5AF99F0D" w14:textId="77777777" w:rsidR="000C7EBB" w:rsidRDefault="009D6898" w:rsidP="00801ACF">
      <w:pPr>
        <w:pStyle w:val="Heading3"/>
        <w:spacing w:line="276" w:lineRule="auto"/>
      </w:pPr>
      <w:r>
        <w:t>Academic Integrity</w:t>
      </w:r>
    </w:p>
    <w:p w14:paraId="3E99307E" w14:textId="4628B995" w:rsidR="009D6898" w:rsidRPr="00736D29" w:rsidRDefault="009D6898" w:rsidP="00801ACF">
      <w:pPr>
        <w:spacing w:before="100" w:after="100"/>
        <w:rPr>
          <w:rFonts w:cstheme="minorHAnsi"/>
          <w:szCs w:val="24"/>
        </w:rPr>
      </w:pPr>
      <w:r w:rsidRPr="00736D29">
        <w:rPr>
          <w:rFonts w:cstheme="minorHAnsi"/>
          <w:szCs w:val="24"/>
        </w:rPr>
        <w:t xml:space="preserve">The University of Alabama at Birmingham expects all members of its academic community to function according to the highest ethical and professional standards. Students, faculty, and the </w:t>
      </w:r>
      <w:r w:rsidR="00C403D7">
        <w:rPr>
          <w:rFonts w:cstheme="minorHAnsi"/>
          <w:szCs w:val="24"/>
        </w:rPr>
        <w:t>institution's administra</w:t>
      </w:r>
      <w:r w:rsidRPr="00736D29">
        <w:rPr>
          <w:rFonts w:cstheme="minorHAnsi"/>
          <w:szCs w:val="24"/>
        </w:rPr>
        <w:t>tion must be involved to ensure this quality of academic conduct. Review the Academic Honor Code, Non-Academic Student Code of Conduct</w:t>
      </w:r>
      <w:r w:rsidR="00C403D7">
        <w:rPr>
          <w:rFonts w:cstheme="minorHAnsi"/>
          <w:szCs w:val="24"/>
        </w:rPr>
        <w:t>,</w:t>
      </w:r>
      <w:r w:rsidRPr="00736D29">
        <w:rPr>
          <w:rFonts w:cstheme="minorHAnsi"/>
          <w:szCs w:val="24"/>
        </w:rPr>
        <w:t xml:space="preserve"> and the Blazer Way linked below.</w:t>
      </w:r>
    </w:p>
    <w:p w14:paraId="15E6397A" w14:textId="77777777" w:rsidR="009D6898" w:rsidRPr="000C40EC" w:rsidRDefault="009D6898" w:rsidP="00166B0B">
      <w:pPr>
        <w:pStyle w:val="ListParagraph"/>
        <w:numPr>
          <w:ilvl w:val="0"/>
          <w:numId w:val="21"/>
        </w:numPr>
        <w:spacing w:before="100" w:after="100"/>
        <w:jc w:val="both"/>
      </w:pPr>
      <w:hyperlink r:id="rId30" w:history="1">
        <w:r w:rsidRPr="000C40EC">
          <w:rPr>
            <w:rStyle w:val="Hyperlink"/>
          </w:rPr>
          <w:t>Academic Integrity Code</w:t>
        </w:r>
      </w:hyperlink>
      <w:r w:rsidRPr="000C40EC">
        <w:t xml:space="preserve"> </w:t>
      </w:r>
    </w:p>
    <w:p w14:paraId="3C37BFC8" w14:textId="77777777" w:rsidR="009D6898" w:rsidRPr="000C40EC" w:rsidRDefault="009D6898" w:rsidP="00166B0B">
      <w:pPr>
        <w:pStyle w:val="ListParagraph"/>
        <w:numPr>
          <w:ilvl w:val="0"/>
          <w:numId w:val="21"/>
        </w:numPr>
        <w:spacing w:before="100" w:after="100"/>
        <w:jc w:val="both"/>
      </w:pPr>
      <w:hyperlink r:id="rId31" w:history="1">
        <w:r w:rsidRPr="000C40EC">
          <w:rPr>
            <w:rStyle w:val="Hyperlink"/>
          </w:rPr>
          <w:t>Non-Academic Student Code of Conduct</w:t>
        </w:r>
      </w:hyperlink>
    </w:p>
    <w:p w14:paraId="72953668" w14:textId="05F604D2" w:rsidR="009D6898" w:rsidRDefault="009D6898" w:rsidP="00166B0B">
      <w:pPr>
        <w:pStyle w:val="ListParagraph"/>
        <w:numPr>
          <w:ilvl w:val="0"/>
          <w:numId w:val="21"/>
        </w:numPr>
        <w:spacing w:before="100" w:after="0"/>
        <w:jc w:val="both"/>
      </w:pPr>
      <w:hyperlink r:id="rId32" w:history="1">
        <w:r w:rsidRPr="000C40EC">
          <w:rPr>
            <w:rStyle w:val="Hyperlink"/>
          </w:rPr>
          <w:t>The Blazer Way – UAB’s Creed</w:t>
        </w:r>
      </w:hyperlink>
      <w:r w:rsidRPr="000C40EC">
        <w:t xml:space="preserve"> </w:t>
      </w:r>
    </w:p>
    <w:p w14:paraId="2D683330" w14:textId="77777777" w:rsidR="000C7EBB" w:rsidRDefault="009448DE" w:rsidP="00801ACF">
      <w:pPr>
        <w:pStyle w:val="Heading3"/>
        <w:spacing w:line="276" w:lineRule="auto"/>
      </w:pPr>
      <w:r>
        <w:t>Accessible Learning</w:t>
      </w:r>
    </w:p>
    <w:p w14:paraId="6125B823" w14:textId="698D1FBE" w:rsidR="009D6898" w:rsidRDefault="009D6898" w:rsidP="00801ACF">
      <w:r w:rsidRPr="009D6898">
        <w:t xml:space="preserve">UAB is committed to providing </w:t>
      </w:r>
      <w:proofErr w:type="gramStart"/>
      <w:r w:rsidRPr="009D6898">
        <w:t>an accessible</w:t>
      </w:r>
      <w:proofErr w:type="gramEnd"/>
      <w:r w:rsidRPr="009D6898">
        <w:t xml:space="preserve"> learning experience for all students. If you are a student with a disability that qualifies under </w:t>
      </w:r>
      <w:r w:rsidR="00C403D7">
        <w:t xml:space="preserve">the </w:t>
      </w:r>
      <w:r w:rsidRPr="009D6898">
        <w:t>Americans with Disabilities Act (ADA) and Section 504 of the Rehabilitation Act</w:t>
      </w:r>
      <w:r w:rsidR="00D94606">
        <w:t xml:space="preserve"> and </w:t>
      </w:r>
      <w:r w:rsidRPr="009D6898">
        <w:t>require accommodations, please contact Disability Support Services for information on accommodations, registration</w:t>
      </w:r>
      <w:r w:rsidR="00C403D7">
        <w:t>,</w:t>
      </w:r>
      <w:r w:rsidRPr="009D6898">
        <w:t xml:space="preserve"> and procedures. Requests for reasonable </w:t>
      </w:r>
      <w:proofErr w:type="gramStart"/>
      <w:r w:rsidRPr="009D6898">
        <w:t>accommodations</w:t>
      </w:r>
      <w:proofErr w:type="gramEnd"/>
      <w:r w:rsidRPr="009D6898">
        <w:t xml:space="preserve"> involve an interactive process and consist of a collaborative effort among the </w:t>
      </w:r>
      <w:proofErr w:type="gramStart"/>
      <w:r w:rsidRPr="009D6898">
        <w:t>student</w:t>
      </w:r>
      <w:proofErr w:type="gramEnd"/>
      <w:r w:rsidRPr="009D6898">
        <w:t>, DSS, faculty</w:t>
      </w:r>
      <w:r w:rsidR="00C403D7">
        <w:t>,</w:t>
      </w:r>
      <w:r w:rsidRPr="009D6898">
        <w:t xml:space="preserve"> and staff. </w:t>
      </w:r>
      <w:r w:rsidR="00C403D7">
        <w:t xml:space="preserve"> Students can contact </w:t>
      </w:r>
      <w:r w:rsidRPr="009D6898">
        <w:t>Disability Support Services</w:t>
      </w:r>
      <w:r w:rsidR="00C403D7">
        <w:t xml:space="preserve"> by </w:t>
      </w:r>
      <w:r w:rsidRPr="009D6898">
        <w:t>call</w:t>
      </w:r>
      <w:r w:rsidR="00C403D7">
        <w:t>ing</w:t>
      </w:r>
      <w:r w:rsidRPr="009D6898">
        <w:t> (205) 934-4205, visit</w:t>
      </w:r>
      <w:r w:rsidR="00C403D7">
        <w:t>ing</w:t>
      </w:r>
      <w:r w:rsidRPr="009D6898">
        <w:t xml:space="preserve"> </w:t>
      </w:r>
      <w:r w:rsidRPr="007E0851">
        <w:t>their website</w:t>
      </w:r>
      <w:r w:rsidR="007E0851">
        <w:rPr>
          <w:rStyle w:val="Hyperlink"/>
        </w:rPr>
        <w:t xml:space="preserve"> </w:t>
      </w:r>
      <w:hyperlink r:id="rId33" w:history="1">
        <w:r w:rsidR="007E0851" w:rsidRPr="00D512FA">
          <w:rPr>
            <w:rStyle w:val="Hyperlink"/>
          </w:rPr>
          <w:t>(link to website)</w:t>
        </w:r>
        <w:r w:rsidRPr="00D512FA">
          <w:rPr>
            <w:rStyle w:val="Hyperlink"/>
          </w:rPr>
          <w:t>,</w:t>
        </w:r>
      </w:hyperlink>
      <w:r w:rsidRPr="009D6898">
        <w:t xml:space="preserve"> or their office in Hill Student Center Suite 409.</w:t>
      </w:r>
    </w:p>
    <w:p w14:paraId="218A99DD" w14:textId="324597C3" w:rsidR="00734863" w:rsidRDefault="00734863" w:rsidP="00801ACF">
      <w:pPr>
        <w:ind w:firstLine="720"/>
      </w:pPr>
    </w:p>
    <w:p w14:paraId="32DBDE9F" w14:textId="37F84EE2" w:rsidR="00D512FA" w:rsidRDefault="00D512FA" w:rsidP="00801ACF">
      <w:pPr>
        <w:ind w:firstLine="720"/>
      </w:pPr>
    </w:p>
    <w:p w14:paraId="4BF6F4C4" w14:textId="77777777" w:rsidR="00D512FA" w:rsidRDefault="00D512FA" w:rsidP="00801ACF">
      <w:pPr>
        <w:ind w:firstLine="720"/>
      </w:pPr>
    </w:p>
    <w:p w14:paraId="3C4DB857" w14:textId="77777777" w:rsidR="00734863" w:rsidRDefault="00734863" w:rsidP="00801ACF">
      <w:pPr>
        <w:ind w:firstLine="720"/>
      </w:pPr>
    </w:p>
    <w:p w14:paraId="19F9F0F0" w14:textId="6EED235A" w:rsidR="00070282" w:rsidRDefault="009448DE" w:rsidP="00801ACF">
      <w:pPr>
        <w:pStyle w:val="Heading3"/>
        <w:spacing w:line="276" w:lineRule="auto"/>
      </w:pPr>
      <w:r w:rsidRPr="00780C3E">
        <w:lastRenderedPageBreak/>
        <w:t>Confidentiality</w:t>
      </w:r>
    </w:p>
    <w:p w14:paraId="39BF91C5" w14:textId="425BD22A" w:rsidR="00780C3E" w:rsidRPr="00780C3E" w:rsidRDefault="00780C3E" w:rsidP="00801ACF">
      <w:r w:rsidRPr="00780C3E">
        <w:t xml:space="preserve">The University of Alabama at Birmingham complies with all principles of privacy described in the Family Educational Rights and Privacy Act (FERPA), </w:t>
      </w:r>
      <w:r>
        <w:t>which</w:t>
      </w:r>
      <w:r w:rsidRPr="00780C3E">
        <w:t xml:space="preserve"> affords students certain rights </w:t>
      </w:r>
      <w:r w:rsidR="00C403D7">
        <w:t>concerning</w:t>
      </w:r>
      <w:r w:rsidRPr="00780C3E">
        <w:t xml:space="preserve"> their education records. They are:</w:t>
      </w:r>
      <w:r w:rsidR="007E0851">
        <w:tab/>
      </w:r>
    </w:p>
    <w:p w14:paraId="054805E4" w14:textId="7C428084" w:rsidR="00780C3E" w:rsidRPr="00780C3E" w:rsidRDefault="00780C3E" w:rsidP="00166B0B">
      <w:pPr>
        <w:pStyle w:val="ListParagraph"/>
        <w:numPr>
          <w:ilvl w:val="0"/>
          <w:numId w:val="22"/>
        </w:numPr>
      </w:pPr>
      <w:r w:rsidRPr="00780C3E">
        <w:t>The right to inspect and review student</w:t>
      </w:r>
      <w:r w:rsidR="00C403D7">
        <w:t>s’</w:t>
      </w:r>
      <w:r w:rsidRPr="00780C3E">
        <w:t xml:space="preserve"> education records within 45 days of the day the University receives a</w:t>
      </w:r>
      <w:r w:rsidR="00C403D7">
        <w:t>n access request</w:t>
      </w:r>
      <w:r w:rsidRPr="00780C3E">
        <w:t>.</w:t>
      </w:r>
    </w:p>
    <w:p w14:paraId="3716BA2B" w14:textId="77777777" w:rsidR="00780C3E" w:rsidRPr="00780C3E" w:rsidRDefault="00780C3E" w:rsidP="00166B0B">
      <w:pPr>
        <w:pStyle w:val="ListParagraph"/>
        <w:numPr>
          <w:ilvl w:val="0"/>
          <w:numId w:val="22"/>
        </w:numPr>
      </w:pPr>
      <w:r w:rsidRPr="00780C3E">
        <w:t>The right to request the amendment of the student's education records that the student believes are inaccurate or misleading.</w:t>
      </w:r>
    </w:p>
    <w:p w14:paraId="7DF0E241" w14:textId="48E4F7EE" w:rsidR="00780C3E" w:rsidRPr="00780C3E" w:rsidRDefault="00780C3E" w:rsidP="00166B0B">
      <w:pPr>
        <w:pStyle w:val="ListParagraph"/>
        <w:numPr>
          <w:ilvl w:val="0"/>
          <w:numId w:val="22"/>
        </w:numPr>
      </w:pPr>
      <w:r w:rsidRPr="00780C3E">
        <w:t xml:space="preserve">The right to consent to </w:t>
      </w:r>
      <w:r w:rsidR="00C403D7">
        <w:t xml:space="preserve">the </w:t>
      </w:r>
      <w:r w:rsidRPr="00780C3E">
        <w:t>disclosure of personally identifiable information contained in the student’s education records, except to the extent that FERPA authorizes disclosure without consent.</w:t>
      </w:r>
    </w:p>
    <w:p w14:paraId="1D24C144" w14:textId="77777777" w:rsidR="00780C3E" w:rsidRPr="00780C3E" w:rsidRDefault="00780C3E" w:rsidP="00166B0B">
      <w:pPr>
        <w:pStyle w:val="ListParagraph"/>
        <w:numPr>
          <w:ilvl w:val="0"/>
          <w:numId w:val="22"/>
        </w:numPr>
      </w:pPr>
      <w:r w:rsidRPr="00780C3E">
        <w:t>The right to file a complaint with the U.S. Department of Education concerning the alleged failures by State University to comply with the requirements of FERPA.</w:t>
      </w:r>
    </w:p>
    <w:p w14:paraId="2D85560C" w14:textId="7531E1BC" w:rsidR="009448DE" w:rsidRPr="009D6898" w:rsidRDefault="00E3291C" w:rsidP="00801ACF">
      <w:pPr>
        <w:spacing w:after="0"/>
      </w:pPr>
      <w:r>
        <w:t>Please visit</w:t>
      </w:r>
      <w:r w:rsidR="00780C3E">
        <w:t xml:space="preserve"> the UAB Registrar’s webpage about FERPA (</w:t>
      </w:r>
      <w:hyperlink r:id="rId34" w:history="1">
        <w:r w:rsidR="00780C3E" w:rsidRPr="00780C3E">
          <w:rPr>
            <w:rStyle w:val="Hyperlink"/>
          </w:rPr>
          <w:t>link to webpage</w:t>
        </w:r>
      </w:hyperlink>
      <w:r w:rsidR="00780C3E">
        <w:t>)</w:t>
      </w:r>
      <w:r w:rsidR="00C403D7">
        <w:t xml:space="preserve"> for more information</w:t>
      </w:r>
      <w:r w:rsidR="00780C3E">
        <w:t xml:space="preserve">. </w:t>
      </w:r>
    </w:p>
    <w:p w14:paraId="76075585" w14:textId="77777777" w:rsidR="00070282" w:rsidRDefault="009C7CE0" w:rsidP="00801ACF">
      <w:pPr>
        <w:pStyle w:val="Heading3"/>
        <w:spacing w:line="276" w:lineRule="auto"/>
      </w:pPr>
      <w:r w:rsidRPr="009C7CE0">
        <w:t>Equal Education Opportunity</w:t>
      </w:r>
    </w:p>
    <w:p w14:paraId="2ED8BD11" w14:textId="37520F20" w:rsidR="000E2D34" w:rsidRPr="004E2E87" w:rsidRDefault="000E2D34" w:rsidP="00801ACF">
      <w:pPr>
        <w:pStyle w:val="Heading3"/>
        <w:spacing w:line="276" w:lineRule="auto"/>
        <w:rPr>
          <w:rFonts w:cstheme="minorHAnsi"/>
          <w:b w:val="0"/>
          <w:bCs w:val="0"/>
          <w:i w:val="0"/>
          <w:iCs/>
        </w:rPr>
      </w:pPr>
      <w:r w:rsidRPr="004E2E87">
        <w:rPr>
          <w:rFonts w:eastAsia="Times New Roman" w:cstheme="minorHAnsi"/>
          <w:b w:val="0"/>
          <w:bCs w:val="0"/>
          <w:i w:val="0"/>
          <w:iCs/>
        </w:rPr>
        <w:t xml:space="preserve">UAB is an equal opportunity Employer </w:t>
      </w:r>
      <w:r w:rsidRPr="004E2E87">
        <w:rPr>
          <w:rFonts w:cstheme="minorHAnsi"/>
          <w:b w:val="0"/>
          <w:bCs w:val="0"/>
          <w:i w:val="0"/>
          <w:iCs/>
          <w:shd w:val="clear" w:color="auto" w:fill="FFFFFF"/>
        </w:rPr>
        <w:t>- EEO/AA/Disability/Veteran Employer.</w:t>
      </w:r>
      <w:r w:rsidRPr="004E2E87">
        <w:rPr>
          <w:rFonts w:eastAsia="Times New Roman" w:cstheme="minorHAnsi"/>
          <w:b w:val="0"/>
          <w:bCs w:val="0"/>
          <w:i w:val="0"/>
          <w:iCs/>
        </w:rPr>
        <w:t xml:space="preserve"> UAB </w:t>
      </w:r>
      <w:r w:rsidRPr="004E2E87">
        <w:rPr>
          <w:rFonts w:cstheme="minorHAnsi"/>
          <w:b w:val="0"/>
          <w:bCs w:val="0"/>
          <w:i w:val="0"/>
          <w:iCs/>
        </w:rPr>
        <w:t xml:space="preserve">prohibits sex discrimination in any education program or activity that it operates. Individuals may report concerns or questions to </w:t>
      </w:r>
      <w:r w:rsidRPr="004E2E87">
        <w:rPr>
          <w:rFonts w:cstheme="minorHAnsi"/>
          <w:b w:val="0"/>
          <w:bCs w:val="0"/>
          <w:i w:val="0"/>
          <w:iCs/>
          <w:shd w:val="clear" w:color="auto" w:fill="FFFFFF"/>
        </w:rPr>
        <w:t>UAB’s Assistant Vice President and Senior Title IX Coordinator</w:t>
      </w:r>
      <w:r w:rsidRPr="004E2E87">
        <w:rPr>
          <w:rFonts w:cstheme="minorHAnsi"/>
          <w:b w:val="0"/>
          <w:bCs w:val="0"/>
          <w:i w:val="0"/>
          <w:iCs/>
        </w:rPr>
        <w:t xml:space="preserve">. The Title IX notice of nondiscrimination is located </w:t>
      </w:r>
      <w:r w:rsidR="005D6C12">
        <w:rPr>
          <w:rFonts w:cstheme="minorHAnsi"/>
          <w:b w:val="0"/>
          <w:bCs w:val="0"/>
          <w:i w:val="0"/>
          <w:iCs/>
        </w:rPr>
        <w:t>on the UAB’s Title IX Office website (</w:t>
      </w:r>
      <w:hyperlink r:id="rId35" w:history="1">
        <w:r w:rsidR="005D6C12" w:rsidRPr="009E0E91">
          <w:rPr>
            <w:rStyle w:val="Hyperlink"/>
            <w:rFonts w:cstheme="minorHAnsi"/>
            <w:b w:val="0"/>
            <w:bCs w:val="0"/>
            <w:i w:val="0"/>
            <w:iCs/>
          </w:rPr>
          <w:t xml:space="preserve">link to </w:t>
        </w:r>
        <w:r w:rsidR="009E0E91" w:rsidRPr="009E0E91">
          <w:rPr>
            <w:rStyle w:val="Hyperlink"/>
            <w:rFonts w:cstheme="minorHAnsi"/>
            <w:b w:val="0"/>
            <w:bCs w:val="0"/>
            <w:i w:val="0"/>
            <w:iCs/>
          </w:rPr>
          <w:t>webpage</w:t>
        </w:r>
      </w:hyperlink>
      <w:r w:rsidR="009E0E91">
        <w:rPr>
          <w:rFonts w:cstheme="minorHAnsi"/>
          <w:b w:val="0"/>
          <w:bCs w:val="0"/>
          <w:i w:val="0"/>
          <w:iCs/>
        </w:rPr>
        <w:t xml:space="preserve">). </w:t>
      </w:r>
    </w:p>
    <w:p w14:paraId="6EB8F72C" w14:textId="46EA8AB9" w:rsidR="00C403D7" w:rsidRDefault="009C7CE0" w:rsidP="00801ACF">
      <w:pPr>
        <w:pStyle w:val="Heading3"/>
        <w:spacing w:line="276" w:lineRule="auto"/>
      </w:pPr>
      <w:r>
        <w:t xml:space="preserve">Freedom from </w:t>
      </w:r>
      <w:r w:rsidR="009448DE" w:rsidRPr="009448DE">
        <w:t>Student Violence and Sexual Misconduct Policy</w:t>
      </w:r>
    </w:p>
    <w:p w14:paraId="7F15FB0A" w14:textId="61BB6FB2" w:rsidR="009D6898" w:rsidRPr="00C403D7" w:rsidRDefault="009D6898" w:rsidP="00801ACF">
      <w:pPr>
        <w:rPr>
          <w:b/>
          <w:bCs/>
        </w:rPr>
      </w:pPr>
      <w:r w:rsidRPr="009D6898">
        <w:t>The University of Alabama at Birmingham is committed to providing an environment that is free from sexual misconduct, which includes gender-based assault, harassment, exploitation, dating</w:t>
      </w:r>
      <w:r w:rsidR="00C403D7">
        <w:t xml:space="preserve"> and</w:t>
      </w:r>
      <w:r w:rsidRPr="009D6898">
        <w:t xml:space="preserve"> domestic violence, stalking, as well as discrimination based on sex, sexual orientation, gender identity, and gender expression. If you have experienced any of the </w:t>
      </w:r>
      <w:proofErr w:type="gramStart"/>
      <w:r w:rsidRPr="009D6898">
        <w:t>aforementioned conduct</w:t>
      </w:r>
      <w:proofErr w:type="gramEnd"/>
      <w:r w:rsidRPr="009D6898">
        <w:t>, we encourage you to report the incident. UAB provides several avenues for reporting. For more information about Title IX, policy, reporting, protections, resources</w:t>
      </w:r>
      <w:r w:rsidR="00C403D7">
        <w:t>,</w:t>
      </w:r>
      <w:r w:rsidRPr="009D6898">
        <w:t xml:space="preserve"> and supports, please visit </w:t>
      </w:r>
      <w:r w:rsidR="00C403D7">
        <w:t xml:space="preserve">the </w:t>
      </w:r>
      <w:hyperlink r:id="rId36" w:history="1">
        <w:r w:rsidRPr="009D6898">
          <w:rPr>
            <w:rStyle w:val="Hyperlink"/>
          </w:rPr>
          <w:t>UAB Title IX webpage</w:t>
        </w:r>
      </w:hyperlink>
      <w:r w:rsidRPr="009D6898">
        <w:t xml:space="preserve"> for </w:t>
      </w:r>
      <w:r w:rsidR="00C403D7">
        <w:t xml:space="preserve">policies related to </w:t>
      </w:r>
      <w:r w:rsidRPr="009D6898">
        <w:t xml:space="preserve">Title IX, </w:t>
      </w:r>
      <w:r w:rsidR="00C403D7">
        <w:t>e</w:t>
      </w:r>
      <w:r w:rsidRPr="009D6898">
        <w:t xml:space="preserve">qual </w:t>
      </w:r>
      <w:r w:rsidR="00C403D7">
        <w:t>o</w:t>
      </w:r>
      <w:r w:rsidRPr="009D6898">
        <w:t xml:space="preserve">pportunity, </w:t>
      </w:r>
      <w:r w:rsidR="00C403D7">
        <w:t>a</w:t>
      </w:r>
      <w:r w:rsidRPr="009D6898">
        <w:t>nti-</w:t>
      </w:r>
      <w:r w:rsidR="00C403D7">
        <w:t>h</w:t>
      </w:r>
      <w:r w:rsidRPr="009D6898">
        <w:t xml:space="preserve">arassment, </w:t>
      </w:r>
      <w:r w:rsidR="00C403D7">
        <w:t>d</w:t>
      </w:r>
      <w:r w:rsidRPr="009D6898">
        <w:t xml:space="preserve">uty to </w:t>
      </w:r>
      <w:r w:rsidR="00C403D7">
        <w:t>r</w:t>
      </w:r>
      <w:r w:rsidRPr="009D6898">
        <w:t xml:space="preserve">eport, and </w:t>
      </w:r>
      <w:r w:rsidR="00C403D7">
        <w:t>n</w:t>
      </w:r>
      <w:r w:rsidRPr="009D6898">
        <w:t>on-</w:t>
      </w:r>
      <w:r w:rsidR="00C403D7">
        <w:t>r</w:t>
      </w:r>
      <w:r w:rsidRPr="009D6898">
        <w:t>etaliation</w:t>
      </w:r>
      <w:r w:rsidR="00C403D7">
        <w:t>.</w:t>
      </w:r>
    </w:p>
    <w:p w14:paraId="6E2A0A6A" w14:textId="77777777" w:rsidR="00070282" w:rsidRDefault="00807DAF" w:rsidP="00801ACF">
      <w:pPr>
        <w:pStyle w:val="Heading3"/>
        <w:spacing w:line="276" w:lineRule="auto"/>
      </w:pPr>
      <w:r w:rsidRPr="00DC739C">
        <w:t>Grievance</w:t>
      </w:r>
    </w:p>
    <w:p w14:paraId="7B3B0DF3" w14:textId="359308FF" w:rsidR="00734863" w:rsidRDefault="00807DAF" w:rsidP="00801ACF">
      <w:pPr>
        <w:spacing w:after="0"/>
      </w:pPr>
      <w:r w:rsidRPr="00DC739C">
        <w:t>Students have the right to file an appeal, complaint, or grievance. The general policy regarding student grievances can be found in the UAB Undergraduate Catalog – See Conduct and Complaints under Progress toward a Degree (</w:t>
      </w:r>
      <w:hyperlink r:id="rId37" w:anchor="conductcomplaintstext" w:history="1">
        <w:r w:rsidRPr="00DC739C">
          <w:rPr>
            <w:rStyle w:val="Hyperlink"/>
          </w:rPr>
          <w:t>link to website</w:t>
        </w:r>
      </w:hyperlink>
      <w:r w:rsidRPr="00DC739C">
        <w:t>).</w:t>
      </w:r>
    </w:p>
    <w:p w14:paraId="3E633063" w14:textId="77777777" w:rsidR="003F1903" w:rsidRDefault="003F1903" w:rsidP="00801ACF">
      <w:pPr>
        <w:spacing w:after="0"/>
      </w:pPr>
    </w:p>
    <w:p w14:paraId="754C1C1C" w14:textId="77777777" w:rsidR="003F1903" w:rsidRDefault="003F1903" w:rsidP="00801ACF">
      <w:pPr>
        <w:spacing w:after="0"/>
      </w:pPr>
    </w:p>
    <w:p w14:paraId="27C7B061" w14:textId="77777777" w:rsidR="003F1903" w:rsidRDefault="003F1903" w:rsidP="00801ACF">
      <w:pPr>
        <w:spacing w:after="0"/>
      </w:pPr>
    </w:p>
    <w:p w14:paraId="7B48F0A3" w14:textId="77777777" w:rsidR="003F1903" w:rsidRDefault="003F1903" w:rsidP="00801ACF">
      <w:pPr>
        <w:spacing w:after="0"/>
      </w:pPr>
    </w:p>
    <w:p w14:paraId="30E5EB21" w14:textId="63A26336" w:rsidR="00070282" w:rsidRDefault="009D6898" w:rsidP="00801ACF">
      <w:pPr>
        <w:pStyle w:val="Heading3"/>
        <w:spacing w:line="276" w:lineRule="auto"/>
      </w:pPr>
      <w:r w:rsidRPr="009D6898">
        <w:lastRenderedPageBreak/>
        <w:t>Student Support Services</w:t>
      </w:r>
    </w:p>
    <w:p w14:paraId="5396466A" w14:textId="3DC9ACD6" w:rsidR="009D6898" w:rsidRDefault="009D6898" w:rsidP="00801ACF">
      <w:r w:rsidRPr="009D6898">
        <w:t>UAB offers numerous support services to students</w:t>
      </w:r>
      <w:r w:rsidR="00C403D7">
        <w:t>,</w:t>
      </w:r>
      <w:r w:rsidRPr="009D6898">
        <w:t xml:space="preserve"> from academic success to health and safety. A list of services is available </w:t>
      </w:r>
      <w:r w:rsidR="00780C3E">
        <w:t>on the UAB website (</w:t>
      </w:r>
      <w:hyperlink r:id="rId38" w:history="1">
        <w:r w:rsidR="00780C3E" w:rsidRPr="00780C3E">
          <w:rPr>
            <w:rStyle w:val="Hyperlink"/>
          </w:rPr>
          <w:t>link to website</w:t>
        </w:r>
      </w:hyperlink>
      <w:r w:rsidR="00780C3E">
        <w:t>).</w:t>
      </w:r>
      <w:r w:rsidRPr="009D6898">
        <w:t xml:space="preserve"> Students are encouraged to access and utilize these services.</w:t>
      </w:r>
    </w:p>
    <w:p w14:paraId="5A79BCED" w14:textId="0264CE07" w:rsidR="00B34B89" w:rsidRPr="00DC739C" w:rsidRDefault="00D6490E" w:rsidP="00801ACF">
      <w:pPr>
        <w:pStyle w:val="Heading2"/>
      </w:pPr>
      <w:r>
        <w:t>BSSW</w:t>
      </w:r>
      <w:r w:rsidR="00780C3E" w:rsidRPr="00DC739C">
        <w:t xml:space="preserve"> </w:t>
      </w:r>
      <w:r w:rsidR="009C7CE0" w:rsidRPr="00DC739C">
        <w:t>Program Student Rights and Responsibilities</w:t>
      </w:r>
    </w:p>
    <w:p w14:paraId="77FA97C9" w14:textId="77777777" w:rsidR="00070282" w:rsidRDefault="003054DC" w:rsidP="00801ACF">
      <w:pPr>
        <w:pStyle w:val="Heading3"/>
        <w:spacing w:before="0" w:after="0" w:line="276" w:lineRule="auto"/>
      </w:pPr>
      <w:r w:rsidRPr="00DC739C">
        <w:t>Faculty Support and Communication</w:t>
      </w:r>
    </w:p>
    <w:p w14:paraId="59B72DEA" w14:textId="4DBE496F" w:rsidR="00B34B89" w:rsidRPr="00DC739C" w:rsidRDefault="00B34B89" w:rsidP="00801ACF">
      <w:r w:rsidRPr="00DC739C">
        <w:t xml:space="preserve">Students have the right to receive faculty support to maximize their academic potential. Accordingly, students have the right to expect social work faculty members </w:t>
      </w:r>
      <w:r w:rsidR="00C403D7">
        <w:t xml:space="preserve">to </w:t>
      </w:r>
      <w:r w:rsidRPr="00DC739C">
        <w:t xml:space="preserve">keep regular office hours and be accessible to students at other times as scheduled by appointment. Students have the right to expect to communicate expeditiously with faculty via telephone, e-mail, or in writing. Students have the right to request faculty consultation </w:t>
      </w:r>
      <w:r w:rsidR="008408F9">
        <w:t xml:space="preserve">that is </w:t>
      </w:r>
      <w:r w:rsidRPr="00DC739C">
        <w:t>necessary and appropriate for understanding assignments and avenues available for improving skills.</w:t>
      </w:r>
    </w:p>
    <w:p w14:paraId="4B545908" w14:textId="77777777" w:rsidR="00070282" w:rsidRDefault="003054DC" w:rsidP="00801ACF">
      <w:pPr>
        <w:pStyle w:val="Heading3"/>
        <w:spacing w:line="276" w:lineRule="auto"/>
      </w:pPr>
      <w:r w:rsidRPr="00DC739C">
        <w:t>Notification</w:t>
      </w:r>
      <w:r w:rsidR="00070282">
        <w:t>s</w:t>
      </w:r>
    </w:p>
    <w:p w14:paraId="4F340619" w14:textId="63820793" w:rsidR="00B34B89" w:rsidRPr="00CB40CB" w:rsidRDefault="00B34B89" w:rsidP="00801ACF">
      <w:pPr>
        <w:rPr>
          <w:highlight w:val="yellow"/>
        </w:rPr>
      </w:pPr>
      <w:r w:rsidRPr="00DC739C">
        <w:t xml:space="preserve">Students have the right to receive notification of classroom policies (i.e., policies stated in the course syllabi), </w:t>
      </w:r>
      <w:r w:rsidR="009C4B09">
        <w:t xml:space="preserve">due dates, </w:t>
      </w:r>
      <w:r w:rsidRPr="00DC739C">
        <w:t>the decision</w:t>
      </w:r>
      <w:r w:rsidR="003054DC" w:rsidRPr="00DC739C">
        <w:t>s</w:t>
      </w:r>
      <w:r w:rsidRPr="00DC739C">
        <w:t xml:space="preserve"> regarding the outcome of their status in the </w:t>
      </w:r>
      <w:r w:rsidR="00D6490E">
        <w:t>BSSW</w:t>
      </w:r>
      <w:r w:rsidRPr="00DC739C">
        <w:t xml:space="preserve"> Professional </w:t>
      </w:r>
      <w:r w:rsidR="003054DC" w:rsidRPr="00DC739C">
        <w:t>P</w:t>
      </w:r>
      <w:r w:rsidRPr="00DC739C">
        <w:t>rogram</w:t>
      </w:r>
      <w:r w:rsidR="00DC739C" w:rsidRPr="00DC739C">
        <w:t>, Field Education Program</w:t>
      </w:r>
      <w:r w:rsidR="00C403D7">
        <w:t>,</w:t>
      </w:r>
      <w:r w:rsidR="00DC739C" w:rsidRPr="00DC739C">
        <w:t xml:space="preserve"> and Honors Program</w:t>
      </w:r>
      <w:r w:rsidRPr="00DC739C">
        <w:t>, requests for policy waivers, and curriculum requirements.</w:t>
      </w:r>
      <w:r w:rsidR="001104F8" w:rsidRPr="00DC739C">
        <w:t xml:space="preserve">  </w:t>
      </w:r>
      <w:r w:rsidR="00807DAF">
        <w:t xml:space="preserve">Notifications will typically occur in the form of </w:t>
      </w:r>
      <w:r w:rsidR="00807DAF" w:rsidRPr="000169DC">
        <w:t xml:space="preserve">an email </w:t>
      </w:r>
      <w:r w:rsidR="00807DAF">
        <w:t xml:space="preserve">to their official UAB email account or through the University’s Learning Management System, Canvas. </w:t>
      </w:r>
    </w:p>
    <w:p w14:paraId="2B451845" w14:textId="77777777" w:rsidR="00070282" w:rsidRDefault="009C4B09" w:rsidP="00801ACF">
      <w:pPr>
        <w:pStyle w:val="Heading3"/>
        <w:spacing w:line="276" w:lineRule="auto"/>
      </w:pPr>
      <w:r>
        <w:t>Responsibility to Self-Initiate</w:t>
      </w:r>
    </w:p>
    <w:p w14:paraId="4BDFE5AD" w14:textId="0066F5CC" w:rsidR="00951429" w:rsidRDefault="009C4B09" w:rsidP="00801ACF">
      <w:r w:rsidRPr="00951429">
        <w:t xml:space="preserve">Students are responsible for self-initiating </w:t>
      </w:r>
      <w:r w:rsidR="00951429">
        <w:t xml:space="preserve">the following tasks as part of their progress through the </w:t>
      </w:r>
      <w:r w:rsidR="00D6490E">
        <w:t>BSSW</w:t>
      </w:r>
      <w:r w:rsidR="00951429">
        <w:t xml:space="preserve"> Program: </w:t>
      </w:r>
    </w:p>
    <w:p w14:paraId="35A6E1FD" w14:textId="0B4C9E18" w:rsidR="00951429" w:rsidRDefault="00951429" w:rsidP="00166B0B">
      <w:pPr>
        <w:pStyle w:val="ListParagraph"/>
        <w:numPr>
          <w:ilvl w:val="0"/>
          <w:numId w:val="23"/>
        </w:numPr>
      </w:pPr>
      <w:r>
        <w:t>Academic and professional advising</w:t>
      </w:r>
    </w:p>
    <w:p w14:paraId="4CD80A59" w14:textId="07321EC1" w:rsidR="00951429" w:rsidRDefault="009C4B09" w:rsidP="00166B0B">
      <w:pPr>
        <w:pStyle w:val="ListParagraph"/>
        <w:numPr>
          <w:ilvl w:val="0"/>
          <w:numId w:val="23"/>
        </w:numPr>
      </w:pPr>
      <w:r w:rsidRPr="00951429">
        <w:t>A</w:t>
      </w:r>
      <w:r w:rsidR="00951429">
        <w:t>pplying</w:t>
      </w:r>
      <w:r w:rsidRPr="00951429">
        <w:t xml:space="preserve"> to the </w:t>
      </w:r>
      <w:r w:rsidR="00D6490E">
        <w:t>BSSW</w:t>
      </w:r>
      <w:r w:rsidRPr="00951429">
        <w:t xml:space="preserve"> Professional Program</w:t>
      </w:r>
    </w:p>
    <w:p w14:paraId="638E5473" w14:textId="2CFFC2B4" w:rsidR="00951429" w:rsidRDefault="00951429" w:rsidP="00166B0B">
      <w:pPr>
        <w:pStyle w:val="ListParagraph"/>
        <w:numPr>
          <w:ilvl w:val="0"/>
          <w:numId w:val="23"/>
        </w:numPr>
      </w:pPr>
      <w:r>
        <w:t xml:space="preserve">Applying </w:t>
      </w:r>
      <w:r w:rsidR="009C4B09" w:rsidRPr="00951429">
        <w:t xml:space="preserve">to </w:t>
      </w:r>
      <w:r w:rsidR="00D6490E">
        <w:t>BSSW</w:t>
      </w:r>
      <w:r w:rsidR="009C4B09" w:rsidRPr="00951429">
        <w:t xml:space="preserve"> Field Placement</w:t>
      </w:r>
    </w:p>
    <w:p w14:paraId="144AC036" w14:textId="7CE340DE" w:rsidR="009C4B09" w:rsidRDefault="00951429" w:rsidP="00166B0B">
      <w:pPr>
        <w:pStyle w:val="ListParagraph"/>
        <w:numPr>
          <w:ilvl w:val="0"/>
          <w:numId w:val="23"/>
        </w:numPr>
      </w:pPr>
      <w:r>
        <w:t>R</w:t>
      </w:r>
      <w:r w:rsidR="009C4B09" w:rsidRPr="00951429">
        <w:t xml:space="preserve">egistering and withdrawing from classes </w:t>
      </w:r>
      <w:r w:rsidR="00C403D7">
        <w:t>promptly</w:t>
      </w:r>
      <w:r>
        <w:t xml:space="preserve"> </w:t>
      </w:r>
    </w:p>
    <w:p w14:paraId="1CE93C62" w14:textId="61766B36" w:rsidR="00951429" w:rsidRPr="00951429" w:rsidRDefault="00951429" w:rsidP="00166B0B">
      <w:pPr>
        <w:pStyle w:val="ListParagraph"/>
        <w:numPr>
          <w:ilvl w:val="0"/>
          <w:numId w:val="23"/>
        </w:numPr>
      </w:pPr>
      <w:r>
        <w:t>Applying for graduation</w:t>
      </w:r>
    </w:p>
    <w:p w14:paraId="78B0C497" w14:textId="77777777" w:rsidR="00070282" w:rsidRDefault="00951429" w:rsidP="00801ACF">
      <w:pPr>
        <w:pStyle w:val="Heading3"/>
        <w:spacing w:line="276" w:lineRule="auto"/>
      </w:pPr>
      <w:r w:rsidRPr="00951429">
        <w:t>Student Conduct</w:t>
      </w:r>
    </w:p>
    <w:p w14:paraId="12E2CF45" w14:textId="1814018A" w:rsidR="00951429" w:rsidRDefault="00951429" w:rsidP="00801ACF">
      <w:pPr>
        <w:spacing w:after="0"/>
      </w:pPr>
      <w:r w:rsidRPr="009C4B09">
        <w:t xml:space="preserve">In addition to following UAB’s </w:t>
      </w:r>
      <w:r w:rsidRPr="00951429">
        <w:rPr>
          <w:rFonts w:cstheme="minorHAnsi"/>
          <w:szCs w:val="24"/>
        </w:rPr>
        <w:t xml:space="preserve">ethical and professional standards as described in the section on Academic Integrity (p. </w:t>
      </w:r>
      <w:r w:rsidR="00DD3050">
        <w:rPr>
          <w:rFonts w:cstheme="minorHAnsi"/>
          <w:szCs w:val="24"/>
        </w:rPr>
        <w:t>11</w:t>
      </w:r>
      <w:r w:rsidRPr="00951429">
        <w:rPr>
          <w:rFonts w:cstheme="minorHAnsi"/>
          <w:szCs w:val="24"/>
        </w:rPr>
        <w:t xml:space="preserve">) in this handbook, </w:t>
      </w:r>
      <w:r w:rsidRPr="009C4B09">
        <w:t xml:space="preserve">students are responsible for conducting themselves in a manner concordant with the ethical standards of the </w:t>
      </w:r>
      <w:proofErr w:type="gramStart"/>
      <w:r w:rsidRPr="009C4B09">
        <w:t>social work</w:t>
      </w:r>
      <w:proofErr w:type="gramEnd"/>
      <w:r w:rsidRPr="009C4B09">
        <w:t xml:space="preserve"> profession.  </w:t>
      </w:r>
      <w:r w:rsidR="00C403D7">
        <w:t>Students are expected to uphold the ethical standards in the social work learning community</w:t>
      </w:r>
      <w:r w:rsidRPr="009C4B09">
        <w:t xml:space="preserve"> as stated in the National Association of Social Work’s (NASW) Code of Ethics </w:t>
      </w:r>
      <w:r w:rsidRPr="005D21C0">
        <w:t>(</w:t>
      </w:r>
      <w:hyperlink r:id="rId39" w:history="1">
        <w:r w:rsidRPr="005D21C0">
          <w:rPr>
            <w:rStyle w:val="Hyperlink"/>
          </w:rPr>
          <w:t>link to website</w:t>
        </w:r>
      </w:hyperlink>
      <w:r w:rsidRPr="005D21C0">
        <w:t>).</w:t>
      </w:r>
      <w:r w:rsidRPr="009C4B09">
        <w:t xml:space="preserve"> Additionally, students are expected to comp</w:t>
      </w:r>
      <w:r w:rsidR="00C403D7">
        <w:t xml:space="preserve">ly </w:t>
      </w:r>
      <w:r w:rsidRPr="009C4B09">
        <w:t xml:space="preserve">with the </w:t>
      </w:r>
      <w:r w:rsidR="00D6490E">
        <w:t>BSSW</w:t>
      </w:r>
      <w:r w:rsidRPr="009C4B09">
        <w:t xml:space="preserve"> Program’s Academic and Professional Performance </w:t>
      </w:r>
      <w:r w:rsidRPr="001F13CA">
        <w:t xml:space="preserve">Standards (pp. </w:t>
      </w:r>
      <w:r w:rsidR="001F13CA" w:rsidRPr="001F13CA">
        <w:t>21-26</w:t>
      </w:r>
      <w:r w:rsidRPr="001F13CA">
        <w:t>)</w:t>
      </w:r>
      <w:r w:rsidRPr="009C4B09">
        <w:t xml:space="preserve"> in this handbook.</w:t>
      </w:r>
      <w:r>
        <w:t xml:space="preserve"> </w:t>
      </w:r>
    </w:p>
    <w:p w14:paraId="1214A7A1" w14:textId="30854EF5" w:rsidR="003333AD" w:rsidRPr="007F0E1D" w:rsidRDefault="00166B0B" w:rsidP="00801ACF">
      <w:pPr>
        <w:pStyle w:val="Heading3"/>
        <w:spacing w:line="276" w:lineRule="auto"/>
      </w:pPr>
      <w:r>
        <w:lastRenderedPageBreak/>
        <w:t xml:space="preserve">Shared Values Statement </w:t>
      </w:r>
    </w:p>
    <w:p w14:paraId="4B2BC815" w14:textId="54CEBB51" w:rsidR="00166B0B" w:rsidRDefault="00166B0B" w:rsidP="00FB7804">
      <w:pPr>
        <w:pStyle w:val="Heading2"/>
        <w:rPr>
          <w:b w:val="0"/>
          <w:bCs w:val="0"/>
        </w:rPr>
      </w:pPr>
      <w:r w:rsidRPr="00166B0B">
        <w:rPr>
          <w:rFonts w:eastAsiaTheme="minorEastAsia" w:cstheme="minorHAnsi"/>
          <w:b w:val="0"/>
          <w:bCs w:val="0"/>
          <w:color w:val="000000"/>
          <w:szCs w:val="22"/>
          <w:shd w:val="clear" w:color="auto" w:fill="FFFFFF"/>
        </w:rPr>
        <w:t>Collaboration, integrity, respect, and excellence are core values of our institution and affirm what it means to be a UAB community member. A key foundation of UAB is diversity. At UAB, everybody counts every day. UAB is committed to fostering a respectful, accessible, and open campus environment. We value every member of our campus and the richly different perspectives, characteristics, and life experiences that contribute to UAB’s unique environment. UAB values and cultivates access, engagement, and opportunity in our research, learning, clinical, and work environments. Our College of Arts &amp; Sciences (CAS) and Department of Social Work aim to create an open and welcoming environment and to support the success of all UAB community members.</w:t>
      </w:r>
      <w:r w:rsidR="00FB7804">
        <w:rPr>
          <w:rFonts w:eastAsiaTheme="minorEastAsia" w:cstheme="minorHAnsi"/>
          <w:b w:val="0"/>
          <w:bCs w:val="0"/>
          <w:color w:val="000000"/>
          <w:szCs w:val="22"/>
          <w:shd w:val="clear" w:color="auto" w:fill="FFFFFF"/>
        </w:rPr>
        <w:t xml:space="preserve"> </w:t>
      </w:r>
      <w:r w:rsidRPr="00FB7804">
        <w:rPr>
          <w:b w:val="0"/>
          <w:bCs w:val="0"/>
        </w:rPr>
        <w:t>For more information about these shared values and diversity programs at UAB, visit the Office of Access &amp; Engagement (</w:t>
      </w:r>
      <w:hyperlink r:id="rId40" w:history="1">
        <w:r w:rsidRPr="00FB7804">
          <w:rPr>
            <w:rStyle w:val="Hyperlink"/>
            <w:b w:val="0"/>
            <w:bCs w:val="0"/>
          </w:rPr>
          <w:t>link to website</w:t>
        </w:r>
      </w:hyperlink>
      <w:r w:rsidRPr="00FB7804">
        <w:rPr>
          <w:b w:val="0"/>
          <w:bCs w:val="0"/>
        </w:rPr>
        <w:t xml:space="preserve">). </w:t>
      </w:r>
    </w:p>
    <w:p w14:paraId="7CB4C94B" w14:textId="3DE4C519" w:rsidR="000D45E1" w:rsidRPr="00BB13BE" w:rsidRDefault="000D45E1" w:rsidP="00801ACF">
      <w:pPr>
        <w:pStyle w:val="Heading2"/>
      </w:pPr>
      <w:r w:rsidRPr="00BB13BE">
        <w:t xml:space="preserve">Admission to the </w:t>
      </w:r>
      <w:r w:rsidR="00D6490E">
        <w:t>BSSW</w:t>
      </w:r>
      <w:r w:rsidR="00DE7BE8" w:rsidRPr="00BB13BE">
        <w:t xml:space="preserve"> </w:t>
      </w:r>
      <w:r w:rsidRPr="00BB13BE">
        <w:t xml:space="preserve">Professional Program </w:t>
      </w:r>
    </w:p>
    <w:p w14:paraId="1367DECE" w14:textId="366086CE" w:rsidR="000169DC" w:rsidRDefault="000169DC" w:rsidP="00801ACF">
      <w:r w:rsidRPr="000169DC">
        <w:t>Throughout its history, the social work profession has charged social work education programs with the task of screening individuals for aptitude and behaviors necessary for effective social work practice. Screening is informally known as "gatekeeping," denoting its function to regulate entry into the profession. In academic programs and the broader profession, gatekeeping is designed to protect the public from incompetent, impaired, or unethical service providers.</w:t>
      </w:r>
    </w:p>
    <w:p w14:paraId="0098D4E4" w14:textId="463E9C77" w:rsidR="000169DC" w:rsidRDefault="000169DC" w:rsidP="00801ACF">
      <w:pPr>
        <w:spacing w:after="0"/>
      </w:pPr>
      <w:r w:rsidRPr="000169DC">
        <w:t xml:space="preserve">In compliance with CSWE's accreditation standards, the UAB Department of Social Work has a formal process for accepting undergraduate students into the </w:t>
      </w:r>
      <w:r w:rsidR="00D6490E">
        <w:t>BSSW</w:t>
      </w:r>
      <w:r w:rsidRPr="000169DC">
        <w:t xml:space="preserve"> Professional Program</w:t>
      </w:r>
      <w:r w:rsidR="00883C42">
        <w:t xml:space="preserve">.  </w:t>
      </w:r>
      <w:r w:rsidR="00660DC5">
        <w:t>T</w:t>
      </w:r>
      <w:r w:rsidR="00660DC5" w:rsidRPr="000169DC">
        <w:t xml:space="preserve">he rationale, criteria, policies, and procedures </w:t>
      </w:r>
      <w:r w:rsidR="00660DC5">
        <w:t xml:space="preserve">for this admission process </w:t>
      </w:r>
      <w:r w:rsidR="00660DC5" w:rsidRPr="000169DC">
        <w:t>are described below</w:t>
      </w:r>
      <w:r w:rsidR="008408F9">
        <w:t>, and the criteria for admission to the BSSW Professional Program and how the admission applications are evaluated are included</w:t>
      </w:r>
      <w:r w:rsidR="00660DC5">
        <w:t xml:space="preserve">. </w:t>
      </w:r>
      <w:r w:rsidR="002672CD">
        <w:t>To</w:t>
      </w:r>
      <w:r w:rsidR="006951DE">
        <w:t xml:space="preserve"> apply for admission to the UAB BSSW Program, students must have </w:t>
      </w:r>
      <w:r w:rsidR="00EA6CCC">
        <w:t xml:space="preserve">successfully </w:t>
      </w:r>
      <w:r w:rsidR="006951DE">
        <w:t xml:space="preserve">completed the admission process </w:t>
      </w:r>
      <w:r w:rsidR="002672CD">
        <w:t xml:space="preserve">to the University </w:t>
      </w:r>
      <w:r w:rsidR="00EA6CCC">
        <w:t>(</w:t>
      </w:r>
      <w:hyperlink r:id="rId41" w:history="1">
        <w:r w:rsidR="00EA6CCC" w:rsidRPr="00575B90">
          <w:rPr>
            <w:rStyle w:val="Hyperlink"/>
          </w:rPr>
          <w:t>link to more information on applying to UAB</w:t>
        </w:r>
      </w:hyperlink>
      <w:r w:rsidR="00EA6CCC">
        <w:t xml:space="preserve">) </w:t>
      </w:r>
      <w:r w:rsidR="002672CD">
        <w:t xml:space="preserve">and have a declared major </w:t>
      </w:r>
      <w:r w:rsidR="008408F9">
        <w:t>in</w:t>
      </w:r>
      <w:r w:rsidR="002672CD">
        <w:t xml:space="preserve"> Social Work. </w:t>
      </w:r>
    </w:p>
    <w:p w14:paraId="5FCEA932" w14:textId="77777777" w:rsidR="000169DC" w:rsidRPr="00762162" w:rsidRDefault="000169DC" w:rsidP="00801ACF">
      <w:pPr>
        <w:pStyle w:val="Heading3"/>
        <w:spacing w:line="276" w:lineRule="auto"/>
      </w:pPr>
      <w:r w:rsidRPr="00762162">
        <w:t xml:space="preserve">Criteria for Admission to the Professional Social Work Program </w:t>
      </w:r>
    </w:p>
    <w:p w14:paraId="597761CF" w14:textId="0B8ABCD6" w:rsidR="000169DC" w:rsidRPr="000169DC" w:rsidRDefault="000169DC" w:rsidP="00801ACF">
      <w:r w:rsidRPr="000169DC">
        <w:t xml:space="preserve">Students declaring their intention to major in social work </w:t>
      </w:r>
      <w:r w:rsidR="00762162">
        <w:t xml:space="preserve">must </w:t>
      </w:r>
      <w:r w:rsidRPr="000169DC">
        <w:t>formally apply to the professional program when they have met all the following conditions and criteria:</w:t>
      </w:r>
    </w:p>
    <w:p w14:paraId="4113D367" w14:textId="04A14079" w:rsidR="000169DC" w:rsidRPr="000169DC" w:rsidRDefault="000169DC" w:rsidP="00166B0B">
      <w:pPr>
        <w:pStyle w:val="ListParagraph"/>
        <w:numPr>
          <w:ilvl w:val="0"/>
          <w:numId w:val="5"/>
        </w:numPr>
      </w:pPr>
      <w:r w:rsidRPr="000169DC">
        <w:t xml:space="preserve">Cumulative undergraduate GPA of 2.25 or </w:t>
      </w:r>
      <w:proofErr w:type="gramStart"/>
      <w:r w:rsidRPr="000169DC">
        <w:t>higher;</w:t>
      </w:r>
      <w:proofErr w:type="gramEnd"/>
    </w:p>
    <w:p w14:paraId="5099197E" w14:textId="77777777" w:rsidR="000169DC" w:rsidRPr="000169DC" w:rsidRDefault="000169DC" w:rsidP="00166B0B">
      <w:pPr>
        <w:pStyle w:val="ListParagraph"/>
        <w:numPr>
          <w:ilvl w:val="0"/>
          <w:numId w:val="5"/>
        </w:numPr>
      </w:pPr>
      <w:r w:rsidRPr="000169DC">
        <w:t>Completing the following social work courses: SW 100, SW 200, SW 207, and SW 222/222L. Students may apply to the professional program while enrolled in the above courses; however, they will not be fully accepted into the program until final grades for the designated courses have been posted and a grade of "C" or better;</w:t>
      </w:r>
    </w:p>
    <w:p w14:paraId="2175EFF4" w14:textId="48C597B5" w:rsidR="000169DC" w:rsidRPr="000169DC" w:rsidRDefault="000169DC" w:rsidP="00166B0B">
      <w:pPr>
        <w:pStyle w:val="ListParagraph"/>
        <w:numPr>
          <w:ilvl w:val="0"/>
          <w:numId w:val="5"/>
        </w:numPr>
      </w:pPr>
      <w:r w:rsidRPr="000169DC">
        <w:t xml:space="preserve">An overall social work GPA of 2.5 has been </w:t>
      </w:r>
      <w:proofErr w:type="gramStart"/>
      <w:r w:rsidRPr="000169DC">
        <w:t>verified;</w:t>
      </w:r>
      <w:proofErr w:type="gramEnd"/>
      <w:r w:rsidRPr="000169DC">
        <w:t xml:space="preserve"> </w:t>
      </w:r>
    </w:p>
    <w:p w14:paraId="74206B4F" w14:textId="4F57CEF5" w:rsidR="000169DC" w:rsidRPr="003F1903" w:rsidRDefault="000169DC" w:rsidP="00166B0B">
      <w:pPr>
        <w:pStyle w:val="ListParagraph"/>
        <w:numPr>
          <w:ilvl w:val="0"/>
          <w:numId w:val="5"/>
        </w:numPr>
      </w:pPr>
      <w:r w:rsidRPr="000169DC">
        <w:t>A pattern of demonstrating professional</w:t>
      </w:r>
      <w:r w:rsidR="00801ACF">
        <w:t xml:space="preserve"> </w:t>
      </w:r>
      <w:r w:rsidR="00801ACF" w:rsidRPr="003F1903">
        <w:t>behavior (see</w:t>
      </w:r>
      <w:r w:rsidR="003F1903" w:rsidRPr="003F1903">
        <w:t xml:space="preserve"> the section on Professional Performance Criteria in </w:t>
      </w:r>
      <w:r w:rsidR="00801ACF" w:rsidRPr="003F1903">
        <w:t>this handbook for more details)</w:t>
      </w:r>
      <w:r w:rsidRPr="003F1903">
        <w:t xml:space="preserve"> through classroom comportment in SW 100, SW 200, SW 207, SW 222/222L</w:t>
      </w:r>
      <w:r w:rsidR="00461349" w:rsidRPr="003F1903">
        <w:t xml:space="preserve">; </w:t>
      </w:r>
      <w:proofErr w:type="gramStart"/>
      <w:r w:rsidR="00461349" w:rsidRPr="003F1903">
        <w:t>and;</w:t>
      </w:r>
      <w:proofErr w:type="gramEnd"/>
      <w:r w:rsidR="00461349" w:rsidRPr="003F1903">
        <w:t xml:space="preserve"> </w:t>
      </w:r>
    </w:p>
    <w:p w14:paraId="5C2B6515" w14:textId="5C0E5B66" w:rsidR="003E5EB7" w:rsidRDefault="00461349" w:rsidP="00166B0B">
      <w:pPr>
        <w:pStyle w:val="ListParagraph"/>
        <w:numPr>
          <w:ilvl w:val="0"/>
          <w:numId w:val="5"/>
        </w:numPr>
      </w:pPr>
      <w:r>
        <w:lastRenderedPageBreak/>
        <w:t xml:space="preserve">Acceptable </w:t>
      </w:r>
      <w:r w:rsidR="003E5EB7" w:rsidRPr="000169DC">
        <w:t>writing skills and level of pre-professional self-awareness as demonstrated by a student’s</w:t>
      </w:r>
      <w:r>
        <w:t xml:space="preserve"> written responses to the essay portion of the application. </w:t>
      </w:r>
    </w:p>
    <w:p w14:paraId="3E83FD10" w14:textId="3658394C" w:rsidR="000169DC" w:rsidRPr="00DE7BE8" w:rsidRDefault="000169DC" w:rsidP="00801ACF">
      <w:pPr>
        <w:pStyle w:val="Heading3"/>
        <w:spacing w:line="276" w:lineRule="auto"/>
      </w:pPr>
      <w:r w:rsidRPr="00DE7BE8">
        <w:t>Application Process to the Professional Social Work Program</w:t>
      </w:r>
    </w:p>
    <w:p w14:paraId="7BD952D5" w14:textId="11ED32E2" w:rsidR="000169DC" w:rsidRPr="000169DC" w:rsidRDefault="001219C8" w:rsidP="00801ACF">
      <w:r w:rsidRPr="000169DC">
        <w:t xml:space="preserve">Applications for </w:t>
      </w:r>
      <w:r w:rsidR="008408F9">
        <w:t>the BSSW Professional Program are accepted three times during a calendar year,</w:t>
      </w:r>
      <w:r w:rsidRPr="000169DC">
        <w:t xml:space="preserve"> during the Fall </w:t>
      </w:r>
      <w:r>
        <w:t xml:space="preserve">semester </w:t>
      </w:r>
      <w:r w:rsidRPr="000169DC">
        <w:t>(September)</w:t>
      </w:r>
      <w:r>
        <w:t xml:space="preserve">, </w:t>
      </w:r>
      <w:r w:rsidRPr="000169DC">
        <w:t>Spring sem</w:t>
      </w:r>
      <w:r>
        <w:t>ester</w:t>
      </w:r>
      <w:r w:rsidRPr="000169DC">
        <w:t xml:space="preserve"> (February)</w:t>
      </w:r>
      <w:r>
        <w:t xml:space="preserve">, and </w:t>
      </w:r>
      <w:proofErr w:type="gramStart"/>
      <w:r>
        <w:t>Summer</w:t>
      </w:r>
      <w:proofErr w:type="gramEnd"/>
      <w:r>
        <w:t xml:space="preserve"> semester (May)</w:t>
      </w:r>
      <w:r w:rsidRPr="000169DC">
        <w:t xml:space="preserve">. </w:t>
      </w:r>
      <w:r w:rsidR="000169DC" w:rsidRPr="000169DC">
        <w:t xml:space="preserve">Accepting applications during these semesters and months allows time to notify students of acceptance in time for registration </w:t>
      </w:r>
      <w:r w:rsidR="00C403D7">
        <w:t>for</w:t>
      </w:r>
      <w:r w:rsidR="000169DC" w:rsidRPr="000169DC">
        <w:t xml:space="preserve"> the following semester. </w:t>
      </w:r>
    </w:p>
    <w:p w14:paraId="45BAA06D" w14:textId="10599FA3" w:rsidR="00816738" w:rsidRPr="000169DC" w:rsidRDefault="000169DC" w:rsidP="00801ACF">
      <w:r w:rsidRPr="000169DC">
        <w:t>Students must self-initiate the process. Students who see their C</w:t>
      </w:r>
      <w:r w:rsidR="001219C8">
        <w:t>ollege of Arts &amp; Sciences (C</w:t>
      </w:r>
      <w:r w:rsidRPr="000169DC">
        <w:t>AS</w:t>
      </w:r>
      <w:r w:rsidR="001219C8">
        <w:t>)</w:t>
      </w:r>
      <w:r w:rsidRPr="000169DC">
        <w:t xml:space="preserve"> Social Work Academic Advisor each semester are in the best position to know when it is time for them to apply for the professional program. Notices regarding the application dates will be emailed to all social work students each semester.</w:t>
      </w:r>
      <w:r w:rsidR="00816738">
        <w:t xml:space="preserve"> </w:t>
      </w:r>
      <w:r w:rsidR="00816738" w:rsidRPr="000169DC">
        <w:t>Late applications are not accepted.  Students are encouraged to plan to meet the application steps and deadlines.</w:t>
      </w:r>
    </w:p>
    <w:p w14:paraId="2996C666" w14:textId="77777777" w:rsidR="000169DC" w:rsidRPr="000169DC" w:rsidRDefault="000169DC" w:rsidP="00801ACF">
      <w:r w:rsidRPr="000169DC">
        <w:t>Students who would like to apply to the professional program need to complete these steps:</w:t>
      </w:r>
    </w:p>
    <w:p w14:paraId="623CE8EC" w14:textId="6266BDB2" w:rsidR="00DE7BE8" w:rsidRDefault="000169DC" w:rsidP="00166B0B">
      <w:pPr>
        <w:pStyle w:val="ListParagraph"/>
        <w:numPr>
          <w:ilvl w:val="0"/>
          <w:numId w:val="24"/>
        </w:numPr>
      </w:pPr>
      <w:r w:rsidRPr="000169DC">
        <w:t xml:space="preserve">Students must make an appointment to meet with their assigned academic advisor in the CAS Advising Office to verify academic eligibility as described above. In addition, </w:t>
      </w:r>
      <w:r w:rsidR="008408F9">
        <w:t>the CAS Social Work Academic Advisor will provide each applicant with information about how to apply to the professional program and</w:t>
      </w:r>
      <w:r w:rsidRPr="000169DC">
        <w:t xml:space="preserve"> complete the Curriculum for Social Work Majors Checklist with each student.</w:t>
      </w:r>
    </w:p>
    <w:p w14:paraId="357EF215" w14:textId="11FF15FA" w:rsidR="00DE7BE8" w:rsidRDefault="008408F9" w:rsidP="00166B0B">
      <w:pPr>
        <w:pStyle w:val="ListParagraph"/>
        <w:numPr>
          <w:ilvl w:val="0"/>
          <w:numId w:val="24"/>
        </w:numPr>
      </w:pPr>
      <w:r>
        <w:t>S</w:t>
      </w:r>
      <w:r w:rsidR="000169DC" w:rsidRPr="000169DC">
        <w:t>tudents should submit their application</w:t>
      </w:r>
      <w:r w:rsidR="00C403D7">
        <w:t>s</w:t>
      </w:r>
      <w:r w:rsidR="000169DC" w:rsidRPr="000169DC">
        <w:t xml:space="preserve"> via the University's learning management system, Canvas. Students enrolled in SW 222/SW22L will be automatically enrolled in the non-academic course that includes the application.  Other students may request access by contacting the </w:t>
      </w:r>
      <w:r w:rsidR="00D6490E">
        <w:t>BSSW</w:t>
      </w:r>
      <w:r w:rsidR="000169DC" w:rsidRPr="000169DC">
        <w:t xml:space="preserve"> Program Director. </w:t>
      </w:r>
    </w:p>
    <w:p w14:paraId="1131CE09" w14:textId="0BDD653A" w:rsidR="00816738" w:rsidRPr="000169DC" w:rsidRDefault="00816738" w:rsidP="00166B0B">
      <w:pPr>
        <w:pStyle w:val="ListParagraph"/>
        <w:numPr>
          <w:ilvl w:val="0"/>
          <w:numId w:val="24"/>
        </w:numPr>
      </w:pPr>
      <w:r w:rsidRPr="000169DC">
        <w:t xml:space="preserve">Please note that procedures governing reasonable accommodations for students </w:t>
      </w:r>
      <w:r w:rsidR="008408F9">
        <w:t>with</w:t>
      </w:r>
      <w:r w:rsidRPr="000169DC">
        <w:t xml:space="preserve"> disabilities follow those prescribed by UAB's Disability Support Services </w:t>
      </w:r>
      <w:r>
        <w:t>(</w:t>
      </w:r>
      <w:hyperlink r:id="rId42" w:history="1">
        <w:r w:rsidRPr="00BC4373">
          <w:rPr>
            <w:rStyle w:val="Hyperlink"/>
          </w:rPr>
          <w:t>link to website</w:t>
        </w:r>
      </w:hyperlink>
      <w:r>
        <w:t xml:space="preserve">) </w:t>
      </w:r>
      <w:r w:rsidRPr="000169DC">
        <w:t>for classroom participation and test-taking. Any student who requests reasonable accommodation needs</w:t>
      </w:r>
      <w:r>
        <w:t xml:space="preserve"> </w:t>
      </w:r>
      <w:r w:rsidR="00C403D7">
        <w:t xml:space="preserve">when applying </w:t>
      </w:r>
      <w:r w:rsidR="00E65A81">
        <w:t>should</w:t>
      </w:r>
      <w:r w:rsidRPr="000169DC">
        <w:t xml:space="preserve"> notify the Program Director </w:t>
      </w:r>
      <w:r>
        <w:t xml:space="preserve">when applying to the </w:t>
      </w:r>
      <w:r w:rsidR="00D6490E">
        <w:t>BSSW</w:t>
      </w:r>
      <w:r>
        <w:t xml:space="preserve"> Professional Program</w:t>
      </w:r>
      <w:r w:rsidRPr="000169DC">
        <w:t>.</w:t>
      </w:r>
    </w:p>
    <w:p w14:paraId="59971101" w14:textId="77777777" w:rsidR="003562C5" w:rsidRDefault="000169DC" w:rsidP="00801ACF">
      <w:r w:rsidRPr="000169DC">
        <w:t xml:space="preserve">The application includes the following parts: </w:t>
      </w:r>
    </w:p>
    <w:p w14:paraId="1268BD1F" w14:textId="1155CBBC" w:rsidR="003562C5" w:rsidRDefault="003562C5" w:rsidP="00166B0B">
      <w:pPr>
        <w:pStyle w:val="ListParagraph"/>
        <w:numPr>
          <w:ilvl w:val="0"/>
          <w:numId w:val="25"/>
        </w:numPr>
      </w:pPr>
      <w:r>
        <w:t>S</w:t>
      </w:r>
      <w:r w:rsidR="000169DC" w:rsidRPr="000169DC">
        <w:t>tudent information form</w:t>
      </w:r>
      <w:r w:rsidR="00C403D7">
        <w:t>,</w:t>
      </w:r>
      <w:r>
        <w:t xml:space="preserve"> which collects the applicant’s name and contact </w:t>
      </w:r>
      <w:proofErr w:type="gramStart"/>
      <w:r>
        <w:t>information;</w:t>
      </w:r>
      <w:proofErr w:type="gramEnd"/>
      <w:r>
        <w:t xml:space="preserve"> </w:t>
      </w:r>
    </w:p>
    <w:p w14:paraId="3659B51F" w14:textId="0F224222" w:rsidR="003562C5" w:rsidRDefault="003562C5" w:rsidP="00166B0B">
      <w:pPr>
        <w:pStyle w:val="ListParagraph"/>
        <w:numPr>
          <w:ilvl w:val="0"/>
          <w:numId w:val="25"/>
        </w:numPr>
      </w:pPr>
      <w:r>
        <w:t xml:space="preserve">A </w:t>
      </w:r>
      <w:r w:rsidR="000169DC" w:rsidRPr="000169DC">
        <w:t>completed copy of the student’s Curriculum for Social Work Majors Checklist</w:t>
      </w:r>
      <w:r w:rsidR="00C403D7">
        <w:t>,</w:t>
      </w:r>
      <w:r w:rsidR="000169DC" w:rsidRPr="000169DC">
        <w:t xml:space="preserve"> </w:t>
      </w:r>
      <w:r>
        <w:t xml:space="preserve">which is </w:t>
      </w:r>
      <w:r w:rsidR="000169DC" w:rsidRPr="000169DC">
        <w:t>complete</w:t>
      </w:r>
      <w:r>
        <w:t>d and submitted</w:t>
      </w:r>
      <w:r w:rsidR="000169DC" w:rsidRPr="000169DC">
        <w:t xml:space="preserve"> by the CAS </w:t>
      </w:r>
      <w:r>
        <w:t>Social Work A</w:t>
      </w:r>
      <w:r w:rsidR="000169DC" w:rsidRPr="000169DC">
        <w:t xml:space="preserve">cademic </w:t>
      </w:r>
      <w:proofErr w:type="gramStart"/>
      <w:r w:rsidR="00BA5278">
        <w:t>A</w:t>
      </w:r>
      <w:r w:rsidR="000169DC" w:rsidRPr="000169DC">
        <w:t>dvisor</w:t>
      </w:r>
      <w:r>
        <w:t>;</w:t>
      </w:r>
      <w:proofErr w:type="gramEnd"/>
    </w:p>
    <w:p w14:paraId="6C4DD1C2" w14:textId="740DCFF1" w:rsidR="002D5CA0" w:rsidRDefault="003562C5" w:rsidP="00166B0B">
      <w:pPr>
        <w:pStyle w:val="ListParagraph"/>
        <w:numPr>
          <w:ilvl w:val="0"/>
          <w:numId w:val="25"/>
        </w:numPr>
      </w:pPr>
      <w:r>
        <w:t>C</w:t>
      </w:r>
      <w:r w:rsidR="000169DC" w:rsidRPr="000169DC">
        <w:t xml:space="preserve">lassroom comportment </w:t>
      </w:r>
      <w:r>
        <w:t xml:space="preserve">evaluations </w:t>
      </w:r>
      <w:r w:rsidR="000169DC" w:rsidRPr="000169DC">
        <w:t xml:space="preserve">completed </w:t>
      </w:r>
      <w:r>
        <w:t xml:space="preserve">and submitted </w:t>
      </w:r>
      <w:r w:rsidR="000169DC" w:rsidRPr="000169DC">
        <w:t>by social work instructors from SW 100, SW 200, SW 207</w:t>
      </w:r>
      <w:r w:rsidR="00C403D7">
        <w:t>,</w:t>
      </w:r>
      <w:r w:rsidR="000169DC" w:rsidRPr="000169DC">
        <w:t xml:space="preserve"> and SW 222/222L</w:t>
      </w:r>
      <w:r w:rsidR="002D5CA0">
        <w:t xml:space="preserve">; and </w:t>
      </w:r>
    </w:p>
    <w:p w14:paraId="76985CEA" w14:textId="3F84D154" w:rsidR="000169DC" w:rsidRDefault="002D5CA0" w:rsidP="00166B0B">
      <w:pPr>
        <w:pStyle w:val="ListParagraph"/>
        <w:numPr>
          <w:ilvl w:val="0"/>
          <w:numId w:val="25"/>
        </w:numPr>
      </w:pPr>
      <w:r>
        <w:t>F</w:t>
      </w:r>
      <w:r w:rsidR="000169DC" w:rsidRPr="000169DC">
        <w:t>our written essay questions</w:t>
      </w:r>
      <w:r>
        <w:t xml:space="preserve"> </w:t>
      </w:r>
      <w:r w:rsidR="00C403D7">
        <w:t xml:space="preserve">to be </w:t>
      </w:r>
      <w:r>
        <w:t xml:space="preserve">completed by the applicant.  These questions are designed to assess the applicant’s </w:t>
      </w:r>
      <w:r w:rsidRPr="000169DC">
        <w:t>writing skills and level of pre-professional self-awareness</w:t>
      </w:r>
      <w:r>
        <w:t xml:space="preserve">. </w:t>
      </w:r>
    </w:p>
    <w:p w14:paraId="7F7B7343" w14:textId="1A1151D1" w:rsidR="002D5CA0" w:rsidRPr="000169DC" w:rsidRDefault="002D5CA0" w:rsidP="00801ACF">
      <w:r>
        <w:lastRenderedPageBreak/>
        <w:t xml:space="preserve">For the </w:t>
      </w:r>
      <w:r w:rsidR="00BD30D2">
        <w:t xml:space="preserve">written </w:t>
      </w:r>
      <w:r w:rsidR="00816738">
        <w:t>essay questions, s</w:t>
      </w:r>
      <w:r w:rsidRPr="000169DC">
        <w:t xml:space="preserve">tudents are not being asked to reveal any information regarding not being asked to reveal any past traumatic experience (see UAB Title IX website: </w:t>
      </w:r>
      <w:hyperlink r:id="rId43" w:history="1">
        <w:r w:rsidRPr="000169DC">
          <w:rPr>
            <w:rStyle w:val="Hyperlink"/>
          </w:rPr>
          <w:t>link to website</w:t>
        </w:r>
      </w:hyperlink>
      <w:r w:rsidRPr="000169DC">
        <w:t>). All faculty members are responsible reporters of incidents related to Title IX. Title IX states:</w:t>
      </w:r>
      <w:r>
        <w:t xml:space="preserve"> </w:t>
      </w:r>
      <w:r w:rsidRPr="000169DC">
        <w:t xml:space="preserve">“No person in the United States shall, on the basis of sex, be excluded from participation in, be denied the benefits of, or be subjected to discrimination under any education program or activity receiving Federal financial assistance.” </w:t>
      </w:r>
      <w:r>
        <w:t xml:space="preserve"> </w:t>
      </w:r>
      <w:r w:rsidRPr="000169DC">
        <w:t>Title IX was created in 1972</w:t>
      </w:r>
      <w:r w:rsidR="00C403D7">
        <w:t>, focusing</w:t>
      </w:r>
      <w:r w:rsidRPr="000169DC">
        <w:t xml:space="preserve"> on equal funding for men’s and women’s athletics</w:t>
      </w:r>
      <w:r w:rsidR="005E4D08">
        <w:t xml:space="preserve"> and b</w:t>
      </w:r>
      <w:r w:rsidRPr="000169DC">
        <w:t xml:space="preserve">roadened in 2011 to include Interpersonal Violence (stalking, dating/domestic violence, etc.) and Sexual Misconduct (sexual assault, unwanted sexual contact, pregnancy discrimination, and sexual harassment). </w:t>
      </w:r>
    </w:p>
    <w:p w14:paraId="3E01C45B" w14:textId="578BC053" w:rsidR="002D5CA0" w:rsidRDefault="002D5CA0" w:rsidP="00801ACF">
      <w:r>
        <w:t>Additionally, s</w:t>
      </w:r>
      <w:r w:rsidRPr="000169DC">
        <w:t xml:space="preserve">tudents are not being asked to reveal any information regarding </w:t>
      </w:r>
      <w:r w:rsidR="00816738" w:rsidRPr="000169DC">
        <w:t>past or present treatment related to any disability</w:t>
      </w:r>
      <w:r w:rsidR="00816738">
        <w:t xml:space="preserve"> or </w:t>
      </w:r>
      <w:r w:rsidRPr="000169DC">
        <w:t xml:space="preserve">past or present treatment for psychological, emotional, or physical disorders. The 1990 Americans with Disabilities Act </w:t>
      </w:r>
      <w:r w:rsidR="00A71DD5" w:rsidRPr="006C45E6">
        <w:t>(</w:t>
      </w:r>
      <w:hyperlink r:id="rId44" w:history="1">
        <w:r w:rsidR="00A71DD5" w:rsidRPr="006C45E6">
          <w:rPr>
            <w:rStyle w:val="Hyperlink"/>
          </w:rPr>
          <w:t>link to website</w:t>
        </w:r>
      </w:hyperlink>
      <w:r w:rsidR="00A71DD5" w:rsidRPr="006C45E6">
        <w:t>)</w:t>
      </w:r>
      <w:r w:rsidR="00A71DD5">
        <w:t xml:space="preserve"> </w:t>
      </w:r>
      <w:r w:rsidRPr="000169DC">
        <w:t>prohibits requests for such information. Instead, students are expected to consider their own personal and medical histories as it relates to their ability to meet generally accepted standards of professional conduct, adherence to professional values and ethics, and interpersonal skills necessary to form and maintain effective professional helping relationships.</w:t>
      </w:r>
    </w:p>
    <w:p w14:paraId="29F2C777" w14:textId="5224184A" w:rsidR="00E5151F" w:rsidRPr="00E5151F" w:rsidRDefault="00BD30D2" w:rsidP="00801ACF">
      <w:r w:rsidRPr="00E5151F">
        <w:t xml:space="preserve">Finally, students are encouraged to </w:t>
      </w:r>
      <w:r w:rsidR="00D70BE9" w:rsidRPr="00E5151F">
        <w:t xml:space="preserve">utilize the UAB </w:t>
      </w:r>
      <w:r w:rsidRPr="00E5151F">
        <w:t>Writing Lab</w:t>
      </w:r>
      <w:r w:rsidR="00E5151F" w:rsidRPr="00E5151F">
        <w:t>, located in Sterne Library and</w:t>
      </w:r>
      <w:r w:rsidR="00E5151F">
        <w:t xml:space="preserve"> offers in-person and online sessions.  </w:t>
      </w:r>
      <w:r w:rsidR="00E5151F" w:rsidRPr="00E5151F">
        <w:t xml:space="preserve">The UAB Writing Center </w:t>
      </w:r>
      <w:r w:rsidR="00E5151F">
        <w:t xml:space="preserve">helps students </w:t>
      </w:r>
      <w:r w:rsidR="00E5151F" w:rsidRPr="00E5151F">
        <w:t xml:space="preserve">with any kind of writing and at any stage of the process. </w:t>
      </w:r>
      <w:r w:rsidR="00E5151F">
        <w:t xml:space="preserve">Their </w:t>
      </w:r>
      <w:r w:rsidR="00E5151F" w:rsidRPr="00E5151F">
        <w:t>services are free for all UAB students</w:t>
      </w:r>
      <w:r w:rsidR="00E5151F">
        <w:t>.  For more information or to schedule an appointment, visit the University Writing Center’s website (</w:t>
      </w:r>
      <w:hyperlink r:id="rId45" w:history="1">
        <w:r w:rsidR="00E5151F" w:rsidRPr="00E5151F">
          <w:rPr>
            <w:rStyle w:val="Hyperlink"/>
          </w:rPr>
          <w:t>link to website</w:t>
        </w:r>
      </w:hyperlink>
      <w:r w:rsidR="00E5151F">
        <w:t xml:space="preserve">). </w:t>
      </w:r>
    </w:p>
    <w:p w14:paraId="71E20B14" w14:textId="26CFAC33" w:rsidR="000169DC" w:rsidRPr="00DE7BE8" w:rsidRDefault="000169DC" w:rsidP="00801ACF">
      <w:pPr>
        <w:pStyle w:val="Heading3"/>
        <w:spacing w:line="276" w:lineRule="auto"/>
      </w:pPr>
      <w:r w:rsidRPr="00DE7BE8">
        <w:t>Criteria for Evaluating Admission Applications to the Professional Social Work Program</w:t>
      </w:r>
    </w:p>
    <w:p w14:paraId="2E6E2A8D" w14:textId="59674166" w:rsidR="000169DC" w:rsidRDefault="000169DC" w:rsidP="00801ACF">
      <w:r w:rsidRPr="000169DC">
        <w:t xml:space="preserve">The process for evaluating applications to the professional social work program involves </w:t>
      </w:r>
      <w:r w:rsidR="00C403D7">
        <w:t xml:space="preserve">an </w:t>
      </w:r>
      <w:r w:rsidRPr="000169DC">
        <w:t>assessment of the applicant’s</w:t>
      </w:r>
      <w:r w:rsidR="003E5EB7">
        <w:t xml:space="preserve"> </w:t>
      </w:r>
      <w:r w:rsidRPr="000169DC">
        <w:t>academic achievements as evidenced by their GPA</w:t>
      </w:r>
      <w:r w:rsidR="003E5EB7">
        <w:t xml:space="preserve">, </w:t>
      </w:r>
      <w:r w:rsidR="00461349">
        <w:t>their progress in completing the course requirements for the major on the</w:t>
      </w:r>
      <w:r w:rsidRPr="000169DC">
        <w:t xml:space="preserve"> Curriculum for Social Work Majors Checklist (reviewed by the CAS </w:t>
      </w:r>
      <w:r w:rsidR="00461349">
        <w:t xml:space="preserve">Social Work Academic </w:t>
      </w:r>
      <w:r w:rsidRPr="000169DC">
        <w:t xml:space="preserve">Advisor &amp; </w:t>
      </w:r>
      <w:r w:rsidR="00D6490E">
        <w:t>BSSW</w:t>
      </w:r>
      <w:r w:rsidRPr="000169DC">
        <w:t xml:space="preserve"> Program Director)</w:t>
      </w:r>
      <w:r w:rsidR="00461349">
        <w:t xml:space="preserve">, </w:t>
      </w:r>
      <w:r w:rsidRPr="000169DC">
        <w:t>classroom comportment as demonstrated by the Faculty Observation Forms (reviewed by social work instructors of SW 100, SW 200, SW 207, and SW 222/222L)</w:t>
      </w:r>
      <w:r w:rsidR="00461349">
        <w:t xml:space="preserve">, and </w:t>
      </w:r>
      <w:r w:rsidRPr="000169DC">
        <w:t>writing skills and level of pre-professional self-awareness as demonstrated by a student’s written essays (reviewed by full-time social work faculty)</w:t>
      </w:r>
      <w:r w:rsidR="00461349">
        <w:t xml:space="preserve">. </w:t>
      </w:r>
      <w:r w:rsidR="00C403D7">
        <w:t xml:space="preserve"> Here are the descriptions of each </w:t>
      </w:r>
      <w:r w:rsidR="006C45E6">
        <w:t>criterion</w:t>
      </w:r>
      <w:r w:rsidR="00C403D7">
        <w:t xml:space="preserve"> for admission to the </w:t>
      </w:r>
      <w:r w:rsidR="00D6490E">
        <w:t>BSSW</w:t>
      </w:r>
      <w:r w:rsidR="00C403D7">
        <w:t xml:space="preserve"> Professional Program: </w:t>
      </w:r>
    </w:p>
    <w:p w14:paraId="5DC748CF" w14:textId="37B17824" w:rsidR="00461349" w:rsidRDefault="00461349" w:rsidP="00166B0B">
      <w:pPr>
        <w:pStyle w:val="ListParagraph"/>
        <w:numPr>
          <w:ilvl w:val="0"/>
          <w:numId w:val="26"/>
        </w:numPr>
      </w:pPr>
      <w:r w:rsidRPr="00C403D7">
        <w:rPr>
          <w:rStyle w:val="Heading4Char"/>
        </w:rPr>
        <w:t>Academic Achievement</w:t>
      </w:r>
      <w:r w:rsidR="00A71DD5" w:rsidRPr="00606CB9">
        <w:rPr>
          <w:b/>
          <w:bCs/>
        </w:rPr>
        <w:t>:</w:t>
      </w:r>
      <w:r w:rsidR="00C403D7" w:rsidRPr="00606CB9">
        <w:rPr>
          <w:b/>
          <w:bCs/>
        </w:rPr>
        <w:t xml:space="preserve"> </w:t>
      </w:r>
      <w:r>
        <w:t xml:space="preserve">The CAS Social Work Academic Advisor and the </w:t>
      </w:r>
      <w:r w:rsidR="00D6490E">
        <w:t>BSSW</w:t>
      </w:r>
      <w:r>
        <w:t xml:space="preserve"> Program Director review the </w:t>
      </w:r>
      <w:proofErr w:type="gramStart"/>
      <w:r>
        <w:t>student’s</w:t>
      </w:r>
      <w:proofErr w:type="gramEnd"/>
      <w:r>
        <w:t xml:space="preserve"> academic transcripts and </w:t>
      </w:r>
      <w:r w:rsidRPr="000169DC">
        <w:t>Curriculum for Social Work Majors Checklist</w:t>
      </w:r>
      <w:r>
        <w:t xml:space="preserve"> to determine </w:t>
      </w:r>
      <w:r w:rsidR="00C403D7">
        <w:t xml:space="preserve">the </w:t>
      </w:r>
      <w:r>
        <w:t>overall GPA, social work GP</w:t>
      </w:r>
      <w:r w:rsidR="00BB7AC6">
        <w:t>A</w:t>
      </w:r>
      <w:r w:rsidR="00C403D7">
        <w:t>,</w:t>
      </w:r>
      <w:r w:rsidR="00BB7AC6">
        <w:t xml:space="preserve"> and the completion of courses for each applicant. </w:t>
      </w:r>
    </w:p>
    <w:p w14:paraId="5B033D96" w14:textId="42AA2557" w:rsidR="00BC4373" w:rsidRPr="00F8192B" w:rsidRDefault="00BC4373" w:rsidP="00166B0B">
      <w:pPr>
        <w:pStyle w:val="ListParagraph"/>
        <w:numPr>
          <w:ilvl w:val="0"/>
          <w:numId w:val="26"/>
        </w:numPr>
      </w:pPr>
      <w:r w:rsidRPr="00606CB9">
        <w:rPr>
          <w:b/>
          <w:bCs/>
        </w:rPr>
        <w:t>Classroom Comportment</w:t>
      </w:r>
      <w:r w:rsidR="00C403D7" w:rsidRPr="00606CB9">
        <w:rPr>
          <w:b/>
          <w:bCs/>
        </w:rPr>
        <w:t>:</w:t>
      </w:r>
      <w:r w:rsidR="00E3291C" w:rsidRPr="00606CB9">
        <w:rPr>
          <w:b/>
          <w:bCs/>
        </w:rPr>
        <w:t xml:space="preserve"> </w:t>
      </w:r>
      <w:r w:rsidRPr="00F8192B">
        <w:t xml:space="preserve">Social work faculty who teach foundation courses will complete Faculty Observation Forms. The form consists of the faculty’s observations of the students’ attendance patterns, punctuality, timely completion of assignments, and ability to grasp course material. The faculty will also identify any other performance-related concerns as part of the process. Students are expected to progressively, steadily, and continually develop and exhibit behaviors indicative of good work habits. The goal of these forms is to provide the </w:t>
      </w:r>
      <w:r w:rsidR="008C6337">
        <w:t xml:space="preserve">BSSW </w:t>
      </w:r>
      <w:r w:rsidR="008C6337">
        <w:lastRenderedPageBreak/>
        <w:t>Program</w:t>
      </w:r>
      <w:r w:rsidRPr="00F8192B">
        <w:t xml:space="preserve"> with a record of a student’s ability to demonstrate professional behavior in the classroom.</w:t>
      </w:r>
      <w:r w:rsidR="00BB7AC6" w:rsidRPr="00F8192B">
        <w:t xml:space="preserve"> A copy of this form</w:t>
      </w:r>
      <w:r w:rsidR="00D70BE9" w:rsidRPr="00F8192B">
        <w:t xml:space="preserve"> (Faculty Observation Form for Admission to </w:t>
      </w:r>
      <w:r w:rsidR="00D6490E" w:rsidRPr="00F8192B">
        <w:t>BSSW</w:t>
      </w:r>
      <w:r w:rsidR="00D70BE9" w:rsidRPr="00F8192B">
        <w:t xml:space="preserve"> Professional Program) is</w:t>
      </w:r>
      <w:r w:rsidR="00BB7AC6" w:rsidRPr="00F8192B">
        <w:t xml:space="preserve"> available in Appendix A of this Handbook. </w:t>
      </w:r>
    </w:p>
    <w:p w14:paraId="084FCCDE" w14:textId="01FCF588" w:rsidR="000169DC" w:rsidRDefault="000169DC" w:rsidP="00166B0B">
      <w:pPr>
        <w:pStyle w:val="ListParagraph"/>
        <w:numPr>
          <w:ilvl w:val="0"/>
          <w:numId w:val="27"/>
        </w:numPr>
      </w:pPr>
      <w:r w:rsidRPr="00606CB9">
        <w:rPr>
          <w:b/>
          <w:bCs/>
        </w:rPr>
        <w:t>Writing Skills</w:t>
      </w:r>
      <w:r w:rsidR="00C403D7" w:rsidRPr="00606CB9">
        <w:rPr>
          <w:b/>
          <w:bCs/>
        </w:rPr>
        <w:t>:</w:t>
      </w:r>
      <w:r w:rsidR="00BC4373">
        <w:t xml:space="preserve"> A</w:t>
      </w:r>
      <w:r w:rsidRPr="000169DC">
        <w:t xml:space="preserve"> satisfactory level of writing skills includes the overall ability to use correct grammar, construct complete sentences, spell correctly and demonstrate proficiency with fundamental technical aspects in writing.</w:t>
      </w:r>
      <w:r w:rsidR="00BB7AC6">
        <w:t xml:space="preserve"> </w:t>
      </w:r>
      <w:r w:rsidR="00C403D7">
        <w:t xml:space="preserve">In addition, students complete four written essay questions as part of their application to the </w:t>
      </w:r>
      <w:r w:rsidR="00D6490E">
        <w:t>BSSW</w:t>
      </w:r>
      <w:r w:rsidR="00C403D7">
        <w:t xml:space="preserve"> Professional Program</w:t>
      </w:r>
      <w:r w:rsidR="003562C5">
        <w:t xml:space="preserve">. </w:t>
      </w:r>
      <w:r w:rsidR="00BB7AC6" w:rsidRPr="00E5151F">
        <w:t>A copy of the rubric used to assess writing skills i</w:t>
      </w:r>
      <w:r w:rsidR="003562C5" w:rsidRPr="00E5151F">
        <w:t>s available in Appendix B of this Handbook.</w:t>
      </w:r>
      <w:r w:rsidR="003562C5">
        <w:t xml:space="preserve"> </w:t>
      </w:r>
    </w:p>
    <w:p w14:paraId="081C900B" w14:textId="7A85D253" w:rsidR="003562C5" w:rsidRDefault="00BB7AC6" w:rsidP="00166B0B">
      <w:pPr>
        <w:pStyle w:val="ListParagraph"/>
        <w:numPr>
          <w:ilvl w:val="0"/>
          <w:numId w:val="27"/>
        </w:numPr>
      </w:pPr>
      <w:r w:rsidRPr="00606CB9">
        <w:rPr>
          <w:b/>
          <w:bCs/>
        </w:rPr>
        <w:t>Self-Awareness</w:t>
      </w:r>
      <w:r w:rsidR="00C403D7" w:rsidRPr="00606CB9">
        <w:rPr>
          <w:b/>
          <w:bCs/>
        </w:rPr>
        <w:t>:</w:t>
      </w:r>
      <w:r w:rsidR="00C403D7">
        <w:t xml:space="preserve"> </w:t>
      </w:r>
      <w:r w:rsidRPr="000169DC">
        <w:t>Self-awareness is a skill that enables the social worker to reflect upon their professional “use of self" in the process of helping others. It is a skill that develops over time. At this stage in students’ academic careers, students should demonstrate abilities to reflect on their strengths and limitations, examine their feelings, personal values, and personal histories and recognize when these feelings and values may interfere with their effectiveness in the helping process. A minimally satisfactory level of self-awareness requires that the student expresses their thoughtful consideration of aspects involved in examining one's own personal values, feelings, and history to assess personal/professional value conflicts, potential to harm self and others, and personal congruence with the NASW Code of Ethics (20</w:t>
      </w:r>
      <w:r>
        <w:t>22</w:t>
      </w:r>
      <w:r w:rsidRPr="000169DC">
        <w:t>).</w:t>
      </w:r>
      <w:r w:rsidR="003562C5">
        <w:t xml:space="preserve"> </w:t>
      </w:r>
      <w:r w:rsidR="00C403D7">
        <w:t xml:space="preserve">Students complete four written essay questions as part of their application to the </w:t>
      </w:r>
      <w:r w:rsidR="00D6490E">
        <w:t>BSSW</w:t>
      </w:r>
      <w:r w:rsidR="00C403D7">
        <w:t xml:space="preserve"> Professional Program</w:t>
      </w:r>
      <w:r w:rsidR="003562C5">
        <w:t xml:space="preserve">. A copy of the rubric used to assess writing skills is available in Appendix B of this Handbook. </w:t>
      </w:r>
    </w:p>
    <w:p w14:paraId="739E2994" w14:textId="1AEB33AD" w:rsidR="000169DC" w:rsidRPr="00B30298" w:rsidRDefault="000169DC" w:rsidP="00801ACF">
      <w:pPr>
        <w:rPr>
          <w:b/>
          <w:bCs/>
          <w:i/>
          <w:iCs/>
        </w:rPr>
      </w:pPr>
      <w:r w:rsidRPr="00B30298">
        <w:rPr>
          <w:b/>
          <w:bCs/>
          <w:i/>
          <w:iCs/>
        </w:rPr>
        <w:t>Decision-making for Applications to the Professional Social Work Program</w:t>
      </w:r>
    </w:p>
    <w:p w14:paraId="501ADCDC" w14:textId="1193B82A" w:rsidR="000169DC" w:rsidRPr="000169DC" w:rsidRDefault="000169DC" w:rsidP="00801ACF">
      <w:r w:rsidRPr="000169DC">
        <w:t xml:space="preserve">First, the </w:t>
      </w:r>
      <w:r w:rsidR="00D6490E">
        <w:t>BSSW</w:t>
      </w:r>
      <w:r w:rsidRPr="000169DC">
        <w:t xml:space="preserve"> Program Director reviews application forms, checklists, and </w:t>
      </w:r>
      <w:r w:rsidR="001219C8">
        <w:t xml:space="preserve">CAS </w:t>
      </w:r>
      <w:r w:rsidRPr="000169DC">
        <w:t xml:space="preserve">Social Work Academic Advisor’s Review Forms to ensure </w:t>
      </w:r>
      <w:r w:rsidR="00C403D7">
        <w:t xml:space="preserve">that the forms </w:t>
      </w:r>
      <w:proofErr w:type="gramStart"/>
      <w:r w:rsidRPr="000169DC">
        <w:t>complete</w:t>
      </w:r>
      <w:proofErr w:type="gramEnd"/>
      <w:r w:rsidRPr="000169DC">
        <w:t xml:space="preserve">. Second, faculty members individually review the materials in each applicant’s essays. Two faculty members independently review the same essays. If two reviews are not congruent, the </w:t>
      </w:r>
      <w:r w:rsidR="00D6490E">
        <w:t>BSSW</w:t>
      </w:r>
      <w:r w:rsidRPr="000169DC">
        <w:t xml:space="preserve"> Program Director will provide </w:t>
      </w:r>
      <w:r w:rsidR="00C403D7">
        <w:t>the</w:t>
      </w:r>
      <w:r w:rsidRPr="000169DC">
        <w:t xml:space="preserve"> third review, and this disposition of this final review will be accepted. Third, the </w:t>
      </w:r>
      <w:r w:rsidR="00D6490E">
        <w:t>BSSW</w:t>
      </w:r>
      <w:r w:rsidRPr="000169DC">
        <w:t xml:space="preserve"> Program Director compiles the Faculty Observation Forms and reviews of essays (assessed in writing skills and self-awareness). All application materials (e.g., Faculty Observation Forms, essays, etc.) will be reviewed by the </w:t>
      </w:r>
      <w:r w:rsidR="00D6490E">
        <w:t>BSSW</w:t>
      </w:r>
      <w:r w:rsidRPr="000169DC">
        <w:t xml:space="preserve"> Program Director, who will make final decisions. Lastly, the </w:t>
      </w:r>
      <w:r w:rsidR="00D6490E">
        <w:t>BSSW</w:t>
      </w:r>
      <w:r w:rsidRPr="000169DC">
        <w:t xml:space="preserve"> Program Director will notify the students regarding their acceptance status.</w:t>
      </w:r>
    </w:p>
    <w:p w14:paraId="5740C797" w14:textId="4C84E00D" w:rsidR="000169DC" w:rsidRDefault="000169DC" w:rsidP="00801ACF">
      <w:r w:rsidRPr="000169DC">
        <w:t>Per the social work profession’s value for social justice and its value for inclusiveness and in concert with UAB’s Academic Equal Opportunity Policy, applicants to the professional program are considered</w:t>
      </w:r>
      <w:r w:rsidR="00E65A81">
        <w:t xml:space="preserve"> for admission to the </w:t>
      </w:r>
      <w:r w:rsidR="00D6490E">
        <w:t>BSSW</w:t>
      </w:r>
      <w:r w:rsidR="00E65A81">
        <w:t xml:space="preserve"> Professional Program “r</w:t>
      </w:r>
      <w:r w:rsidRPr="000169DC">
        <w:t xml:space="preserve">egardless of race, color, religion, sex, national origin, disability unrelated to </w:t>
      </w:r>
      <w:r w:rsidR="00E65A81" w:rsidRPr="000169DC">
        <w:t>program performance</w:t>
      </w:r>
      <w:r w:rsidRPr="000169DC">
        <w:t xml:space="preserve">, disabled veteran status, or Vietnam-era status” (UAB Undergraduate Catalog; </w:t>
      </w:r>
      <w:hyperlink r:id="rId46" w:history="1">
        <w:r w:rsidRPr="000169DC">
          <w:rPr>
            <w:rStyle w:val="Hyperlink"/>
          </w:rPr>
          <w:t>link to website</w:t>
        </w:r>
      </w:hyperlink>
      <w:r w:rsidRPr="000169DC">
        <w:t>).</w:t>
      </w:r>
      <w:r w:rsidR="00E65A81">
        <w:t xml:space="preserve">  </w:t>
      </w:r>
      <w:r w:rsidRPr="000169DC">
        <w:t>Additionally, applicants are not discriminated against due to sexual orientation, political orientation, or creed.</w:t>
      </w:r>
    </w:p>
    <w:p w14:paraId="017EB376" w14:textId="77777777" w:rsidR="003F1903" w:rsidRDefault="003F1903" w:rsidP="00801ACF"/>
    <w:p w14:paraId="5A4CD557" w14:textId="77777777" w:rsidR="00406600" w:rsidRPr="000169DC" w:rsidRDefault="00406600" w:rsidP="00801ACF"/>
    <w:p w14:paraId="0B9190F3" w14:textId="77777777" w:rsidR="000169DC" w:rsidRPr="000169DC" w:rsidRDefault="000169DC" w:rsidP="00801ACF">
      <w:r w:rsidRPr="000169DC">
        <w:lastRenderedPageBreak/>
        <w:t>There are three options available for admission status:</w:t>
      </w:r>
    </w:p>
    <w:p w14:paraId="1488F117" w14:textId="43CE4A88" w:rsidR="000169DC" w:rsidRDefault="000169DC" w:rsidP="00166B0B">
      <w:pPr>
        <w:pStyle w:val="ListParagraph"/>
        <w:numPr>
          <w:ilvl w:val="0"/>
          <w:numId w:val="20"/>
        </w:numPr>
      </w:pPr>
      <w:r w:rsidRPr="000B5D1D">
        <w:rPr>
          <w:b/>
          <w:bCs/>
        </w:rPr>
        <w:t>Fully Accepted</w:t>
      </w:r>
      <w:r w:rsidR="00E65A81" w:rsidRPr="000B5D1D">
        <w:rPr>
          <w:b/>
          <w:bCs/>
        </w:rPr>
        <w:t>:</w:t>
      </w:r>
      <w:r w:rsidR="00E65A81">
        <w:t xml:space="preserve"> </w:t>
      </w:r>
      <w:r w:rsidRPr="000169DC">
        <w:t xml:space="preserve">“Fully accepted” status means that a student met all criteria successfully and </w:t>
      </w:r>
      <w:r w:rsidR="00C403D7">
        <w:t>thorough</w:t>
      </w:r>
      <w:r w:rsidRPr="000169DC">
        <w:t xml:space="preserve">ly. There is no cap on enrollment; therefore, no student is denied acceptance if they meet all criteria successfully. To be “fully accepted,” </w:t>
      </w:r>
      <w:r w:rsidR="000B5D1D" w:rsidRPr="000169DC">
        <w:t>all</w:t>
      </w:r>
      <w:r w:rsidRPr="000169DC">
        <w:t xml:space="preserve"> the following must be fulfilled:</w:t>
      </w:r>
      <w:r w:rsidR="000B5D1D">
        <w:t xml:space="preserve"> 1) </w:t>
      </w:r>
      <w:r w:rsidRPr="000169DC">
        <w:t>Both overall GPA and social work GPA meet the criteria;</w:t>
      </w:r>
      <w:r w:rsidR="000B5D1D">
        <w:t xml:space="preserve"> 2) </w:t>
      </w:r>
      <w:r w:rsidRPr="000169DC">
        <w:t>All foundation courses (SW 100, SW 200, SW 207, and SW 222/222L) have been completed with a C or better;</w:t>
      </w:r>
      <w:r w:rsidR="000B5D1D">
        <w:t xml:space="preserve"> 3) </w:t>
      </w:r>
      <w:r w:rsidRPr="000169DC">
        <w:t xml:space="preserve">A positive pattern </w:t>
      </w:r>
      <w:r w:rsidR="00E65A81" w:rsidRPr="000169DC">
        <w:t>of professional</w:t>
      </w:r>
      <w:r w:rsidRPr="000169DC">
        <w:t xml:space="preserve"> behavior as demonstrated by classroom comportment;</w:t>
      </w:r>
      <w:r w:rsidR="003A7A69">
        <w:t xml:space="preserve"> and</w:t>
      </w:r>
      <w:r w:rsidR="000B5D1D">
        <w:t xml:space="preserve"> 4) </w:t>
      </w:r>
      <w:r w:rsidRPr="000169DC">
        <w:t>Reviews on written assessment</w:t>
      </w:r>
      <w:r w:rsidR="00C403D7">
        <w:t>s</w:t>
      </w:r>
      <w:r w:rsidRPr="000169DC">
        <w:t xml:space="preserve"> are unanimous and </w:t>
      </w:r>
      <w:r w:rsidR="003A7A69" w:rsidRPr="000169DC">
        <w:t>positive.</w:t>
      </w:r>
    </w:p>
    <w:p w14:paraId="6215B222" w14:textId="10BCDA41" w:rsidR="003A7A69" w:rsidRPr="000169DC" w:rsidRDefault="000169DC" w:rsidP="00166B0B">
      <w:pPr>
        <w:pStyle w:val="ListParagraph"/>
        <w:numPr>
          <w:ilvl w:val="0"/>
          <w:numId w:val="20"/>
        </w:numPr>
      </w:pPr>
      <w:r w:rsidRPr="000B5D1D">
        <w:rPr>
          <w:b/>
          <w:bCs/>
        </w:rPr>
        <w:t>Conditionally Accepted</w:t>
      </w:r>
      <w:r w:rsidR="003A7A69" w:rsidRPr="000B5D1D">
        <w:rPr>
          <w:b/>
          <w:bCs/>
        </w:rPr>
        <w:t xml:space="preserve">: </w:t>
      </w:r>
      <w:r w:rsidRPr="000169DC">
        <w:t>Students enrolled in the required SW foundation courses (SW 100, SW 200, SW 207, and SW 222/222L) automatically receive this status until course grades are posted. Applicants waiting for grades to be posted may be cleared to register for SW 300 level courses. However, applicants’ grades will be checked at the end of the semester, and if they did not pass any of these courses listed above with a C or better, they w</w:t>
      </w:r>
      <w:r w:rsidR="00C403D7">
        <w:t>ill</w:t>
      </w:r>
      <w:r w:rsidRPr="000169DC">
        <w:t xml:space="preserve"> be deferred and removed from SW 300 level courses. </w:t>
      </w:r>
      <w:r w:rsidR="000B5D1D">
        <w:t xml:space="preserve"> </w:t>
      </w:r>
      <w:r w:rsidRPr="000169DC">
        <w:t xml:space="preserve">This status may also indicate the </w:t>
      </w:r>
      <w:r w:rsidR="00D6490E">
        <w:t>BSSW</w:t>
      </w:r>
      <w:r w:rsidRPr="000169DC">
        <w:t xml:space="preserve"> Program Director's need for clarifying information to make an accurate determination. The student will be contacted and informed that an interview with the </w:t>
      </w:r>
      <w:r w:rsidR="00D6490E">
        <w:t>BSSW</w:t>
      </w:r>
      <w:r w:rsidRPr="000169DC">
        <w:t xml:space="preserve"> Program Director is required before final status determination. In this situation, the interview outcome is expected to result in either "fully accepted" or "deferred" status.</w:t>
      </w:r>
    </w:p>
    <w:p w14:paraId="1637AC9A" w14:textId="1C3AAB01" w:rsidR="000169DC" w:rsidRPr="000169DC" w:rsidRDefault="000169DC" w:rsidP="00166B0B">
      <w:pPr>
        <w:pStyle w:val="ListParagraph"/>
        <w:numPr>
          <w:ilvl w:val="0"/>
          <w:numId w:val="20"/>
        </w:numPr>
      </w:pPr>
      <w:r w:rsidRPr="000B5D1D">
        <w:rPr>
          <w:b/>
          <w:bCs/>
        </w:rPr>
        <w:t>Deferred</w:t>
      </w:r>
      <w:r w:rsidR="003A7A69" w:rsidRPr="000B5D1D">
        <w:rPr>
          <w:b/>
          <w:bCs/>
        </w:rPr>
        <w:t xml:space="preserve">: </w:t>
      </w:r>
      <w:r w:rsidRPr="000169DC">
        <w:t>Deferred means that the student has not met one or more of the specified criteria (as delineated and explained above) have not been met sufficiently to get accepted to the program. To move beyond the deferred status, the student must re-apply and be found to satisfactorily meet the standards for "Fully Accepted." A student may apply for the social work professional program only twice.</w:t>
      </w:r>
    </w:p>
    <w:p w14:paraId="4ED3F47F" w14:textId="380DB718" w:rsidR="00805EAC" w:rsidRPr="000B5D1D" w:rsidRDefault="000169DC" w:rsidP="00801ACF">
      <w:r w:rsidRPr="000169DC">
        <w:t xml:space="preserve">An applicant notified of deferred status is strongly encouraged to meet with the </w:t>
      </w:r>
      <w:r w:rsidR="00D6490E">
        <w:t>BSSW</w:t>
      </w:r>
      <w:r w:rsidRPr="000169DC">
        <w:t xml:space="preserve"> Program Director and academic advisor to devise a plan to address students’ preparedness. For instance, a student may need to take additional courses to prepare academically for satisfactory completion of the social work curriculum (e.g., English composition courses may be helpful to improve a student’s writing skills). In another case, a student may need to ease life circumstances or resolve emotional/psychological issues that may interfere with learning and professional use of self. In that case, a student may elect to work on personal issues and then reapply for acceptance into the professional program.  Another scenario is that a student may have insufficient life experience to a</w:t>
      </w:r>
      <w:r w:rsidR="00C403D7">
        <w:t>ssess their aptitude for practice accurately</w:t>
      </w:r>
      <w:r w:rsidRPr="000169DC">
        <w:t xml:space="preserve"> and</w:t>
      </w:r>
      <w:r w:rsidR="00C403D7">
        <w:t>,</w:t>
      </w:r>
      <w:r w:rsidRPr="000169DC">
        <w:t xml:space="preserve"> therefore</w:t>
      </w:r>
      <w:r w:rsidR="00C403D7">
        <w:t>,</w:t>
      </w:r>
      <w:r w:rsidRPr="000169DC">
        <w:t xml:space="preserve"> may benefit from volunteering in a social work setting to make an informed choice about social work as a vocation. Finally, in some instances, the faculty-student collaboration may determine that the student can best realize a career goal by choosing a major that more closely aligns with their strengths. Therefore, a deferred student should also meet with their academic advisor to plan and register for appropriate courses. </w:t>
      </w:r>
    </w:p>
    <w:p w14:paraId="0B5E2771" w14:textId="62163AD1" w:rsidR="00B30298" w:rsidRPr="00B30298" w:rsidRDefault="00B30298" w:rsidP="00801ACF">
      <w:pPr>
        <w:rPr>
          <w:b/>
          <w:bCs/>
          <w:i/>
          <w:iCs/>
        </w:rPr>
      </w:pPr>
      <w:r w:rsidRPr="00B30298">
        <w:rPr>
          <w:b/>
          <w:bCs/>
          <w:i/>
          <w:iCs/>
        </w:rPr>
        <w:t>Notification Procedure</w:t>
      </w:r>
      <w:r w:rsidR="00805EAC">
        <w:rPr>
          <w:b/>
          <w:bCs/>
          <w:i/>
          <w:iCs/>
        </w:rPr>
        <w:t xml:space="preserve"> for Admission to the BSSW Professional Program</w:t>
      </w:r>
    </w:p>
    <w:p w14:paraId="69308467" w14:textId="115F3B2D" w:rsidR="00B30298" w:rsidRPr="00B30298" w:rsidRDefault="00B30298" w:rsidP="00801ACF">
      <w:bookmarkStart w:id="42" w:name="_Hlk118193642"/>
      <w:r w:rsidRPr="00B30298">
        <w:t>The students will receive an email to their official UAB email account indicating the status of their application at the end of October for the Fall semester</w:t>
      </w:r>
      <w:r w:rsidR="008F2FBA">
        <w:t>,</w:t>
      </w:r>
      <w:r w:rsidRPr="00B30298">
        <w:t xml:space="preserve"> the end of March for the Spring semester</w:t>
      </w:r>
      <w:r w:rsidR="008F2FBA">
        <w:t xml:space="preserve">, and </w:t>
      </w:r>
      <w:r w:rsidR="008F2FBA">
        <w:lastRenderedPageBreak/>
        <w:t>the end of June for the Summer semester.</w:t>
      </w:r>
      <w:r w:rsidRPr="00B30298">
        <w:t xml:space="preserve"> </w:t>
      </w:r>
      <w:r w:rsidR="008F2FBA" w:rsidRPr="008F2FBA">
        <w:t>The CAS Social Work Academic Advisor (from the College of Arts &amp; Sciences [CAS] Office of Academic Advising) will also be notified of the students’ application status to ensure students' ability to register for courses in the upcoming semesters. In addition, the student</w:t>
      </w:r>
      <w:r w:rsidRPr="00B30298">
        <w:t xml:space="preserve"> has the right to file a grievance involving the BSSW Professional Program Admissions Committee's decision. The general policy regarding student grievances can be found in the UAB Undergraduate Catalog – See Conduct and Complaints under Progress toward </w:t>
      </w:r>
      <w:r w:rsidRPr="00131396">
        <w:t xml:space="preserve">a Degree </w:t>
      </w:r>
      <w:bookmarkEnd w:id="42"/>
      <w:r w:rsidRPr="00131396">
        <w:t>(</w:t>
      </w:r>
      <w:hyperlink r:id="rId47" w:history="1">
        <w:r w:rsidRPr="00131396">
          <w:rPr>
            <w:rStyle w:val="Hyperlink"/>
          </w:rPr>
          <w:t>link to website</w:t>
        </w:r>
      </w:hyperlink>
      <w:r w:rsidRPr="00131396">
        <w:t>).</w:t>
      </w:r>
      <w:r w:rsidRPr="00B30298">
        <w:t xml:space="preserve"> </w:t>
      </w:r>
    </w:p>
    <w:p w14:paraId="66AAE30E" w14:textId="43DA4E41" w:rsidR="00B30298" w:rsidRPr="00B30298" w:rsidRDefault="00B30298" w:rsidP="00801ACF">
      <w:pPr>
        <w:rPr>
          <w:b/>
          <w:bCs/>
        </w:rPr>
      </w:pPr>
      <w:r w:rsidRPr="00B30298">
        <w:rPr>
          <w:b/>
          <w:bCs/>
          <w:i/>
          <w:iCs/>
        </w:rPr>
        <w:t>Appealing the Admission Decision</w:t>
      </w:r>
    </w:p>
    <w:p w14:paraId="396BB76A" w14:textId="58CC3424" w:rsidR="00B30298" w:rsidRDefault="00B30298" w:rsidP="00801ACF">
      <w:r w:rsidRPr="00B30298">
        <w:t xml:space="preserve">The BSSW Professional Program process application falls within the purview of student grievances involving academic matters. As a UAB student, any applicant for social work major has the right to file a grievance involving the BSSW Professional Program Admissions Committee's decision. The general policy regarding student grievances can be found in the UAB Undergraduate Catalog – See Conduct and Complaints under Progress toward a Degree </w:t>
      </w:r>
      <w:r w:rsidRPr="00131396">
        <w:t>(</w:t>
      </w:r>
      <w:hyperlink r:id="rId48" w:history="1">
        <w:r w:rsidRPr="00131396">
          <w:rPr>
            <w:rStyle w:val="Hyperlink"/>
          </w:rPr>
          <w:t>link to website</w:t>
        </w:r>
      </w:hyperlink>
      <w:r w:rsidRPr="00131396">
        <w:t>).</w:t>
      </w:r>
      <w:r w:rsidRPr="00B30298">
        <w:t xml:space="preserve"> </w:t>
      </w:r>
    </w:p>
    <w:p w14:paraId="7C750F8F" w14:textId="54C06FE8" w:rsidR="0015778E" w:rsidRDefault="0015778E" w:rsidP="0015778E">
      <w:pPr>
        <w:pStyle w:val="Heading2"/>
      </w:pPr>
      <w:r w:rsidRPr="006465A8">
        <w:t xml:space="preserve">Academic and Professional Performance </w:t>
      </w:r>
      <w:r>
        <w:t>Standards – Continuation in the BSSW Professional Program</w:t>
      </w:r>
    </w:p>
    <w:p w14:paraId="47841B3E" w14:textId="40B9C0A2" w:rsidR="007245F7" w:rsidRDefault="00A57AA7" w:rsidP="0015778E">
      <w:pPr>
        <w:spacing w:after="0"/>
      </w:pPr>
      <w:r w:rsidRPr="00A57AA7">
        <w:t xml:space="preserve">The BSSW Program has identified academic and professional performance standards that students must continue to meet after admission to the BSSW Professional Program </w:t>
      </w:r>
      <w:proofErr w:type="gramStart"/>
      <w:r w:rsidRPr="00A57AA7">
        <w:t>in order to</w:t>
      </w:r>
      <w:proofErr w:type="gramEnd"/>
      <w:r w:rsidRPr="00A57AA7">
        <w:t xml:space="preserve"> matriculate and graduate with an undergraduate degree in social work from UAB. These criteria are used to evaluate all social work students at the mid-point of their time in the Professional Program (i.e., while students take 300-level required courses) through the Mid-Point Professional Program Review. In addition to this scheduled review, the Program Director may initiate an ad hoc review at any time if significant concerns arise regarding a student’s academic performance, professional behavior, or adherence to the values and ethics of the social work profession. Ad hoc reviews follow the same procedures as the Mid-Point Review and may result in supportive intervention, development of a remediation plan, or initiation of the program’s formal review process, depending on the nature and severity of the concerns.</w:t>
      </w:r>
    </w:p>
    <w:p w14:paraId="0FA482C5" w14:textId="77777777" w:rsidR="007245F7" w:rsidRDefault="007245F7" w:rsidP="0015778E">
      <w:pPr>
        <w:spacing w:after="0"/>
      </w:pPr>
    </w:p>
    <w:p w14:paraId="34DF2F18" w14:textId="77777777" w:rsidR="007245F7" w:rsidRPr="007245F7" w:rsidRDefault="007245F7" w:rsidP="007245F7">
      <w:pPr>
        <w:rPr>
          <w:b/>
          <w:bCs/>
          <w:i/>
          <w:iCs/>
        </w:rPr>
      </w:pPr>
      <w:r w:rsidRPr="007245F7">
        <w:rPr>
          <w:b/>
          <w:bCs/>
          <w:i/>
          <w:iCs/>
        </w:rPr>
        <w:t>Mid-Point Professional Program Review</w:t>
      </w:r>
      <w:r>
        <w:rPr>
          <w:b/>
          <w:bCs/>
          <w:i/>
          <w:iCs/>
        </w:rPr>
        <w:t xml:space="preserve"> </w:t>
      </w:r>
    </w:p>
    <w:p w14:paraId="3454D0E8" w14:textId="3CD08C5D" w:rsidR="007245F7" w:rsidRDefault="007245F7" w:rsidP="00A57AA7">
      <w:pPr>
        <w:rPr>
          <w:rFonts w:eastAsia="Times New Roman" w:cstheme="minorHAnsi"/>
        </w:rPr>
      </w:pPr>
      <w:r w:rsidRPr="007245F7">
        <w:rPr>
          <w:rFonts w:eastAsia="Times New Roman" w:cstheme="minorHAnsi"/>
        </w:rPr>
        <w:t>The Mid-Point Professional Program Review is a required evaluation for all BSSW students enrolled in designated 300-level courses. The Mid-Point Professional Program Review serves as a critical checkpoint in the BSSW curriculum</w:t>
      </w:r>
      <w:r>
        <w:rPr>
          <w:rFonts w:eastAsia="Times New Roman" w:cstheme="minorHAnsi"/>
        </w:rPr>
        <w:t>, ensuring</w:t>
      </w:r>
      <w:r w:rsidRPr="007245F7">
        <w:rPr>
          <w:rFonts w:eastAsia="Times New Roman" w:cstheme="minorHAnsi"/>
        </w:rPr>
        <w:t xml:space="preserve"> that students are on track for successful progression in the program. This review verifies that students are meeting the academic standards required for continuation, including GPA and course completion requirements.</w:t>
      </w:r>
      <w:r>
        <w:rPr>
          <w:rFonts w:eastAsia="Times New Roman" w:cstheme="minorHAnsi"/>
        </w:rPr>
        <w:t xml:space="preserve"> </w:t>
      </w:r>
    </w:p>
    <w:p w14:paraId="7EC9871D" w14:textId="45AC0850" w:rsidR="00A57AA7" w:rsidRDefault="00A57AA7" w:rsidP="00A57AA7">
      <w:r w:rsidRPr="00A57AA7">
        <w:t>The Mid-Point Professional Program Review is conducted at the conclusion of specific 300-level courses in the BSSW curriculum. These include SW 302 Human Behavior in the Social Environment I, SW 315 Social Work Practice I, SW 320 Social Welfare Policy I, SW 321 Social Welfare Policy II, SW 322  Human Behavior in the Social Environment II, and SW 322L Human Behavior in the Social Environment II Lab. Completion of these courses provides faculty and the Program Director with an opportunity to evaluate both academic progress and professional comportment at a key stage in the student’s progression toward advanced coursework and field education.</w:t>
      </w:r>
    </w:p>
    <w:p w14:paraId="29374DF3" w14:textId="202B4401" w:rsidR="00A57AA7" w:rsidRDefault="00A57AA7" w:rsidP="00A57AA7">
      <w:r>
        <w:lastRenderedPageBreak/>
        <w:t xml:space="preserve">The BSSW Program Director conducts the review using the Program’s academic and professional performance </w:t>
      </w:r>
      <w:r w:rsidR="00102100">
        <w:t xml:space="preserve">criteria. </w:t>
      </w:r>
    </w:p>
    <w:p w14:paraId="1EBEC5C8" w14:textId="6F299A1C" w:rsidR="00102100" w:rsidRPr="00B30298" w:rsidRDefault="00102100" w:rsidP="00102100">
      <w:r>
        <w:t xml:space="preserve">Students </w:t>
      </w:r>
      <w:r w:rsidRPr="00B30298">
        <w:t xml:space="preserve">will receive an email to their official UAB email account indicating the status of their </w:t>
      </w:r>
      <w:r>
        <w:t xml:space="preserve">continuation in the BSSW program at the end of </w:t>
      </w:r>
      <w:proofErr w:type="gramStart"/>
      <w:r>
        <w:t>either the</w:t>
      </w:r>
      <w:proofErr w:type="gramEnd"/>
      <w:r>
        <w:t xml:space="preserve"> semester that they are completing their 300-level courses.  </w:t>
      </w:r>
      <w:r w:rsidRPr="008F2FBA">
        <w:t xml:space="preserve">The CAS Social Work Academic Advisor (from the College of Arts &amp; Sciences [CAS] Office of Academic Advising) will also be notified of the students’ application status to ensure students' ability to register for courses in the upcoming semesters. </w:t>
      </w:r>
      <w:r>
        <w:t>Additionally, students have the right to file a grievance regarding</w:t>
      </w:r>
      <w:r w:rsidRPr="00B30298">
        <w:t xml:space="preserve"> the decision</w:t>
      </w:r>
      <w:r>
        <w:t xml:space="preserve"> of the Mid-Point Review.</w:t>
      </w:r>
      <w:r w:rsidRPr="00B30298">
        <w:t xml:space="preserve"> The general policy regarding student grievances can be found in the UAB Undergraduate Catalog – See Conduct and Complaints under Progress toward </w:t>
      </w:r>
      <w:r w:rsidRPr="00131396">
        <w:t>a Degree (</w:t>
      </w:r>
      <w:hyperlink r:id="rId49" w:history="1">
        <w:r w:rsidRPr="00131396">
          <w:rPr>
            <w:rStyle w:val="Hyperlink"/>
          </w:rPr>
          <w:t>link to website</w:t>
        </w:r>
      </w:hyperlink>
      <w:r w:rsidRPr="00131396">
        <w:t>).</w:t>
      </w:r>
      <w:r w:rsidRPr="00B30298">
        <w:t xml:space="preserve"> </w:t>
      </w:r>
    </w:p>
    <w:p w14:paraId="69E9CFA2" w14:textId="77777777" w:rsidR="0015778E" w:rsidRDefault="0015778E" w:rsidP="0015778E">
      <w:pPr>
        <w:pStyle w:val="Heading3"/>
        <w:spacing w:line="276" w:lineRule="auto"/>
      </w:pPr>
      <w:r>
        <w:t>Academic Performance Criteria</w:t>
      </w:r>
    </w:p>
    <w:p w14:paraId="49CF73AF" w14:textId="77777777" w:rsidR="0015778E" w:rsidRPr="00AF0AC2" w:rsidRDefault="0015778E" w:rsidP="0015778E">
      <w:pPr>
        <w:rPr>
          <w:rFonts w:cs="Arial"/>
          <w:bCs/>
        </w:rPr>
      </w:pPr>
      <w:bookmarkStart w:id="43" w:name="_Hlk118199960"/>
      <w:r w:rsidRPr="00AF0AC2">
        <w:t xml:space="preserve">Expectations regarding academic performance in the UAB BSSW Program are closely related to academic policies and standards established by UAB (and outlined in the UAB Undergraduate Catalog) and include striving to achieve high academic standards in all assignments, projects, and examinations rather than being satisfied with the minimum grade. </w:t>
      </w:r>
    </w:p>
    <w:p w14:paraId="3695E7C0" w14:textId="77777777" w:rsidR="0015778E" w:rsidRPr="00AF0AC2" w:rsidRDefault="0015778E" w:rsidP="0015778E">
      <w:r w:rsidRPr="00AF0AC2">
        <w:t>In all required Social Work Courses</w:t>
      </w:r>
      <w:r>
        <w:t>,</w:t>
      </w:r>
      <w:r w:rsidRPr="00AF0AC2">
        <w:t xml:space="preserve"> the grade earned </w:t>
      </w:r>
      <w:proofErr w:type="gramStart"/>
      <w:r w:rsidRPr="00AF0AC2">
        <w:t>in</w:t>
      </w:r>
      <w:proofErr w:type="gramEnd"/>
      <w:r w:rsidRPr="00AF0AC2">
        <w:t xml:space="preserve"> the courses must be C or higher; in courses where the grade earned is less than C, the course must be repeated until that minimum grade is achieved. </w:t>
      </w:r>
    </w:p>
    <w:p w14:paraId="2FE88F29" w14:textId="77777777" w:rsidR="0015778E" w:rsidRDefault="0015778E" w:rsidP="0015778E">
      <w:pPr>
        <w:rPr>
          <w:i/>
          <w:iCs/>
        </w:rPr>
      </w:pPr>
      <w:r w:rsidRPr="00AF0AC2">
        <w:t>Additionally, students in the BSSW professional program must maintain an overall GPA of at least 2.25 and a social work GPA of at least 2.50 each semester. Students whose GPA drops below the minimum will not be able to continue in the program until their GPA improves to the standard</w:t>
      </w:r>
      <w:r w:rsidRPr="000302BC">
        <w:rPr>
          <w:i/>
          <w:iCs/>
        </w:rPr>
        <w:t>.</w:t>
      </w:r>
    </w:p>
    <w:p w14:paraId="422B13C3" w14:textId="77777777" w:rsidR="0015778E" w:rsidRPr="00AF0AC2" w:rsidRDefault="0015778E" w:rsidP="0015778E">
      <w:pPr>
        <w:rPr>
          <w:b/>
          <w:bCs/>
          <w:i/>
          <w:iCs/>
        </w:rPr>
      </w:pPr>
      <w:bookmarkStart w:id="44" w:name="_Hlk118200089"/>
      <w:bookmarkEnd w:id="43"/>
      <w:r>
        <w:rPr>
          <w:b/>
          <w:bCs/>
          <w:i/>
          <w:iCs/>
        </w:rPr>
        <w:t xml:space="preserve">Evaluation </w:t>
      </w:r>
      <w:r w:rsidRPr="00AF0AC2">
        <w:rPr>
          <w:b/>
          <w:bCs/>
          <w:i/>
          <w:iCs/>
        </w:rPr>
        <w:t>of Academic Performance</w:t>
      </w:r>
    </w:p>
    <w:p w14:paraId="476B1817" w14:textId="246C75DB" w:rsidR="0015778E" w:rsidRDefault="007245F7" w:rsidP="0015778E">
      <w:pPr>
        <w:rPr>
          <w:rFonts w:cstheme="minorHAnsi"/>
        </w:rPr>
      </w:pPr>
      <w:bookmarkStart w:id="45" w:name="_Hlk118194519"/>
      <w:r w:rsidRPr="007245F7">
        <w:rPr>
          <w:rFonts w:cstheme="minorHAnsi"/>
          <w:color w:val="000000"/>
        </w:rPr>
        <w:t>Assessment of student academic performance is based on input from multiple sources, including academic performance demonstrated by grades reflected in University records such as the Unofficial Transcript and Degree Evaluation available through Self-Service Banner; observations of individual functioning and interaction with others in the classroom; and reports provided by practitioners in community social service agencies during service-learning and/or field instruction experiences. As part of this assessment process, all students enrolled in designated 300-level courses participate in the</w:t>
      </w:r>
      <w:r w:rsidRPr="007245F7">
        <w:rPr>
          <w:rFonts w:cstheme="minorHAnsi"/>
          <w:b/>
          <w:bCs/>
          <w:color w:val="000000"/>
        </w:rPr>
        <w:t xml:space="preserve"> Mid-Point Professional Program Review</w:t>
      </w:r>
      <w:r w:rsidRPr="007245F7">
        <w:rPr>
          <w:rFonts w:cstheme="minorHAnsi"/>
          <w:color w:val="000000"/>
        </w:rPr>
        <w:t>. This review evaluates both academic progress and professional comportment to ensure readiness for advanced coursework and field education. It includes the completion of Faculty Observation Forms by course instructors and a formal review of academic records by the BSSW Program Director. Additionally, students are required to meet with the CAS Social Work Academic Advisor every semester, who reviews academic standards with the student and refers any concerns regarding academic or professional performance to the BSSW Program Director for follow-up</w:t>
      </w:r>
      <w:r w:rsidR="0015778E" w:rsidRPr="00AF0AC2">
        <w:rPr>
          <w:rFonts w:cstheme="minorHAnsi"/>
        </w:rPr>
        <w:t xml:space="preserve">. </w:t>
      </w:r>
      <w:bookmarkEnd w:id="45"/>
    </w:p>
    <w:p w14:paraId="72880A69" w14:textId="77777777" w:rsidR="0015778E" w:rsidRPr="00AF0AC2" w:rsidRDefault="0015778E" w:rsidP="0015778E">
      <w:bookmarkStart w:id="46" w:name="_Hlk118200001"/>
      <w:bookmarkEnd w:id="44"/>
      <w:r w:rsidRPr="00AF0AC2">
        <w:t xml:space="preserve">The following </w:t>
      </w:r>
      <w:r w:rsidRPr="00976B3C">
        <w:rPr>
          <w:u w:val="single"/>
        </w:rPr>
        <w:t>strategies are used to inform students about expected levels of academic performance</w:t>
      </w:r>
      <w:r w:rsidRPr="00AF0AC2">
        <w:t xml:space="preserve">: </w:t>
      </w:r>
    </w:p>
    <w:p w14:paraId="6804591A" w14:textId="77777777" w:rsidR="0015778E" w:rsidRPr="00AF0AC2" w:rsidRDefault="0015778E" w:rsidP="0015778E">
      <w:pPr>
        <w:pStyle w:val="ListParagraph"/>
        <w:numPr>
          <w:ilvl w:val="0"/>
          <w:numId w:val="33"/>
        </w:numPr>
        <w:spacing w:after="0"/>
      </w:pPr>
      <w:bookmarkStart w:id="47" w:name="_Hlk118201138"/>
      <w:r w:rsidRPr="00AF0AC2">
        <w:lastRenderedPageBreak/>
        <w:t>Each course syllabus explicitly describes the criteria for evaluation of performance in the specific course</w:t>
      </w:r>
      <w:r>
        <w:t>,</w:t>
      </w:r>
      <w:r w:rsidRPr="00AF0AC2">
        <w:t xml:space="preserve"> including the components that will be assessed, the overall course grading scale, attendance policy, and accommodation policy; students have electronic access to the syllabus, which is posted in Canvas, UAB’s Learning Management System, for each course. </w:t>
      </w:r>
    </w:p>
    <w:p w14:paraId="09DB1723" w14:textId="77777777" w:rsidR="0015778E" w:rsidRDefault="0015778E" w:rsidP="0015778E">
      <w:pPr>
        <w:pStyle w:val="ListParagraph"/>
        <w:numPr>
          <w:ilvl w:val="0"/>
          <w:numId w:val="33"/>
        </w:numPr>
        <w:spacing w:after="0"/>
      </w:pPr>
      <w:r w:rsidRPr="00AF0AC2">
        <w:t>The BSSW faculty supplement information presented in course syllabi by providing verbal explanations in class and through additional handouts which further assist students in understanding specific criteria by which assignments, activities, papers, service learning experiences, and exams will be assessed and evaluated</w:t>
      </w:r>
      <w:r>
        <w:t xml:space="preserve">. </w:t>
      </w:r>
    </w:p>
    <w:p w14:paraId="35134147" w14:textId="77777777" w:rsidR="0015778E" w:rsidRDefault="0015778E" w:rsidP="0015778E">
      <w:pPr>
        <w:pStyle w:val="ListParagraph"/>
        <w:numPr>
          <w:ilvl w:val="0"/>
          <w:numId w:val="33"/>
        </w:numPr>
        <w:spacing w:after="0"/>
      </w:pPr>
      <w:r>
        <w:t xml:space="preserve">Academic </w:t>
      </w:r>
      <w:r w:rsidRPr="001847B6">
        <w:t xml:space="preserve">performance standards are incorporated into the application processes for the Social Work Professional Program and the Social Work Field Education Program.  </w:t>
      </w:r>
    </w:p>
    <w:p w14:paraId="3EBC1709" w14:textId="77777777" w:rsidR="0015778E" w:rsidRDefault="0015778E" w:rsidP="0015778E">
      <w:pPr>
        <w:pStyle w:val="ListParagraph"/>
        <w:numPr>
          <w:ilvl w:val="0"/>
          <w:numId w:val="33"/>
        </w:numPr>
        <w:spacing w:after="0"/>
      </w:pPr>
      <w:r>
        <w:t>These standards are discussed with students as part of orientations, in-class review sessions and virtual meetings sponsored by the BSSW Professional Program.</w:t>
      </w:r>
    </w:p>
    <w:p w14:paraId="50CC90BB" w14:textId="77777777" w:rsidR="0015778E" w:rsidRPr="00AF0AC2" w:rsidRDefault="0015778E" w:rsidP="0015778E">
      <w:pPr>
        <w:pStyle w:val="ListParagraph"/>
        <w:numPr>
          <w:ilvl w:val="0"/>
          <w:numId w:val="33"/>
        </w:numPr>
        <w:spacing w:after="0"/>
      </w:pPr>
      <w:r>
        <w:t>Students must meet with the CAS Social Work Academic Advisor every semester, who reviews academic standards with the students and refers students to the BSSW Program Director for concerns about professional performance.</w:t>
      </w:r>
    </w:p>
    <w:p w14:paraId="52D93551" w14:textId="77777777" w:rsidR="0015778E" w:rsidRPr="00AF0AC2" w:rsidRDefault="0015778E" w:rsidP="0015778E">
      <w:pPr>
        <w:pStyle w:val="ListParagraph"/>
        <w:numPr>
          <w:ilvl w:val="0"/>
          <w:numId w:val="33"/>
        </w:numPr>
        <w:spacing w:after="0"/>
      </w:pPr>
      <w:r w:rsidRPr="00AF0AC2">
        <w:t xml:space="preserve">Individually scheduled appointments between students and the BSSW program faculty provide opportunities for feedback regarding academic and professional performance. </w:t>
      </w:r>
    </w:p>
    <w:p w14:paraId="71DF4707" w14:textId="77777777" w:rsidR="0015778E" w:rsidRDefault="0015778E" w:rsidP="0015778E">
      <w:pPr>
        <w:pStyle w:val="ListParagraph"/>
        <w:numPr>
          <w:ilvl w:val="0"/>
          <w:numId w:val="33"/>
        </w:numPr>
        <w:spacing w:after="0"/>
      </w:pPr>
      <w:r w:rsidRPr="00AF0AC2">
        <w:t xml:space="preserve">In regularly scheduled faculty meetings and other times when situations dictate the need for faculty collaboration and consultation, the BSSW program faculty discuss student academic and professional performance; when indicated, the BSSW Program Director will address issues of concern with students. </w:t>
      </w:r>
    </w:p>
    <w:bookmarkEnd w:id="46"/>
    <w:bookmarkEnd w:id="47"/>
    <w:p w14:paraId="1DB4D93F" w14:textId="77777777" w:rsidR="0015778E" w:rsidRDefault="0015778E" w:rsidP="0015778E">
      <w:pPr>
        <w:spacing w:after="0"/>
      </w:pPr>
    </w:p>
    <w:p w14:paraId="3DFF098C" w14:textId="23F20F9A" w:rsidR="0015778E" w:rsidRPr="00FE5FEC" w:rsidRDefault="0015778E" w:rsidP="0015778E">
      <w:pPr>
        <w:rPr>
          <w:b/>
          <w:bCs/>
          <w:i/>
          <w:iCs/>
        </w:rPr>
      </w:pPr>
      <w:r>
        <w:rPr>
          <w:b/>
          <w:bCs/>
          <w:i/>
          <w:iCs/>
        </w:rPr>
        <w:t>Academic Performance Grievance</w:t>
      </w:r>
    </w:p>
    <w:p w14:paraId="7C1E1A85" w14:textId="77777777" w:rsidR="0015778E" w:rsidRDefault="0015778E" w:rsidP="0015778E">
      <w:bookmarkStart w:id="48" w:name="_Hlk110171618"/>
      <w:r w:rsidRPr="00FE5FEC">
        <w:t xml:space="preserve">Students maintain the right to appeal such decisions of probation, suspension, and termination for violation of the BSSW Program’s academic performance criteria.  For student grievances, the BSSW Program follows the Student Complaints procedures listed in the most recent edition of the UAB Undergraduate Catalog  - See Conduct and Complaints under Progress toward a Degree </w:t>
      </w:r>
      <w:r>
        <w:t>(</w:t>
      </w:r>
      <w:hyperlink r:id="rId50" w:anchor="conductcomplaintstext" w:history="1">
        <w:r w:rsidRPr="00606CB9">
          <w:rPr>
            <w:rStyle w:val="Hyperlink"/>
          </w:rPr>
          <w:t>Link to website</w:t>
        </w:r>
      </w:hyperlink>
      <w:r>
        <w:t>).</w:t>
      </w:r>
      <w:bookmarkEnd w:id="48"/>
      <w:r w:rsidRPr="00FE5FEC">
        <w:t xml:space="preserve">   </w:t>
      </w:r>
    </w:p>
    <w:p w14:paraId="29EC5847" w14:textId="77777777" w:rsidR="0015778E" w:rsidRDefault="0015778E" w:rsidP="0015778E">
      <w:pPr>
        <w:pStyle w:val="Heading3"/>
        <w:spacing w:before="72" w:after="72" w:line="276" w:lineRule="auto"/>
        <w:textAlignment w:val="baseline"/>
        <w:rPr>
          <w:rFonts w:cstheme="minorHAnsi"/>
          <w:iCs/>
        </w:rPr>
      </w:pPr>
      <w:r>
        <w:rPr>
          <w:rFonts w:cstheme="minorHAnsi"/>
          <w:iCs/>
        </w:rPr>
        <w:t>Procedures for Academic Performance Grievances</w:t>
      </w:r>
    </w:p>
    <w:p w14:paraId="6B036E49" w14:textId="77777777" w:rsidR="0015778E" w:rsidRDefault="0015778E" w:rsidP="0015778E">
      <w:pPr>
        <w:pStyle w:val="Heading3"/>
        <w:spacing w:before="72" w:after="72" w:line="276" w:lineRule="auto"/>
        <w:textAlignment w:val="baseline"/>
        <w:rPr>
          <w:b w:val="0"/>
          <w:bCs w:val="0"/>
          <w:i w:val="0"/>
        </w:rPr>
      </w:pPr>
      <w:r w:rsidRPr="00D93B32">
        <w:rPr>
          <w:b w:val="0"/>
          <w:bCs w:val="0"/>
          <w:i w:val="0"/>
        </w:rPr>
        <w:t>For student grievances, the BSSW Program follows the Student Complaints procedures listed in the most recent edition of the UAB Undergraduate Catalog  - See Conduct and Complaints under Progress toward a Degree</w:t>
      </w:r>
      <w:r>
        <w:rPr>
          <w:b w:val="0"/>
          <w:bCs w:val="0"/>
          <w:i w:val="0"/>
        </w:rPr>
        <w:t xml:space="preserve"> </w:t>
      </w:r>
      <w:r w:rsidRPr="00606CB9">
        <w:rPr>
          <w:b w:val="0"/>
          <w:bCs w:val="0"/>
          <w:i w:val="0"/>
          <w:iCs/>
        </w:rPr>
        <w:t>(</w:t>
      </w:r>
      <w:hyperlink r:id="rId51" w:anchor="conductcomplaintstext" w:history="1">
        <w:r w:rsidRPr="00606CB9">
          <w:rPr>
            <w:rStyle w:val="Hyperlink"/>
            <w:b w:val="0"/>
            <w:bCs w:val="0"/>
            <w:i w:val="0"/>
            <w:iCs/>
          </w:rPr>
          <w:t>Link to website</w:t>
        </w:r>
      </w:hyperlink>
      <w:r w:rsidRPr="00606CB9">
        <w:rPr>
          <w:b w:val="0"/>
          <w:bCs w:val="0"/>
          <w:i w:val="0"/>
          <w:iCs/>
        </w:rPr>
        <w:t>).</w:t>
      </w:r>
      <w:r w:rsidRPr="00FE5FEC">
        <w:t xml:space="preserve">   </w:t>
      </w:r>
      <w:r>
        <w:rPr>
          <w:b w:val="0"/>
          <w:bCs w:val="0"/>
          <w:i w:val="0"/>
        </w:rPr>
        <w:t xml:space="preserve">Here are the procedures: </w:t>
      </w:r>
    </w:p>
    <w:p w14:paraId="7DAAE632" w14:textId="77777777" w:rsidR="0015778E" w:rsidRPr="005641A4" w:rsidRDefault="0015778E" w:rsidP="0015778E">
      <w:pPr>
        <w:pStyle w:val="Heading3"/>
        <w:spacing w:before="72" w:after="72" w:line="276" w:lineRule="auto"/>
        <w:ind w:left="720"/>
        <w:textAlignment w:val="baseline"/>
        <w:rPr>
          <w:rFonts w:cstheme="minorHAnsi"/>
          <w:iCs/>
        </w:rPr>
      </w:pPr>
      <w:r w:rsidRPr="005641A4">
        <w:rPr>
          <w:rFonts w:cstheme="minorHAnsi"/>
          <w:b w:val="0"/>
          <w:bCs w:val="0"/>
          <w:iCs/>
        </w:rPr>
        <w:t>Judgments on academic matters are most appropriately made by individuals with expertise in the academic discipline involved. For this reason, complaints by students on academic matters are the responsibility of the department and school involved. Normally, such complaints can be resolved quickly through discussion with the faculty directly involved. In rare situations where such resolution does not occur, the student should contact the chair of the appropriate academic department to file a formal grievance. For programs where no department chair is available, the grievance should contact the school’s Associate Dean</w:t>
      </w:r>
      <w:r w:rsidRPr="005641A4">
        <w:rPr>
          <w:rFonts w:cstheme="minorHAnsi"/>
          <w:iCs/>
        </w:rPr>
        <w:t>.</w:t>
      </w:r>
    </w:p>
    <w:p w14:paraId="204DF9C9" w14:textId="77777777" w:rsidR="0015778E" w:rsidRPr="005641A4" w:rsidRDefault="0015778E" w:rsidP="0015778E">
      <w:pPr>
        <w:pStyle w:val="NormalWeb"/>
        <w:spacing w:before="0" w:beforeAutospacing="0" w:after="0" w:afterAutospacing="0" w:line="276" w:lineRule="auto"/>
        <w:ind w:left="720"/>
        <w:textAlignment w:val="baseline"/>
        <w:rPr>
          <w:rFonts w:asciiTheme="minorHAnsi" w:hAnsiTheme="minorHAnsi" w:cstheme="minorHAnsi"/>
          <w:i/>
          <w:iCs/>
          <w:sz w:val="22"/>
          <w:szCs w:val="22"/>
        </w:rPr>
      </w:pPr>
      <w:r w:rsidRPr="005641A4">
        <w:rPr>
          <w:rFonts w:asciiTheme="minorHAnsi" w:hAnsiTheme="minorHAnsi" w:cstheme="minorHAnsi"/>
          <w:i/>
          <w:iCs/>
          <w:sz w:val="22"/>
          <w:szCs w:val="22"/>
        </w:rPr>
        <w:lastRenderedPageBreak/>
        <w:t xml:space="preserve">The student’s grievance should be submitted in writing and accompanied by any appropriate documentation. Grievances should be submitted at the earliest possible time. Consideration will not be given to any grievance submitted later than the end of the term immediately following the term in which the matter in question arose. The department should acknowledge the date the grievance is received and provide notice to the </w:t>
      </w:r>
      <w:proofErr w:type="gramStart"/>
      <w:r w:rsidRPr="005641A4">
        <w:rPr>
          <w:rFonts w:asciiTheme="minorHAnsi" w:hAnsiTheme="minorHAnsi" w:cstheme="minorHAnsi"/>
          <w:i/>
          <w:iCs/>
          <w:sz w:val="22"/>
          <w:szCs w:val="22"/>
        </w:rPr>
        <w:t>student</w:t>
      </w:r>
      <w:proofErr w:type="gramEnd"/>
      <w:r w:rsidRPr="005641A4">
        <w:rPr>
          <w:rFonts w:asciiTheme="minorHAnsi" w:hAnsiTheme="minorHAnsi" w:cstheme="minorHAnsi"/>
          <w:i/>
          <w:iCs/>
          <w:sz w:val="22"/>
          <w:szCs w:val="22"/>
        </w:rPr>
        <w:t xml:space="preserve"> of when an answer may be expected. It is the responsibility of the department chair to provide an answer to the </w:t>
      </w:r>
      <w:proofErr w:type="gramStart"/>
      <w:r w:rsidRPr="005641A4">
        <w:rPr>
          <w:rFonts w:asciiTheme="minorHAnsi" w:hAnsiTheme="minorHAnsi" w:cstheme="minorHAnsi"/>
          <w:i/>
          <w:iCs/>
          <w:sz w:val="22"/>
          <w:szCs w:val="22"/>
        </w:rPr>
        <w:t>student</w:t>
      </w:r>
      <w:proofErr w:type="gramEnd"/>
      <w:r w:rsidRPr="005641A4">
        <w:rPr>
          <w:rFonts w:asciiTheme="minorHAnsi" w:hAnsiTheme="minorHAnsi" w:cstheme="minorHAnsi"/>
          <w:i/>
          <w:iCs/>
          <w:sz w:val="22"/>
          <w:szCs w:val="22"/>
        </w:rPr>
        <w:t xml:space="preserve"> within 10 working days. If the matter cannot be settled within the department, the student has 10 working days from the day the department’s response is received to appeal to the dean of the school in which the department is located. The dean should acknowledge receipt of the student’s appeal and inform the student of the course of action within 10 working days of the date the appeal is received in the dean’s office.</w:t>
      </w:r>
    </w:p>
    <w:p w14:paraId="6A7463F7" w14:textId="77777777" w:rsidR="0015778E" w:rsidRPr="005641A4" w:rsidRDefault="0015778E" w:rsidP="0015778E">
      <w:pPr>
        <w:pStyle w:val="NormalWeb"/>
        <w:spacing w:before="0" w:beforeAutospacing="0" w:after="240" w:afterAutospacing="0" w:line="276" w:lineRule="auto"/>
        <w:ind w:left="720"/>
        <w:textAlignment w:val="baseline"/>
        <w:rPr>
          <w:rFonts w:asciiTheme="minorHAnsi" w:hAnsiTheme="minorHAnsi" w:cstheme="minorHAnsi"/>
          <w:i/>
          <w:iCs/>
          <w:sz w:val="22"/>
          <w:szCs w:val="22"/>
        </w:rPr>
      </w:pPr>
      <w:r w:rsidRPr="005641A4">
        <w:rPr>
          <w:rFonts w:asciiTheme="minorHAnsi" w:hAnsiTheme="minorHAnsi" w:cstheme="minorHAnsi"/>
          <w:i/>
          <w:iCs/>
          <w:sz w:val="22"/>
          <w:szCs w:val="22"/>
        </w:rPr>
        <w:t>At the dean’s discretion, an advisory panel may be appointed to study the disagreement and make a recommendation to the dean. However, it is the responsibility and prerogative of the dean alone to make, in a timely manner, a decision on any academic disputes which have not been resolved at lower levels, and the decision of the dean is final.</w:t>
      </w:r>
    </w:p>
    <w:p w14:paraId="0E2BF3AB" w14:textId="77777777" w:rsidR="0015778E" w:rsidRDefault="0015778E" w:rsidP="0015778E">
      <w:pPr>
        <w:pStyle w:val="Heading3"/>
        <w:spacing w:line="276" w:lineRule="auto"/>
        <w:rPr>
          <w:spacing w:val="-2"/>
        </w:rPr>
      </w:pPr>
      <w:r>
        <w:t>Professional</w:t>
      </w:r>
      <w:r>
        <w:rPr>
          <w:spacing w:val="-8"/>
        </w:rPr>
        <w:t xml:space="preserve"> </w:t>
      </w:r>
      <w:r>
        <w:rPr>
          <w:spacing w:val="-2"/>
        </w:rPr>
        <w:t xml:space="preserve">Performance Criteria </w:t>
      </w:r>
    </w:p>
    <w:p w14:paraId="472FA10A" w14:textId="77777777" w:rsidR="0015778E" w:rsidRPr="00652B55" w:rsidRDefault="0015778E" w:rsidP="0015778E">
      <w:pPr>
        <w:pStyle w:val="BodyText"/>
        <w:spacing w:before="152" w:line="276" w:lineRule="auto"/>
        <w:ind w:right="968"/>
        <w:rPr>
          <w:rFonts w:asciiTheme="minorHAnsi" w:hAnsiTheme="minorHAnsi" w:cstheme="minorHAnsi"/>
          <w:sz w:val="22"/>
          <w:szCs w:val="22"/>
        </w:rPr>
      </w:pPr>
      <w:r w:rsidRPr="00652B55">
        <w:rPr>
          <w:rFonts w:asciiTheme="minorHAnsi" w:hAnsiTheme="minorHAnsi" w:cstheme="minorHAnsi"/>
          <w:sz w:val="22"/>
          <w:szCs w:val="22"/>
        </w:rPr>
        <w:t>The UAB BSSW Program promotes and assesses professional behavioral development for all social work students as mandated by CSWE.</w:t>
      </w:r>
      <w:r w:rsidRPr="00652B55">
        <w:rPr>
          <w:rFonts w:asciiTheme="minorHAnsi" w:hAnsiTheme="minorHAnsi" w:cstheme="minorHAnsi"/>
          <w:spacing w:val="40"/>
          <w:sz w:val="22"/>
          <w:szCs w:val="22"/>
        </w:rPr>
        <w:t xml:space="preserve"> </w:t>
      </w:r>
      <w:r w:rsidRPr="00652B55">
        <w:rPr>
          <w:rFonts w:asciiTheme="minorHAnsi" w:hAnsiTheme="minorHAnsi" w:cstheme="minorHAnsi"/>
          <w:sz w:val="22"/>
          <w:szCs w:val="22"/>
        </w:rPr>
        <w:t>The Program is committed to training and producing professional</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generalist</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social</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workers</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who</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uphold</w:t>
      </w:r>
      <w:r w:rsidRPr="00652B55">
        <w:rPr>
          <w:rFonts w:asciiTheme="minorHAnsi" w:hAnsiTheme="minorHAnsi" w:cstheme="minorHAnsi"/>
          <w:spacing w:val="-6"/>
          <w:sz w:val="22"/>
          <w:szCs w:val="22"/>
        </w:rPr>
        <w:t xml:space="preserve"> </w:t>
      </w:r>
      <w:r w:rsidRPr="00652B55">
        <w:rPr>
          <w:rFonts w:asciiTheme="minorHAnsi" w:hAnsiTheme="minorHAnsi" w:cstheme="minorHAnsi"/>
          <w:sz w:val="22"/>
          <w:szCs w:val="22"/>
        </w:rPr>
        <w:t>values</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an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ethics</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an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who</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are</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competent</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an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skilled. The Program expects that students will use the following to guide their professional performance:</w:t>
      </w:r>
    </w:p>
    <w:p w14:paraId="0941E623" w14:textId="77777777" w:rsidR="0015778E" w:rsidRPr="00652B55" w:rsidRDefault="0015778E" w:rsidP="0015778E">
      <w:pPr>
        <w:pStyle w:val="ListParagraph"/>
        <w:widowControl w:val="0"/>
        <w:numPr>
          <w:ilvl w:val="0"/>
          <w:numId w:val="48"/>
        </w:numPr>
        <w:tabs>
          <w:tab w:val="left" w:pos="1679"/>
        </w:tabs>
        <w:autoSpaceDE w:val="0"/>
        <w:autoSpaceDN w:val="0"/>
        <w:spacing w:before="200" w:after="0" w:line="240" w:lineRule="auto"/>
        <w:ind w:hanging="360"/>
        <w:contextualSpacing w:val="0"/>
        <w:rPr>
          <w:rFonts w:cstheme="minorHAnsi"/>
        </w:rPr>
      </w:pPr>
      <w:r w:rsidRPr="00652B55">
        <w:rPr>
          <w:rFonts w:cstheme="minorHAnsi"/>
        </w:rPr>
        <w:t>NASW</w:t>
      </w:r>
      <w:r w:rsidRPr="00652B55">
        <w:rPr>
          <w:rFonts w:cstheme="minorHAnsi"/>
          <w:spacing w:val="-2"/>
        </w:rPr>
        <w:t xml:space="preserve"> </w:t>
      </w:r>
      <w:r w:rsidRPr="00652B55">
        <w:rPr>
          <w:rFonts w:cstheme="minorHAnsi"/>
        </w:rPr>
        <w:t>Code</w:t>
      </w:r>
      <w:r w:rsidRPr="00652B55">
        <w:rPr>
          <w:rFonts w:cstheme="minorHAnsi"/>
          <w:spacing w:val="-3"/>
        </w:rPr>
        <w:t xml:space="preserve"> </w:t>
      </w:r>
      <w:r w:rsidRPr="00652B55">
        <w:rPr>
          <w:rFonts w:cstheme="minorHAnsi"/>
        </w:rPr>
        <w:t>of</w:t>
      </w:r>
      <w:r w:rsidRPr="00652B55">
        <w:rPr>
          <w:rFonts w:cstheme="minorHAnsi"/>
          <w:spacing w:val="-3"/>
        </w:rPr>
        <w:t xml:space="preserve"> </w:t>
      </w:r>
      <w:r w:rsidRPr="00652B55">
        <w:rPr>
          <w:rFonts w:cstheme="minorHAnsi"/>
        </w:rPr>
        <w:t>Ethics</w:t>
      </w:r>
      <w:r w:rsidRPr="00652B55">
        <w:rPr>
          <w:rFonts w:cstheme="minorHAnsi"/>
          <w:spacing w:val="-3"/>
        </w:rPr>
        <w:t xml:space="preserve"> </w:t>
      </w:r>
      <w:r w:rsidRPr="00652B55">
        <w:rPr>
          <w:rFonts w:cstheme="minorHAnsi"/>
          <w:spacing w:val="-2"/>
        </w:rPr>
        <w:t>(2021)</w:t>
      </w:r>
    </w:p>
    <w:p w14:paraId="4026769A" w14:textId="77777777" w:rsidR="0015778E" w:rsidRPr="00652B55" w:rsidRDefault="0015778E" w:rsidP="0015778E">
      <w:pPr>
        <w:pStyle w:val="ListParagraph"/>
        <w:widowControl w:val="0"/>
        <w:numPr>
          <w:ilvl w:val="0"/>
          <w:numId w:val="48"/>
        </w:numPr>
        <w:tabs>
          <w:tab w:val="left" w:pos="1679"/>
        </w:tabs>
        <w:autoSpaceDE w:val="0"/>
        <w:autoSpaceDN w:val="0"/>
        <w:spacing w:before="41" w:after="0"/>
        <w:ind w:right="1678" w:hanging="360"/>
        <w:contextualSpacing w:val="0"/>
        <w:rPr>
          <w:rFonts w:cstheme="minorHAnsi"/>
        </w:rPr>
      </w:pPr>
      <w:r w:rsidRPr="00652B55">
        <w:rPr>
          <w:rFonts w:cstheme="minorHAnsi"/>
        </w:rPr>
        <w:t>CSWE</w:t>
      </w:r>
      <w:r w:rsidRPr="00652B55">
        <w:rPr>
          <w:rFonts w:cstheme="minorHAnsi"/>
          <w:spacing w:val="-3"/>
        </w:rPr>
        <w:t xml:space="preserve"> </w:t>
      </w:r>
      <w:r w:rsidRPr="00652B55">
        <w:rPr>
          <w:rFonts w:cstheme="minorHAnsi"/>
        </w:rPr>
        <w:t>Social</w:t>
      </w:r>
      <w:r w:rsidRPr="00652B55">
        <w:rPr>
          <w:rFonts w:cstheme="minorHAnsi"/>
          <w:spacing w:val="-3"/>
        </w:rPr>
        <w:t xml:space="preserve"> </w:t>
      </w:r>
      <w:r w:rsidRPr="00652B55">
        <w:rPr>
          <w:rFonts w:cstheme="minorHAnsi"/>
        </w:rPr>
        <w:t>Work</w:t>
      </w:r>
      <w:r w:rsidRPr="00652B55">
        <w:rPr>
          <w:rFonts w:cstheme="minorHAnsi"/>
          <w:spacing w:val="-4"/>
        </w:rPr>
        <w:t xml:space="preserve"> </w:t>
      </w:r>
      <w:r w:rsidRPr="00652B55">
        <w:rPr>
          <w:rFonts w:cstheme="minorHAnsi"/>
        </w:rPr>
        <w:t>Competencies</w:t>
      </w:r>
      <w:r w:rsidRPr="00652B55">
        <w:rPr>
          <w:rFonts w:cstheme="minorHAnsi"/>
          <w:spacing w:val="-2"/>
        </w:rPr>
        <w:t xml:space="preserve"> </w:t>
      </w:r>
      <w:r w:rsidRPr="00652B55">
        <w:rPr>
          <w:rFonts w:cstheme="minorHAnsi"/>
        </w:rPr>
        <w:t>as</w:t>
      </w:r>
      <w:r w:rsidRPr="00652B55">
        <w:rPr>
          <w:rFonts w:cstheme="minorHAnsi"/>
          <w:spacing w:val="-4"/>
        </w:rPr>
        <w:t xml:space="preserve"> </w:t>
      </w:r>
      <w:r w:rsidRPr="00652B55">
        <w:rPr>
          <w:rFonts w:cstheme="minorHAnsi"/>
        </w:rPr>
        <w:t>adopted</w:t>
      </w:r>
      <w:r w:rsidRPr="00652B55">
        <w:rPr>
          <w:rFonts w:cstheme="minorHAnsi"/>
          <w:spacing w:val="-4"/>
        </w:rPr>
        <w:t xml:space="preserve"> </w:t>
      </w:r>
      <w:r w:rsidRPr="00652B55">
        <w:rPr>
          <w:rFonts w:cstheme="minorHAnsi"/>
        </w:rPr>
        <w:t>by</w:t>
      </w:r>
      <w:r w:rsidRPr="00652B55">
        <w:rPr>
          <w:rFonts w:cstheme="minorHAnsi"/>
          <w:spacing w:val="-4"/>
        </w:rPr>
        <w:t xml:space="preserve"> </w:t>
      </w:r>
      <w:r w:rsidRPr="00652B55">
        <w:rPr>
          <w:rFonts w:cstheme="minorHAnsi"/>
        </w:rPr>
        <w:t>the</w:t>
      </w:r>
      <w:r w:rsidRPr="00652B55">
        <w:rPr>
          <w:rFonts w:cstheme="minorHAnsi"/>
          <w:spacing w:val="-2"/>
        </w:rPr>
        <w:t xml:space="preserve"> </w:t>
      </w:r>
      <w:r w:rsidRPr="00652B55">
        <w:rPr>
          <w:rFonts w:cstheme="minorHAnsi"/>
        </w:rPr>
        <w:t>BSSW</w:t>
      </w:r>
      <w:r w:rsidRPr="00652B55">
        <w:rPr>
          <w:rFonts w:cstheme="minorHAnsi"/>
          <w:spacing w:val="-2"/>
        </w:rPr>
        <w:t xml:space="preserve"> </w:t>
      </w:r>
      <w:r w:rsidRPr="00652B55">
        <w:rPr>
          <w:rFonts w:cstheme="minorHAnsi"/>
        </w:rPr>
        <w:t>Program</w:t>
      </w:r>
      <w:r w:rsidRPr="00652B55">
        <w:rPr>
          <w:rFonts w:cstheme="minorHAnsi"/>
          <w:spacing w:val="-2"/>
        </w:rPr>
        <w:t xml:space="preserve"> </w:t>
      </w:r>
    </w:p>
    <w:p w14:paraId="1EA0BA07" w14:textId="77777777" w:rsidR="0015778E" w:rsidRPr="00652B55" w:rsidRDefault="0015778E" w:rsidP="0015778E">
      <w:pPr>
        <w:pStyle w:val="ListParagraph"/>
        <w:widowControl w:val="0"/>
        <w:numPr>
          <w:ilvl w:val="0"/>
          <w:numId w:val="48"/>
        </w:numPr>
        <w:tabs>
          <w:tab w:val="left" w:pos="1679"/>
        </w:tabs>
        <w:autoSpaceDE w:val="0"/>
        <w:autoSpaceDN w:val="0"/>
        <w:spacing w:after="0" w:line="280" w:lineRule="exact"/>
        <w:ind w:hanging="360"/>
        <w:contextualSpacing w:val="0"/>
        <w:rPr>
          <w:rFonts w:cstheme="minorHAnsi"/>
        </w:rPr>
      </w:pPr>
      <w:r w:rsidRPr="00652B55">
        <w:rPr>
          <w:rFonts w:cstheme="minorHAnsi"/>
        </w:rPr>
        <w:t>UAB</w:t>
      </w:r>
      <w:r w:rsidRPr="00652B55">
        <w:rPr>
          <w:rFonts w:cstheme="minorHAnsi"/>
          <w:spacing w:val="-5"/>
        </w:rPr>
        <w:t xml:space="preserve"> </w:t>
      </w:r>
      <w:r w:rsidRPr="00652B55">
        <w:rPr>
          <w:rFonts w:cstheme="minorHAnsi"/>
        </w:rPr>
        <w:t>Academic</w:t>
      </w:r>
      <w:r w:rsidRPr="00652B55">
        <w:rPr>
          <w:rFonts w:cstheme="minorHAnsi"/>
          <w:spacing w:val="-5"/>
        </w:rPr>
        <w:t xml:space="preserve"> </w:t>
      </w:r>
      <w:r w:rsidRPr="00652B55">
        <w:rPr>
          <w:rFonts w:cstheme="minorHAnsi"/>
        </w:rPr>
        <w:t>Integrity</w:t>
      </w:r>
      <w:r w:rsidRPr="00652B55">
        <w:rPr>
          <w:rFonts w:cstheme="minorHAnsi"/>
          <w:spacing w:val="-5"/>
        </w:rPr>
        <w:t xml:space="preserve"> </w:t>
      </w:r>
      <w:r w:rsidRPr="00652B55">
        <w:rPr>
          <w:rFonts w:cstheme="minorHAnsi"/>
          <w:spacing w:val="-2"/>
        </w:rPr>
        <w:t>Policy</w:t>
      </w:r>
    </w:p>
    <w:p w14:paraId="170D6E58" w14:textId="77777777" w:rsidR="0015778E" w:rsidRPr="00652B55" w:rsidRDefault="0015778E" w:rsidP="0015778E">
      <w:pPr>
        <w:pStyle w:val="BodyText"/>
        <w:spacing w:before="241" w:line="276" w:lineRule="auto"/>
        <w:ind w:right="968"/>
        <w:rPr>
          <w:rFonts w:asciiTheme="minorHAnsi" w:hAnsiTheme="minorHAnsi" w:cstheme="minorHAnsi"/>
          <w:sz w:val="22"/>
          <w:szCs w:val="22"/>
        </w:rPr>
      </w:pPr>
      <w:r w:rsidRPr="00652B55">
        <w:rPr>
          <w:rFonts w:asciiTheme="minorHAnsi" w:hAnsiTheme="minorHAnsi" w:cstheme="minorHAnsi"/>
          <w:sz w:val="22"/>
          <w:szCs w:val="22"/>
        </w:rPr>
        <w:t>Every</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social</w:t>
      </w:r>
      <w:r w:rsidRPr="00652B55">
        <w:rPr>
          <w:rFonts w:asciiTheme="minorHAnsi" w:hAnsiTheme="minorHAnsi" w:cstheme="minorHAnsi"/>
          <w:spacing w:val="-6"/>
          <w:sz w:val="22"/>
          <w:szCs w:val="22"/>
        </w:rPr>
        <w:t xml:space="preserve"> </w:t>
      </w:r>
      <w:r w:rsidRPr="00652B55">
        <w:rPr>
          <w:rFonts w:asciiTheme="minorHAnsi" w:hAnsiTheme="minorHAnsi" w:cstheme="minorHAnsi"/>
          <w:sz w:val="22"/>
          <w:szCs w:val="22"/>
        </w:rPr>
        <w:t>work</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student</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must</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demonstrate</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professional</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behaviors</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in</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the</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on-groun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an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online classroom, field placement, email and phone communications, and any other interactions in a professional and academic setting.</w:t>
      </w:r>
      <w:r w:rsidRPr="00652B55">
        <w:rPr>
          <w:rFonts w:asciiTheme="minorHAnsi" w:hAnsiTheme="minorHAnsi" w:cstheme="minorHAnsi"/>
          <w:spacing w:val="40"/>
          <w:sz w:val="22"/>
          <w:szCs w:val="22"/>
        </w:rPr>
        <w:t xml:space="preserve"> </w:t>
      </w:r>
      <w:r w:rsidRPr="00652B55">
        <w:rPr>
          <w:rFonts w:asciiTheme="minorHAnsi" w:hAnsiTheme="minorHAnsi" w:cstheme="minorHAnsi"/>
          <w:sz w:val="22"/>
          <w:szCs w:val="22"/>
        </w:rPr>
        <w:t>Students should be thoughtful, respectful, courteous, and professional when interacting and communicating in person, on the phone, or virtually (i.e., by email).</w:t>
      </w:r>
      <w:r>
        <w:rPr>
          <w:rFonts w:asciiTheme="minorHAnsi" w:hAnsiTheme="minorHAnsi" w:cstheme="minorHAnsi"/>
          <w:sz w:val="22"/>
          <w:szCs w:val="22"/>
        </w:rPr>
        <w:t xml:space="preserve">  </w:t>
      </w:r>
      <w:r w:rsidRPr="00652B55">
        <w:rPr>
          <w:rFonts w:asciiTheme="minorHAnsi" w:hAnsiTheme="minorHAnsi" w:cstheme="minorHAnsi"/>
          <w:sz w:val="22"/>
          <w:szCs w:val="22"/>
        </w:rPr>
        <w:t>Students</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shoul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remember</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that</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they</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represent</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the</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UAB</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Department</w:t>
      </w:r>
      <w:r w:rsidRPr="00652B55">
        <w:rPr>
          <w:rFonts w:asciiTheme="minorHAnsi" w:hAnsiTheme="minorHAnsi" w:cstheme="minorHAnsi"/>
          <w:spacing w:val="-5"/>
          <w:sz w:val="22"/>
          <w:szCs w:val="22"/>
        </w:rPr>
        <w:t xml:space="preserve"> </w:t>
      </w:r>
      <w:r w:rsidRPr="00652B55">
        <w:rPr>
          <w:rFonts w:asciiTheme="minorHAnsi" w:hAnsiTheme="minorHAnsi" w:cstheme="minorHAnsi"/>
          <w:sz w:val="22"/>
          <w:szCs w:val="22"/>
        </w:rPr>
        <w:t>of</w:t>
      </w:r>
      <w:r w:rsidRPr="00652B55">
        <w:rPr>
          <w:rFonts w:asciiTheme="minorHAnsi" w:hAnsiTheme="minorHAnsi" w:cstheme="minorHAnsi"/>
          <w:spacing w:val="-3"/>
          <w:sz w:val="22"/>
          <w:szCs w:val="22"/>
        </w:rPr>
        <w:t xml:space="preserve"> </w:t>
      </w:r>
      <w:r w:rsidRPr="00652B55">
        <w:rPr>
          <w:rFonts w:asciiTheme="minorHAnsi" w:hAnsiTheme="minorHAnsi" w:cstheme="minorHAnsi"/>
          <w:sz w:val="22"/>
          <w:szCs w:val="22"/>
        </w:rPr>
        <w:t>Social</w:t>
      </w:r>
      <w:r w:rsidRPr="00652B55">
        <w:rPr>
          <w:rFonts w:asciiTheme="minorHAnsi" w:hAnsiTheme="minorHAnsi" w:cstheme="minorHAnsi"/>
          <w:spacing w:val="-6"/>
          <w:sz w:val="22"/>
          <w:szCs w:val="22"/>
        </w:rPr>
        <w:t xml:space="preserve"> </w:t>
      </w:r>
      <w:r w:rsidRPr="00652B55">
        <w:rPr>
          <w:rFonts w:asciiTheme="minorHAnsi" w:hAnsiTheme="minorHAnsi" w:cstheme="minorHAnsi"/>
          <w:sz w:val="22"/>
          <w:szCs w:val="22"/>
        </w:rPr>
        <w:t>Work</w:t>
      </w:r>
      <w:r w:rsidRPr="00652B55">
        <w:rPr>
          <w:rFonts w:asciiTheme="minorHAnsi" w:hAnsiTheme="minorHAnsi" w:cstheme="minorHAnsi"/>
          <w:spacing w:val="-2"/>
          <w:sz w:val="22"/>
          <w:szCs w:val="22"/>
        </w:rPr>
        <w:t xml:space="preserve"> </w:t>
      </w:r>
      <w:r w:rsidRPr="00652B55">
        <w:rPr>
          <w:rFonts w:asciiTheme="minorHAnsi" w:hAnsiTheme="minorHAnsi" w:cstheme="minorHAnsi"/>
          <w:sz w:val="22"/>
          <w:szCs w:val="22"/>
        </w:rPr>
        <w:t>and</w:t>
      </w:r>
      <w:r w:rsidRPr="00652B55">
        <w:rPr>
          <w:rFonts w:asciiTheme="minorHAnsi" w:hAnsiTheme="minorHAnsi" w:cstheme="minorHAnsi"/>
          <w:spacing w:val="-4"/>
          <w:sz w:val="22"/>
          <w:szCs w:val="22"/>
        </w:rPr>
        <w:t xml:space="preserve"> </w:t>
      </w:r>
      <w:r w:rsidRPr="00652B55">
        <w:rPr>
          <w:rFonts w:asciiTheme="minorHAnsi" w:hAnsiTheme="minorHAnsi" w:cstheme="minorHAnsi"/>
          <w:sz w:val="22"/>
          <w:szCs w:val="22"/>
        </w:rPr>
        <w:t>understand that their behaviors may reflect the social work profession and the department.</w:t>
      </w:r>
    </w:p>
    <w:p w14:paraId="794EEA9A" w14:textId="77777777" w:rsidR="0015778E" w:rsidRPr="006465A8" w:rsidRDefault="0015778E" w:rsidP="0015778E">
      <w:bookmarkStart w:id="49" w:name="_Hlk118195894"/>
      <w:r>
        <w:t>The following narrative</w:t>
      </w:r>
      <w:r w:rsidRPr="006465A8">
        <w:t xml:space="preserve"> emphasizes </w:t>
      </w:r>
      <w:r>
        <w:t>specific</w:t>
      </w:r>
      <w:r w:rsidRPr="006465A8">
        <w:t xml:space="preserve"> values, ethics, and competencies presented in </w:t>
      </w:r>
      <w:proofErr w:type="gramStart"/>
      <w:r w:rsidRPr="006465A8">
        <w:t>the NASW’s</w:t>
      </w:r>
      <w:proofErr w:type="gramEnd"/>
      <w:r w:rsidRPr="006465A8">
        <w:t xml:space="preserve"> Code of Ethics and the CSWE’s competencies to serve as a guideline </w:t>
      </w:r>
      <w:r>
        <w:t>for</w:t>
      </w:r>
      <w:r w:rsidRPr="006465A8">
        <w:t xml:space="preserve"> </w:t>
      </w:r>
      <w:r>
        <w:t xml:space="preserve">the </w:t>
      </w:r>
      <w:r w:rsidRPr="006465A8">
        <w:t>professional and ethical behaviors of UAB undergraduate social work students</w:t>
      </w:r>
      <w:r>
        <w:t xml:space="preserve">: </w:t>
      </w:r>
    </w:p>
    <w:p w14:paraId="638AFE78" w14:textId="77777777" w:rsidR="0015778E" w:rsidRPr="00276B19" w:rsidRDefault="0015778E" w:rsidP="0015778E">
      <w:r w:rsidRPr="00276B19">
        <w:rPr>
          <w:b/>
          <w:bCs/>
        </w:rPr>
        <w:t>Ethical Principle of Dignity and Worth of the Person</w:t>
      </w:r>
      <w:r w:rsidRPr="00276B19">
        <w:t xml:space="preserve">: Social workers respect the inherent dignity and worth of the person.  Social workers treat each person in a caring and respectful fashion, mindful of individual differences and cultural and ethnic diversity. Social workers promote clients’ socially responsible self-determination. Social workers seek to enhance clients’ capacity and opportunity to </w:t>
      </w:r>
      <w:r w:rsidRPr="00276B19">
        <w:lastRenderedPageBreak/>
        <w:t xml:space="preserve">change and address their needs. Social workers are mindful of their dual responsibility to clients and the broader society. They seek to resolve conflicts between clients’ interests and the broader society’s interests in a socially responsible manner consistent with the profession's values, ethical principles, and ethical standards (NASW, </w:t>
      </w:r>
      <w:hyperlink r:id="rId52" w:history="1">
        <w:r w:rsidRPr="00276B19">
          <w:rPr>
            <w:rStyle w:val="Hyperlink"/>
          </w:rPr>
          <w:t>link to website</w:t>
        </w:r>
      </w:hyperlink>
      <w:r w:rsidRPr="00276B19">
        <w:t xml:space="preserve">).  UAB undergraduate social work students shall: </w:t>
      </w:r>
    </w:p>
    <w:p w14:paraId="66512A6B" w14:textId="77777777" w:rsidR="0015778E" w:rsidRPr="00276B19" w:rsidRDefault="0015778E" w:rsidP="0015778E">
      <w:pPr>
        <w:pStyle w:val="ListParagraph"/>
        <w:numPr>
          <w:ilvl w:val="0"/>
          <w:numId w:val="34"/>
        </w:numPr>
      </w:pPr>
      <w:r w:rsidRPr="00276B19">
        <w:t xml:space="preserve">Show respect to all peers, instructors, and professionals in academia and others they encounter in their field placements. </w:t>
      </w:r>
    </w:p>
    <w:p w14:paraId="52D52921" w14:textId="77777777" w:rsidR="0015778E" w:rsidRPr="00276B19" w:rsidRDefault="0015778E" w:rsidP="0015778E">
      <w:pPr>
        <w:pStyle w:val="ListParagraph"/>
        <w:numPr>
          <w:ilvl w:val="0"/>
          <w:numId w:val="34"/>
        </w:numPr>
      </w:pPr>
      <w:r w:rsidRPr="00276B19">
        <w:t xml:space="preserve">Treat all peers, instructors, and professionals in academia and others they encounter in their field placements </w:t>
      </w:r>
      <w:r>
        <w:t>courteously and fairly</w:t>
      </w:r>
      <w:r w:rsidRPr="00276B19">
        <w:t>.</w:t>
      </w:r>
    </w:p>
    <w:p w14:paraId="5697C428" w14:textId="77777777" w:rsidR="0015778E" w:rsidRPr="00276B19" w:rsidRDefault="0015778E" w:rsidP="0015778E">
      <w:pPr>
        <w:pStyle w:val="ListParagraph"/>
        <w:numPr>
          <w:ilvl w:val="0"/>
          <w:numId w:val="34"/>
        </w:numPr>
      </w:pPr>
      <w:r w:rsidRPr="00276B19">
        <w:t xml:space="preserve">Demonstrate </w:t>
      </w:r>
      <w:proofErr w:type="gramStart"/>
      <w:r w:rsidRPr="00276B19">
        <w:t>a willingness</w:t>
      </w:r>
      <w:proofErr w:type="gramEnd"/>
      <w:r w:rsidRPr="00276B19">
        <w:t xml:space="preserve"> and active listening to others. </w:t>
      </w:r>
    </w:p>
    <w:p w14:paraId="174D2553" w14:textId="77777777" w:rsidR="0015778E" w:rsidRPr="00276B19" w:rsidRDefault="0015778E" w:rsidP="0015778E">
      <w:pPr>
        <w:pStyle w:val="ListParagraph"/>
        <w:numPr>
          <w:ilvl w:val="0"/>
          <w:numId w:val="34"/>
        </w:numPr>
      </w:pPr>
      <w:r w:rsidRPr="00276B19">
        <w:t xml:space="preserve">Give feedback to peers in a constructive, non-judgmental manner and yet critical. </w:t>
      </w:r>
    </w:p>
    <w:p w14:paraId="059D9F1F" w14:textId="77777777" w:rsidR="0015778E" w:rsidRPr="00276B19" w:rsidRDefault="0015778E" w:rsidP="0015778E">
      <w:pPr>
        <w:pStyle w:val="ListParagraph"/>
        <w:numPr>
          <w:ilvl w:val="0"/>
          <w:numId w:val="34"/>
        </w:numPr>
      </w:pPr>
      <w:r w:rsidRPr="00276B19">
        <w:t>Be able to accept constructive criticism and feedback without attitudes.</w:t>
      </w:r>
    </w:p>
    <w:p w14:paraId="0AEE240F" w14:textId="77777777" w:rsidR="0015778E" w:rsidRPr="00276B19" w:rsidRDefault="0015778E" w:rsidP="0015778E">
      <w:pPr>
        <w:pStyle w:val="ListParagraph"/>
        <w:numPr>
          <w:ilvl w:val="0"/>
          <w:numId w:val="34"/>
        </w:numPr>
      </w:pPr>
      <w:r w:rsidRPr="00276B19">
        <w:t xml:space="preserve">Approach conflict with peers, instructors, </w:t>
      </w:r>
      <w:r>
        <w:t xml:space="preserve">academic professionals, and others they encounter </w:t>
      </w:r>
      <w:proofErr w:type="gramStart"/>
      <w:r>
        <w:t>in their field placements</w:t>
      </w:r>
      <w:proofErr w:type="gramEnd"/>
      <w:r>
        <w:t xml:space="preserve"> from</w:t>
      </w:r>
      <w:r w:rsidRPr="00276B19">
        <w:t xml:space="preserve"> a cooperative and strength-based perspective and manner. </w:t>
      </w:r>
    </w:p>
    <w:p w14:paraId="6CEA04F9" w14:textId="77777777" w:rsidR="0015778E" w:rsidRPr="00276B19" w:rsidRDefault="0015778E" w:rsidP="0015778E">
      <w:pPr>
        <w:pStyle w:val="ListParagraph"/>
        <w:numPr>
          <w:ilvl w:val="0"/>
          <w:numId w:val="34"/>
        </w:numPr>
      </w:pPr>
      <w:r w:rsidRPr="00276B19">
        <w:t xml:space="preserve">Be sensitive and </w:t>
      </w:r>
      <w:proofErr w:type="gramStart"/>
      <w:r w:rsidRPr="00276B19">
        <w:t>understanding of</w:t>
      </w:r>
      <w:proofErr w:type="gramEnd"/>
      <w:r w:rsidRPr="00276B19">
        <w:t xml:space="preserve"> cultural differences.</w:t>
      </w:r>
    </w:p>
    <w:p w14:paraId="68CDC721" w14:textId="77777777" w:rsidR="0015778E" w:rsidRPr="00276B19" w:rsidRDefault="0015778E" w:rsidP="0015778E">
      <w:pPr>
        <w:pStyle w:val="ListParagraph"/>
        <w:numPr>
          <w:ilvl w:val="0"/>
          <w:numId w:val="34"/>
        </w:numPr>
      </w:pPr>
      <w:r w:rsidRPr="00276B19">
        <w:t>Agree to disagree and accept different opinions.</w:t>
      </w:r>
    </w:p>
    <w:p w14:paraId="395D34CD" w14:textId="77777777" w:rsidR="0015778E" w:rsidRPr="00276B19" w:rsidRDefault="0015778E" w:rsidP="0015778E">
      <w:pPr>
        <w:pStyle w:val="ListParagraph"/>
        <w:numPr>
          <w:ilvl w:val="0"/>
          <w:numId w:val="34"/>
        </w:numPr>
      </w:pPr>
      <w:r w:rsidRPr="00276B19">
        <w:t xml:space="preserve">Use positive and nonjudgmental language with peers, instructors, </w:t>
      </w:r>
      <w:r>
        <w:t>academic professionals</w:t>
      </w:r>
      <w:r w:rsidRPr="00276B19">
        <w:t xml:space="preserve">, and others they encounter in their field placements. </w:t>
      </w:r>
    </w:p>
    <w:p w14:paraId="47BF60F5" w14:textId="77777777" w:rsidR="0015778E" w:rsidRPr="006465A8" w:rsidRDefault="0015778E" w:rsidP="0015778E">
      <w:r w:rsidRPr="00276B19">
        <w:rPr>
          <w:b/>
          <w:bCs/>
        </w:rPr>
        <w:t>Ethical Principle of Integrity:</w:t>
      </w:r>
      <w:r w:rsidRPr="006465A8">
        <w:t> Social workers behave in a trustworthy manner.</w:t>
      </w:r>
      <w:r w:rsidRPr="00276B19">
        <w:rPr>
          <w:rFonts w:ascii="Open Sans" w:hAnsi="Open Sans" w:cs="Open Sans"/>
          <w:color w:val="53565A"/>
          <w:sz w:val="21"/>
          <w:szCs w:val="21"/>
          <w:shd w:val="clear" w:color="auto" w:fill="FFFFFF"/>
        </w:rPr>
        <w:t xml:space="preserve"> </w:t>
      </w:r>
      <w:r w:rsidRPr="00BB4A1E">
        <w:t xml:space="preserve">Social workers are continually aware of the profession’s mission, values, ethical principles, and ethical standards and practice in a manner consistent with them. Social workers should take measures to care for themselves professionally and personally. Social workers act honestly and responsibly and promote ethical practices on the part of the organizations with which they are affiliated (NASW, 2021). </w:t>
      </w:r>
      <w:r>
        <w:t xml:space="preserve"> UAB undergraduate social work students shall: </w:t>
      </w:r>
    </w:p>
    <w:p w14:paraId="13F77198" w14:textId="77777777" w:rsidR="0015778E" w:rsidRPr="006465A8" w:rsidRDefault="0015778E" w:rsidP="0015778E">
      <w:pPr>
        <w:pStyle w:val="ListParagraph"/>
        <w:numPr>
          <w:ilvl w:val="0"/>
          <w:numId w:val="35"/>
        </w:numPr>
      </w:pPr>
      <w:r w:rsidRPr="006465A8">
        <w:t>Understand and abide by the UAB Honor Code (</w:t>
      </w:r>
      <w:hyperlink r:id="rId53" w:history="1">
        <w:r w:rsidRPr="006465A8">
          <w:rPr>
            <w:rStyle w:val="Hyperlink"/>
          </w:rPr>
          <w:t>website link here</w:t>
        </w:r>
      </w:hyperlink>
      <w:r w:rsidRPr="006465A8">
        <w:t xml:space="preserve">). </w:t>
      </w:r>
    </w:p>
    <w:p w14:paraId="16CD9EDA" w14:textId="77777777" w:rsidR="0015778E" w:rsidRPr="006465A8" w:rsidRDefault="0015778E" w:rsidP="0015778E">
      <w:pPr>
        <w:pStyle w:val="ListParagraph"/>
        <w:numPr>
          <w:ilvl w:val="0"/>
          <w:numId w:val="35"/>
        </w:numPr>
      </w:pPr>
      <w:r w:rsidRPr="006465A8">
        <w:t xml:space="preserve">Understand and abide by the </w:t>
      </w:r>
      <w:r w:rsidRPr="00BB4A1E">
        <w:t>NASW Code of Ethics (</w:t>
      </w:r>
      <w:hyperlink r:id="rId54" w:history="1">
        <w:r w:rsidRPr="0007278D">
          <w:rPr>
            <w:rStyle w:val="Hyperlink"/>
          </w:rPr>
          <w:t>website link here</w:t>
        </w:r>
      </w:hyperlink>
      <w:r w:rsidRPr="00BB4A1E">
        <w:t>).</w:t>
      </w:r>
      <w:r w:rsidRPr="006465A8">
        <w:t xml:space="preserve"> </w:t>
      </w:r>
    </w:p>
    <w:p w14:paraId="6953C15F" w14:textId="77777777" w:rsidR="0015778E" w:rsidRDefault="0015778E" w:rsidP="0015778E">
      <w:pPr>
        <w:pStyle w:val="ListParagraph"/>
        <w:numPr>
          <w:ilvl w:val="0"/>
          <w:numId w:val="35"/>
        </w:numPr>
      </w:pPr>
      <w:r w:rsidRPr="006465A8">
        <w:t>Understand and abide by the UAB Student Handbook (</w:t>
      </w:r>
      <w:hyperlink r:id="rId55" w:history="1">
        <w:r w:rsidRPr="006465A8">
          <w:rPr>
            <w:rStyle w:val="Hyperlink"/>
          </w:rPr>
          <w:t>website link here</w:t>
        </w:r>
      </w:hyperlink>
      <w:r w:rsidRPr="006465A8">
        <w:t xml:space="preserve">). </w:t>
      </w:r>
    </w:p>
    <w:p w14:paraId="4D2E51D9" w14:textId="77777777" w:rsidR="0015778E" w:rsidRDefault="0015778E" w:rsidP="0015778E">
      <w:r w:rsidRPr="00276B19">
        <w:rPr>
          <w:b/>
          <w:bCs/>
        </w:rPr>
        <w:t>Social Work Competency of Demonstrating Ethical and Professional Behavior:</w:t>
      </w:r>
      <w:r>
        <w:t xml:space="preserve"> Social workers understand the value base of the profession and its ethical standards, as well as relevant policies, laws, and regulations that may affect practice with individuals, families, groups, organizations, and communities. Social workers understand that ethics are informed by principles of human rights and apply them toward realizing social, racial, economic, and environmental justice in their practice. Social workers understand frameworks of ethical decision making and apply principles of critical thinking to those frameworks in practice, research, and policy arenas. Social workers recognize and manage personal values and the distinction between personal and professional values. Social workers understand how their evolving worldview, personal experiences, and affective reactions influence their professional judgment and behavior. Social workers take measures to care for themselves professionally and personally, understanding that self-care is paramount for competent and ethical social work practice. Social workers use rights-based, anti- racist, and anti-oppressive lenses to understand and critique the profession’s history, mission, roles, and responsibilities and recognize historical and current </w:t>
      </w:r>
      <w:r>
        <w:lastRenderedPageBreak/>
        <w:t>contexts of oppression in shaping institutions and social work. Social workers understand the role of other professionals when engaged in interprofessional practice. Social workers recognize the importance of lifelong learning and are committed to continually updating their skills to ensure relevant and effective practice. Social workers understand digital technology and the ethical use of technology in social work practice. Social workers:</w:t>
      </w:r>
    </w:p>
    <w:p w14:paraId="0506C0BC" w14:textId="77777777" w:rsidR="0015778E" w:rsidRDefault="0015778E" w:rsidP="0015778E">
      <w:pPr>
        <w:pStyle w:val="ListParagraph"/>
        <w:numPr>
          <w:ilvl w:val="0"/>
          <w:numId w:val="36"/>
        </w:numPr>
      </w:pPr>
      <w:r>
        <w:t xml:space="preserve">make ethical decisions by applying the standards of the National Association of Social Workers Code of Ethics, relevant laws and regulations, models for ethical decision making, ethical conduct of research, and additional codes of ethics within the profession as appropriate to the </w:t>
      </w:r>
      <w:proofErr w:type="gramStart"/>
      <w:r>
        <w:t>context;</w:t>
      </w:r>
      <w:proofErr w:type="gramEnd"/>
    </w:p>
    <w:p w14:paraId="6F1CAA09" w14:textId="77777777" w:rsidR="0015778E" w:rsidRDefault="0015778E" w:rsidP="0015778E">
      <w:pPr>
        <w:pStyle w:val="ListParagraph"/>
        <w:numPr>
          <w:ilvl w:val="0"/>
          <w:numId w:val="36"/>
        </w:numPr>
      </w:pPr>
      <w:r>
        <w:t xml:space="preserve">demonstrate professional behavior; appearance; and oral, written, and electronic </w:t>
      </w:r>
      <w:proofErr w:type="gramStart"/>
      <w:r>
        <w:t>communication;</w:t>
      </w:r>
      <w:proofErr w:type="gramEnd"/>
    </w:p>
    <w:p w14:paraId="39B40EE2" w14:textId="77777777" w:rsidR="0015778E" w:rsidRDefault="0015778E" w:rsidP="0015778E">
      <w:pPr>
        <w:pStyle w:val="ListParagraph"/>
        <w:numPr>
          <w:ilvl w:val="0"/>
          <w:numId w:val="36"/>
        </w:numPr>
      </w:pPr>
      <w:r>
        <w:t>use technology ethically and appropriately to facilitate practice outcomes; and</w:t>
      </w:r>
    </w:p>
    <w:p w14:paraId="4BABD86E" w14:textId="77777777" w:rsidR="0015778E" w:rsidRDefault="0015778E" w:rsidP="0015778E">
      <w:pPr>
        <w:pStyle w:val="ListParagraph"/>
        <w:numPr>
          <w:ilvl w:val="0"/>
          <w:numId w:val="36"/>
        </w:numPr>
      </w:pPr>
      <w:r>
        <w:t>use supervision and consultation to guide professional judgment and behavior (</w:t>
      </w:r>
      <w:r w:rsidRPr="006465A8">
        <w:t>CSWE, 20</w:t>
      </w:r>
      <w:r>
        <w:t>22</w:t>
      </w:r>
      <w:r w:rsidRPr="006465A8">
        <w:t>).</w:t>
      </w:r>
    </w:p>
    <w:p w14:paraId="1A9AD61F" w14:textId="77777777" w:rsidR="0015778E" w:rsidRPr="006465A8" w:rsidRDefault="0015778E" w:rsidP="0015778E">
      <w:r>
        <w:t xml:space="preserve">UAB undergraduate social work students shall: </w:t>
      </w:r>
    </w:p>
    <w:p w14:paraId="411514CA" w14:textId="77777777" w:rsidR="0015778E" w:rsidRPr="006465A8" w:rsidRDefault="0015778E" w:rsidP="0015778E">
      <w:pPr>
        <w:pStyle w:val="ListParagraph"/>
        <w:numPr>
          <w:ilvl w:val="0"/>
          <w:numId w:val="37"/>
        </w:numPr>
      </w:pPr>
      <w:r w:rsidRPr="006465A8">
        <w:t xml:space="preserve">Attend to professional roles and boundaries. </w:t>
      </w:r>
    </w:p>
    <w:p w14:paraId="60CB65B1" w14:textId="77777777" w:rsidR="0015778E" w:rsidRPr="006465A8" w:rsidRDefault="0015778E" w:rsidP="0015778E">
      <w:pPr>
        <w:pStyle w:val="ListParagraph"/>
        <w:numPr>
          <w:ilvl w:val="0"/>
          <w:numId w:val="37"/>
        </w:numPr>
      </w:pPr>
      <w:r w:rsidRPr="006465A8">
        <w:t xml:space="preserve">Pursuit academic excellence with integrity.  </w:t>
      </w:r>
    </w:p>
    <w:p w14:paraId="76092F1C" w14:textId="77777777" w:rsidR="0015778E" w:rsidRPr="006465A8" w:rsidRDefault="0015778E" w:rsidP="0015778E">
      <w:pPr>
        <w:pStyle w:val="ListParagraph"/>
        <w:numPr>
          <w:ilvl w:val="0"/>
          <w:numId w:val="37"/>
        </w:numPr>
      </w:pPr>
      <w:r w:rsidRPr="006465A8">
        <w:t xml:space="preserve">Meet all deadlines set by instructors, field </w:t>
      </w:r>
      <w:r>
        <w:t>instructor</w:t>
      </w:r>
      <w:r w:rsidRPr="006465A8">
        <w:t xml:space="preserve">s, and department administrators.  </w:t>
      </w:r>
    </w:p>
    <w:p w14:paraId="59613005" w14:textId="77777777" w:rsidR="0015778E" w:rsidRPr="006465A8" w:rsidRDefault="0015778E" w:rsidP="0015778E">
      <w:pPr>
        <w:pStyle w:val="ListParagraph"/>
        <w:numPr>
          <w:ilvl w:val="0"/>
          <w:numId w:val="37"/>
        </w:numPr>
      </w:pPr>
      <w:r w:rsidRPr="006465A8">
        <w:t xml:space="preserve">Be punctual in </w:t>
      </w:r>
      <w:r>
        <w:t>attending</w:t>
      </w:r>
      <w:r w:rsidRPr="006465A8">
        <w:t xml:space="preserve"> and participat</w:t>
      </w:r>
      <w:r>
        <w:t>ing</w:t>
      </w:r>
      <w:r w:rsidRPr="006465A8">
        <w:t xml:space="preserve"> in an online class a</w:t>
      </w:r>
      <w:r>
        <w:t>nd</w:t>
      </w:r>
      <w:r w:rsidRPr="006465A8">
        <w:t xml:space="preserve"> field placements. </w:t>
      </w:r>
    </w:p>
    <w:p w14:paraId="007C0A8F" w14:textId="77777777" w:rsidR="0015778E" w:rsidRPr="006465A8" w:rsidRDefault="0015778E" w:rsidP="0015778E">
      <w:pPr>
        <w:pStyle w:val="ListParagraph"/>
        <w:numPr>
          <w:ilvl w:val="0"/>
          <w:numId w:val="37"/>
        </w:numPr>
      </w:pPr>
      <w:r w:rsidRPr="006465A8">
        <w:t>Be proactive in seeking support, supervision, and consultation.</w:t>
      </w:r>
    </w:p>
    <w:p w14:paraId="31ADC227" w14:textId="77777777" w:rsidR="0015778E" w:rsidRPr="006465A8" w:rsidRDefault="0015778E" w:rsidP="0015778E">
      <w:pPr>
        <w:pStyle w:val="ListParagraph"/>
        <w:numPr>
          <w:ilvl w:val="0"/>
          <w:numId w:val="37"/>
        </w:numPr>
      </w:pPr>
      <w:r w:rsidRPr="006465A8">
        <w:t>Be aware of personal issues and barriers that might hinder your academic performance and responsibilities in field placements.</w:t>
      </w:r>
    </w:p>
    <w:p w14:paraId="71FE2077" w14:textId="77777777" w:rsidR="0015778E" w:rsidRPr="006465A8" w:rsidRDefault="0015778E" w:rsidP="0015778E">
      <w:pPr>
        <w:pStyle w:val="ListParagraph"/>
        <w:numPr>
          <w:ilvl w:val="0"/>
          <w:numId w:val="37"/>
        </w:numPr>
      </w:pPr>
      <w:r w:rsidRPr="006465A8">
        <w:t>Complete all required readings, assignments, and tasks.</w:t>
      </w:r>
    </w:p>
    <w:p w14:paraId="3D3079D1" w14:textId="77777777" w:rsidR="0015778E" w:rsidRDefault="0015778E" w:rsidP="0015778E">
      <w:pPr>
        <w:pStyle w:val="ListParagraph"/>
        <w:numPr>
          <w:ilvl w:val="0"/>
          <w:numId w:val="37"/>
        </w:numPr>
      </w:pPr>
      <w:r w:rsidRPr="006465A8">
        <w:t>Be accountable, responsive, and responsible.</w:t>
      </w:r>
    </w:p>
    <w:p w14:paraId="07BE1D79" w14:textId="77777777" w:rsidR="0015778E" w:rsidRPr="006465A8" w:rsidRDefault="0015778E" w:rsidP="0015778E">
      <w:pPr>
        <w:pStyle w:val="ListParagraph"/>
        <w:numPr>
          <w:ilvl w:val="0"/>
          <w:numId w:val="37"/>
        </w:numPr>
      </w:pPr>
      <w:r w:rsidRPr="006465A8">
        <w:t xml:space="preserve">Demonstrate effective and respectful </w:t>
      </w:r>
      <w:r>
        <w:t>expressive</w:t>
      </w:r>
      <w:r w:rsidRPr="00CD0C77">
        <w:t xml:space="preserve"> communication skills</w:t>
      </w:r>
      <w:r>
        <w:t xml:space="preserve"> (i.e. verbal, non-verbal, written, electronic, etc) </w:t>
      </w:r>
      <w:r w:rsidRPr="006465A8">
        <w:t xml:space="preserve">with instructors, field </w:t>
      </w:r>
      <w:r>
        <w:t>instructor</w:t>
      </w:r>
      <w:r w:rsidRPr="006465A8">
        <w:t>s, and clients.</w:t>
      </w:r>
    </w:p>
    <w:p w14:paraId="237D5691" w14:textId="77777777" w:rsidR="0015778E" w:rsidRPr="006465A8" w:rsidRDefault="0015778E" w:rsidP="0015778E">
      <w:pPr>
        <w:pStyle w:val="ListParagraph"/>
        <w:numPr>
          <w:ilvl w:val="0"/>
          <w:numId w:val="37"/>
        </w:numPr>
      </w:pPr>
      <w:r w:rsidRPr="006465A8">
        <w:t>Honor confidentiality and strictly protect personal information.</w:t>
      </w:r>
    </w:p>
    <w:p w14:paraId="1A6EC794" w14:textId="77777777" w:rsidR="0015778E" w:rsidRPr="006465A8" w:rsidRDefault="0015778E" w:rsidP="0015778E">
      <w:pPr>
        <w:pStyle w:val="ListParagraph"/>
        <w:numPr>
          <w:ilvl w:val="0"/>
          <w:numId w:val="37"/>
        </w:numPr>
      </w:pPr>
      <w:r w:rsidRPr="006465A8">
        <w:t>Remember what is said and share</w:t>
      </w:r>
      <w:r>
        <w:t>d</w:t>
      </w:r>
      <w:r w:rsidRPr="006465A8">
        <w:t xml:space="preserve"> in the classroom</w:t>
      </w:r>
      <w:r>
        <w:t>,</w:t>
      </w:r>
      <w:r w:rsidRPr="006465A8">
        <w:t xml:space="preserve"> and field placement stays within that place. </w:t>
      </w:r>
    </w:p>
    <w:p w14:paraId="26EB3682" w14:textId="77777777" w:rsidR="0015778E" w:rsidRPr="006465A8" w:rsidRDefault="0015778E" w:rsidP="0015778E">
      <w:pPr>
        <w:pStyle w:val="ListParagraph"/>
        <w:numPr>
          <w:ilvl w:val="0"/>
          <w:numId w:val="37"/>
        </w:numPr>
      </w:pPr>
      <w:r w:rsidRPr="006465A8">
        <w:t>Be conscientious about self-disclosing and always use pseudonyms when discussing cases from field placements.</w:t>
      </w:r>
    </w:p>
    <w:p w14:paraId="2896E67B" w14:textId="77777777" w:rsidR="0015778E" w:rsidRPr="006465A8" w:rsidRDefault="0015778E" w:rsidP="0015778E">
      <w:pPr>
        <w:pStyle w:val="ListParagraph"/>
        <w:numPr>
          <w:ilvl w:val="0"/>
          <w:numId w:val="37"/>
        </w:numPr>
      </w:pPr>
      <w:r w:rsidRPr="006465A8">
        <w:t xml:space="preserve">Apply social work ethical principles to guide professional practice. </w:t>
      </w:r>
    </w:p>
    <w:p w14:paraId="4014BA93" w14:textId="77777777" w:rsidR="0015778E" w:rsidRPr="006465A8" w:rsidRDefault="0015778E" w:rsidP="0015778E">
      <w:pPr>
        <w:pStyle w:val="ListParagraph"/>
        <w:numPr>
          <w:ilvl w:val="0"/>
          <w:numId w:val="37"/>
        </w:numPr>
      </w:pPr>
      <w:r w:rsidRPr="006465A8">
        <w:t xml:space="preserve">Engage in ethical decision-making guided by </w:t>
      </w:r>
      <w:r>
        <w:t xml:space="preserve">the </w:t>
      </w:r>
      <w:r w:rsidRPr="006465A8">
        <w:t>NASW Code of Ethics.</w:t>
      </w:r>
    </w:p>
    <w:p w14:paraId="76467496" w14:textId="77777777" w:rsidR="0015778E" w:rsidRPr="006465A8" w:rsidRDefault="0015778E" w:rsidP="0015778E">
      <w:pPr>
        <w:pStyle w:val="ListParagraph"/>
        <w:numPr>
          <w:ilvl w:val="0"/>
          <w:numId w:val="37"/>
        </w:numPr>
      </w:pPr>
      <w:r w:rsidRPr="006465A8">
        <w:t>Refrain from letting personal issues and conditions interfere with professional performance and obligations.</w:t>
      </w:r>
    </w:p>
    <w:p w14:paraId="07F3A0DF" w14:textId="77777777" w:rsidR="0015778E" w:rsidRPr="006465A8" w:rsidRDefault="0015778E" w:rsidP="0015778E">
      <w:pPr>
        <w:pStyle w:val="ListParagraph"/>
        <w:numPr>
          <w:ilvl w:val="0"/>
          <w:numId w:val="37"/>
        </w:numPr>
      </w:pPr>
      <w:r w:rsidRPr="006465A8">
        <w:t>Not be</w:t>
      </w:r>
      <w:r>
        <w:t>ing</w:t>
      </w:r>
      <w:r w:rsidRPr="006465A8">
        <w:t xml:space="preserve"> under the influence of alcohol or other drugs when coming to class or field placement, which can impair the ability to perform and behave professionally.</w:t>
      </w:r>
    </w:p>
    <w:p w14:paraId="286F4096" w14:textId="77777777" w:rsidR="0015778E" w:rsidRPr="006465A8" w:rsidRDefault="0015778E" w:rsidP="0015778E">
      <w:pPr>
        <w:pStyle w:val="ListParagraph"/>
        <w:numPr>
          <w:ilvl w:val="0"/>
          <w:numId w:val="37"/>
        </w:numPr>
      </w:pPr>
      <w:r w:rsidRPr="006465A8">
        <w:t>Be able to practice self-care to optimize judgment and performance in class or field placement.</w:t>
      </w:r>
    </w:p>
    <w:p w14:paraId="4F0D8F76" w14:textId="77777777" w:rsidR="0015778E" w:rsidRPr="006465A8" w:rsidRDefault="0015778E" w:rsidP="0015778E">
      <w:pPr>
        <w:pStyle w:val="ListParagraph"/>
        <w:numPr>
          <w:ilvl w:val="0"/>
          <w:numId w:val="37"/>
        </w:numPr>
      </w:pPr>
      <w:r w:rsidRPr="006465A8">
        <w:t xml:space="preserve">Seek consultation and supervision when their ability to carry out responsibilities and tasks is compromised. </w:t>
      </w:r>
    </w:p>
    <w:p w14:paraId="56457AF5" w14:textId="77777777" w:rsidR="0015778E" w:rsidRPr="006465A8" w:rsidRDefault="0015778E" w:rsidP="0015778E">
      <w:pPr>
        <w:pStyle w:val="ListParagraph"/>
        <w:numPr>
          <w:ilvl w:val="0"/>
          <w:numId w:val="37"/>
        </w:numPr>
      </w:pPr>
      <w:r w:rsidRPr="006465A8">
        <w:lastRenderedPageBreak/>
        <w:t xml:space="preserve">Understand and recognize students’ personal values, norms, expectations, beliefs, and attitudes and manage them so </w:t>
      </w:r>
      <w:r>
        <w:t xml:space="preserve">as </w:t>
      </w:r>
      <w:r w:rsidRPr="006465A8">
        <w:t xml:space="preserve">not </w:t>
      </w:r>
      <w:r>
        <w:t xml:space="preserve">to </w:t>
      </w:r>
      <w:r w:rsidRPr="006465A8">
        <w:t>interfere with professional practice.</w:t>
      </w:r>
    </w:p>
    <w:p w14:paraId="428AE1B8" w14:textId="77777777" w:rsidR="0015778E" w:rsidRDefault="0015778E" w:rsidP="0015778E">
      <w:pPr>
        <w:pStyle w:val="ListParagraph"/>
        <w:numPr>
          <w:ilvl w:val="0"/>
          <w:numId w:val="37"/>
        </w:numPr>
      </w:pPr>
      <w:r w:rsidRPr="006465A8">
        <w:t>Maintain high standards of professional and personal conduct.</w:t>
      </w:r>
    </w:p>
    <w:p w14:paraId="65022C14" w14:textId="77777777" w:rsidR="0015778E" w:rsidRPr="006F6614" w:rsidRDefault="0015778E" w:rsidP="0015778E">
      <w:pPr>
        <w:rPr>
          <w:b/>
          <w:bCs/>
          <w:i/>
          <w:iCs/>
        </w:rPr>
      </w:pPr>
      <w:bookmarkStart w:id="50" w:name="_Hlk118199558"/>
      <w:bookmarkEnd w:id="49"/>
      <w:r>
        <w:rPr>
          <w:b/>
          <w:bCs/>
          <w:i/>
          <w:iCs/>
        </w:rPr>
        <w:t>Evaluation</w:t>
      </w:r>
      <w:r w:rsidRPr="006F6614">
        <w:rPr>
          <w:b/>
          <w:bCs/>
          <w:i/>
          <w:iCs/>
        </w:rPr>
        <w:t xml:space="preserve"> of Professional Performance</w:t>
      </w:r>
    </w:p>
    <w:p w14:paraId="1F61EC1C" w14:textId="77777777" w:rsidR="0015778E" w:rsidRPr="006F6614" w:rsidRDefault="0015778E" w:rsidP="0015778E">
      <w:pPr>
        <w:pStyle w:val="Default"/>
        <w:spacing w:line="276" w:lineRule="auto"/>
        <w:rPr>
          <w:rFonts w:asciiTheme="minorHAnsi" w:hAnsiTheme="minorHAnsi" w:cstheme="minorHAnsi"/>
          <w:sz w:val="22"/>
          <w:szCs w:val="22"/>
        </w:rPr>
      </w:pPr>
      <w:bookmarkStart w:id="51" w:name="_Hlk118200254"/>
      <w:bookmarkEnd w:id="50"/>
      <w:r w:rsidRPr="006F6614">
        <w:rPr>
          <w:rFonts w:asciiTheme="minorHAnsi" w:hAnsiTheme="minorHAnsi" w:cstheme="minorHAnsi"/>
          <w:sz w:val="22"/>
          <w:szCs w:val="22"/>
        </w:rPr>
        <w:t xml:space="preserve">Assessment of student professional performance is based on input from multiple sources including, but not limited to, personal interaction with the student during professional advisement and in other situations; observations of individual functioning and interaction with others in the classroom, other learning activities and extracurricular activities; and reports given by practitioners in community social services agencies during service learning and/or field instruction experiences. </w:t>
      </w:r>
    </w:p>
    <w:p w14:paraId="0AABB6C8" w14:textId="77777777" w:rsidR="0015778E" w:rsidRPr="006F6614" w:rsidRDefault="0015778E" w:rsidP="0015778E">
      <w:pPr>
        <w:pStyle w:val="Default"/>
        <w:spacing w:line="276" w:lineRule="auto"/>
        <w:rPr>
          <w:rFonts w:asciiTheme="minorHAnsi" w:hAnsiTheme="minorHAnsi" w:cstheme="minorHAnsi"/>
          <w:sz w:val="22"/>
          <w:szCs w:val="22"/>
        </w:rPr>
      </w:pPr>
    </w:p>
    <w:p w14:paraId="788FCA81" w14:textId="77777777" w:rsidR="0015778E" w:rsidRDefault="0015778E" w:rsidP="0015778E">
      <w:pPr>
        <w:rPr>
          <w:rFonts w:cstheme="minorHAnsi"/>
        </w:rPr>
      </w:pPr>
      <w:r w:rsidRPr="006F6614">
        <w:rPr>
          <w:rFonts w:cstheme="minorHAnsi"/>
        </w:rPr>
        <w:t xml:space="preserve">Members of the UAB BSSW Faculty have an obligation to the social work profession to make reasonable efforts to ensure that graduates of its professional programs are prepared for the demands of professional social work practice. This duty is consistent with the NASW Code of Ethics (2021).  Thus, when informed </w:t>
      </w:r>
      <w:r>
        <w:rPr>
          <w:rFonts w:cstheme="minorHAnsi"/>
        </w:rPr>
        <w:t xml:space="preserve">of </w:t>
      </w:r>
      <w:r w:rsidRPr="006F6614">
        <w:rPr>
          <w:rFonts w:cstheme="minorHAnsi"/>
        </w:rPr>
        <w:t>a professional performance problem in writing, the BSSW Program Director will consult with the social work student who exhibits behavior that does not meet guidelines for professional and ethical behaviors of UAB undergraduate social work students as outlined in this Handbook.  The BSSW Program Director, in consultation with the</w:t>
      </w:r>
      <w:r>
        <w:rPr>
          <w:rFonts w:cstheme="minorHAnsi"/>
        </w:rPr>
        <w:t xml:space="preserve"> Chair of the</w:t>
      </w:r>
      <w:r w:rsidRPr="006F6614">
        <w:rPr>
          <w:rFonts w:cstheme="minorHAnsi"/>
        </w:rPr>
        <w:t xml:space="preserve"> Department of Social Work Chair and BSSW Faculty</w:t>
      </w:r>
      <w:r>
        <w:rPr>
          <w:rFonts w:cstheme="minorHAnsi"/>
        </w:rPr>
        <w:t>,</w:t>
      </w:r>
      <w:r w:rsidRPr="006F6614">
        <w:rPr>
          <w:rFonts w:cstheme="minorHAnsi"/>
        </w:rPr>
        <w:t xml:space="preserve"> as needed, will (if appropriate) make reasonable efforts to assist the student in resolving behavioral concerns regarding the student’s ability to practice effectively and responsibly in the social work profession. The results of the consultation between the BSSW Program Director and the student may include 1) a determination that the alleged behavior does not constitute a violation of professional performance; 2) the development of a written plan of action for improvement of the behavior while the student continues in the BSSW Program; 3) the student’s suspension from BSSW Program; or 4) the student’s termination for the BSSW Program.  </w:t>
      </w:r>
    </w:p>
    <w:bookmarkEnd w:id="51"/>
    <w:p w14:paraId="3F58AB61" w14:textId="77777777" w:rsidR="0015778E" w:rsidRDefault="0015778E" w:rsidP="0015778E">
      <w:r w:rsidRPr="00650F64">
        <w:t xml:space="preserve">The following </w:t>
      </w:r>
      <w:r w:rsidRPr="00976B3C">
        <w:rPr>
          <w:u w:val="single"/>
        </w:rPr>
        <w:t>strategies are used to inform students</w:t>
      </w:r>
      <w:r w:rsidRPr="00650F64">
        <w:t xml:space="preserve"> about expected levels of professional performance: </w:t>
      </w:r>
    </w:p>
    <w:p w14:paraId="47B36D19" w14:textId="77777777" w:rsidR="0015778E" w:rsidRPr="00650F64" w:rsidRDefault="0015778E" w:rsidP="0015778E">
      <w:pPr>
        <w:pStyle w:val="ListParagraph"/>
        <w:numPr>
          <w:ilvl w:val="0"/>
          <w:numId w:val="38"/>
        </w:numPr>
        <w:spacing w:after="0"/>
      </w:pPr>
      <w:bookmarkStart w:id="52" w:name="_Hlk118201207"/>
      <w:r w:rsidRPr="00650F64">
        <w:t xml:space="preserve">Each course syllabus provides information about professional performance including CSWE’s competencies, the NASW Code of Ethics, and UAB’s Non-Academic Student Code of Conduct.  Students have digital access to the syllabus, which is posted in Canvas, UAB’s Learning Management System, for each course. </w:t>
      </w:r>
    </w:p>
    <w:p w14:paraId="496D2F26" w14:textId="77777777" w:rsidR="0015778E" w:rsidRDefault="0015778E" w:rsidP="0015778E">
      <w:pPr>
        <w:pStyle w:val="ListParagraph"/>
        <w:numPr>
          <w:ilvl w:val="0"/>
          <w:numId w:val="38"/>
        </w:numPr>
        <w:spacing w:after="0"/>
      </w:pPr>
      <w:r w:rsidRPr="00650F64">
        <w:t xml:space="preserve">The BSSW faculty supplement information presented in course syllabi by providing verbal explanations in class and through additional handouts which further assist students in understanding specific professional performance criteria by which social work students will be assessed and evaluated. </w:t>
      </w:r>
    </w:p>
    <w:p w14:paraId="7CB6A130" w14:textId="77777777" w:rsidR="0015778E" w:rsidRDefault="0015778E" w:rsidP="0015778E">
      <w:pPr>
        <w:pStyle w:val="ListParagraph"/>
        <w:numPr>
          <w:ilvl w:val="0"/>
          <w:numId w:val="38"/>
        </w:numPr>
        <w:spacing w:after="0"/>
      </w:pPr>
      <w:r>
        <w:t>P</w:t>
      </w:r>
      <w:r w:rsidRPr="001847B6">
        <w:t>rofessional performance standards are incorporated into the application processes for the Social Work Professional Program and the Social Work Field Education Program.</w:t>
      </w:r>
    </w:p>
    <w:p w14:paraId="0552AD38" w14:textId="77777777" w:rsidR="0015778E" w:rsidRPr="00650F64" w:rsidRDefault="0015778E" w:rsidP="0015778E">
      <w:pPr>
        <w:pStyle w:val="ListParagraph"/>
        <w:numPr>
          <w:ilvl w:val="0"/>
          <w:numId w:val="38"/>
        </w:numPr>
        <w:spacing w:after="0"/>
      </w:pPr>
      <w:r w:rsidRPr="001847B6">
        <w:t>These standards are discussed with students as part of orientations, in-class review sessions and virtual meetings sponsored by the BSSW Professional Program.</w:t>
      </w:r>
    </w:p>
    <w:p w14:paraId="4FCBFDB5" w14:textId="77777777" w:rsidR="0015778E" w:rsidRPr="00650F64" w:rsidRDefault="0015778E" w:rsidP="0015778E">
      <w:pPr>
        <w:pStyle w:val="ListParagraph"/>
        <w:numPr>
          <w:ilvl w:val="0"/>
          <w:numId w:val="39"/>
        </w:numPr>
        <w:spacing w:after="0"/>
      </w:pPr>
      <w:r w:rsidRPr="00650F64">
        <w:t xml:space="preserve">Individually scheduled appointments between students and the BSSW program faculty provide opportunities for feedback regarding academic and professional performance. </w:t>
      </w:r>
    </w:p>
    <w:p w14:paraId="5FD0E3B7" w14:textId="77777777" w:rsidR="0015778E" w:rsidRPr="00650F64" w:rsidRDefault="0015778E" w:rsidP="0015778E">
      <w:pPr>
        <w:pStyle w:val="ListParagraph"/>
        <w:numPr>
          <w:ilvl w:val="0"/>
          <w:numId w:val="39"/>
        </w:numPr>
        <w:spacing w:after="0"/>
      </w:pPr>
      <w:r w:rsidRPr="00650F64">
        <w:lastRenderedPageBreak/>
        <w:t xml:space="preserve">In regularly scheduled faculty meetings and other times when situations dictate the need for faculty collaboration and consultation, the BSSW program faculty discuss student academic and professional performance; when indicated, the BSSW Program Director will address issues of concern with students. </w:t>
      </w:r>
    </w:p>
    <w:bookmarkEnd w:id="52"/>
    <w:p w14:paraId="6BBCD0F3" w14:textId="77777777" w:rsidR="0015778E" w:rsidRDefault="0015778E" w:rsidP="0015778E">
      <w:pPr>
        <w:spacing w:after="0"/>
        <w:ind w:left="720"/>
        <w:rPr>
          <w:b/>
          <w:bCs/>
          <w:i/>
          <w:iCs/>
        </w:rPr>
      </w:pPr>
    </w:p>
    <w:p w14:paraId="45A8E294" w14:textId="77777777" w:rsidR="0015778E" w:rsidRDefault="0015778E" w:rsidP="0015778E">
      <w:pPr>
        <w:rPr>
          <w:b/>
          <w:bCs/>
          <w:i/>
          <w:iCs/>
        </w:rPr>
      </w:pPr>
      <w:r>
        <w:rPr>
          <w:b/>
          <w:bCs/>
          <w:i/>
          <w:iCs/>
        </w:rPr>
        <w:t>Professional Performance Grievance</w:t>
      </w:r>
    </w:p>
    <w:p w14:paraId="7B091B9B" w14:textId="77777777" w:rsidR="0015778E" w:rsidRPr="006F6614" w:rsidRDefault="0015778E" w:rsidP="0015778E">
      <w:r w:rsidRPr="006F6614">
        <w:t>Students maintain the right to appeal such decisions of probation, suspension, and termination for violation of the BSSW Program’s academic and professional performance criteria.  For student grievances, the BSSW Program follows the Student Complaints procedures listed in the most recent edition of the UAB Undergraduate Catalog  - See Conduct and Complaints under Progress toward a Degree</w:t>
      </w:r>
      <w:r>
        <w:t xml:space="preserve"> (</w:t>
      </w:r>
      <w:hyperlink r:id="rId56" w:anchor="conductcomplaintstext" w:history="1">
        <w:r w:rsidRPr="00801ACF">
          <w:rPr>
            <w:rStyle w:val="Hyperlink"/>
          </w:rPr>
          <w:t>link to website</w:t>
        </w:r>
      </w:hyperlink>
      <w:r>
        <w:t xml:space="preserve">). </w:t>
      </w:r>
      <w:r w:rsidRPr="006F6614">
        <w:t xml:space="preserve"> </w:t>
      </w:r>
    </w:p>
    <w:p w14:paraId="27751354" w14:textId="77777777" w:rsidR="0015778E" w:rsidRDefault="0015778E" w:rsidP="0015778E">
      <w:pPr>
        <w:pStyle w:val="Heading3"/>
        <w:spacing w:before="72" w:after="72" w:line="276" w:lineRule="auto"/>
        <w:textAlignment w:val="baseline"/>
        <w:rPr>
          <w:rFonts w:cstheme="minorHAnsi"/>
          <w:iCs/>
        </w:rPr>
      </w:pPr>
      <w:bookmarkStart w:id="53" w:name="_Hlk118200721"/>
      <w:r>
        <w:rPr>
          <w:rFonts w:cstheme="minorHAnsi"/>
          <w:iCs/>
        </w:rPr>
        <w:t>Procedures for Professional Performance Grievances</w:t>
      </w:r>
    </w:p>
    <w:bookmarkEnd w:id="53"/>
    <w:p w14:paraId="51734778" w14:textId="77777777" w:rsidR="0015778E" w:rsidRPr="006F6614" w:rsidRDefault="0015778E" w:rsidP="0015778E">
      <w:pPr>
        <w:rPr>
          <w:rFonts w:cstheme="minorHAnsi"/>
        </w:rPr>
      </w:pPr>
      <w:r w:rsidRPr="006F6614">
        <w:rPr>
          <w:rFonts w:cstheme="minorHAnsi"/>
        </w:rPr>
        <w:t>For student grievances, the BSSW Program follows the Student Complaints procedures listed in the most recent edition of the UAB Undergraduate Catalog  - See Conduct and Complaints under Progress toward a Degree</w:t>
      </w:r>
      <w:r>
        <w:rPr>
          <w:rFonts w:cstheme="minorHAnsi"/>
        </w:rPr>
        <w:t xml:space="preserve"> </w:t>
      </w:r>
      <w:r>
        <w:t>(</w:t>
      </w:r>
      <w:hyperlink r:id="rId57" w:anchor="conductcomplaintstext" w:history="1">
        <w:r w:rsidRPr="00801ACF">
          <w:rPr>
            <w:rStyle w:val="Hyperlink"/>
          </w:rPr>
          <w:t>link to website</w:t>
        </w:r>
      </w:hyperlink>
      <w:r>
        <w:t xml:space="preserve">). </w:t>
      </w:r>
      <w:r w:rsidRPr="006F6614">
        <w:t xml:space="preserve"> </w:t>
      </w:r>
      <w:r w:rsidRPr="006F6614">
        <w:rPr>
          <w:rFonts w:cstheme="minorHAnsi"/>
        </w:rPr>
        <w:t>Here are the procedures</w:t>
      </w:r>
      <w:r>
        <w:rPr>
          <w:rFonts w:cstheme="minorHAnsi"/>
        </w:rPr>
        <w:t xml:space="preserve"> for non-academic matters</w:t>
      </w:r>
      <w:r w:rsidRPr="006F6614">
        <w:rPr>
          <w:rFonts w:cstheme="minorHAnsi"/>
        </w:rPr>
        <w:t xml:space="preserve">: </w:t>
      </w:r>
    </w:p>
    <w:p w14:paraId="4E89AB26" w14:textId="77777777" w:rsidR="0015778E" w:rsidRPr="00276B19" w:rsidRDefault="0015778E" w:rsidP="0015778E">
      <w:pPr>
        <w:pStyle w:val="Heading3"/>
        <w:spacing w:before="72" w:after="72" w:line="276" w:lineRule="auto"/>
        <w:textAlignment w:val="baseline"/>
        <w:rPr>
          <w:rFonts w:cstheme="minorHAnsi"/>
          <w:iCs/>
        </w:rPr>
      </w:pPr>
      <w:r w:rsidRPr="00276B19">
        <w:rPr>
          <w:rFonts w:cstheme="minorHAnsi"/>
          <w:b w:val="0"/>
          <w:bCs w:val="0"/>
          <w:i w:val="0"/>
          <w:iCs/>
        </w:rPr>
        <w:t xml:space="preserve">When complaints on non-academic matters cannot be settled by the people directly involved, a written complaint should be forwarded to the appropriate office. If the administrative officer is unsuccessful in resolving the complaint, it may then be forwarded in writing to the </w:t>
      </w:r>
      <w:proofErr w:type="gramStart"/>
      <w:r w:rsidRPr="00276B19">
        <w:rPr>
          <w:rFonts w:cstheme="minorHAnsi"/>
          <w:b w:val="0"/>
          <w:bCs w:val="0"/>
          <w:i w:val="0"/>
          <w:iCs/>
        </w:rPr>
        <w:t>Provost</w:t>
      </w:r>
      <w:proofErr w:type="gramEnd"/>
      <w:r w:rsidRPr="00276B19">
        <w:rPr>
          <w:rFonts w:cstheme="minorHAnsi"/>
          <w:b w:val="0"/>
          <w:bCs w:val="0"/>
          <w:i w:val="0"/>
          <w:iCs/>
        </w:rPr>
        <w:t xml:space="preserve"> or a designee for further consideration. For specific information concerning the procedures and processes for non-academic complaints and grievances, contact the Office of Student Accountability or visit the following </w:t>
      </w:r>
      <w:r>
        <w:rPr>
          <w:rFonts w:cstheme="minorHAnsi"/>
          <w:b w:val="0"/>
          <w:bCs w:val="0"/>
          <w:i w:val="0"/>
          <w:iCs/>
        </w:rPr>
        <w:t xml:space="preserve">UAB Community Standards &amp; Student Accountability website </w:t>
      </w:r>
      <w:r w:rsidRPr="00801ACF">
        <w:rPr>
          <w:b w:val="0"/>
          <w:bCs w:val="0"/>
          <w:i w:val="0"/>
          <w:iCs/>
        </w:rPr>
        <w:t>(</w:t>
      </w:r>
      <w:hyperlink r:id="rId58" w:history="1">
        <w:r w:rsidRPr="00801ACF">
          <w:rPr>
            <w:rStyle w:val="Hyperlink"/>
            <w:b w:val="0"/>
            <w:bCs w:val="0"/>
            <w:i w:val="0"/>
            <w:iCs/>
          </w:rPr>
          <w:t>link to website</w:t>
        </w:r>
      </w:hyperlink>
      <w:r w:rsidRPr="00801ACF">
        <w:rPr>
          <w:b w:val="0"/>
          <w:bCs w:val="0"/>
          <w:i w:val="0"/>
          <w:iCs/>
        </w:rPr>
        <w:t>).</w:t>
      </w:r>
      <w:r>
        <w:t xml:space="preserve"> </w:t>
      </w:r>
      <w:r w:rsidRPr="006F6614">
        <w:t xml:space="preserve"> </w:t>
      </w:r>
    </w:p>
    <w:p w14:paraId="1277A181" w14:textId="77777777" w:rsidR="0015778E" w:rsidRPr="004372F3" w:rsidRDefault="0015778E" w:rsidP="0015778E">
      <w:pPr>
        <w:pStyle w:val="Heading2"/>
      </w:pPr>
      <w:r w:rsidRPr="004372F3">
        <w:t>Probation, Suspension</w:t>
      </w:r>
      <w:r>
        <w:t>,</w:t>
      </w:r>
      <w:r w:rsidRPr="004372F3">
        <w:t xml:space="preserve"> and Termination Policy</w:t>
      </w:r>
      <w:r>
        <w:t xml:space="preserve"> </w:t>
      </w:r>
    </w:p>
    <w:p w14:paraId="127B9D65" w14:textId="77777777" w:rsidR="0015778E" w:rsidRDefault="0015778E" w:rsidP="0015778E">
      <w:r w:rsidRPr="00C82E49">
        <w:t xml:space="preserve">Admission to the </w:t>
      </w:r>
      <w:r>
        <w:t>BSSW</w:t>
      </w:r>
      <w:r w:rsidRPr="00C82E49">
        <w:t xml:space="preserve"> Professional </w:t>
      </w:r>
      <w:r>
        <w:t xml:space="preserve">Social Work </w:t>
      </w:r>
      <w:r w:rsidRPr="00C82E49">
        <w:t xml:space="preserve">Program implies that the student will accept and adopt a standard of academic and nonacademic professionalism consistent with the social work profession. A student may be placed on probation, suspension, or termination from the </w:t>
      </w:r>
      <w:r>
        <w:t>BSSW Program</w:t>
      </w:r>
      <w:r w:rsidRPr="00C82E49">
        <w:t xml:space="preserve"> for academic and non-academic reasons, including the following:</w:t>
      </w:r>
    </w:p>
    <w:p w14:paraId="2B51E2C4" w14:textId="77777777" w:rsidR="0015778E" w:rsidRDefault="0015778E" w:rsidP="0015778E">
      <w:pPr>
        <w:pStyle w:val="ListParagraph"/>
        <w:numPr>
          <w:ilvl w:val="0"/>
          <w:numId w:val="40"/>
        </w:numPr>
      </w:pPr>
      <w:r>
        <w:t xml:space="preserve">A grade of D or lower in any required social work course </w:t>
      </w:r>
    </w:p>
    <w:p w14:paraId="7F754015" w14:textId="77777777" w:rsidR="0015778E" w:rsidRDefault="0015778E" w:rsidP="0015778E">
      <w:pPr>
        <w:pStyle w:val="ListParagraph"/>
        <w:numPr>
          <w:ilvl w:val="0"/>
          <w:numId w:val="40"/>
        </w:numPr>
      </w:pPr>
      <w:r>
        <w:t>A cumulative undergraduate GPA under 2.25</w:t>
      </w:r>
    </w:p>
    <w:p w14:paraId="50285F63" w14:textId="77777777" w:rsidR="0015778E" w:rsidRPr="00C82E49" w:rsidRDefault="0015778E" w:rsidP="0015778E">
      <w:pPr>
        <w:pStyle w:val="ListParagraph"/>
        <w:numPr>
          <w:ilvl w:val="0"/>
          <w:numId w:val="40"/>
        </w:numPr>
      </w:pPr>
      <w:r>
        <w:t>An overall social work GPA under 2.5 (</w:t>
      </w:r>
      <w:r w:rsidRPr="00C82E49">
        <w:t>cumulative</w:t>
      </w:r>
      <w:r>
        <w:t xml:space="preserve"> </w:t>
      </w:r>
      <w:r w:rsidRPr="00C82E49">
        <w:t>GPA for social work required courses)</w:t>
      </w:r>
    </w:p>
    <w:p w14:paraId="37E03940" w14:textId="77777777" w:rsidR="0015778E" w:rsidRPr="00C82E49" w:rsidRDefault="0015778E" w:rsidP="0015778E">
      <w:pPr>
        <w:pStyle w:val="ListParagraph"/>
        <w:numPr>
          <w:ilvl w:val="0"/>
          <w:numId w:val="40"/>
        </w:numPr>
      </w:pPr>
      <w:r w:rsidRPr="00C82E49">
        <w:t>Lack of adherence to the academic and professional standards specified in the policies and procedures of this handbook</w:t>
      </w:r>
    </w:p>
    <w:p w14:paraId="30010F63" w14:textId="77777777" w:rsidR="0015778E" w:rsidRPr="00C82E49" w:rsidRDefault="0015778E" w:rsidP="0015778E">
      <w:pPr>
        <w:pStyle w:val="ListParagraph"/>
        <w:numPr>
          <w:ilvl w:val="0"/>
          <w:numId w:val="40"/>
        </w:numPr>
      </w:pPr>
      <w:r w:rsidRPr="00C82E49">
        <w:t>Violation of course sequencing or academic plan</w:t>
      </w:r>
    </w:p>
    <w:p w14:paraId="33B81937" w14:textId="77777777" w:rsidR="0015778E" w:rsidRPr="00C82E49" w:rsidRDefault="0015778E" w:rsidP="0015778E">
      <w:pPr>
        <w:pStyle w:val="ListParagraph"/>
        <w:numPr>
          <w:ilvl w:val="0"/>
          <w:numId w:val="40"/>
        </w:numPr>
      </w:pPr>
      <w:r w:rsidRPr="00C82E49">
        <w:t>Violation of the UAB University Honor Code</w:t>
      </w:r>
    </w:p>
    <w:p w14:paraId="38AC1B10" w14:textId="77777777" w:rsidR="0015778E" w:rsidRPr="00C82E49" w:rsidRDefault="0015778E" w:rsidP="0015778E">
      <w:pPr>
        <w:pStyle w:val="ListParagraph"/>
        <w:numPr>
          <w:ilvl w:val="0"/>
          <w:numId w:val="40"/>
        </w:numPr>
      </w:pPr>
      <w:r w:rsidRPr="00C82E49">
        <w:t>Violation of the NASW Code of Ethics</w:t>
      </w:r>
    </w:p>
    <w:p w14:paraId="3D97049D" w14:textId="77777777" w:rsidR="0015778E" w:rsidRPr="00C82E49" w:rsidRDefault="0015778E" w:rsidP="0015778E">
      <w:pPr>
        <w:pStyle w:val="ListParagraph"/>
        <w:numPr>
          <w:ilvl w:val="0"/>
          <w:numId w:val="40"/>
        </w:numPr>
      </w:pPr>
      <w:r w:rsidRPr="00C82E49">
        <w:t>Lack of adherence to professional expectations and standards</w:t>
      </w:r>
    </w:p>
    <w:p w14:paraId="6598BFAB" w14:textId="77777777" w:rsidR="0015778E" w:rsidRDefault="0015778E" w:rsidP="0015778E">
      <w:r w:rsidRPr="006465A8">
        <w:t xml:space="preserve">Behaviors contrary to </w:t>
      </w:r>
      <w:r>
        <w:t xml:space="preserve">the BSSW Program’s academic and professional standards </w:t>
      </w:r>
      <w:r w:rsidRPr="006465A8">
        <w:t xml:space="preserve">will result in </w:t>
      </w:r>
      <w:r>
        <w:t xml:space="preserve">a </w:t>
      </w:r>
      <w:r w:rsidRPr="006465A8">
        <w:t xml:space="preserve">remediation plan in multiple ways.  For example, students may receive feedback through classroom </w:t>
      </w:r>
      <w:r w:rsidRPr="006465A8">
        <w:lastRenderedPageBreak/>
        <w:t>assignments, meetings with instructors and</w:t>
      </w:r>
      <w:r>
        <w:t xml:space="preserve">/or </w:t>
      </w:r>
      <w:r w:rsidRPr="006465A8">
        <w:t xml:space="preserve">the </w:t>
      </w:r>
      <w:r>
        <w:t>BSSW</w:t>
      </w:r>
      <w:r w:rsidRPr="006465A8">
        <w:t xml:space="preserve"> Program Director, and</w:t>
      </w:r>
      <w:r>
        <w:t>/or</w:t>
      </w:r>
      <w:r w:rsidRPr="006465A8">
        <w:t xml:space="preserve"> written documentation of the event.  </w:t>
      </w:r>
      <w:r>
        <w:t xml:space="preserve">In some cases, </w:t>
      </w:r>
      <w:r w:rsidRPr="006465A8">
        <w:t xml:space="preserve">a </w:t>
      </w:r>
      <w:r>
        <w:t>written plan for improvement</w:t>
      </w:r>
      <w:r w:rsidRPr="006465A8">
        <w:t xml:space="preserve"> may be initiated</w:t>
      </w:r>
      <w:r>
        <w:t xml:space="preserve"> by the BSSW Program Director</w:t>
      </w:r>
      <w:r w:rsidRPr="006465A8">
        <w:t xml:space="preserve">.  </w:t>
      </w:r>
    </w:p>
    <w:p w14:paraId="2FFDEBA6" w14:textId="77777777" w:rsidR="0015778E" w:rsidRPr="006465A8" w:rsidRDefault="0015778E" w:rsidP="0015778E">
      <w:r>
        <w:t xml:space="preserve">To initiate a process of probation, suspension, or termination, </w:t>
      </w:r>
      <w:r w:rsidRPr="00C82E49">
        <w:t xml:space="preserve">the </w:t>
      </w:r>
      <w:r>
        <w:t>BSSW</w:t>
      </w:r>
      <w:r w:rsidRPr="00C82E49">
        <w:t xml:space="preserve"> Program Director will be notified in writing </w:t>
      </w:r>
      <w:r>
        <w:t>by faculty, staff or other constituent about a student’s b</w:t>
      </w:r>
      <w:r w:rsidRPr="006465A8">
        <w:t>ehaviors</w:t>
      </w:r>
      <w:r>
        <w:t xml:space="preserve"> identified as</w:t>
      </w:r>
      <w:r w:rsidRPr="006465A8">
        <w:t xml:space="preserve"> contrary to </w:t>
      </w:r>
      <w:r>
        <w:t xml:space="preserve">the BSSW Program’s academic and professional standards.  The BSSW Program Director will </w:t>
      </w:r>
      <w:r w:rsidRPr="00C82E49">
        <w:t xml:space="preserve">assess the </w:t>
      </w:r>
      <w:r>
        <w:t xml:space="preserve">written </w:t>
      </w:r>
      <w:r w:rsidRPr="00C82E49">
        <w:t>documentation</w:t>
      </w:r>
      <w:r>
        <w:t xml:space="preserve"> and consult as needed with the UAB Department of Social Work Chair and/or BSSW Program Committee.  </w:t>
      </w:r>
      <w:r w:rsidRPr="00C82E49">
        <w:t xml:space="preserve">If further action is warranted, the </w:t>
      </w:r>
      <w:r>
        <w:t>BSSW</w:t>
      </w:r>
      <w:r w:rsidRPr="00C82E49">
        <w:t xml:space="preserve"> Program Director shall meet with the student</w:t>
      </w:r>
      <w:r>
        <w:t xml:space="preserve"> to discuss identified behaviors, communicating with the student in writing to initiate the meeting.  If needed, the BSSW Program Director and the student will </w:t>
      </w:r>
      <w:r w:rsidRPr="00C82E49">
        <w:t xml:space="preserve">develop a </w:t>
      </w:r>
      <w:r>
        <w:t>written plan of action</w:t>
      </w:r>
      <w:r w:rsidRPr="006465A8">
        <w:t xml:space="preserve"> </w:t>
      </w:r>
      <w:r w:rsidRPr="00C82E49">
        <w:t>to address deficiencies</w:t>
      </w:r>
      <w:r>
        <w:t xml:space="preserve"> in the student’s behaviors related to the academic and professional standards of the BSSW Program.  This written plan should </w:t>
      </w:r>
      <w:r w:rsidRPr="006465A8">
        <w:t xml:space="preserve">outline specific areas needing improvement, actions to be taken by the student and </w:t>
      </w:r>
      <w:r>
        <w:t>BSSW Program</w:t>
      </w:r>
      <w:r w:rsidRPr="006465A8">
        <w:t>, and a target date for these actions to occur</w:t>
      </w:r>
      <w:r>
        <w:t>. In addition, a</w:t>
      </w:r>
      <w:r w:rsidRPr="006465A8">
        <w:t xml:space="preserve"> follow-up meeting with the student and </w:t>
      </w:r>
      <w:r>
        <w:t>BSSW</w:t>
      </w:r>
      <w:r w:rsidRPr="006465A8">
        <w:t xml:space="preserve"> Program Director will be set to assess student progress in areas needing improvement. At that time, the plan can be deemed:</w:t>
      </w:r>
    </w:p>
    <w:p w14:paraId="3B4601B1" w14:textId="77777777" w:rsidR="0015778E" w:rsidRPr="006465A8" w:rsidRDefault="0015778E" w:rsidP="0015778E">
      <w:pPr>
        <w:pStyle w:val="ListParagraph"/>
        <w:numPr>
          <w:ilvl w:val="0"/>
          <w:numId w:val="41"/>
        </w:numPr>
      </w:pPr>
      <w:r w:rsidRPr="006465A8">
        <w:t>Completed, with no further action needed</w:t>
      </w:r>
    </w:p>
    <w:p w14:paraId="07BBBA99" w14:textId="77777777" w:rsidR="0015778E" w:rsidRPr="006465A8" w:rsidRDefault="0015778E" w:rsidP="0015778E">
      <w:pPr>
        <w:pStyle w:val="ListParagraph"/>
        <w:numPr>
          <w:ilvl w:val="0"/>
          <w:numId w:val="41"/>
        </w:numPr>
      </w:pPr>
      <w:r w:rsidRPr="006465A8">
        <w:t>Continued, allowing the student further time to address areas needing improvement</w:t>
      </w:r>
    </w:p>
    <w:p w14:paraId="47F22426" w14:textId="77777777" w:rsidR="0015778E" w:rsidRPr="006465A8" w:rsidRDefault="0015778E" w:rsidP="0015778E">
      <w:pPr>
        <w:pStyle w:val="ListParagraph"/>
        <w:numPr>
          <w:ilvl w:val="0"/>
          <w:numId w:val="41"/>
        </w:numPr>
      </w:pPr>
      <w:r w:rsidRPr="006465A8">
        <w:t>Not followed</w:t>
      </w:r>
    </w:p>
    <w:p w14:paraId="2F6191DC" w14:textId="77777777" w:rsidR="0015778E" w:rsidRPr="00C82E49" w:rsidRDefault="0015778E" w:rsidP="0015778E">
      <w:r>
        <w:t>If t</w:t>
      </w:r>
      <w:r w:rsidRPr="006465A8">
        <w:t xml:space="preserve">he student does not follow </w:t>
      </w:r>
      <w:r>
        <w:t>thei</w:t>
      </w:r>
      <w:r w:rsidRPr="006465A8">
        <w:t xml:space="preserve">r </w:t>
      </w:r>
      <w:r>
        <w:t>written plan of action</w:t>
      </w:r>
      <w:r w:rsidRPr="006465A8">
        <w:t xml:space="preserve">, the </w:t>
      </w:r>
      <w:r>
        <w:t xml:space="preserve">BSSW Program </w:t>
      </w:r>
      <w:r w:rsidRPr="006465A8">
        <w:t xml:space="preserve">reserves the right to terminate a student's participation in the professional program if the </w:t>
      </w:r>
      <w:r>
        <w:t>BSSW</w:t>
      </w:r>
      <w:r w:rsidRPr="006465A8">
        <w:t xml:space="preserve"> Program Director determines that the student's behavior has </w:t>
      </w:r>
      <w:r>
        <w:t xml:space="preserve">been </w:t>
      </w:r>
      <w:r w:rsidRPr="006465A8">
        <w:t xml:space="preserve">deemed non-suitable and constituted a significant violation or pattern of violations of the </w:t>
      </w:r>
      <w:r>
        <w:t xml:space="preserve">Program’s academic and professional standards </w:t>
      </w:r>
      <w:r w:rsidRPr="006465A8">
        <w:t xml:space="preserve">and NASW Code of Ethics </w:t>
      </w:r>
      <w:r w:rsidRPr="00B440A8">
        <w:t>(</w:t>
      </w:r>
      <w:hyperlink r:id="rId59" w:history="1">
        <w:r w:rsidRPr="00B440A8">
          <w:rPr>
            <w:rStyle w:val="Hyperlink"/>
          </w:rPr>
          <w:t>link to website</w:t>
        </w:r>
      </w:hyperlink>
      <w:r w:rsidRPr="00B440A8">
        <w:t>)</w:t>
      </w:r>
      <w:r w:rsidRPr="006465A8">
        <w:t xml:space="preserve"> as well as UAB </w:t>
      </w:r>
      <w:r>
        <w:t>BSSW Student</w:t>
      </w:r>
      <w:r w:rsidRPr="006465A8">
        <w:t xml:space="preserve"> Handbook. </w:t>
      </w:r>
      <w:r w:rsidRPr="00C82E49">
        <w:t xml:space="preserve">Students who cannot address deficiencies or complete the agreed-upon </w:t>
      </w:r>
      <w:r>
        <w:t xml:space="preserve">written </w:t>
      </w:r>
      <w:r w:rsidRPr="00C82E49">
        <w:t xml:space="preserve">plan of action within two academic semesters from the time of the initiation of the plan will be terminated from the program. </w:t>
      </w:r>
      <w:r>
        <w:t xml:space="preserve">Notification of the termination will be done in writing to the student. </w:t>
      </w:r>
      <w:r w:rsidRPr="00C82E49">
        <w:t xml:space="preserve">In addition, the social work faculty has the right to terminate a student from the </w:t>
      </w:r>
      <w:r>
        <w:t>BSSW P</w:t>
      </w:r>
      <w:r w:rsidRPr="00C82E49">
        <w:t>rogram at any time if such action is deemed warranted by the</w:t>
      </w:r>
      <w:r>
        <w:t xml:space="preserve"> BSSW</w:t>
      </w:r>
      <w:r w:rsidRPr="00C82E49">
        <w:t xml:space="preserve"> Program Director </w:t>
      </w:r>
      <w:r>
        <w:t xml:space="preserve">and Department Chair </w:t>
      </w:r>
      <w:r w:rsidRPr="00C82E49">
        <w:t xml:space="preserve">after </w:t>
      </w:r>
      <w:proofErr w:type="gramStart"/>
      <w:r w:rsidRPr="00C82E49">
        <w:t>review of supporting</w:t>
      </w:r>
      <w:proofErr w:type="gramEnd"/>
      <w:r w:rsidRPr="00C82E49">
        <w:t xml:space="preserve"> documentation.</w:t>
      </w:r>
    </w:p>
    <w:p w14:paraId="4D256669" w14:textId="77777777" w:rsidR="0015778E" w:rsidRDefault="0015778E" w:rsidP="0015778E">
      <w:r w:rsidRPr="000169DC">
        <w:t xml:space="preserve">The students will </w:t>
      </w:r>
      <w:r>
        <w:t>be notified in writing of their written p</w:t>
      </w:r>
      <w:r w:rsidRPr="006465A8">
        <w:t>lan</w:t>
      </w:r>
      <w:r>
        <w:t xml:space="preserve"> action and any probation, suspension, and termination decision</w:t>
      </w:r>
      <w:r w:rsidRPr="000169DC">
        <w:t xml:space="preserve">. The CAS </w:t>
      </w:r>
      <w:r>
        <w:t xml:space="preserve">Social Work </w:t>
      </w:r>
      <w:r w:rsidRPr="000169DC">
        <w:t>Academic Advisor will also be notified</w:t>
      </w:r>
      <w:r>
        <w:t xml:space="preserve">. </w:t>
      </w:r>
      <w:r w:rsidRPr="00C82E49">
        <w:t xml:space="preserve">Students maintain the right to appeal such decisions according to </w:t>
      </w:r>
      <w:r w:rsidRPr="000169DC">
        <w:t>UAB Undergraduate Catalog</w:t>
      </w:r>
      <w:r>
        <w:t xml:space="preserve"> – See Conduct and Complaints under Progress toward a Degree</w:t>
      </w:r>
      <w:r w:rsidRPr="000169DC">
        <w:t xml:space="preserve"> (</w:t>
      </w:r>
      <w:hyperlink r:id="rId60" w:anchor="conductcomplaintstext" w:history="1">
        <w:r w:rsidRPr="00C82E49">
          <w:rPr>
            <w:rStyle w:val="Hyperlink"/>
          </w:rPr>
          <w:t>link to website</w:t>
        </w:r>
      </w:hyperlink>
      <w:r w:rsidRPr="000169DC">
        <w:t>).</w:t>
      </w:r>
    </w:p>
    <w:p w14:paraId="140E1CD7" w14:textId="77777777" w:rsidR="0015778E" w:rsidRDefault="0015778E" w:rsidP="00801ACF"/>
    <w:p w14:paraId="4B3DF40A" w14:textId="77777777" w:rsidR="005D2327" w:rsidRDefault="005D2327" w:rsidP="00801ACF"/>
    <w:p w14:paraId="19B4191F" w14:textId="77777777" w:rsidR="0015778E" w:rsidRDefault="0015778E" w:rsidP="00801ACF"/>
    <w:p w14:paraId="14147E79" w14:textId="77777777" w:rsidR="0015778E" w:rsidRDefault="0015778E" w:rsidP="00801ACF"/>
    <w:p w14:paraId="7A413F69" w14:textId="1829DE76" w:rsidR="00BB13BE" w:rsidRDefault="00BB13BE" w:rsidP="00801ACF">
      <w:pPr>
        <w:pStyle w:val="Heading2"/>
      </w:pPr>
      <w:r w:rsidRPr="00985A65">
        <w:lastRenderedPageBreak/>
        <w:t xml:space="preserve">Transfer of Credits from non-UAB </w:t>
      </w:r>
      <w:r w:rsidR="008B45B1">
        <w:t xml:space="preserve">Undergraduate Social </w:t>
      </w:r>
      <w:r w:rsidR="00734863">
        <w:t xml:space="preserve">Work </w:t>
      </w:r>
      <w:r w:rsidR="00734863" w:rsidRPr="00985A65">
        <w:t>Programs</w:t>
      </w:r>
    </w:p>
    <w:p w14:paraId="2046CD5B" w14:textId="6E74998C" w:rsidR="008F2FBA" w:rsidRPr="008F2FBA" w:rsidRDefault="008F2FBA" w:rsidP="00801ACF">
      <w:pPr>
        <w:rPr>
          <w:iCs/>
        </w:rPr>
      </w:pPr>
      <w:bookmarkStart w:id="54" w:name="_Hlk110160746"/>
      <w:r w:rsidRPr="008F2FBA">
        <w:rPr>
          <w:iCs/>
        </w:rPr>
        <w:t>Transfer credits from an accredited college or university or an institution of higher education that has acquired candidate status from a regional accrediting body recognized by the American Council on Education are generally accepted by UAB and, therefore, by the UAB BSSW Program</w:t>
      </w:r>
      <w:r w:rsidR="005E4D08">
        <w:rPr>
          <w:iCs/>
        </w:rPr>
        <w:t>—a</w:t>
      </w:r>
      <w:r w:rsidRPr="008F2FBA">
        <w:rPr>
          <w:iCs/>
        </w:rPr>
        <w:t xml:space="preserve">ll non-social work courses as assessed by the UAB Registrar’s Office to determine transfer credit equivalency.  UAB uses </w:t>
      </w:r>
      <w:r w:rsidR="003F1903">
        <w:rPr>
          <w:iCs/>
        </w:rPr>
        <w:t xml:space="preserve">Alabama </w:t>
      </w:r>
      <w:r w:rsidRPr="008F2FBA">
        <w:rPr>
          <w:iCs/>
        </w:rPr>
        <w:t>Transfer</w:t>
      </w:r>
      <w:r w:rsidR="003F1903">
        <w:rPr>
          <w:iCs/>
        </w:rPr>
        <w:t>s (</w:t>
      </w:r>
      <w:hyperlink r:id="rId61" w:history="1">
        <w:r w:rsidR="003F1903" w:rsidRPr="003F1903">
          <w:rPr>
            <w:rStyle w:val="Hyperlink"/>
            <w:iCs/>
          </w:rPr>
          <w:t>Link to website</w:t>
        </w:r>
      </w:hyperlink>
      <w:r w:rsidR="003F1903">
        <w:rPr>
          <w:iCs/>
        </w:rPr>
        <w:t xml:space="preserve">) </w:t>
      </w:r>
      <w:r w:rsidRPr="008F2FBA">
        <w:rPr>
          <w:iCs/>
        </w:rPr>
        <w:t xml:space="preserve">for all courses transferred from two-year public colleges.  Students can see which course credits will </w:t>
      </w:r>
      <w:r w:rsidR="00114A1A">
        <w:rPr>
          <w:iCs/>
        </w:rPr>
        <w:t>be transferred by checking Social Work under Human Services &amp; Consumer Sciences Guide (</w:t>
      </w:r>
      <w:hyperlink r:id="rId62" w:history="1">
        <w:r w:rsidR="00114A1A" w:rsidRPr="00114A1A">
          <w:rPr>
            <w:rStyle w:val="Hyperlink"/>
            <w:iCs/>
          </w:rPr>
          <w:t>link to website</w:t>
        </w:r>
      </w:hyperlink>
      <w:r w:rsidR="00114A1A">
        <w:rPr>
          <w:iCs/>
        </w:rPr>
        <w:t>) on the Alabama Transfer website.  C</w:t>
      </w:r>
      <w:r w:rsidRPr="008F2FBA">
        <w:rPr>
          <w:iCs/>
        </w:rPr>
        <w:t xml:space="preserve">redits from colleges or universities outside of Alabama </w:t>
      </w:r>
      <w:r w:rsidR="00114A1A">
        <w:rPr>
          <w:iCs/>
        </w:rPr>
        <w:t>depend</w:t>
      </w:r>
      <w:r w:rsidRPr="008F2FBA">
        <w:rPr>
          <w:iCs/>
        </w:rPr>
        <w:t xml:space="preserve"> on the institution's subject matter and accreditation. </w:t>
      </w:r>
    </w:p>
    <w:p w14:paraId="6E213886" w14:textId="6C151F47" w:rsidR="008F2FBA" w:rsidRPr="008F2FBA" w:rsidRDefault="008F2FBA" w:rsidP="00801ACF">
      <w:pPr>
        <w:rPr>
          <w:iCs/>
        </w:rPr>
      </w:pPr>
      <w:r w:rsidRPr="008F2FBA">
        <w:rPr>
          <w:iCs/>
        </w:rPr>
        <w:t>Students who want to transfer credits for social work classes must come from a CSWE</w:t>
      </w:r>
      <w:r w:rsidR="005E4D08">
        <w:rPr>
          <w:iCs/>
        </w:rPr>
        <w:t>-</w:t>
      </w:r>
      <w:r w:rsidRPr="008F2FBA">
        <w:rPr>
          <w:iCs/>
        </w:rPr>
        <w:t xml:space="preserve">accredited program.  A directory of accredited programs is available on the CSWE website </w:t>
      </w:r>
      <w:r w:rsidR="00114A1A">
        <w:rPr>
          <w:iCs/>
        </w:rPr>
        <w:t>(</w:t>
      </w:r>
      <w:hyperlink r:id="rId63" w:history="1">
        <w:r w:rsidR="00114A1A" w:rsidRPr="00114A1A">
          <w:rPr>
            <w:rStyle w:val="Hyperlink"/>
            <w:iCs/>
          </w:rPr>
          <w:t>Link to website</w:t>
        </w:r>
      </w:hyperlink>
      <w:r w:rsidR="00114A1A">
        <w:rPr>
          <w:iCs/>
        </w:rPr>
        <w:t>)</w:t>
      </w:r>
      <w:r w:rsidRPr="008F2FBA">
        <w:rPr>
          <w:iCs/>
        </w:rPr>
        <w:t>.  As an accredited CSWE program, the UAB BSSW Program will not transfer social work courses from non-accredited social work programs, even if designated as social work courses or those taught by social workers.</w:t>
      </w:r>
    </w:p>
    <w:p w14:paraId="22679094" w14:textId="0135F880" w:rsidR="008F2FBA" w:rsidRPr="008F2FBA" w:rsidRDefault="008F2FBA" w:rsidP="00801ACF">
      <w:pPr>
        <w:rPr>
          <w:iCs/>
        </w:rPr>
      </w:pPr>
      <w:r w:rsidRPr="008F2FBA">
        <w:rPr>
          <w:iCs/>
        </w:rPr>
        <w:t xml:space="preserve">Only select, equivalent social work courses taken at another </w:t>
      </w:r>
      <w:r w:rsidR="005E4D08">
        <w:rPr>
          <w:iCs/>
        </w:rPr>
        <w:t>CSWE-</w:t>
      </w:r>
      <w:r w:rsidRPr="008F2FBA">
        <w:rPr>
          <w:iCs/>
        </w:rPr>
        <w:t xml:space="preserve">accredited undergraduate social work program will be subject to transfer for social work courses at UAB.  These courses must be equivalent to the following UAB courses: </w:t>
      </w:r>
    </w:p>
    <w:p w14:paraId="7A224B3D" w14:textId="77777777" w:rsidR="008F2FBA" w:rsidRPr="008F2FBA" w:rsidRDefault="008F2FBA" w:rsidP="00166B0B">
      <w:pPr>
        <w:pStyle w:val="ListParagraph"/>
        <w:numPr>
          <w:ilvl w:val="0"/>
          <w:numId w:val="28"/>
        </w:numPr>
        <w:rPr>
          <w:iCs/>
        </w:rPr>
      </w:pPr>
      <w:r w:rsidRPr="008F2FBA">
        <w:rPr>
          <w:iCs/>
        </w:rPr>
        <w:t>SW 100 Introduction to Social Work (3 hours)</w:t>
      </w:r>
    </w:p>
    <w:p w14:paraId="10AD5C53" w14:textId="2F7BA9AF" w:rsidR="008F2FBA" w:rsidRPr="008F2FBA" w:rsidRDefault="008F2FBA" w:rsidP="00166B0B">
      <w:pPr>
        <w:pStyle w:val="ListParagraph"/>
        <w:numPr>
          <w:ilvl w:val="0"/>
          <w:numId w:val="28"/>
        </w:numPr>
        <w:rPr>
          <w:iCs/>
        </w:rPr>
      </w:pPr>
      <w:r w:rsidRPr="008F2FBA">
        <w:rPr>
          <w:iCs/>
        </w:rPr>
        <w:t>SW 200</w:t>
      </w:r>
      <w:r w:rsidR="0081657C">
        <w:rPr>
          <w:iCs/>
        </w:rPr>
        <w:t xml:space="preserve"> Communication for Professional Helping</w:t>
      </w:r>
      <w:r w:rsidRPr="008F2FBA">
        <w:rPr>
          <w:iCs/>
        </w:rPr>
        <w:t xml:space="preserve"> (3 hours)</w:t>
      </w:r>
    </w:p>
    <w:p w14:paraId="65BB84B0" w14:textId="77777777" w:rsidR="008F2FBA" w:rsidRPr="008F2FBA" w:rsidRDefault="008F2FBA" w:rsidP="00166B0B">
      <w:pPr>
        <w:pStyle w:val="ListParagraph"/>
        <w:numPr>
          <w:ilvl w:val="0"/>
          <w:numId w:val="28"/>
        </w:numPr>
        <w:rPr>
          <w:iCs/>
        </w:rPr>
      </w:pPr>
      <w:r w:rsidRPr="008F2FBA">
        <w:rPr>
          <w:iCs/>
        </w:rPr>
        <w:t xml:space="preserve">SW 207 Racism, Sexism and Other Isms (3 hours) </w:t>
      </w:r>
    </w:p>
    <w:p w14:paraId="65DE380A" w14:textId="1A71F51E" w:rsidR="008F2FBA" w:rsidRPr="008F2FBA" w:rsidRDefault="008F2FBA" w:rsidP="00166B0B">
      <w:pPr>
        <w:pStyle w:val="ListParagraph"/>
        <w:numPr>
          <w:ilvl w:val="0"/>
          <w:numId w:val="28"/>
        </w:numPr>
        <w:rPr>
          <w:iCs/>
        </w:rPr>
      </w:pPr>
      <w:r w:rsidRPr="008F2FBA">
        <w:rPr>
          <w:iCs/>
        </w:rPr>
        <w:t xml:space="preserve">SW 222 </w:t>
      </w:r>
      <w:r w:rsidR="0081657C">
        <w:rPr>
          <w:iCs/>
        </w:rPr>
        <w:t xml:space="preserve">Skills and Values for Professional Helping </w:t>
      </w:r>
      <w:r w:rsidRPr="008F2FBA">
        <w:rPr>
          <w:iCs/>
        </w:rPr>
        <w:t xml:space="preserve">(3 hours) </w:t>
      </w:r>
    </w:p>
    <w:p w14:paraId="1918CB40" w14:textId="2556D274" w:rsidR="008F2FBA" w:rsidRDefault="008F2FBA" w:rsidP="00166B0B">
      <w:pPr>
        <w:pStyle w:val="ListParagraph"/>
        <w:numPr>
          <w:ilvl w:val="0"/>
          <w:numId w:val="28"/>
        </w:numPr>
        <w:rPr>
          <w:iCs/>
        </w:rPr>
      </w:pPr>
      <w:r w:rsidRPr="008F2FBA">
        <w:rPr>
          <w:iCs/>
        </w:rPr>
        <w:t xml:space="preserve">SW 222L Social Work </w:t>
      </w:r>
      <w:proofErr w:type="gramStart"/>
      <w:r w:rsidR="0081657C">
        <w:rPr>
          <w:iCs/>
        </w:rPr>
        <w:t>Service Learning</w:t>
      </w:r>
      <w:proofErr w:type="gramEnd"/>
      <w:r w:rsidR="0081657C">
        <w:rPr>
          <w:iCs/>
        </w:rPr>
        <w:t xml:space="preserve"> Lab </w:t>
      </w:r>
      <w:proofErr w:type="gramStart"/>
      <w:r w:rsidR="0081657C">
        <w:rPr>
          <w:iCs/>
        </w:rPr>
        <w:t>I</w:t>
      </w:r>
      <w:r w:rsidRPr="008F2FBA">
        <w:rPr>
          <w:iCs/>
        </w:rPr>
        <w:t>(</w:t>
      </w:r>
      <w:proofErr w:type="gramEnd"/>
      <w:r w:rsidRPr="008F2FBA">
        <w:rPr>
          <w:iCs/>
        </w:rPr>
        <w:t xml:space="preserve">1 Hour) </w:t>
      </w:r>
    </w:p>
    <w:p w14:paraId="75A7F268" w14:textId="5AEDC8FB" w:rsidR="00A3714B" w:rsidRDefault="00A3714B" w:rsidP="00166B0B">
      <w:pPr>
        <w:pStyle w:val="ListParagraph"/>
        <w:numPr>
          <w:ilvl w:val="0"/>
          <w:numId w:val="28"/>
        </w:numPr>
        <w:rPr>
          <w:iCs/>
        </w:rPr>
      </w:pPr>
      <w:r>
        <w:rPr>
          <w:iCs/>
        </w:rPr>
        <w:t>SW 302 Social Welfare Policy Analysis</w:t>
      </w:r>
    </w:p>
    <w:p w14:paraId="256983B4" w14:textId="77EAD36C" w:rsidR="00A3714B" w:rsidRDefault="00A3714B" w:rsidP="00166B0B">
      <w:pPr>
        <w:pStyle w:val="ListParagraph"/>
        <w:numPr>
          <w:ilvl w:val="0"/>
          <w:numId w:val="28"/>
        </w:numPr>
        <w:rPr>
          <w:iCs/>
        </w:rPr>
      </w:pPr>
      <w:r>
        <w:rPr>
          <w:iCs/>
        </w:rPr>
        <w:t xml:space="preserve">SW 315 Human Behavior </w:t>
      </w:r>
      <w:r w:rsidR="0081657C">
        <w:rPr>
          <w:iCs/>
        </w:rPr>
        <w:t xml:space="preserve">and </w:t>
      </w:r>
      <w:r>
        <w:rPr>
          <w:iCs/>
        </w:rPr>
        <w:t xml:space="preserve">the Social Environment </w:t>
      </w:r>
    </w:p>
    <w:p w14:paraId="33BCF9E6" w14:textId="3BAC0B29" w:rsidR="00A3714B" w:rsidRDefault="00A3714B" w:rsidP="00166B0B">
      <w:pPr>
        <w:pStyle w:val="ListParagraph"/>
        <w:numPr>
          <w:ilvl w:val="0"/>
          <w:numId w:val="28"/>
        </w:numPr>
        <w:rPr>
          <w:iCs/>
        </w:rPr>
      </w:pPr>
      <w:r>
        <w:rPr>
          <w:iCs/>
        </w:rPr>
        <w:t xml:space="preserve">SW 320 Social Work Research I </w:t>
      </w:r>
    </w:p>
    <w:p w14:paraId="52DAB641" w14:textId="6D8779B4" w:rsidR="00A3714B" w:rsidRPr="008F2FBA" w:rsidRDefault="00A3714B" w:rsidP="00166B0B">
      <w:pPr>
        <w:pStyle w:val="ListParagraph"/>
        <w:numPr>
          <w:ilvl w:val="0"/>
          <w:numId w:val="28"/>
        </w:numPr>
        <w:rPr>
          <w:iCs/>
        </w:rPr>
      </w:pPr>
      <w:r>
        <w:rPr>
          <w:iCs/>
        </w:rPr>
        <w:t>SW 321 Social Work Research II</w:t>
      </w:r>
    </w:p>
    <w:p w14:paraId="673A1424" w14:textId="77777777" w:rsidR="008F2FBA" w:rsidRPr="008F2FBA" w:rsidRDefault="008F2FBA" w:rsidP="00166B0B">
      <w:pPr>
        <w:pStyle w:val="ListParagraph"/>
        <w:numPr>
          <w:ilvl w:val="0"/>
          <w:numId w:val="28"/>
        </w:numPr>
        <w:rPr>
          <w:iCs/>
        </w:rPr>
      </w:pPr>
      <w:r w:rsidRPr="008F2FBA">
        <w:rPr>
          <w:iCs/>
        </w:rPr>
        <w:t>Any social work elective (3 hours)</w:t>
      </w:r>
    </w:p>
    <w:p w14:paraId="3A238444" w14:textId="77777777" w:rsidR="008F2FBA" w:rsidRPr="008F2FBA" w:rsidRDefault="008F2FBA" w:rsidP="00801ACF">
      <w:pPr>
        <w:rPr>
          <w:iCs/>
        </w:rPr>
      </w:pPr>
      <w:r w:rsidRPr="008F2FBA">
        <w:rPr>
          <w:iCs/>
        </w:rPr>
        <w:t xml:space="preserve">Further, the BSSW Program will not accept a 200-level course for a 300-level course.  Transfer students must complete the following courses at UAB: </w:t>
      </w:r>
    </w:p>
    <w:p w14:paraId="7F9600B6" w14:textId="77777777" w:rsidR="008F2FBA" w:rsidRPr="008F2FBA" w:rsidRDefault="008F2FBA" w:rsidP="00166B0B">
      <w:pPr>
        <w:pStyle w:val="ListParagraph"/>
        <w:numPr>
          <w:ilvl w:val="0"/>
          <w:numId w:val="29"/>
        </w:numPr>
        <w:rPr>
          <w:iCs/>
        </w:rPr>
      </w:pPr>
      <w:r w:rsidRPr="008F2FBA">
        <w:rPr>
          <w:iCs/>
        </w:rPr>
        <w:t xml:space="preserve">SW 322 Social Work Practice I (3 hours) </w:t>
      </w:r>
    </w:p>
    <w:p w14:paraId="38A6486B" w14:textId="6AC03A5D" w:rsidR="008F2FBA" w:rsidRPr="008F2FBA" w:rsidRDefault="008F2FBA" w:rsidP="00166B0B">
      <w:pPr>
        <w:pStyle w:val="ListParagraph"/>
        <w:numPr>
          <w:ilvl w:val="0"/>
          <w:numId w:val="29"/>
        </w:numPr>
        <w:rPr>
          <w:iCs/>
        </w:rPr>
      </w:pPr>
      <w:r w:rsidRPr="008F2FBA">
        <w:rPr>
          <w:iCs/>
        </w:rPr>
        <w:t xml:space="preserve">SW 322L Social Work </w:t>
      </w:r>
      <w:r w:rsidR="0081657C">
        <w:rPr>
          <w:iCs/>
        </w:rPr>
        <w:t xml:space="preserve">Service Learning Lab II </w:t>
      </w:r>
      <w:r w:rsidRPr="008F2FBA">
        <w:rPr>
          <w:iCs/>
        </w:rPr>
        <w:t xml:space="preserve">(1 hour) </w:t>
      </w:r>
    </w:p>
    <w:p w14:paraId="5E3505EA" w14:textId="77777777" w:rsidR="008F2FBA" w:rsidRPr="008F2FBA" w:rsidRDefault="008F2FBA" w:rsidP="00166B0B">
      <w:pPr>
        <w:pStyle w:val="ListParagraph"/>
        <w:numPr>
          <w:ilvl w:val="0"/>
          <w:numId w:val="29"/>
        </w:numPr>
        <w:rPr>
          <w:iCs/>
        </w:rPr>
      </w:pPr>
      <w:r w:rsidRPr="008F2FBA">
        <w:rPr>
          <w:iCs/>
        </w:rPr>
        <w:t>SW 422 Social Work Practice II (3 hours)</w:t>
      </w:r>
    </w:p>
    <w:p w14:paraId="3330C211" w14:textId="2F01E104" w:rsidR="008F2FBA" w:rsidRPr="008F2FBA" w:rsidRDefault="008F2FBA" w:rsidP="00166B0B">
      <w:pPr>
        <w:pStyle w:val="ListParagraph"/>
        <w:numPr>
          <w:ilvl w:val="0"/>
          <w:numId w:val="29"/>
        </w:numPr>
        <w:rPr>
          <w:iCs/>
        </w:rPr>
      </w:pPr>
      <w:r w:rsidRPr="008F2FBA">
        <w:rPr>
          <w:iCs/>
        </w:rPr>
        <w:t xml:space="preserve">SW 422L Social Work </w:t>
      </w:r>
      <w:r w:rsidR="0081657C">
        <w:rPr>
          <w:iCs/>
        </w:rPr>
        <w:t xml:space="preserve">Service Learning Lab III </w:t>
      </w:r>
      <w:r w:rsidRPr="008F2FBA">
        <w:rPr>
          <w:iCs/>
        </w:rPr>
        <w:t xml:space="preserve">(1 hour) </w:t>
      </w:r>
    </w:p>
    <w:p w14:paraId="7091DAC4" w14:textId="77777777" w:rsidR="008F2FBA" w:rsidRPr="008F2FBA" w:rsidRDefault="008F2FBA" w:rsidP="00166B0B">
      <w:pPr>
        <w:pStyle w:val="ListParagraph"/>
        <w:numPr>
          <w:ilvl w:val="0"/>
          <w:numId w:val="29"/>
        </w:numPr>
        <w:rPr>
          <w:iCs/>
        </w:rPr>
      </w:pPr>
      <w:r w:rsidRPr="008F2FBA">
        <w:rPr>
          <w:iCs/>
        </w:rPr>
        <w:t>SW 490 Practicum in Social Work (9 hours)</w:t>
      </w:r>
    </w:p>
    <w:p w14:paraId="2682942E" w14:textId="1293DE7C" w:rsidR="008F2FBA" w:rsidRPr="008F2FBA" w:rsidRDefault="008F2FBA" w:rsidP="00166B0B">
      <w:pPr>
        <w:pStyle w:val="ListParagraph"/>
        <w:numPr>
          <w:ilvl w:val="0"/>
          <w:numId w:val="29"/>
        </w:numPr>
        <w:rPr>
          <w:iCs/>
        </w:rPr>
      </w:pPr>
      <w:r w:rsidRPr="008F2FBA">
        <w:rPr>
          <w:iCs/>
        </w:rPr>
        <w:t xml:space="preserve">SW 494 Practicum Seminar (3 hours) </w:t>
      </w:r>
    </w:p>
    <w:p w14:paraId="7A7B6FAA" w14:textId="45631584" w:rsidR="008F2FBA" w:rsidRPr="008F2FBA" w:rsidRDefault="008F2FBA" w:rsidP="00801ACF">
      <w:pPr>
        <w:rPr>
          <w:iCs/>
        </w:rPr>
      </w:pPr>
      <w:r w:rsidRPr="008F2FBA">
        <w:rPr>
          <w:iCs/>
        </w:rPr>
        <w:lastRenderedPageBreak/>
        <w:t xml:space="preserve">Students who are given credit for social work courses from another accredited school are still held accountable for the GPA requirements of the social work major at UAB and will be required to </w:t>
      </w:r>
      <w:r w:rsidR="00A3714B">
        <w:rPr>
          <w:iCs/>
        </w:rPr>
        <w:t>retake</w:t>
      </w:r>
      <w:r w:rsidRPr="008F2FBA">
        <w:rPr>
          <w:iCs/>
        </w:rPr>
        <w:t xml:space="preserve"> the comparable UAB courses if they wish to be a social work major.</w:t>
      </w:r>
    </w:p>
    <w:bookmarkEnd w:id="54"/>
    <w:p w14:paraId="5ED591B9" w14:textId="5894976F" w:rsidR="008F2FBA" w:rsidRPr="008F2FBA" w:rsidRDefault="008F2FBA" w:rsidP="00801ACF">
      <w:pPr>
        <w:rPr>
          <w:rFonts w:cstheme="minorHAnsi"/>
          <w:color w:val="000000" w:themeColor="text1"/>
          <w:shd w:val="clear" w:color="auto" w:fill="FFFFFF"/>
        </w:rPr>
      </w:pPr>
      <w:r w:rsidRPr="008F2FBA">
        <w:rPr>
          <w:rFonts w:cstheme="minorHAnsi"/>
          <w:color w:val="000000" w:themeColor="text1"/>
          <w:shd w:val="clear" w:color="auto" w:fill="FFFFFF"/>
        </w:rPr>
        <w:t xml:space="preserve">The UAB Registrar’s Office will base the evaluation and awarding of transfer course credit on a review of official transcripts from the other institution.  Students </w:t>
      </w:r>
      <w:r w:rsidR="005E4D08">
        <w:rPr>
          <w:rFonts w:cstheme="minorHAnsi"/>
          <w:color w:val="000000" w:themeColor="text1"/>
          <w:shd w:val="clear" w:color="auto" w:fill="FFFFFF"/>
        </w:rPr>
        <w:t>must</w:t>
      </w:r>
      <w:r w:rsidRPr="008F2FBA">
        <w:rPr>
          <w:rFonts w:cstheme="minorHAnsi"/>
          <w:color w:val="000000" w:themeColor="text1"/>
          <w:shd w:val="clear" w:color="auto" w:fill="FFFFFF"/>
        </w:rPr>
        <w:t xml:space="preserve"> submit official transcripts sent directly to UAB from all postsecondary institutions attended. Students do not retain the right to choose or eliminate certain courses for transfer. All academic transfer work will be posted to the UAB transcript, including courses with final grades of D, F, and WF and any courses in which a student has been granted academic clemency, bankruptcy, forgiveness, or similar practice. </w:t>
      </w:r>
    </w:p>
    <w:p w14:paraId="52BB171A" w14:textId="529F0ECD" w:rsidR="008F2FBA" w:rsidRPr="008F2FBA" w:rsidRDefault="008F2FBA" w:rsidP="00801ACF">
      <w:r w:rsidRPr="008F2FBA">
        <w:rPr>
          <w:rFonts w:cstheme="minorHAnsi"/>
          <w:color w:val="000000" w:themeColor="text1"/>
          <w:shd w:val="clear" w:color="auto" w:fill="FFFFFF"/>
        </w:rPr>
        <w:t xml:space="preserve">The BSSW Program Director bases the evaluation and awarding of transfer course credit for social work courses </w:t>
      </w:r>
      <w:r w:rsidR="00A3714B">
        <w:rPr>
          <w:rFonts w:cstheme="minorHAnsi"/>
          <w:color w:val="000000" w:themeColor="text1"/>
          <w:shd w:val="clear" w:color="auto" w:fill="FFFFFF"/>
        </w:rPr>
        <w:t xml:space="preserve">upon </w:t>
      </w:r>
      <w:r w:rsidRPr="008F2FBA">
        <w:rPr>
          <w:rFonts w:cstheme="minorHAnsi"/>
          <w:color w:val="000000" w:themeColor="text1"/>
          <w:shd w:val="clear" w:color="auto" w:fill="FFFFFF"/>
        </w:rPr>
        <w:t xml:space="preserve">request from the UAB Registrar’s Office, which provides information about the course based on a review of official transcripts from the other institution.  The BSSW Program Director confirms that the other institution’s baccalaureate program was accredited by CSWE at the time the course was taken and reviews that course description from the other institution’s course catalog to determine equivalency to one of the abovementioned courses.  The BSSW Program Director will consult with the BSSW Program Committee as needed. </w:t>
      </w:r>
      <w:r w:rsidRPr="008F2FBA">
        <w:t xml:space="preserve"> BSSW Faculty </w:t>
      </w:r>
      <w:proofErr w:type="gramStart"/>
      <w:r w:rsidRPr="008F2FBA">
        <w:t>reserve</w:t>
      </w:r>
      <w:proofErr w:type="gramEnd"/>
      <w:r w:rsidRPr="008F2FBA">
        <w:t xml:space="preserve"> the right to determine if the course content is similar enough to content in a UAB BSSW course to be counted toward the social work major at UAB.   </w:t>
      </w:r>
    </w:p>
    <w:p w14:paraId="6784D50F" w14:textId="1DADC2BE" w:rsidR="00543494" w:rsidRDefault="00CB40CB" w:rsidP="00801ACF">
      <w:r w:rsidRPr="00DD01BD">
        <w:t xml:space="preserve">As an accredited </w:t>
      </w:r>
      <w:r w:rsidR="00CD3B82">
        <w:t>CSWE</w:t>
      </w:r>
      <w:r w:rsidRPr="00DD01BD">
        <w:t xml:space="preserve"> Program, the UAB </w:t>
      </w:r>
      <w:r w:rsidR="00D6490E">
        <w:t>BSSW</w:t>
      </w:r>
      <w:r>
        <w:t xml:space="preserve"> Program </w:t>
      </w:r>
      <w:r w:rsidRPr="00DD01BD">
        <w:t xml:space="preserve">will not transfer social work courses from </w:t>
      </w:r>
      <w:r>
        <w:t xml:space="preserve">non-accredited social work programs, even if </w:t>
      </w:r>
      <w:r w:rsidRPr="00B3511C">
        <w:t>designated as social work courses or those taught by social workers</w:t>
      </w:r>
      <w:r>
        <w:t xml:space="preserve">. Further, the </w:t>
      </w:r>
      <w:r w:rsidR="00D6490E">
        <w:t>BSSW</w:t>
      </w:r>
      <w:r>
        <w:t xml:space="preserve"> Program will not </w:t>
      </w:r>
      <w:r w:rsidRPr="00DD01BD">
        <w:t>accept a 200-level course for a 300-level course.</w:t>
      </w:r>
      <w:r>
        <w:t xml:space="preserve">  </w:t>
      </w:r>
      <w:r w:rsidR="00543494" w:rsidRPr="00543494">
        <w:t xml:space="preserve">Transfer students must complete </w:t>
      </w:r>
      <w:r w:rsidR="00543494">
        <w:t xml:space="preserve">the following courses at UAB: </w:t>
      </w:r>
    </w:p>
    <w:p w14:paraId="6667422A" w14:textId="7FEDDB66" w:rsidR="00543494" w:rsidRPr="00532473" w:rsidRDefault="00543494" w:rsidP="00166B0B">
      <w:pPr>
        <w:pStyle w:val="ListParagraph"/>
        <w:numPr>
          <w:ilvl w:val="0"/>
          <w:numId w:val="30"/>
        </w:numPr>
      </w:pPr>
      <w:r w:rsidRPr="00532473">
        <w:t>SW 322</w:t>
      </w:r>
      <w:r w:rsidR="00532473" w:rsidRPr="00532473">
        <w:t xml:space="preserve"> Social Work Practice I (3 hours) </w:t>
      </w:r>
    </w:p>
    <w:p w14:paraId="2B60D2F6" w14:textId="330E2E5A" w:rsidR="00543494" w:rsidRPr="00532473" w:rsidRDefault="00543494" w:rsidP="00166B0B">
      <w:pPr>
        <w:pStyle w:val="ListParagraph"/>
        <w:numPr>
          <w:ilvl w:val="0"/>
          <w:numId w:val="30"/>
        </w:numPr>
      </w:pPr>
      <w:r w:rsidRPr="00532473">
        <w:t>SW 322L</w:t>
      </w:r>
      <w:r w:rsidR="00532473" w:rsidRPr="00532473">
        <w:t xml:space="preserve"> Social Work </w:t>
      </w:r>
      <w:r w:rsidR="0081657C">
        <w:t>Service Learning Lab II</w:t>
      </w:r>
      <w:r w:rsidR="00532473" w:rsidRPr="00532473">
        <w:t xml:space="preserve"> (1 hour) </w:t>
      </w:r>
    </w:p>
    <w:p w14:paraId="154900D5" w14:textId="15B36B10" w:rsidR="00543494" w:rsidRPr="00532473" w:rsidRDefault="00543494" w:rsidP="00166B0B">
      <w:pPr>
        <w:pStyle w:val="ListParagraph"/>
        <w:numPr>
          <w:ilvl w:val="0"/>
          <w:numId w:val="30"/>
        </w:numPr>
      </w:pPr>
      <w:r w:rsidRPr="00532473">
        <w:t>SW 422</w:t>
      </w:r>
      <w:r w:rsidR="00532473" w:rsidRPr="00532473">
        <w:t xml:space="preserve"> Social Work Practice II (3 hours)</w:t>
      </w:r>
    </w:p>
    <w:p w14:paraId="6F7579F5" w14:textId="0630B679" w:rsidR="00532473" w:rsidRPr="00532473" w:rsidRDefault="00543494" w:rsidP="00166B0B">
      <w:pPr>
        <w:pStyle w:val="ListParagraph"/>
        <w:numPr>
          <w:ilvl w:val="0"/>
          <w:numId w:val="30"/>
        </w:numPr>
      </w:pPr>
      <w:r w:rsidRPr="00532473">
        <w:t>SW 422L</w:t>
      </w:r>
      <w:r w:rsidR="00532473" w:rsidRPr="00532473">
        <w:t xml:space="preserve"> Social Work </w:t>
      </w:r>
      <w:r w:rsidR="0081657C">
        <w:t xml:space="preserve">Service Learning Lab III </w:t>
      </w:r>
      <w:r w:rsidR="00532473" w:rsidRPr="00532473">
        <w:t xml:space="preserve">(1 hour) </w:t>
      </w:r>
    </w:p>
    <w:p w14:paraId="0E3C2ABB" w14:textId="361C536F" w:rsidR="00543494" w:rsidRPr="00532473" w:rsidRDefault="00543494" w:rsidP="00166B0B">
      <w:pPr>
        <w:pStyle w:val="ListParagraph"/>
        <w:numPr>
          <w:ilvl w:val="0"/>
          <w:numId w:val="30"/>
        </w:numPr>
      </w:pPr>
      <w:r w:rsidRPr="00532473">
        <w:t>SW 490</w:t>
      </w:r>
      <w:r w:rsidR="00532473" w:rsidRPr="00532473">
        <w:t xml:space="preserve"> Practicum in Social Work (9 hours)</w:t>
      </w:r>
    </w:p>
    <w:p w14:paraId="4DD7F2CE" w14:textId="5BBE7189" w:rsidR="00543494" w:rsidRPr="00532473" w:rsidRDefault="00543494" w:rsidP="00166B0B">
      <w:pPr>
        <w:pStyle w:val="ListParagraph"/>
        <w:numPr>
          <w:ilvl w:val="0"/>
          <w:numId w:val="30"/>
        </w:numPr>
      </w:pPr>
      <w:r w:rsidRPr="00532473">
        <w:t xml:space="preserve">SW 494 </w:t>
      </w:r>
      <w:r w:rsidR="00532473" w:rsidRPr="00532473">
        <w:t xml:space="preserve">Practicum Seminar (3 hours) </w:t>
      </w:r>
    </w:p>
    <w:p w14:paraId="3A43FD7A" w14:textId="75A7A054" w:rsidR="00B3511C" w:rsidRDefault="00B3511C" w:rsidP="00801ACF">
      <w:r w:rsidRPr="00B3511C">
        <w:t xml:space="preserve">Students who are given credit for social work courses from another accredited school are still held accountable </w:t>
      </w:r>
      <w:r w:rsidR="00C30A9F">
        <w:t xml:space="preserve">for the GPA requirements of the social work major at </w:t>
      </w:r>
      <w:r w:rsidR="00AE22DB">
        <w:t>UAB and</w:t>
      </w:r>
      <w:r w:rsidR="00C30A9F">
        <w:t xml:space="preserve"> will be </w:t>
      </w:r>
      <w:r w:rsidRPr="00B3511C">
        <w:t xml:space="preserve">required to </w:t>
      </w:r>
      <w:r w:rsidR="00A3714B">
        <w:t>retake</w:t>
      </w:r>
      <w:r w:rsidRPr="00B3511C">
        <w:t xml:space="preserve"> the comparable </w:t>
      </w:r>
      <w:r w:rsidR="00C30A9F">
        <w:t>UAB</w:t>
      </w:r>
      <w:r w:rsidRPr="00B3511C">
        <w:t xml:space="preserve"> courses if they wish to be a social work major.</w:t>
      </w:r>
    </w:p>
    <w:p w14:paraId="261D9427" w14:textId="1B536A66" w:rsidR="00BB13BE" w:rsidRPr="00B3511C" w:rsidRDefault="006B0024" w:rsidP="00801ACF">
      <w:pPr>
        <w:pStyle w:val="Heading2"/>
      </w:pPr>
      <w:r>
        <w:t xml:space="preserve">No </w:t>
      </w:r>
      <w:r w:rsidR="00985A65" w:rsidRPr="00B3511C">
        <w:t>Academic Credit for Life Experience</w:t>
      </w:r>
    </w:p>
    <w:p w14:paraId="4C5DCDD6" w14:textId="1579B479" w:rsidR="006B0024" w:rsidRPr="006B0024" w:rsidRDefault="006B0024" w:rsidP="00801ACF">
      <w:r w:rsidRPr="006B0024">
        <w:t xml:space="preserve">Life or work experience may not be substituted for earning academic credit in any social work professional foundation course or in </w:t>
      </w:r>
      <w:r w:rsidR="00C403D7">
        <w:t>place</w:t>
      </w:r>
      <w:r w:rsidRPr="006B0024">
        <w:t xml:space="preserve"> of field placement.</w:t>
      </w:r>
    </w:p>
    <w:p w14:paraId="625D0976" w14:textId="19D06ED7" w:rsidR="000D45E1" w:rsidRDefault="00B17922" w:rsidP="00801ACF">
      <w:pPr>
        <w:pStyle w:val="Heading2"/>
      </w:pPr>
      <w:r>
        <w:t xml:space="preserve">Academic and Professional Advising </w:t>
      </w:r>
    </w:p>
    <w:p w14:paraId="77AD6DDE" w14:textId="5C8697A8" w:rsidR="00AF0AC2" w:rsidRDefault="00AF0AC2" w:rsidP="00801ACF">
      <w:bookmarkStart w:id="55" w:name="_Hlk118194340"/>
      <w:bookmarkStart w:id="56" w:name="_Toc403060860"/>
      <w:bookmarkStart w:id="57" w:name="_Toc517947854"/>
      <w:r w:rsidRPr="00AF0AC2">
        <w:lastRenderedPageBreak/>
        <w:t xml:space="preserve">The UAB BSSW Program offers students both academic and professional advising to students.  Academic advising focuses on developing an educational plan by understanding the degree requirements, selecting courses, and planning a schedule. Academic advising is provided by </w:t>
      </w:r>
      <w:r>
        <w:t>the CAS S</w:t>
      </w:r>
      <w:r w:rsidRPr="00AF0AC2">
        <w:t xml:space="preserve">ocial </w:t>
      </w:r>
      <w:r>
        <w:t>W</w:t>
      </w:r>
      <w:r w:rsidRPr="00AF0AC2">
        <w:t xml:space="preserve">ork </w:t>
      </w:r>
      <w:r>
        <w:t>A</w:t>
      </w:r>
      <w:r w:rsidRPr="00AF0AC2">
        <w:t xml:space="preserve">cademic </w:t>
      </w:r>
      <w:r>
        <w:t>A</w:t>
      </w:r>
      <w:r w:rsidRPr="00AF0AC2">
        <w:t xml:space="preserve">dvisor from the College of Arts and Sciences (CAS) Academic Advising Office.  Professional advising focuses on social work career development and is provided by the faculty from the UAB Department of Social Work, including BSSW Program faculty members. </w:t>
      </w:r>
    </w:p>
    <w:bookmarkEnd w:id="55"/>
    <w:p w14:paraId="38094A85" w14:textId="1060D704" w:rsidR="00AF0AC2" w:rsidRPr="00AF0AC2" w:rsidRDefault="00AF0AC2" w:rsidP="00801ACF">
      <w:pPr>
        <w:rPr>
          <w:b/>
          <w:bCs/>
          <w:i/>
          <w:iCs/>
        </w:rPr>
      </w:pPr>
      <w:r w:rsidRPr="00AF0AC2">
        <w:rPr>
          <w:b/>
          <w:bCs/>
          <w:i/>
          <w:iCs/>
        </w:rPr>
        <w:t>Process for Academic Advising</w:t>
      </w:r>
    </w:p>
    <w:p w14:paraId="29C3BF45" w14:textId="2F36B68D" w:rsidR="00AF0AC2" w:rsidRPr="00AF0AC2" w:rsidRDefault="00AF0AC2" w:rsidP="00801ACF">
      <w:pPr>
        <w:rPr>
          <w:bCs/>
        </w:rPr>
      </w:pPr>
      <w:r w:rsidRPr="00AF0AC2">
        <w:rPr>
          <w:bCs/>
        </w:rPr>
        <w:t>The academic advisor for the BSSW Program is Mr. Kip Hubbard, located in the Office of Academic Advising in the College of Arts &amp; Sciences (CAS).  Mr. Hubbard can be reached via phone (205-934-6135) or email (</w:t>
      </w:r>
      <w:hyperlink r:id="rId64" w:history="1">
        <w:r w:rsidRPr="00AF0AC2">
          <w:rPr>
            <w:rStyle w:val="Hyperlink"/>
            <w:bCs/>
          </w:rPr>
          <w:t>kiph@uab.edu</w:t>
        </w:r>
      </w:hyperlink>
      <w:r w:rsidRPr="00AF0AC2">
        <w:rPr>
          <w:bCs/>
        </w:rPr>
        <w:t>)</w:t>
      </w:r>
      <w:r w:rsidR="005E4D08">
        <w:rPr>
          <w:bCs/>
        </w:rPr>
        <w:t>; his office is</w:t>
      </w:r>
      <w:r w:rsidRPr="00AF0AC2">
        <w:rPr>
          <w:bCs/>
        </w:rPr>
        <w:t xml:space="preserve"> in Heritage Hall, Room 522.  It is required that students meet with Mr. Hubbard every semester to ensure that they are on track with their educational plan, which includes </w:t>
      </w:r>
      <w:r w:rsidRPr="00AF0AC2">
        <w:t xml:space="preserve">understanding the degree requirements, selecting courses, and planning a schedule.  </w:t>
      </w:r>
      <w:r w:rsidRPr="00AF0AC2">
        <w:rPr>
          <w:bCs/>
        </w:rPr>
        <w:t xml:space="preserve">Additionally, if desired, social work students can arrange to meet with any member of the BSSW faculty for </w:t>
      </w:r>
      <w:r w:rsidRPr="00AF0AC2">
        <w:t xml:space="preserve">consultation and guidance in selecting areas of </w:t>
      </w:r>
      <w:r w:rsidR="00606CB9">
        <w:t>coursework</w:t>
      </w:r>
      <w:r w:rsidRPr="00AF0AC2">
        <w:t xml:space="preserve">.  </w:t>
      </w:r>
    </w:p>
    <w:bookmarkEnd w:id="56"/>
    <w:bookmarkEnd w:id="57"/>
    <w:p w14:paraId="54FDFD35" w14:textId="6E2AAC26" w:rsidR="00AF0AC2" w:rsidRPr="00AF0AC2" w:rsidRDefault="00AF0AC2" w:rsidP="00801ACF">
      <w:pPr>
        <w:rPr>
          <w:b/>
          <w:bCs/>
          <w:i/>
          <w:iCs/>
        </w:rPr>
      </w:pPr>
      <w:r w:rsidRPr="00AF0AC2">
        <w:rPr>
          <w:b/>
          <w:bCs/>
          <w:i/>
          <w:iCs/>
        </w:rPr>
        <w:t>Process for Professional Advising</w:t>
      </w:r>
    </w:p>
    <w:p w14:paraId="08375D24" w14:textId="77777777" w:rsidR="00AF0AC2" w:rsidRPr="00AF0AC2" w:rsidRDefault="00AF0AC2" w:rsidP="00801ACF">
      <w:r w:rsidRPr="00AF0AC2">
        <w:t xml:space="preserve">In the BSSW program, </w:t>
      </w:r>
      <w:r w:rsidRPr="00AF0AC2">
        <w:rPr>
          <w:u w:val="single"/>
        </w:rPr>
        <w:t>professional social work advising</w:t>
      </w:r>
      <w:r w:rsidRPr="00AF0AC2">
        <w:t xml:space="preserve"> includes: </w:t>
      </w:r>
    </w:p>
    <w:p w14:paraId="4EFCDAF6" w14:textId="77777777" w:rsidR="00AF0AC2" w:rsidRPr="00AF0AC2" w:rsidRDefault="00AF0AC2" w:rsidP="00166B0B">
      <w:pPr>
        <w:pStyle w:val="ListParagraph"/>
        <w:numPr>
          <w:ilvl w:val="0"/>
          <w:numId w:val="31"/>
        </w:numPr>
      </w:pPr>
      <w:r w:rsidRPr="00AF0AC2">
        <w:t xml:space="preserve">assisting students in assessing their aptitude for the </w:t>
      </w:r>
      <w:proofErr w:type="gramStart"/>
      <w:r w:rsidRPr="00AF0AC2">
        <w:t>profession;</w:t>
      </w:r>
      <w:proofErr w:type="gramEnd"/>
      <w:r w:rsidRPr="00AF0AC2">
        <w:t xml:space="preserve"> </w:t>
      </w:r>
    </w:p>
    <w:p w14:paraId="5568E1A3" w14:textId="77777777" w:rsidR="00AF0AC2" w:rsidRPr="00AF0AC2" w:rsidRDefault="00AF0AC2" w:rsidP="00166B0B">
      <w:pPr>
        <w:pStyle w:val="ListParagraph"/>
        <w:numPr>
          <w:ilvl w:val="0"/>
          <w:numId w:val="31"/>
        </w:numPr>
      </w:pPr>
      <w:r w:rsidRPr="00AF0AC2">
        <w:t xml:space="preserve">orienting students to the program’s mission, policies, and the required curriculum </w:t>
      </w:r>
      <w:proofErr w:type="gramStart"/>
      <w:r w:rsidRPr="00AF0AC2">
        <w:t>sequence;</w:t>
      </w:r>
      <w:proofErr w:type="gramEnd"/>
      <w:r w:rsidRPr="00AF0AC2">
        <w:t xml:space="preserve"> </w:t>
      </w:r>
    </w:p>
    <w:p w14:paraId="33A514FD" w14:textId="77777777" w:rsidR="00AF0AC2" w:rsidRPr="00AF0AC2" w:rsidRDefault="00AF0AC2" w:rsidP="00166B0B">
      <w:pPr>
        <w:pStyle w:val="ListParagraph"/>
        <w:numPr>
          <w:ilvl w:val="0"/>
          <w:numId w:val="31"/>
        </w:numPr>
      </w:pPr>
      <w:r w:rsidRPr="00AF0AC2">
        <w:t xml:space="preserve">periodically evaluating student performance and progress toward </w:t>
      </w:r>
      <w:proofErr w:type="gramStart"/>
      <w:r w:rsidRPr="00AF0AC2">
        <w:t>graduation;</w:t>
      </w:r>
      <w:proofErr w:type="gramEnd"/>
      <w:r w:rsidRPr="00AF0AC2">
        <w:t xml:space="preserve"> </w:t>
      </w:r>
    </w:p>
    <w:p w14:paraId="5F230187" w14:textId="77777777" w:rsidR="00AF0AC2" w:rsidRPr="00AF0AC2" w:rsidRDefault="00AF0AC2" w:rsidP="00166B0B">
      <w:pPr>
        <w:pStyle w:val="ListParagraph"/>
        <w:numPr>
          <w:ilvl w:val="0"/>
          <w:numId w:val="31"/>
        </w:numPr>
      </w:pPr>
      <w:r w:rsidRPr="00AF0AC2">
        <w:t xml:space="preserve">discussing career </w:t>
      </w:r>
      <w:proofErr w:type="gramStart"/>
      <w:r w:rsidRPr="00AF0AC2">
        <w:t>opportunities;</w:t>
      </w:r>
      <w:proofErr w:type="gramEnd"/>
      <w:r w:rsidRPr="00AF0AC2">
        <w:t xml:space="preserve"> </w:t>
      </w:r>
    </w:p>
    <w:p w14:paraId="5CFE8D28" w14:textId="77777777" w:rsidR="00AF0AC2" w:rsidRPr="00AF0AC2" w:rsidRDefault="00AF0AC2" w:rsidP="00166B0B">
      <w:pPr>
        <w:pStyle w:val="ListParagraph"/>
        <w:numPr>
          <w:ilvl w:val="0"/>
          <w:numId w:val="31"/>
        </w:numPr>
      </w:pPr>
      <w:r w:rsidRPr="00AF0AC2">
        <w:t xml:space="preserve">tailoring service learning and field placement selections to ensure educational objectives and enhance career </w:t>
      </w:r>
      <w:proofErr w:type="gramStart"/>
      <w:r w:rsidRPr="00AF0AC2">
        <w:t>opportunities;</w:t>
      </w:r>
      <w:proofErr w:type="gramEnd"/>
      <w:r w:rsidRPr="00AF0AC2">
        <w:t xml:space="preserve"> </w:t>
      </w:r>
    </w:p>
    <w:p w14:paraId="2C7A0DB3" w14:textId="77777777" w:rsidR="00AF0AC2" w:rsidRPr="00AF0AC2" w:rsidRDefault="00AF0AC2" w:rsidP="00166B0B">
      <w:pPr>
        <w:pStyle w:val="ListParagraph"/>
        <w:numPr>
          <w:ilvl w:val="0"/>
          <w:numId w:val="31"/>
        </w:numPr>
      </w:pPr>
      <w:r w:rsidRPr="00AF0AC2">
        <w:t xml:space="preserve">assisting students who choose to apply to graduate </w:t>
      </w:r>
      <w:proofErr w:type="gramStart"/>
      <w:r w:rsidRPr="00AF0AC2">
        <w:t>programs;</w:t>
      </w:r>
      <w:proofErr w:type="gramEnd"/>
      <w:r w:rsidRPr="00AF0AC2">
        <w:t xml:space="preserve"> </w:t>
      </w:r>
    </w:p>
    <w:p w14:paraId="616C6185" w14:textId="77777777" w:rsidR="00AF0AC2" w:rsidRPr="00AF0AC2" w:rsidRDefault="00AF0AC2" w:rsidP="00166B0B">
      <w:pPr>
        <w:pStyle w:val="ListParagraph"/>
        <w:numPr>
          <w:ilvl w:val="0"/>
          <w:numId w:val="31"/>
        </w:numPr>
      </w:pPr>
      <w:r w:rsidRPr="00AF0AC2">
        <w:t xml:space="preserve">encouraging students to network with social workers in all fields of work to add to their knowledge base of social </w:t>
      </w:r>
      <w:proofErr w:type="gramStart"/>
      <w:r w:rsidRPr="00AF0AC2">
        <w:t>work;</w:t>
      </w:r>
      <w:proofErr w:type="gramEnd"/>
      <w:r w:rsidRPr="00AF0AC2">
        <w:t xml:space="preserve"> </w:t>
      </w:r>
    </w:p>
    <w:p w14:paraId="15E60ED3" w14:textId="77777777" w:rsidR="00AF0AC2" w:rsidRPr="00AF0AC2" w:rsidRDefault="00AF0AC2" w:rsidP="00166B0B">
      <w:pPr>
        <w:pStyle w:val="ListParagraph"/>
        <w:numPr>
          <w:ilvl w:val="0"/>
          <w:numId w:val="31"/>
        </w:numPr>
      </w:pPr>
      <w:r w:rsidRPr="00AF0AC2">
        <w:t xml:space="preserve">informing students about career fairs to learn about local employment </w:t>
      </w:r>
      <w:proofErr w:type="gramStart"/>
      <w:r w:rsidRPr="00AF0AC2">
        <w:t>opportunities;</w:t>
      </w:r>
      <w:proofErr w:type="gramEnd"/>
      <w:r w:rsidRPr="00AF0AC2">
        <w:t xml:space="preserve"> </w:t>
      </w:r>
    </w:p>
    <w:p w14:paraId="35D37085" w14:textId="77777777" w:rsidR="00AF0AC2" w:rsidRPr="00AF0AC2" w:rsidRDefault="00AF0AC2" w:rsidP="00166B0B">
      <w:pPr>
        <w:pStyle w:val="ListParagraph"/>
        <w:numPr>
          <w:ilvl w:val="0"/>
          <w:numId w:val="31"/>
        </w:numPr>
      </w:pPr>
      <w:r w:rsidRPr="00AF0AC2">
        <w:t xml:space="preserve">accompanying students to conferences, workshops and other professional events in the community </w:t>
      </w:r>
      <w:proofErr w:type="gramStart"/>
      <w:r w:rsidRPr="00AF0AC2">
        <w:t>and;</w:t>
      </w:r>
      <w:proofErr w:type="gramEnd"/>
      <w:r w:rsidRPr="00AF0AC2">
        <w:t xml:space="preserve">  </w:t>
      </w:r>
    </w:p>
    <w:p w14:paraId="0B907D2E" w14:textId="77777777" w:rsidR="00AF0AC2" w:rsidRPr="00AF0AC2" w:rsidRDefault="00AF0AC2" w:rsidP="00166B0B">
      <w:pPr>
        <w:pStyle w:val="ListParagraph"/>
        <w:numPr>
          <w:ilvl w:val="0"/>
          <w:numId w:val="31"/>
        </w:numPr>
      </w:pPr>
      <w:r w:rsidRPr="00AF0AC2">
        <w:t xml:space="preserve">connecting students with mentoring opportunities.  </w:t>
      </w:r>
    </w:p>
    <w:p w14:paraId="09C6DD56" w14:textId="2FBCE5C7" w:rsidR="000169DC" w:rsidRPr="000169DC" w:rsidRDefault="000169DC" w:rsidP="00801ACF">
      <w:r w:rsidRPr="000169DC">
        <w:t xml:space="preserve">The </w:t>
      </w:r>
      <w:r w:rsidR="00B17922">
        <w:t xml:space="preserve">Social Work Faculty of the </w:t>
      </w:r>
      <w:r w:rsidR="00D6490E">
        <w:t>BSSW</w:t>
      </w:r>
      <w:r w:rsidR="00B17922">
        <w:t xml:space="preserve"> Program </w:t>
      </w:r>
      <w:r w:rsidRPr="000169DC">
        <w:t>accomplishes professional social work advisement through several processes</w:t>
      </w:r>
      <w:r w:rsidR="000B5D1D">
        <w:t xml:space="preserve">: </w:t>
      </w:r>
    </w:p>
    <w:p w14:paraId="728F5055" w14:textId="06A43D3E" w:rsidR="00B17922" w:rsidRDefault="000169DC" w:rsidP="00166B0B">
      <w:pPr>
        <w:pStyle w:val="ListParagraph"/>
        <w:numPr>
          <w:ilvl w:val="0"/>
          <w:numId w:val="32"/>
        </w:numPr>
      </w:pPr>
      <w:bookmarkStart w:id="58" w:name="_Toc403060858"/>
      <w:bookmarkStart w:id="59" w:name="_Toc517947852"/>
      <w:r w:rsidRPr="00606CB9">
        <w:rPr>
          <w:b/>
          <w:bCs/>
        </w:rPr>
        <w:t>Aptitude for the Profession</w:t>
      </w:r>
      <w:bookmarkEnd w:id="58"/>
      <w:bookmarkEnd w:id="59"/>
      <w:r w:rsidR="00B17922" w:rsidRPr="00606CB9">
        <w:rPr>
          <w:b/>
          <w:bCs/>
        </w:rPr>
        <w:t>:</w:t>
      </w:r>
      <w:r w:rsidR="00B17922">
        <w:t xml:space="preserve"> </w:t>
      </w:r>
      <w:r w:rsidRPr="000169DC">
        <w:t>Declared social work majors or those interested in social work are encouraged to contact any or all social work faculty members to discuss social work as a major and assess their aptitude informally for the profession.</w:t>
      </w:r>
      <w:r w:rsidR="00B17922">
        <w:t xml:space="preserve"> </w:t>
      </w:r>
      <w:r w:rsidRPr="000169DC">
        <w:t>The introductory courses, mainly SW 100 (Introduction to Social Work), SW 200 (</w:t>
      </w:r>
      <w:r w:rsidR="0081657C">
        <w:t>Communication for Professional Helping</w:t>
      </w:r>
      <w:r w:rsidRPr="000169DC">
        <w:t>), SW 207 (Racism, Sexism, and Other Isms), and SW 222 &amp; SW222L (</w:t>
      </w:r>
      <w:r w:rsidR="0081657C">
        <w:t>Skills &amp; Values for Professional Helping</w:t>
      </w:r>
      <w:r w:rsidRPr="000169DC">
        <w:t xml:space="preserve"> and the Social Work </w:t>
      </w:r>
      <w:r w:rsidR="0081657C">
        <w:t>Service Learning Lab I)</w:t>
      </w:r>
      <w:r w:rsidRPr="000169DC">
        <w:t xml:space="preserve"> contain structured opportunities for self-</w:t>
      </w:r>
      <w:r w:rsidRPr="000169DC">
        <w:lastRenderedPageBreak/>
        <w:t>assessment of aptitude for the profession.</w:t>
      </w:r>
      <w:r w:rsidR="00B17922">
        <w:t xml:space="preserve"> </w:t>
      </w:r>
      <w:r w:rsidR="00C403D7">
        <w:t>In addition, a</w:t>
      </w:r>
      <w:r w:rsidRPr="000169DC">
        <w:t xml:space="preserve">pplying to the </w:t>
      </w:r>
      <w:r w:rsidR="00D6490E">
        <w:t>BSSW</w:t>
      </w:r>
      <w:r w:rsidRPr="000169DC">
        <w:t xml:space="preserve"> Professional Program serves as the program’s formal mechanism for assessing student aptitude for the profession.</w:t>
      </w:r>
      <w:bookmarkStart w:id="60" w:name="_Toc403060859"/>
      <w:bookmarkStart w:id="61" w:name="_Toc517947853"/>
    </w:p>
    <w:p w14:paraId="38D7498A" w14:textId="5AB1B562" w:rsidR="000169DC" w:rsidRPr="000169DC" w:rsidRDefault="000169DC" w:rsidP="00166B0B">
      <w:pPr>
        <w:pStyle w:val="ListParagraph"/>
        <w:numPr>
          <w:ilvl w:val="0"/>
          <w:numId w:val="32"/>
        </w:numPr>
      </w:pPr>
      <w:r w:rsidRPr="00606CB9">
        <w:rPr>
          <w:b/>
          <w:bCs/>
        </w:rPr>
        <w:t>Career development</w:t>
      </w:r>
      <w:bookmarkEnd w:id="60"/>
      <w:bookmarkEnd w:id="61"/>
      <w:r w:rsidR="00B17922" w:rsidRPr="00606CB9">
        <w:rPr>
          <w:b/>
          <w:bCs/>
        </w:rPr>
        <w:t>:</w:t>
      </w:r>
      <w:r w:rsidR="00B17922">
        <w:t xml:space="preserve"> </w:t>
      </w:r>
      <w:r w:rsidRPr="000169DC">
        <w:t>Social work majors are encouraged to contact faculty members to discuss areas of career interests and specialties.</w:t>
      </w:r>
      <w:r w:rsidR="00B17922">
        <w:t xml:space="preserve"> </w:t>
      </w:r>
      <w:r w:rsidR="00C403D7">
        <w:t>Social work majors may tailor placement opportunities to enhance career opportunities by applying for Field Practicum</w:t>
      </w:r>
      <w:r w:rsidRPr="000169DC">
        <w:t>.</w:t>
      </w:r>
      <w:r w:rsidR="00B17922">
        <w:t xml:space="preserve">  </w:t>
      </w:r>
      <w:r w:rsidRPr="000169DC">
        <w:t>Social Work majors are encouraged to utilize SW 499 (Independent Studies) as a vehicle for exploration and refining career choices.</w:t>
      </w:r>
      <w:r w:rsidR="00AE22DB">
        <w:t xml:space="preserve"> </w:t>
      </w:r>
      <w:r w:rsidRPr="000169DC">
        <w:t>Students are encouraged to attend UAB’s Career Events. These events include information for students who plan to seek employment upon graduation and information for students still identifying what direction to take with their educational career</w:t>
      </w:r>
      <w:r w:rsidR="00C403D7">
        <w:t>s</w:t>
      </w:r>
      <w:r w:rsidRPr="000169DC">
        <w:t xml:space="preserve">.  More information about UAB’s Career Center </w:t>
      </w:r>
      <w:r w:rsidR="00C403D7">
        <w:t xml:space="preserve">is </w:t>
      </w:r>
      <w:r w:rsidR="005D24BF">
        <w:t>on their website (</w:t>
      </w:r>
      <w:hyperlink r:id="rId65" w:history="1">
        <w:r w:rsidR="005D24BF" w:rsidRPr="005D24BF">
          <w:rPr>
            <w:rStyle w:val="Hyperlink"/>
          </w:rPr>
          <w:t>Link to website</w:t>
        </w:r>
      </w:hyperlink>
      <w:r w:rsidR="005D24BF">
        <w:t xml:space="preserve">). </w:t>
      </w:r>
      <w:r w:rsidRPr="000169DC">
        <w:t xml:space="preserve">Students interested in applying to graduate school are encouraged to schedule an appointment with the MSW Program Director (and consult with other faculty members). </w:t>
      </w:r>
    </w:p>
    <w:p w14:paraId="542541E6" w14:textId="77777777" w:rsidR="00274D2A" w:rsidRDefault="00274D2A" w:rsidP="00801ACF">
      <w:pPr>
        <w:pStyle w:val="Heading2"/>
      </w:pPr>
      <w:bookmarkStart w:id="62" w:name="_TOC_250015"/>
      <w:r w:rsidRPr="00070282">
        <w:t xml:space="preserve">Social Media </w:t>
      </w:r>
      <w:bookmarkEnd w:id="62"/>
      <w:r w:rsidRPr="00070282">
        <w:t>Policy</w:t>
      </w:r>
    </w:p>
    <w:p w14:paraId="345E0180" w14:textId="064F21ED" w:rsidR="00274D2A" w:rsidRDefault="00274D2A" w:rsidP="00801ACF">
      <w:r w:rsidRPr="00AF3FB7">
        <w:t xml:space="preserve">Students are expected to follow the </w:t>
      </w:r>
      <w:r>
        <w:t xml:space="preserve">UAB </w:t>
      </w:r>
      <w:r w:rsidR="00D6490E">
        <w:t>BSSW</w:t>
      </w:r>
      <w:r>
        <w:t xml:space="preserve"> Program’s Professional Standards, the </w:t>
      </w:r>
      <w:r w:rsidRPr="00AF3FB7">
        <w:t>NASW Code of Ethics</w:t>
      </w:r>
      <w:r>
        <w:t>,</w:t>
      </w:r>
      <w:r w:rsidRPr="00AF3FB7">
        <w:t xml:space="preserve"> and </w:t>
      </w:r>
      <w:r>
        <w:t xml:space="preserve">the </w:t>
      </w:r>
      <w:r w:rsidRPr="00AF3FB7">
        <w:t>UAB Student Code of Conduct always, including but not limited to classes, field placements</w:t>
      </w:r>
      <w:r>
        <w:t>,</w:t>
      </w:r>
      <w:r w:rsidRPr="00AF3FB7">
        <w:t xml:space="preserve"> volunteer work, and digital contexts. Digital contexts include but are not limited to social networking sites (Facebook,</w:t>
      </w:r>
      <w:r>
        <w:t xml:space="preserve"> </w:t>
      </w:r>
      <w:r w:rsidRPr="00AF3FB7">
        <w:t xml:space="preserve">LinkedIn, Twitter, Instagram, etc.), text messaging, apps, blogging, virtual worlds, and email. For more information about social work standards in digital contexts, </w:t>
      </w:r>
      <w:r>
        <w:t xml:space="preserve">students are invited to review the </w:t>
      </w:r>
      <w:r w:rsidRPr="00070282">
        <w:rPr>
          <w:i/>
          <w:iCs/>
        </w:rPr>
        <w:t>NASW, A</w:t>
      </w:r>
      <w:r w:rsidR="00D6490E">
        <w:rPr>
          <w:i/>
          <w:iCs/>
        </w:rPr>
        <w:t>BSSW</w:t>
      </w:r>
      <w:r w:rsidRPr="00070282">
        <w:rPr>
          <w:i/>
          <w:iCs/>
        </w:rPr>
        <w:t xml:space="preserve">, CSWE &amp; CSWA Standards for Technology in Social Work Practice </w:t>
      </w:r>
      <w:r>
        <w:t>(NASW, 2017), a</w:t>
      </w:r>
      <w:r w:rsidRPr="00AF3FB7">
        <w:t xml:space="preserve">vailable </w:t>
      </w:r>
      <w:r>
        <w:t>on the NASW website (</w:t>
      </w:r>
      <w:hyperlink r:id="rId66" w:history="1">
        <w:r w:rsidR="00B440A8">
          <w:rPr>
            <w:rStyle w:val="Hyperlink"/>
          </w:rPr>
          <w:t>l</w:t>
        </w:r>
        <w:r w:rsidRPr="00E3101E">
          <w:rPr>
            <w:rStyle w:val="Hyperlink"/>
          </w:rPr>
          <w:t>ink to website</w:t>
        </w:r>
      </w:hyperlink>
      <w:r>
        <w:t xml:space="preserve">). </w:t>
      </w:r>
      <w:r w:rsidRPr="00AF3FB7">
        <w:t xml:space="preserve"> </w:t>
      </w:r>
    </w:p>
    <w:p w14:paraId="3977D3CB" w14:textId="77777777" w:rsidR="00572F41" w:rsidRPr="00572F41" w:rsidRDefault="00572F41" w:rsidP="00801ACF">
      <w:pPr>
        <w:rPr>
          <w:b/>
          <w:bCs/>
        </w:rPr>
      </w:pPr>
      <w:r w:rsidRPr="00572F41">
        <w:rPr>
          <w:b/>
          <w:bCs/>
        </w:rPr>
        <w:t>Academic Field Trips</w:t>
      </w:r>
    </w:p>
    <w:p w14:paraId="4504F6B3" w14:textId="443A4452" w:rsidR="00572F41" w:rsidRDefault="00572F41" w:rsidP="00801ACF">
      <w:pPr>
        <w:spacing w:after="0"/>
        <w:rPr>
          <w:rFonts w:eastAsia="Times New Roman" w:cstheme="minorHAnsi"/>
        </w:rPr>
      </w:pPr>
      <w:r w:rsidRPr="00493C92">
        <w:rPr>
          <w:rFonts w:eastAsia="Times New Roman" w:cstheme="minorHAnsi"/>
        </w:rPr>
        <w:t>The UAB BS</w:t>
      </w:r>
      <w:r>
        <w:rPr>
          <w:rFonts w:eastAsia="Times New Roman" w:cstheme="minorHAnsi"/>
        </w:rPr>
        <w:t>S</w:t>
      </w:r>
      <w:r w:rsidRPr="00493C92">
        <w:rPr>
          <w:rFonts w:eastAsia="Times New Roman" w:cstheme="minorHAnsi"/>
        </w:rPr>
        <w:t xml:space="preserve">W Program encourages its instructors to engage in active learning that may require students to visit off-campus locations such as community-based agencies, museums, or historic sites. For this policy, field trips do not include internships, study abroad, </w:t>
      </w:r>
      <w:r w:rsidR="005E4D08">
        <w:rPr>
          <w:rFonts w:eastAsia="Times New Roman" w:cstheme="minorHAnsi"/>
        </w:rPr>
        <w:t>service learning</w:t>
      </w:r>
      <w:r w:rsidRPr="00493C92">
        <w:rPr>
          <w:rFonts w:eastAsia="Times New Roman" w:cstheme="minorHAnsi"/>
        </w:rPr>
        <w:t xml:space="preserve"> assignments for individual students, on-campus excursions, or trips by extra-curricular groups. The BS</w:t>
      </w:r>
      <w:r>
        <w:rPr>
          <w:rFonts w:eastAsia="Times New Roman" w:cstheme="minorHAnsi"/>
        </w:rPr>
        <w:t>S</w:t>
      </w:r>
      <w:r w:rsidRPr="00493C92">
        <w:rPr>
          <w:rFonts w:eastAsia="Times New Roman" w:cstheme="minorHAnsi"/>
        </w:rPr>
        <w:t>W Program recognizes two types of field trips, mandatory and optional</w:t>
      </w:r>
      <w:r>
        <w:rPr>
          <w:rFonts w:eastAsia="Times New Roman" w:cstheme="minorHAnsi"/>
        </w:rPr>
        <w:t xml:space="preserve">: </w:t>
      </w:r>
    </w:p>
    <w:p w14:paraId="6A7916B4" w14:textId="77777777" w:rsidR="00572F41" w:rsidRDefault="00572F41" w:rsidP="00801ACF">
      <w:pPr>
        <w:spacing w:after="0"/>
        <w:rPr>
          <w:rFonts w:eastAsia="Times New Roman" w:cstheme="minorHAnsi"/>
        </w:rPr>
      </w:pPr>
    </w:p>
    <w:p w14:paraId="4268E3E3" w14:textId="77777777" w:rsidR="00572F41" w:rsidRDefault="00572F41" w:rsidP="00166B0B">
      <w:pPr>
        <w:pStyle w:val="ListParagraph"/>
        <w:numPr>
          <w:ilvl w:val="0"/>
          <w:numId w:val="8"/>
        </w:numPr>
        <w:spacing w:after="0"/>
        <w:rPr>
          <w:rFonts w:eastAsia="Times New Roman" w:cstheme="minorHAnsi"/>
        </w:rPr>
      </w:pPr>
      <w:r w:rsidRPr="00C84C2F">
        <w:rPr>
          <w:rFonts w:eastAsia="Times New Roman" w:cstheme="minorHAnsi"/>
        </w:rPr>
        <w:t>A mandatory field trip is linked to course learning objectives, noted in the syllabus and/or course catalog description,</w:t>
      </w:r>
      <w:r>
        <w:rPr>
          <w:rFonts w:eastAsia="Times New Roman" w:cstheme="minorHAnsi"/>
        </w:rPr>
        <w:t xml:space="preserve"> may or may not be scheduled during the scheduled class session, and</w:t>
      </w:r>
      <w:r w:rsidRPr="00C84C2F">
        <w:rPr>
          <w:rFonts w:eastAsia="Times New Roman" w:cstheme="minorHAnsi"/>
        </w:rPr>
        <w:t xml:space="preserve"> </w:t>
      </w:r>
      <w:r>
        <w:rPr>
          <w:rFonts w:eastAsia="Times New Roman" w:cstheme="minorHAnsi"/>
        </w:rPr>
        <w:t xml:space="preserve">linked to student performance evaluation for the course, </w:t>
      </w:r>
      <w:r w:rsidRPr="00C84C2F">
        <w:rPr>
          <w:rFonts w:eastAsia="Times New Roman" w:cstheme="minorHAnsi"/>
        </w:rPr>
        <w:t xml:space="preserve">and a student must have special permission regarding the absence. Students are expected to make every effort to participate in mandatory field trips. If a student cannot attend a field trip due to schedule conflicts, including but not limited to other academic commitments, work, or dependent care, the student must give as much advanced notice as possible to the instructor to identify possible accommodations, such as an alternative assignment. Likewise, if a student cannot participate in a field trip due to medical, physical, or psychological needs, the student must give as much advanced notice as possible to the instructor to determine other possible accommodations. </w:t>
      </w:r>
    </w:p>
    <w:p w14:paraId="4CFB55E7" w14:textId="77777777" w:rsidR="00572F41" w:rsidRDefault="00572F41" w:rsidP="00166B0B">
      <w:pPr>
        <w:pStyle w:val="ListParagraph"/>
        <w:numPr>
          <w:ilvl w:val="0"/>
          <w:numId w:val="8"/>
        </w:numPr>
        <w:spacing w:after="0"/>
        <w:rPr>
          <w:rFonts w:eastAsia="Times New Roman" w:cstheme="minorHAnsi"/>
        </w:rPr>
      </w:pPr>
      <w:r w:rsidRPr="00C84C2F">
        <w:rPr>
          <w:rFonts w:eastAsia="Times New Roman" w:cstheme="minorHAnsi"/>
        </w:rPr>
        <w:lastRenderedPageBreak/>
        <w:t>Optional field trips may or may not be listed in the syllabus and cannot negatively impact a student’s grade if the student chooses not to participate.</w:t>
      </w:r>
    </w:p>
    <w:p w14:paraId="611B61F9" w14:textId="77777777" w:rsidR="00572F41" w:rsidRDefault="00572F41" w:rsidP="00801ACF">
      <w:pPr>
        <w:spacing w:after="0"/>
        <w:rPr>
          <w:rFonts w:eastAsia="Times New Roman" w:cstheme="minorHAnsi"/>
        </w:rPr>
      </w:pPr>
    </w:p>
    <w:p w14:paraId="728A6C3D" w14:textId="4CC2D342" w:rsidR="00572F41" w:rsidRPr="00DD01BD" w:rsidRDefault="00572F41" w:rsidP="00801ACF">
      <w:pPr>
        <w:spacing w:after="0"/>
      </w:pPr>
      <w:r w:rsidRPr="00B76F29">
        <w:rPr>
          <w:rFonts w:eastAsia="Times New Roman" w:cstheme="minorHAnsi"/>
        </w:rPr>
        <w:t>UAB Disability Support Services (</w:t>
      </w:r>
      <w:hyperlink r:id="rId67" w:history="1">
        <w:r w:rsidRPr="00B76F29">
          <w:rPr>
            <w:rFonts w:eastAsia="Times New Roman" w:cstheme="minorHAnsi"/>
            <w:color w:val="0000FF"/>
            <w:u w:val="single"/>
          </w:rPr>
          <w:t>link</w:t>
        </w:r>
      </w:hyperlink>
      <w:r w:rsidR="00E570C0">
        <w:rPr>
          <w:rFonts w:eastAsia="Times New Roman" w:cstheme="minorHAnsi"/>
          <w:color w:val="0000FF"/>
          <w:u w:val="single"/>
        </w:rPr>
        <w:t xml:space="preserve"> to website</w:t>
      </w:r>
      <w:r w:rsidRPr="00B76F29">
        <w:rPr>
          <w:rFonts w:eastAsia="Times New Roman" w:cstheme="minorHAnsi"/>
        </w:rPr>
        <w:t>) is available to assist the instructor and student with identifying reasonable accommodations</w:t>
      </w:r>
      <w:r>
        <w:rPr>
          <w:rFonts w:eastAsia="Times New Roman" w:cstheme="minorHAnsi"/>
        </w:rPr>
        <w:t xml:space="preserve"> for academic field trips</w:t>
      </w:r>
      <w:r w:rsidRPr="00B76F29">
        <w:rPr>
          <w:rFonts w:eastAsia="Times New Roman" w:cstheme="minorHAnsi"/>
        </w:rPr>
        <w:t>.</w:t>
      </w:r>
      <w:r>
        <w:rPr>
          <w:rFonts w:eastAsia="Times New Roman" w:cstheme="minorHAnsi"/>
        </w:rPr>
        <w:t xml:space="preserve">  Students must sign a copy of the UAB Department of Social Work’s Field Trip Release Form (available in appendix</w:t>
      </w:r>
      <w:r w:rsidR="00E570C0">
        <w:rPr>
          <w:rFonts w:eastAsia="Times New Roman" w:cstheme="minorHAnsi"/>
        </w:rPr>
        <w:t xml:space="preserve"> D</w:t>
      </w:r>
      <w:r>
        <w:rPr>
          <w:rFonts w:eastAsia="Times New Roman" w:cstheme="minorHAnsi"/>
        </w:rPr>
        <w:t xml:space="preserve">) prior to attending the field trip. </w:t>
      </w:r>
    </w:p>
    <w:bookmarkEnd w:id="40"/>
    <w:bookmarkEnd w:id="41"/>
    <w:p w14:paraId="2644A119" w14:textId="578B4E66" w:rsidR="000169DC" w:rsidRDefault="00D6490E" w:rsidP="00801ACF">
      <w:pPr>
        <w:pStyle w:val="Heading1"/>
      </w:pPr>
      <w:r>
        <w:t>BSSW</w:t>
      </w:r>
      <w:r w:rsidR="000169DC" w:rsidRPr="001A79E4">
        <w:t xml:space="preserve"> Curriculum</w:t>
      </w:r>
    </w:p>
    <w:p w14:paraId="0494A889" w14:textId="271BADDF" w:rsidR="001F0597" w:rsidRDefault="001F0597" w:rsidP="00801ACF">
      <w:r w:rsidRPr="003409A1">
        <w:t xml:space="preserve">The UAB </w:t>
      </w:r>
      <w:r w:rsidR="00D6490E">
        <w:t>BSSW</w:t>
      </w:r>
      <w:r w:rsidRPr="003409A1">
        <w:t xml:space="preserve"> Program’s curriculum requirements are stated in the UAB Undergraduate Catalog (</w:t>
      </w:r>
      <w:hyperlink r:id="rId68" w:history="1">
        <w:r w:rsidRPr="003409A1">
          <w:rPr>
            <w:rStyle w:val="Hyperlink"/>
          </w:rPr>
          <w:t>link to website</w:t>
        </w:r>
      </w:hyperlink>
      <w:r w:rsidRPr="003409A1">
        <w:t xml:space="preserve">). </w:t>
      </w:r>
      <w:r w:rsidR="00703892" w:rsidRPr="003409A1">
        <w:t xml:space="preserve"> This section </w:t>
      </w:r>
      <w:r w:rsidR="00C403D7">
        <w:t>summarizes</w:t>
      </w:r>
      <w:r w:rsidR="00703892" w:rsidRPr="003409A1">
        <w:t xml:space="preserve"> the </w:t>
      </w:r>
      <w:r w:rsidR="00D6490E">
        <w:t>BSSW</w:t>
      </w:r>
      <w:r w:rsidR="00703892" w:rsidRPr="003409A1">
        <w:t xml:space="preserve"> Program curriculum and high</w:t>
      </w:r>
      <w:r w:rsidR="003409A1" w:rsidRPr="003409A1">
        <w:t>lights additional policies that</w:t>
      </w:r>
      <w:r w:rsidRPr="003409A1">
        <w:t xml:space="preserve"> are not stated in the UAB Undergraduate Catalog but are mandated by CSWE</w:t>
      </w:r>
      <w:r w:rsidR="003409A1" w:rsidRPr="003409A1">
        <w:t xml:space="preserve">. </w:t>
      </w:r>
    </w:p>
    <w:p w14:paraId="019D513F" w14:textId="19C5B243" w:rsidR="00703892" w:rsidRPr="003409A1" w:rsidRDefault="00703892" w:rsidP="00801ACF">
      <w:pPr>
        <w:pStyle w:val="Heading2"/>
      </w:pPr>
      <w:bookmarkStart w:id="63" w:name="_Toc403060932"/>
      <w:bookmarkStart w:id="64" w:name="_Toc517947920"/>
      <w:r w:rsidRPr="003409A1">
        <w:t>Curriculum Uniformity</w:t>
      </w:r>
      <w:bookmarkEnd w:id="63"/>
      <w:bookmarkEnd w:id="64"/>
      <w:r w:rsidR="003409A1" w:rsidRPr="003409A1">
        <w:t xml:space="preserve"> </w:t>
      </w:r>
    </w:p>
    <w:p w14:paraId="0B428A66" w14:textId="339C5C8C" w:rsidR="00703892" w:rsidRPr="003409A1" w:rsidRDefault="00703892" w:rsidP="00801ACF">
      <w:r w:rsidRPr="003409A1">
        <w:t xml:space="preserve">The </w:t>
      </w:r>
      <w:r w:rsidR="00D6490E">
        <w:t>BSSW</w:t>
      </w:r>
      <w:r w:rsidRPr="003409A1">
        <w:t xml:space="preserve"> </w:t>
      </w:r>
      <w:r w:rsidR="003409A1" w:rsidRPr="003409A1">
        <w:t>Program</w:t>
      </w:r>
      <w:r w:rsidRPr="003409A1">
        <w:t xml:space="preserve"> Committee will also serve as the curriculum committee, comprised of all full-time faculty who teach in specific curriculum areas (practice, HBSE, policy, research, field practicum). </w:t>
      </w:r>
      <w:r w:rsidR="00C403D7">
        <w:t>In addition, t</w:t>
      </w:r>
      <w:r w:rsidRPr="003409A1">
        <w:t xml:space="preserve">he committee shall consult with part-time and adjunct faculty who teach in that area to ensure horizontal consistency </w:t>
      </w:r>
      <w:r w:rsidR="00C403D7">
        <w:t>across course sections' overall goals and objective</w:t>
      </w:r>
      <w:r w:rsidRPr="003409A1">
        <w:t xml:space="preserve">s. The </w:t>
      </w:r>
      <w:r w:rsidR="00D6490E">
        <w:t>BSSW</w:t>
      </w:r>
      <w:r w:rsidRPr="003409A1">
        <w:t xml:space="preserve"> Program Committee </w:t>
      </w:r>
      <w:r w:rsidR="00B6565C">
        <w:t>periodically reviews</w:t>
      </w:r>
      <w:r w:rsidRPr="003409A1">
        <w:t xml:space="preserve"> the course curriculum during </w:t>
      </w:r>
      <w:r w:rsidR="003409A1" w:rsidRPr="003409A1">
        <w:t>faculty meetings or retreats</w:t>
      </w:r>
      <w:r w:rsidRPr="003409A1">
        <w:t xml:space="preserve">. The faculty will also ensure that the course goals and objectives </w:t>
      </w:r>
      <w:r w:rsidR="00C403D7">
        <w:t>reflect</w:t>
      </w:r>
      <w:r w:rsidRPr="003409A1">
        <w:t xml:space="preserve"> program curriculum goals.</w:t>
      </w:r>
    </w:p>
    <w:p w14:paraId="6C08B49A" w14:textId="3AA23324" w:rsidR="00A74E2F" w:rsidRPr="00543494" w:rsidRDefault="008B5C4C" w:rsidP="00801ACF">
      <w:pPr>
        <w:pStyle w:val="Heading2"/>
      </w:pPr>
      <w:bookmarkStart w:id="65" w:name="_Toc517947880"/>
      <w:r>
        <w:t xml:space="preserve">CSWE </w:t>
      </w:r>
      <w:r w:rsidR="00A74E2F" w:rsidRPr="00543494">
        <w:t>Social Work Competencies</w:t>
      </w:r>
      <w:bookmarkEnd w:id="65"/>
      <w:r>
        <w:t xml:space="preserve"> (as adopted by the </w:t>
      </w:r>
      <w:r w:rsidR="00D6490E">
        <w:t>BSSW</w:t>
      </w:r>
      <w:r>
        <w:t xml:space="preserve"> Program)</w:t>
      </w:r>
      <w:bookmarkStart w:id="66" w:name="_Toc403060885"/>
      <w:r>
        <w:t xml:space="preserve"> </w:t>
      </w:r>
    </w:p>
    <w:bookmarkEnd w:id="66"/>
    <w:p w14:paraId="5B6F57B0" w14:textId="47187351" w:rsidR="00A74E2F" w:rsidRPr="00A74E2F" w:rsidRDefault="00A74E2F" w:rsidP="00801ACF">
      <w:r w:rsidRPr="00A74E2F">
        <w:t>CSWE mandates that each accredited undergraduate social work program address competencies and behavioral outcomes outlined by the CSWE’s EPAS (Educational Policy and Accreditation Standards). These competencies and outcomes are available on the CSWE’s website (</w:t>
      </w:r>
      <w:hyperlink r:id="rId69" w:history="1">
        <w:r w:rsidRPr="00A74E2F">
          <w:rPr>
            <w:rStyle w:val="Hyperlink"/>
          </w:rPr>
          <w:t>link here</w:t>
        </w:r>
      </w:hyperlink>
      <w:r w:rsidRPr="00A74E2F">
        <w:t xml:space="preserve">). The competencies and outcomes describe how an undergraduate social work curriculum should help students develop knowledge, skills, and values related to the </w:t>
      </w:r>
      <w:r w:rsidR="00B6565C">
        <w:t>profession of social work</w:t>
      </w:r>
      <w:r w:rsidRPr="00A74E2F">
        <w:t xml:space="preserve">. </w:t>
      </w:r>
    </w:p>
    <w:p w14:paraId="52A6CE29" w14:textId="4D9B17DE" w:rsidR="00B6565C" w:rsidRDefault="00A74E2F" w:rsidP="00801ACF">
      <w:pPr>
        <w:spacing w:after="0"/>
      </w:pPr>
      <w:r w:rsidRPr="003E7B4A">
        <w:rPr>
          <w:b/>
          <w:bCs/>
        </w:rPr>
        <w:t xml:space="preserve">Competency </w:t>
      </w:r>
      <w:r w:rsidR="003E7B4A" w:rsidRPr="003E7B4A">
        <w:rPr>
          <w:b/>
          <w:bCs/>
        </w:rPr>
        <w:t xml:space="preserve">1 - </w:t>
      </w:r>
      <w:r w:rsidRPr="003E7B4A">
        <w:rPr>
          <w:b/>
          <w:bCs/>
        </w:rPr>
        <w:t>Demonstrate Ethical and Professional Behavior</w:t>
      </w:r>
      <w:r w:rsidR="003E7B4A" w:rsidRPr="003E7B4A">
        <w:rPr>
          <w:b/>
          <w:bCs/>
        </w:rPr>
        <w:t>:</w:t>
      </w:r>
      <w:r w:rsidR="003E7B4A">
        <w:t xml:space="preserve"> </w:t>
      </w:r>
      <w:r w:rsidR="00B6565C">
        <w:t xml:space="preserve">Social workers understand the value base of the profession and its ethical standards, as well as relevant policies, laws, and regulations that may affect practice with individuals, families, groups, organizations, and communities. Social workers understand that ethics are informed by principles of human rights and apply them toward realizing social, racial, economic, and environmental justice in their practice. Social workers understand frameworks of ethical decision making and apply principles of critical thinking to those frameworks in practice, research, and policy arenas. Social workers recognize and manage personal values and the distinction between personal and professional values. Social workers understand how their evolving worldview, personal experiences, and affective reactions influence their professional judgment and behavior. Social workers take measures to care for themselves professionally and personally, understanding that self-care is paramount for competent and ethical social work practice. Social workers use rights-based, anti-racist, and anti-oppressive lenses to understand and critique the profession’s history, mission, roles, and responsibilities and recognize historical and current contexts of oppression in shaping institutions and social work. Social workers understand the role of other professionals when </w:t>
      </w:r>
      <w:r w:rsidR="00B6565C">
        <w:lastRenderedPageBreak/>
        <w:t>engaged in interprofessional practice. Social workers recognize the importance of lifelong learning and are committed to continually updating their skills to ensure relevant and effective practice. Social workers understand digital technology and the ethical use of technology in social work practice. Social workers:</w:t>
      </w:r>
    </w:p>
    <w:p w14:paraId="643FE777" w14:textId="77777777" w:rsidR="00B6565C" w:rsidRDefault="00B6565C" w:rsidP="00166B0B">
      <w:pPr>
        <w:pStyle w:val="ListParagraph"/>
        <w:numPr>
          <w:ilvl w:val="0"/>
          <w:numId w:val="11"/>
        </w:numPr>
      </w:pPr>
      <w:r>
        <w:t xml:space="preserve">make ethical decisions by applying the standards of the National Association of Social Workers Code of Ethics, relevant laws and regulations, models for ethical decision making, ethical conduct of research, and additional codes of ethics within the profession as appropriate to the </w:t>
      </w:r>
      <w:proofErr w:type="gramStart"/>
      <w:r>
        <w:t>context;</w:t>
      </w:r>
      <w:proofErr w:type="gramEnd"/>
    </w:p>
    <w:p w14:paraId="029FA1A4" w14:textId="77777777" w:rsidR="00B6565C" w:rsidRDefault="00B6565C" w:rsidP="00166B0B">
      <w:pPr>
        <w:pStyle w:val="ListParagraph"/>
        <w:numPr>
          <w:ilvl w:val="0"/>
          <w:numId w:val="11"/>
        </w:numPr>
      </w:pPr>
      <w:r>
        <w:t xml:space="preserve">demonstrate professional behavior; appearance; and oral, written, and electronic </w:t>
      </w:r>
      <w:proofErr w:type="gramStart"/>
      <w:r>
        <w:t>communication;</w:t>
      </w:r>
      <w:proofErr w:type="gramEnd"/>
    </w:p>
    <w:p w14:paraId="4108C926" w14:textId="77777777" w:rsidR="00B6565C" w:rsidRDefault="00B6565C" w:rsidP="00166B0B">
      <w:pPr>
        <w:pStyle w:val="ListParagraph"/>
        <w:numPr>
          <w:ilvl w:val="0"/>
          <w:numId w:val="11"/>
        </w:numPr>
      </w:pPr>
      <w:r>
        <w:t>use technology ethically and appropriately to facilitate practice outcomes; and</w:t>
      </w:r>
    </w:p>
    <w:p w14:paraId="4AAECB0A" w14:textId="091995F8" w:rsidR="00A74E2F" w:rsidRPr="003E7B4A" w:rsidRDefault="00B6565C" w:rsidP="00166B0B">
      <w:pPr>
        <w:pStyle w:val="ListParagraph"/>
        <w:numPr>
          <w:ilvl w:val="0"/>
          <w:numId w:val="11"/>
        </w:numPr>
      </w:pPr>
      <w:r>
        <w:t>use supervision and consultation to guide professional judgment and behavior.</w:t>
      </w:r>
    </w:p>
    <w:p w14:paraId="41CEF2EB" w14:textId="507315E7" w:rsidR="006026BB" w:rsidRDefault="00A74E2F" w:rsidP="00801ACF">
      <w:pPr>
        <w:spacing w:after="0"/>
      </w:pPr>
      <w:r w:rsidRPr="003E7B4A">
        <w:rPr>
          <w:b/>
          <w:bCs/>
        </w:rPr>
        <w:t>Competency 2</w:t>
      </w:r>
      <w:r w:rsidR="003E7B4A" w:rsidRPr="003E7B4A">
        <w:rPr>
          <w:b/>
          <w:bCs/>
        </w:rPr>
        <w:t xml:space="preserve"> - </w:t>
      </w:r>
      <w:r w:rsidR="006026BB" w:rsidRPr="003E7B4A">
        <w:rPr>
          <w:b/>
          <w:bCs/>
        </w:rPr>
        <w:t xml:space="preserve">Advance Human Rights and Social, </w:t>
      </w:r>
      <w:r w:rsidR="006026BB">
        <w:rPr>
          <w:b/>
          <w:bCs/>
        </w:rPr>
        <w:t xml:space="preserve">Racial, </w:t>
      </w:r>
      <w:r w:rsidR="006026BB" w:rsidRPr="003E7B4A">
        <w:rPr>
          <w:b/>
          <w:bCs/>
        </w:rPr>
        <w:t>Economic, and Environmental Justice:</w:t>
      </w:r>
      <w:r w:rsidR="006026BB">
        <w:t xml:space="preserve"> Social workers understand that every person regardless of position in society has fundamental human rights. Social workers are knowledgeable about the global intersecting and ongoing injustices throughout history that result in oppression and racism, including social work’s role and response. Social workers critically evaluate the distribution of power and privilege in society </w:t>
      </w:r>
      <w:proofErr w:type="gramStart"/>
      <w:r w:rsidR="006026BB">
        <w:t>in order to</w:t>
      </w:r>
      <w:proofErr w:type="gramEnd"/>
      <w:r w:rsidR="006026BB">
        <w:t xml:space="preserve"> promote social, racial, economic, and environmental justice by reducing inequities and ensuring dignity and respect for all. Social workers advocate for and engage in strategies to eliminate oppressive structural barriers to ensure that social resources, rights, and responsibilities are distributed equitably and that civil, political, economic, social, and cultural human rights are protected. Social workers:</w:t>
      </w:r>
    </w:p>
    <w:p w14:paraId="3B49E901" w14:textId="77777777" w:rsidR="006026BB" w:rsidRDefault="006026BB" w:rsidP="00166B0B">
      <w:pPr>
        <w:pStyle w:val="ListParagraph"/>
        <w:numPr>
          <w:ilvl w:val="0"/>
          <w:numId w:val="12"/>
        </w:numPr>
      </w:pPr>
      <w:r>
        <w:t>advocate for human rights at the individual, family, group, organizational, and community system levels; and</w:t>
      </w:r>
    </w:p>
    <w:p w14:paraId="1FAD9885" w14:textId="1D7C97B8" w:rsidR="006026BB" w:rsidRPr="00A74E2F" w:rsidRDefault="006026BB" w:rsidP="00166B0B">
      <w:pPr>
        <w:pStyle w:val="ListParagraph"/>
        <w:numPr>
          <w:ilvl w:val="0"/>
          <w:numId w:val="12"/>
        </w:numPr>
      </w:pPr>
      <w:r>
        <w:t>engage in practices that advance human rights to promote social, racial, economic, and environmental justice.</w:t>
      </w:r>
    </w:p>
    <w:p w14:paraId="557AE49B" w14:textId="2B9A2983" w:rsidR="006026BB" w:rsidRPr="006026BB" w:rsidRDefault="00A74E2F" w:rsidP="00801ACF">
      <w:pPr>
        <w:spacing w:after="0"/>
      </w:pPr>
      <w:r w:rsidRPr="003E7B4A">
        <w:rPr>
          <w:b/>
          <w:bCs/>
        </w:rPr>
        <w:t>Competency 3</w:t>
      </w:r>
      <w:r w:rsidR="00A3714B">
        <w:rPr>
          <w:b/>
          <w:bCs/>
        </w:rPr>
        <w:t xml:space="preserve"> </w:t>
      </w:r>
      <w:proofErr w:type="gramStart"/>
      <w:r w:rsidR="00A3714B">
        <w:rPr>
          <w:b/>
          <w:bCs/>
        </w:rPr>
        <w:t xml:space="preserve">- </w:t>
      </w:r>
      <w:r w:rsidR="003E7B4A" w:rsidRPr="003E7B4A">
        <w:rPr>
          <w:b/>
          <w:bCs/>
        </w:rPr>
        <w:t xml:space="preserve"> </w:t>
      </w:r>
      <w:r w:rsidR="006026BB">
        <w:rPr>
          <w:b/>
          <w:bCs/>
        </w:rPr>
        <w:t>Engage</w:t>
      </w:r>
      <w:proofErr w:type="gramEnd"/>
      <w:r w:rsidR="006026BB">
        <w:rPr>
          <w:b/>
          <w:bCs/>
        </w:rPr>
        <w:t xml:space="preserve"> Anti-Racism, Diversity, Equity and Inclusion (ADEI) in Practice: </w:t>
      </w:r>
      <w:r w:rsidR="006026BB" w:rsidRPr="006026BB">
        <w:t>Social workers understand how racism and oppression shape human experiences and how these two constructs influence practice at the individual, family, group, organizational, and community levels and in policy and research. Social workers understand the pervasive impact of White supremacy and privilege and use their knowledge, awareness, and skills to engage in anti-racist practice. Social workers understand how diversity and intersectionality shape human experiences and identity development and affect equity and inclusion. The dimensions of diversity are understood as the intersectionality of factors including but not limited to age, caste, class, color, culture, disability and ability, ethnicity, gender, gender identity and expression, generational status, immigration status, legal status, marital status, political ideology, race, nationality, religion and spirituality, sex, sexual orientation, and tribal sovereign status. Social workers understand that this intersectionality means that a person’s life experiences may include oppression, poverty, marginalization, and alienation</w:t>
      </w:r>
      <w:r w:rsidR="006026BB">
        <w:t xml:space="preserve"> </w:t>
      </w:r>
      <w:r w:rsidR="006026BB" w:rsidRPr="006026BB">
        <w:t xml:space="preserve">as well as privilege and power. Social workers understand the societal and historical roots of social and racial injustices and the forms and mechanisms of oppression and discrimination. Social workers understand cultural humility and recognize the extent to which a </w:t>
      </w:r>
      <w:r w:rsidR="006026BB" w:rsidRPr="006026BB">
        <w:lastRenderedPageBreak/>
        <w:t>culture’s structures and values, including social, economic, political, racial, technological, and cultural exclusions, may create privilege and power resulting in systemic oppression. Social workers:</w:t>
      </w:r>
    </w:p>
    <w:p w14:paraId="66A0FB7A" w14:textId="77777777" w:rsidR="006026BB" w:rsidRPr="006026BB" w:rsidRDefault="006026BB" w:rsidP="00166B0B">
      <w:pPr>
        <w:pStyle w:val="ListParagraph"/>
        <w:numPr>
          <w:ilvl w:val="0"/>
          <w:numId w:val="13"/>
        </w:numPr>
      </w:pPr>
      <w:r w:rsidRPr="006026BB">
        <w:t>demonstrate anti-racist and anti-oppressive social work practice at the individual, family, group, organizational, community, research, and policy levels; and</w:t>
      </w:r>
    </w:p>
    <w:p w14:paraId="2056B16F" w14:textId="291D7495" w:rsidR="00A74E2F" w:rsidRPr="006026BB" w:rsidRDefault="006026BB" w:rsidP="00166B0B">
      <w:pPr>
        <w:pStyle w:val="ListParagraph"/>
        <w:numPr>
          <w:ilvl w:val="0"/>
          <w:numId w:val="13"/>
        </w:numPr>
      </w:pPr>
      <w:r>
        <w:t>demonstrate cultural humility by applying critical reflection, self-awareness, and self-regulation</w:t>
      </w:r>
      <w:r w:rsidRPr="006026BB">
        <w:t xml:space="preserve"> to manage the influence of bias, power, privilege, and values in working with clients and constituencies, acknowledging them as experts of their own lived experiences.</w:t>
      </w:r>
    </w:p>
    <w:p w14:paraId="163A4D4C" w14:textId="77777777" w:rsidR="00C03537" w:rsidRDefault="00C03537" w:rsidP="00801ACF">
      <w:pPr>
        <w:spacing w:after="0"/>
      </w:pPr>
      <w:r>
        <w:rPr>
          <w:b/>
          <w:bCs/>
        </w:rPr>
        <w:t>C</w:t>
      </w:r>
      <w:r w:rsidR="00A74E2F" w:rsidRPr="003E7B4A">
        <w:rPr>
          <w:b/>
          <w:bCs/>
        </w:rPr>
        <w:t>ompetency 4</w:t>
      </w:r>
      <w:r w:rsidR="003E7B4A" w:rsidRPr="003E7B4A">
        <w:rPr>
          <w:b/>
          <w:bCs/>
        </w:rPr>
        <w:t xml:space="preserve"> - </w:t>
      </w:r>
      <w:r w:rsidR="00A74E2F" w:rsidRPr="003E7B4A">
        <w:rPr>
          <w:b/>
          <w:bCs/>
        </w:rPr>
        <w:t>Engage in Practice-informed Research and Research-informed Practice</w:t>
      </w:r>
      <w:r w:rsidR="003E7B4A" w:rsidRPr="003E7B4A">
        <w:rPr>
          <w:b/>
          <w:bCs/>
        </w:rPr>
        <w:t>:</w:t>
      </w:r>
      <w:r w:rsidR="003E7B4A">
        <w:t xml:space="preserve"> </w:t>
      </w:r>
      <w:r>
        <w:t>Social workers use ethical, culturally informed, anti-racist, and anti-oppressive approaches in conducting research and building knowledge. Social workers use research to inform their practice decision making and articulate how their practice experience informs research and evaluation decisions. Social workers critically evaluate and critique current, empirically sound research to inform decisions pertaining to practice, policy, and programs. Social workers understand the inherent bias in research and evaluate design, analysis, and interpretation using an anti-racist and anti-oppressive perspective. Social workers know how to access, critique, and synthesize the current literature to develop appropriate research questions and hypotheses. Social workers demonstrate knowledge and skills regarding qualitative and quantitative research methods and analysis, and they interpret data derived from these methods. Social workers demonstrate knowledge about methods to assess reliability and validity in social work research. Social workers can articulate and share research findings in ways that are usable to a variety of clients and constituencies. Social workers understand the value of evidence derived from interprofessional and diverse research methods, approaches, and sources. Social workers:</w:t>
      </w:r>
    </w:p>
    <w:p w14:paraId="55B41029" w14:textId="77777777" w:rsidR="00C03537" w:rsidRDefault="00C03537" w:rsidP="00166B0B">
      <w:pPr>
        <w:pStyle w:val="ListParagraph"/>
        <w:numPr>
          <w:ilvl w:val="0"/>
          <w:numId w:val="14"/>
        </w:numPr>
      </w:pPr>
      <w:r>
        <w:t>apply research findings to inform and improve practice, policy, and programs; and</w:t>
      </w:r>
    </w:p>
    <w:p w14:paraId="2C4E7115" w14:textId="77DCCD88" w:rsidR="00A74E2F" w:rsidRPr="00A74E2F" w:rsidRDefault="00C03537" w:rsidP="00166B0B">
      <w:pPr>
        <w:pStyle w:val="ListParagraph"/>
        <w:numPr>
          <w:ilvl w:val="0"/>
          <w:numId w:val="14"/>
        </w:numPr>
      </w:pPr>
      <w:r>
        <w:t>identify ethical, culturally informed, anti-racist, and anti-oppressive strategies that address inherent biases for use in quantitative and qualitative research methods to advance the purposes of social work.</w:t>
      </w:r>
    </w:p>
    <w:p w14:paraId="5EB81F5F" w14:textId="77777777" w:rsidR="00C03537" w:rsidRDefault="00A74E2F" w:rsidP="00801ACF">
      <w:pPr>
        <w:spacing w:after="0"/>
      </w:pPr>
      <w:r w:rsidRPr="003E7B4A">
        <w:rPr>
          <w:b/>
          <w:bCs/>
        </w:rPr>
        <w:t>Competency 5</w:t>
      </w:r>
      <w:r w:rsidR="003E7B4A" w:rsidRPr="003E7B4A">
        <w:rPr>
          <w:b/>
          <w:bCs/>
        </w:rPr>
        <w:t xml:space="preserve"> - </w:t>
      </w:r>
      <w:r w:rsidRPr="003E7B4A">
        <w:rPr>
          <w:b/>
          <w:bCs/>
        </w:rPr>
        <w:t>Engage in Policy Practice</w:t>
      </w:r>
      <w:r w:rsidR="003E7B4A" w:rsidRPr="003E7B4A">
        <w:rPr>
          <w:b/>
          <w:bCs/>
        </w:rPr>
        <w:t>:</w:t>
      </w:r>
      <w:r w:rsidR="003E7B4A">
        <w:t xml:space="preserve"> </w:t>
      </w:r>
      <w:r w:rsidR="00C03537">
        <w:t>Social workers identify social policy at the local, state, federal, and global level that affects well</w:t>
      </w:r>
      <w:proofErr w:type="gramStart"/>
      <w:r w:rsidR="00C03537">
        <w:t>- being</w:t>
      </w:r>
      <w:proofErr w:type="gramEnd"/>
      <w:r w:rsidR="00C03537">
        <w:t>, human rights and justice, service delivery, and access to social services. Social workers recognize the historical, social, racial, cultural, economic, organizational, environmental, and global influences that affect social policy. Social workers understand and critique the history and current structures of social policies and services and the role of policy in service delivery through rights- based, anti-oppressive, and anti-racist lenses. Social workers influence policy formulation, analysis, implementation, and evaluation within their practice settings with individuals, families, groups, organizations, and communities. Social workers actively engage in and advocate for anti-racist and anti-oppressive policy practice to effect change in those settings. Social workers:</w:t>
      </w:r>
    </w:p>
    <w:p w14:paraId="58987154" w14:textId="77777777" w:rsidR="00C03537" w:rsidRDefault="00C03537" w:rsidP="00166B0B">
      <w:pPr>
        <w:pStyle w:val="ListParagraph"/>
        <w:numPr>
          <w:ilvl w:val="0"/>
          <w:numId w:val="15"/>
        </w:numPr>
      </w:pPr>
      <w:r>
        <w:t>use social justice, anti-racist, and anti-oppressive lenses to assess how social welfare policies affect the delivery of and access to social services; and</w:t>
      </w:r>
    </w:p>
    <w:p w14:paraId="62C794B6" w14:textId="6B4079FB" w:rsidR="00A74E2F" w:rsidRPr="00A74E2F" w:rsidRDefault="00C03537" w:rsidP="00166B0B">
      <w:pPr>
        <w:pStyle w:val="ListParagraph"/>
        <w:numPr>
          <w:ilvl w:val="0"/>
          <w:numId w:val="15"/>
        </w:numPr>
      </w:pPr>
      <w:r>
        <w:t>apply critical thinking to analyze, formulate, and advocate for policies that advance human rights and social, racial, economic, and environmental justice.</w:t>
      </w:r>
    </w:p>
    <w:p w14:paraId="63A3C5D4" w14:textId="53A788F4" w:rsidR="00C03537" w:rsidRDefault="00A74E2F" w:rsidP="00801ACF">
      <w:pPr>
        <w:spacing w:after="0"/>
      </w:pPr>
      <w:r w:rsidRPr="003E7B4A">
        <w:rPr>
          <w:b/>
          <w:bCs/>
        </w:rPr>
        <w:t>Competency 6</w:t>
      </w:r>
      <w:r w:rsidR="003E7B4A" w:rsidRPr="003E7B4A">
        <w:rPr>
          <w:b/>
          <w:bCs/>
        </w:rPr>
        <w:t xml:space="preserve"> - </w:t>
      </w:r>
      <w:r w:rsidRPr="003E7B4A">
        <w:rPr>
          <w:b/>
          <w:bCs/>
        </w:rPr>
        <w:t>Engage with Individuals, Families, Groups, Organizations, and Communities</w:t>
      </w:r>
      <w:r w:rsidR="003E7B4A" w:rsidRPr="003E7B4A">
        <w:rPr>
          <w:b/>
          <w:bCs/>
        </w:rPr>
        <w:t>:</w:t>
      </w:r>
      <w:r w:rsidR="003E7B4A">
        <w:t xml:space="preserve"> </w:t>
      </w:r>
      <w:r w:rsidR="00C03537">
        <w:t xml:space="preserve">Social workers understand that engagement is an ongoing component of the dynamic and interactive process </w:t>
      </w:r>
      <w:r w:rsidR="00C03537">
        <w:lastRenderedPageBreak/>
        <w:t>of social work practice with and on behalf of individuals, families, groups, organizations, and communities. Social workers value the importance of human relationships. Social workers understand theories of human behavior and person-in-environment and critically evaluate and apply this knowledge to facilitate engagement with clients and constituencies, including individuals, families, groups, organizations, and communities. Social workers are self-reflective and understand how bias, power, and privilege as well as their personal values and personal experiences may affect their ability to engage effectively with diverse clients and constituencies. Social workers use the principles of interprofessional collaboration to facilitate engagement with clients, constituencies, and other professionals as appropriate. Social workers:</w:t>
      </w:r>
    </w:p>
    <w:p w14:paraId="1CE93ED8" w14:textId="77777777" w:rsidR="00C03537" w:rsidRDefault="00C03537" w:rsidP="00166B0B">
      <w:pPr>
        <w:pStyle w:val="ListParagraph"/>
        <w:numPr>
          <w:ilvl w:val="0"/>
          <w:numId w:val="16"/>
        </w:numPr>
      </w:pPr>
      <w:r>
        <w:t>apply knowledge of human behavior and person-in-environment, as well as interprofessional conceptual frameworks, to engage with clients and constituencies; and</w:t>
      </w:r>
    </w:p>
    <w:p w14:paraId="08F02BE3" w14:textId="3B1C9C5E" w:rsidR="00C03537" w:rsidRPr="00A74E2F" w:rsidRDefault="00C03537" w:rsidP="00166B0B">
      <w:pPr>
        <w:pStyle w:val="ListParagraph"/>
        <w:numPr>
          <w:ilvl w:val="0"/>
          <w:numId w:val="16"/>
        </w:numPr>
      </w:pPr>
      <w:r>
        <w:t>use empathy, reflection, and interpersonal skills to engage in culturally responsive practice with clients and constituencies.</w:t>
      </w:r>
    </w:p>
    <w:p w14:paraId="795D668B" w14:textId="77777777" w:rsidR="00C03537" w:rsidRDefault="00A74E2F" w:rsidP="00801ACF">
      <w:pPr>
        <w:spacing w:after="0"/>
      </w:pPr>
      <w:r w:rsidRPr="003E7B4A">
        <w:rPr>
          <w:b/>
          <w:bCs/>
        </w:rPr>
        <w:t>Competency 7</w:t>
      </w:r>
      <w:r w:rsidR="003E7B4A" w:rsidRPr="003E7B4A">
        <w:rPr>
          <w:b/>
          <w:bCs/>
        </w:rPr>
        <w:t xml:space="preserve">- </w:t>
      </w:r>
      <w:r w:rsidRPr="003E7B4A">
        <w:rPr>
          <w:b/>
          <w:bCs/>
        </w:rPr>
        <w:t>Assess Individuals, Families, Groups, Organizations, and Communities</w:t>
      </w:r>
      <w:r w:rsidR="003E7B4A" w:rsidRPr="003E7B4A">
        <w:rPr>
          <w:b/>
          <w:bCs/>
        </w:rPr>
        <w:t>:</w:t>
      </w:r>
      <w:r w:rsidR="003E7B4A">
        <w:t xml:space="preserve"> </w:t>
      </w:r>
      <w:r w:rsidR="00C03537">
        <w:t>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strengths with individuals, families, groups, organizations, and communities to develop a mutually agreed-upon plan. Social workers recognize the implications of the larger practice context in the assessment process and use interprofessional collaboration in this process. Social workers are self- reflective and understand how bias, power, privilege, and their personal values and experiences may affect their assessment and decision making. Social workers:</w:t>
      </w:r>
    </w:p>
    <w:p w14:paraId="0F33DE22" w14:textId="77777777" w:rsidR="00C03537" w:rsidRDefault="00C03537" w:rsidP="00166B0B">
      <w:pPr>
        <w:pStyle w:val="ListParagraph"/>
        <w:numPr>
          <w:ilvl w:val="0"/>
          <w:numId w:val="17"/>
        </w:numPr>
      </w:pPr>
      <w:r>
        <w:t>apply theories of human behavior and person-in-environment, as well as other culturally responsive and interprofessional conceptual frameworks, when assessing clients and constituencies; and</w:t>
      </w:r>
    </w:p>
    <w:p w14:paraId="038546A6" w14:textId="53DD66BD" w:rsidR="00A74E2F" w:rsidRPr="00A74E2F" w:rsidRDefault="00C03537" w:rsidP="00166B0B">
      <w:pPr>
        <w:pStyle w:val="ListParagraph"/>
        <w:numPr>
          <w:ilvl w:val="0"/>
          <w:numId w:val="17"/>
        </w:numPr>
      </w:pPr>
      <w:r>
        <w:t>demonstrate respect for client self-determination during the assessment process by collaborating with clients and constituencies in developing a mutually agreed-upon plan.</w:t>
      </w:r>
    </w:p>
    <w:p w14:paraId="1E23513A" w14:textId="77777777" w:rsidR="00C03537" w:rsidRPr="00C03537" w:rsidRDefault="00A74E2F" w:rsidP="00801ACF">
      <w:pPr>
        <w:spacing w:after="0"/>
      </w:pPr>
      <w:r w:rsidRPr="003E7B4A">
        <w:rPr>
          <w:b/>
          <w:bCs/>
        </w:rPr>
        <w:t>Competency 8</w:t>
      </w:r>
      <w:r w:rsidR="003E7B4A" w:rsidRPr="003E7B4A">
        <w:rPr>
          <w:b/>
          <w:bCs/>
        </w:rPr>
        <w:t xml:space="preserve"> - </w:t>
      </w:r>
      <w:r w:rsidRPr="003E7B4A">
        <w:rPr>
          <w:b/>
          <w:bCs/>
        </w:rPr>
        <w:t>Intervene with Individuals, Families, Groups, Organizations, and Communities</w:t>
      </w:r>
      <w:r w:rsidR="003E7B4A" w:rsidRPr="003E7B4A">
        <w:rPr>
          <w:b/>
          <w:bCs/>
        </w:rPr>
        <w:t xml:space="preserve">: </w:t>
      </w:r>
      <w:r w:rsidR="00C03537" w:rsidRPr="00C03537">
        <w:t>Social workers understand that intervention is an ongoing component of the dynamic and interactive process of social work practice. Social workers understand theories of human behavior, person-in-environment, and other interprofessional conceptual frameworks, and they critically evaluate and apply this knowledge in selecting culturally responsive interventions with clients and constituencies, including individuals, families, groups, organizations, and communities. Social workers understand methods of identifying, analyzing, and implementing evidence-informed interventions and participate in interprofessional collaboration to achieve client and constituency goals. Social workers facilitate effective transitions and endings. Social workers:</w:t>
      </w:r>
    </w:p>
    <w:p w14:paraId="4BEFDF08" w14:textId="77777777" w:rsidR="00C03537" w:rsidRPr="00C03537" w:rsidRDefault="00C03537" w:rsidP="00166B0B">
      <w:pPr>
        <w:pStyle w:val="ListParagraph"/>
        <w:numPr>
          <w:ilvl w:val="0"/>
          <w:numId w:val="18"/>
        </w:numPr>
      </w:pPr>
      <w:r w:rsidRPr="00C03537">
        <w:t>engage with clients and constituencies to critically choose and implement culturally responsive, evidence-informed interventions to achieve client and constituency goals; and</w:t>
      </w:r>
    </w:p>
    <w:p w14:paraId="403A2228" w14:textId="4C4C2241" w:rsidR="00A74E2F" w:rsidRPr="00C03537" w:rsidRDefault="00C03537" w:rsidP="00166B0B">
      <w:pPr>
        <w:pStyle w:val="ListParagraph"/>
        <w:numPr>
          <w:ilvl w:val="0"/>
          <w:numId w:val="18"/>
        </w:numPr>
      </w:pPr>
      <w:r w:rsidRPr="00C03537">
        <w:lastRenderedPageBreak/>
        <w:t>incorporate culturally responsive methods to negotiate, mediate, and advocate with and on behalf of clients and constituencies.</w:t>
      </w:r>
    </w:p>
    <w:p w14:paraId="68AB5E8F" w14:textId="77777777" w:rsidR="00C03537" w:rsidRPr="00C03537" w:rsidRDefault="00A74E2F" w:rsidP="00801ACF">
      <w:pPr>
        <w:spacing w:after="0"/>
      </w:pPr>
      <w:r w:rsidRPr="003E7B4A">
        <w:rPr>
          <w:b/>
          <w:bCs/>
        </w:rPr>
        <w:t>Competency 9</w:t>
      </w:r>
      <w:r w:rsidR="003E7B4A" w:rsidRPr="003E7B4A">
        <w:rPr>
          <w:b/>
          <w:bCs/>
        </w:rPr>
        <w:t xml:space="preserve"> - </w:t>
      </w:r>
      <w:r w:rsidRPr="003E7B4A">
        <w:rPr>
          <w:b/>
          <w:bCs/>
        </w:rPr>
        <w:t>Evaluate Practice with Individuals, Families, Groups, Organizations, and Communities</w:t>
      </w:r>
      <w:r w:rsidR="003E7B4A" w:rsidRPr="003E7B4A">
        <w:rPr>
          <w:b/>
          <w:bCs/>
        </w:rPr>
        <w:t xml:space="preserve">: </w:t>
      </w:r>
      <w:r w:rsidR="00C03537" w:rsidRPr="00C03537">
        <w:t>Social workers understand that evaluation is an ongoing component of the dynamic and interactive process of social work practice with and on behalf of diverse individuals, families, groups, organizations, and communities. Social workers evaluate processes and outcomes to increase practice, policy, and service delivery effectiveness. Social workers apply anti-racist and anti-oppressive perspectives in evaluating outcomes. Social workers understand theories of human behavior and person-in-environment, as well as interprofessional conceptual frameworks, and critically evaluate and apply this knowledge in evaluating outcomes. Social workers use qualitative and quantitative methods for evaluating outcomes and practice effectiveness.  Social workers:</w:t>
      </w:r>
    </w:p>
    <w:p w14:paraId="11578F49" w14:textId="77777777" w:rsidR="00C03537" w:rsidRPr="00C03537" w:rsidRDefault="00C03537" w:rsidP="00166B0B">
      <w:pPr>
        <w:pStyle w:val="ListParagraph"/>
        <w:numPr>
          <w:ilvl w:val="0"/>
          <w:numId w:val="19"/>
        </w:numPr>
      </w:pPr>
      <w:r w:rsidRPr="00C03537">
        <w:t>select and use culturally responsive methods for evaluation of outcomes; and</w:t>
      </w:r>
    </w:p>
    <w:p w14:paraId="462973E1" w14:textId="6720963E" w:rsidR="00A74E2F" w:rsidRPr="00C03537" w:rsidRDefault="00C03537" w:rsidP="00166B0B">
      <w:pPr>
        <w:pStyle w:val="ListParagraph"/>
        <w:numPr>
          <w:ilvl w:val="0"/>
          <w:numId w:val="19"/>
        </w:numPr>
      </w:pPr>
      <w:r w:rsidRPr="00C03537">
        <w:t>critically analyze outcomes and apply evaluation findings to improve practice effectiveness with individuals, families, groups, organizations, and communities.</w:t>
      </w:r>
    </w:p>
    <w:p w14:paraId="1E0E29CA" w14:textId="4B70ECDE" w:rsidR="000169DC" w:rsidRDefault="00D6490E" w:rsidP="00801ACF">
      <w:pPr>
        <w:pStyle w:val="Heading2"/>
        <w:spacing w:after="0"/>
      </w:pPr>
      <w:r>
        <w:t>BSSW</w:t>
      </w:r>
      <w:r w:rsidR="00A74E2F" w:rsidRPr="003E7B4A">
        <w:t xml:space="preserve"> Courses</w:t>
      </w:r>
    </w:p>
    <w:p w14:paraId="6A223D26" w14:textId="77777777" w:rsidR="00A3714B" w:rsidRDefault="00A3714B" w:rsidP="00801ACF">
      <w:pPr>
        <w:spacing w:after="0"/>
        <w:rPr>
          <w:rFonts w:cs="Arial"/>
          <w:iCs/>
          <w:color w:val="000000" w:themeColor="text1"/>
        </w:rPr>
      </w:pPr>
    </w:p>
    <w:p w14:paraId="65B5AF82" w14:textId="77777777" w:rsidR="00406600" w:rsidRDefault="00E570C0" w:rsidP="00801ACF">
      <w:pPr>
        <w:rPr>
          <w:rFonts w:cs="Arial"/>
          <w:iCs/>
          <w:color w:val="000000" w:themeColor="text1"/>
        </w:rPr>
      </w:pPr>
      <w:r w:rsidRPr="006E3DC4">
        <w:rPr>
          <w:rFonts w:cs="Arial"/>
          <w:iCs/>
          <w:color w:val="000000" w:themeColor="text1"/>
        </w:rPr>
        <w:t>Since</w:t>
      </w:r>
      <w:r>
        <w:rPr>
          <w:rFonts w:cs="Arial"/>
          <w:iCs/>
          <w:color w:val="000000" w:themeColor="text1"/>
        </w:rPr>
        <w:t xml:space="preserve"> the </w:t>
      </w:r>
      <w:r w:rsidRPr="006E3DC4">
        <w:rPr>
          <w:rFonts w:cs="Arial"/>
          <w:iCs/>
          <w:color w:val="000000" w:themeColor="text1"/>
        </w:rPr>
        <w:t>BSSW is a professional degree, there is a linear</w:t>
      </w:r>
      <w:r>
        <w:rPr>
          <w:rFonts w:cs="Arial"/>
          <w:iCs/>
          <w:color w:val="000000" w:themeColor="text1"/>
        </w:rPr>
        <w:t xml:space="preserve"> and developmental</w:t>
      </w:r>
      <w:r w:rsidRPr="006E3DC4">
        <w:rPr>
          <w:rFonts w:cs="Arial"/>
          <w:iCs/>
          <w:color w:val="000000" w:themeColor="text1"/>
        </w:rPr>
        <w:t xml:space="preserve"> progression through the UAB </w:t>
      </w:r>
      <w:r>
        <w:rPr>
          <w:rFonts w:cs="Arial"/>
          <w:iCs/>
          <w:color w:val="000000" w:themeColor="text1"/>
        </w:rPr>
        <w:t>BSSW</w:t>
      </w:r>
      <w:r w:rsidRPr="006E3DC4">
        <w:rPr>
          <w:rFonts w:cs="Arial"/>
          <w:iCs/>
          <w:color w:val="000000" w:themeColor="text1"/>
        </w:rPr>
        <w:t xml:space="preserve"> Program that emphasizes mastery of a liberal arts education prior to beginning professional, generalist-level social work courses and culminates with a full-time, one-term field practicum that serves as a capstone course integrating academic knowledge with generalist practice experience.</w:t>
      </w:r>
      <w:r>
        <w:rPr>
          <w:rFonts w:cs="Arial"/>
          <w:iCs/>
          <w:color w:val="000000" w:themeColor="text1"/>
        </w:rPr>
        <w:t xml:space="preserve">  </w:t>
      </w:r>
    </w:p>
    <w:p w14:paraId="7E9800F9" w14:textId="4BF0A9E4" w:rsidR="00E570C0" w:rsidRDefault="00E570C0" w:rsidP="00801ACF">
      <w:pPr>
        <w:rPr>
          <w:rFonts w:cs="Arial"/>
          <w:iCs/>
          <w:color w:val="000000" w:themeColor="text1"/>
        </w:rPr>
      </w:pPr>
      <w:r w:rsidRPr="006E3DC4">
        <w:rPr>
          <w:rFonts w:cs="Arial"/>
          <w:iCs/>
          <w:color w:val="000000" w:themeColor="text1"/>
        </w:rPr>
        <w:t xml:space="preserve">Specifically, </w:t>
      </w:r>
      <w:r w:rsidR="00A323E2">
        <w:rPr>
          <w:rFonts w:cs="Arial"/>
          <w:iCs/>
          <w:color w:val="000000" w:themeColor="text1"/>
        </w:rPr>
        <w:t>there are</w:t>
      </w:r>
      <w:r w:rsidRPr="006E3DC4">
        <w:rPr>
          <w:rFonts w:cs="Arial"/>
          <w:iCs/>
          <w:color w:val="000000" w:themeColor="text1"/>
        </w:rPr>
        <w:t xml:space="preserve"> three distinct areas of courses </w:t>
      </w:r>
      <w:r w:rsidR="00A323E2">
        <w:rPr>
          <w:rFonts w:cs="Arial"/>
          <w:iCs/>
          <w:color w:val="000000" w:themeColor="text1"/>
        </w:rPr>
        <w:t xml:space="preserve">in the </w:t>
      </w:r>
      <w:r w:rsidRPr="006E3DC4">
        <w:rPr>
          <w:rFonts w:cs="Arial"/>
          <w:iCs/>
          <w:color w:val="000000" w:themeColor="text1"/>
        </w:rPr>
        <w:t xml:space="preserve">formal </w:t>
      </w:r>
      <w:r>
        <w:rPr>
          <w:rFonts w:cs="Arial"/>
          <w:iCs/>
          <w:color w:val="000000" w:themeColor="text1"/>
        </w:rPr>
        <w:t>BSSW</w:t>
      </w:r>
      <w:r w:rsidRPr="006E3DC4">
        <w:rPr>
          <w:rFonts w:cs="Arial"/>
          <w:iCs/>
          <w:color w:val="000000" w:themeColor="text1"/>
        </w:rPr>
        <w:t xml:space="preserve"> curriculum design</w:t>
      </w:r>
      <w:r>
        <w:rPr>
          <w:rFonts w:cs="Arial"/>
          <w:iCs/>
          <w:color w:val="000000" w:themeColor="text1"/>
        </w:rPr>
        <w:t>,</w:t>
      </w:r>
      <w:r w:rsidRPr="006E3DC4">
        <w:rPr>
          <w:rFonts w:cs="Arial"/>
          <w:iCs/>
          <w:color w:val="000000" w:themeColor="text1"/>
        </w:rPr>
        <w:t xml:space="preserve"> provid</w:t>
      </w:r>
      <w:r>
        <w:rPr>
          <w:rFonts w:cs="Arial"/>
          <w:iCs/>
          <w:color w:val="000000" w:themeColor="text1"/>
        </w:rPr>
        <w:t>ing</w:t>
      </w:r>
      <w:r w:rsidRPr="006E3DC4">
        <w:rPr>
          <w:rFonts w:cs="Arial"/>
          <w:iCs/>
          <w:color w:val="000000" w:themeColor="text1"/>
        </w:rPr>
        <w:t xml:space="preserve"> students with </w:t>
      </w:r>
      <w:r>
        <w:rPr>
          <w:rFonts w:cs="Arial"/>
          <w:iCs/>
          <w:color w:val="000000" w:themeColor="text1"/>
        </w:rPr>
        <w:t xml:space="preserve">the </w:t>
      </w:r>
      <w:r w:rsidRPr="006E3DC4">
        <w:rPr>
          <w:rFonts w:cs="Arial"/>
          <w:iCs/>
          <w:color w:val="000000" w:themeColor="text1"/>
        </w:rPr>
        <w:t>knowledge, skills</w:t>
      </w:r>
      <w:r>
        <w:rPr>
          <w:rFonts w:cs="Arial"/>
          <w:iCs/>
          <w:color w:val="000000" w:themeColor="text1"/>
        </w:rPr>
        <w:t>,</w:t>
      </w:r>
      <w:r w:rsidRPr="006E3DC4">
        <w:rPr>
          <w:rFonts w:cs="Arial"/>
          <w:iCs/>
          <w:color w:val="000000" w:themeColor="text1"/>
        </w:rPr>
        <w:t xml:space="preserve"> and values needed for generalist social work practice.  The three </w:t>
      </w:r>
      <w:r>
        <w:rPr>
          <w:rFonts w:cs="Arial"/>
          <w:iCs/>
          <w:color w:val="000000" w:themeColor="text1"/>
        </w:rPr>
        <w:t xml:space="preserve">curriculum </w:t>
      </w:r>
      <w:r w:rsidRPr="006E3DC4">
        <w:rPr>
          <w:rFonts w:cs="Arial"/>
          <w:iCs/>
          <w:color w:val="000000" w:themeColor="text1"/>
        </w:rPr>
        <w:t xml:space="preserve">areas include: </w:t>
      </w:r>
    </w:p>
    <w:p w14:paraId="12BEE878" w14:textId="77777777" w:rsidR="00E570C0" w:rsidRPr="002E04F8" w:rsidRDefault="00E570C0" w:rsidP="00166B0B">
      <w:pPr>
        <w:pStyle w:val="ListParagraph"/>
        <w:numPr>
          <w:ilvl w:val="0"/>
          <w:numId w:val="9"/>
        </w:numPr>
        <w:spacing w:after="0"/>
        <w:rPr>
          <w:rFonts w:cs="Arial"/>
          <w:iCs/>
          <w:color w:val="000000" w:themeColor="text1"/>
        </w:rPr>
      </w:pPr>
      <w:r w:rsidRPr="002E04F8">
        <w:rPr>
          <w:rFonts w:cs="Arial"/>
          <w:iCs/>
          <w:color w:val="000000" w:themeColor="text1"/>
        </w:rPr>
        <w:t>Social Work Foundation</w:t>
      </w:r>
      <w:r>
        <w:rPr>
          <w:rFonts w:cs="Arial"/>
          <w:iCs/>
          <w:color w:val="000000" w:themeColor="text1"/>
        </w:rPr>
        <w:t xml:space="preserve"> </w:t>
      </w:r>
    </w:p>
    <w:p w14:paraId="40E90FB9" w14:textId="77777777" w:rsidR="00E570C0" w:rsidRPr="002E04F8" w:rsidRDefault="00E570C0" w:rsidP="00166B0B">
      <w:pPr>
        <w:pStyle w:val="ListParagraph"/>
        <w:numPr>
          <w:ilvl w:val="0"/>
          <w:numId w:val="9"/>
        </w:numPr>
        <w:spacing w:after="0"/>
        <w:rPr>
          <w:rFonts w:cs="Arial"/>
          <w:iCs/>
          <w:color w:val="000000" w:themeColor="text1"/>
        </w:rPr>
      </w:pPr>
      <w:r>
        <w:rPr>
          <w:rFonts w:cs="Arial"/>
          <w:iCs/>
          <w:color w:val="000000" w:themeColor="text1"/>
        </w:rPr>
        <w:t xml:space="preserve">Social Work </w:t>
      </w:r>
      <w:r w:rsidRPr="002E04F8">
        <w:rPr>
          <w:rFonts w:cs="Arial"/>
          <w:iCs/>
          <w:color w:val="000000" w:themeColor="text1"/>
        </w:rPr>
        <w:t xml:space="preserve">Professional Program </w:t>
      </w:r>
    </w:p>
    <w:p w14:paraId="480CF4AA" w14:textId="77777777" w:rsidR="00E570C0" w:rsidRPr="002E04F8" w:rsidRDefault="00E570C0" w:rsidP="00166B0B">
      <w:pPr>
        <w:pStyle w:val="ListParagraph"/>
        <w:numPr>
          <w:ilvl w:val="0"/>
          <w:numId w:val="9"/>
        </w:numPr>
        <w:spacing w:after="0"/>
        <w:rPr>
          <w:rFonts w:cs="Arial"/>
          <w:iCs/>
          <w:color w:val="000000" w:themeColor="text1"/>
        </w:rPr>
      </w:pPr>
      <w:r>
        <w:rPr>
          <w:rFonts w:cs="Arial"/>
          <w:iCs/>
          <w:color w:val="000000" w:themeColor="text1"/>
        </w:rPr>
        <w:t xml:space="preserve">Social Work </w:t>
      </w:r>
      <w:r w:rsidRPr="002E04F8">
        <w:rPr>
          <w:rFonts w:cs="Arial"/>
          <w:iCs/>
          <w:color w:val="000000" w:themeColor="text1"/>
        </w:rPr>
        <w:t>Field Education</w:t>
      </w:r>
      <w:r>
        <w:rPr>
          <w:rFonts w:cs="Arial"/>
          <w:iCs/>
          <w:color w:val="000000" w:themeColor="text1"/>
        </w:rPr>
        <w:t xml:space="preserve"> Program </w:t>
      </w:r>
    </w:p>
    <w:p w14:paraId="7361C48C" w14:textId="5C144D00" w:rsidR="00A74E2F" w:rsidRDefault="00EC6188" w:rsidP="00801ACF">
      <w:pPr>
        <w:pStyle w:val="Heading3"/>
        <w:spacing w:line="276" w:lineRule="auto"/>
      </w:pPr>
      <w:r>
        <w:t xml:space="preserve">Social Work </w:t>
      </w:r>
      <w:r w:rsidR="00A74E2F" w:rsidRPr="00A74E2F">
        <w:t>Foundation Courses</w:t>
      </w:r>
    </w:p>
    <w:p w14:paraId="425FDA45" w14:textId="668B855E" w:rsidR="005B636B" w:rsidRPr="005B636B" w:rsidRDefault="005B636B" w:rsidP="005B636B">
      <w:pPr>
        <w:spacing w:after="0" w:line="240" w:lineRule="auto"/>
        <w:rPr>
          <w:rFonts w:ascii="Calibri" w:hAnsi="Calibri" w:cs="Calibri"/>
          <w:color w:val="202124"/>
          <w:shd w:val="clear" w:color="auto" w:fill="FFFFFF"/>
        </w:rPr>
      </w:pPr>
      <w:r w:rsidRPr="005B636B">
        <w:rPr>
          <w:rFonts w:cstheme="minorHAnsi"/>
          <w:color w:val="202124"/>
          <w:shd w:val="clear" w:color="auto" w:fill="FFFFFF"/>
        </w:rPr>
        <w:t>The</w:t>
      </w:r>
      <w:r w:rsidRPr="005B636B">
        <w:rPr>
          <w:rFonts w:cstheme="minorHAnsi"/>
          <w:iCs/>
        </w:rPr>
        <w:t xml:space="preserve"> knowledge base of generalist social work practice is grounded in the liberal arts</w:t>
      </w:r>
      <w:r w:rsidRPr="005B636B">
        <w:rPr>
          <w:rFonts w:cstheme="minorHAnsi"/>
          <w:b/>
          <w:bCs/>
          <w:iCs/>
        </w:rPr>
        <w:t xml:space="preserve"> </w:t>
      </w:r>
      <w:r w:rsidRPr="005B636B">
        <w:rPr>
          <w:rFonts w:cstheme="minorHAnsi"/>
          <w:iCs/>
        </w:rPr>
        <w:t xml:space="preserve">tradition and encompasses most of the courses social work majors at UAB take as pre-professional students.  </w:t>
      </w:r>
      <w:r w:rsidRPr="005B636B">
        <w:rPr>
          <w:rFonts w:cstheme="minorHAnsi"/>
        </w:rPr>
        <w:t xml:space="preserve">Liberal arts </w:t>
      </w:r>
      <w:r w:rsidRPr="005B636B">
        <w:rPr>
          <w:rFonts w:cstheme="minorHAnsi"/>
          <w:color w:val="202124"/>
          <w:shd w:val="clear" w:color="auto" w:fill="FFFFFF"/>
        </w:rPr>
        <w:t xml:space="preserve">include courses in English, philosophy, mathematics, and social and physical sciences. </w:t>
      </w:r>
      <w:r w:rsidRPr="005B636B">
        <w:rPr>
          <w:rFonts w:cstheme="minorHAnsi"/>
        </w:rPr>
        <w:t xml:space="preserve">Undergraduate liberal arts content in human biology, sociology, political science, psychology, English literature and composition, mathematics, the humanities, and history are prerequisites for a major in social work. Concepts from these disciplines provide the foundation for social work courses taken as part of the Social Work Foundation and courses taken after admission to the Social Work Professional Program.  </w:t>
      </w:r>
      <w:r>
        <w:rPr>
          <w:rFonts w:ascii="Calibri" w:hAnsi="Calibri" w:cs="Calibri"/>
          <w:color w:val="202124"/>
          <w:shd w:val="clear" w:color="auto" w:fill="FFFFFF"/>
        </w:rPr>
        <w:t>S</w:t>
      </w:r>
      <w:r w:rsidRPr="005B636B">
        <w:rPr>
          <w:rFonts w:ascii="Calibri" w:hAnsi="Calibri" w:cs="Calibri"/>
          <w:color w:val="202124"/>
          <w:shd w:val="clear" w:color="auto" w:fill="FFFFFF"/>
        </w:rPr>
        <w:t xml:space="preserve">ocial work majors are required to take the following </w:t>
      </w:r>
      <w:r>
        <w:rPr>
          <w:rFonts w:ascii="Calibri" w:hAnsi="Calibri" w:cs="Calibri"/>
          <w:color w:val="202124"/>
          <w:shd w:val="clear" w:color="auto" w:fill="FFFFFF"/>
        </w:rPr>
        <w:t xml:space="preserve">general education </w:t>
      </w:r>
      <w:r w:rsidRPr="005B636B">
        <w:rPr>
          <w:rFonts w:ascii="Calibri" w:hAnsi="Calibri" w:cs="Calibri"/>
          <w:color w:val="202124"/>
          <w:shd w:val="clear" w:color="auto" w:fill="FFFFFF"/>
        </w:rPr>
        <w:t xml:space="preserve">courses as part of the liberal arts foundation (for a total of 19 hours): </w:t>
      </w:r>
    </w:p>
    <w:p w14:paraId="72455544" w14:textId="77777777" w:rsidR="005B636B" w:rsidRPr="005B636B" w:rsidRDefault="005B636B" w:rsidP="005B636B">
      <w:pPr>
        <w:pStyle w:val="ListParagraph"/>
        <w:numPr>
          <w:ilvl w:val="0"/>
          <w:numId w:val="49"/>
        </w:numPr>
        <w:spacing w:after="0" w:line="240" w:lineRule="auto"/>
        <w:rPr>
          <w:rFonts w:ascii="Calibri" w:hAnsi="Calibri" w:cs="Calibri"/>
          <w:color w:val="202124"/>
          <w:shd w:val="clear" w:color="auto" w:fill="FFFFFF"/>
        </w:rPr>
      </w:pPr>
      <w:r w:rsidRPr="005B636B">
        <w:rPr>
          <w:rFonts w:ascii="Calibri" w:hAnsi="Calibri" w:cs="Calibri"/>
          <w:i/>
          <w:iCs/>
          <w:color w:val="202124"/>
          <w:shd w:val="clear" w:color="auto" w:fill="FFFFFF"/>
        </w:rPr>
        <w:t>BY 101/102 Topics in Contemporary Biology with Lab</w:t>
      </w:r>
      <w:r w:rsidRPr="005B636B">
        <w:rPr>
          <w:rFonts w:ascii="Calibri" w:hAnsi="Calibri" w:cs="Calibri"/>
          <w:color w:val="202124"/>
          <w:shd w:val="clear" w:color="auto" w:fill="FFFFFF"/>
        </w:rPr>
        <w:t xml:space="preserve"> (4 hours)</w:t>
      </w:r>
    </w:p>
    <w:p w14:paraId="68E5077D" w14:textId="77777777" w:rsidR="005B636B" w:rsidRPr="005B636B" w:rsidRDefault="005B636B" w:rsidP="005B636B">
      <w:pPr>
        <w:pStyle w:val="ListParagraph"/>
        <w:numPr>
          <w:ilvl w:val="0"/>
          <w:numId w:val="49"/>
        </w:numPr>
        <w:spacing w:after="0" w:line="240" w:lineRule="auto"/>
        <w:rPr>
          <w:rFonts w:ascii="Calibri" w:hAnsi="Calibri" w:cs="Calibri"/>
          <w:color w:val="202124"/>
          <w:shd w:val="clear" w:color="auto" w:fill="FFFFFF"/>
        </w:rPr>
      </w:pPr>
      <w:r w:rsidRPr="005B636B">
        <w:rPr>
          <w:rFonts w:ascii="Calibri" w:hAnsi="Calibri" w:cs="Calibri"/>
          <w:i/>
          <w:iCs/>
          <w:color w:val="202124"/>
          <w:shd w:val="clear" w:color="auto" w:fill="FFFFFF"/>
        </w:rPr>
        <w:t>PY 101 Introduction to Psychology</w:t>
      </w:r>
      <w:r w:rsidRPr="005B636B">
        <w:rPr>
          <w:rFonts w:ascii="Calibri" w:hAnsi="Calibri" w:cs="Calibri"/>
          <w:color w:val="202124"/>
          <w:shd w:val="clear" w:color="auto" w:fill="FFFFFF"/>
        </w:rPr>
        <w:t xml:space="preserve"> (3 hours) </w:t>
      </w:r>
    </w:p>
    <w:p w14:paraId="355D34EE" w14:textId="77777777" w:rsidR="005B636B" w:rsidRPr="005B636B" w:rsidRDefault="005B636B" w:rsidP="005B636B">
      <w:pPr>
        <w:pStyle w:val="ListParagraph"/>
        <w:numPr>
          <w:ilvl w:val="0"/>
          <w:numId w:val="49"/>
        </w:numPr>
        <w:spacing w:after="0" w:line="240" w:lineRule="auto"/>
        <w:rPr>
          <w:rFonts w:ascii="Calibri" w:hAnsi="Calibri" w:cs="Calibri"/>
          <w:color w:val="202124"/>
          <w:shd w:val="clear" w:color="auto" w:fill="FFFFFF"/>
        </w:rPr>
      </w:pPr>
      <w:r w:rsidRPr="005B636B">
        <w:rPr>
          <w:rFonts w:ascii="Calibri" w:hAnsi="Calibri" w:cs="Calibri"/>
          <w:i/>
          <w:iCs/>
          <w:color w:val="202124"/>
          <w:shd w:val="clear" w:color="auto" w:fill="FFFFFF"/>
        </w:rPr>
        <w:lastRenderedPageBreak/>
        <w:t>PSC 101 Foundations of American Government</w:t>
      </w:r>
      <w:r w:rsidRPr="005B636B">
        <w:rPr>
          <w:rFonts w:ascii="Calibri" w:hAnsi="Calibri" w:cs="Calibri"/>
          <w:color w:val="202124"/>
          <w:shd w:val="clear" w:color="auto" w:fill="FFFFFF"/>
        </w:rPr>
        <w:t xml:space="preserve"> or </w:t>
      </w:r>
      <w:r w:rsidRPr="005B636B">
        <w:rPr>
          <w:rFonts w:ascii="Calibri" w:hAnsi="Calibri" w:cs="Calibri"/>
          <w:i/>
          <w:iCs/>
          <w:color w:val="202124"/>
          <w:shd w:val="clear" w:color="auto" w:fill="FFFFFF"/>
        </w:rPr>
        <w:t>PSC 221 American State and Local Government</w:t>
      </w:r>
      <w:r w:rsidRPr="005B636B">
        <w:rPr>
          <w:rFonts w:ascii="Calibri" w:hAnsi="Calibri" w:cs="Calibri"/>
          <w:color w:val="202124"/>
          <w:shd w:val="clear" w:color="auto" w:fill="FFFFFF"/>
        </w:rPr>
        <w:t xml:space="preserve"> (3 hours)</w:t>
      </w:r>
    </w:p>
    <w:p w14:paraId="53C4653A" w14:textId="77777777" w:rsidR="005B636B" w:rsidRPr="005B636B" w:rsidRDefault="005B636B" w:rsidP="005B636B">
      <w:pPr>
        <w:pStyle w:val="ListParagraph"/>
        <w:numPr>
          <w:ilvl w:val="0"/>
          <w:numId w:val="49"/>
        </w:numPr>
        <w:spacing w:after="0" w:line="240" w:lineRule="auto"/>
        <w:rPr>
          <w:rFonts w:ascii="Calibri" w:hAnsi="Calibri" w:cs="Calibri"/>
          <w:color w:val="202124"/>
          <w:shd w:val="clear" w:color="auto" w:fill="FFFFFF"/>
        </w:rPr>
      </w:pPr>
      <w:r w:rsidRPr="005B636B">
        <w:rPr>
          <w:rFonts w:ascii="Calibri" w:hAnsi="Calibri" w:cs="Calibri"/>
          <w:i/>
          <w:iCs/>
          <w:color w:val="202124"/>
          <w:shd w:val="clear" w:color="auto" w:fill="FFFFFF"/>
        </w:rPr>
        <w:t>SOC 100 Introduction to Sociology</w:t>
      </w:r>
      <w:r w:rsidRPr="005B636B">
        <w:rPr>
          <w:rFonts w:ascii="Calibri" w:hAnsi="Calibri" w:cs="Calibri"/>
          <w:color w:val="202124"/>
          <w:shd w:val="clear" w:color="auto" w:fill="FFFFFF"/>
        </w:rPr>
        <w:t xml:space="preserve"> (3 hours)</w:t>
      </w:r>
    </w:p>
    <w:p w14:paraId="306C48F3" w14:textId="77777777" w:rsidR="005B636B" w:rsidRPr="005B636B" w:rsidRDefault="005B636B" w:rsidP="005B636B">
      <w:pPr>
        <w:pStyle w:val="ListParagraph"/>
        <w:numPr>
          <w:ilvl w:val="0"/>
          <w:numId w:val="49"/>
        </w:numPr>
        <w:spacing w:after="0" w:line="240" w:lineRule="auto"/>
        <w:rPr>
          <w:rFonts w:ascii="Calibri" w:hAnsi="Calibri" w:cs="Calibri"/>
          <w:color w:val="202124"/>
          <w:shd w:val="clear" w:color="auto" w:fill="FFFFFF"/>
        </w:rPr>
      </w:pPr>
      <w:r w:rsidRPr="005B636B">
        <w:rPr>
          <w:rFonts w:ascii="Calibri" w:hAnsi="Calibri" w:cs="Calibri"/>
          <w:i/>
          <w:iCs/>
          <w:color w:val="202124"/>
          <w:shd w:val="clear" w:color="auto" w:fill="FFFFFF"/>
        </w:rPr>
        <w:t>ANTH 101 Introduction to Cultural Anthropology</w:t>
      </w:r>
      <w:r w:rsidRPr="005B636B">
        <w:rPr>
          <w:rFonts w:ascii="Calibri" w:hAnsi="Calibri" w:cs="Calibri"/>
          <w:color w:val="202124"/>
          <w:shd w:val="clear" w:color="auto" w:fill="FFFFFF"/>
        </w:rPr>
        <w:t xml:space="preserve"> (3 hours) </w:t>
      </w:r>
    </w:p>
    <w:p w14:paraId="0C1ED2E5" w14:textId="501ECC8C" w:rsidR="00406600" w:rsidRDefault="005B636B" w:rsidP="00801ACF">
      <w:pPr>
        <w:numPr>
          <w:ilvl w:val="0"/>
          <w:numId w:val="49"/>
        </w:numPr>
        <w:spacing w:after="0" w:line="240" w:lineRule="auto"/>
        <w:rPr>
          <w:rFonts w:ascii="Calibri" w:hAnsi="Calibri" w:cs="Calibri"/>
          <w:i/>
          <w:iCs/>
          <w:color w:val="202124"/>
          <w:shd w:val="clear" w:color="auto" w:fill="FFFFFF"/>
        </w:rPr>
      </w:pPr>
      <w:r w:rsidRPr="005B636B">
        <w:rPr>
          <w:rFonts w:ascii="Calibri" w:hAnsi="Calibri" w:cs="Calibri"/>
          <w:i/>
          <w:iCs/>
          <w:color w:val="202124"/>
          <w:shd w:val="clear" w:color="auto" w:fill="FFFFFF"/>
        </w:rPr>
        <w:t xml:space="preserve">HY </w:t>
      </w:r>
      <w:r w:rsidRPr="0003302F">
        <w:rPr>
          <w:rFonts w:ascii="Calibri" w:hAnsi="Calibri" w:cs="Calibri"/>
          <w:i/>
          <w:iCs/>
          <w:color w:val="202124"/>
          <w:shd w:val="clear" w:color="auto" w:fill="FFFFFF"/>
        </w:rPr>
        <w:t>121 The United States Since 1877 (3 hours)</w:t>
      </w:r>
    </w:p>
    <w:p w14:paraId="565781D1" w14:textId="77777777" w:rsidR="005B636B" w:rsidRPr="005B636B" w:rsidRDefault="005B636B" w:rsidP="005B636B">
      <w:pPr>
        <w:spacing w:after="0" w:line="240" w:lineRule="auto"/>
        <w:ind w:left="720"/>
        <w:rPr>
          <w:rFonts w:ascii="Calibri" w:hAnsi="Calibri" w:cs="Calibri"/>
          <w:i/>
          <w:iCs/>
          <w:color w:val="202124"/>
          <w:shd w:val="clear" w:color="auto" w:fill="FFFFFF"/>
        </w:rPr>
      </w:pPr>
    </w:p>
    <w:p w14:paraId="0920C3B7" w14:textId="3BF39EC6" w:rsidR="00376036" w:rsidRDefault="00376036" w:rsidP="00801ACF">
      <w:r w:rsidRPr="00A74E2F">
        <w:t>Beginning</w:t>
      </w:r>
      <w:r w:rsidR="000345E4" w:rsidRPr="00A74E2F">
        <w:t>-</w:t>
      </w:r>
      <w:r w:rsidRPr="00A74E2F">
        <w:t xml:space="preserve">level social work courses </w:t>
      </w:r>
      <w:r w:rsidR="000F7A28" w:rsidRPr="00A74E2F">
        <w:t>(SW 100, SW 200, SW 20</w:t>
      </w:r>
      <w:r w:rsidR="00123F07" w:rsidRPr="00A74E2F">
        <w:t>7</w:t>
      </w:r>
      <w:r w:rsidR="000F7A28" w:rsidRPr="00A74E2F">
        <w:t xml:space="preserve">, </w:t>
      </w:r>
      <w:r w:rsidR="00921B5D" w:rsidRPr="00A74E2F">
        <w:t xml:space="preserve">and </w:t>
      </w:r>
      <w:r w:rsidR="000F7A28" w:rsidRPr="00A74E2F">
        <w:t>SW 222</w:t>
      </w:r>
      <w:r w:rsidR="0091250C" w:rsidRPr="00A74E2F">
        <w:t>/222L</w:t>
      </w:r>
      <w:r w:rsidR="000F7A28" w:rsidRPr="00A74E2F">
        <w:t xml:space="preserve">) </w:t>
      </w:r>
      <w:r w:rsidRPr="00A74E2F">
        <w:t>provide opportunities to learn about the social work profession</w:t>
      </w:r>
      <w:r w:rsidR="000345E4" w:rsidRPr="00A74E2F">
        <w:t>, develop self-assessment skills,</w:t>
      </w:r>
      <w:r w:rsidRPr="00A74E2F">
        <w:t xml:space="preserve"> and prepare for practice courses.</w:t>
      </w:r>
      <w:r w:rsidR="000F7A28" w:rsidRPr="00A74E2F">
        <w:t xml:space="preserve"> </w:t>
      </w:r>
      <w:r w:rsidRPr="00A74E2F">
        <w:t xml:space="preserve">Additionally, these courses are open to all students, including non-majors and </w:t>
      </w:r>
      <w:r w:rsidR="0081657C">
        <w:t>students pursuing a minor in social work</w:t>
      </w:r>
      <w:r w:rsidRPr="00A74E2F">
        <w:t>.</w:t>
      </w:r>
      <w:r w:rsidR="000F7A28" w:rsidRPr="00A74E2F">
        <w:t xml:space="preserve"> </w:t>
      </w:r>
      <w:r w:rsidRPr="00A74E2F">
        <w:t xml:space="preserve">Students </w:t>
      </w:r>
      <w:r w:rsidR="0081657C">
        <w:t xml:space="preserve">planning to major in social work are required to take all </w:t>
      </w:r>
      <w:r w:rsidRPr="00A74E2F">
        <w:t>the introductory classes.</w:t>
      </w:r>
      <w:r w:rsidR="000F7A28" w:rsidRPr="00A74E2F">
        <w:t xml:space="preserve"> When students apply to the professional program, they must have completed all </w:t>
      </w:r>
      <w:r w:rsidR="0081657C">
        <w:t>required courses or be currently enrolled in these courses at the time of application</w:t>
      </w:r>
      <w:r w:rsidR="000F7A28" w:rsidRPr="00A74E2F">
        <w:t xml:space="preserve">. </w:t>
      </w:r>
      <w:r w:rsidRPr="00A74E2F">
        <w:t xml:space="preserve">Majors should also be aware that these courses must be </w:t>
      </w:r>
      <w:r w:rsidR="0081657C">
        <w:t>completed and passed with a grade of C or better before taking any upper-level courses</w:t>
      </w:r>
      <w:r w:rsidRPr="00A74E2F">
        <w:t>.</w:t>
      </w:r>
      <w:r w:rsidR="000F7A28" w:rsidRPr="00A74E2F">
        <w:t xml:space="preserve"> </w:t>
      </w:r>
      <w:r w:rsidR="00A3714B">
        <w:t xml:space="preserve">Here are the descriptions for the Social Work Foundation Courses: </w:t>
      </w:r>
    </w:p>
    <w:p w14:paraId="3A1AEF9E" w14:textId="3C6DAEAF" w:rsidR="0081657C" w:rsidRPr="008238AA" w:rsidRDefault="00376036" w:rsidP="0081657C">
      <w:pPr>
        <w:textAlignment w:val="baseline"/>
        <w:rPr>
          <w:rFonts w:eastAsia="Times New Roman" w:cs="Calibri"/>
          <w:color w:val="000000"/>
          <w:szCs w:val="24"/>
        </w:rPr>
      </w:pPr>
      <w:bookmarkStart w:id="67" w:name="_Toc403060863"/>
      <w:bookmarkStart w:id="68" w:name="_Toc517947856"/>
      <w:r w:rsidRPr="00DB4A6F">
        <w:rPr>
          <w:b/>
          <w:bCs/>
        </w:rPr>
        <w:t>SW 100</w:t>
      </w:r>
      <w:r w:rsidR="00373D0A">
        <w:rPr>
          <w:b/>
          <w:bCs/>
        </w:rPr>
        <w:t xml:space="preserve"> </w:t>
      </w:r>
      <w:r w:rsidRPr="00DB4A6F">
        <w:rPr>
          <w:b/>
          <w:bCs/>
        </w:rPr>
        <w:t>Introduction to Social Work</w:t>
      </w:r>
      <w:bookmarkEnd w:id="67"/>
      <w:r w:rsidR="000F7A28" w:rsidRPr="00DB4A6F">
        <w:rPr>
          <w:b/>
          <w:bCs/>
        </w:rPr>
        <w:t xml:space="preserve"> (3 hours)</w:t>
      </w:r>
      <w:bookmarkEnd w:id="68"/>
      <w:r w:rsidR="0081657C">
        <w:rPr>
          <w:b/>
          <w:bCs/>
        </w:rPr>
        <w:t xml:space="preserve">: </w:t>
      </w:r>
      <w:r w:rsidR="0081657C" w:rsidRPr="00DB4A6F">
        <w:t>This</w:t>
      </w:r>
      <w:r w:rsidR="0081657C" w:rsidRPr="008454A7">
        <w:rPr>
          <w:rFonts w:eastAsia="Times New Roman" w:cs="Calibri"/>
          <w:color w:val="000000"/>
          <w:szCs w:val="24"/>
        </w:rPr>
        <w:t xml:space="preserve"> course introduces students to the value-based profession of social work. Students will have the opportunity to learn about social work's history, mission, professional values and theoretical frameworks (e.g., the systems/ecological perspective). Furthermore, students will explore areas in </w:t>
      </w:r>
      <w:r w:rsidR="0081657C" w:rsidRPr="008454A7">
        <w:rPr>
          <w:rFonts w:cs="Calibri"/>
          <w:szCs w:val="24"/>
        </w:rPr>
        <w:t xml:space="preserve">anti-racist, diverse, equitable, and inclusive </w:t>
      </w:r>
      <w:r w:rsidR="0081657C" w:rsidRPr="00A66B18">
        <w:rPr>
          <w:rFonts w:cs="Calibri"/>
          <w:szCs w:val="24"/>
        </w:rPr>
        <w:t>generalist practice</w:t>
      </w:r>
      <w:r w:rsidR="0081657C" w:rsidRPr="00A66B18">
        <w:rPr>
          <w:rFonts w:eastAsia="Times New Roman" w:cs="Calibri"/>
          <w:b/>
          <w:bCs/>
          <w:color w:val="000000"/>
          <w:szCs w:val="24"/>
        </w:rPr>
        <w:t xml:space="preserve"> </w:t>
      </w:r>
      <w:r w:rsidR="0081657C" w:rsidRPr="00A66B18">
        <w:rPr>
          <w:rFonts w:eastAsia="Times New Roman" w:cs="Calibri"/>
          <w:color w:val="000000"/>
          <w:szCs w:val="24"/>
        </w:rPr>
        <w:t>and</w:t>
      </w:r>
      <w:r w:rsidR="0081657C" w:rsidRPr="004B6569">
        <w:rPr>
          <w:rFonts w:eastAsia="Times New Roman" w:cs="Calibri"/>
          <w:color w:val="000000"/>
          <w:szCs w:val="24"/>
        </w:rPr>
        <w:t xml:space="preserve"> the varied</w:t>
      </w:r>
      <w:r w:rsidR="0081657C" w:rsidRPr="008454A7">
        <w:rPr>
          <w:rFonts w:eastAsia="Times New Roman" w:cs="Calibri"/>
          <w:color w:val="000000"/>
          <w:szCs w:val="24"/>
        </w:rPr>
        <w:t xml:space="preserve"> roles and responsibilities of the social work profession. Students will be afforded the opportunity to examine their own personal values and how those values influence their views on social welfare problems and issues.</w:t>
      </w:r>
    </w:p>
    <w:p w14:paraId="3606A558" w14:textId="77777777" w:rsidR="00FF2151" w:rsidRDefault="00376036" w:rsidP="00FF2151">
      <w:pPr>
        <w:spacing w:after="0"/>
      </w:pPr>
      <w:bookmarkStart w:id="69" w:name="_Toc403060864"/>
      <w:bookmarkStart w:id="70" w:name="_Toc517947857"/>
      <w:r w:rsidRPr="00DB4A6F">
        <w:rPr>
          <w:b/>
          <w:bCs/>
        </w:rPr>
        <w:t xml:space="preserve">SW 200 </w:t>
      </w:r>
      <w:bookmarkEnd w:id="69"/>
      <w:r w:rsidR="000F7A28" w:rsidRPr="00DB4A6F">
        <w:rPr>
          <w:b/>
          <w:bCs/>
        </w:rPr>
        <w:t xml:space="preserve">Communication </w:t>
      </w:r>
      <w:r w:rsidR="0081657C">
        <w:rPr>
          <w:b/>
          <w:bCs/>
        </w:rPr>
        <w:t xml:space="preserve">for Professional Helping </w:t>
      </w:r>
      <w:r w:rsidR="000F7A28" w:rsidRPr="00DB4A6F">
        <w:rPr>
          <w:b/>
          <w:bCs/>
        </w:rPr>
        <w:t>(3 hours)</w:t>
      </w:r>
      <w:bookmarkEnd w:id="70"/>
      <w:r w:rsidR="00C403D7">
        <w:rPr>
          <w:b/>
          <w:bCs/>
        </w:rPr>
        <w:t xml:space="preserve">: </w:t>
      </w:r>
      <w:r w:rsidR="00FF2151" w:rsidRPr="00E75A4A">
        <w:t>This course introduces professional writing</w:t>
      </w:r>
      <w:r w:rsidR="00FF2151">
        <w:t xml:space="preserve"> techniques</w:t>
      </w:r>
      <w:r w:rsidR="00FF2151" w:rsidRPr="00E75A4A">
        <w:t xml:space="preserve"> for </w:t>
      </w:r>
      <w:r w:rsidR="00FF2151">
        <w:t>social work and other helping practitioners</w:t>
      </w:r>
      <w:r w:rsidR="00FF2151" w:rsidRPr="00E75A4A">
        <w:t xml:space="preserve">. The course is designed to enhance professional and academic writing skills. Students will study how to craft narratives for </w:t>
      </w:r>
      <w:r w:rsidR="00FF2151">
        <w:t xml:space="preserve">case notes, assessments, </w:t>
      </w:r>
      <w:r w:rsidR="00FF2151" w:rsidRPr="00E75A4A">
        <w:t>advocacy materials</w:t>
      </w:r>
      <w:r w:rsidR="00FF2151">
        <w:t xml:space="preserve"> and funding proposals</w:t>
      </w:r>
      <w:r w:rsidR="00FF2151" w:rsidRPr="00E75A4A">
        <w:t xml:space="preserve"> focused on creating social change and promoting equity and justice for marginalized communities. </w:t>
      </w:r>
      <w:r w:rsidR="00FF2151">
        <w:t xml:space="preserve"> </w:t>
      </w:r>
      <w:r w:rsidR="00FF2151" w:rsidRPr="00757E30">
        <w:t xml:space="preserve">Students will also gain proficiency in APA style and develop digital communication skills, learning to navigate technology platforms essential for professional practice, such as word processing, presentation tools, and social media for outreach and client engagement. </w:t>
      </w:r>
      <w:r w:rsidR="00FF2151" w:rsidRPr="00E75A4A">
        <w:t xml:space="preserve"> This is </w:t>
      </w:r>
      <w:proofErr w:type="gramStart"/>
      <w:r w:rsidR="00FF2151" w:rsidRPr="00E75A4A">
        <w:t>a writing-intensive</w:t>
      </w:r>
      <w:proofErr w:type="gramEnd"/>
      <w:r w:rsidR="00FF2151" w:rsidRPr="00E75A4A">
        <w:t xml:space="preserve"> course.</w:t>
      </w:r>
    </w:p>
    <w:p w14:paraId="1ED3559E" w14:textId="77777777" w:rsidR="00FF2151" w:rsidRDefault="00FF2151" w:rsidP="00FF2151">
      <w:pPr>
        <w:spacing w:after="0"/>
        <w:textAlignment w:val="baseline"/>
        <w:rPr>
          <w:b/>
          <w:bCs/>
        </w:rPr>
      </w:pPr>
    </w:p>
    <w:p w14:paraId="5CC86312" w14:textId="77777777" w:rsidR="00FF2151" w:rsidRPr="00DA72D9" w:rsidRDefault="00F14E05" w:rsidP="00FF2151">
      <w:pPr>
        <w:spacing w:after="0"/>
        <w:textAlignment w:val="baseline"/>
        <w:rPr>
          <w:rFonts w:eastAsia="Times New Roman" w:cstheme="minorHAnsi"/>
          <w:color w:val="000000"/>
        </w:rPr>
      </w:pPr>
      <w:r w:rsidRPr="00B460F2">
        <w:rPr>
          <w:b/>
          <w:bCs/>
        </w:rPr>
        <w:t>SW 207 Racism, Sexism and Other Isms</w:t>
      </w:r>
      <w:r w:rsidR="0036646E" w:rsidRPr="00B460F2">
        <w:rPr>
          <w:b/>
          <w:bCs/>
        </w:rPr>
        <w:t xml:space="preserve"> (3 hours)</w:t>
      </w:r>
      <w:r w:rsidR="00C403D7">
        <w:rPr>
          <w:b/>
          <w:bCs/>
        </w:rPr>
        <w:t xml:space="preserve">: </w:t>
      </w:r>
      <w:r w:rsidR="00B460F2">
        <w:t xml:space="preserve"> </w:t>
      </w:r>
      <w:r w:rsidR="00FF2151" w:rsidRPr="00DA72D9">
        <w:rPr>
          <w:rFonts w:eastAsia="Times New Roman" w:cstheme="minorHAnsi"/>
          <w:color w:val="000000"/>
        </w:rPr>
        <w:t>The content of this course is intended to help students understand from the perspective of social justice, inclusion, and human rights that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tudents will examine both the biases in society and their own biases in relating to disadvantaged and vulnerable groups such as minorities, aged, women, LGTBQ+, and disabled persons.</w:t>
      </w:r>
    </w:p>
    <w:p w14:paraId="47113EA7" w14:textId="0E8D997C" w:rsidR="00567A92" w:rsidRPr="00DA72D9" w:rsidRDefault="00567A92" w:rsidP="00FF2151">
      <w:pPr>
        <w:spacing w:after="0"/>
        <w:textAlignment w:val="baseline"/>
        <w:rPr>
          <w:rFonts w:eastAsia="Times New Roman" w:cstheme="minorHAnsi"/>
          <w:color w:val="000000"/>
        </w:rPr>
      </w:pPr>
    </w:p>
    <w:p w14:paraId="6FB52E49" w14:textId="79D994B6" w:rsidR="00FF2151" w:rsidRPr="0069617B" w:rsidRDefault="00376036" w:rsidP="00FF2151">
      <w:pPr>
        <w:rPr>
          <w:highlight w:val="green"/>
        </w:rPr>
      </w:pPr>
      <w:bookmarkStart w:id="71" w:name="_Toc403060866"/>
      <w:bookmarkStart w:id="72" w:name="_Toc517947859"/>
      <w:r w:rsidRPr="00B460F2">
        <w:rPr>
          <w:b/>
          <w:bCs/>
        </w:rPr>
        <w:t xml:space="preserve">SW 222 </w:t>
      </w:r>
      <w:bookmarkEnd w:id="71"/>
      <w:r w:rsidR="00FF2151">
        <w:rPr>
          <w:b/>
          <w:bCs/>
        </w:rPr>
        <w:t>Skills &amp; Values for Professional Helping</w:t>
      </w:r>
      <w:r w:rsidRPr="00B460F2">
        <w:rPr>
          <w:b/>
          <w:bCs/>
        </w:rPr>
        <w:t xml:space="preserve"> </w:t>
      </w:r>
      <w:r w:rsidR="00BE7546" w:rsidRPr="00B460F2">
        <w:rPr>
          <w:b/>
          <w:bCs/>
        </w:rPr>
        <w:t>(3</w:t>
      </w:r>
      <w:r w:rsidR="000F7A28" w:rsidRPr="00B460F2">
        <w:rPr>
          <w:b/>
          <w:bCs/>
        </w:rPr>
        <w:t xml:space="preserve"> hours)</w:t>
      </w:r>
      <w:bookmarkEnd w:id="72"/>
      <w:r w:rsidR="00C403D7">
        <w:rPr>
          <w:b/>
          <w:bCs/>
        </w:rPr>
        <w:t xml:space="preserve">: </w:t>
      </w:r>
      <w:r w:rsidR="00FF2151" w:rsidRPr="00DA72D9">
        <w:rPr>
          <w:rFonts w:eastAsia="Times New Roman" w:cstheme="minorHAnsi"/>
          <w:color w:val="000000"/>
        </w:rPr>
        <w:t xml:space="preserve">This course offers an introduction to the helping profession of social work with service-learning opportunities in local social service agencies. A </w:t>
      </w:r>
      <w:r w:rsidR="00FF2151" w:rsidRPr="00DA72D9">
        <w:rPr>
          <w:rFonts w:eastAsia="Times New Roman" w:cstheme="minorHAnsi"/>
          <w:color w:val="000000"/>
        </w:rPr>
        <w:lastRenderedPageBreak/>
        <w:t xml:space="preserve">didactic classroom focusing on self-awareness related to values, professionalism, and ethical practice that </w:t>
      </w:r>
      <w:r w:rsidR="00FF2151" w:rsidRPr="00DA72D9">
        <w:t>advances social, racial, economic, and environmental justice</w:t>
      </w:r>
      <w:r w:rsidR="00FF2151" w:rsidRPr="00DA72D9">
        <w:rPr>
          <w:rFonts w:eastAsia="Times New Roman" w:cstheme="minorHAnsi"/>
          <w:color w:val="000000"/>
        </w:rPr>
        <w:t>. This is one of five social work foundation courses that students must successfully complete before being fully admitted to the professional program. Must be concurrently taken with SW 222L Social Work Service Learning Lab</w:t>
      </w:r>
      <w:r w:rsidR="00FF2151">
        <w:rPr>
          <w:rFonts w:eastAsia="Times New Roman" w:cstheme="minorHAnsi"/>
          <w:color w:val="000000"/>
        </w:rPr>
        <w:t xml:space="preserve"> I.</w:t>
      </w:r>
    </w:p>
    <w:p w14:paraId="414C7B9C" w14:textId="7D4C36D2" w:rsidR="00567A92" w:rsidRPr="00DA72D9" w:rsidRDefault="00BE7546" w:rsidP="00801ACF">
      <w:pPr>
        <w:spacing w:after="0"/>
        <w:textAlignment w:val="baseline"/>
        <w:rPr>
          <w:rFonts w:eastAsia="Times New Roman" w:cstheme="minorHAnsi"/>
          <w:color w:val="000000"/>
        </w:rPr>
      </w:pPr>
      <w:bookmarkStart w:id="73" w:name="_Toc517947860"/>
      <w:r w:rsidRPr="00B460F2">
        <w:rPr>
          <w:b/>
          <w:bCs/>
        </w:rPr>
        <w:t xml:space="preserve">SW 222L </w:t>
      </w:r>
      <w:r w:rsidR="00FF2151">
        <w:rPr>
          <w:b/>
          <w:bCs/>
        </w:rPr>
        <w:t xml:space="preserve">Social Work </w:t>
      </w:r>
      <w:r w:rsidR="009331D4">
        <w:rPr>
          <w:b/>
          <w:bCs/>
        </w:rPr>
        <w:t>Service Learning Lab I</w:t>
      </w:r>
      <w:r w:rsidRPr="00B460F2">
        <w:rPr>
          <w:b/>
          <w:bCs/>
        </w:rPr>
        <w:t xml:space="preserve"> (1 hour)</w:t>
      </w:r>
      <w:bookmarkEnd w:id="73"/>
      <w:r w:rsidR="00FF2151">
        <w:rPr>
          <w:b/>
          <w:bCs/>
        </w:rPr>
        <w:t xml:space="preserve">: </w:t>
      </w:r>
      <w:r w:rsidR="00FF2151" w:rsidRPr="00B460F2">
        <w:t>This</w:t>
      </w:r>
      <w:r w:rsidR="00567A92" w:rsidRPr="00DA72D9">
        <w:rPr>
          <w:rFonts w:eastAsia="Times New Roman" w:cstheme="minorHAnsi"/>
          <w:color w:val="000000"/>
        </w:rPr>
        <w:t xml:space="preserve"> lab course offers an introduction to the helping profession of social work with service learning experiences and simulation opportunities. The lab integrates volunteering and observation with critical reflection, professionalism, and ethical practice, focusing on raising awareness about social, racial, economic, and environmental justice. Must be concurrently taken with </w:t>
      </w:r>
      <w:r w:rsidR="00567A92" w:rsidRPr="00567A92">
        <w:rPr>
          <w:rFonts w:eastAsia="Times New Roman" w:cstheme="minorHAnsi"/>
          <w:bdr w:val="none" w:sz="0" w:space="0" w:color="auto" w:frame="1"/>
        </w:rPr>
        <w:t>SW </w:t>
      </w:r>
      <w:r w:rsidR="00FF2151" w:rsidRPr="00FF2151">
        <w:t>Skills &amp; Values for Professional Helping</w:t>
      </w:r>
      <w:r w:rsidR="00567A92" w:rsidRPr="00FF2151">
        <w:rPr>
          <w:rFonts w:eastAsia="Times New Roman" w:cstheme="minorHAnsi"/>
          <w:color w:val="000000"/>
        </w:rPr>
        <w:t>.</w:t>
      </w:r>
    </w:p>
    <w:p w14:paraId="7D7A6006" w14:textId="77777777" w:rsidR="00567A92" w:rsidRDefault="00567A92" w:rsidP="00801ACF">
      <w:pPr>
        <w:spacing w:after="0"/>
      </w:pPr>
    </w:p>
    <w:p w14:paraId="2F3BCF41" w14:textId="189DEC2E" w:rsidR="00070282" w:rsidRDefault="0036646E" w:rsidP="00801ACF">
      <w:pPr>
        <w:spacing w:after="0"/>
      </w:pPr>
      <w:r w:rsidRPr="00A74E2F">
        <w:t xml:space="preserve">See Table 1 for an outline of the </w:t>
      </w:r>
      <w:r w:rsidR="0099756F" w:rsidRPr="00A74E2F">
        <w:t>proposed</w:t>
      </w:r>
      <w:r w:rsidRPr="00A74E2F">
        <w:t xml:space="preserve"> plan of study for a </w:t>
      </w:r>
      <w:r w:rsidR="00D6490E">
        <w:t>BSSW</w:t>
      </w:r>
      <w:r w:rsidRPr="00A74E2F">
        <w:t xml:space="preserve"> major during their first two years at UAB.</w:t>
      </w:r>
    </w:p>
    <w:p w14:paraId="30B3A08A" w14:textId="6B5FFB0E" w:rsidR="00567A92" w:rsidRDefault="00567A92" w:rsidP="00406600">
      <w:pPr>
        <w:pStyle w:val="Heading3"/>
        <w:spacing w:line="276" w:lineRule="auto"/>
      </w:pPr>
      <w:bookmarkStart w:id="74" w:name="_Toc517947895"/>
      <w:bookmarkStart w:id="75" w:name="_Toc517947861"/>
      <w:r w:rsidRPr="00070282">
        <w:t>Table 1. Proposed Program of Study for an Undergraduate Major in Social Work – First Two Years as a Pre-Professional Student</w:t>
      </w:r>
    </w:p>
    <w:tbl>
      <w:tblPr>
        <w:tblW w:w="4955" w:type="pct"/>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3684"/>
        <w:gridCol w:w="990"/>
        <w:gridCol w:w="3239"/>
        <w:gridCol w:w="1353"/>
      </w:tblGrid>
      <w:tr w:rsidR="00406600" w:rsidRPr="00DA6C22" w14:paraId="19A7F6A7" w14:textId="77777777" w:rsidTr="00406600">
        <w:tc>
          <w:tcPr>
            <w:tcW w:w="5000" w:type="pct"/>
            <w:gridSpan w:val="4"/>
            <w:tcBorders>
              <w:top w:val="single" w:sz="4" w:space="0" w:color="auto"/>
              <w:left w:val="single" w:sz="4" w:space="0" w:color="auto"/>
              <w:bottom w:val="single" w:sz="4" w:space="0" w:color="auto"/>
              <w:right w:val="single" w:sz="4" w:space="0" w:color="auto"/>
            </w:tcBorders>
            <w:shd w:val="clear" w:color="auto" w:fill="F1F1F2"/>
            <w:tcMar>
              <w:top w:w="72" w:type="dxa"/>
              <w:left w:w="180" w:type="dxa"/>
              <w:bottom w:w="72" w:type="dxa"/>
              <w:right w:w="180" w:type="dxa"/>
            </w:tcMar>
            <w:hideMark/>
          </w:tcPr>
          <w:p w14:paraId="5C2F3242" w14:textId="77777777" w:rsidR="00406600" w:rsidRPr="00DA6C22" w:rsidRDefault="00406600" w:rsidP="00406600">
            <w:pPr>
              <w:spacing w:after="0"/>
              <w:ind w:right="2346"/>
              <w:rPr>
                <w:rFonts w:eastAsia="Times New Roman" w:cstheme="minorHAnsi"/>
                <w:b/>
                <w:bCs/>
              </w:rPr>
            </w:pPr>
            <w:r>
              <w:rPr>
                <w:rFonts w:eastAsia="Times New Roman" w:cstheme="minorHAnsi"/>
                <w:b/>
                <w:bCs/>
              </w:rPr>
              <w:t>FIRST YEAR</w:t>
            </w:r>
          </w:p>
        </w:tc>
      </w:tr>
      <w:tr w:rsidR="00406600" w:rsidRPr="00DA6C22" w14:paraId="0C30CD0C" w14:textId="77777777" w:rsidTr="00406600">
        <w:tc>
          <w:tcPr>
            <w:tcW w:w="1988" w:type="pct"/>
            <w:tcBorders>
              <w:top w:val="single" w:sz="4" w:space="0" w:color="auto"/>
              <w:left w:val="single" w:sz="4" w:space="0" w:color="auto"/>
              <w:bottom w:val="single" w:sz="4" w:space="0" w:color="auto"/>
              <w:right w:val="single" w:sz="4" w:space="0" w:color="auto"/>
            </w:tcBorders>
            <w:shd w:val="clear" w:color="auto" w:fill="F1F1F2"/>
            <w:tcMar>
              <w:top w:w="72" w:type="dxa"/>
              <w:left w:w="180" w:type="dxa"/>
              <w:bottom w:w="72" w:type="dxa"/>
              <w:right w:w="180" w:type="dxa"/>
            </w:tcMar>
            <w:hideMark/>
          </w:tcPr>
          <w:p w14:paraId="5BAE34FD" w14:textId="77777777" w:rsidR="00406600" w:rsidRPr="00DA6C22" w:rsidRDefault="00406600" w:rsidP="002E56F5">
            <w:pPr>
              <w:spacing w:after="0"/>
              <w:rPr>
                <w:rFonts w:eastAsia="Times New Roman" w:cstheme="minorHAnsi"/>
                <w:b/>
                <w:bCs/>
              </w:rPr>
            </w:pPr>
            <w:r w:rsidRPr="00DA6C22">
              <w:rPr>
                <w:rFonts w:eastAsia="Times New Roman" w:cstheme="minorHAnsi"/>
                <w:b/>
                <w:bCs/>
              </w:rPr>
              <w:t>First Term</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4533C353" w14:textId="77777777" w:rsidR="00406600" w:rsidRPr="00DA6C22" w:rsidRDefault="00406600" w:rsidP="002E56F5">
            <w:pPr>
              <w:spacing w:after="0"/>
              <w:jc w:val="right"/>
              <w:rPr>
                <w:rFonts w:eastAsia="Times New Roman" w:cstheme="minorHAnsi"/>
              </w:rPr>
            </w:pPr>
            <w:r w:rsidRPr="00DA6C22">
              <w:rPr>
                <w:rFonts w:eastAsia="Times New Roman" w:cstheme="minorHAnsi"/>
              </w:rPr>
              <w:t>Hours</w:t>
            </w:r>
          </w:p>
        </w:tc>
        <w:tc>
          <w:tcPr>
            <w:tcW w:w="1748" w:type="pct"/>
            <w:tcBorders>
              <w:top w:val="single" w:sz="4" w:space="0" w:color="auto"/>
              <w:left w:val="single" w:sz="4" w:space="0" w:color="auto"/>
              <w:bottom w:val="single" w:sz="4" w:space="0" w:color="auto"/>
              <w:right w:val="single" w:sz="4" w:space="0" w:color="auto"/>
            </w:tcBorders>
            <w:shd w:val="clear" w:color="auto" w:fill="F1F1F2"/>
            <w:tcMar>
              <w:top w:w="72" w:type="dxa"/>
              <w:left w:w="180" w:type="dxa"/>
              <w:bottom w:w="72" w:type="dxa"/>
              <w:right w:w="180" w:type="dxa"/>
            </w:tcMar>
            <w:hideMark/>
          </w:tcPr>
          <w:p w14:paraId="6DD912D4" w14:textId="77777777" w:rsidR="00406600" w:rsidRPr="00DA6C22" w:rsidRDefault="00406600" w:rsidP="002E56F5">
            <w:pPr>
              <w:spacing w:after="0"/>
              <w:rPr>
                <w:rFonts w:eastAsia="Times New Roman" w:cstheme="minorHAnsi"/>
                <w:b/>
                <w:bCs/>
              </w:rPr>
            </w:pPr>
            <w:r w:rsidRPr="00DA6C22">
              <w:rPr>
                <w:rFonts w:eastAsia="Times New Roman" w:cstheme="minorHAnsi"/>
                <w:b/>
                <w:bCs/>
              </w:rPr>
              <w:t>Second Term</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3BB43A63" w14:textId="77777777" w:rsidR="00406600" w:rsidRPr="00DA6C22" w:rsidRDefault="00406600" w:rsidP="002E56F5">
            <w:pPr>
              <w:spacing w:after="0"/>
              <w:jc w:val="right"/>
              <w:rPr>
                <w:rFonts w:eastAsia="Times New Roman" w:cstheme="minorHAnsi"/>
              </w:rPr>
            </w:pPr>
            <w:r w:rsidRPr="00DA6C22">
              <w:rPr>
                <w:rFonts w:eastAsia="Times New Roman" w:cstheme="minorHAnsi"/>
              </w:rPr>
              <w:t>Hours</w:t>
            </w:r>
          </w:p>
        </w:tc>
      </w:tr>
      <w:tr w:rsidR="00406600" w:rsidRPr="00DA6C22" w14:paraId="68C1DCC1"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4736FA1C" w14:textId="77777777" w:rsidR="00406600" w:rsidRPr="00DA6C22" w:rsidRDefault="00406600" w:rsidP="002E56F5">
            <w:pPr>
              <w:spacing w:after="0"/>
              <w:rPr>
                <w:rFonts w:eastAsia="Times New Roman" w:cstheme="minorHAnsi"/>
              </w:rPr>
            </w:pPr>
            <w:hyperlink r:id="rId70" w:tooltip="EH 101" w:history="1">
              <w:r w:rsidRPr="00DA6C22">
                <w:rPr>
                  <w:rFonts w:eastAsia="Times New Roman" w:cstheme="minorHAnsi"/>
                  <w:bdr w:val="none" w:sz="0" w:space="0" w:color="auto" w:frame="1"/>
                </w:rPr>
                <w:t>EH 101</w:t>
              </w:r>
            </w:hyperlink>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2325D938"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7E0AF309" w14:textId="77777777" w:rsidR="00406600" w:rsidRPr="00DA6C22" w:rsidRDefault="00406600" w:rsidP="002E56F5">
            <w:pPr>
              <w:spacing w:after="0"/>
              <w:rPr>
                <w:rFonts w:eastAsia="Times New Roman" w:cstheme="minorHAnsi"/>
              </w:rPr>
            </w:pPr>
            <w:hyperlink r:id="rId71" w:tooltip="EH 102" w:history="1">
              <w:r w:rsidRPr="00DA6C22">
                <w:rPr>
                  <w:rFonts w:eastAsia="Times New Roman" w:cstheme="minorHAnsi"/>
                  <w:bdr w:val="none" w:sz="0" w:space="0" w:color="auto" w:frame="1"/>
                </w:rPr>
                <w:t>EH 102</w:t>
              </w:r>
            </w:hyperlink>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51A9B3B"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27AC260D"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703ECC66" w14:textId="77777777" w:rsidR="00406600" w:rsidRPr="00DA6C22" w:rsidRDefault="00406600" w:rsidP="002E56F5">
            <w:pPr>
              <w:spacing w:after="0"/>
              <w:rPr>
                <w:rFonts w:eastAsia="Times New Roman" w:cstheme="minorHAnsi"/>
              </w:rPr>
            </w:pPr>
            <w:r w:rsidRPr="00DA6C22">
              <w:rPr>
                <w:rFonts w:eastAsia="Times New Roman" w:cstheme="minorHAnsi"/>
                <w:bdr w:val="none" w:sz="0" w:space="0" w:color="auto" w:frame="1"/>
              </w:rPr>
              <w:t>MA </w:t>
            </w:r>
            <w:r>
              <w:rPr>
                <w:rFonts w:eastAsia="Times New Roman" w:cstheme="minorHAnsi"/>
                <w:bdr w:val="none" w:sz="0" w:space="0" w:color="auto" w:frame="1"/>
              </w:rPr>
              <w:t xml:space="preserve">108 or </w:t>
            </w:r>
            <w:r w:rsidRPr="00DA6C22">
              <w:rPr>
                <w:rFonts w:eastAsia="Times New Roman" w:cstheme="minorHAnsi"/>
                <w:bdr w:val="none" w:sz="0" w:space="0" w:color="auto" w:frame="1"/>
              </w:rPr>
              <w:t>110</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343461A9"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8936CEE" w14:textId="77777777" w:rsidR="00406600" w:rsidRPr="00DA6C22" w:rsidRDefault="00406600" w:rsidP="002E56F5">
            <w:pPr>
              <w:spacing w:after="0"/>
              <w:rPr>
                <w:rFonts w:eastAsia="Times New Roman" w:cstheme="minorHAnsi"/>
              </w:rPr>
            </w:pPr>
            <w:r w:rsidRPr="00DA6C22">
              <w:rPr>
                <w:rFonts w:eastAsia="Times New Roman" w:cstheme="minorHAnsi"/>
                <w:bdr w:val="none" w:sz="0" w:space="0" w:color="auto" w:frame="1"/>
              </w:rPr>
              <w:t>HY 121</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2AC6CCD1"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6404B98F"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123C7613" w14:textId="77777777" w:rsidR="00406600" w:rsidRPr="00DA6C22" w:rsidRDefault="00406600" w:rsidP="002E56F5">
            <w:pPr>
              <w:spacing w:after="0"/>
              <w:rPr>
                <w:rFonts w:eastAsia="Times New Roman" w:cstheme="minorHAnsi"/>
              </w:rPr>
            </w:pPr>
            <w:r>
              <w:t>PY 101</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348A76F8"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3F02C72F" w14:textId="77777777" w:rsidR="00406600" w:rsidRPr="00DA6C22" w:rsidRDefault="00406600" w:rsidP="002E56F5">
            <w:pPr>
              <w:spacing w:after="0"/>
              <w:rPr>
                <w:rFonts w:eastAsia="Times New Roman" w:cstheme="minorHAnsi"/>
              </w:rPr>
            </w:pPr>
            <w:hyperlink r:id="rId72" w:tooltip="SOC 100" w:history="1">
              <w:r w:rsidRPr="00DA6C22">
                <w:rPr>
                  <w:rFonts w:eastAsia="Times New Roman" w:cstheme="minorHAnsi"/>
                  <w:bdr w:val="none" w:sz="0" w:space="0" w:color="auto" w:frame="1"/>
                </w:rPr>
                <w:t>SOC 100</w:t>
              </w:r>
            </w:hyperlink>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8A02DAA"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7A895176"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244F84E2" w14:textId="77777777" w:rsidR="00406600" w:rsidRPr="00DA6C22" w:rsidRDefault="00406600" w:rsidP="002E56F5">
            <w:pPr>
              <w:spacing w:after="0"/>
              <w:rPr>
                <w:rFonts w:eastAsia="Times New Roman" w:cstheme="minorHAnsi"/>
              </w:rPr>
            </w:pPr>
            <w:r>
              <w:rPr>
                <w:rFonts w:eastAsia="Times New Roman" w:cstheme="minorHAnsi"/>
              </w:rPr>
              <w:t>Blazer Core: Blazer Beginnings</w:t>
            </w:r>
            <w:r w:rsidRPr="0092531C">
              <w:rPr>
                <w:rFonts w:eastAsia="Times New Roman" w:cstheme="minorHAnsi"/>
                <w:vertAlign w:val="superscript"/>
              </w:rPr>
              <w:t>1</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19A99517"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19C955AB" w14:textId="77777777" w:rsidR="00406600" w:rsidRPr="00DA6C22" w:rsidRDefault="00406600" w:rsidP="002E56F5">
            <w:pPr>
              <w:spacing w:after="0"/>
              <w:rPr>
                <w:rFonts w:eastAsia="Times New Roman" w:cstheme="minorHAnsi"/>
              </w:rPr>
            </w:pPr>
            <w:r w:rsidRPr="00DA6C22">
              <w:rPr>
                <w:rFonts w:eastAsia="Times New Roman" w:cstheme="minorHAnsi"/>
                <w:bdr w:val="none" w:sz="0" w:space="0" w:color="auto" w:frame="1"/>
              </w:rPr>
              <w:t>SW 100</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BE85171"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3240533F"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1070DEA" w14:textId="77777777" w:rsidR="00406600" w:rsidRPr="00DA6C22" w:rsidRDefault="00406600" w:rsidP="002E56F5">
            <w:pPr>
              <w:spacing w:after="0"/>
              <w:rPr>
                <w:rFonts w:eastAsia="Times New Roman" w:cstheme="minorHAnsi"/>
              </w:rPr>
            </w:pPr>
            <w:r>
              <w:rPr>
                <w:rFonts w:eastAsia="Times New Roman" w:cstheme="minorHAnsi"/>
              </w:rPr>
              <w:t>Blazer Core: Creative Arts</w:t>
            </w:r>
            <w:r w:rsidRPr="0092531C">
              <w:rPr>
                <w:rFonts w:eastAsia="Times New Roman" w:cstheme="minorHAnsi"/>
                <w:vertAlign w:val="superscript"/>
              </w:rPr>
              <w:t>2</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6AD68CF"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459A736A" w14:textId="77777777" w:rsidR="00406600" w:rsidRPr="00DA6C22" w:rsidRDefault="00406600" w:rsidP="002E56F5">
            <w:pPr>
              <w:spacing w:after="0"/>
              <w:rPr>
                <w:rFonts w:eastAsia="Times New Roman" w:cstheme="minorHAnsi"/>
              </w:rPr>
            </w:pPr>
            <w:r>
              <w:rPr>
                <w:rFonts w:eastAsia="Times New Roman" w:cstheme="minorHAnsi"/>
              </w:rPr>
              <w:t>General Elective</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14A80E9"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541FE85F"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8C6613D" w14:textId="77777777" w:rsidR="00406600" w:rsidRPr="00DA6C22" w:rsidRDefault="00406600" w:rsidP="002E56F5">
            <w:pPr>
              <w:spacing w:after="0"/>
              <w:rPr>
                <w:rFonts w:eastAsia="Times New Roman" w:cstheme="minorHAnsi"/>
                <w:b/>
                <w:bCs/>
              </w:rPr>
            </w:pPr>
            <w:r w:rsidRPr="00DA6C22">
              <w:rPr>
                <w:rFonts w:eastAsia="Times New Roman" w:cstheme="minorHAnsi"/>
                <w:b/>
                <w:bCs/>
              </w:rPr>
              <w:t> </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1D8D5AB2" w14:textId="77777777" w:rsidR="00406600" w:rsidRPr="00DA6C22" w:rsidRDefault="00406600" w:rsidP="002E56F5">
            <w:pPr>
              <w:spacing w:after="0"/>
              <w:jc w:val="right"/>
              <w:rPr>
                <w:rFonts w:eastAsia="Times New Roman" w:cstheme="minorHAnsi"/>
                <w:b/>
                <w:bCs/>
              </w:rPr>
            </w:pPr>
            <w:r w:rsidRPr="00DA6C22">
              <w:rPr>
                <w:rFonts w:eastAsia="Times New Roman" w:cstheme="minorHAnsi"/>
                <w:b/>
                <w:bCs/>
              </w:rPr>
              <w:t>15</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2DD29F7" w14:textId="77777777" w:rsidR="00406600" w:rsidRPr="00DA6C22" w:rsidRDefault="00406600" w:rsidP="002E56F5">
            <w:pPr>
              <w:spacing w:after="0"/>
              <w:rPr>
                <w:rFonts w:eastAsia="Times New Roman" w:cstheme="minorHAnsi"/>
                <w:b/>
                <w:bCs/>
              </w:rPr>
            </w:pPr>
            <w:r w:rsidRPr="00DA6C22">
              <w:rPr>
                <w:rFonts w:eastAsia="Times New Roman" w:cstheme="minorHAnsi"/>
                <w:b/>
                <w:bCs/>
              </w:rPr>
              <w:t> </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99FD7A1" w14:textId="77777777" w:rsidR="00406600" w:rsidRPr="00DA6C22" w:rsidRDefault="00406600" w:rsidP="002E56F5">
            <w:pPr>
              <w:spacing w:after="0"/>
              <w:jc w:val="right"/>
              <w:rPr>
                <w:rFonts w:eastAsia="Times New Roman" w:cstheme="minorHAnsi"/>
                <w:b/>
                <w:bCs/>
              </w:rPr>
            </w:pPr>
            <w:r w:rsidRPr="00DA6C22">
              <w:rPr>
                <w:rFonts w:eastAsia="Times New Roman" w:cstheme="minorHAnsi"/>
                <w:b/>
                <w:bCs/>
              </w:rPr>
              <w:t>15</w:t>
            </w:r>
          </w:p>
        </w:tc>
      </w:tr>
      <w:tr w:rsidR="00406600" w:rsidRPr="00DA6C22" w14:paraId="2B68216E" w14:textId="77777777" w:rsidTr="00406600">
        <w:tc>
          <w:tcPr>
            <w:tcW w:w="5000" w:type="pct"/>
            <w:gridSpan w:val="4"/>
            <w:tcBorders>
              <w:top w:val="single" w:sz="4" w:space="0" w:color="auto"/>
              <w:left w:val="single" w:sz="4" w:space="0" w:color="auto"/>
              <w:bottom w:val="single" w:sz="4" w:space="0" w:color="auto"/>
              <w:right w:val="single" w:sz="4" w:space="0" w:color="auto"/>
            </w:tcBorders>
            <w:shd w:val="clear" w:color="auto" w:fill="F1F1F2"/>
            <w:tcMar>
              <w:top w:w="72" w:type="dxa"/>
              <w:left w:w="180" w:type="dxa"/>
              <w:bottom w:w="72" w:type="dxa"/>
              <w:right w:w="180" w:type="dxa"/>
            </w:tcMar>
            <w:hideMark/>
          </w:tcPr>
          <w:p w14:paraId="672256C8" w14:textId="77777777" w:rsidR="00406600" w:rsidRPr="00DA6C22" w:rsidRDefault="00406600" w:rsidP="002E56F5">
            <w:pPr>
              <w:spacing w:after="0"/>
              <w:rPr>
                <w:rFonts w:eastAsia="Times New Roman" w:cstheme="minorHAnsi"/>
                <w:b/>
                <w:bCs/>
              </w:rPr>
            </w:pPr>
            <w:r>
              <w:rPr>
                <w:rFonts w:eastAsia="Times New Roman" w:cstheme="minorHAnsi"/>
                <w:b/>
                <w:bCs/>
              </w:rPr>
              <w:t>SECOND YEAR</w:t>
            </w:r>
          </w:p>
        </w:tc>
      </w:tr>
      <w:tr w:rsidR="00406600" w:rsidRPr="00DA6C22" w14:paraId="58698F82" w14:textId="77777777" w:rsidTr="00406600">
        <w:tc>
          <w:tcPr>
            <w:tcW w:w="1988" w:type="pct"/>
            <w:tcBorders>
              <w:top w:val="single" w:sz="4" w:space="0" w:color="auto"/>
              <w:left w:val="single" w:sz="4" w:space="0" w:color="auto"/>
              <w:bottom w:val="single" w:sz="4" w:space="0" w:color="auto"/>
              <w:right w:val="single" w:sz="4" w:space="0" w:color="auto"/>
            </w:tcBorders>
            <w:shd w:val="clear" w:color="auto" w:fill="F1F1F2"/>
            <w:tcMar>
              <w:top w:w="72" w:type="dxa"/>
              <w:left w:w="180" w:type="dxa"/>
              <w:bottom w:w="72" w:type="dxa"/>
              <w:right w:w="180" w:type="dxa"/>
            </w:tcMar>
            <w:hideMark/>
          </w:tcPr>
          <w:p w14:paraId="54D74C94" w14:textId="77777777" w:rsidR="00406600" w:rsidRPr="00DA6C22" w:rsidRDefault="00406600" w:rsidP="002E56F5">
            <w:pPr>
              <w:spacing w:after="0"/>
              <w:rPr>
                <w:rFonts w:eastAsia="Times New Roman" w:cstheme="minorHAnsi"/>
                <w:b/>
                <w:bCs/>
              </w:rPr>
            </w:pPr>
            <w:r w:rsidRPr="00DA6C22">
              <w:rPr>
                <w:rFonts w:eastAsia="Times New Roman" w:cstheme="minorHAnsi"/>
                <w:b/>
                <w:bCs/>
              </w:rPr>
              <w:t>First Term</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2A1BEE0" w14:textId="77777777" w:rsidR="00406600" w:rsidRPr="00DA6C22" w:rsidRDefault="00406600" w:rsidP="002E56F5">
            <w:pPr>
              <w:spacing w:after="0"/>
              <w:jc w:val="right"/>
              <w:rPr>
                <w:rFonts w:eastAsia="Times New Roman" w:cstheme="minorHAnsi"/>
              </w:rPr>
            </w:pPr>
            <w:r w:rsidRPr="00DA6C22">
              <w:rPr>
                <w:rFonts w:eastAsia="Times New Roman" w:cstheme="minorHAnsi"/>
              </w:rPr>
              <w:t>Hours</w:t>
            </w:r>
          </w:p>
        </w:tc>
        <w:tc>
          <w:tcPr>
            <w:tcW w:w="1748" w:type="pct"/>
            <w:tcBorders>
              <w:top w:val="single" w:sz="4" w:space="0" w:color="auto"/>
              <w:left w:val="single" w:sz="4" w:space="0" w:color="auto"/>
              <w:bottom w:val="single" w:sz="4" w:space="0" w:color="auto"/>
              <w:right w:val="single" w:sz="4" w:space="0" w:color="auto"/>
            </w:tcBorders>
            <w:shd w:val="clear" w:color="auto" w:fill="F1F1F2"/>
            <w:tcMar>
              <w:top w:w="72" w:type="dxa"/>
              <w:left w:w="180" w:type="dxa"/>
              <w:bottom w:w="72" w:type="dxa"/>
              <w:right w:w="180" w:type="dxa"/>
            </w:tcMar>
            <w:hideMark/>
          </w:tcPr>
          <w:p w14:paraId="722493E7" w14:textId="77777777" w:rsidR="00406600" w:rsidRPr="00DA6C22" w:rsidRDefault="00406600" w:rsidP="002E56F5">
            <w:pPr>
              <w:spacing w:after="0"/>
              <w:rPr>
                <w:rFonts w:eastAsia="Times New Roman" w:cstheme="minorHAnsi"/>
                <w:b/>
                <w:bCs/>
              </w:rPr>
            </w:pPr>
            <w:r w:rsidRPr="00DA6C22">
              <w:rPr>
                <w:rFonts w:eastAsia="Times New Roman" w:cstheme="minorHAnsi"/>
                <w:b/>
                <w:bCs/>
              </w:rPr>
              <w:t>Second Term</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04B00C7" w14:textId="77777777" w:rsidR="00406600" w:rsidRPr="00DA6C22" w:rsidRDefault="00406600" w:rsidP="002E56F5">
            <w:pPr>
              <w:spacing w:after="0"/>
              <w:jc w:val="right"/>
              <w:rPr>
                <w:rFonts w:eastAsia="Times New Roman" w:cstheme="minorHAnsi"/>
              </w:rPr>
            </w:pPr>
            <w:r w:rsidRPr="00DA6C22">
              <w:rPr>
                <w:rFonts w:eastAsia="Times New Roman" w:cstheme="minorHAnsi"/>
              </w:rPr>
              <w:t>Hours</w:t>
            </w:r>
          </w:p>
        </w:tc>
      </w:tr>
      <w:tr w:rsidR="00406600" w:rsidRPr="00DA6C22" w14:paraId="63599926"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4B3576D" w14:textId="77777777" w:rsidR="00406600" w:rsidRPr="00DA6C22" w:rsidRDefault="00406600" w:rsidP="002E56F5">
            <w:pPr>
              <w:spacing w:after="0"/>
              <w:rPr>
                <w:rFonts w:eastAsia="Times New Roman" w:cstheme="minorHAnsi"/>
              </w:rPr>
            </w:pPr>
            <w:hyperlink r:id="rId73" w:tooltip="SW 200" w:history="1">
              <w:r w:rsidRPr="00DA6C22">
                <w:rPr>
                  <w:rFonts w:eastAsia="Times New Roman" w:cstheme="minorHAnsi"/>
                  <w:bdr w:val="none" w:sz="0" w:space="0" w:color="auto" w:frame="1"/>
                </w:rPr>
                <w:t>SW 200</w:t>
              </w:r>
            </w:hyperlink>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4F2DD9B9"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2D0661FA" w14:textId="77777777" w:rsidR="00406600" w:rsidRPr="00DA6C22" w:rsidRDefault="00406600" w:rsidP="002E56F5">
            <w:pPr>
              <w:spacing w:after="0"/>
              <w:rPr>
                <w:rFonts w:eastAsia="Times New Roman" w:cstheme="minorHAnsi"/>
              </w:rPr>
            </w:pPr>
            <w:r>
              <w:t>SW 207</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8E99081"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14298767"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7F554368" w14:textId="77777777" w:rsidR="00406600" w:rsidRPr="00DA6C22" w:rsidRDefault="00406600" w:rsidP="002E56F5">
            <w:pPr>
              <w:spacing w:after="0"/>
              <w:rPr>
                <w:rFonts w:eastAsia="Times New Roman" w:cstheme="minorHAnsi"/>
              </w:rPr>
            </w:pPr>
            <w:r>
              <w:rPr>
                <w:rFonts w:eastAsia="Times New Roman" w:cstheme="minorHAnsi"/>
              </w:rPr>
              <w:t>PSC 101 or 221</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507EF9C"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tcPr>
          <w:p w14:paraId="1C7FECD8" w14:textId="77777777" w:rsidR="00406600" w:rsidRPr="00DA6C22" w:rsidRDefault="00406600" w:rsidP="002E56F5">
            <w:pPr>
              <w:spacing w:after="0"/>
              <w:rPr>
                <w:rFonts w:eastAsia="Times New Roman" w:cstheme="minorHAnsi"/>
              </w:rPr>
            </w:pPr>
            <w:r>
              <w:rPr>
                <w:rFonts w:eastAsia="Times New Roman" w:cstheme="minorHAnsi"/>
              </w:rPr>
              <w:t>Blazer Core: Scientific Inquiry</w:t>
            </w:r>
            <w:r w:rsidRPr="00395869">
              <w:rPr>
                <w:rFonts w:eastAsia="Times New Roman" w:cstheme="minorHAnsi"/>
                <w:vertAlign w:val="superscript"/>
              </w:rPr>
              <w:t>4</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tcPr>
          <w:p w14:paraId="72ADE4A5" w14:textId="77777777" w:rsidR="00406600" w:rsidRPr="00DA6C22" w:rsidRDefault="00406600" w:rsidP="002E56F5">
            <w:pPr>
              <w:spacing w:after="0"/>
              <w:jc w:val="right"/>
              <w:rPr>
                <w:rFonts w:eastAsia="Times New Roman" w:cstheme="minorHAnsi"/>
              </w:rPr>
            </w:pPr>
            <w:r>
              <w:rPr>
                <w:rFonts w:eastAsia="Times New Roman" w:cstheme="minorHAnsi"/>
              </w:rPr>
              <w:t>4</w:t>
            </w:r>
          </w:p>
        </w:tc>
      </w:tr>
      <w:tr w:rsidR="00406600" w:rsidRPr="00DA6C22" w14:paraId="210B0B0D"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183C3ED5" w14:textId="77777777" w:rsidR="00406600" w:rsidRPr="00DA6C22" w:rsidRDefault="00406600" w:rsidP="002E56F5">
            <w:pPr>
              <w:spacing w:after="0"/>
              <w:rPr>
                <w:rFonts w:eastAsia="Times New Roman" w:cstheme="minorHAnsi"/>
              </w:rPr>
            </w:pPr>
            <w:r w:rsidRPr="00DA6C22">
              <w:rPr>
                <w:rFonts w:eastAsia="Times New Roman" w:cstheme="minorHAnsi"/>
                <w:bdr w:val="none" w:sz="0" w:space="0" w:color="auto" w:frame="1"/>
              </w:rPr>
              <w:t>BY 101</w:t>
            </w:r>
            <w:r>
              <w:rPr>
                <w:rFonts w:eastAsia="Times New Roman" w:cstheme="minorHAnsi"/>
                <w:bdr w:val="none" w:sz="0" w:space="0" w:color="auto" w:frame="1"/>
              </w:rPr>
              <w:t xml:space="preserve"> (class) and BY 102 (lab)</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A431EA2" w14:textId="77777777" w:rsidR="00406600" w:rsidRPr="00DA6C22" w:rsidRDefault="00406600" w:rsidP="002E56F5">
            <w:pPr>
              <w:spacing w:after="0"/>
              <w:jc w:val="right"/>
              <w:rPr>
                <w:rFonts w:eastAsia="Times New Roman" w:cstheme="minorHAnsi"/>
              </w:rPr>
            </w:pPr>
            <w:r w:rsidRPr="00DA6C22">
              <w:rPr>
                <w:rFonts w:eastAsia="Times New Roman" w:cstheme="minorHAnsi"/>
              </w:rPr>
              <w:t>4</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tcPr>
          <w:p w14:paraId="5BFB21F7" w14:textId="77777777" w:rsidR="00406600" w:rsidRPr="00DA6C22" w:rsidRDefault="00406600" w:rsidP="002E56F5">
            <w:pPr>
              <w:spacing w:after="0"/>
              <w:rPr>
                <w:rFonts w:eastAsia="Times New Roman" w:cstheme="minorHAnsi"/>
              </w:rPr>
            </w:pPr>
            <w:r>
              <w:rPr>
                <w:rFonts w:eastAsia="Times New Roman" w:cstheme="minorHAnsi"/>
              </w:rPr>
              <w:t>ANTH 101</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tcPr>
          <w:p w14:paraId="4C52D6E6"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r>
      <w:tr w:rsidR="00406600" w:rsidRPr="00DA6C22" w14:paraId="4867F8AD"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3FB3AEDD" w14:textId="77777777" w:rsidR="00406600" w:rsidRPr="00DA6C22" w:rsidRDefault="00406600" w:rsidP="002E56F5">
            <w:pPr>
              <w:spacing w:after="0"/>
              <w:rPr>
                <w:rFonts w:eastAsia="Times New Roman" w:cstheme="minorHAnsi"/>
              </w:rPr>
            </w:pPr>
            <w:r>
              <w:rPr>
                <w:rFonts w:eastAsia="Times New Roman" w:cstheme="minorHAnsi"/>
              </w:rPr>
              <w:t>Blazer Core: City as a Classroom</w:t>
            </w:r>
            <w:r w:rsidRPr="00B95552">
              <w:rPr>
                <w:rFonts w:eastAsia="Times New Roman" w:cstheme="minorHAnsi"/>
                <w:vertAlign w:val="superscript"/>
              </w:rPr>
              <w:t>3</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B483684"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tcPr>
          <w:p w14:paraId="4C6044D0" w14:textId="77777777" w:rsidR="00406600" w:rsidRPr="00DA6C22" w:rsidRDefault="00406600" w:rsidP="002E56F5">
            <w:pPr>
              <w:spacing w:after="0"/>
              <w:rPr>
                <w:rFonts w:eastAsia="Times New Roman" w:cstheme="minorHAnsi"/>
              </w:rPr>
            </w:pPr>
            <w:r>
              <w:rPr>
                <w:rFonts w:eastAsia="Times New Roman" w:cstheme="minorHAnsi"/>
              </w:rPr>
              <w:t>General Elective</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tcPr>
          <w:p w14:paraId="243CB7E8" w14:textId="77777777" w:rsidR="00406600" w:rsidRPr="00DA6C22" w:rsidRDefault="00406600" w:rsidP="002E56F5">
            <w:pPr>
              <w:spacing w:after="0"/>
              <w:jc w:val="right"/>
              <w:rPr>
                <w:rFonts w:eastAsia="Times New Roman" w:cstheme="minorHAnsi"/>
              </w:rPr>
            </w:pPr>
            <w:r>
              <w:rPr>
                <w:rFonts w:eastAsia="Times New Roman" w:cstheme="minorHAnsi"/>
              </w:rPr>
              <w:t>3</w:t>
            </w:r>
          </w:p>
        </w:tc>
      </w:tr>
      <w:tr w:rsidR="00406600" w:rsidRPr="00DA6C22" w14:paraId="5548D037"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7BBE3EE" w14:textId="77777777" w:rsidR="00406600" w:rsidRPr="00DA6C22" w:rsidRDefault="00406600" w:rsidP="002E56F5">
            <w:pPr>
              <w:spacing w:after="0"/>
              <w:rPr>
                <w:rFonts w:eastAsia="Times New Roman" w:cstheme="minorHAnsi"/>
              </w:rPr>
            </w:pPr>
            <w:r>
              <w:rPr>
                <w:rFonts w:eastAsia="Times New Roman" w:cstheme="minorHAnsi"/>
              </w:rPr>
              <w:t>General Elective</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5E240E8E" w14:textId="77777777" w:rsidR="00406600" w:rsidRPr="00DA6C22" w:rsidRDefault="00406600" w:rsidP="002E56F5">
            <w:pPr>
              <w:spacing w:after="0"/>
              <w:jc w:val="right"/>
              <w:rPr>
                <w:rFonts w:eastAsia="Times New Roman" w:cstheme="minorHAnsi"/>
              </w:rPr>
            </w:pPr>
            <w:r w:rsidRPr="00DA6C22">
              <w:rPr>
                <w:rFonts w:eastAsia="Times New Roman" w:cstheme="minorHAnsi"/>
              </w:rPr>
              <w:t>3</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284F4969" w14:textId="77777777" w:rsidR="00406600" w:rsidRPr="00DA6C22" w:rsidRDefault="00406600" w:rsidP="002E56F5">
            <w:pPr>
              <w:spacing w:after="0"/>
              <w:rPr>
                <w:rFonts w:eastAsia="Times New Roman" w:cstheme="minorHAnsi"/>
              </w:rPr>
            </w:pPr>
            <w:r>
              <w:rPr>
                <w:rFonts w:eastAsia="Times New Roman" w:cstheme="minorHAnsi"/>
              </w:rPr>
              <w:t>General Elective</w:t>
            </w:r>
          </w:p>
        </w:tc>
        <w:tc>
          <w:tcPr>
            <w:tcW w:w="730" w:type="pct"/>
            <w:tcBorders>
              <w:top w:val="single" w:sz="4" w:space="0" w:color="auto"/>
              <w:left w:val="single" w:sz="4" w:space="0" w:color="auto"/>
              <w:bottom w:val="single" w:sz="4" w:space="0" w:color="auto"/>
              <w:right w:val="single" w:sz="4" w:space="0" w:color="auto"/>
            </w:tcBorders>
          </w:tcPr>
          <w:p w14:paraId="04C0033C" w14:textId="77777777" w:rsidR="00406600" w:rsidRPr="00DA6C22" w:rsidRDefault="00406600" w:rsidP="002E56F5">
            <w:pPr>
              <w:spacing w:after="0"/>
              <w:jc w:val="center"/>
              <w:rPr>
                <w:rFonts w:eastAsia="Times New Roman" w:cstheme="minorHAnsi"/>
              </w:rPr>
            </w:pPr>
            <w:r>
              <w:rPr>
                <w:rFonts w:eastAsia="Times New Roman" w:cstheme="minorHAnsi"/>
              </w:rPr>
              <w:t xml:space="preserve">                     3 </w:t>
            </w:r>
          </w:p>
        </w:tc>
      </w:tr>
      <w:tr w:rsidR="00406600" w:rsidRPr="00DA6C22" w14:paraId="24C239A3" w14:textId="77777777" w:rsidTr="00406600">
        <w:tc>
          <w:tcPr>
            <w:tcW w:w="198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6568A964" w14:textId="77777777" w:rsidR="00406600" w:rsidRPr="00DA6C22" w:rsidRDefault="00406600" w:rsidP="002E56F5">
            <w:pPr>
              <w:spacing w:after="0"/>
              <w:rPr>
                <w:rFonts w:eastAsia="Times New Roman" w:cstheme="minorHAnsi"/>
                <w:b/>
                <w:bCs/>
              </w:rPr>
            </w:pPr>
            <w:r w:rsidRPr="00DA6C22">
              <w:rPr>
                <w:rFonts w:eastAsia="Times New Roman" w:cstheme="minorHAnsi"/>
                <w:b/>
                <w:bCs/>
              </w:rPr>
              <w:t> </w:t>
            </w:r>
          </w:p>
        </w:tc>
        <w:tc>
          <w:tcPr>
            <w:tcW w:w="534"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7B37523E" w14:textId="77777777" w:rsidR="00406600" w:rsidRPr="00DA6C22" w:rsidRDefault="00406600" w:rsidP="002E56F5">
            <w:pPr>
              <w:spacing w:after="0"/>
              <w:jc w:val="right"/>
              <w:rPr>
                <w:rFonts w:eastAsia="Times New Roman" w:cstheme="minorHAnsi"/>
                <w:b/>
                <w:bCs/>
              </w:rPr>
            </w:pPr>
            <w:r w:rsidRPr="00DA6C22">
              <w:rPr>
                <w:rFonts w:eastAsia="Times New Roman" w:cstheme="minorHAnsi"/>
                <w:b/>
                <w:bCs/>
              </w:rPr>
              <w:t>16</w:t>
            </w:r>
          </w:p>
        </w:tc>
        <w:tc>
          <w:tcPr>
            <w:tcW w:w="1748"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145B0A77" w14:textId="77777777" w:rsidR="00406600" w:rsidRPr="00DA6C22" w:rsidRDefault="00406600" w:rsidP="002E56F5">
            <w:pPr>
              <w:spacing w:after="0"/>
              <w:rPr>
                <w:rFonts w:eastAsia="Times New Roman" w:cstheme="minorHAnsi"/>
                <w:b/>
                <w:bCs/>
              </w:rPr>
            </w:pPr>
            <w:r w:rsidRPr="00DA6C22">
              <w:rPr>
                <w:rFonts w:eastAsia="Times New Roman" w:cstheme="minorHAnsi"/>
                <w:b/>
                <w:bCs/>
              </w:rPr>
              <w:t> </w:t>
            </w:r>
          </w:p>
        </w:tc>
        <w:tc>
          <w:tcPr>
            <w:tcW w:w="730" w:type="pct"/>
            <w:tcBorders>
              <w:top w:val="single" w:sz="4" w:space="0" w:color="auto"/>
              <w:left w:val="single" w:sz="4" w:space="0" w:color="auto"/>
              <w:bottom w:val="single" w:sz="4" w:space="0" w:color="auto"/>
              <w:right w:val="single" w:sz="4" w:space="0" w:color="auto"/>
            </w:tcBorders>
            <w:tcMar>
              <w:top w:w="72" w:type="dxa"/>
              <w:left w:w="180" w:type="dxa"/>
              <w:bottom w:w="72" w:type="dxa"/>
              <w:right w:w="180" w:type="dxa"/>
            </w:tcMar>
            <w:hideMark/>
          </w:tcPr>
          <w:p w14:paraId="03AD271D" w14:textId="77777777" w:rsidR="00406600" w:rsidRPr="00DA6C22" w:rsidRDefault="00406600" w:rsidP="002E56F5">
            <w:pPr>
              <w:spacing w:after="0"/>
              <w:jc w:val="right"/>
              <w:rPr>
                <w:rFonts w:eastAsia="Times New Roman" w:cstheme="minorHAnsi"/>
                <w:b/>
                <w:bCs/>
              </w:rPr>
            </w:pPr>
            <w:r w:rsidRPr="00DA6C22">
              <w:rPr>
                <w:rFonts w:eastAsia="Times New Roman" w:cstheme="minorHAnsi"/>
                <w:b/>
                <w:bCs/>
              </w:rPr>
              <w:t>1</w:t>
            </w:r>
            <w:r>
              <w:rPr>
                <w:rFonts w:eastAsia="Times New Roman" w:cstheme="minorHAnsi"/>
                <w:b/>
                <w:bCs/>
              </w:rPr>
              <w:t>6</w:t>
            </w:r>
          </w:p>
        </w:tc>
      </w:tr>
      <w:tr w:rsidR="00406600" w14:paraId="42CC6F67" w14:textId="77777777" w:rsidTr="00406600">
        <w:tblPrEx>
          <w:tblBorders>
            <w:top w:val="none" w:sz="0" w:space="0" w:color="auto"/>
            <w:left w:val="none" w:sz="0" w:space="0" w:color="auto"/>
            <w:bottom w:val="none" w:sz="0" w:space="0" w:color="auto"/>
            <w:right w:val="none" w:sz="0" w:space="0" w:color="auto"/>
          </w:tblBorders>
        </w:tblPrEx>
        <w:tc>
          <w:tcPr>
            <w:tcW w:w="5000" w:type="pct"/>
            <w:gridSpan w:val="4"/>
            <w:tcBorders>
              <w:top w:val="single" w:sz="4" w:space="0" w:color="auto"/>
              <w:bottom w:val="single" w:sz="4" w:space="0" w:color="auto"/>
            </w:tcBorders>
            <w:tcMar>
              <w:top w:w="0" w:type="dxa"/>
              <w:left w:w="0" w:type="dxa"/>
              <w:bottom w:w="180" w:type="dxa"/>
              <w:right w:w="0" w:type="dxa"/>
            </w:tcMar>
          </w:tcPr>
          <w:p w14:paraId="4A29DB3C" w14:textId="77777777" w:rsidR="00406600" w:rsidRDefault="00406600" w:rsidP="002E56F5">
            <w:pPr>
              <w:spacing w:after="0"/>
              <w:rPr>
                <w:rFonts w:eastAsia="Times New Roman" w:cstheme="minorHAnsi"/>
                <w:bdr w:val="none" w:sz="0" w:space="0" w:color="auto" w:frame="1"/>
                <w:vertAlign w:val="superscript"/>
              </w:rPr>
            </w:pPr>
          </w:p>
        </w:tc>
      </w:tr>
      <w:tr w:rsidR="00406600" w:rsidRPr="00AA1E42" w14:paraId="58E2DF10" w14:textId="77777777" w:rsidTr="00406600">
        <w:tblPrEx>
          <w:tblBorders>
            <w:top w:val="none" w:sz="0" w:space="0" w:color="auto"/>
            <w:left w:val="none" w:sz="0" w:space="0" w:color="auto"/>
            <w:bottom w:val="none" w:sz="0" w:space="0" w:color="auto"/>
            <w:right w:val="none" w:sz="0" w:space="0" w:color="auto"/>
          </w:tblBorders>
        </w:tblPrEx>
        <w:tc>
          <w:tcPr>
            <w:tcW w:w="5000" w:type="pct"/>
            <w:gridSpan w:val="4"/>
            <w:tcBorders>
              <w:top w:val="single" w:sz="4" w:space="0" w:color="auto"/>
              <w:left w:val="single" w:sz="4" w:space="0" w:color="auto"/>
              <w:bottom w:val="single" w:sz="4" w:space="0" w:color="auto"/>
              <w:right w:val="single" w:sz="4" w:space="0" w:color="auto"/>
            </w:tcBorders>
            <w:tcMar>
              <w:top w:w="0" w:type="dxa"/>
              <w:left w:w="0" w:type="dxa"/>
              <w:bottom w:w="180" w:type="dxa"/>
              <w:right w:w="0" w:type="dxa"/>
            </w:tcMar>
          </w:tcPr>
          <w:p w14:paraId="37DA9DC2" w14:textId="77777777" w:rsidR="00406600" w:rsidRPr="00AA1E42" w:rsidRDefault="00406600" w:rsidP="002E56F5">
            <w:pPr>
              <w:spacing w:after="0"/>
              <w:rPr>
                <w:rFonts w:eastAsia="Times New Roman" w:cstheme="minorHAnsi"/>
                <w:bdr w:val="none" w:sz="0" w:space="0" w:color="auto" w:frame="1"/>
              </w:rPr>
            </w:pPr>
            <w:r>
              <w:rPr>
                <w:rFonts w:eastAsia="Times New Roman" w:cstheme="minorHAnsi"/>
                <w:bdr w:val="none" w:sz="0" w:space="0" w:color="auto" w:frame="1"/>
                <w:vertAlign w:val="superscript"/>
              </w:rPr>
              <w:lastRenderedPageBreak/>
              <w:t xml:space="preserve">1 </w:t>
            </w:r>
            <w:r>
              <w:rPr>
                <w:rFonts w:eastAsia="Times New Roman" w:cstheme="minorHAnsi"/>
                <w:bdr w:val="none" w:sz="0" w:space="0" w:color="auto" w:frame="1"/>
              </w:rPr>
              <w:t>Select one from the list of approved classes listed in GPS under Local Beginnings</w:t>
            </w:r>
          </w:p>
        </w:tc>
      </w:tr>
      <w:tr w:rsidR="00406600" w:rsidRPr="00DA6C22" w14:paraId="5BE21CF1" w14:textId="77777777" w:rsidTr="00406600">
        <w:tblPrEx>
          <w:tblBorders>
            <w:top w:val="none" w:sz="0" w:space="0" w:color="auto"/>
            <w:left w:val="none" w:sz="0" w:space="0" w:color="auto"/>
            <w:bottom w:val="none" w:sz="0" w:space="0" w:color="auto"/>
            <w:right w:val="none" w:sz="0" w:space="0" w:color="auto"/>
          </w:tblBorders>
        </w:tblPrEx>
        <w:tc>
          <w:tcPr>
            <w:tcW w:w="5000" w:type="pct"/>
            <w:gridSpan w:val="4"/>
            <w:tcBorders>
              <w:top w:val="single" w:sz="4" w:space="0" w:color="auto"/>
              <w:left w:val="single" w:sz="4" w:space="0" w:color="auto"/>
              <w:bottom w:val="single" w:sz="4" w:space="0" w:color="auto"/>
              <w:right w:val="single" w:sz="4" w:space="0" w:color="auto"/>
            </w:tcBorders>
            <w:tcMar>
              <w:top w:w="0" w:type="dxa"/>
              <w:left w:w="0" w:type="dxa"/>
              <w:bottom w:w="180" w:type="dxa"/>
              <w:right w:w="0" w:type="dxa"/>
            </w:tcMar>
            <w:hideMark/>
          </w:tcPr>
          <w:p w14:paraId="12943C83" w14:textId="77777777" w:rsidR="00406600" w:rsidRPr="00DA6C22" w:rsidRDefault="00406600" w:rsidP="002E56F5">
            <w:pPr>
              <w:spacing w:after="0"/>
              <w:rPr>
                <w:rFonts w:eastAsia="Times New Roman" w:cstheme="minorHAnsi"/>
              </w:rPr>
            </w:pPr>
            <w:r w:rsidRPr="002E1993">
              <w:rPr>
                <w:rFonts w:eastAsia="Times New Roman" w:cstheme="minorHAnsi"/>
                <w:vertAlign w:val="superscript"/>
              </w:rPr>
              <w:t>2</w:t>
            </w:r>
            <w:r>
              <w:rPr>
                <w:rFonts w:eastAsia="Times New Roman" w:cstheme="minorHAnsi"/>
                <w:vertAlign w:val="superscript"/>
              </w:rPr>
              <w:t xml:space="preserve"> </w:t>
            </w:r>
            <w:r w:rsidRPr="00DA6C22">
              <w:rPr>
                <w:rFonts w:eastAsia="Times New Roman" w:cstheme="minorHAnsi"/>
              </w:rPr>
              <w:t xml:space="preserve">Select </w:t>
            </w:r>
            <w:r>
              <w:rPr>
                <w:rFonts w:eastAsia="Times New Roman" w:cstheme="minorHAnsi"/>
              </w:rPr>
              <w:t>o</w:t>
            </w:r>
            <w:r w:rsidRPr="00DA6C22">
              <w:rPr>
                <w:rFonts w:eastAsia="Times New Roman" w:cstheme="minorHAnsi"/>
              </w:rPr>
              <w:t>ne</w:t>
            </w:r>
            <w:r>
              <w:rPr>
                <w:rFonts w:eastAsia="Times New Roman" w:cstheme="minorHAnsi"/>
              </w:rPr>
              <w:t xml:space="preserve"> from the list of approved classes listed in GPS under Thinking Broadly: Creative Arts</w:t>
            </w:r>
            <w:r w:rsidRPr="00DA6C22">
              <w:rPr>
                <w:rFonts w:eastAsia="Times New Roman" w:cstheme="minorHAnsi"/>
              </w:rPr>
              <w:t xml:space="preserve"> </w:t>
            </w:r>
          </w:p>
        </w:tc>
      </w:tr>
      <w:tr w:rsidR="00406600" w:rsidRPr="00DA6C22" w14:paraId="3C58503C" w14:textId="77777777" w:rsidTr="00406600">
        <w:tblPrEx>
          <w:tblBorders>
            <w:top w:val="none" w:sz="0" w:space="0" w:color="auto"/>
            <w:left w:val="none" w:sz="0" w:space="0" w:color="auto"/>
            <w:bottom w:val="none" w:sz="0" w:space="0" w:color="auto"/>
            <w:right w:val="none" w:sz="0" w:space="0" w:color="auto"/>
          </w:tblBorders>
        </w:tblPrEx>
        <w:trPr>
          <w:trHeight w:val="278"/>
        </w:trPr>
        <w:tc>
          <w:tcPr>
            <w:tcW w:w="5000" w:type="pct"/>
            <w:gridSpan w:val="4"/>
            <w:tcBorders>
              <w:top w:val="single" w:sz="4" w:space="0" w:color="auto"/>
              <w:left w:val="single" w:sz="4" w:space="0" w:color="auto"/>
              <w:bottom w:val="single" w:sz="4" w:space="0" w:color="auto"/>
              <w:right w:val="single" w:sz="4" w:space="0" w:color="auto"/>
            </w:tcBorders>
            <w:tcMar>
              <w:top w:w="0" w:type="dxa"/>
              <w:left w:w="0" w:type="dxa"/>
              <w:bottom w:w="180" w:type="dxa"/>
              <w:right w:w="0" w:type="dxa"/>
            </w:tcMar>
            <w:hideMark/>
          </w:tcPr>
          <w:p w14:paraId="0C7D41F7" w14:textId="77777777" w:rsidR="00406600" w:rsidRPr="00DA6C22" w:rsidRDefault="00406600" w:rsidP="002E56F5">
            <w:pPr>
              <w:spacing w:after="0"/>
              <w:rPr>
                <w:rFonts w:eastAsia="Times New Roman" w:cstheme="minorHAnsi"/>
              </w:rPr>
            </w:pPr>
            <w:r w:rsidRPr="00395869">
              <w:rPr>
                <w:rFonts w:eastAsia="Times New Roman" w:cstheme="minorHAnsi"/>
                <w:vertAlign w:val="superscript"/>
              </w:rPr>
              <w:t>3</w:t>
            </w:r>
            <w:r>
              <w:rPr>
                <w:rFonts w:eastAsia="Times New Roman" w:cstheme="minorHAnsi"/>
              </w:rPr>
              <w:t xml:space="preserve"> </w:t>
            </w:r>
            <w:r w:rsidRPr="00DA6C22">
              <w:rPr>
                <w:rFonts w:eastAsia="Times New Roman" w:cstheme="minorHAnsi"/>
              </w:rPr>
              <w:t xml:space="preserve">Select </w:t>
            </w:r>
            <w:r>
              <w:rPr>
                <w:rFonts w:eastAsia="Times New Roman" w:cstheme="minorHAnsi"/>
              </w:rPr>
              <w:t>o</w:t>
            </w:r>
            <w:r w:rsidRPr="00DA6C22">
              <w:rPr>
                <w:rFonts w:eastAsia="Times New Roman" w:cstheme="minorHAnsi"/>
              </w:rPr>
              <w:t>ne</w:t>
            </w:r>
            <w:r>
              <w:rPr>
                <w:rFonts w:eastAsia="Times New Roman" w:cstheme="minorHAnsi"/>
              </w:rPr>
              <w:t xml:space="preserve"> from the list of approved classes listed in GPS under City as a Classroom</w:t>
            </w:r>
          </w:p>
        </w:tc>
      </w:tr>
      <w:tr w:rsidR="00406600" w:rsidRPr="0070311C" w14:paraId="7550DF47" w14:textId="77777777" w:rsidTr="00406600">
        <w:tblPrEx>
          <w:tblBorders>
            <w:top w:val="none" w:sz="0" w:space="0" w:color="auto"/>
            <w:left w:val="none" w:sz="0" w:space="0" w:color="auto"/>
            <w:bottom w:val="none" w:sz="0" w:space="0" w:color="auto"/>
            <w:right w:val="none" w:sz="0" w:space="0" w:color="auto"/>
          </w:tblBorders>
        </w:tblPrEx>
        <w:trPr>
          <w:trHeight w:val="278"/>
        </w:trPr>
        <w:tc>
          <w:tcPr>
            <w:tcW w:w="4999" w:type="pct"/>
            <w:gridSpan w:val="4"/>
            <w:tcBorders>
              <w:top w:val="single" w:sz="4" w:space="0" w:color="auto"/>
              <w:left w:val="single" w:sz="4" w:space="0" w:color="auto"/>
              <w:bottom w:val="single" w:sz="4" w:space="0" w:color="auto"/>
              <w:right w:val="single" w:sz="4" w:space="0" w:color="auto"/>
            </w:tcBorders>
            <w:tcMar>
              <w:top w:w="0" w:type="dxa"/>
              <w:left w:w="0" w:type="dxa"/>
              <w:bottom w:w="180" w:type="dxa"/>
              <w:right w:w="0" w:type="dxa"/>
            </w:tcMar>
          </w:tcPr>
          <w:p w14:paraId="230AEDC8" w14:textId="77777777" w:rsidR="00406600" w:rsidRPr="0070311C" w:rsidRDefault="00406600" w:rsidP="002E56F5">
            <w:pPr>
              <w:spacing w:after="0"/>
              <w:rPr>
                <w:rFonts w:eastAsia="Times New Roman" w:cstheme="minorHAnsi"/>
                <w:bdr w:val="none" w:sz="0" w:space="0" w:color="auto" w:frame="1"/>
              </w:rPr>
            </w:pPr>
            <w:r w:rsidRPr="0070311C">
              <w:rPr>
                <w:rFonts w:eastAsia="Times New Roman" w:cstheme="minorHAnsi"/>
                <w:bdr w:val="none" w:sz="0" w:space="0" w:color="auto" w:frame="1"/>
                <w:vertAlign w:val="superscript"/>
              </w:rPr>
              <w:t>4</w:t>
            </w:r>
            <w:r>
              <w:rPr>
                <w:rFonts w:eastAsia="Times New Roman" w:cstheme="minorHAnsi"/>
                <w:bdr w:val="none" w:sz="0" w:space="0" w:color="auto" w:frame="1"/>
              </w:rPr>
              <w:t xml:space="preserve"> Select one from the list of approved classes listed in GPS under Scientific Inquiry</w:t>
            </w:r>
          </w:p>
        </w:tc>
      </w:tr>
    </w:tbl>
    <w:p w14:paraId="114ED771" w14:textId="77777777" w:rsidR="00406600" w:rsidRDefault="00406600" w:rsidP="00801ACF">
      <w:pPr>
        <w:pStyle w:val="Heading3"/>
        <w:spacing w:before="0" w:line="276" w:lineRule="auto"/>
      </w:pPr>
    </w:p>
    <w:p w14:paraId="0F646BD7" w14:textId="5E7D8B1E" w:rsidR="00A3714B" w:rsidRPr="00F755AA" w:rsidRDefault="00A3714B" w:rsidP="00801ACF">
      <w:pPr>
        <w:pStyle w:val="Heading3"/>
        <w:spacing w:before="0" w:line="276" w:lineRule="auto"/>
      </w:pPr>
      <w:r>
        <w:t>Service Learning</w:t>
      </w:r>
      <w:r w:rsidRPr="00F755AA">
        <w:t xml:space="preserve"> Labs in </w:t>
      </w:r>
      <w:r>
        <w:t>the BSSW</w:t>
      </w:r>
      <w:r w:rsidRPr="00F755AA">
        <w:t xml:space="preserve"> Program</w:t>
      </w:r>
      <w:bookmarkEnd w:id="74"/>
    </w:p>
    <w:p w14:paraId="1A89C5A3" w14:textId="7878C020" w:rsidR="00A3714B" w:rsidRPr="00F755AA" w:rsidRDefault="00A3714B" w:rsidP="00801ACF">
      <w:r w:rsidRPr="00F755AA">
        <w:t>Service Learning is a best</w:t>
      </w:r>
      <w:r w:rsidR="00652B55">
        <w:t>-</w:t>
      </w:r>
      <w:r>
        <w:t>practice</w:t>
      </w:r>
      <w:r w:rsidRPr="00F755AA">
        <w:t xml:space="preserve"> teaching and learning method in higher education that integrates community service with academic coursework by focusing on critical, reflective thinking. Through participation in service related to current social problems and critical reflection o</w:t>
      </w:r>
      <w:r>
        <w:t>n</w:t>
      </w:r>
      <w:r w:rsidRPr="00F755AA">
        <w:t xml:space="preserve"> </w:t>
      </w:r>
      <w:r>
        <w:t>thei</w:t>
      </w:r>
      <w:r w:rsidRPr="00F755AA">
        <w:t>r experiences, social work students gain a more profound and practical understanding of the course content, and a broader appreciation of how social workers engage with groups, communities, and organizations. Through service</w:t>
      </w:r>
      <w:r>
        <w:t xml:space="preserve"> </w:t>
      </w:r>
      <w:r w:rsidRPr="00F755AA">
        <w:t xml:space="preserve">learning, students gain knowledge and skills from the instructor, course readings, the client systems served, and the community agency personnel.  The following lab courses require </w:t>
      </w:r>
      <w:r>
        <w:t>service learning</w:t>
      </w:r>
      <w:r w:rsidRPr="00F755AA">
        <w:t xml:space="preserve"> hours as part of the </w:t>
      </w:r>
      <w:r>
        <w:t>BSSW</w:t>
      </w:r>
      <w:r w:rsidRPr="00F755AA">
        <w:t xml:space="preserve"> Curriculum: </w:t>
      </w:r>
    </w:p>
    <w:p w14:paraId="326FD056" w14:textId="77777777" w:rsidR="00A3714B" w:rsidRPr="00F755AA" w:rsidRDefault="00A3714B" w:rsidP="00166B0B">
      <w:pPr>
        <w:pStyle w:val="ListParagraph"/>
        <w:numPr>
          <w:ilvl w:val="0"/>
          <w:numId w:val="6"/>
        </w:numPr>
      </w:pPr>
      <w:r w:rsidRPr="00F755AA">
        <w:t xml:space="preserve">SW222L </w:t>
      </w:r>
      <w:r>
        <w:t xml:space="preserve">Social Work Service Learning Lab I </w:t>
      </w:r>
      <w:r w:rsidRPr="00F755AA">
        <w:t>(20 - 25 hours of service learning required)</w:t>
      </w:r>
    </w:p>
    <w:p w14:paraId="06985015" w14:textId="77777777" w:rsidR="00A3714B" w:rsidRPr="00F755AA" w:rsidRDefault="00A3714B" w:rsidP="00166B0B">
      <w:pPr>
        <w:pStyle w:val="ListParagraph"/>
        <w:numPr>
          <w:ilvl w:val="0"/>
          <w:numId w:val="6"/>
        </w:numPr>
      </w:pPr>
      <w:r w:rsidRPr="00F755AA">
        <w:t xml:space="preserve">SW322L Social Work </w:t>
      </w:r>
      <w:r>
        <w:t>Service Learning</w:t>
      </w:r>
      <w:r w:rsidRPr="00F755AA">
        <w:t xml:space="preserve"> Lab </w:t>
      </w:r>
      <w:r>
        <w:t xml:space="preserve">II </w:t>
      </w:r>
      <w:r w:rsidRPr="00F755AA">
        <w:t>(20 - 25 hours of service learning required)</w:t>
      </w:r>
    </w:p>
    <w:p w14:paraId="1C44EB21" w14:textId="77777777" w:rsidR="00A3714B" w:rsidRPr="00F755AA" w:rsidRDefault="00A3714B" w:rsidP="00166B0B">
      <w:pPr>
        <w:pStyle w:val="ListParagraph"/>
        <w:numPr>
          <w:ilvl w:val="0"/>
          <w:numId w:val="6"/>
        </w:numPr>
      </w:pPr>
      <w:r w:rsidRPr="00F755AA">
        <w:t xml:space="preserve">SW422L </w:t>
      </w:r>
      <w:proofErr w:type="gramStart"/>
      <w:r w:rsidRPr="00F755AA">
        <w:t>Social Work</w:t>
      </w:r>
      <w:proofErr w:type="gramEnd"/>
      <w:r w:rsidRPr="00F755AA">
        <w:t xml:space="preserve"> </w:t>
      </w:r>
      <w:proofErr w:type="gramStart"/>
      <w:r>
        <w:t>Service Learning</w:t>
      </w:r>
      <w:proofErr w:type="gramEnd"/>
      <w:r w:rsidRPr="00F755AA">
        <w:t xml:space="preserve"> Lab</w:t>
      </w:r>
      <w:r>
        <w:t xml:space="preserve"> III</w:t>
      </w:r>
      <w:r w:rsidRPr="00F755AA">
        <w:t xml:space="preserve"> (20 - 25 hours of service learning required)</w:t>
      </w:r>
    </w:p>
    <w:p w14:paraId="1AFD1EFE" w14:textId="77777777" w:rsidR="00A3714B" w:rsidRPr="00F755AA" w:rsidRDefault="00A3714B" w:rsidP="00801ACF">
      <w:r w:rsidRPr="00F755AA">
        <w:t xml:space="preserve">To successfully move through the </w:t>
      </w:r>
      <w:r>
        <w:t>BSSW</w:t>
      </w:r>
      <w:r w:rsidRPr="00F755AA">
        <w:t xml:space="preserve"> Curriculum, students must take the required </w:t>
      </w:r>
      <w:r>
        <w:t>service learning</w:t>
      </w:r>
      <w:r w:rsidRPr="00F755AA">
        <w:t xml:space="preserve"> lab in conjunction (i.e., same semester) with the following required practice-based courses:</w:t>
      </w:r>
    </w:p>
    <w:tbl>
      <w:tblPr>
        <w:tblStyle w:val="TableGrid"/>
        <w:tblW w:w="0" w:type="auto"/>
        <w:tblLook w:val="04A0" w:firstRow="1" w:lastRow="0" w:firstColumn="1" w:lastColumn="0" w:noHBand="0" w:noVBand="1"/>
      </w:tblPr>
      <w:tblGrid>
        <w:gridCol w:w="2065"/>
        <w:gridCol w:w="2610"/>
        <w:gridCol w:w="4675"/>
      </w:tblGrid>
      <w:tr w:rsidR="00A3714B" w:rsidRPr="00F755AA" w14:paraId="127D856C" w14:textId="77777777" w:rsidTr="002E56F5">
        <w:tc>
          <w:tcPr>
            <w:tcW w:w="2065" w:type="dxa"/>
          </w:tcPr>
          <w:p w14:paraId="7B9AAD1E" w14:textId="77777777" w:rsidR="00A3714B" w:rsidRPr="00F755AA" w:rsidRDefault="00A3714B" w:rsidP="00801ACF">
            <w:pPr>
              <w:spacing w:line="276" w:lineRule="auto"/>
              <w:rPr>
                <w:rFonts w:asciiTheme="minorHAnsi" w:hAnsiTheme="minorHAnsi" w:cstheme="minorHAnsi"/>
                <w:b/>
                <w:bCs/>
              </w:rPr>
            </w:pPr>
            <w:r w:rsidRPr="00F755AA">
              <w:rPr>
                <w:rFonts w:asciiTheme="minorHAnsi" w:hAnsiTheme="minorHAnsi" w:cstheme="minorHAnsi"/>
                <w:b/>
                <w:bCs/>
              </w:rPr>
              <w:t>Course</w:t>
            </w:r>
          </w:p>
        </w:tc>
        <w:tc>
          <w:tcPr>
            <w:tcW w:w="2610" w:type="dxa"/>
          </w:tcPr>
          <w:p w14:paraId="77F05699" w14:textId="77777777" w:rsidR="00A3714B" w:rsidRPr="00F755AA" w:rsidRDefault="00A3714B" w:rsidP="00801ACF">
            <w:pPr>
              <w:spacing w:line="276" w:lineRule="auto"/>
              <w:rPr>
                <w:rFonts w:asciiTheme="minorHAnsi" w:hAnsiTheme="minorHAnsi" w:cstheme="minorHAnsi"/>
                <w:b/>
                <w:bCs/>
              </w:rPr>
            </w:pPr>
            <w:r w:rsidRPr="00F755AA">
              <w:rPr>
                <w:rFonts w:asciiTheme="minorHAnsi" w:hAnsiTheme="minorHAnsi" w:cstheme="minorHAnsi"/>
                <w:b/>
                <w:bCs/>
              </w:rPr>
              <w:t>Service</w:t>
            </w:r>
            <w:r>
              <w:rPr>
                <w:rFonts w:asciiTheme="minorHAnsi" w:hAnsiTheme="minorHAnsi" w:cstheme="minorHAnsi"/>
                <w:b/>
                <w:bCs/>
              </w:rPr>
              <w:t xml:space="preserve"> </w:t>
            </w:r>
            <w:r w:rsidRPr="00F755AA">
              <w:rPr>
                <w:rFonts w:asciiTheme="minorHAnsi" w:hAnsiTheme="minorHAnsi" w:cstheme="minorHAnsi"/>
                <w:b/>
                <w:bCs/>
              </w:rPr>
              <w:t>Learning Lab</w:t>
            </w:r>
          </w:p>
        </w:tc>
        <w:tc>
          <w:tcPr>
            <w:tcW w:w="4675" w:type="dxa"/>
          </w:tcPr>
          <w:p w14:paraId="5A3731C7" w14:textId="77777777" w:rsidR="00A3714B" w:rsidRPr="00F755AA" w:rsidRDefault="00A3714B" w:rsidP="00801ACF">
            <w:pPr>
              <w:spacing w:line="276" w:lineRule="auto"/>
              <w:rPr>
                <w:rFonts w:asciiTheme="minorHAnsi" w:hAnsiTheme="minorHAnsi" w:cstheme="minorHAnsi"/>
                <w:b/>
                <w:bCs/>
              </w:rPr>
            </w:pPr>
            <w:r w:rsidRPr="00F755AA">
              <w:rPr>
                <w:rFonts w:asciiTheme="minorHAnsi" w:hAnsiTheme="minorHAnsi" w:cstheme="minorHAnsi"/>
                <w:b/>
                <w:bCs/>
              </w:rPr>
              <w:t>Additional Degree Requirements</w:t>
            </w:r>
          </w:p>
        </w:tc>
      </w:tr>
      <w:tr w:rsidR="00A3714B" w:rsidRPr="00F755AA" w14:paraId="58CDB9D7" w14:textId="77777777" w:rsidTr="002E56F5">
        <w:tc>
          <w:tcPr>
            <w:tcW w:w="2065" w:type="dxa"/>
          </w:tcPr>
          <w:p w14:paraId="747449D0"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SW 222 Social Work Values</w:t>
            </w:r>
          </w:p>
        </w:tc>
        <w:tc>
          <w:tcPr>
            <w:tcW w:w="2610" w:type="dxa"/>
          </w:tcPr>
          <w:p w14:paraId="2C4098A4"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 xml:space="preserve">SW222L Social Work </w:t>
            </w:r>
            <w:r>
              <w:rPr>
                <w:rFonts w:asciiTheme="minorHAnsi" w:hAnsiTheme="minorHAnsi" w:cstheme="minorHAnsi"/>
              </w:rPr>
              <w:t>Service Learning Lab I</w:t>
            </w:r>
          </w:p>
        </w:tc>
        <w:tc>
          <w:tcPr>
            <w:tcW w:w="4675" w:type="dxa"/>
          </w:tcPr>
          <w:p w14:paraId="452C8A98"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 xml:space="preserve">Admission to the </w:t>
            </w:r>
            <w:r>
              <w:rPr>
                <w:rFonts w:asciiTheme="minorHAnsi" w:hAnsiTheme="minorHAnsi" w:cstheme="minorHAnsi"/>
              </w:rPr>
              <w:t>BSSW</w:t>
            </w:r>
            <w:r w:rsidRPr="00F755AA">
              <w:rPr>
                <w:rFonts w:asciiTheme="minorHAnsi" w:hAnsiTheme="minorHAnsi" w:cstheme="minorHAnsi"/>
              </w:rPr>
              <w:t xml:space="preserve"> Professional Program requires successful completion of both the course and the lab, with a grade of C or higher in both courses. </w:t>
            </w:r>
          </w:p>
        </w:tc>
      </w:tr>
      <w:tr w:rsidR="00A3714B" w:rsidRPr="00F755AA" w14:paraId="0BE41C90" w14:textId="77777777" w:rsidTr="002E56F5">
        <w:tc>
          <w:tcPr>
            <w:tcW w:w="2065" w:type="dxa"/>
          </w:tcPr>
          <w:p w14:paraId="675F5807"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SW 322 Social Work Practice I</w:t>
            </w:r>
          </w:p>
        </w:tc>
        <w:tc>
          <w:tcPr>
            <w:tcW w:w="2610" w:type="dxa"/>
          </w:tcPr>
          <w:p w14:paraId="4FC0E619"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 xml:space="preserve">SW322L Social Work </w:t>
            </w:r>
            <w:r>
              <w:rPr>
                <w:rFonts w:asciiTheme="minorHAnsi" w:hAnsiTheme="minorHAnsi" w:cstheme="minorHAnsi"/>
              </w:rPr>
              <w:t>Service Learning Lab II</w:t>
            </w:r>
          </w:p>
        </w:tc>
        <w:tc>
          <w:tcPr>
            <w:tcW w:w="4675" w:type="dxa"/>
          </w:tcPr>
          <w:p w14:paraId="364839F4"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N/A.</w:t>
            </w:r>
          </w:p>
        </w:tc>
      </w:tr>
      <w:tr w:rsidR="00A3714B" w:rsidRPr="00F755AA" w14:paraId="509BAFB9" w14:textId="77777777" w:rsidTr="002E56F5">
        <w:tc>
          <w:tcPr>
            <w:tcW w:w="2065" w:type="dxa"/>
          </w:tcPr>
          <w:p w14:paraId="49286866"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SW422 Social Work Practice II</w:t>
            </w:r>
          </w:p>
        </w:tc>
        <w:tc>
          <w:tcPr>
            <w:tcW w:w="2610" w:type="dxa"/>
          </w:tcPr>
          <w:p w14:paraId="2E39F1B7"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 xml:space="preserve">SW422L Social Work </w:t>
            </w:r>
            <w:r>
              <w:rPr>
                <w:rFonts w:asciiTheme="minorHAnsi" w:hAnsiTheme="minorHAnsi" w:cstheme="minorHAnsi"/>
              </w:rPr>
              <w:t>Service Learning Lab III</w:t>
            </w:r>
          </w:p>
        </w:tc>
        <w:tc>
          <w:tcPr>
            <w:tcW w:w="4675" w:type="dxa"/>
          </w:tcPr>
          <w:p w14:paraId="7FFAB917" w14:textId="77777777" w:rsidR="00A3714B" w:rsidRPr="00F755AA" w:rsidRDefault="00A3714B" w:rsidP="00801ACF">
            <w:pPr>
              <w:spacing w:line="276" w:lineRule="auto"/>
              <w:jc w:val="left"/>
              <w:rPr>
                <w:rFonts w:asciiTheme="minorHAnsi" w:hAnsiTheme="minorHAnsi" w:cstheme="minorHAnsi"/>
              </w:rPr>
            </w:pPr>
            <w:r w:rsidRPr="00F755AA">
              <w:rPr>
                <w:rFonts w:asciiTheme="minorHAnsi" w:hAnsiTheme="minorHAnsi" w:cstheme="minorHAnsi"/>
              </w:rPr>
              <w:t xml:space="preserve">Admission to the </w:t>
            </w:r>
            <w:r>
              <w:rPr>
                <w:rFonts w:asciiTheme="minorHAnsi" w:hAnsiTheme="minorHAnsi" w:cstheme="minorHAnsi"/>
              </w:rPr>
              <w:t>BSSW</w:t>
            </w:r>
            <w:r w:rsidRPr="00F755AA">
              <w:rPr>
                <w:rFonts w:asciiTheme="minorHAnsi" w:hAnsiTheme="minorHAnsi" w:cstheme="minorHAnsi"/>
              </w:rPr>
              <w:t xml:space="preserve"> Field Program requires successful completion of both the course and the lab, with a grade of C or higher in both courses.</w:t>
            </w:r>
          </w:p>
        </w:tc>
      </w:tr>
    </w:tbl>
    <w:p w14:paraId="7FB13C85" w14:textId="77777777" w:rsidR="00A3714B" w:rsidRDefault="00A3714B" w:rsidP="00801ACF">
      <w:pPr>
        <w:spacing w:after="0"/>
      </w:pPr>
    </w:p>
    <w:p w14:paraId="4D6BC53C" w14:textId="77777777" w:rsidR="00A3714B" w:rsidRPr="00F755AA" w:rsidRDefault="00A3714B" w:rsidP="00801ACF">
      <w:r w:rsidRPr="00F755AA">
        <w:t xml:space="preserve">All </w:t>
      </w:r>
      <w:r>
        <w:t>service learning</w:t>
      </w:r>
      <w:r w:rsidRPr="00F755AA">
        <w:t xml:space="preserve"> placements in these courses are developed by faculty in the Department of Social Work.  All students in the </w:t>
      </w:r>
      <w:r>
        <w:t>BSSW</w:t>
      </w:r>
      <w:r w:rsidRPr="00F755AA">
        <w:t xml:space="preserve"> Program </w:t>
      </w:r>
      <w:r>
        <w:t xml:space="preserve">must complete three </w:t>
      </w:r>
      <w:proofErr w:type="gramStart"/>
      <w:r>
        <w:t>service learning</w:t>
      </w:r>
      <w:proofErr w:type="gramEnd"/>
      <w:r>
        <w:t xml:space="preserve"> placements </w:t>
      </w:r>
      <w:proofErr w:type="gramStart"/>
      <w:r>
        <w:t>for  60</w:t>
      </w:r>
      <w:proofErr w:type="gramEnd"/>
      <w:r>
        <w:t xml:space="preserve"> - 75 </w:t>
      </w:r>
      <w:proofErr w:type="gramStart"/>
      <w:r>
        <w:t>service learning</w:t>
      </w:r>
      <w:proofErr w:type="gramEnd"/>
      <w:r>
        <w:t xml:space="preserve"> hours in connection with the courses mentioned earlier</w:t>
      </w:r>
      <w:r w:rsidRPr="00F755AA">
        <w:t>.  Only </w:t>
      </w:r>
      <w:r>
        <w:t>service learning</w:t>
      </w:r>
      <w:r w:rsidRPr="00F755AA">
        <w:t xml:space="preserve"> hours completed in connection with the course (i.e., during the semester the student takes the course) will count toward their </w:t>
      </w:r>
      <w:r>
        <w:t>service learning</w:t>
      </w:r>
      <w:r w:rsidRPr="00F755AA">
        <w:t xml:space="preserve"> hours. Travel time to and from the </w:t>
      </w:r>
      <w:r>
        <w:t>service learning</w:t>
      </w:r>
      <w:r w:rsidRPr="00F755AA">
        <w:t xml:space="preserve"> agency setting or another project site is not to be included in the </w:t>
      </w:r>
      <w:r>
        <w:t>service learning</w:t>
      </w:r>
      <w:r w:rsidRPr="00F755AA">
        <w:t xml:space="preserve"> hour count.</w:t>
      </w:r>
    </w:p>
    <w:p w14:paraId="3A7A5FA5" w14:textId="77777777" w:rsidR="00A3714B" w:rsidRPr="00F755AA" w:rsidRDefault="00A3714B" w:rsidP="00801ACF">
      <w:r w:rsidRPr="00F755AA">
        <w:lastRenderedPageBreak/>
        <w:t xml:space="preserve">Students must complete the required number of </w:t>
      </w:r>
      <w:r>
        <w:t>service learning</w:t>
      </w:r>
      <w:r w:rsidRPr="00F755AA">
        <w:t xml:space="preserve"> hours for each lab in-person, as arranged by the course instructor in partnership with the </w:t>
      </w:r>
      <w:r>
        <w:t>service learning</w:t>
      </w:r>
      <w:r w:rsidRPr="00F755AA">
        <w:t xml:space="preserve"> agency. Additionally, students may be required to attend in-person meetings for the course such as an on-campus orientation or meeting with the instructor.  </w:t>
      </w:r>
    </w:p>
    <w:p w14:paraId="03B41669" w14:textId="77777777" w:rsidR="00A3714B" w:rsidRPr="00F755AA" w:rsidRDefault="00A3714B" w:rsidP="00801ACF">
      <w:r>
        <w:t xml:space="preserve">Suppose students have scheduling conflicts due to other classes, jobs, or family responsibilities and cannot commit to completing the required hours of service learning. In that case, </w:t>
      </w:r>
      <w:r w:rsidRPr="00F755AA">
        <w:t xml:space="preserve">they should not take </w:t>
      </w:r>
      <w:r>
        <w:t xml:space="preserve">a </w:t>
      </w:r>
      <w:r w:rsidRPr="00F755AA">
        <w:t xml:space="preserve">course until they can make the required commitment for the laboratory experience. Students who may need course </w:t>
      </w:r>
      <w:proofErr w:type="gramStart"/>
      <w:r w:rsidRPr="00F755AA">
        <w:t>accommodations</w:t>
      </w:r>
      <w:proofErr w:type="gramEnd"/>
      <w:r w:rsidRPr="00F755AA">
        <w:t xml:space="preserve"> due to a disability should m</w:t>
      </w:r>
      <w:r>
        <w:t>eet</w:t>
      </w:r>
      <w:r w:rsidRPr="00F755AA">
        <w:t xml:space="preserve"> the instructor to discuss their needs. Students with disabilities must be registered with Disability Support Services (DSS) and provide an accommodation request letter before receiving academic adjustments.  Appointments or additional information are available at the UAB DSS website (</w:t>
      </w:r>
      <w:hyperlink r:id="rId74" w:history="1">
        <w:r w:rsidRPr="00F755AA">
          <w:rPr>
            <w:rStyle w:val="Hyperlink"/>
          </w:rPr>
          <w:t>link here</w:t>
        </w:r>
      </w:hyperlink>
      <w:r w:rsidRPr="00F755AA">
        <w:t xml:space="preserve">). </w:t>
      </w:r>
    </w:p>
    <w:p w14:paraId="2ECC68FA" w14:textId="77777777" w:rsidR="00A3714B" w:rsidRPr="00F755AA" w:rsidRDefault="00A3714B" w:rsidP="00801ACF">
      <w:r w:rsidRPr="00F755AA">
        <w:t xml:space="preserve">The UAB Department of Social Work collaborates with the UAB Office of Service Learning to develop and maintain </w:t>
      </w:r>
      <w:r>
        <w:t>service learning</w:t>
      </w:r>
      <w:r w:rsidRPr="00F755AA">
        <w:t xml:space="preserve"> as part of its </w:t>
      </w:r>
      <w:r>
        <w:t>BSSW</w:t>
      </w:r>
      <w:r w:rsidRPr="00F755AA">
        <w:t xml:space="preserve"> curriculum.  Students are covered with student professional liability insurance through UAB. Additional information is available on the website for the Office of </w:t>
      </w:r>
      <w:r>
        <w:t>Service learning</w:t>
      </w:r>
      <w:r w:rsidRPr="00F755AA">
        <w:t xml:space="preserve"> (</w:t>
      </w:r>
      <w:hyperlink r:id="rId75" w:history="1">
        <w:r w:rsidRPr="00F755AA">
          <w:rPr>
            <w:rStyle w:val="Hyperlink"/>
          </w:rPr>
          <w:t>website link</w:t>
        </w:r>
      </w:hyperlink>
      <w:r w:rsidRPr="00F755AA">
        <w:t xml:space="preserve">). </w:t>
      </w:r>
    </w:p>
    <w:p w14:paraId="72E40673" w14:textId="77777777" w:rsidR="00A3714B" w:rsidRPr="00F755AA" w:rsidRDefault="00A3714B" w:rsidP="00801ACF">
      <w:r w:rsidRPr="00F755AA">
        <w:t xml:space="preserve">Students living 60 miles or more away (approximately one hour of driving time) from the UAB Campus, defined by the distance between the campus and their permanent address listed in Banner, may request an alternative </w:t>
      </w:r>
      <w:r>
        <w:t>service learning</w:t>
      </w:r>
      <w:r w:rsidRPr="00F755AA">
        <w:t xml:space="preserve"> placement.  To request an alternative placement closer to their home, students must contact the course instructor within the first two weeks of class with their request.  </w:t>
      </w:r>
    </w:p>
    <w:p w14:paraId="4A6621B1" w14:textId="1AA973F9" w:rsidR="00376036" w:rsidRPr="00DF2E2B" w:rsidRDefault="00543494" w:rsidP="00801ACF">
      <w:pPr>
        <w:rPr>
          <w:b/>
          <w:bCs/>
          <w:i/>
          <w:iCs/>
        </w:rPr>
      </w:pPr>
      <w:bookmarkStart w:id="76" w:name="_Toc403060884"/>
      <w:bookmarkStart w:id="77" w:name="_Toc517947878"/>
      <w:bookmarkEnd w:id="75"/>
      <w:r w:rsidRPr="00DF2E2B">
        <w:rPr>
          <w:b/>
          <w:bCs/>
          <w:i/>
          <w:iCs/>
        </w:rPr>
        <w:t>Course</w:t>
      </w:r>
      <w:r w:rsidR="00DA6C22" w:rsidRPr="00DF2E2B">
        <w:rPr>
          <w:b/>
          <w:bCs/>
          <w:i/>
          <w:iCs/>
        </w:rPr>
        <w:t>s</w:t>
      </w:r>
      <w:r w:rsidRPr="00DF2E2B">
        <w:rPr>
          <w:b/>
          <w:bCs/>
          <w:i/>
          <w:iCs/>
        </w:rPr>
        <w:t xml:space="preserve"> in the </w:t>
      </w:r>
      <w:r w:rsidR="00503A09" w:rsidRPr="00DF2E2B">
        <w:rPr>
          <w:b/>
          <w:bCs/>
          <w:i/>
          <w:iCs/>
        </w:rPr>
        <w:t xml:space="preserve">Social Work </w:t>
      </w:r>
      <w:r w:rsidR="00376036" w:rsidRPr="00DF2E2B">
        <w:rPr>
          <w:b/>
          <w:bCs/>
          <w:i/>
          <w:iCs/>
        </w:rPr>
        <w:t>Professional Program</w:t>
      </w:r>
      <w:bookmarkEnd w:id="76"/>
      <w:bookmarkEnd w:id="77"/>
    </w:p>
    <w:p w14:paraId="73B00CDC" w14:textId="1BB3838B" w:rsidR="00376036" w:rsidRPr="00543494" w:rsidRDefault="00376036" w:rsidP="00801ACF">
      <w:r w:rsidRPr="00543494">
        <w:t xml:space="preserve">Having completed the </w:t>
      </w:r>
      <w:r w:rsidR="00B460F2">
        <w:t xml:space="preserve">foundation </w:t>
      </w:r>
      <w:r w:rsidRPr="00543494">
        <w:t>courses</w:t>
      </w:r>
      <w:r w:rsidR="003A057B" w:rsidRPr="00543494">
        <w:t xml:space="preserve"> </w:t>
      </w:r>
      <w:r w:rsidR="00B460F2">
        <w:t xml:space="preserve">in the </w:t>
      </w:r>
      <w:r w:rsidR="00D6490E">
        <w:t>BSSW</w:t>
      </w:r>
      <w:r w:rsidR="00B460F2">
        <w:t xml:space="preserve"> Curriculum </w:t>
      </w:r>
      <w:r w:rsidR="003A057B" w:rsidRPr="00543494">
        <w:t xml:space="preserve">(SW 100, SW 200, </w:t>
      </w:r>
      <w:r w:rsidR="00A3714B">
        <w:t xml:space="preserve">SW 207 and </w:t>
      </w:r>
      <w:r w:rsidR="008B45AB" w:rsidRPr="00543494">
        <w:t>SW</w:t>
      </w:r>
      <w:r w:rsidR="003A057B" w:rsidRPr="00543494">
        <w:t>222</w:t>
      </w:r>
      <w:r w:rsidR="008B45AB" w:rsidRPr="00543494">
        <w:t>/222L</w:t>
      </w:r>
      <w:r w:rsidRPr="00543494">
        <w:t>)</w:t>
      </w:r>
      <w:r w:rsidR="000345E4" w:rsidRPr="00543494">
        <w:t>,</w:t>
      </w:r>
      <w:r w:rsidRPr="00543494">
        <w:t xml:space="preserve"> students </w:t>
      </w:r>
      <w:r w:rsidR="008B45AB" w:rsidRPr="00543494">
        <w:t xml:space="preserve">will have learned </w:t>
      </w:r>
      <w:r w:rsidRPr="00543494">
        <w:t xml:space="preserve">many fundamental elements of social work practice. </w:t>
      </w:r>
      <w:r w:rsidR="00B460F2">
        <w:t xml:space="preserve">The course in the </w:t>
      </w:r>
      <w:r w:rsidR="00D6490E">
        <w:t>BSSW</w:t>
      </w:r>
      <w:r w:rsidR="00B460F2">
        <w:t xml:space="preserve"> Professional Program </w:t>
      </w:r>
      <w:r w:rsidRPr="00543494">
        <w:t>comprise</w:t>
      </w:r>
      <w:r w:rsidR="00C403D7">
        <w:t>s</w:t>
      </w:r>
      <w:r w:rsidRPr="00543494">
        <w:t xml:space="preserve"> the specific knowledge bases, theoretical frames, methods, techniques, and skills that </w:t>
      </w:r>
      <w:r w:rsidR="00D6490E">
        <w:t>BSSW</w:t>
      </w:r>
      <w:r w:rsidRPr="00543494">
        <w:t xml:space="preserve"> social workers use in generalist practice.</w:t>
      </w:r>
      <w:r w:rsidR="000F7A28" w:rsidRPr="00543494">
        <w:t xml:space="preserve"> </w:t>
      </w:r>
      <w:r w:rsidRPr="00543494">
        <w:t>Social work values underpin the aggregation of courses and emphasize social work's mission.</w:t>
      </w:r>
      <w:r w:rsidR="000F7A28" w:rsidRPr="00543494">
        <w:t xml:space="preserve"> </w:t>
      </w:r>
      <w:r w:rsidRPr="00543494">
        <w:t xml:space="preserve">According to </w:t>
      </w:r>
      <w:r w:rsidR="00C403D7">
        <w:t xml:space="preserve">the </w:t>
      </w:r>
      <w:r w:rsidRPr="00543494">
        <w:t>NAS</w:t>
      </w:r>
      <w:r w:rsidR="004A7874" w:rsidRPr="00543494">
        <w:t xml:space="preserve">W </w:t>
      </w:r>
      <w:r w:rsidR="00DA6C22">
        <w:t xml:space="preserve">Code of Ethics </w:t>
      </w:r>
      <w:r w:rsidR="004A7874" w:rsidRPr="00B440A8">
        <w:t>(</w:t>
      </w:r>
      <w:hyperlink r:id="rId76" w:history="1">
        <w:r w:rsidR="00A323E2" w:rsidRPr="00B440A8">
          <w:rPr>
            <w:rStyle w:val="Hyperlink"/>
          </w:rPr>
          <w:t>link to website</w:t>
        </w:r>
      </w:hyperlink>
      <w:r w:rsidR="004A7874" w:rsidRPr="00B440A8">
        <w:t>):</w:t>
      </w:r>
      <w:r w:rsidR="00DA6C22">
        <w:t xml:space="preserve"> </w:t>
      </w:r>
    </w:p>
    <w:p w14:paraId="132373D8" w14:textId="4BBE9B52" w:rsidR="008B45AB" w:rsidRPr="00543494" w:rsidRDefault="008B45AB" w:rsidP="00801ACF">
      <w:pPr>
        <w:ind w:left="720"/>
      </w:pPr>
      <w:r w:rsidRPr="00543494">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w:t>
      </w:r>
      <w:r w:rsidR="00C403D7">
        <w:t>In addition, f</w:t>
      </w:r>
      <w:r w:rsidRPr="00543494">
        <w:t>undamental to social work is attention to the environmental forces that create, contribute to, and address problems in living (para. 2).”</w:t>
      </w:r>
    </w:p>
    <w:p w14:paraId="20C43ECD" w14:textId="77777777" w:rsidR="00320089" w:rsidRDefault="00376036" w:rsidP="00801ACF">
      <w:r w:rsidRPr="00543494">
        <w:t xml:space="preserve">Goal-specific content is woven throughout the courses </w:t>
      </w:r>
      <w:r w:rsidR="00DA6C22">
        <w:t xml:space="preserve">in the professional program to </w:t>
      </w:r>
      <w:r w:rsidRPr="00543494">
        <w:t xml:space="preserve">facilitate </w:t>
      </w:r>
      <w:r w:rsidR="000345E4" w:rsidRPr="00543494">
        <w:t xml:space="preserve">the </w:t>
      </w:r>
      <w:r w:rsidRPr="00543494">
        <w:t xml:space="preserve">acquisition of social work's </w:t>
      </w:r>
      <w:proofErr w:type="gramStart"/>
      <w:r w:rsidRPr="00543494">
        <w:t>body of knowledge</w:t>
      </w:r>
      <w:proofErr w:type="gramEnd"/>
      <w:r w:rsidRPr="00543494">
        <w:t>, values</w:t>
      </w:r>
      <w:r w:rsidR="000345E4" w:rsidRPr="00543494">
        <w:t>,</w:t>
      </w:r>
      <w:r w:rsidRPr="00543494">
        <w:t xml:space="preserve"> and skills: human behavior and the social environment, social welfare policy and services, social work practice, research, and field practicum.</w:t>
      </w:r>
      <w:r w:rsidR="000F7A28" w:rsidRPr="00543494">
        <w:t xml:space="preserve"> </w:t>
      </w:r>
      <w:r w:rsidR="000345E4" w:rsidRPr="00543494">
        <w:t>In addition, a</w:t>
      </w:r>
      <w:r w:rsidRPr="00543494">
        <w:t xml:space="preserve">ll courses foster </w:t>
      </w:r>
      <w:r w:rsidR="000345E4" w:rsidRPr="00543494">
        <w:t xml:space="preserve">the </w:t>
      </w:r>
      <w:r w:rsidRPr="00543494">
        <w:t xml:space="preserve">development of self-awareness, critical thinking skills, and oral and </w:t>
      </w:r>
      <w:r w:rsidRPr="00543494">
        <w:lastRenderedPageBreak/>
        <w:t>written communication skills to further the students’ purposeful and professional use of self in the helping process.</w:t>
      </w:r>
      <w:r w:rsidR="000F7A28" w:rsidRPr="00543494">
        <w:t xml:space="preserve"> </w:t>
      </w:r>
      <w:r w:rsidR="003744BF">
        <w:t xml:space="preserve"> </w:t>
      </w:r>
    </w:p>
    <w:p w14:paraId="4E6ED175" w14:textId="6253E142" w:rsidR="00320089" w:rsidRPr="00543494" w:rsidRDefault="00320089" w:rsidP="00801ACF">
      <w:r>
        <w:t>T</w:t>
      </w:r>
      <w:r w:rsidR="00C403D7">
        <w:t>wo sequential two-semester practice classes (SW 322/322L &amp; SW 422/422L)</w:t>
      </w:r>
      <w:r>
        <w:t xml:space="preserve"> </w:t>
      </w:r>
      <w:r w:rsidRPr="00543494">
        <w:t xml:space="preserve">integrate and operationalize theories, methods, and skills needed for effective beginning-level generalist practice. The primary goal </w:t>
      </w:r>
      <w:r w:rsidR="00C403D7">
        <w:t>of</w:t>
      </w:r>
      <w:r w:rsidRPr="00543494">
        <w:t xml:space="preserve"> the sequential practice courses is for students to acquire the ability to utilize social work interventions at multiple levels to assist client systems in alleviating stress, building capacities, solving problems, and enhancing their well-being and functioning. Embedded in this approach is recognizing </w:t>
      </w:r>
      <w:r w:rsidR="00C403D7">
        <w:t>our world's increasing complexity and interconnectedness</w:t>
      </w:r>
      <w:r w:rsidRPr="00543494">
        <w:t xml:space="preserve"> and incorporating an ecosystems perspective that acknowledges nonlinearity. Strategies that include interventions at the micro, mezzo, and macro levels are considered holistically rather than separate or isolated interventions. Both practice courses emphasize the importance of understanding and respecting cultural diversity in our work with client systems. SW 322 and SW 422 may not be taken in the same semester.  SW 322, 322L, 422, and 422L must be completed before </w:t>
      </w:r>
      <w:r w:rsidR="00C403D7">
        <w:t>proceeding</w:t>
      </w:r>
      <w:r w:rsidRPr="00543494">
        <w:t xml:space="preserve"> to the Field Practicum in Social Work (SW 490/494).</w:t>
      </w:r>
    </w:p>
    <w:p w14:paraId="092217E4" w14:textId="58DCBC23" w:rsidR="003744BF" w:rsidRDefault="003744BF" w:rsidP="00801ACF">
      <w:r>
        <w:t>The course</w:t>
      </w:r>
      <w:r w:rsidR="00083C27">
        <w:t>s</w:t>
      </w:r>
      <w:r>
        <w:t xml:space="preserve"> in the </w:t>
      </w:r>
      <w:r w:rsidR="00D6490E">
        <w:t>BSSW</w:t>
      </w:r>
      <w:r>
        <w:t xml:space="preserve"> Professional Program are divided into the following two sequences, one for the </w:t>
      </w:r>
      <w:r w:rsidR="00A323E2">
        <w:t xml:space="preserve">third </w:t>
      </w:r>
      <w:r w:rsidR="00FF2151">
        <w:t>year level and one for the fourth year level</w:t>
      </w:r>
      <w:r w:rsidR="00276B19">
        <w:t xml:space="preserve">.  </w:t>
      </w:r>
      <w:r w:rsidR="00FF2151">
        <w:t>Third year</w:t>
      </w:r>
      <w:r>
        <w:t xml:space="preserve">-level sequence courses: </w:t>
      </w:r>
    </w:p>
    <w:p w14:paraId="03D0F324" w14:textId="4A4661C8" w:rsidR="00376036" w:rsidRPr="00543494" w:rsidRDefault="00376036" w:rsidP="00166B0B">
      <w:pPr>
        <w:pStyle w:val="ListParagraph"/>
        <w:numPr>
          <w:ilvl w:val="0"/>
          <w:numId w:val="42"/>
        </w:numPr>
      </w:pPr>
      <w:r w:rsidRPr="00543494">
        <w:t>SW 302: Social Welfare Policy Analysis</w:t>
      </w:r>
    </w:p>
    <w:p w14:paraId="020C64E1" w14:textId="6DE4DD58" w:rsidR="00376036" w:rsidRPr="00543494" w:rsidRDefault="003A057B" w:rsidP="00166B0B">
      <w:pPr>
        <w:pStyle w:val="ListParagraph"/>
        <w:numPr>
          <w:ilvl w:val="0"/>
          <w:numId w:val="42"/>
        </w:numPr>
      </w:pPr>
      <w:r w:rsidRPr="00543494">
        <w:t>SW 315</w:t>
      </w:r>
      <w:r w:rsidR="00376036" w:rsidRPr="00543494">
        <w:t>: Human Behavior and</w:t>
      </w:r>
      <w:r w:rsidRPr="00543494">
        <w:t xml:space="preserve"> the Social Environment</w:t>
      </w:r>
    </w:p>
    <w:p w14:paraId="3086B314" w14:textId="033307A9" w:rsidR="00376036" w:rsidRPr="00543494" w:rsidRDefault="00376036" w:rsidP="00166B0B">
      <w:pPr>
        <w:pStyle w:val="ListParagraph"/>
        <w:numPr>
          <w:ilvl w:val="0"/>
          <w:numId w:val="42"/>
        </w:numPr>
      </w:pPr>
      <w:r w:rsidRPr="00543494">
        <w:t>SW 320: Social Work Research</w:t>
      </w:r>
      <w:r w:rsidR="00FF2151">
        <w:t xml:space="preserve"> I</w:t>
      </w:r>
    </w:p>
    <w:p w14:paraId="3A90C79B" w14:textId="5630E85B" w:rsidR="00376036" w:rsidRPr="00543494" w:rsidRDefault="00376036" w:rsidP="00166B0B">
      <w:pPr>
        <w:pStyle w:val="ListParagraph"/>
        <w:numPr>
          <w:ilvl w:val="0"/>
          <w:numId w:val="42"/>
        </w:numPr>
      </w:pPr>
      <w:r w:rsidRPr="00543494">
        <w:t xml:space="preserve">SW 321: </w:t>
      </w:r>
      <w:r w:rsidR="00FF2151">
        <w:t>Social Work Research II</w:t>
      </w:r>
    </w:p>
    <w:p w14:paraId="0FB15052" w14:textId="480B591C" w:rsidR="00C51562" w:rsidRDefault="00376036" w:rsidP="00166B0B">
      <w:pPr>
        <w:pStyle w:val="ListParagraph"/>
        <w:numPr>
          <w:ilvl w:val="0"/>
          <w:numId w:val="42"/>
        </w:numPr>
      </w:pPr>
      <w:r w:rsidRPr="00543494">
        <w:t>SW 322</w:t>
      </w:r>
      <w:r w:rsidR="00B91BE0" w:rsidRPr="00543494">
        <w:t>/SW 322L</w:t>
      </w:r>
      <w:r w:rsidR="002A7A34" w:rsidRPr="00543494">
        <w:t xml:space="preserve">: </w:t>
      </w:r>
      <w:r w:rsidR="00C51562" w:rsidRPr="00543494">
        <w:t>Social Work</w:t>
      </w:r>
      <w:r w:rsidR="00FF2151">
        <w:t xml:space="preserve"> Practice</w:t>
      </w:r>
      <w:r w:rsidR="00C51562" w:rsidRPr="00543494">
        <w:t xml:space="preserve"> I and </w:t>
      </w:r>
      <w:r w:rsidR="00FF2151">
        <w:t xml:space="preserve">Social Work </w:t>
      </w:r>
      <w:r w:rsidR="003744BF">
        <w:t>S</w:t>
      </w:r>
      <w:r w:rsidR="003744BF" w:rsidRPr="00543494">
        <w:t>ervice</w:t>
      </w:r>
      <w:r w:rsidR="009331D4">
        <w:t xml:space="preserve"> </w:t>
      </w:r>
      <w:r w:rsidR="003744BF">
        <w:t>Learning</w:t>
      </w:r>
      <w:r w:rsidR="00C51562" w:rsidRPr="00543494">
        <w:t xml:space="preserve"> </w:t>
      </w:r>
      <w:r w:rsidR="00C44541">
        <w:t>L</w:t>
      </w:r>
      <w:r w:rsidR="00C51562" w:rsidRPr="00543494">
        <w:t>ab</w:t>
      </w:r>
      <w:r w:rsidR="009331D4">
        <w:t xml:space="preserve"> II</w:t>
      </w:r>
    </w:p>
    <w:p w14:paraId="1349D548" w14:textId="58172A75" w:rsidR="003744BF" w:rsidRDefault="003744BF" w:rsidP="00166B0B">
      <w:pPr>
        <w:pStyle w:val="ListParagraph"/>
        <w:numPr>
          <w:ilvl w:val="0"/>
          <w:numId w:val="42"/>
        </w:numPr>
      </w:pPr>
      <w:r>
        <w:t>One Social Work Elective Course</w:t>
      </w:r>
    </w:p>
    <w:p w14:paraId="03464761" w14:textId="6722046B" w:rsidR="003744BF" w:rsidRPr="00543494" w:rsidRDefault="00FF2151" w:rsidP="00801ACF">
      <w:r>
        <w:t>Fourth year</w:t>
      </w:r>
      <w:r w:rsidR="003744BF">
        <w:t xml:space="preserve">-level sequence courses: </w:t>
      </w:r>
    </w:p>
    <w:p w14:paraId="5F465EC5" w14:textId="569828E3" w:rsidR="00376036" w:rsidRPr="00543494" w:rsidRDefault="00376036" w:rsidP="00166B0B">
      <w:pPr>
        <w:pStyle w:val="ListParagraph"/>
        <w:numPr>
          <w:ilvl w:val="0"/>
          <w:numId w:val="43"/>
        </w:numPr>
      </w:pPr>
      <w:r w:rsidRPr="00543494">
        <w:t>SW 422</w:t>
      </w:r>
      <w:r w:rsidR="00B91BE0" w:rsidRPr="00543494">
        <w:t>/SW 422L</w:t>
      </w:r>
      <w:r w:rsidRPr="00543494">
        <w:t xml:space="preserve">: Social Work </w:t>
      </w:r>
      <w:r w:rsidR="00FF2151">
        <w:t xml:space="preserve">Practice </w:t>
      </w:r>
      <w:r w:rsidRPr="00543494">
        <w:t>II</w:t>
      </w:r>
      <w:r w:rsidR="00B91BE0" w:rsidRPr="00543494">
        <w:t xml:space="preserve"> </w:t>
      </w:r>
      <w:r w:rsidR="00C51562" w:rsidRPr="00543494">
        <w:t>and</w:t>
      </w:r>
      <w:r w:rsidR="00B91BE0" w:rsidRPr="00543494">
        <w:t xml:space="preserve"> </w:t>
      </w:r>
      <w:r w:rsidR="00FF2151">
        <w:t xml:space="preserve">Social Work </w:t>
      </w:r>
      <w:r w:rsidR="003744BF">
        <w:t>S</w:t>
      </w:r>
      <w:r w:rsidR="00B91BE0" w:rsidRPr="00543494">
        <w:t>ervice</w:t>
      </w:r>
      <w:r w:rsidR="009331D4">
        <w:t xml:space="preserve"> </w:t>
      </w:r>
      <w:r w:rsidR="003744BF">
        <w:t>L</w:t>
      </w:r>
      <w:r w:rsidR="00B91BE0" w:rsidRPr="00543494">
        <w:t xml:space="preserve">earning </w:t>
      </w:r>
      <w:r w:rsidR="00C44541">
        <w:t>L</w:t>
      </w:r>
      <w:r w:rsidR="00B91BE0" w:rsidRPr="00543494">
        <w:t>ab</w:t>
      </w:r>
      <w:r w:rsidR="009331D4">
        <w:t xml:space="preserve"> III</w:t>
      </w:r>
    </w:p>
    <w:p w14:paraId="29AEA720" w14:textId="7417BB70" w:rsidR="00376036" w:rsidRPr="00543494" w:rsidRDefault="00376036" w:rsidP="00166B0B">
      <w:pPr>
        <w:pStyle w:val="ListParagraph"/>
        <w:numPr>
          <w:ilvl w:val="0"/>
          <w:numId w:val="43"/>
        </w:numPr>
      </w:pPr>
      <w:r w:rsidRPr="00543494">
        <w:t xml:space="preserve">SW 490: Practicum in Social Work </w:t>
      </w:r>
    </w:p>
    <w:p w14:paraId="2C4E3E42" w14:textId="78F737D5" w:rsidR="00376036" w:rsidRPr="00543494" w:rsidRDefault="00376036" w:rsidP="00166B0B">
      <w:pPr>
        <w:pStyle w:val="ListParagraph"/>
        <w:numPr>
          <w:ilvl w:val="0"/>
          <w:numId w:val="43"/>
        </w:numPr>
      </w:pPr>
      <w:r w:rsidRPr="00543494">
        <w:t>SW 494: Field Practicum Seminar</w:t>
      </w:r>
    </w:p>
    <w:p w14:paraId="50B73654" w14:textId="375E9CDE" w:rsidR="00376036" w:rsidRDefault="003744BF" w:rsidP="00166B0B">
      <w:pPr>
        <w:pStyle w:val="ListParagraph"/>
        <w:numPr>
          <w:ilvl w:val="0"/>
          <w:numId w:val="43"/>
        </w:numPr>
      </w:pPr>
      <w:r>
        <w:t>One Social Work Elective Course</w:t>
      </w:r>
    </w:p>
    <w:p w14:paraId="08A2B512" w14:textId="642F033A" w:rsidR="00A3714B" w:rsidRDefault="008E050A" w:rsidP="00801ACF">
      <w:r>
        <w:t>Here are the descriptions for the Social Work Professional Program Courses:</w:t>
      </w:r>
    </w:p>
    <w:p w14:paraId="3C781E5A" w14:textId="77777777" w:rsidR="00567A92" w:rsidRPr="00DA72D9" w:rsidRDefault="008E050A" w:rsidP="00801ACF">
      <w:pPr>
        <w:spacing w:after="240"/>
        <w:textAlignment w:val="baseline"/>
        <w:rPr>
          <w:rFonts w:eastAsia="Times New Roman" w:cstheme="minorHAnsi"/>
          <w:color w:val="000000"/>
        </w:rPr>
      </w:pPr>
      <w:bookmarkStart w:id="78" w:name="_Toc403060902"/>
      <w:bookmarkStart w:id="79" w:name="_Toc517947882"/>
      <w:r w:rsidRPr="00F11D20">
        <w:rPr>
          <w:b/>
          <w:bCs/>
        </w:rPr>
        <w:t>SW 302 Social Welfare Policy Analysis</w:t>
      </w:r>
      <w:bookmarkEnd w:id="78"/>
      <w:bookmarkEnd w:id="79"/>
      <w:r w:rsidRPr="00F11D20">
        <w:rPr>
          <w:b/>
          <w:bCs/>
        </w:rPr>
        <w:t xml:space="preserve"> (3 hours)</w:t>
      </w:r>
      <w:r>
        <w:rPr>
          <w:b/>
          <w:bCs/>
        </w:rPr>
        <w:t>:</w:t>
      </w:r>
      <w:r w:rsidRPr="00543494">
        <w:t xml:space="preserve"> </w:t>
      </w:r>
      <w:r w:rsidR="00567A92" w:rsidRPr="00DA72D9">
        <w:rPr>
          <w:rFonts w:eastAsia="Times New Roman" w:cstheme="minorHAnsi"/>
          <w:color w:val="000000"/>
        </w:rPr>
        <w:t>This course introduces analytical frameworks with which to evaluate contemporary U.S. social welfare policy. It is designed for students with basic knowledge of the history of social welfare and how it has evolved over time. The course also examines the relationship between current policy and the practice of social work today. Additionally explored is the real-world impact of current policy on the well-being of individuals and communities within a social justice, inclusion, human rights, and anti-oppression context.</w:t>
      </w:r>
    </w:p>
    <w:p w14:paraId="4A23C4FE" w14:textId="10A6F604" w:rsidR="00567A92" w:rsidRPr="00DA72D9" w:rsidRDefault="008E050A" w:rsidP="00801ACF">
      <w:pPr>
        <w:spacing w:after="240"/>
        <w:textAlignment w:val="baseline"/>
        <w:rPr>
          <w:rFonts w:eastAsia="Times New Roman" w:cstheme="minorHAnsi"/>
          <w:color w:val="000000"/>
        </w:rPr>
      </w:pPr>
      <w:bookmarkStart w:id="80" w:name="_Toc403060904"/>
      <w:bookmarkStart w:id="81" w:name="_Toc517947883"/>
      <w:r w:rsidRPr="00320089">
        <w:rPr>
          <w:b/>
          <w:bCs/>
        </w:rPr>
        <w:t>SW 315</w:t>
      </w:r>
      <w:r>
        <w:rPr>
          <w:b/>
          <w:bCs/>
        </w:rPr>
        <w:t xml:space="preserve"> </w:t>
      </w:r>
      <w:r w:rsidRPr="00320089">
        <w:rPr>
          <w:b/>
          <w:bCs/>
        </w:rPr>
        <w:t xml:space="preserve">Human Behavior </w:t>
      </w:r>
      <w:r w:rsidR="00FF2151">
        <w:rPr>
          <w:b/>
          <w:bCs/>
        </w:rPr>
        <w:t>and</w:t>
      </w:r>
      <w:r w:rsidRPr="00320089">
        <w:rPr>
          <w:b/>
          <w:bCs/>
        </w:rPr>
        <w:t xml:space="preserve"> the Social Environment</w:t>
      </w:r>
      <w:bookmarkEnd w:id="80"/>
      <w:bookmarkEnd w:id="81"/>
      <w:r w:rsidRPr="00320089">
        <w:rPr>
          <w:b/>
          <w:bCs/>
        </w:rPr>
        <w:t xml:space="preserve"> (3 hours)</w:t>
      </w:r>
      <w:r w:rsidR="00FF2151">
        <w:rPr>
          <w:b/>
          <w:bCs/>
        </w:rPr>
        <w:t xml:space="preserve">: </w:t>
      </w:r>
      <w:r w:rsidR="00FF2151">
        <w:t>This</w:t>
      </w:r>
      <w:r w:rsidR="00567A92" w:rsidRPr="00DA72D9">
        <w:rPr>
          <w:rFonts w:eastAsia="Times New Roman" w:cstheme="minorHAnsi"/>
          <w:color w:val="000000"/>
        </w:rPr>
        <w:t xml:space="preserve"> course examines the interrelationships between individuals, families, small groups, organizations, and communities. Special </w:t>
      </w:r>
      <w:r w:rsidR="00567A92" w:rsidRPr="00DA72D9">
        <w:rPr>
          <w:rFonts w:eastAsia="Times New Roman" w:cstheme="minorHAnsi"/>
          <w:color w:val="000000"/>
        </w:rPr>
        <w:lastRenderedPageBreak/>
        <w:t xml:space="preserve">attention is given to diversity, cultural sensitivity, inclusion, oppression, and discrimination </w:t>
      </w:r>
      <w:proofErr w:type="gramStart"/>
      <w:r w:rsidR="00567A92" w:rsidRPr="00DA72D9">
        <w:rPr>
          <w:rFonts w:eastAsia="Times New Roman" w:cstheme="minorHAnsi"/>
          <w:color w:val="000000"/>
        </w:rPr>
        <w:t>of</w:t>
      </w:r>
      <w:proofErr w:type="gramEnd"/>
      <w:r w:rsidR="00567A92" w:rsidRPr="00DA72D9">
        <w:rPr>
          <w:rFonts w:eastAsia="Times New Roman" w:cstheme="minorHAnsi"/>
          <w:color w:val="000000"/>
        </w:rPr>
        <w:t xml:space="preserve"> vulnerable populations.</w:t>
      </w:r>
    </w:p>
    <w:p w14:paraId="4A753A01" w14:textId="4756170C" w:rsidR="00567A92" w:rsidRPr="00DA72D9" w:rsidRDefault="008E050A" w:rsidP="00801ACF">
      <w:pPr>
        <w:autoSpaceDE w:val="0"/>
        <w:autoSpaceDN w:val="0"/>
        <w:adjustRightInd w:val="0"/>
        <w:rPr>
          <w:rFonts w:eastAsia="Times New Roman" w:cstheme="minorHAnsi"/>
          <w:color w:val="000000"/>
        </w:rPr>
      </w:pPr>
      <w:bookmarkStart w:id="82" w:name="_Toc403060906"/>
      <w:bookmarkStart w:id="83" w:name="_Toc517947885"/>
      <w:r w:rsidRPr="00320089">
        <w:rPr>
          <w:b/>
          <w:bCs/>
        </w:rPr>
        <w:t>SW 320</w:t>
      </w:r>
      <w:r>
        <w:rPr>
          <w:b/>
          <w:bCs/>
        </w:rPr>
        <w:t xml:space="preserve"> </w:t>
      </w:r>
      <w:r w:rsidRPr="00320089">
        <w:rPr>
          <w:b/>
          <w:bCs/>
        </w:rPr>
        <w:t>Social Work Research</w:t>
      </w:r>
      <w:bookmarkEnd w:id="82"/>
      <w:bookmarkEnd w:id="83"/>
      <w:r w:rsidR="00567A92">
        <w:rPr>
          <w:b/>
          <w:bCs/>
        </w:rPr>
        <w:t xml:space="preserve"> I</w:t>
      </w:r>
      <w:r w:rsidRPr="00320089">
        <w:rPr>
          <w:b/>
          <w:bCs/>
        </w:rPr>
        <w:t xml:space="preserve"> (3 hours)</w:t>
      </w:r>
      <w:bookmarkStart w:id="84" w:name="_Hlk148614539"/>
      <w:r w:rsidR="00FF2151">
        <w:rPr>
          <w:b/>
          <w:bCs/>
        </w:rPr>
        <w:t xml:space="preserve">: </w:t>
      </w:r>
      <w:r w:rsidR="00FF2151" w:rsidRPr="00320089">
        <w:rPr>
          <w:b/>
          <w:bCs/>
        </w:rPr>
        <w:t>This</w:t>
      </w:r>
      <w:r w:rsidR="00567A92" w:rsidRPr="00DA72D9">
        <w:rPr>
          <w:rFonts w:eastAsia="Times New Roman" w:cstheme="minorHAnsi"/>
          <w:color w:val="000000"/>
        </w:rPr>
        <w:t xml:space="preserve"> course introduces students to research theory, methods and tools </w:t>
      </w:r>
      <w:r w:rsidR="00567A92" w:rsidRPr="00DA72D9">
        <w:rPr>
          <w:rFonts w:cstheme="minorHAnsi"/>
          <w:color w:val="000000" w:themeColor="text1"/>
        </w:rPr>
        <w:t>through the standpoint of social justice, human rights, inclusion, and diversity</w:t>
      </w:r>
      <w:r w:rsidR="00567A92" w:rsidRPr="00DA72D9">
        <w:rPr>
          <w:rFonts w:eastAsia="Times New Roman" w:cstheme="minorHAnsi"/>
          <w:color w:val="000000"/>
        </w:rPr>
        <w:t xml:space="preserve">. Qualitative and Quantitative research methodologies, sampling, data collection, and data analysis, as well as skills in critiquing research studies, will be taught in the context of ethical standards governing evaluation and research as set forth in the NASW Code of Ethics. </w:t>
      </w:r>
    </w:p>
    <w:p w14:paraId="7D2E3838" w14:textId="4C6517F0" w:rsidR="008E050A" w:rsidRPr="00543494" w:rsidRDefault="008E050A" w:rsidP="00801ACF">
      <w:bookmarkStart w:id="85" w:name="_Toc403060907"/>
      <w:bookmarkStart w:id="86" w:name="_Toc517947886"/>
      <w:bookmarkEnd w:id="84"/>
      <w:r w:rsidRPr="00320089">
        <w:rPr>
          <w:b/>
          <w:bCs/>
        </w:rPr>
        <w:t>SW 321 Social Work Research</w:t>
      </w:r>
      <w:bookmarkEnd w:id="85"/>
      <w:bookmarkEnd w:id="86"/>
      <w:r w:rsidRPr="00320089">
        <w:rPr>
          <w:b/>
          <w:bCs/>
        </w:rPr>
        <w:t xml:space="preserve"> </w:t>
      </w:r>
      <w:r w:rsidR="00567A92">
        <w:rPr>
          <w:b/>
          <w:bCs/>
        </w:rPr>
        <w:t xml:space="preserve">II </w:t>
      </w:r>
      <w:r w:rsidRPr="00320089">
        <w:rPr>
          <w:b/>
          <w:bCs/>
        </w:rPr>
        <w:t>(3 hours)</w:t>
      </w:r>
      <w:r w:rsidR="00FF2151">
        <w:rPr>
          <w:b/>
          <w:bCs/>
        </w:rPr>
        <w:t xml:space="preserve">: </w:t>
      </w:r>
      <w:r w:rsidR="00FF2151">
        <w:t>This</w:t>
      </w:r>
      <w:r w:rsidR="00567A92" w:rsidRPr="00DA72D9">
        <w:rPr>
          <w:rFonts w:cstheme="minorHAnsi"/>
          <w:color w:val="000000"/>
          <w:szCs w:val="24"/>
        </w:rPr>
        <w:t xml:space="preserve"> course advances students to research theory, methods and tools </w:t>
      </w:r>
      <w:r w:rsidR="00567A92" w:rsidRPr="00DA72D9">
        <w:rPr>
          <w:rFonts w:cstheme="minorHAnsi"/>
          <w:color w:val="000000" w:themeColor="text1"/>
        </w:rPr>
        <w:t>through the standpoint of social justice, human rights, inclusion, and diversity</w:t>
      </w:r>
      <w:r w:rsidR="00567A92" w:rsidRPr="00DA72D9">
        <w:rPr>
          <w:rFonts w:cstheme="minorHAnsi"/>
          <w:color w:val="000000"/>
          <w:szCs w:val="24"/>
        </w:rPr>
        <w:t xml:space="preserve">. </w:t>
      </w:r>
      <w:r w:rsidR="00567A92" w:rsidRPr="00DA72D9">
        <w:t>This course provides the context for understanding the analysis and interpretation of quantitative data as well as the application of findings from research. Specific research methodology concepts will be covered. Students will have an opportunity to develop a project that will apply these concepts and practice.</w:t>
      </w:r>
      <w:r w:rsidR="00567A92">
        <w:t xml:space="preserve"> </w:t>
      </w:r>
      <w:r w:rsidR="00567A92" w:rsidRPr="00567A92">
        <w:rPr>
          <w:rFonts w:eastAsia="Times New Roman" w:cstheme="minorHAnsi"/>
          <w:color w:val="000000"/>
          <w:bdr w:val="none" w:sz="0" w:space="0" w:color="auto" w:frame="1"/>
        </w:rPr>
        <w:t>Prerequisites</w:t>
      </w:r>
      <w:r w:rsidR="00567A92" w:rsidRPr="00DA72D9">
        <w:rPr>
          <w:rFonts w:eastAsia="Times New Roman" w:cstheme="minorHAnsi"/>
          <w:b/>
          <w:bCs/>
          <w:color w:val="000000"/>
          <w:bdr w:val="none" w:sz="0" w:space="0" w:color="auto" w:frame="1"/>
        </w:rPr>
        <w:t>:</w:t>
      </w:r>
      <w:r w:rsidR="00567A92" w:rsidRPr="00DA72D9">
        <w:rPr>
          <w:rFonts w:eastAsia="Times New Roman" w:cstheme="minorHAnsi"/>
          <w:color w:val="000000"/>
        </w:rPr>
        <w:t> </w:t>
      </w:r>
      <w:r w:rsidR="00567A92" w:rsidRPr="00567A92">
        <w:rPr>
          <w:rFonts w:eastAsia="Times New Roman" w:cstheme="minorHAnsi"/>
          <w:bdr w:val="none" w:sz="0" w:space="0" w:color="auto" w:frame="1"/>
        </w:rPr>
        <w:t>SW 320</w:t>
      </w:r>
      <w:r w:rsidR="00567A92" w:rsidRPr="00567A92">
        <w:rPr>
          <w:rFonts w:eastAsia="Times New Roman" w:cstheme="minorHAnsi"/>
        </w:rPr>
        <w:t> </w:t>
      </w:r>
      <w:r w:rsidR="00567A92" w:rsidRPr="00DA72D9">
        <w:rPr>
          <w:rFonts w:eastAsia="Times New Roman" w:cstheme="minorHAnsi"/>
          <w:color w:val="000000"/>
        </w:rPr>
        <w:t>[Min Grade: C]</w:t>
      </w:r>
    </w:p>
    <w:p w14:paraId="712FC5FC" w14:textId="3FFBD644" w:rsidR="008E050A" w:rsidRDefault="008E050A" w:rsidP="00801ACF">
      <w:pPr>
        <w:spacing w:after="0"/>
        <w:textAlignment w:val="baseline"/>
        <w:rPr>
          <w:rFonts w:eastAsia="Times New Roman" w:cstheme="minorHAnsi"/>
          <w:color w:val="000000"/>
        </w:rPr>
      </w:pPr>
      <w:bookmarkStart w:id="87" w:name="_Toc403060909"/>
      <w:bookmarkStart w:id="88" w:name="_Toc517947888"/>
      <w:r w:rsidRPr="00320089">
        <w:rPr>
          <w:b/>
          <w:bCs/>
        </w:rPr>
        <w:t xml:space="preserve">SW 322 Social Work </w:t>
      </w:r>
      <w:r w:rsidR="00567A92">
        <w:rPr>
          <w:b/>
          <w:bCs/>
        </w:rPr>
        <w:t xml:space="preserve">Practice </w:t>
      </w:r>
      <w:r w:rsidRPr="00320089">
        <w:rPr>
          <w:b/>
          <w:bCs/>
        </w:rPr>
        <w:t>I</w:t>
      </w:r>
      <w:bookmarkEnd w:id="87"/>
      <w:bookmarkEnd w:id="88"/>
      <w:r w:rsidRPr="00320089">
        <w:rPr>
          <w:b/>
          <w:bCs/>
        </w:rPr>
        <w:t xml:space="preserve"> (3 hours)</w:t>
      </w:r>
      <w:r>
        <w:rPr>
          <w:b/>
          <w:bCs/>
        </w:rPr>
        <w:t xml:space="preserve">: </w:t>
      </w:r>
      <w:r w:rsidR="00567A92" w:rsidRPr="00DA72D9">
        <w:rPr>
          <w:rFonts w:eastAsia="Times New Roman" w:cstheme="minorHAnsi"/>
          <w:color w:val="000000"/>
        </w:rPr>
        <w:t xml:space="preserve">This course focuses on </w:t>
      </w:r>
      <w:proofErr w:type="gramStart"/>
      <w:r w:rsidR="00567A92" w:rsidRPr="00DA72D9">
        <w:rPr>
          <w:rFonts w:eastAsia="Times New Roman" w:cstheme="minorHAnsi"/>
          <w:color w:val="000000"/>
        </w:rPr>
        <w:t>generalist</w:t>
      </w:r>
      <w:proofErr w:type="gramEnd"/>
      <w:r w:rsidR="00567A92" w:rsidRPr="00DA72D9">
        <w:rPr>
          <w:rFonts w:eastAsia="Times New Roman" w:cstheme="minorHAnsi"/>
          <w:color w:val="000000"/>
        </w:rPr>
        <w:t xml:space="preserve"> social work practice with individuals and families, providing students with the opportunity to gain the knowledge, skills, values, and competence needed for intervention and prevention at the beginning professional level.  Students will learn how to engage, assess, intervene and evaluate client systems and constituents using anti-racist, equitable, and inclusive generalist practice. This course must be taken at UAB. Transfer credits will not be accepted for this course. Must be concurrently taken with SW 322L Social Work Service Learning Lab II.</w:t>
      </w:r>
      <w:r w:rsidR="00567A92">
        <w:rPr>
          <w:rFonts w:eastAsia="Times New Roman" w:cstheme="minorHAnsi"/>
          <w:color w:val="000000"/>
        </w:rPr>
        <w:t xml:space="preserve"> </w:t>
      </w:r>
      <w:r w:rsidR="00567A92" w:rsidRPr="00567A92">
        <w:rPr>
          <w:rFonts w:eastAsia="Times New Roman" w:cstheme="minorHAnsi"/>
          <w:color w:val="000000"/>
          <w:bdr w:val="none" w:sz="0" w:space="0" w:color="auto" w:frame="1"/>
        </w:rPr>
        <w:t>Prerequisites</w:t>
      </w:r>
      <w:r w:rsidR="00567A92" w:rsidRPr="00DA72D9">
        <w:rPr>
          <w:rFonts w:eastAsia="Times New Roman" w:cstheme="minorHAnsi"/>
          <w:b/>
          <w:bCs/>
          <w:color w:val="000000"/>
          <w:bdr w:val="none" w:sz="0" w:space="0" w:color="auto" w:frame="1"/>
        </w:rPr>
        <w:t>:</w:t>
      </w:r>
      <w:r w:rsidR="00567A92" w:rsidRPr="00DA72D9">
        <w:rPr>
          <w:rFonts w:eastAsia="Times New Roman" w:cstheme="minorHAnsi"/>
          <w:color w:val="000000"/>
        </w:rPr>
        <w:t> (</w:t>
      </w:r>
      <w:hyperlink r:id="rId77" w:tooltip="SW 222" w:history="1">
        <w:r w:rsidR="00567A92" w:rsidRPr="00567A92">
          <w:rPr>
            <w:rFonts w:eastAsia="Times New Roman" w:cstheme="minorHAnsi"/>
            <w:bdr w:val="none" w:sz="0" w:space="0" w:color="auto" w:frame="1"/>
          </w:rPr>
          <w:t>SW 222</w:t>
        </w:r>
      </w:hyperlink>
      <w:r w:rsidR="00567A92" w:rsidRPr="00567A92">
        <w:rPr>
          <w:rFonts w:eastAsia="Times New Roman" w:cstheme="minorHAnsi"/>
        </w:rPr>
        <w:t> [Min Grade: C] and SW 222L [Min Grade: C]) or </w:t>
      </w:r>
      <w:r w:rsidR="00567A92" w:rsidRPr="00567A92">
        <w:rPr>
          <w:rFonts w:eastAsia="Times New Roman" w:cstheme="minorHAnsi"/>
          <w:bdr w:val="none" w:sz="0" w:space="0" w:color="auto" w:frame="1"/>
        </w:rPr>
        <w:t>SW 222</w:t>
      </w:r>
      <w:r w:rsidR="00567A92" w:rsidRPr="00567A92">
        <w:rPr>
          <w:rFonts w:eastAsia="Times New Roman" w:cstheme="minorHAnsi"/>
        </w:rPr>
        <w:t xml:space="preserve"> [Min </w:t>
      </w:r>
      <w:r w:rsidR="00567A92" w:rsidRPr="00DA72D9">
        <w:rPr>
          <w:rFonts w:eastAsia="Times New Roman" w:cstheme="minorHAnsi"/>
          <w:color w:val="000000"/>
        </w:rPr>
        <w:t>Grade: C]</w:t>
      </w:r>
    </w:p>
    <w:p w14:paraId="31FA4B11" w14:textId="77777777" w:rsidR="00567A92" w:rsidRPr="00543494" w:rsidRDefault="00567A92" w:rsidP="00801ACF">
      <w:pPr>
        <w:spacing w:after="0"/>
        <w:textAlignment w:val="baseline"/>
      </w:pPr>
    </w:p>
    <w:p w14:paraId="50CB484F" w14:textId="60CDDFC9" w:rsidR="008E050A" w:rsidRDefault="008E050A" w:rsidP="00801ACF">
      <w:pPr>
        <w:spacing w:after="0"/>
        <w:textAlignment w:val="baseline"/>
        <w:rPr>
          <w:rFonts w:eastAsia="Times New Roman" w:cstheme="minorHAnsi"/>
          <w:color w:val="000000"/>
        </w:rPr>
      </w:pPr>
      <w:bookmarkStart w:id="89" w:name="_Toc517947889"/>
      <w:r w:rsidRPr="00320089">
        <w:rPr>
          <w:b/>
          <w:bCs/>
        </w:rPr>
        <w:t xml:space="preserve">SW 322L </w:t>
      </w:r>
      <w:r>
        <w:rPr>
          <w:b/>
          <w:bCs/>
        </w:rPr>
        <w:t>Social Work Service Learning Lab I</w:t>
      </w:r>
      <w:bookmarkEnd w:id="89"/>
      <w:r>
        <w:rPr>
          <w:b/>
          <w:bCs/>
        </w:rPr>
        <w:t xml:space="preserve">I </w:t>
      </w:r>
      <w:r w:rsidRPr="00320089">
        <w:rPr>
          <w:b/>
          <w:bCs/>
        </w:rPr>
        <w:t>(1 hour)</w:t>
      </w:r>
      <w:r>
        <w:rPr>
          <w:b/>
          <w:bCs/>
        </w:rPr>
        <w:t xml:space="preserve">: </w:t>
      </w:r>
      <w:r w:rsidR="00567A92" w:rsidRPr="00DA72D9">
        <w:rPr>
          <w:rFonts w:eastAsia="Times New Roman" w:cstheme="minorHAnsi"/>
          <w:color w:val="000000"/>
        </w:rPr>
        <w:t>This lab course introduces students to working with individual and family client systems through service learning experiences and simulation opportunities. The lab integrates volunteering and observation with critical reflection, professionalism, and ethical practice, focusing on raising awareness about social, racial, economic, and environmental justice. Must be concurrently taken with </w:t>
      </w:r>
      <w:r w:rsidR="00567A92" w:rsidRPr="00567A92">
        <w:rPr>
          <w:rFonts w:eastAsia="Times New Roman" w:cstheme="minorHAnsi"/>
          <w:bdr w:val="none" w:sz="0" w:space="0" w:color="auto" w:frame="1"/>
        </w:rPr>
        <w:t>SW 322</w:t>
      </w:r>
      <w:r w:rsidR="00567A92" w:rsidRPr="00567A92">
        <w:rPr>
          <w:rFonts w:eastAsia="Times New Roman" w:cstheme="minorHAnsi"/>
        </w:rPr>
        <w:t> </w:t>
      </w:r>
      <w:r w:rsidR="00567A92" w:rsidRPr="00DA72D9">
        <w:rPr>
          <w:rFonts w:eastAsia="Times New Roman" w:cstheme="minorHAnsi"/>
          <w:color w:val="000000"/>
        </w:rPr>
        <w:t>Social Work Practice I. This course must be taken at UAB. Transfer credits will not be accepted for this course.</w:t>
      </w:r>
    </w:p>
    <w:p w14:paraId="3B442418" w14:textId="77777777" w:rsidR="00567A92" w:rsidRPr="00543494" w:rsidRDefault="00567A92" w:rsidP="00801ACF">
      <w:pPr>
        <w:spacing w:after="0"/>
        <w:textAlignment w:val="baseline"/>
      </w:pPr>
    </w:p>
    <w:p w14:paraId="6A50BD0F" w14:textId="2A105F84" w:rsidR="00567A92" w:rsidRPr="00567A92" w:rsidRDefault="008E050A" w:rsidP="00801ACF">
      <w:pPr>
        <w:spacing w:after="0"/>
        <w:textAlignment w:val="baseline"/>
        <w:rPr>
          <w:rFonts w:eastAsia="Times New Roman" w:cstheme="minorHAnsi"/>
        </w:rPr>
      </w:pPr>
      <w:bookmarkStart w:id="90" w:name="_Toc403060910"/>
      <w:bookmarkStart w:id="91" w:name="_Toc403825856"/>
      <w:bookmarkStart w:id="92" w:name="_Toc517947890"/>
      <w:r w:rsidRPr="00320089">
        <w:rPr>
          <w:b/>
          <w:bCs/>
        </w:rPr>
        <w:t>SW 422 Social Work</w:t>
      </w:r>
      <w:r w:rsidR="00567A92">
        <w:rPr>
          <w:b/>
          <w:bCs/>
        </w:rPr>
        <w:t xml:space="preserve"> Practice</w:t>
      </w:r>
      <w:r w:rsidRPr="00320089">
        <w:rPr>
          <w:b/>
          <w:bCs/>
        </w:rPr>
        <w:t xml:space="preserve"> II</w:t>
      </w:r>
      <w:bookmarkEnd w:id="90"/>
      <w:bookmarkEnd w:id="91"/>
      <w:bookmarkEnd w:id="92"/>
      <w:r w:rsidRPr="00320089">
        <w:rPr>
          <w:b/>
          <w:bCs/>
        </w:rPr>
        <w:t xml:space="preserve"> (3 hours)</w:t>
      </w:r>
      <w:r>
        <w:rPr>
          <w:b/>
          <w:bCs/>
        </w:rPr>
        <w:t xml:space="preserve">: </w:t>
      </w:r>
      <w:r w:rsidR="00567A92" w:rsidRPr="00DA72D9">
        <w:rPr>
          <w:rFonts w:eastAsia="Times New Roman" w:cstheme="minorHAnsi"/>
          <w:color w:val="000000"/>
        </w:rPr>
        <w:t>This course focuses on the generalist social work practice with groups, communities and organizations, providing students with the opportunity to gain the knowledge, skills, values and competence needed for intervention and prevention at the beginning professional level.   Students will learn how to engage, assess, intervene and evaluate client systems and constituents using anti-racist, equitable, and inclusive generalist practice. This course must be taken at UAB. Transfer credits will not be accepted for this course. Must be taken concurrently with SW 422L Social Work Service Learning Lab III.</w:t>
      </w:r>
      <w:r w:rsidR="00567A92" w:rsidRPr="00DA72D9">
        <w:rPr>
          <w:rFonts w:eastAsia="Times New Roman" w:cstheme="minorHAnsi"/>
          <w:b/>
          <w:bCs/>
          <w:color w:val="000000"/>
          <w:bdr w:val="none" w:sz="0" w:space="0" w:color="auto" w:frame="1"/>
        </w:rPr>
        <w:t xml:space="preserve"> </w:t>
      </w:r>
      <w:r w:rsidR="00567A92" w:rsidRPr="00567A92">
        <w:rPr>
          <w:rFonts w:eastAsia="Times New Roman" w:cstheme="minorHAnsi"/>
          <w:bdr w:val="none" w:sz="0" w:space="0" w:color="auto" w:frame="1"/>
        </w:rPr>
        <w:t>Prerequisites:</w:t>
      </w:r>
      <w:r w:rsidR="00567A92" w:rsidRPr="00567A92">
        <w:rPr>
          <w:rFonts w:eastAsia="Times New Roman" w:cstheme="minorHAnsi"/>
        </w:rPr>
        <w:t> </w:t>
      </w:r>
      <w:r w:rsidR="00567A92" w:rsidRPr="00567A92">
        <w:rPr>
          <w:rFonts w:eastAsia="Times New Roman" w:cstheme="minorHAnsi"/>
          <w:bdr w:val="none" w:sz="0" w:space="0" w:color="auto" w:frame="1"/>
        </w:rPr>
        <w:t>SW 322</w:t>
      </w:r>
      <w:r w:rsidR="00567A92" w:rsidRPr="00567A92">
        <w:rPr>
          <w:rFonts w:eastAsia="Times New Roman" w:cstheme="minorHAnsi"/>
        </w:rPr>
        <w:t> [Min Grade: C] or (</w:t>
      </w:r>
      <w:r w:rsidR="00567A92" w:rsidRPr="00567A92">
        <w:rPr>
          <w:rFonts w:eastAsia="Times New Roman" w:cstheme="minorHAnsi"/>
          <w:bdr w:val="none" w:sz="0" w:space="0" w:color="auto" w:frame="1"/>
        </w:rPr>
        <w:t>SW 322</w:t>
      </w:r>
      <w:r w:rsidR="00567A92" w:rsidRPr="00567A92">
        <w:rPr>
          <w:rFonts w:eastAsia="Times New Roman" w:cstheme="minorHAnsi"/>
        </w:rPr>
        <w:t> [Min Grade: C] and SW 322L [Min Grade: C])</w:t>
      </w:r>
    </w:p>
    <w:p w14:paraId="4A87C153" w14:textId="77777777" w:rsidR="00567A92" w:rsidRDefault="00567A92" w:rsidP="00801ACF">
      <w:pPr>
        <w:spacing w:after="0"/>
        <w:rPr>
          <w:b/>
          <w:bCs/>
        </w:rPr>
      </w:pPr>
      <w:bookmarkStart w:id="93" w:name="_Toc517947891"/>
    </w:p>
    <w:p w14:paraId="2EA3AE53" w14:textId="6C284CFC" w:rsidR="00567A92" w:rsidRPr="00DA72D9" w:rsidRDefault="008E050A" w:rsidP="00801ACF">
      <w:pPr>
        <w:spacing w:after="0"/>
        <w:textAlignment w:val="baseline"/>
        <w:rPr>
          <w:rFonts w:eastAsia="Times New Roman" w:cstheme="minorHAnsi"/>
          <w:color w:val="000000"/>
        </w:rPr>
      </w:pPr>
      <w:r w:rsidRPr="00320089">
        <w:rPr>
          <w:b/>
          <w:bCs/>
        </w:rPr>
        <w:t xml:space="preserve">SW 422 </w:t>
      </w:r>
      <w:bookmarkEnd w:id="93"/>
      <w:r>
        <w:rPr>
          <w:b/>
          <w:bCs/>
        </w:rPr>
        <w:t>Social Work Service Learning Lab III</w:t>
      </w:r>
      <w:r w:rsidRPr="00320089">
        <w:rPr>
          <w:b/>
          <w:bCs/>
        </w:rPr>
        <w:t xml:space="preserve"> (1 hour):</w:t>
      </w:r>
      <w:r>
        <w:t xml:space="preserve"> </w:t>
      </w:r>
      <w:r w:rsidR="00567A92" w:rsidRPr="00DA72D9">
        <w:rPr>
          <w:rFonts w:eastAsia="Times New Roman" w:cstheme="minorHAnsi"/>
          <w:color w:val="000000"/>
        </w:rPr>
        <w:t xml:space="preserve">This lab course offers an introduction to working with groups, communities and organizations through service learning experiences and/or simulation </w:t>
      </w:r>
      <w:r w:rsidR="00567A92" w:rsidRPr="00DA72D9">
        <w:rPr>
          <w:rFonts w:eastAsia="Times New Roman" w:cstheme="minorHAnsi"/>
          <w:color w:val="000000"/>
        </w:rPr>
        <w:lastRenderedPageBreak/>
        <w:t>opportunities. The lab integrates volunteering and observation with critical reflection, professionalism, and ethical practice, focusing on raising awareness about social, racial, economic, and environmental justice. Must be concurrently taken with </w:t>
      </w:r>
      <w:r w:rsidR="00567A92" w:rsidRPr="00567A92">
        <w:rPr>
          <w:rFonts w:eastAsia="Times New Roman" w:cstheme="minorHAnsi"/>
          <w:bdr w:val="none" w:sz="0" w:space="0" w:color="auto" w:frame="1"/>
        </w:rPr>
        <w:t>SW 422</w:t>
      </w:r>
      <w:r w:rsidR="00567A92" w:rsidRPr="00567A92">
        <w:rPr>
          <w:rFonts w:eastAsia="Times New Roman" w:cstheme="minorHAnsi"/>
        </w:rPr>
        <w:t> </w:t>
      </w:r>
      <w:r w:rsidR="00567A92" w:rsidRPr="00DA72D9">
        <w:rPr>
          <w:rFonts w:eastAsia="Times New Roman" w:cstheme="minorHAnsi"/>
          <w:color w:val="000000"/>
        </w:rPr>
        <w:t>Social Work Practice II. This course must be taken at UAB. Transfer credits will not be accepted for this course.</w:t>
      </w:r>
    </w:p>
    <w:p w14:paraId="7E881EB2" w14:textId="77777777" w:rsidR="00567A92" w:rsidRDefault="00567A92" w:rsidP="00801ACF">
      <w:pPr>
        <w:spacing w:after="0"/>
      </w:pPr>
    </w:p>
    <w:p w14:paraId="7DD4A33D" w14:textId="3ED4A343" w:rsidR="00083C27" w:rsidRDefault="00F11D20" w:rsidP="00801ACF">
      <w:r w:rsidRPr="00543494">
        <w:t xml:space="preserve">Table 2 shows a proposed program of study for an undergraduate major in social work after acceptance to the </w:t>
      </w:r>
      <w:r w:rsidR="00D6490E">
        <w:t>BSSW</w:t>
      </w:r>
      <w:r w:rsidRPr="00543494">
        <w:t xml:space="preserve"> Professional Program. </w:t>
      </w:r>
    </w:p>
    <w:p w14:paraId="61246751" w14:textId="18ABBFDA" w:rsidR="00083C27" w:rsidRDefault="00083C27" w:rsidP="00801ACF">
      <w:pPr>
        <w:pStyle w:val="Heading3"/>
        <w:spacing w:line="276" w:lineRule="auto"/>
      </w:pPr>
      <w:bookmarkStart w:id="94" w:name="_Toc517947896"/>
      <w:bookmarkStart w:id="95" w:name="_Hlk107038433"/>
      <w:r w:rsidRPr="00373D0A">
        <w:t xml:space="preserve">Table 2 - Proposed Program of Study for an Undergraduate Major in Social Work – Two years as a student in the </w:t>
      </w:r>
      <w:r w:rsidR="00D6490E">
        <w:t>BSSW</w:t>
      </w:r>
      <w:r w:rsidRPr="00373D0A">
        <w:t xml:space="preserve"> Professional Program</w:t>
      </w:r>
      <w:bookmarkEnd w:id="94"/>
      <w:r w:rsidRPr="00373D0A">
        <w:t xml:space="preserve"> </w:t>
      </w:r>
    </w:p>
    <w:tbl>
      <w:tblPr>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74"/>
        <w:gridCol w:w="1001"/>
        <w:gridCol w:w="3674"/>
        <w:gridCol w:w="1366"/>
      </w:tblGrid>
      <w:tr w:rsidR="00406600" w:rsidRPr="00D84760" w14:paraId="7399E2BB" w14:textId="77777777" w:rsidTr="002E56F5">
        <w:tc>
          <w:tcPr>
            <w:tcW w:w="5000" w:type="pct"/>
            <w:gridSpan w:val="4"/>
            <w:shd w:val="clear" w:color="auto" w:fill="F1F1F2"/>
            <w:tcMar>
              <w:top w:w="72" w:type="dxa"/>
              <w:left w:w="180" w:type="dxa"/>
              <w:bottom w:w="72" w:type="dxa"/>
              <w:right w:w="180" w:type="dxa"/>
            </w:tcMar>
            <w:hideMark/>
          </w:tcPr>
          <w:p w14:paraId="7570632E" w14:textId="77777777" w:rsidR="00406600" w:rsidRPr="00D84760" w:rsidRDefault="00406600" w:rsidP="002E56F5">
            <w:pPr>
              <w:spacing w:after="0"/>
              <w:rPr>
                <w:rFonts w:cstheme="minorHAnsi"/>
                <w:b/>
                <w:bCs/>
              </w:rPr>
            </w:pPr>
            <w:r>
              <w:rPr>
                <w:rFonts w:cstheme="minorHAnsi"/>
                <w:b/>
                <w:bCs/>
              </w:rPr>
              <w:t>THIRD YEAR</w:t>
            </w:r>
          </w:p>
        </w:tc>
      </w:tr>
      <w:tr w:rsidR="00406600" w:rsidRPr="00D84760" w14:paraId="7E8695F4" w14:textId="77777777" w:rsidTr="002E56F5">
        <w:tc>
          <w:tcPr>
            <w:tcW w:w="1891" w:type="pct"/>
            <w:shd w:val="clear" w:color="auto" w:fill="F1F1F2"/>
            <w:tcMar>
              <w:top w:w="72" w:type="dxa"/>
              <w:left w:w="180" w:type="dxa"/>
              <w:bottom w:w="72" w:type="dxa"/>
              <w:right w:w="180" w:type="dxa"/>
            </w:tcMar>
            <w:hideMark/>
          </w:tcPr>
          <w:p w14:paraId="719C060F" w14:textId="77777777" w:rsidR="00406600" w:rsidRPr="00D84760" w:rsidRDefault="00406600" w:rsidP="002E56F5">
            <w:pPr>
              <w:spacing w:after="0"/>
              <w:rPr>
                <w:rFonts w:cstheme="minorHAnsi"/>
                <w:b/>
                <w:bCs/>
              </w:rPr>
            </w:pPr>
            <w:r w:rsidRPr="00D84760">
              <w:rPr>
                <w:rFonts w:cstheme="minorHAnsi"/>
                <w:b/>
                <w:bCs/>
              </w:rPr>
              <w:t>First Term</w:t>
            </w:r>
          </w:p>
        </w:tc>
        <w:tc>
          <w:tcPr>
            <w:tcW w:w="515" w:type="pct"/>
            <w:tcMar>
              <w:top w:w="72" w:type="dxa"/>
              <w:left w:w="180" w:type="dxa"/>
              <w:bottom w:w="72" w:type="dxa"/>
              <w:right w:w="180" w:type="dxa"/>
            </w:tcMar>
            <w:hideMark/>
          </w:tcPr>
          <w:p w14:paraId="09A15D78" w14:textId="77777777" w:rsidR="00406600" w:rsidRPr="00D84760" w:rsidRDefault="00406600" w:rsidP="002E56F5">
            <w:pPr>
              <w:spacing w:after="0"/>
              <w:jc w:val="right"/>
              <w:rPr>
                <w:rFonts w:cstheme="minorHAnsi"/>
              </w:rPr>
            </w:pPr>
            <w:r w:rsidRPr="00D84760">
              <w:rPr>
                <w:rFonts w:cstheme="minorHAnsi"/>
              </w:rPr>
              <w:t>Hours</w:t>
            </w:r>
          </w:p>
        </w:tc>
        <w:tc>
          <w:tcPr>
            <w:tcW w:w="1891" w:type="pct"/>
            <w:shd w:val="clear" w:color="auto" w:fill="F1F1F2"/>
            <w:tcMar>
              <w:top w:w="72" w:type="dxa"/>
              <w:left w:w="180" w:type="dxa"/>
              <w:bottom w:w="72" w:type="dxa"/>
              <w:right w:w="180" w:type="dxa"/>
            </w:tcMar>
            <w:hideMark/>
          </w:tcPr>
          <w:p w14:paraId="0E8B8D5A" w14:textId="77777777" w:rsidR="00406600" w:rsidRPr="00D84760" w:rsidRDefault="00406600" w:rsidP="002E56F5">
            <w:pPr>
              <w:spacing w:after="0"/>
              <w:rPr>
                <w:rFonts w:cstheme="minorHAnsi"/>
                <w:b/>
                <w:bCs/>
              </w:rPr>
            </w:pPr>
            <w:r w:rsidRPr="00D84760">
              <w:rPr>
                <w:rFonts w:cstheme="minorHAnsi"/>
                <w:b/>
                <w:bCs/>
              </w:rPr>
              <w:t>Second Term</w:t>
            </w:r>
          </w:p>
        </w:tc>
        <w:tc>
          <w:tcPr>
            <w:tcW w:w="703" w:type="pct"/>
            <w:tcMar>
              <w:top w:w="72" w:type="dxa"/>
              <w:left w:w="180" w:type="dxa"/>
              <w:bottom w:w="72" w:type="dxa"/>
              <w:right w:w="180" w:type="dxa"/>
            </w:tcMar>
            <w:hideMark/>
          </w:tcPr>
          <w:p w14:paraId="1ABA777C" w14:textId="77777777" w:rsidR="00406600" w:rsidRPr="00D84760" w:rsidRDefault="00406600" w:rsidP="002E56F5">
            <w:pPr>
              <w:spacing w:after="0"/>
              <w:jc w:val="right"/>
              <w:rPr>
                <w:rFonts w:cstheme="minorHAnsi"/>
              </w:rPr>
            </w:pPr>
            <w:r w:rsidRPr="00D84760">
              <w:rPr>
                <w:rFonts w:cstheme="minorHAnsi"/>
              </w:rPr>
              <w:t>Hours</w:t>
            </w:r>
          </w:p>
        </w:tc>
      </w:tr>
      <w:tr w:rsidR="00406600" w:rsidRPr="00D84760" w14:paraId="45D26B0B" w14:textId="77777777" w:rsidTr="002E56F5">
        <w:tc>
          <w:tcPr>
            <w:tcW w:w="1891" w:type="pct"/>
            <w:tcMar>
              <w:top w:w="72" w:type="dxa"/>
              <w:left w:w="180" w:type="dxa"/>
              <w:bottom w:w="72" w:type="dxa"/>
              <w:right w:w="180" w:type="dxa"/>
            </w:tcMar>
            <w:hideMark/>
          </w:tcPr>
          <w:p w14:paraId="0C339D8A" w14:textId="77777777" w:rsidR="00406600" w:rsidRPr="00C0116A" w:rsidRDefault="00406600" w:rsidP="002E56F5">
            <w:pPr>
              <w:spacing w:after="0"/>
              <w:rPr>
                <w:rFonts w:cstheme="minorHAnsi"/>
              </w:rPr>
            </w:pPr>
            <w:r>
              <w:rPr>
                <w:rFonts w:cstheme="minorHAnsi"/>
                <w:bdr w:val="none" w:sz="0" w:space="0" w:color="auto" w:frame="1"/>
              </w:rPr>
              <w:t>SW 222</w:t>
            </w:r>
          </w:p>
        </w:tc>
        <w:tc>
          <w:tcPr>
            <w:tcW w:w="515" w:type="pct"/>
            <w:tcMar>
              <w:top w:w="72" w:type="dxa"/>
              <w:left w:w="180" w:type="dxa"/>
              <w:bottom w:w="72" w:type="dxa"/>
              <w:right w:w="180" w:type="dxa"/>
            </w:tcMar>
            <w:hideMark/>
          </w:tcPr>
          <w:p w14:paraId="332F8030" w14:textId="77777777" w:rsidR="00406600" w:rsidRPr="00C0116A" w:rsidRDefault="00406600" w:rsidP="002E56F5">
            <w:pPr>
              <w:spacing w:after="0"/>
              <w:jc w:val="right"/>
              <w:rPr>
                <w:rFonts w:cstheme="minorHAnsi"/>
              </w:rPr>
            </w:pPr>
            <w:r w:rsidRPr="00C0116A">
              <w:rPr>
                <w:rFonts w:cstheme="minorHAnsi"/>
              </w:rPr>
              <w:t>3</w:t>
            </w:r>
          </w:p>
        </w:tc>
        <w:tc>
          <w:tcPr>
            <w:tcW w:w="1891" w:type="pct"/>
            <w:tcMar>
              <w:top w:w="72" w:type="dxa"/>
              <w:left w:w="180" w:type="dxa"/>
              <w:bottom w:w="72" w:type="dxa"/>
              <w:right w:w="180" w:type="dxa"/>
            </w:tcMar>
            <w:hideMark/>
          </w:tcPr>
          <w:p w14:paraId="40558F19" w14:textId="77777777" w:rsidR="00406600" w:rsidRPr="00C0116A" w:rsidRDefault="00406600" w:rsidP="002E56F5">
            <w:pPr>
              <w:spacing w:after="0"/>
              <w:rPr>
                <w:rFonts w:cstheme="minorHAnsi"/>
              </w:rPr>
            </w:pPr>
            <w:r w:rsidRPr="007770AA">
              <w:rPr>
                <w:rFonts w:cstheme="minorHAnsi"/>
                <w:bdr w:val="none" w:sz="0" w:space="0" w:color="auto" w:frame="1"/>
              </w:rPr>
              <w:t>SW 302</w:t>
            </w:r>
          </w:p>
        </w:tc>
        <w:tc>
          <w:tcPr>
            <w:tcW w:w="703" w:type="pct"/>
            <w:tcMar>
              <w:top w:w="72" w:type="dxa"/>
              <w:left w:w="180" w:type="dxa"/>
              <w:bottom w:w="72" w:type="dxa"/>
              <w:right w:w="180" w:type="dxa"/>
            </w:tcMar>
            <w:hideMark/>
          </w:tcPr>
          <w:p w14:paraId="2D5F8DDF" w14:textId="77777777" w:rsidR="00406600" w:rsidRPr="00D84760" w:rsidRDefault="00406600" w:rsidP="002E56F5">
            <w:pPr>
              <w:spacing w:after="0"/>
              <w:jc w:val="right"/>
              <w:rPr>
                <w:rFonts w:cstheme="minorHAnsi"/>
              </w:rPr>
            </w:pPr>
            <w:r w:rsidRPr="00D84760">
              <w:rPr>
                <w:rFonts w:cstheme="minorHAnsi"/>
              </w:rPr>
              <w:t>3</w:t>
            </w:r>
          </w:p>
        </w:tc>
      </w:tr>
      <w:tr w:rsidR="00406600" w:rsidRPr="00D84760" w14:paraId="7D8EF64E" w14:textId="77777777" w:rsidTr="002E56F5">
        <w:tc>
          <w:tcPr>
            <w:tcW w:w="1891" w:type="pct"/>
            <w:tcMar>
              <w:top w:w="72" w:type="dxa"/>
              <w:left w:w="180" w:type="dxa"/>
              <w:bottom w:w="72" w:type="dxa"/>
              <w:right w:w="180" w:type="dxa"/>
            </w:tcMar>
            <w:hideMark/>
          </w:tcPr>
          <w:p w14:paraId="34616654" w14:textId="77777777" w:rsidR="00406600" w:rsidRPr="00C0116A" w:rsidRDefault="00406600" w:rsidP="002E56F5">
            <w:pPr>
              <w:spacing w:after="0"/>
              <w:rPr>
                <w:rFonts w:cstheme="minorHAnsi"/>
              </w:rPr>
            </w:pPr>
            <w:r>
              <w:rPr>
                <w:rFonts w:cstheme="minorHAnsi"/>
              </w:rPr>
              <w:t>SW 222L</w:t>
            </w:r>
          </w:p>
        </w:tc>
        <w:tc>
          <w:tcPr>
            <w:tcW w:w="515" w:type="pct"/>
            <w:tcMar>
              <w:top w:w="72" w:type="dxa"/>
              <w:left w:w="180" w:type="dxa"/>
              <w:bottom w:w="72" w:type="dxa"/>
              <w:right w:w="180" w:type="dxa"/>
            </w:tcMar>
            <w:hideMark/>
          </w:tcPr>
          <w:p w14:paraId="179F7C7C" w14:textId="77777777" w:rsidR="00406600" w:rsidRPr="00C0116A" w:rsidRDefault="00406600" w:rsidP="002E56F5">
            <w:pPr>
              <w:spacing w:after="0"/>
              <w:jc w:val="right"/>
              <w:rPr>
                <w:rFonts w:cstheme="minorHAnsi"/>
              </w:rPr>
            </w:pPr>
            <w:r>
              <w:rPr>
                <w:rFonts w:cstheme="minorHAnsi"/>
              </w:rPr>
              <w:t xml:space="preserve"> 1</w:t>
            </w:r>
          </w:p>
        </w:tc>
        <w:tc>
          <w:tcPr>
            <w:tcW w:w="1891" w:type="pct"/>
            <w:tcMar>
              <w:top w:w="72" w:type="dxa"/>
              <w:left w:w="180" w:type="dxa"/>
              <w:bottom w:w="72" w:type="dxa"/>
              <w:right w:w="180" w:type="dxa"/>
            </w:tcMar>
          </w:tcPr>
          <w:p w14:paraId="5C775DF6" w14:textId="77777777" w:rsidR="00406600" w:rsidRPr="00C0116A" w:rsidRDefault="00406600" w:rsidP="002E56F5">
            <w:pPr>
              <w:spacing w:after="0"/>
              <w:rPr>
                <w:rFonts w:cstheme="minorHAnsi"/>
              </w:rPr>
            </w:pPr>
            <w:r w:rsidRPr="007770AA">
              <w:rPr>
                <w:rFonts w:cstheme="minorHAnsi"/>
                <w:bdr w:val="none" w:sz="0" w:space="0" w:color="auto" w:frame="1"/>
              </w:rPr>
              <w:t>SW 322</w:t>
            </w:r>
          </w:p>
        </w:tc>
        <w:tc>
          <w:tcPr>
            <w:tcW w:w="703" w:type="pct"/>
            <w:tcMar>
              <w:top w:w="72" w:type="dxa"/>
              <w:left w:w="180" w:type="dxa"/>
              <w:bottom w:w="72" w:type="dxa"/>
              <w:right w:w="180" w:type="dxa"/>
            </w:tcMar>
          </w:tcPr>
          <w:p w14:paraId="6A5C9A0E" w14:textId="77777777" w:rsidR="00406600" w:rsidRPr="00D84760" w:rsidRDefault="00406600" w:rsidP="002E56F5">
            <w:pPr>
              <w:spacing w:after="0"/>
              <w:jc w:val="right"/>
              <w:rPr>
                <w:rFonts w:cstheme="minorHAnsi"/>
              </w:rPr>
            </w:pPr>
            <w:r w:rsidRPr="00D84760">
              <w:rPr>
                <w:rFonts w:cstheme="minorHAnsi"/>
              </w:rPr>
              <w:t>3</w:t>
            </w:r>
          </w:p>
        </w:tc>
      </w:tr>
      <w:tr w:rsidR="00406600" w:rsidRPr="00D84760" w14:paraId="62659D01" w14:textId="77777777" w:rsidTr="002E56F5">
        <w:tc>
          <w:tcPr>
            <w:tcW w:w="1891" w:type="pct"/>
            <w:tcMar>
              <w:top w:w="72" w:type="dxa"/>
              <w:left w:w="180" w:type="dxa"/>
              <w:bottom w:w="72" w:type="dxa"/>
              <w:right w:w="180" w:type="dxa"/>
            </w:tcMar>
            <w:hideMark/>
          </w:tcPr>
          <w:p w14:paraId="708C0BC3" w14:textId="77777777" w:rsidR="00406600" w:rsidRPr="00C0116A" w:rsidRDefault="00406600" w:rsidP="002E56F5">
            <w:pPr>
              <w:spacing w:after="0"/>
              <w:rPr>
                <w:rFonts w:cstheme="minorHAnsi"/>
              </w:rPr>
            </w:pPr>
            <w:r>
              <w:rPr>
                <w:rFonts w:cstheme="minorHAnsi"/>
              </w:rPr>
              <w:t>Blazer Core: Reasoning</w:t>
            </w:r>
            <w:r w:rsidRPr="004C1566">
              <w:rPr>
                <w:rFonts w:cstheme="minorHAnsi"/>
                <w:vertAlign w:val="superscript"/>
              </w:rPr>
              <w:t>1</w:t>
            </w:r>
          </w:p>
        </w:tc>
        <w:tc>
          <w:tcPr>
            <w:tcW w:w="515" w:type="pct"/>
            <w:tcMar>
              <w:top w:w="72" w:type="dxa"/>
              <w:left w:w="180" w:type="dxa"/>
              <w:bottom w:w="72" w:type="dxa"/>
              <w:right w:w="180" w:type="dxa"/>
            </w:tcMar>
            <w:hideMark/>
          </w:tcPr>
          <w:p w14:paraId="47AC3ABD" w14:textId="77777777" w:rsidR="00406600" w:rsidRPr="00C0116A" w:rsidRDefault="00406600" w:rsidP="002E56F5">
            <w:pPr>
              <w:spacing w:after="0"/>
              <w:jc w:val="right"/>
              <w:rPr>
                <w:rFonts w:cstheme="minorHAnsi"/>
              </w:rPr>
            </w:pPr>
            <w:r>
              <w:rPr>
                <w:rFonts w:cstheme="minorHAnsi"/>
              </w:rPr>
              <w:t xml:space="preserve">    3</w:t>
            </w:r>
          </w:p>
        </w:tc>
        <w:tc>
          <w:tcPr>
            <w:tcW w:w="1891" w:type="pct"/>
            <w:tcMar>
              <w:top w:w="72" w:type="dxa"/>
              <w:left w:w="180" w:type="dxa"/>
              <w:bottom w:w="72" w:type="dxa"/>
              <w:right w:w="180" w:type="dxa"/>
            </w:tcMar>
            <w:hideMark/>
          </w:tcPr>
          <w:p w14:paraId="35564B17" w14:textId="77777777" w:rsidR="00406600" w:rsidRPr="00C0116A" w:rsidRDefault="00406600" w:rsidP="002E56F5">
            <w:pPr>
              <w:spacing w:after="0"/>
              <w:rPr>
                <w:rFonts w:cstheme="minorHAnsi"/>
              </w:rPr>
            </w:pPr>
            <w:r w:rsidRPr="00C0116A">
              <w:rPr>
                <w:rFonts w:cstheme="minorHAnsi"/>
                <w:bdr w:val="none" w:sz="0" w:space="0" w:color="auto" w:frame="1"/>
              </w:rPr>
              <w:t>SW 322L</w:t>
            </w:r>
          </w:p>
        </w:tc>
        <w:tc>
          <w:tcPr>
            <w:tcW w:w="703" w:type="pct"/>
            <w:tcMar>
              <w:top w:w="72" w:type="dxa"/>
              <w:left w:w="180" w:type="dxa"/>
              <w:bottom w:w="72" w:type="dxa"/>
              <w:right w:w="180" w:type="dxa"/>
            </w:tcMar>
            <w:hideMark/>
          </w:tcPr>
          <w:p w14:paraId="4A8B7072" w14:textId="77777777" w:rsidR="00406600" w:rsidRPr="00D84760" w:rsidRDefault="00406600" w:rsidP="002E56F5">
            <w:pPr>
              <w:spacing w:after="0"/>
              <w:jc w:val="right"/>
              <w:rPr>
                <w:rFonts w:cstheme="minorHAnsi"/>
              </w:rPr>
            </w:pPr>
            <w:r w:rsidRPr="00D84760">
              <w:rPr>
                <w:rFonts w:cstheme="minorHAnsi"/>
              </w:rPr>
              <w:t>1</w:t>
            </w:r>
          </w:p>
        </w:tc>
      </w:tr>
      <w:tr w:rsidR="00406600" w:rsidRPr="00D84760" w14:paraId="47DCB2E1" w14:textId="77777777" w:rsidTr="002E56F5">
        <w:tc>
          <w:tcPr>
            <w:tcW w:w="1891" w:type="pct"/>
            <w:tcMar>
              <w:top w:w="72" w:type="dxa"/>
              <w:left w:w="180" w:type="dxa"/>
              <w:bottom w:w="72" w:type="dxa"/>
              <w:right w:w="180" w:type="dxa"/>
            </w:tcMar>
            <w:hideMark/>
          </w:tcPr>
          <w:p w14:paraId="6F45162A" w14:textId="77777777" w:rsidR="00406600" w:rsidRPr="00C0116A" w:rsidRDefault="00406600" w:rsidP="002E56F5">
            <w:pPr>
              <w:spacing w:after="0"/>
              <w:rPr>
                <w:rFonts w:cstheme="minorHAnsi"/>
              </w:rPr>
            </w:pPr>
            <w:r>
              <w:rPr>
                <w:rFonts w:cstheme="minorHAnsi"/>
              </w:rPr>
              <w:t>General Elective</w:t>
            </w:r>
          </w:p>
        </w:tc>
        <w:tc>
          <w:tcPr>
            <w:tcW w:w="515" w:type="pct"/>
          </w:tcPr>
          <w:p w14:paraId="48702B30" w14:textId="77777777" w:rsidR="00406600" w:rsidRPr="00C0116A" w:rsidRDefault="00406600" w:rsidP="002E56F5">
            <w:pPr>
              <w:spacing w:after="0"/>
              <w:rPr>
                <w:rFonts w:cstheme="minorHAnsi"/>
              </w:rPr>
            </w:pPr>
            <w:r>
              <w:rPr>
                <w:rFonts w:cstheme="minorHAnsi"/>
              </w:rPr>
              <w:t xml:space="preserve">                3</w:t>
            </w:r>
          </w:p>
        </w:tc>
        <w:tc>
          <w:tcPr>
            <w:tcW w:w="1891" w:type="pct"/>
            <w:tcMar>
              <w:top w:w="72" w:type="dxa"/>
              <w:left w:w="180" w:type="dxa"/>
              <w:bottom w:w="72" w:type="dxa"/>
              <w:right w:w="180" w:type="dxa"/>
            </w:tcMar>
            <w:hideMark/>
          </w:tcPr>
          <w:p w14:paraId="1235B9DD" w14:textId="77777777" w:rsidR="00406600" w:rsidRPr="00C0116A" w:rsidRDefault="00406600" w:rsidP="002E56F5">
            <w:pPr>
              <w:spacing w:after="0"/>
              <w:rPr>
                <w:rFonts w:cstheme="minorHAnsi"/>
              </w:rPr>
            </w:pPr>
            <w:r w:rsidRPr="007770AA">
              <w:rPr>
                <w:rFonts w:cstheme="minorHAnsi"/>
                <w:bdr w:val="none" w:sz="0" w:space="0" w:color="auto" w:frame="1"/>
              </w:rPr>
              <w:t>SW 320</w:t>
            </w:r>
          </w:p>
        </w:tc>
        <w:tc>
          <w:tcPr>
            <w:tcW w:w="703" w:type="pct"/>
            <w:tcMar>
              <w:top w:w="72" w:type="dxa"/>
              <w:left w:w="180" w:type="dxa"/>
              <w:bottom w:w="72" w:type="dxa"/>
              <w:right w:w="180" w:type="dxa"/>
            </w:tcMar>
            <w:hideMark/>
          </w:tcPr>
          <w:p w14:paraId="32281C91" w14:textId="77777777" w:rsidR="00406600" w:rsidRPr="00D84760" w:rsidRDefault="00406600" w:rsidP="002E56F5">
            <w:pPr>
              <w:spacing w:after="0"/>
              <w:jc w:val="right"/>
              <w:rPr>
                <w:rFonts w:cstheme="minorHAnsi"/>
              </w:rPr>
            </w:pPr>
            <w:r w:rsidRPr="00D84760">
              <w:rPr>
                <w:rFonts w:cstheme="minorHAnsi"/>
              </w:rPr>
              <w:t>3</w:t>
            </w:r>
          </w:p>
        </w:tc>
      </w:tr>
      <w:tr w:rsidR="00406600" w:rsidRPr="00D84760" w14:paraId="5565F820" w14:textId="77777777" w:rsidTr="002E56F5">
        <w:tc>
          <w:tcPr>
            <w:tcW w:w="1891" w:type="pct"/>
            <w:tcMar>
              <w:top w:w="72" w:type="dxa"/>
              <w:left w:w="180" w:type="dxa"/>
              <w:bottom w:w="72" w:type="dxa"/>
              <w:right w:w="180" w:type="dxa"/>
            </w:tcMar>
            <w:hideMark/>
          </w:tcPr>
          <w:p w14:paraId="78C73129" w14:textId="77777777" w:rsidR="00406600" w:rsidRPr="00D84760" w:rsidRDefault="00406600" w:rsidP="002E56F5">
            <w:pPr>
              <w:spacing w:after="0"/>
              <w:rPr>
                <w:rFonts w:cstheme="minorHAnsi"/>
              </w:rPr>
            </w:pPr>
            <w:r>
              <w:rPr>
                <w:rFonts w:cstheme="minorHAnsi"/>
              </w:rPr>
              <w:t>General Elective</w:t>
            </w:r>
          </w:p>
        </w:tc>
        <w:tc>
          <w:tcPr>
            <w:tcW w:w="515" w:type="pct"/>
          </w:tcPr>
          <w:p w14:paraId="0CB5E06B" w14:textId="77777777" w:rsidR="00406600" w:rsidRPr="00D84760" w:rsidRDefault="00406600" w:rsidP="002E56F5">
            <w:pPr>
              <w:spacing w:after="0"/>
              <w:rPr>
                <w:rFonts w:cstheme="minorHAnsi"/>
              </w:rPr>
            </w:pPr>
            <w:r>
              <w:rPr>
                <w:rFonts w:cstheme="minorHAnsi"/>
              </w:rPr>
              <w:t xml:space="preserve">                3</w:t>
            </w:r>
          </w:p>
        </w:tc>
        <w:tc>
          <w:tcPr>
            <w:tcW w:w="1891" w:type="pct"/>
            <w:tcMar>
              <w:top w:w="72" w:type="dxa"/>
              <w:left w:w="180" w:type="dxa"/>
              <w:bottom w:w="72" w:type="dxa"/>
              <w:right w:w="180" w:type="dxa"/>
            </w:tcMar>
            <w:hideMark/>
          </w:tcPr>
          <w:p w14:paraId="386F195A" w14:textId="77777777" w:rsidR="00406600" w:rsidRPr="00D84760" w:rsidRDefault="00406600" w:rsidP="002E56F5">
            <w:pPr>
              <w:spacing w:after="0"/>
              <w:rPr>
                <w:rFonts w:cstheme="minorHAnsi"/>
              </w:rPr>
            </w:pPr>
            <w:r w:rsidRPr="00D84760">
              <w:rPr>
                <w:rFonts w:cstheme="minorHAnsi"/>
              </w:rPr>
              <w:t xml:space="preserve">Social Work </w:t>
            </w:r>
            <w:r>
              <w:rPr>
                <w:rFonts w:cstheme="minorHAnsi"/>
              </w:rPr>
              <w:t xml:space="preserve">(SW) </w:t>
            </w:r>
            <w:r w:rsidRPr="00D84760">
              <w:rPr>
                <w:rFonts w:cstheme="minorHAnsi"/>
              </w:rPr>
              <w:t>Elective</w:t>
            </w:r>
          </w:p>
        </w:tc>
        <w:tc>
          <w:tcPr>
            <w:tcW w:w="703" w:type="pct"/>
            <w:tcMar>
              <w:top w:w="72" w:type="dxa"/>
              <w:left w:w="180" w:type="dxa"/>
              <w:bottom w:w="72" w:type="dxa"/>
              <w:right w:w="180" w:type="dxa"/>
            </w:tcMar>
            <w:hideMark/>
          </w:tcPr>
          <w:p w14:paraId="192C592E" w14:textId="77777777" w:rsidR="00406600" w:rsidRPr="00D84760" w:rsidRDefault="00406600" w:rsidP="002E56F5">
            <w:pPr>
              <w:spacing w:after="0"/>
              <w:jc w:val="right"/>
              <w:rPr>
                <w:rFonts w:cstheme="minorHAnsi"/>
              </w:rPr>
            </w:pPr>
            <w:r w:rsidRPr="00D84760">
              <w:rPr>
                <w:rFonts w:cstheme="minorHAnsi"/>
              </w:rPr>
              <w:t>3</w:t>
            </w:r>
          </w:p>
        </w:tc>
      </w:tr>
      <w:tr w:rsidR="00406600" w:rsidRPr="00D84760" w14:paraId="77DFB285" w14:textId="77777777" w:rsidTr="002E56F5">
        <w:tc>
          <w:tcPr>
            <w:tcW w:w="1891" w:type="pct"/>
            <w:tcMar>
              <w:top w:w="72" w:type="dxa"/>
              <w:left w:w="180" w:type="dxa"/>
              <w:bottom w:w="72" w:type="dxa"/>
              <w:right w:w="180" w:type="dxa"/>
            </w:tcMar>
          </w:tcPr>
          <w:p w14:paraId="43ECC93A" w14:textId="77777777" w:rsidR="00406600" w:rsidRPr="00D84760" w:rsidRDefault="00406600" w:rsidP="002E56F5">
            <w:pPr>
              <w:spacing w:after="0"/>
              <w:rPr>
                <w:rFonts w:cstheme="minorHAnsi"/>
              </w:rPr>
            </w:pPr>
            <w:r>
              <w:rPr>
                <w:rFonts w:cstheme="minorHAnsi"/>
              </w:rPr>
              <w:t>General Elective</w:t>
            </w:r>
          </w:p>
        </w:tc>
        <w:tc>
          <w:tcPr>
            <w:tcW w:w="515" w:type="pct"/>
          </w:tcPr>
          <w:p w14:paraId="6DF09B98" w14:textId="77777777" w:rsidR="00406600" w:rsidRPr="00D84760" w:rsidRDefault="00406600" w:rsidP="002E56F5">
            <w:pPr>
              <w:spacing w:after="0"/>
              <w:rPr>
                <w:rFonts w:cstheme="minorHAnsi"/>
              </w:rPr>
            </w:pPr>
            <w:r>
              <w:rPr>
                <w:rFonts w:cstheme="minorHAnsi"/>
              </w:rPr>
              <w:t xml:space="preserve">                3</w:t>
            </w:r>
          </w:p>
        </w:tc>
        <w:tc>
          <w:tcPr>
            <w:tcW w:w="1891" w:type="pct"/>
            <w:tcMar>
              <w:top w:w="72" w:type="dxa"/>
              <w:left w:w="180" w:type="dxa"/>
              <w:bottom w:w="72" w:type="dxa"/>
              <w:right w:w="180" w:type="dxa"/>
            </w:tcMar>
          </w:tcPr>
          <w:p w14:paraId="428E1B24" w14:textId="77777777" w:rsidR="00406600" w:rsidRPr="00D84760" w:rsidRDefault="00406600" w:rsidP="002E56F5">
            <w:pPr>
              <w:spacing w:after="0"/>
              <w:rPr>
                <w:rFonts w:cstheme="minorHAnsi"/>
              </w:rPr>
            </w:pPr>
            <w:r>
              <w:rPr>
                <w:rFonts w:cstheme="minorHAnsi"/>
              </w:rPr>
              <w:t>General Elective</w:t>
            </w:r>
          </w:p>
        </w:tc>
        <w:tc>
          <w:tcPr>
            <w:tcW w:w="703" w:type="pct"/>
            <w:tcMar>
              <w:top w:w="72" w:type="dxa"/>
              <w:left w:w="180" w:type="dxa"/>
              <w:bottom w:w="72" w:type="dxa"/>
              <w:right w:w="180" w:type="dxa"/>
            </w:tcMar>
          </w:tcPr>
          <w:p w14:paraId="60B416E8" w14:textId="77777777" w:rsidR="00406600" w:rsidRPr="00D84760" w:rsidRDefault="00406600" w:rsidP="002E56F5">
            <w:pPr>
              <w:spacing w:after="0"/>
              <w:jc w:val="right"/>
              <w:rPr>
                <w:rFonts w:cstheme="minorHAnsi"/>
              </w:rPr>
            </w:pPr>
            <w:r>
              <w:rPr>
                <w:rFonts w:cstheme="minorHAnsi"/>
              </w:rPr>
              <w:t>3</w:t>
            </w:r>
          </w:p>
        </w:tc>
      </w:tr>
      <w:tr w:rsidR="00406600" w:rsidRPr="00D84760" w14:paraId="1CD4B6EF" w14:textId="77777777" w:rsidTr="002E56F5">
        <w:tc>
          <w:tcPr>
            <w:tcW w:w="1891" w:type="pct"/>
            <w:tcMar>
              <w:top w:w="72" w:type="dxa"/>
              <w:left w:w="180" w:type="dxa"/>
              <w:bottom w:w="72" w:type="dxa"/>
              <w:right w:w="180" w:type="dxa"/>
            </w:tcMar>
            <w:hideMark/>
          </w:tcPr>
          <w:p w14:paraId="5BD09C44" w14:textId="77777777" w:rsidR="00406600" w:rsidRPr="00D84760" w:rsidRDefault="00406600" w:rsidP="002E56F5">
            <w:pPr>
              <w:spacing w:after="0"/>
              <w:rPr>
                <w:rFonts w:cstheme="minorHAnsi"/>
                <w:b/>
                <w:bCs/>
              </w:rPr>
            </w:pPr>
            <w:r w:rsidRPr="00D84760">
              <w:rPr>
                <w:rFonts w:cstheme="minorHAnsi"/>
                <w:b/>
                <w:bCs/>
              </w:rPr>
              <w:t> </w:t>
            </w:r>
          </w:p>
        </w:tc>
        <w:tc>
          <w:tcPr>
            <w:tcW w:w="515" w:type="pct"/>
            <w:tcMar>
              <w:top w:w="72" w:type="dxa"/>
              <w:left w:w="180" w:type="dxa"/>
              <w:bottom w:w="72" w:type="dxa"/>
              <w:right w:w="180" w:type="dxa"/>
            </w:tcMar>
            <w:hideMark/>
          </w:tcPr>
          <w:p w14:paraId="6D07B198" w14:textId="77777777" w:rsidR="00406600" w:rsidRPr="00D84760" w:rsidRDefault="00406600" w:rsidP="002E56F5">
            <w:pPr>
              <w:spacing w:after="0"/>
              <w:jc w:val="right"/>
              <w:rPr>
                <w:rFonts w:cstheme="minorHAnsi"/>
                <w:b/>
                <w:bCs/>
              </w:rPr>
            </w:pPr>
            <w:r w:rsidRPr="00D84760">
              <w:rPr>
                <w:rFonts w:cstheme="minorHAnsi"/>
                <w:b/>
                <w:bCs/>
              </w:rPr>
              <w:t>1</w:t>
            </w:r>
            <w:r>
              <w:rPr>
                <w:rFonts w:cstheme="minorHAnsi"/>
                <w:b/>
                <w:bCs/>
              </w:rPr>
              <w:t>6</w:t>
            </w:r>
          </w:p>
        </w:tc>
        <w:tc>
          <w:tcPr>
            <w:tcW w:w="1891" w:type="pct"/>
            <w:tcMar>
              <w:top w:w="72" w:type="dxa"/>
              <w:left w:w="180" w:type="dxa"/>
              <w:bottom w:w="72" w:type="dxa"/>
              <w:right w:w="180" w:type="dxa"/>
            </w:tcMar>
            <w:hideMark/>
          </w:tcPr>
          <w:p w14:paraId="5B350CB4" w14:textId="77777777" w:rsidR="00406600" w:rsidRPr="00D84760" w:rsidRDefault="00406600" w:rsidP="002E56F5">
            <w:pPr>
              <w:spacing w:after="0"/>
              <w:rPr>
                <w:rFonts w:cstheme="minorHAnsi"/>
                <w:b/>
                <w:bCs/>
              </w:rPr>
            </w:pPr>
            <w:r w:rsidRPr="00D84760">
              <w:rPr>
                <w:rFonts w:cstheme="minorHAnsi"/>
                <w:b/>
                <w:bCs/>
              </w:rPr>
              <w:t> </w:t>
            </w:r>
          </w:p>
        </w:tc>
        <w:tc>
          <w:tcPr>
            <w:tcW w:w="703" w:type="pct"/>
            <w:tcMar>
              <w:top w:w="72" w:type="dxa"/>
              <w:left w:w="180" w:type="dxa"/>
              <w:bottom w:w="72" w:type="dxa"/>
              <w:right w:w="180" w:type="dxa"/>
            </w:tcMar>
            <w:hideMark/>
          </w:tcPr>
          <w:p w14:paraId="1D35323B" w14:textId="77777777" w:rsidR="00406600" w:rsidRPr="00D84760" w:rsidRDefault="00406600" w:rsidP="002E56F5">
            <w:pPr>
              <w:spacing w:after="0"/>
              <w:jc w:val="right"/>
              <w:rPr>
                <w:rFonts w:cstheme="minorHAnsi"/>
                <w:b/>
                <w:bCs/>
              </w:rPr>
            </w:pPr>
            <w:r w:rsidRPr="00D84760">
              <w:rPr>
                <w:rFonts w:cstheme="minorHAnsi"/>
                <w:b/>
                <w:bCs/>
              </w:rPr>
              <w:t>16</w:t>
            </w:r>
          </w:p>
        </w:tc>
      </w:tr>
      <w:tr w:rsidR="00406600" w:rsidRPr="00D84760" w14:paraId="2AAAC7DD" w14:textId="77777777" w:rsidTr="002E56F5">
        <w:tc>
          <w:tcPr>
            <w:tcW w:w="5000" w:type="pct"/>
            <w:gridSpan w:val="4"/>
            <w:shd w:val="clear" w:color="auto" w:fill="F1F1F2"/>
            <w:tcMar>
              <w:top w:w="72" w:type="dxa"/>
              <w:left w:w="180" w:type="dxa"/>
              <w:bottom w:w="72" w:type="dxa"/>
              <w:right w:w="180" w:type="dxa"/>
            </w:tcMar>
            <w:hideMark/>
          </w:tcPr>
          <w:p w14:paraId="277ABCD4" w14:textId="77777777" w:rsidR="00406600" w:rsidRPr="00D84760" w:rsidRDefault="00406600" w:rsidP="002E56F5">
            <w:pPr>
              <w:spacing w:after="0"/>
              <w:rPr>
                <w:rFonts w:cstheme="minorHAnsi"/>
                <w:b/>
                <w:bCs/>
              </w:rPr>
            </w:pPr>
            <w:r>
              <w:rPr>
                <w:rFonts w:cstheme="minorHAnsi"/>
                <w:b/>
                <w:bCs/>
              </w:rPr>
              <w:t>FOURTH YEAR</w:t>
            </w:r>
          </w:p>
        </w:tc>
      </w:tr>
      <w:tr w:rsidR="00406600" w:rsidRPr="00D84760" w14:paraId="67EAFC39" w14:textId="77777777" w:rsidTr="002E56F5">
        <w:tc>
          <w:tcPr>
            <w:tcW w:w="1891" w:type="pct"/>
            <w:shd w:val="clear" w:color="auto" w:fill="F1F1F2"/>
            <w:tcMar>
              <w:top w:w="72" w:type="dxa"/>
              <w:left w:w="180" w:type="dxa"/>
              <w:bottom w:w="72" w:type="dxa"/>
              <w:right w:w="180" w:type="dxa"/>
            </w:tcMar>
            <w:hideMark/>
          </w:tcPr>
          <w:p w14:paraId="74C2419F" w14:textId="77777777" w:rsidR="00406600" w:rsidRPr="00D84760" w:rsidRDefault="00406600" w:rsidP="002E56F5">
            <w:pPr>
              <w:spacing w:after="0"/>
              <w:rPr>
                <w:rFonts w:cstheme="minorHAnsi"/>
                <w:b/>
                <w:bCs/>
              </w:rPr>
            </w:pPr>
            <w:r w:rsidRPr="00D84760">
              <w:rPr>
                <w:rFonts w:cstheme="minorHAnsi"/>
                <w:b/>
                <w:bCs/>
              </w:rPr>
              <w:t>First Term</w:t>
            </w:r>
          </w:p>
        </w:tc>
        <w:tc>
          <w:tcPr>
            <w:tcW w:w="515" w:type="pct"/>
            <w:tcMar>
              <w:top w:w="72" w:type="dxa"/>
              <w:left w:w="180" w:type="dxa"/>
              <w:bottom w:w="72" w:type="dxa"/>
              <w:right w:w="180" w:type="dxa"/>
            </w:tcMar>
            <w:hideMark/>
          </w:tcPr>
          <w:p w14:paraId="5B5C76E2" w14:textId="77777777" w:rsidR="00406600" w:rsidRPr="00D84760" w:rsidRDefault="00406600" w:rsidP="002E56F5">
            <w:pPr>
              <w:spacing w:after="0"/>
              <w:jc w:val="right"/>
              <w:rPr>
                <w:rFonts w:cstheme="minorHAnsi"/>
              </w:rPr>
            </w:pPr>
            <w:r w:rsidRPr="00D84760">
              <w:rPr>
                <w:rFonts w:cstheme="minorHAnsi"/>
              </w:rPr>
              <w:t>Hours</w:t>
            </w:r>
          </w:p>
        </w:tc>
        <w:tc>
          <w:tcPr>
            <w:tcW w:w="1891" w:type="pct"/>
            <w:shd w:val="clear" w:color="auto" w:fill="F1F1F2"/>
            <w:tcMar>
              <w:top w:w="72" w:type="dxa"/>
              <w:left w:w="180" w:type="dxa"/>
              <w:bottom w:w="72" w:type="dxa"/>
              <w:right w:w="180" w:type="dxa"/>
            </w:tcMar>
            <w:hideMark/>
          </w:tcPr>
          <w:p w14:paraId="05499B57" w14:textId="77777777" w:rsidR="00406600" w:rsidRPr="00D84760" w:rsidRDefault="00406600" w:rsidP="002E56F5">
            <w:pPr>
              <w:spacing w:after="0"/>
              <w:rPr>
                <w:rFonts w:cstheme="minorHAnsi"/>
                <w:b/>
                <w:bCs/>
              </w:rPr>
            </w:pPr>
            <w:r w:rsidRPr="00D84760">
              <w:rPr>
                <w:rFonts w:cstheme="minorHAnsi"/>
                <w:b/>
                <w:bCs/>
              </w:rPr>
              <w:t>Second Term</w:t>
            </w:r>
          </w:p>
        </w:tc>
        <w:tc>
          <w:tcPr>
            <w:tcW w:w="703" w:type="pct"/>
            <w:tcMar>
              <w:top w:w="72" w:type="dxa"/>
              <w:left w:w="180" w:type="dxa"/>
              <w:bottom w:w="72" w:type="dxa"/>
              <w:right w:w="180" w:type="dxa"/>
            </w:tcMar>
            <w:hideMark/>
          </w:tcPr>
          <w:p w14:paraId="73D906E9" w14:textId="77777777" w:rsidR="00406600" w:rsidRPr="00D84760" w:rsidRDefault="00406600" w:rsidP="002E56F5">
            <w:pPr>
              <w:spacing w:after="0"/>
              <w:jc w:val="right"/>
              <w:rPr>
                <w:rFonts w:cstheme="minorHAnsi"/>
              </w:rPr>
            </w:pPr>
            <w:r w:rsidRPr="00D84760">
              <w:rPr>
                <w:rFonts w:cstheme="minorHAnsi"/>
              </w:rPr>
              <w:t>Hours</w:t>
            </w:r>
          </w:p>
        </w:tc>
      </w:tr>
      <w:tr w:rsidR="00406600" w:rsidRPr="00D84760" w14:paraId="32C85302" w14:textId="77777777" w:rsidTr="002E56F5">
        <w:tc>
          <w:tcPr>
            <w:tcW w:w="1891" w:type="pct"/>
            <w:tcMar>
              <w:top w:w="72" w:type="dxa"/>
              <w:left w:w="180" w:type="dxa"/>
              <w:bottom w:w="72" w:type="dxa"/>
              <w:right w:w="180" w:type="dxa"/>
            </w:tcMar>
            <w:hideMark/>
          </w:tcPr>
          <w:p w14:paraId="3CDAFFFB" w14:textId="77777777" w:rsidR="00406600" w:rsidRPr="00D84760" w:rsidRDefault="00406600" w:rsidP="002E56F5">
            <w:pPr>
              <w:spacing w:after="0"/>
              <w:rPr>
                <w:rFonts w:cstheme="minorHAnsi"/>
              </w:rPr>
            </w:pPr>
            <w:r w:rsidRPr="00D84760">
              <w:rPr>
                <w:rFonts w:cstheme="minorHAnsi"/>
                <w:bdr w:val="none" w:sz="0" w:space="0" w:color="auto" w:frame="1"/>
              </w:rPr>
              <w:t>SW 315</w:t>
            </w:r>
          </w:p>
        </w:tc>
        <w:tc>
          <w:tcPr>
            <w:tcW w:w="515" w:type="pct"/>
            <w:tcMar>
              <w:top w:w="72" w:type="dxa"/>
              <w:left w:w="180" w:type="dxa"/>
              <w:bottom w:w="72" w:type="dxa"/>
              <w:right w:w="180" w:type="dxa"/>
            </w:tcMar>
            <w:hideMark/>
          </w:tcPr>
          <w:p w14:paraId="389B21E4" w14:textId="77777777" w:rsidR="00406600" w:rsidRPr="00D84760" w:rsidRDefault="00406600" w:rsidP="002E56F5">
            <w:pPr>
              <w:spacing w:after="0"/>
              <w:jc w:val="right"/>
              <w:rPr>
                <w:rFonts w:cstheme="minorHAnsi"/>
              </w:rPr>
            </w:pPr>
            <w:r w:rsidRPr="00D84760">
              <w:rPr>
                <w:rFonts w:cstheme="minorHAnsi"/>
              </w:rPr>
              <w:t>3</w:t>
            </w:r>
          </w:p>
        </w:tc>
        <w:tc>
          <w:tcPr>
            <w:tcW w:w="1891" w:type="pct"/>
            <w:tcMar>
              <w:top w:w="72" w:type="dxa"/>
              <w:left w:w="180" w:type="dxa"/>
              <w:bottom w:w="72" w:type="dxa"/>
              <w:right w:w="180" w:type="dxa"/>
            </w:tcMar>
            <w:hideMark/>
          </w:tcPr>
          <w:p w14:paraId="326FFC46" w14:textId="77777777" w:rsidR="00406600" w:rsidRPr="00D84760" w:rsidRDefault="00406600" w:rsidP="002E56F5">
            <w:pPr>
              <w:spacing w:after="0"/>
              <w:rPr>
                <w:rFonts w:cstheme="minorHAnsi"/>
              </w:rPr>
            </w:pPr>
            <w:r w:rsidRPr="00D84760">
              <w:rPr>
                <w:rFonts w:cstheme="minorHAnsi"/>
                <w:bdr w:val="none" w:sz="0" w:space="0" w:color="auto" w:frame="1"/>
              </w:rPr>
              <w:t>SW 490</w:t>
            </w:r>
          </w:p>
        </w:tc>
        <w:tc>
          <w:tcPr>
            <w:tcW w:w="703" w:type="pct"/>
            <w:tcMar>
              <w:top w:w="72" w:type="dxa"/>
              <w:left w:w="180" w:type="dxa"/>
              <w:bottom w:w="72" w:type="dxa"/>
              <w:right w:w="180" w:type="dxa"/>
            </w:tcMar>
            <w:hideMark/>
          </w:tcPr>
          <w:p w14:paraId="0D2DD81C" w14:textId="77777777" w:rsidR="00406600" w:rsidRPr="00D84760" w:rsidRDefault="00406600" w:rsidP="002E56F5">
            <w:pPr>
              <w:spacing w:after="0"/>
              <w:jc w:val="right"/>
              <w:rPr>
                <w:rFonts w:cstheme="minorHAnsi"/>
              </w:rPr>
            </w:pPr>
            <w:r w:rsidRPr="00D84760">
              <w:rPr>
                <w:rFonts w:cstheme="minorHAnsi"/>
              </w:rPr>
              <w:t>9</w:t>
            </w:r>
          </w:p>
        </w:tc>
      </w:tr>
      <w:tr w:rsidR="00406600" w:rsidRPr="00D84760" w14:paraId="29BB72F9" w14:textId="77777777" w:rsidTr="002E56F5">
        <w:tc>
          <w:tcPr>
            <w:tcW w:w="1891" w:type="pct"/>
            <w:tcMar>
              <w:top w:w="72" w:type="dxa"/>
              <w:left w:w="180" w:type="dxa"/>
              <w:bottom w:w="72" w:type="dxa"/>
              <w:right w:w="180" w:type="dxa"/>
            </w:tcMar>
            <w:hideMark/>
          </w:tcPr>
          <w:p w14:paraId="4A254D57" w14:textId="77777777" w:rsidR="00406600" w:rsidRPr="00D84760" w:rsidRDefault="00406600" w:rsidP="002E56F5">
            <w:pPr>
              <w:spacing w:after="0"/>
              <w:rPr>
                <w:rFonts w:cstheme="minorHAnsi"/>
              </w:rPr>
            </w:pPr>
            <w:r w:rsidRPr="00D84760">
              <w:rPr>
                <w:rFonts w:cstheme="minorHAnsi"/>
                <w:bdr w:val="none" w:sz="0" w:space="0" w:color="auto" w:frame="1"/>
              </w:rPr>
              <w:t>SW 321</w:t>
            </w:r>
            <w:r w:rsidRPr="00D84760">
              <w:rPr>
                <w:rFonts w:cstheme="minorHAnsi"/>
              </w:rPr>
              <w:t> </w:t>
            </w:r>
          </w:p>
        </w:tc>
        <w:tc>
          <w:tcPr>
            <w:tcW w:w="515" w:type="pct"/>
            <w:tcMar>
              <w:top w:w="72" w:type="dxa"/>
              <w:left w:w="180" w:type="dxa"/>
              <w:bottom w:w="72" w:type="dxa"/>
              <w:right w:w="180" w:type="dxa"/>
            </w:tcMar>
            <w:hideMark/>
          </w:tcPr>
          <w:p w14:paraId="1414E5BD" w14:textId="77777777" w:rsidR="00406600" w:rsidRPr="00D84760" w:rsidRDefault="00406600" w:rsidP="002E56F5">
            <w:pPr>
              <w:spacing w:after="0"/>
              <w:jc w:val="right"/>
              <w:rPr>
                <w:rFonts w:cstheme="minorHAnsi"/>
              </w:rPr>
            </w:pPr>
            <w:r w:rsidRPr="00D84760">
              <w:rPr>
                <w:rFonts w:cstheme="minorHAnsi"/>
              </w:rPr>
              <w:t>3</w:t>
            </w:r>
          </w:p>
        </w:tc>
        <w:tc>
          <w:tcPr>
            <w:tcW w:w="1891" w:type="pct"/>
            <w:tcMar>
              <w:top w:w="72" w:type="dxa"/>
              <w:left w:w="180" w:type="dxa"/>
              <w:bottom w:w="72" w:type="dxa"/>
              <w:right w:w="180" w:type="dxa"/>
            </w:tcMar>
            <w:hideMark/>
          </w:tcPr>
          <w:p w14:paraId="00BE430E" w14:textId="77777777" w:rsidR="00406600" w:rsidRPr="00D84760" w:rsidRDefault="00406600" w:rsidP="002E56F5">
            <w:pPr>
              <w:spacing w:after="0"/>
              <w:rPr>
                <w:rFonts w:cstheme="minorHAnsi"/>
              </w:rPr>
            </w:pPr>
            <w:r w:rsidRPr="00D84760">
              <w:rPr>
                <w:rFonts w:cstheme="minorHAnsi"/>
                <w:bdr w:val="none" w:sz="0" w:space="0" w:color="auto" w:frame="1"/>
              </w:rPr>
              <w:t>SW 494</w:t>
            </w:r>
          </w:p>
        </w:tc>
        <w:tc>
          <w:tcPr>
            <w:tcW w:w="703" w:type="pct"/>
            <w:tcMar>
              <w:top w:w="72" w:type="dxa"/>
              <w:left w:w="180" w:type="dxa"/>
              <w:bottom w:w="72" w:type="dxa"/>
              <w:right w:w="180" w:type="dxa"/>
            </w:tcMar>
            <w:hideMark/>
          </w:tcPr>
          <w:p w14:paraId="1E1F16D4" w14:textId="77777777" w:rsidR="00406600" w:rsidRPr="00D84760" w:rsidRDefault="00406600" w:rsidP="002E56F5">
            <w:pPr>
              <w:spacing w:after="0"/>
              <w:jc w:val="right"/>
              <w:rPr>
                <w:rFonts w:cstheme="minorHAnsi"/>
              </w:rPr>
            </w:pPr>
            <w:r w:rsidRPr="00D84760">
              <w:rPr>
                <w:rFonts w:cstheme="minorHAnsi"/>
              </w:rPr>
              <w:t>3</w:t>
            </w:r>
          </w:p>
        </w:tc>
      </w:tr>
      <w:tr w:rsidR="00406600" w:rsidRPr="00D84760" w14:paraId="613C0A31" w14:textId="77777777" w:rsidTr="002E56F5">
        <w:tc>
          <w:tcPr>
            <w:tcW w:w="1891" w:type="pct"/>
            <w:tcMar>
              <w:top w:w="72" w:type="dxa"/>
              <w:left w:w="180" w:type="dxa"/>
              <w:bottom w:w="72" w:type="dxa"/>
              <w:right w:w="180" w:type="dxa"/>
            </w:tcMar>
            <w:hideMark/>
          </w:tcPr>
          <w:p w14:paraId="17368307" w14:textId="77777777" w:rsidR="00406600" w:rsidRPr="00D84760" w:rsidRDefault="00406600" w:rsidP="002E56F5">
            <w:pPr>
              <w:spacing w:after="0"/>
              <w:rPr>
                <w:rFonts w:cstheme="minorHAnsi"/>
              </w:rPr>
            </w:pPr>
            <w:r w:rsidRPr="00D84760">
              <w:rPr>
                <w:rFonts w:cstheme="minorHAnsi"/>
                <w:bdr w:val="none" w:sz="0" w:space="0" w:color="auto" w:frame="1"/>
              </w:rPr>
              <w:t>SW 422</w:t>
            </w:r>
          </w:p>
        </w:tc>
        <w:tc>
          <w:tcPr>
            <w:tcW w:w="515" w:type="pct"/>
            <w:tcMar>
              <w:top w:w="72" w:type="dxa"/>
              <w:left w:w="180" w:type="dxa"/>
              <w:bottom w:w="72" w:type="dxa"/>
              <w:right w:w="180" w:type="dxa"/>
            </w:tcMar>
            <w:hideMark/>
          </w:tcPr>
          <w:p w14:paraId="214D6718" w14:textId="77777777" w:rsidR="00406600" w:rsidRPr="00D84760" w:rsidRDefault="00406600" w:rsidP="002E56F5">
            <w:pPr>
              <w:spacing w:after="0"/>
              <w:jc w:val="right"/>
              <w:rPr>
                <w:rFonts w:cstheme="minorHAnsi"/>
              </w:rPr>
            </w:pPr>
            <w:r w:rsidRPr="00D84760">
              <w:rPr>
                <w:rFonts w:cstheme="minorHAnsi"/>
              </w:rPr>
              <w:t>3</w:t>
            </w:r>
          </w:p>
        </w:tc>
        <w:tc>
          <w:tcPr>
            <w:tcW w:w="1891" w:type="pct"/>
            <w:tcMar>
              <w:top w:w="72" w:type="dxa"/>
              <w:left w:w="180" w:type="dxa"/>
              <w:bottom w:w="72" w:type="dxa"/>
              <w:right w:w="180" w:type="dxa"/>
            </w:tcMar>
            <w:hideMark/>
          </w:tcPr>
          <w:p w14:paraId="3178C0C0" w14:textId="77777777" w:rsidR="00406600" w:rsidRPr="00D84760" w:rsidRDefault="00406600" w:rsidP="002E56F5">
            <w:pPr>
              <w:spacing w:after="0"/>
              <w:rPr>
                <w:rFonts w:cstheme="minorHAnsi"/>
              </w:rPr>
            </w:pPr>
            <w:r w:rsidRPr="00D84760">
              <w:rPr>
                <w:rFonts w:cstheme="minorHAnsi"/>
              </w:rPr>
              <w:t> </w:t>
            </w:r>
          </w:p>
        </w:tc>
        <w:tc>
          <w:tcPr>
            <w:tcW w:w="703" w:type="pct"/>
          </w:tcPr>
          <w:p w14:paraId="00874A5A" w14:textId="77777777" w:rsidR="00406600" w:rsidRPr="00D84760" w:rsidRDefault="00406600" w:rsidP="002E56F5">
            <w:pPr>
              <w:spacing w:after="0"/>
              <w:rPr>
                <w:rFonts w:cstheme="minorHAnsi"/>
              </w:rPr>
            </w:pPr>
          </w:p>
        </w:tc>
      </w:tr>
      <w:tr w:rsidR="00406600" w:rsidRPr="00D84760" w14:paraId="20F05954" w14:textId="77777777" w:rsidTr="002E56F5">
        <w:tc>
          <w:tcPr>
            <w:tcW w:w="1891" w:type="pct"/>
            <w:tcMar>
              <w:top w:w="72" w:type="dxa"/>
              <w:left w:w="180" w:type="dxa"/>
              <w:bottom w:w="72" w:type="dxa"/>
              <w:right w:w="180" w:type="dxa"/>
            </w:tcMar>
            <w:hideMark/>
          </w:tcPr>
          <w:p w14:paraId="575FD16E" w14:textId="77777777" w:rsidR="00406600" w:rsidRPr="00D84760" w:rsidRDefault="00406600" w:rsidP="002E56F5">
            <w:pPr>
              <w:spacing w:after="0"/>
              <w:rPr>
                <w:rFonts w:cstheme="minorHAnsi"/>
              </w:rPr>
            </w:pPr>
            <w:r w:rsidRPr="00D84760">
              <w:rPr>
                <w:rFonts w:cstheme="minorHAnsi"/>
                <w:bdr w:val="none" w:sz="0" w:space="0" w:color="auto" w:frame="1"/>
              </w:rPr>
              <w:t>SW 422L</w:t>
            </w:r>
          </w:p>
        </w:tc>
        <w:tc>
          <w:tcPr>
            <w:tcW w:w="515" w:type="pct"/>
            <w:tcMar>
              <w:top w:w="72" w:type="dxa"/>
              <w:left w:w="180" w:type="dxa"/>
              <w:bottom w:w="72" w:type="dxa"/>
              <w:right w:w="180" w:type="dxa"/>
            </w:tcMar>
            <w:hideMark/>
          </w:tcPr>
          <w:p w14:paraId="11F24B92" w14:textId="77777777" w:rsidR="00406600" w:rsidRPr="00D84760" w:rsidRDefault="00406600" w:rsidP="002E56F5">
            <w:pPr>
              <w:spacing w:after="0"/>
              <w:jc w:val="right"/>
              <w:rPr>
                <w:rFonts w:cstheme="minorHAnsi"/>
              </w:rPr>
            </w:pPr>
            <w:r w:rsidRPr="00D84760">
              <w:rPr>
                <w:rFonts w:cstheme="minorHAnsi"/>
              </w:rPr>
              <w:t>1</w:t>
            </w:r>
          </w:p>
        </w:tc>
        <w:tc>
          <w:tcPr>
            <w:tcW w:w="1891" w:type="pct"/>
            <w:tcMar>
              <w:top w:w="72" w:type="dxa"/>
              <w:left w:w="180" w:type="dxa"/>
              <w:bottom w:w="72" w:type="dxa"/>
              <w:right w:w="180" w:type="dxa"/>
            </w:tcMar>
            <w:hideMark/>
          </w:tcPr>
          <w:p w14:paraId="1749D504" w14:textId="77777777" w:rsidR="00406600" w:rsidRPr="00D84760" w:rsidRDefault="00406600" w:rsidP="002E56F5">
            <w:pPr>
              <w:spacing w:after="0"/>
              <w:rPr>
                <w:rFonts w:cstheme="minorHAnsi"/>
              </w:rPr>
            </w:pPr>
            <w:r w:rsidRPr="00D84760">
              <w:rPr>
                <w:rFonts w:cstheme="minorHAnsi"/>
              </w:rPr>
              <w:t> </w:t>
            </w:r>
          </w:p>
        </w:tc>
        <w:tc>
          <w:tcPr>
            <w:tcW w:w="703" w:type="pct"/>
          </w:tcPr>
          <w:p w14:paraId="067DBE0B" w14:textId="77777777" w:rsidR="00406600" w:rsidRPr="00D84760" w:rsidRDefault="00406600" w:rsidP="002E56F5">
            <w:pPr>
              <w:spacing w:after="0"/>
              <w:rPr>
                <w:rFonts w:cstheme="minorHAnsi"/>
              </w:rPr>
            </w:pPr>
          </w:p>
        </w:tc>
      </w:tr>
      <w:tr w:rsidR="00406600" w:rsidRPr="00D84760" w14:paraId="4E838570" w14:textId="77777777" w:rsidTr="002E56F5">
        <w:tc>
          <w:tcPr>
            <w:tcW w:w="1891" w:type="pct"/>
            <w:tcMar>
              <w:top w:w="72" w:type="dxa"/>
              <w:left w:w="180" w:type="dxa"/>
              <w:bottom w:w="72" w:type="dxa"/>
              <w:right w:w="180" w:type="dxa"/>
            </w:tcMar>
            <w:hideMark/>
          </w:tcPr>
          <w:p w14:paraId="3F9FC13C" w14:textId="77777777" w:rsidR="00406600" w:rsidRPr="00D84760" w:rsidRDefault="00406600" w:rsidP="002E56F5">
            <w:pPr>
              <w:spacing w:after="0"/>
              <w:rPr>
                <w:rFonts w:cstheme="minorHAnsi"/>
              </w:rPr>
            </w:pPr>
            <w:r w:rsidRPr="00D84760">
              <w:rPr>
                <w:rFonts w:cstheme="minorHAnsi"/>
              </w:rPr>
              <w:t>Social Work (SW) Elective</w:t>
            </w:r>
          </w:p>
        </w:tc>
        <w:tc>
          <w:tcPr>
            <w:tcW w:w="515" w:type="pct"/>
            <w:tcMar>
              <w:top w:w="72" w:type="dxa"/>
              <w:left w:w="180" w:type="dxa"/>
              <w:bottom w:w="72" w:type="dxa"/>
              <w:right w:w="180" w:type="dxa"/>
            </w:tcMar>
            <w:hideMark/>
          </w:tcPr>
          <w:p w14:paraId="6EC4ECD7" w14:textId="77777777" w:rsidR="00406600" w:rsidRPr="00D84760" w:rsidRDefault="00406600" w:rsidP="002E56F5">
            <w:pPr>
              <w:spacing w:after="0"/>
              <w:jc w:val="right"/>
              <w:rPr>
                <w:rFonts w:cstheme="minorHAnsi"/>
              </w:rPr>
            </w:pPr>
            <w:r w:rsidRPr="00D84760">
              <w:rPr>
                <w:rFonts w:cstheme="minorHAnsi"/>
              </w:rPr>
              <w:t>3</w:t>
            </w:r>
          </w:p>
        </w:tc>
        <w:tc>
          <w:tcPr>
            <w:tcW w:w="1891" w:type="pct"/>
            <w:tcMar>
              <w:top w:w="72" w:type="dxa"/>
              <w:left w:w="180" w:type="dxa"/>
              <w:bottom w:w="72" w:type="dxa"/>
              <w:right w:w="180" w:type="dxa"/>
            </w:tcMar>
            <w:hideMark/>
          </w:tcPr>
          <w:p w14:paraId="13BEF057" w14:textId="77777777" w:rsidR="00406600" w:rsidRPr="00D84760" w:rsidRDefault="00406600" w:rsidP="002E56F5">
            <w:pPr>
              <w:spacing w:after="0"/>
              <w:rPr>
                <w:rFonts w:cstheme="minorHAnsi"/>
              </w:rPr>
            </w:pPr>
            <w:r w:rsidRPr="00D84760">
              <w:rPr>
                <w:rFonts w:cstheme="minorHAnsi"/>
              </w:rPr>
              <w:t> </w:t>
            </w:r>
          </w:p>
        </w:tc>
        <w:tc>
          <w:tcPr>
            <w:tcW w:w="703" w:type="pct"/>
          </w:tcPr>
          <w:p w14:paraId="1F16F361" w14:textId="77777777" w:rsidR="00406600" w:rsidRPr="00D84760" w:rsidRDefault="00406600" w:rsidP="002E56F5">
            <w:pPr>
              <w:spacing w:after="0"/>
              <w:rPr>
                <w:rFonts w:cstheme="minorHAnsi"/>
              </w:rPr>
            </w:pPr>
          </w:p>
        </w:tc>
      </w:tr>
      <w:tr w:rsidR="00406600" w:rsidRPr="00D84760" w14:paraId="20694C46" w14:textId="77777777" w:rsidTr="002E56F5">
        <w:tc>
          <w:tcPr>
            <w:tcW w:w="1891" w:type="pct"/>
            <w:tcMar>
              <w:top w:w="72" w:type="dxa"/>
              <w:left w:w="180" w:type="dxa"/>
              <w:bottom w:w="72" w:type="dxa"/>
              <w:right w:w="180" w:type="dxa"/>
            </w:tcMar>
          </w:tcPr>
          <w:p w14:paraId="26A2F22E" w14:textId="77777777" w:rsidR="00406600" w:rsidRPr="00D84760" w:rsidRDefault="00406600" w:rsidP="002E56F5">
            <w:pPr>
              <w:spacing w:after="0"/>
              <w:rPr>
                <w:rFonts w:cstheme="minorHAnsi"/>
              </w:rPr>
            </w:pPr>
            <w:r>
              <w:rPr>
                <w:rFonts w:cstheme="minorHAnsi"/>
              </w:rPr>
              <w:t>General Elective</w:t>
            </w:r>
          </w:p>
        </w:tc>
        <w:tc>
          <w:tcPr>
            <w:tcW w:w="515" w:type="pct"/>
            <w:tcMar>
              <w:top w:w="72" w:type="dxa"/>
              <w:left w:w="180" w:type="dxa"/>
              <w:bottom w:w="72" w:type="dxa"/>
              <w:right w:w="180" w:type="dxa"/>
            </w:tcMar>
          </w:tcPr>
          <w:p w14:paraId="5431960B" w14:textId="77777777" w:rsidR="00406600" w:rsidRPr="00D84760" w:rsidRDefault="00406600" w:rsidP="002E56F5">
            <w:pPr>
              <w:spacing w:after="0"/>
              <w:jc w:val="right"/>
              <w:rPr>
                <w:rFonts w:cstheme="minorHAnsi"/>
              </w:rPr>
            </w:pPr>
            <w:r>
              <w:rPr>
                <w:rFonts w:cstheme="minorHAnsi"/>
              </w:rPr>
              <w:t>1</w:t>
            </w:r>
          </w:p>
        </w:tc>
        <w:tc>
          <w:tcPr>
            <w:tcW w:w="1891" w:type="pct"/>
            <w:tcMar>
              <w:top w:w="72" w:type="dxa"/>
              <w:left w:w="180" w:type="dxa"/>
              <w:bottom w:w="72" w:type="dxa"/>
              <w:right w:w="180" w:type="dxa"/>
            </w:tcMar>
          </w:tcPr>
          <w:p w14:paraId="0D55FAD7" w14:textId="77777777" w:rsidR="00406600" w:rsidRPr="00D84760" w:rsidRDefault="00406600" w:rsidP="002E56F5">
            <w:pPr>
              <w:spacing w:after="0"/>
              <w:rPr>
                <w:rFonts w:cstheme="minorHAnsi"/>
              </w:rPr>
            </w:pPr>
          </w:p>
        </w:tc>
        <w:tc>
          <w:tcPr>
            <w:tcW w:w="703" w:type="pct"/>
          </w:tcPr>
          <w:p w14:paraId="3684D197" w14:textId="77777777" w:rsidR="00406600" w:rsidRPr="00D84760" w:rsidRDefault="00406600" w:rsidP="002E56F5">
            <w:pPr>
              <w:spacing w:after="0"/>
              <w:rPr>
                <w:rFonts w:cstheme="minorHAnsi"/>
              </w:rPr>
            </w:pPr>
          </w:p>
        </w:tc>
      </w:tr>
      <w:tr w:rsidR="00406600" w:rsidRPr="00D84760" w14:paraId="75527D55" w14:textId="77777777" w:rsidTr="002E56F5">
        <w:tc>
          <w:tcPr>
            <w:tcW w:w="1891" w:type="pct"/>
            <w:tcMar>
              <w:top w:w="72" w:type="dxa"/>
              <w:left w:w="180" w:type="dxa"/>
              <w:bottom w:w="72" w:type="dxa"/>
              <w:right w:w="180" w:type="dxa"/>
            </w:tcMar>
            <w:hideMark/>
          </w:tcPr>
          <w:p w14:paraId="029FD8AC" w14:textId="77777777" w:rsidR="00406600" w:rsidRPr="00D84760" w:rsidRDefault="00406600" w:rsidP="002E56F5">
            <w:pPr>
              <w:spacing w:after="0"/>
              <w:rPr>
                <w:rFonts w:cstheme="minorHAnsi"/>
                <w:b/>
                <w:bCs/>
              </w:rPr>
            </w:pPr>
            <w:r w:rsidRPr="00D84760">
              <w:rPr>
                <w:rFonts w:cstheme="minorHAnsi"/>
                <w:b/>
                <w:bCs/>
              </w:rPr>
              <w:t> </w:t>
            </w:r>
          </w:p>
        </w:tc>
        <w:tc>
          <w:tcPr>
            <w:tcW w:w="515" w:type="pct"/>
            <w:tcMar>
              <w:top w:w="72" w:type="dxa"/>
              <w:left w:w="180" w:type="dxa"/>
              <w:bottom w:w="72" w:type="dxa"/>
              <w:right w:w="180" w:type="dxa"/>
            </w:tcMar>
            <w:hideMark/>
          </w:tcPr>
          <w:p w14:paraId="4947FDA6" w14:textId="77777777" w:rsidR="00406600" w:rsidRPr="00D84760" w:rsidRDefault="00406600" w:rsidP="002E56F5">
            <w:pPr>
              <w:spacing w:after="0"/>
              <w:jc w:val="right"/>
              <w:rPr>
                <w:rFonts w:cstheme="minorHAnsi"/>
                <w:b/>
                <w:bCs/>
              </w:rPr>
            </w:pPr>
            <w:r w:rsidRPr="00D84760">
              <w:rPr>
                <w:rFonts w:cstheme="minorHAnsi"/>
                <w:b/>
                <w:bCs/>
              </w:rPr>
              <w:t>1</w:t>
            </w:r>
            <w:r>
              <w:rPr>
                <w:rFonts w:cstheme="minorHAnsi"/>
                <w:b/>
                <w:bCs/>
              </w:rPr>
              <w:t>4</w:t>
            </w:r>
          </w:p>
        </w:tc>
        <w:tc>
          <w:tcPr>
            <w:tcW w:w="1891" w:type="pct"/>
            <w:tcMar>
              <w:top w:w="72" w:type="dxa"/>
              <w:left w:w="180" w:type="dxa"/>
              <w:bottom w:w="72" w:type="dxa"/>
              <w:right w:w="180" w:type="dxa"/>
            </w:tcMar>
            <w:hideMark/>
          </w:tcPr>
          <w:p w14:paraId="69DAA7DD" w14:textId="77777777" w:rsidR="00406600" w:rsidRPr="00D84760" w:rsidRDefault="00406600" w:rsidP="002E56F5">
            <w:pPr>
              <w:spacing w:after="0"/>
              <w:rPr>
                <w:rFonts w:cstheme="minorHAnsi"/>
                <w:b/>
                <w:bCs/>
              </w:rPr>
            </w:pPr>
            <w:r w:rsidRPr="00D84760">
              <w:rPr>
                <w:rFonts w:cstheme="minorHAnsi"/>
                <w:b/>
                <w:bCs/>
              </w:rPr>
              <w:t> </w:t>
            </w:r>
          </w:p>
        </w:tc>
        <w:tc>
          <w:tcPr>
            <w:tcW w:w="703" w:type="pct"/>
            <w:tcMar>
              <w:top w:w="72" w:type="dxa"/>
              <w:left w:w="180" w:type="dxa"/>
              <w:bottom w:w="72" w:type="dxa"/>
              <w:right w:w="180" w:type="dxa"/>
            </w:tcMar>
            <w:hideMark/>
          </w:tcPr>
          <w:p w14:paraId="0466C2F9" w14:textId="77777777" w:rsidR="00406600" w:rsidRPr="00D84760" w:rsidRDefault="00406600" w:rsidP="002E56F5">
            <w:pPr>
              <w:spacing w:after="0"/>
              <w:jc w:val="right"/>
              <w:rPr>
                <w:rFonts w:cstheme="minorHAnsi"/>
                <w:b/>
                <w:bCs/>
              </w:rPr>
            </w:pPr>
            <w:r w:rsidRPr="00D84760">
              <w:rPr>
                <w:rFonts w:cstheme="minorHAnsi"/>
                <w:b/>
                <w:bCs/>
              </w:rPr>
              <w:t>12</w:t>
            </w:r>
          </w:p>
        </w:tc>
      </w:tr>
      <w:tr w:rsidR="00406600" w:rsidRPr="00D84760" w14:paraId="08B0918E" w14:textId="77777777" w:rsidTr="002E56F5">
        <w:tc>
          <w:tcPr>
            <w:tcW w:w="5000" w:type="pct"/>
            <w:gridSpan w:val="4"/>
            <w:tcBorders>
              <w:bottom w:val="nil"/>
            </w:tcBorders>
            <w:tcMar>
              <w:top w:w="72" w:type="dxa"/>
              <w:left w:w="180" w:type="dxa"/>
              <w:bottom w:w="72" w:type="dxa"/>
              <w:right w:w="180" w:type="dxa"/>
            </w:tcMar>
            <w:hideMark/>
          </w:tcPr>
          <w:p w14:paraId="789F0C87" w14:textId="77777777" w:rsidR="00406600" w:rsidRPr="00D84760" w:rsidRDefault="00406600" w:rsidP="002E56F5">
            <w:pPr>
              <w:spacing w:after="0"/>
              <w:rPr>
                <w:rFonts w:cstheme="minorHAnsi"/>
                <w:b/>
                <w:bCs/>
              </w:rPr>
            </w:pPr>
            <w:r w:rsidRPr="00D84760">
              <w:rPr>
                <w:rFonts w:cstheme="minorHAnsi"/>
                <w:b/>
                <w:bCs/>
              </w:rPr>
              <w:t xml:space="preserve">Total credit hours: </w:t>
            </w:r>
            <w:r>
              <w:rPr>
                <w:rFonts w:cstheme="minorHAnsi"/>
                <w:b/>
                <w:bCs/>
              </w:rPr>
              <w:t>120</w:t>
            </w:r>
          </w:p>
        </w:tc>
      </w:tr>
      <w:tr w:rsidR="00406600" w:rsidRPr="00994E5D" w14:paraId="404C4208" w14:textId="77777777" w:rsidTr="002E56F5">
        <w:tc>
          <w:tcPr>
            <w:tcW w:w="5000" w:type="pct"/>
            <w:gridSpan w:val="4"/>
            <w:tcBorders>
              <w:top w:val="nil"/>
            </w:tcBorders>
            <w:tcMar>
              <w:top w:w="72" w:type="dxa"/>
              <w:left w:w="180" w:type="dxa"/>
              <w:bottom w:w="72" w:type="dxa"/>
              <w:right w:w="180" w:type="dxa"/>
            </w:tcMar>
          </w:tcPr>
          <w:p w14:paraId="08550277" w14:textId="77777777" w:rsidR="00406600" w:rsidRPr="00994E5D" w:rsidRDefault="00406600" w:rsidP="002E56F5">
            <w:pPr>
              <w:spacing w:after="0"/>
              <w:rPr>
                <w:rFonts w:cstheme="minorHAnsi"/>
              </w:rPr>
            </w:pPr>
            <w:r w:rsidRPr="00994E5D">
              <w:rPr>
                <w:rFonts w:cstheme="minorHAnsi"/>
                <w:vertAlign w:val="superscript"/>
              </w:rPr>
              <w:t>1</w:t>
            </w:r>
            <w:r>
              <w:rPr>
                <w:rFonts w:cstheme="minorHAnsi"/>
              </w:rPr>
              <w:t xml:space="preserve"> Select one from the list of approved courses listed in GPS under Reasoning</w:t>
            </w:r>
          </w:p>
        </w:tc>
      </w:tr>
    </w:tbl>
    <w:p w14:paraId="6E1C1D85" w14:textId="77777777" w:rsidR="00406600" w:rsidRDefault="00406600" w:rsidP="00406600"/>
    <w:bookmarkEnd w:id="95"/>
    <w:p w14:paraId="1377E677" w14:textId="4EFB989A" w:rsidR="00F11D20" w:rsidRPr="00543494" w:rsidRDefault="00F11D20" w:rsidP="00801ACF">
      <w:r>
        <w:lastRenderedPageBreak/>
        <w:t>Along with taking these courses, students must</w:t>
      </w:r>
      <w:r w:rsidR="00C403D7">
        <w:t xml:space="preserve"> have</w:t>
      </w:r>
      <w:r>
        <w:t xml:space="preserve"> </w:t>
      </w:r>
      <w:r w:rsidRPr="00543494">
        <w:t xml:space="preserve">the minimum GPAs (2.25 overall GPA; 2.5 Social Work GPA) until </w:t>
      </w:r>
      <w:r>
        <w:t xml:space="preserve">graduating from </w:t>
      </w:r>
      <w:r w:rsidRPr="00543494">
        <w:t xml:space="preserve">the </w:t>
      </w:r>
      <w:r w:rsidR="00D6490E">
        <w:t>BSSW</w:t>
      </w:r>
      <w:r w:rsidRPr="00543494">
        <w:t xml:space="preserve"> Program. </w:t>
      </w:r>
    </w:p>
    <w:p w14:paraId="4AE15050" w14:textId="6A097324" w:rsidR="00482367" w:rsidRDefault="00F11D20" w:rsidP="00967FD8">
      <w:pPr>
        <w:spacing w:after="0"/>
      </w:pPr>
      <w:r>
        <w:t xml:space="preserve">For the </w:t>
      </w:r>
      <w:r w:rsidR="00A323E2">
        <w:t>fourth year</w:t>
      </w:r>
      <w:r>
        <w:t xml:space="preserve">-level course sequence, </w:t>
      </w:r>
      <w:r w:rsidR="00482367" w:rsidRPr="00543494">
        <w:t>student</w:t>
      </w:r>
      <w:r>
        <w:t>s</w:t>
      </w:r>
      <w:r w:rsidR="00482367" w:rsidRPr="00543494">
        <w:t xml:space="preserve"> will </w:t>
      </w:r>
      <w:r>
        <w:t xml:space="preserve">not </w:t>
      </w:r>
      <w:r w:rsidR="00482367" w:rsidRPr="00543494">
        <w:t xml:space="preserve">be allowed to take additional courses with SW 490 and 494. </w:t>
      </w:r>
      <w:r>
        <w:t xml:space="preserve"> E</w:t>
      </w:r>
      <w:r w:rsidR="00482367" w:rsidRPr="00543494">
        <w:t xml:space="preserve">xceptions may be made for students who have a documented hardship. Students must submit an Additional Course Request for Field Placement </w:t>
      </w:r>
      <w:r>
        <w:t>F</w:t>
      </w:r>
      <w:r w:rsidR="00482367" w:rsidRPr="00543494">
        <w:t xml:space="preserve">orm to the </w:t>
      </w:r>
      <w:r w:rsidR="00D6490E">
        <w:t>BSSW</w:t>
      </w:r>
      <w:r w:rsidR="00482367" w:rsidRPr="00543494">
        <w:t xml:space="preserve"> Field Coordinator</w:t>
      </w:r>
      <w:r>
        <w:t xml:space="preserve"> (</w:t>
      </w:r>
      <w:r w:rsidR="00DF2E2B">
        <w:t>available in the BSSW Field Education Student Handbook</w:t>
      </w:r>
      <w:r>
        <w:t>)</w:t>
      </w:r>
      <w:r w:rsidR="00482367" w:rsidRPr="00543494">
        <w:t xml:space="preserve">, who will review the request and notify the student of determination during the </w:t>
      </w:r>
      <w:proofErr w:type="gramStart"/>
      <w:r w:rsidR="00482367" w:rsidRPr="00543494">
        <w:t>Student</w:t>
      </w:r>
      <w:proofErr w:type="gramEnd"/>
      <w:r w:rsidR="00482367" w:rsidRPr="00543494">
        <w:t xml:space="preserve">-Field Faculty </w:t>
      </w:r>
      <w:r>
        <w:t>I</w:t>
      </w:r>
      <w:r w:rsidR="00482367" w:rsidRPr="00543494">
        <w:t xml:space="preserve">nitial meeting. Students are not allowed to take SW 422/422L </w:t>
      </w:r>
      <w:r w:rsidR="00C403D7">
        <w:t>simultaneously</w:t>
      </w:r>
      <w:r w:rsidR="00482367" w:rsidRPr="00543494">
        <w:t xml:space="preserve"> as a field placement. Students must also meet all other requirements to enter field practicum. </w:t>
      </w:r>
    </w:p>
    <w:p w14:paraId="44023D28" w14:textId="1E0EA7AC" w:rsidR="00FC175B" w:rsidRPr="009F10A7" w:rsidRDefault="00543494" w:rsidP="00801ACF">
      <w:pPr>
        <w:pStyle w:val="Heading3"/>
        <w:spacing w:line="276" w:lineRule="auto"/>
      </w:pPr>
      <w:bookmarkStart w:id="96" w:name="_Toc403060914"/>
      <w:r w:rsidRPr="009F10A7">
        <w:t xml:space="preserve">Courses in the </w:t>
      </w:r>
      <w:r w:rsidR="00C075E3">
        <w:t xml:space="preserve">Social Work </w:t>
      </w:r>
      <w:r w:rsidRPr="009F10A7">
        <w:t xml:space="preserve">Field </w:t>
      </w:r>
      <w:r w:rsidR="00C075E3">
        <w:t>Education Program</w:t>
      </w:r>
      <w:r w:rsidRPr="009F10A7">
        <w:t xml:space="preserve"> </w:t>
      </w:r>
    </w:p>
    <w:p w14:paraId="033C6E98" w14:textId="3ED726FF" w:rsidR="009F10A7" w:rsidRDefault="009F10A7" w:rsidP="00801ACF">
      <w:r w:rsidRPr="009F10A7">
        <w:t xml:space="preserve">The field practicum experience and its concurrent field practicum seminar represent the culmination of the </w:t>
      </w:r>
      <w:r w:rsidR="00D6490E">
        <w:t>BSSW</w:t>
      </w:r>
      <w:r w:rsidRPr="009F10A7">
        <w:t xml:space="preserve"> curriculum. The two primary goals of the field practicum experience are</w:t>
      </w:r>
      <w:r>
        <w:t xml:space="preserve"> to</w:t>
      </w:r>
      <w:r w:rsidRPr="009F10A7">
        <w:t xml:space="preserve"> provide the opportunity for social work majors to utilize knowledge, values, and skills acquired in the classroom; and to </w:t>
      </w:r>
      <w:r>
        <w:t xml:space="preserve">help students </w:t>
      </w:r>
      <w:r w:rsidRPr="009F10A7">
        <w:t xml:space="preserve">hone practice skills to the level that students are considered ready for beginning-level professional generalist social work practice when they graduate. </w:t>
      </w:r>
    </w:p>
    <w:p w14:paraId="295C4171" w14:textId="6578F20F" w:rsidR="009F10A7" w:rsidRPr="00956BDA" w:rsidRDefault="009F10A7" w:rsidP="00801ACF">
      <w:pPr>
        <w:rPr>
          <w:rFonts w:ascii="Arial" w:hAnsi="Arial" w:cs="Arial"/>
        </w:rPr>
      </w:pPr>
      <w:r w:rsidRPr="009F10A7">
        <w:t xml:space="preserve">Students apply for the field practicum (SW 490) when they have completed or are enrolled in Practice of Social Work II (SW 422) and Practice II Lab (SW 422L). Time is allotted in SW 422/422L to guide students through the completion of the application process and provide a beginning orientation to field practicum. </w:t>
      </w:r>
      <w:r>
        <w:t xml:space="preserve"> Information about how to apply for field practicum is detailed in the </w:t>
      </w:r>
      <w:r w:rsidR="00D6490E">
        <w:t>BSSW</w:t>
      </w:r>
      <w:r>
        <w:t xml:space="preserve"> Field Student Handbook. </w:t>
      </w:r>
      <w:r w:rsidR="00085528">
        <w:t xml:space="preserve"> Here are the descriptions for the Social Work Field Education Courses:</w:t>
      </w:r>
    </w:p>
    <w:p w14:paraId="6E77F82A" w14:textId="2F895303" w:rsidR="00567A92" w:rsidRPr="00D94606" w:rsidRDefault="00FC175B" w:rsidP="00801ACF">
      <w:pPr>
        <w:spacing w:after="0"/>
        <w:textAlignment w:val="baseline"/>
        <w:rPr>
          <w:rFonts w:eastAsia="Times New Roman"/>
        </w:rPr>
      </w:pPr>
      <w:bookmarkStart w:id="97" w:name="_Toc403060912"/>
      <w:bookmarkStart w:id="98" w:name="_Toc403825858"/>
      <w:bookmarkStart w:id="99" w:name="_Toc517947893"/>
      <w:r w:rsidRPr="009F10A7">
        <w:rPr>
          <w:b/>
          <w:bCs/>
        </w:rPr>
        <w:t>SW 490 Practicum in Social Work</w:t>
      </w:r>
      <w:bookmarkEnd w:id="97"/>
      <w:bookmarkEnd w:id="98"/>
      <w:bookmarkEnd w:id="99"/>
      <w:r w:rsidR="002A7A34" w:rsidRPr="009F10A7">
        <w:rPr>
          <w:b/>
          <w:bCs/>
        </w:rPr>
        <w:t xml:space="preserve"> (9 hours)</w:t>
      </w:r>
      <w:r w:rsidR="00C403D7">
        <w:rPr>
          <w:b/>
          <w:bCs/>
        </w:rPr>
        <w:t>:</w:t>
      </w:r>
      <w:r w:rsidR="009F10A7">
        <w:t xml:space="preserve"> </w:t>
      </w:r>
      <w:bookmarkStart w:id="100" w:name="_Toc403060913"/>
      <w:bookmarkStart w:id="101" w:name="_Toc403825859"/>
      <w:bookmarkStart w:id="102" w:name="_Toc517947894"/>
      <w:r w:rsidR="00567A92" w:rsidRPr="00DA72D9">
        <w:rPr>
          <w:rFonts w:eastAsia="Times New Roman"/>
          <w:color w:val="000000"/>
        </w:rPr>
        <w:t xml:space="preserve">This course will prepare students for generalist social work practice by integrating social work knowledge and values with the application of professional helping skills. Students will complete a 400-hour field practicum placement at an approved social service agency under the supervision of a practicing social worker. Students will have the opportunity to work in agencies that provide services to diverse and vulnerable populations and apply evidence-informed interventions with individuals, families, groups, organizations, and communities. This is taken concurrently </w:t>
      </w:r>
      <w:r w:rsidR="00567A92" w:rsidRPr="00D94606">
        <w:rPr>
          <w:rFonts w:eastAsia="Times New Roman"/>
        </w:rPr>
        <w:t>with </w:t>
      </w:r>
      <w:r w:rsidR="00567A92" w:rsidRPr="00D94606">
        <w:rPr>
          <w:rFonts w:eastAsia="Times New Roman"/>
          <w:bdr w:val="none" w:sz="0" w:space="0" w:color="auto" w:frame="1"/>
        </w:rPr>
        <w:t>SW 494</w:t>
      </w:r>
      <w:r w:rsidR="00567A92" w:rsidRPr="00D94606">
        <w:rPr>
          <w:rFonts w:eastAsia="Times New Roman"/>
        </w:rPr>
        <w:t xml:space="preserve">. This course must be taken at UAB. Transfer credits will not be accepted for this course. </w:t>
      </w:r>
      <w:r w:rsidR="00567A92" w:rsidRPr="00D94606">
        <w:rPr>
          <w:rFonts w:eastAsia="Times New Roman"/>
          <w:bdr w:val="none" w:sz="0" w:space="0" w:color="auto" w:frame="1"/>
        </w:rPr>
        <w:t>Prerequisites:</w:t>
      </w:r>
      <w:r w:rsidR="00567A92" w:rsidRPr="00D94606">
        <w:rPr>
          <w:rFonts w:eastAsia="Times New Roman"/>
        </w:rPr>
        <w:t> (</w:t>
      </w:r>
      <w:r w:rsidR="00567A92" w:rsidRPr="00D94606">
        <w:rPr>
          <w:rFonts w:eastAsia="Times New Roman"/>
          <w:bdr w:val="none" w:sz="0" w:space="0" w:color="auto" w:frame="1"/>
        </w:rPr>
        <w:t>SW 422</w:t>
      </w:r>
      <w:r w:rsidR="00567A92" w:rsidRPr="00D94606">
        <w:rPr>
          <w:rFonts w:eastAsia="Times New Roman"/>
        </w:rPr>
        <w:t> [Min Grade: C]) or (</w:t>
      </w:r>
      <w:r w:rsidR="00567A92" w:rsidRPr="00D94606">
        <w:rPr>
          <w:rFonts w:eastAsia="Times New Roman"/>
          <w:bdr w:val="none" w:sz="0" w:space="0" w:color="auto" w:frame="1"/>
        </w:rPr>
        <w:t>SW 422</w:t>
      </w:r>
      <w:r w:rsidR="00567A92" w:rsidRPr="00D94606">
        <w:rPr>
          <w:rFonts w:eastAsia="Times New Roman"/>
        </w:rPr>
        <w:t> [Min Grade: C] and SW 422L [Min Grade: C])</w:t>
      </w:r>
    </w:p>
    <w:p w14:paraId="0A944111" w14:textId="77777777" w:rsidR="00D94606" w:rsidRDefault="00D94606" w:rsidP="00967FD8">
      <w:pPr>
        <w:spacing w:after="0" w:line="240" w:lineRule="auto"/>
        <w:rPr>
          <w:b/>
          <w:bCs/>
        </w:rPr>
      </w:pPr>
    </w:p>
    <w:p w14:paraId="04A6B1BD" w14:textId="430BFBF8" w:rsidR="00790525" w:rsidRPr="00DA72D9" w:rsidRDefault="00FC175B" w:rsidP="00801ACF">
      <w:pPr>
        <w:spacing w:after="0"/>
        <w:textAlignment w:val="baseline"/>
        <w:rPr>
          <w:rFonts w:eastAsia="Times New Roman"/>
          <w:color w:val="000000"/>
        </w:rPr>
      </w:pPr>
      <w:r w:rsidRPr="009F10A7">
        <w:rPr>
          <w:b/>
          <w:bCs/>
        </w:rPr>
        <w:t>SW 494</w:t>
      </w:r>
      <w:r w:rsidR="009F10A7" w:rsidRPr="009F10A7">
        <w:rPr>
          <w:b/>
          <w:bCs/>
        </w:rPr>
        <w:t xml:space="preserve"> </w:t>
      </w:r>
      <w:r w:rsidRPr="009F10A7">
        <w:rPr>
          <w:b/>
          <w:bCs/>
        </w:rPr>
        <w:t>Field Practicum Seminar</w:t>
      </w:r>
      <w:bookmarkEnd w:id="100"/>
      <w:bookmarkEnd w:id="101"/>
      <w:bookmarkEnd w:id="102"/>
      <w:r w:rsidR="002A7A34" w:rsidRPr="009F10A7">
        <w:rPr>
          <w:b/>
          <w:bCs/>
        </w:rPr>
        <w:t xml:space="preserve"> (3 hours)</w:t>
      </w:r>
      <w:r w:rsidR="00C403D7">
        <w:rPr>
          <w:b/>
          <w:bCs/>
        </w:rPr>
        <w:t xml:space="preserve">: </w:t>
      </w:r>
      <w:r w:rsidR="00790525" w:rsidRPr="00DA72D9">
        <w:rPr>
          <w:rFonts w:eastAsia="Times New Roman"/>
          <w:color w:val="000000"/>
        </w:rPr>
        <w:t>This capstone course is an integrative seminar that must be taken concurrently with </w:t>
      </w:r>
      <w:r w:rsidR="00790525" w:rsidRPr="00790525">
        <w:rPr>
          <w:rFonts w:eastAsia="Times New Roman"/>
          <w:bdr w:val="none" w:sz="0" w:space="0" w:color="auto" w:frame="1"/>
        </w:rPr>
        <w:t>SW 490</w:t>
      </w:r>
      <w:r w:rsidR="00790525" w:rsidRPr="00790525">
        <w:rPr>
          <w:rFonts w:eastAsia="Times New Roman"/>
        </w:rPr>
        <w:t> </w:t>
      </w:r>
      <w:r w:rsidR="00790525" w:rsidRPr="00DA72D9">
        <w:rPr>
          <w:rFonts w:eastAsia="Times New Roman"/>
          <w:color w:val="000000"/>
        </w:rPr>
        <w:t>(Practicum in Social Work). Seminar provides opportunities for students to process their field experiences and reinforce their practice skills and values, connecting the competency-based knowledge gained in the classroom with the application in the field.  The seminar also serves as an open forum for students to self-assess, discuss, and reflect on anti-racist, diverse, equitable, and inclusive generalist practice for all client systems. This course must be taken at UAB. Transfer credits will not be accepted for this course.</w:t>
      </w:r>
    </w:p>
    <w:p w14:paraId="470A1EEB" w14:textId="559E6D02" w:rsidR="00376036" w:rsidRPr="00F313E8" w:rsidRDefault="00376036" w:rsidP="00801ACF">
      <w:pPr>
        <w:pStyle w:val="Heading3"/>
        <w:spacing w:line="276" w:lineRule="auto"/>
      </w:pPr>
      <w:bookmarkStart w:id="103" w:name="_Toc517947897"/>
      <w:r w:rsidRPr="00F313E8">
        <w:lastRenderedPageBreak/>
        <w:t>Electives in Social Work</w:t>
      </w:r>
      <w:bookmarkEnd w:id="96"/>
      <w:bookmarkEnd w:id="103"/>
    </w:p>
    <w:p w14:paraId="4B1884C3" w14:textId="7C63DD57" w:rsidR="00F313E8" w:rsidRDefault="00C403D7" w:rsidP="00801ACF">
      <w:r>
        <w:t>The social work program offers a variety of electives designed to augment students' knowledge in specific social work areas and fields of practice</w:t>
      </w:r>
      <w:r w:rsidR="00376036" w:rsidRPr="00F755AA">
        <w:t>.</w:t>
      </w:r>
      <w:r w:rsidR="000F7A28" w:rsidRPr="00F755AA">
        <w:t xml:space="preserve"> </w:t>
      </w:r>
      <w:r w:rsidR="00F313E8">
        <w:t xml:space="preserve"> Social work students are required to complete two electives.  Here is a list of the Program’s elective courses: </w:t>
      </w:r>
    </w:p>
    <w:p w14:paraId="0F0263A8" w14:textId="50904E4B" w:rsidR="00376036" w:rsidRDefault="00F313E8" w:rsidP="00166B0B">
      <w:pPr>
        <w:pStyle w:val="ListParagraph"/>
        <w:numPr>
          <w:ilvl w:val="0"/>
          <w:numId w:val="44"/>
        </w:numPr>
      </w:pPr>
      <w:r>
        <w:t>SW 208 Disaster Preparedness</w:t>
      </w:r>
    </w:p>
    <w:p w14:paraId="5ABCE284" w14:textId="6CD52EC4" w:rsidR="00FF2151" w:rsidRDefault="00FF2151" w:rsidP="00166B0B">
      <w:pPr>
        <w:pStyle w:val="ListParagraph"/>
        <w:numPr>
          <w:ilvl w:val="0"/>
          <w:numId w:val="44"/>
        </w:numPr>
      </w:pPr>
      <w:r>
        <w:t xml:space="preserve">SW 244 Trauma Informed Care </w:t>
      </w:r>
    </w:p>
    <w:p w14:paraId="6A17BDF1" w14:textId="0C1B96E1" w:rsidR="00FF2151" w:rsidRDefault="00FF2151" w:rsidP="00166B0B">
      <w:pPr>
        <w:pStyle w:val="ListParagraph"/>
        <w:numPr>
          <w:ilvl w:val="0"/>
          <w:numId w:val="44"/>
        </w:numPr>
      </w:pPr>
      <w:r>
        <w:t xml:space="preserve">SW 277 Social Justice in the City </w:t>
      </w:r>
    </w:p>
    <w:p w14:paraId="11C44DA8" w14:textId="0BD967EC" w:rsidR="00F313E8" w:rsidRDefault="00F313E8" w:rsidP="00166B0B">
      <w:pPr>
        <w:pStyle w:val="ListParagraph"/>
        <w:numPr>
          <w:ilvl w:val="0"/>
          <w:numId w:val="44"/>
        </w:numPr>
      </w:pPr>
      <w:r>
        <w:t xml:space="preserve">SW 278 Special Topics in Social Work </w:t>
      </w:r>
    </w:p>
    <w:p w14:paraId="61F723FF" w14:textId="02ED8DFD" w:rsidR="00376036" w:rsidRDefault="00501311" w:rsidP="00166B0B">
      <w:pPr>
        <w:pStyle w:val="ListParagraph"/>
        <w:numPr>
          <w:ilvl w:val="0"/>
          <w:numId w:val="44"/>
        </w:numPr>
      </w:pPr>
      <w:r w:rsidRPr="00F755AA">
        <w:t xml:space="preserve">SW 339 </w:t>
      </w:r>
      <w:r w:rsidR="00FF2151">
        <w:t>Practice in Child Welfare Settings</w:t>
      </w:r>
    </w:p>
    <w:p w14:paraId="2DFF2F4A" w14:textId="2678AC6B" w:rsidR="009331D4" w:rsidRDefault="009331D4" w:rsidP="00166B0B">
      <w:pPr>
        <w:pStyle w:val="ListParagraph"/>
        <w:numPr>
          <w:ilvl w:val="0"/>
          <w:numId w:val="44"/>
        </w:numPr>
      </w:pPr>
      <w:r>
        <w:t xml:space="preserve">SW </w:t>
      </w:r>
      <w:r w:rsidR="007A02BC">
        <w:t xml:space="preserve">340 </w:t>
      </w:r>
      <w:r w:rsidR="00FF2151" w:rsidRPr="00FF2151">
        <w:rPr>
          <w:rStyle w:val="Strong"/>
          <w:rFonts w:cstheme="minorHAnsi"/>
          <w:b w:val="0"/>
          <w:bCs w:val="0"/>
          <w:color w:val="000000"/>
          <w:bdr w:val="none" w:sz="0" w:space="0" w:color="auto" w:frame="1"/>
        </w:rPr>
        <w:t>Practice with Maternal and Child Health Populations</w:t>
      </w:r>
    </w:p>
    <w:p w14:paraId="650235D1" w14:textId="76D15795" w:rsidR="00F313E8" w:rsidRDefault="00F313E8" w:rsidP="00166B0B">
      <w:pPr>
        <w:pStyle w:val="ListParagraph"/>
        <w:numPr>
          <w:ilvl w:val="0"/>
          <w:numId w:val="44"/>
        </w:numPr>
      </w:pPr>
      <w:r>
        <w:t xml:space="preserve">SW 378 Special Topics in Social Work </w:t>
      </w:r>
    </w:p>
    <w:p w14:paraId="612CD6C2" w14:textId="5FC15097" w:rsidR="00376036" w:rsidRDefault="00376036" w:rsidP="00166B0B">
      <w:pPr>
        <w:pStyle w:val="ListParagraph"/>
        <w:numPr>
          <w:ilvl w:val="0"/>
          <w:numId w:val="44"/>
        </w:numPr>
      </w:pPr>
      <w:r w:rsidRPr="00F755AA">
        <w:t>SW 42</w:t>
      </w:r>
      <w:r w:rsidR="00FF2151">
        <w:t>6</w:t>
      </w:r>
      <w:r w:rsidRPr="00F755AA">
        <w:t xml:space="preserve"> </w:t>
      </w:r>
      <w:r w:rsidR="00FF2151" w:rsidRPr="00FF2151">
        <w:t>Practice in Medical and Health-Based Settings</w:t>
      </w:r>
    </w:p>
    <w:p w14:paraId="56376FB5" w14:textId="512D1EAB" w:rsidR="00FF2151" w:rsidRPr="00F755AA" w:rsidRDefault="00FF2151" w:rsidP="00166B0B">
      <w:pPr>
        <w:pStyle w:val="ListParagraph"/>
        <w:numPr>
          <w:ilvl w:val="0"/>
          <w:numId w:val="44"/>
        </w:numPr>
      </w:pPr>
      <w:r>
        <w:t xml:space="preserve">SW 427 </w:t>
      </w:r>
      <w:r w:rsidR="0007216D" w:rsidRPr="0007216D">
        <w:t>Mental Health and Patient Advocacy</w:t>
      </w:r>
    </w:p>
    <w:p w14:paraId="1950A44D" w14:textId="542BC802" w:rsidR="00463543" w:rsidRPr="00F755AA" w:rsidRDefault="00463543" w:rsidP="00166B0B">
      <w:pPr>
        <w:pStyle w:val="ListParagraph"/>
        <w:numPr>
          <w:ilvl w:val="0"/>
          <w:numId w:val="44"/>
        </w:numPr>
      </w:pPr>
      <w:r w:rsidRPr="00F755AA">
        <w:t>SW 45</w:t>
      </w:r>
      <w:r w:rsidR="0007216D">
        <w:t xml:space="preserve">3 </w:t>
      </w:r>
      <w:r w:rsidR="0007216D" w:rsidRPr="0007216D">
        <w:t>Practice with Aging Populations</w:t>
      </w:r>
    </w:p>
    <w:p w14:paraId="1037CA9D" w14:textId="77777777" w:rsidR="00501311" w:rsidRPr="00F755AA" w:rsidRDefault="00376036" w:rsidP="00166B0B">
      <w:pPr>
        <w:pStyle w:val="ListParagraph"/>
        <w:numPr>
          <w:ilvl w:val="0"/>
          <w:numId w:val="44"/>
        </w:numPr>
      </w:pPr>
      <w:r w:rsidRPr="00F755AA">
        <w:t>SW 454 W</w:t>
      </w:r>
      <w:r w:rsidR="00501311" w:rsidRPr="00F755AA">
        <w:t xml:space="preserve">orking with Addiction and </w:t>
      </w:r>
      <w:r w:rsidR="00C343C2" w:rsidRPr="00F755AA">
        <w:t>Recover</w:t>
      </w:r>
      <w:r w:rsidR="00501311" w:rsidRPr="00F755AA">
        <w:t>y</w:t>
      </w:r>
    </w:p>
    <w:p w14:paraId="47649F5C" w14:textId="579E2AA7" w:rsidR="00501311" w:rsidRDefault="00501311" w:rsidP="00166B0B">
      <w:pPr>
        <w:pStyle w:val="ListParagraph"/>
        <w:numPr>
          <w:ilvl w:val="0"/>
          <w:numId w:val="44"/>
        </w:numPr>
      </w:pPr>
      <w:r w:rsidRPr="00F755AA">
        <w:t>SW 478 Special Topics in Social Work</w:t>
      </w:r>
    </w:p>
    <w:p w14:paraId="7A425A58" w14:textId="77777777" w:rsidR="00376036" w:rsidRPr="00F755AA" w:rsidRDefault="00501311" w:rsidP="00166B0B">
      <w:pPr>
        <w:pStyle w:val="ListParagraph"/>
        <w:numPr>
          <w:ilvl w:val="0"/>
          <w:numId w:val="44"/>
        </w:numPr>
      </w:pPr>
      <w:r w:rsidRPr="00F755AA">
        <w:t>SW 499</w:t>
      </w:r>
      <w:r w:rsidR="00376036" w:rsidRPr="00F755AA">
        <w:t xml:space="preserve"> Independent Study </w:t>
      </w:r>
    </w:p>
    <w:p w14:paraId="765C3144" w14:textId="3F477B9B" w:rsidR="00085528" w:rsidRDefault="00085528" w:rsidP="00801ACF">
      <w:r>
        <w:t xml:space="preserve">Here are the descriptions for the elective course in social work: </w:t>
      </w:r>
    </w:p>
    <w:p w14:paraId="686948BB" w14:textId="35E391C6" w:rsidR="00216370" w:rsidRDefault="00216370" w:rsidP="00801ACF">
      <w:r w:rsidRPr="00216370">
        <w:rPr>
          <w:b/>
          <w:bCs/>
        </w:rPr>
        <w:t>SW 208 Disaster Preparedness (3 hours)</w:t>
      </w:r>
      <w:r w:rsidR="00C403D7">
        <w:rPr>
          <w:b/>
          <w:bCs/>
        </w:rPr>
        <w:t xml:space="preserve">: </w:t>
      </w:r>
      <w:r w:rsidRPr="00216370">
        <w:t xml:space="preserve">This course uses a multi-disciplinary perspective on aspects of domestic disaster preparedness and response </w:t>
      </w:r>
      <w:r w:rsidR="00C403D7">
        <w:t>to</w:t>
      </w:r>
      <w:r w:rsidRPr="00216370">
        <w:t xml:space="preserve"> natural and man-made disasters. This course provides </w:t>
      </w:r>
      <w:r w:rsidR="00C403D7">
        <w:t xml:space="preserve">a </w:t>
      </w:r>
      <w:r w:rsidRPr="00216370">
        <w:t>review of current recommendations on disaster preparedness, local, state</w:t>
      </w:r>
      <w:r w:rsidR="00C403D7">
        <w:t>,</w:t>
      </w:r>
      <w:r w:rsidRPr="00216370">
        <w:t xml:space="preserve"> and federal response networks and organizations, and psychosocial aspects of </w:t>
      </w:r>
      <w:r w:rsidR="00C403D7">
        <w:t xml:space="preserve">the </w:t>
      </w:r>
      <w:r w:rsidRPr="00216370">
        <w:t>response</w:t>
      </w:r>
      <w:r w:rsidR="00C403D7">
        <w:t>,</w:t>
      </w:r>
      <w:r w:rsidRPr="00216370">
        <w:t xml:space="preserve"> including sheltering, crisis intervention</w:t>
      </w:r>
      <w:r w:rsidR="00C403D7">
        <w:t>,</w:t>
      </w:r>
      <w:r w:rsidRPr="00216370">
        <w:t xml:space="preserve"> and psychological first aid. This course does not cover international issues.</w:t>
      </w:r>
    </w:p>
    <w:p w14:paraId="6E042AB9" w14:textId="77777777" w:rsidR="0007216D" w:rsidRPr="000C5527" w:rsidRDefault="0007216D" w:rsidP="0007216D">
      <w:pPr>
        <w:spacing w:after="0"/>
      </w:pPr>
      <w:r w:rsidRPr="0007216D">
        <w:rPr>
          <w:b/>
          <w:bCs/>
        </w:rPr>
        <w:t xml:space="preserve">SW 244 Trauma Informed Care (3 hours): </w:t>
      </w:r>
      <w:r w:rsidRPr="000C5527">
        <w:t xml:space="preserve">This course </w:t>
      </w:r>
      <w:proofErr w:type="gramStart"/>
      <w:r w:rsidRPr="000C5527">
        <w:t>provides an introduction to</w:t>
      </w:r>
      <w:proofErr w:type="gramEnd"/>
      <w:r w:rsidRPr="000C5527">
        <w:t xml:space="preserve"> and overview of working with individuals and communities who have experienced trauma. Throughout this course, students will learn to recognize the presence of trauma symptoms, acknowledge the role trauma may play in an individual’s life, and learn how to provide professional trauma-informed care. In addition, students will be introduced to the use of motivational interviewing as a method of supporting and treating trauma survivors.</w:t>
      </w:r>
    </w:p>
    <w:p w14:paraId="6C7FDF7F" w14:textId="30E7E8FA" w:rsidR="0007216D" w:rsidRDefault="0007216D" w:rsidP="0007216D">
      <w:pPr>
        <w:spacing w:after="0"/>
      </w:pPr>
    </w:p>
    <w:p w14:paraId="761717C1" w14:textId="77777777" w:rsidR="0007216D" w:rsidRPr="00DA72D9" w:rsidRDefault="0007216D" w:rsidP="0007216D">
      <w:pPr>
        <w:textAlignment w:val="baseline"/>
        <w:rPr>
          <w:rFonts w:eastAsia="Times New Roman" w:cstheme="minorHAnsi"/>
          <w:color w:val="000000"/>
        </w:rPr>
      </w:pPr>
      <w:r w:rsidRPr="0007216D">
        <w:rPr>
          <w:b/>
          <w:bCs/>
        </w:rPr>
        <w:t xml:space="preserve">SW 277 Social Justice in the City (3 hours): </w:t>
      </w:r>
      <w:r w:rsidRPr="00E71E4B">
        <w:t>This course examines the intersecting factors of oppression, marginalization, and inequality as they manifest in cities, focusing on how these issues impact vulnerable populations, including children, immigrants, the homeless, elders, and racial/ethnic/sexual minority groups. Emphasis is on exploring the complexities of urban life, the structural roots of inequality, and the role</w:t>
      </w:r>
      <w:r w:rsidRPr="00E71E4B">
        <w:rPr>
          <w:spacing w:val="-7"/>
        </w:rPr>
        <w:t xml:space="preserve"> </w:t>
      </w:r>
      <w:r w:rsidRPr="00E71E4B">
        <w:t>of</w:t>
      </w:r>
      <w:r w:rsidRPr="00E71E4B">
        <w:rPr>
          <w:spacing w:val="-5"/>
        </w:rPr>
        <w:t xml:space="preserve"> </w:t>
      </w:r>
      <w:r w:rsidRPr="00E71E4B">
        <w:t>social</w:t>
      </w:r>
      <w:r w:rsidRPr="00E71E4B">
        <w:rPr>
          <w:spacing w:val="-7"/>
        </w:rPr>
        <w:t xml:space="preserve"> </w:t>
      </w:r>
      <w:r w:rsidRPr="00E71E4B">
        <w:t>policies,</w:t>
      </w:r>
      <w:r w:rsidRPr="00E71E4B">
        <w:rPr>
          <w:spacing w:val="-8"/>
        </w:rPr>
        <w:t xml:space="preserve"> </w:t>
      </w:r>
      <w:r w:rsidRPr="00E71E4B">
        <w:t>planning,</w:t>
      </w:r>
      <w:r w:rsidRPr="00E71E4B">
        <w:rPr>
          <w:spacing w:val="-8"/>
        </w:rPr>
        <w:t xml:space="preserve"> </w:t>
      </w:r>
      <w:r w:rsidRPr="00E71E4B">
        <w:t>and</w:t>
      </w:r>
      <w:r w:rsidRPr="00E71E4B">
        <w:rPr>
          <w:spacing w:val="-2"/>
        </w:rPr>
        <w:t xml:space="preserve"> </w:t>
      </w:r>
      <w:r w:rsidRPr="00E71E4B">
        <w:t>community</w:t>
      </w:r>
      <w:r w:rsidRPr="00E71E4B">
        <w:rPr>
          <w:spacing w:val="-9"/>
        </w:rPr>
        <w:t xml:space="preserve"> </w:t>
      </w:r>
      <w:r w:rsidRPr="00E71E4B">
        <w:t>strategies</w:t>
      </w:r>
      <w:r w:rsidRPr="00E71E4B">
        <w:rPr>
          <w:spacing w:val="-6"/>
        </w:rPr>
        <w:t xml:space="preserve"> </w:t>
      </w:r>
      <w:r w:rsidRPr="00E71E4B">
        <w:t>in</w:t>
      </w:r>
      <w:r w:rsidRPr="00E71E4B">
        <w:rPr>
          <w:spacing w:val="-6"/>
        </w:rPr>
        <w:t xml:space="preserve"> </w:t>
      </w:r>
      <w:r w:rsidRPr="00E71E4B">
        <w:t>promoting</w:t>
      </w:r>
      <w:r w:rsidRPr="00E71E4B">
        <w:rPr>
          <w:spacing w:val="-9"/>
        </w:rPr>
        <w:t xml:space="preserve"> </w:t>
      </w:r>
      <w:r w:rsidRPr="00E71E4B">
        <w:t>equity</w:t>
      </w:r>
      <w:r w:rsidRPr="00E71E4B">
        <w:rPr>
          <w:spacing w:val="-5"/>
        </w:rPr>
        <w:t xml:space="preserve"> </w:t>
      </w:r>
      <w:r w:rsidRPr="00E71E4B">
        <w:t>and</w:t>
      </w:r>
      <w:r w:rsidRPr="00E71E4B">
        <w:rPr>
          <w:spacing w:val="-6"/>
        </w:rPr>
        <w:t xml:space="preserve"> </w:t>
      </w:r>
      <w:r w:rsidRPr="00E71E4B">
        <w:t>justice.</w:t>
      </w:r>
      <w:r w:rsidRPr="00E71E4B">
        <w:rPr>
          <w:spacing w:val="40"/>
        </w:rPr>
        <w:t xml:space="preserve"> </w:t>
      </w:r>
      <w:r w:rsidRPr="00E71E4B">
        <w:t>Students will analyze current and historical data, evaluate the effectiveness of different social justice strategies, and propose innovative solutions to reduce disparities and enhance community well</w:t>
      </w:r>
      <w:proofErr w:type="gramStart"/>
      <w:r w:rsidRPr="00E71E4B">
        <w:t>- being</w:t>
      </w:r>
      <w:proofErr w:type="gramEnd"/>
      <w:r w:rsidRPr="00E71E4B">
        <w:t xml:space="preserve">. This course emphasizes the practical application of social </w:t>
      </w:r>
      <w:r>
        <w:t>justice</w:t>
      </w:r>
      <w:r w:rsidRPr="00E71E4B">
        <w:t xml:space="preserve"> principles in urban settings, preparing students to become effective advocates for change.</w:t>
      </w:r>
    </w:p>
    <w:p w14:paraId="1BB33C7D" w14:textId="77777777" w:rsidR="007A02BC" w:rsidRDefault="00216370" w:rsidP="00801ACF">
      <w:pPr>
        <w:rPr>
          <w:rFonts w:ascii="Arial" w:hAnsi="Arial" w:cs="Arial"/>
          <w:color w:val="000000"/>
          <w:sz w:val="21"/>
          <w:szCs w:val="21"/>
        </w:rPr>
      </w:pPr>
      <w:r w:rsidRPr="00216370">
        <w:rPr>
          <w:b/>
          <w:bCs/>
        </w:rPr>
        <w:lastRenderedPageBreak/>
        <w:t>SW 278 Special Topics in Social Work (3 Hours)</w:t>
      </w:r>
      <w:r w:rsidR="00C403D7">
        <w:rPr>
          <w:b/>
          <w:bCs/>
        </w:rPr>
        <w:t xml:space="preserve">: </w:t>
      </w:r>
      <w:r w:rsidR="007A02BC" w:rsidRPr="007A02BC">
        <w:t>Issues of current interest in social work practice, policy, and research. Irregularly offered course. Varies in content. May be repeated for credit but the topic may not be repeated.</w:t>
      </w:r>
    </w:p>
    <w:p w14:paraId="4F64E3C4" w14:textId="4EF69A33" w:rsidR="00501311" w:rsidRDefault="00E368A6" w:rsidP="00801ACF">
      <w:r w:rsidRPr="00216370">
        <w:rPr>
          <w:b/>
          <w:bCs/>
        </w:rPr>
        <w:t>SW 339</w:t>
      </w:r>
      <w:r w:rsidR="00501311" w:rsidRPr="00216370">
        <w:rPr>
          <w:b/>
          <w:bCs/>
        </w:rPr>
        <w:t xml:space="preserve"> </w:t>
      </w:r>
      <w:r w:rsidR="0007216D" w:rsidRPr="0007216D">
        <w:rPr>
          <w:b/>
          <w:bCs/>
        </w:rPr>
        <w:t>Practice in Child Welfare Settings</w:t>
      </w:r>
      <w:r w:rsidR="002A7A34" w:rsidRPr="0007216D">
        <w:rPr>
          <w:b/>
          <w:bCs/>
        </w:rPr>
        <w:t xml:space="preserve"> </w:t>
      </w:r>
      <w:r w:rsidR="002A7A34" w:rsidRPr="00216370">
        <w:rPr>
          <w:b/>
          <w:bCs/>
        </w:rPr>
        <w:t>(3 hours)</w:t>
      </w:r>
      <w:r w:rsidR="0007216D">
        <w:rPr>
          <w:b/>
          <w:bCs/>
        </w:rPr>
        <w:t xml:space="preserve">: </w:t>
      </w:r>
      <w:r w:rsidR="0007216D">
        <w:t>This</w:t>
      </w:r>
      <w:r w:rsidR="00790525" w:rsidRPr="00790525">
        <w:t xml:space="preserve"> course addresses perpetuating issues that children face in today’s interconnected and complex society and identifies possible intervention strategies. This course will also identify contemporary trends in service delivery and relevant policy issues concerning the health and well-being of diverse and vulnerable children. Students will have the opportunity to examine inequality in the child welfare system.</w:t>
      </w:r>
    </w:p>
    <w:p w14:paraId="67F501C1" w14:textId="0AE316F1" w:rsidR="00790525" w:rsidRPr="00DA72D9" w:rsidRDefault="007A02BC" w:rsidP="00801ACF">
      <w:pPr>
        <w:spacing w:after="240"/>
        <w:textAlignment w:val="baseline"/>
        <w:rPr>
          <w:rFonts w:eastAsia="Times New Roman" w:cstheme="minorHAnsi"/>
          <w:color w:val="000000"/>
        </w:rPr>
      </w:pPr>
      <w:r w:rsidRPr="007A02BC">
        <w:rPr>
          <w:b/>
          <w:bCs/>
        </w:rPr>
        <w:t>SW 340</w:t>
      </w:r>
      <w:r w:rsidRPr="0007216D">
        <w:rPr>
          <w:b/>
          <w:bCs/>
        </w:rPr>
        <w:t xml:space="preserve"> </w:t>
      </w:r>
      <w:r w:rsidR="0007216D" w:rsidRPr="0007216D">
        <w:rPr>
          <w:rStyle w:val="Strong"/>
          <w:rFonts w:cstheme="minorHAnsi"/>
          <w:color w:val="000000"/>
          <w:bdr w:val="none" w:sz="0" w:space="0" w:color="auto" w:frame="1"/>
        </w:rPr>
        <w:t xml:space="preserve">Practice with Maternal and Child Health Populations </w:t>
      </w:r>
      <w:r w:rsidRPr="0007216D">
        <w:t>(</w:t>
      </w:r>
      <w:r w:rsidRPr="007A02BC">
        <w:rPr>
          <w:b/>
          <w:bCs/>
        </w:rPr>
        <w:t xml:space="preserve">3 </w:t>
      </w:r>
      <w:r w:rsidR="0007216D">
        <w:rPr>
          <w:b/>
          <w:bCs/>
        </w:rPr>
        <w:t>h</w:t>
      </w:r>
      <w:r w:rsidRPr="007A02BC">
        <w:rPr>
          <w:b/>
          <w:bCs/>
        </w:rPr>
        <w:t xml:space="preserve">ours): </w:t>
      </w:r>
      <w:r w:rsidR="00790525" w:rsidRPr="00DA72D9">
        <w:rPr>
          <w:rFonts w:eastAsia="Times New Roman" w:cstheme="minorHAnsi"/>
          <w:color w:val="000000"/>
        </w:rPr>
        <w:t>This course provides students with a working knowledge of the maternal and child health (MCH) population in the United States, emerging health issues, and social determinants that can affect individual and family long-term outcomes. Topics covered include the history of maternal and child health and emerging health issues across women, perinatal/infant health, child health, adolescent health, and children and youth with special health care needs, with special attention given to application in social work practice. Students will learn about the concept of health disparities and social determinants of health, and how health disparities and social determinants of health can affect women and families across the lifespan.</w:t>
      </w:r>
    </w:p>
    <w:p w14:paraId="03C42312" w14:textId="77777777" w:rsidR="007A02BC" w:rsidRDefault="00216370" w:rsidP="00801ACF">
      <w:pPr>
        <w:rPr>
          <w:rFonts w:ascii="Arial" w:hAnsi="Arial" w:cs="Arial"/>
          <w:color w:val="000000"/>
          <w:sz w:val="21"/>
          <w:szCs w:val="21"/>
        </w:rPr>
      </w:pPr>
      <w:r w:rsidRPr="00216370">
        <w:rPr>
          <w:b/>
          <w:bCs/>
        </w:rPr>
        <w:t>SW 378 Special Topics in Social Work (3 Hours)</w:t>
      </w:r>
      <w:r w:rsidR="00C403D7">
        <w:rPr>
          <w:b/>
          <w:bCs/>
        </w:rPr>
        <w:t>:</w:t>
      </w:r>
      <w:r w:rsidRPr="007A02BC">
        <w:t xml:space="preserve"> </w:t>
      </w:r>
      <w:r w:rsidR="007A02BC" w:rsidRPr="007A02BC">
        <w:t>Issues of current interest in social work practice, policy, and research. Irregularly offered course. Varies in content. May be repeated for credit but topic may not be repeated.</w:t>
      </w:r>
    </w:p>
    <w:p w14:paraId="629DA8BD" w14:textId="77777777" w:rsidR="0007216D" w:rsidRPr="00780448" w:rsidRDefault="00E368A6" w:rsidP="0007216D">
      <w:pPr>
        <w:pStyle w:val="Heading2"/>
        <w:rPr>
          <w:rFonts w:eastAsiaTheme="minorHAnsi" w:cstheme="minorBidi"/>
          <w:b w:val="0"/>
          <w:bCs w:val="0"/>
          <w:i/>
          <w:iCs/>
          <w:szCs w:val="22"/>
        </w:rPr>
      </w:pPr>
      <w:r w:rsidRPr="00216370">
        <w:t>SW 42</w:t>
      </w:r>
      <w:r w:rsidR="0007216D" w:rsidRPr="0007216D">
        <w:t xml:space="preserve">6 </w:t>
      </w:r>
      <w:r w:rsidR="0007216D" w:rsidRPr="0007216D">
        <w:rPr>
          <w:rFonts w:ascii="Calibri" w:eastAsia="Times New Roman" w:hAnsi="Calibri" w:cs="Calibri"/>
          <w:lang w:eastAsia="en-US"/>
        </w:rPr>
        <w:t>Practice in Medical and Health-Based Settings</w:t>
      </w:r>
      <w:r w:rsidR="0007216D">
        <w:rPr>
          <w:rFonts w:ascii="Calibri" w:eastAsia="Times New Roman" w:hAnsi="Calibri" w:cs="Calibri"/>
          <w:lang w:eastAsia="en-US"/>
        </w:rPr>
        <w:t xml:space="preserve"> </w:t>
      </w:r>
      <w:r w:rsidR="002A7A34" w:rsidRPr="00216370">
        <w:t>(3 hours)</w:t>
      </w:r>
      <w:r w:rsidR="00C403D7">
        <w:t xml:space="preserve">: </w:t>
      </w:r>
      <w:r w:rsidR="0007216D" w:rsidRPr="00780448">
        <w:rPr>
          <w:rFonts w:eastAsiaTheme="minorHAnsi" w:cstheme="minorBidi"/>
          <w:b w:val="0"/>
          <w:bCs w:val="0"/>
          <w:szCs w:val="22"/>
        </w:rPr>
        <w:t xml:space="preserve">This course </w:t>
      </w:r>
      <w:proofErr w:type="gramStart"/>
      <w:r w:rsidR="0007216D" w:rsidRPr="00780448">
        <w:rPr>
          <w:rFonts w:eastAsiaTheme="minorHAnsi" w:cstheme="minorBidi"/>
          <w:b w:val="0"/>
          <w:bCs w:val="0"/>
          <w:szCs w:val="22"/>
        </w:rPr>
        <w:t>provides an introduction to</w:t>
      </w:r>
      <w:proofErr w:type="gramEnd"/>
      <w:r w:rsidR="0007216D" w:rsidRPr="00780448">
        <w:rPr>
          <w:rFonts w:eastAsiaTheme="minorHAnsi" w:cstheme="minorBidi"/>
          <w:b w:val="0"/>
          <w:bCs w:val="0"/>
          <w:szCs w:val="22"/>
        </w:rPr>
        <w:t xml:space="preserve"> and overview of working with people called “patients” in medical and health-based settings. Through this course, students will obtain a basic understanding of how to effectively assist individuals, groups, families, and communities impacted by various illnesses. The role of the social worker on the care team in various settings will be examined. The course also examines special population groups, resource allocation, service delivery, and legal and ethical considerations.</w:t>
      </w:r>
    </w:p>
    <w:p w14:paraId="062B859C" w14:textId="2A58339F" w:rsidR="0007216D" w:rsidRDefault="0007216D" w:rsidP="0007216D">
      <w:pPr>
        <w:pStyle w:val="Heading2"/>
        <w:rPr>
          <w:rFonts w:eastAsiaTheme="minorHAnsi" w:cstheme="minorBidi"/>
          <w:b w:val="0"/>
          <w:bCs w:val="0"/>
          <w:i/>
          <w:iCs/>
          <w:szCs w:val="22"/>
        </w:rPr>
      </w:pPr>
      <w:r w:rsidRPr="00216370">
        <w:t>SW 42</w:t>
      </w:r>
      <w:r w:rsidRPr="0007216D">
        <w:t>7</w:t>
      </w:r>
      <w:r w:rsidRPr="00216370">
        <w:t xml:space="preserve"> </w:t>
      </w:r>
      <w:r w:rsidRPr="0007216D">
        <w:t>Mental Health and Patient Advocacy</w:t>
      </w:r>
      <w:r w:rsidRPr="00216370">
        <w:t xml:space="preserve"> (3 hours)</w:t>
      </w:r>
      <w:r>
        <w:t xml:space="preserve">: </w:t>
      </w:r>
      <w:r w:rsidRPr="002E687F">
        <w:rPr>
          <w:rFonts w:eastAsiaTheme="minorHAnsi" w:cstheme="minorBidi"/>
          <w:b w:val="0"/>
          <w:bCs w:val="0"/>
          <w:szCs w:val="22"/>
        </w:rPr>
        <w:t>This course teaches students the criteria used in assessing mental disorders in children and</w:t>
      </w:r>
      <w:r>
        <w:rPr>
          <w:rFonts w:eastAsiaTheme="minorHAnsi" w:cstheme="minorBidi"/>
          <w:b w:val="0"/>
          <w:bCs w:val="0"/>
          <w:szCs w:val="22"/>
        </w:rPr>
        <w:t xml:space="preserve"> a</w:t>
      </w:r>
      <w:r w:rsidRPr="002E687F">
        <w:rPr>
          <w:rFonts w:eastAsiaTheme="minorHAnsi" w:cstheme="minorBidi"/>
          <w:b w:val="0"/>
          <w:bCs w:val="0"/>
          <w:szCs w:val="22"/>
        </w:rPr>
        <w:t>dults. Students become familiar with selected theories and research regarding the etiology of</w:t>
      </w:r>
      <w:r>
        <w:rPr>
          <w:rFonts w:eastAsiaTheme="minorHAnsi" w:cstheme="minorBidi"/>
          <w:b w:val="0"/>
          <w:bCs w:val="0"/>
          <w:szCs w:val="22"/>
        </w:rPr>
        <w:t xml:space="preserve"> </w:t>
      </w:r>
      <w:r w:rsidRPr="002E687F">
        <w:rPr>
          <w:rFonts w:eastAsiaTheme="minorHAnsi" w:cstheme="minorBidi"/>
          <w:b w:val="0"/>
          <w:bCs w:val="0"/>
          <w:szCs w:val="22"/>
        </w:rPr>
        <w:t>mental disorders. The impact of these disorders on the client, the client's family, and the</w:t>
      </w:r>
      <w:r>
        <w:rPr>
          <w:rFonts w:eastAsiaTheme="minorHAnsi" w:cstheme="minorBidi"/>
          <w:b w:val="0"/>
          <w:bCs w:val="0"/>
          <w:szCs w:val="22"/>
        </w:rPr>
        <w:t xml:space="preserve"> </w:t>
      </w:r>
      <w:r w:rsidRPr="002E687F">
        <w:rPr>
          <w:rFonts w:eastAsiaTheme="minorHAnsi" w:cstheme="minorBidi"/>
          <w:b w:val="0"/>
          <w:bCs w:val="0"/>
          <w:szCs w:val="22"/>
        </w:rPr>
        <w:t>community are then discusse</w:t>
      </w:r>
      <w:r>
        <w:rPr>
          <w:rFonts w:eastAsiaTheme="minorHAnsi" w:cstheme="minorBidi"/>
          <w:b w:val="0"/>
          <w:bCs w:val="0"/>
          <w:szCs w:val="22"/>
        </w:rPr>
        <w:t>d, and opportunities for patient advocacy are covered.</w:t>
      </w:r>
      <w:r w:rsidRPr="002E687F">
        <w:rPr>
          <w:rFonts w:eastAsiaTheme="minorHAnsi" w:cstheme="minorBidi"/>
          <w:b w:val="0"/>
          <w:bCs w:val="0"/>
          <w:szCs w:val="22"/>
        </w:rPr>
        <w:t xml:space="preserve"> Students also learn the potential for bias that can result when</w:t>
      </w:r>
      <w:r>
        <w:rPr>
          <w:rFonts w:eastAsiaTheme="minorHAnsi" w:cstheme="minorBidi"/>
          <w:b w:val="0"/>
          <w:bCs w:val="0"/>
          <w:szCs w:val="22"/>
        </w:rPr>
        <w:t xml:space="preserve"> </w:t>
      </w:r>
      <w:r w:rsidRPr="002E687F">
        <w:rPr>
          <w:rFonts w:eastAsiaTheme="minorHAnsi" w:cstheme="minorBidi"/>
          <w:b w:val="0"/>
          <w:bCs w:val="0"/>
          <w:szCs w:val="22"/>
        </w:rPr>
        <w:t>one applies assessment tools across cultural, ethnic racial and other groups.</w:t>
      </w:r>
    </w:p>
    <w:p w14:paraId="778A8CCB" w14:textId="77777777" w:rsidR="0007216D" w:rsidRDefault="0007216D" w:rsidP="0007216D">
      <w:pPr>
        <w:pStyle w:val="Heading1"/>
        <w:spacing w:line="275" w:lineRule="exact"/>
        <w:jc w:val="left"/>
        <w:rPr>
          <w:rFonts w:cstheme="minorHAnsi"/>
          <w:b w:val="0"/>
          <w:bCs w:val="0"/>
        </w:rPr>
      </w:pPr>
      <w:r w:rsidRPr="0007216D">
        <w:t>SW 453 Practice with Aging Populations (3 hours):</w:t>
      </w:r>
      <w:r w:rsidRPr="0007216D">
        <w:rPr>
          <w:b w:val="0"/>
          <w:bCs w:val="0"/>
        </w:rPr>
        <w:t xml:space="preserve"> </w:t>
      </w:r>
      <w:r>
        <w:rPr>
          <w:rFonts w:cstheme="minorHAnsi"/>
          <w:b w:val="0"/>
          <w:bCs w:val="0"/>
        </w:rPr>
        <w:t xml:space="preserve">The purpose of this course is to educate the student to work effectively with diverse older adults in a variety of settings. The course will blend </w:t>
      </w:r>
      <w:proofErr w:type="gramStart"/>
      <w:r>
        <w:rPr>
          <w:rFonts w:cstheme="minorHAnsi"/>
          <w:b w:val="0"/>
          <w:bCs w:val="0"/>
        </w:rPr>
        <w:t>lecture</w:t>
      </w:r>
      <w:proofErr w:type="gramEnd"/>
      <w:r>
        <w:rPr>
          <w:rFonts w:cstheme="minorHAnsi"/>
          <w:b w:val="0"/>
          <w:bCs w:val="0"/>
        </w:rPr>
        <w:t xml:space="preserve"> and experiential learning to prepare social workers for clinic work and collaboration with older adults. Students will explore biases about aging, how health and behavior health circumstances change of the lifespan, end of life issues, cultural competency, and how to effectively advocate in partnership with or on behalf of older adults. The course will allow students to explore the concerns of older adults from both a micro and macro perspective and will address cultural factors regarding aging. There will be </w:t>
      </w:r>
      <w:r>
        <w:rPr>
          <w:rFonts w:cstheme="minorHAnsi"/>
          <w:b w:val="0"/>
          <w:bCs w:val="0"/>
        </w:rPr>
        <w:lastRenderedPageBreak/>
        <w:t xml:space="preserve">opportunities to explore community resources and improve interview skills. Students will be encouraged to work as a team to explore resources as a way of improving their collaborative skills. </w:t>
      </w:r>
    </w:p>
    <w:p w14:paraId="24070DD2" w14:textId="77777777" w:rsidR="00790525" w:rsidRPr="00DA72D9" w:rsidRDefault="00E368A6" w:rsidP="00801ACF">
      <w:pPr>
        <w:rPr>
          <w:rFonts w:eastAsia="Times New Roman" w:cstheme="minorHAnsi"/>
          <w:color w:val="000000"/>
        </w:rPr>
      </w:pPr>
      <w:r w:rsidRPr="00216370">
        <w:rPr>
          <w:b/>
          <w:bCs/>
        </w:rPr>
        <w:t>SW 454</w:t>
      </w:r>
      <w:r w:rsidR="00501311" w:rsidRPr="00216370">
        <w:rPr>
          <w:b/>
          <w:bCs/>
        </w:rPr>
        <w:t xml:space="preserve"> Working in Addiction and Recover</w:t>
      </w:r>
      <w:r w:rsidR="00C343C2" w:rsidRPr="00216370">
        <w:rPr>
          <w:b/>
          <w:bCs/>
        </w:rPr>
        <w:t>y</w:t>
      </w:r>
      <w:r w:rsidR="002A7A34" w:rsidRPr="00216370">
        <w:rPr>
          <w:b/>
          <w:bCs/>
        </w:rPr>
        <w:t xml:space="preserve"> (3 hours)</w:t>
      </w:r>
      <w:r w:rsidR="00C403D7">
        <w:rPr>
          <w:b/>
          <w:bCs/>
        </w:rPr>
        <w:t xml:space="preserve">: </w:t>
      </w:r>
      <w:r w:rsidR="00216370">
        <w:t xml:space="preserve"> </w:t>
      </w:r>
      <w:r w:rsidR="00790525" w:rsidRPr="00DA72D9">
        <w:rPr>
          <w:rFonts w:eastAsia="Times New Roman" w:cstheme="minorHAnsi"/>
          <w:color w:val="000000"/>
        </w:rPr>
        <w:t xml:space="preserve">This course examines the impact of substance use disorder on individuals, families, groups, organizations, institutions, and communities from a </w:t>
      </w:r>
      <w:r w:rsidR="00790525" w:rsidRPr="00DA72D9">
        <w:rPr>
          <w:rFonts w:cstheme="minorHAnsi"/>
        </w:rPr>
        <w:t>holistic, anti-oppressive orientation, considering the client in relation to the environment and the structural factors that contribute to the use, misuse and abuse of psychoactive drugs.</w:t>
      </w:r>
      <w:r w:rsidR="00790525" w:rsidRPr="00DA72D9">
        <w:rPr>
          <w:rFonts w:eastAsia="Times New Roman" w:cstheme="minorHAnsi"/>
          <w:color w:val="000000"/>
        </w:rPr>
        <w:t xml:space="preserve"> This course is recommended for students who want to expand their knowledge and sensitivity to understanding the special problems that substance use disorder brings to society. Course content includes identification of the various drugs of abuse, major theories of addiction, and examination of the psychological and physiological consequences of substance use disorder.</w:t>
      </w:r>
    </w:p>
    <w:p w14:paraId="0070EAB0" w14:textId="3DA9FA58" w:rsidR="00501311" w:rsidRPr="007A02BC" w:rsidRDefault="00E368A6" w:rsidP="00801ACF">
      <w:r w:rsidRPr="009573D1">
        <w:rPr>
          <w:b/>
          <w:bCs/>
        </w:rPr>
        <w:t>SW 478</w:t>
      </w:r>
      <w:r w:rsidR="00C343C2" w:rsidRPr="009573D1">
        <w:rPr>
          <w:b/>
          <w:bCs/>
        </w:rPr>
        <w:t xml:space="preserve"> Special Topics in Social Work</w:t>
      </w:r>
      <w:r w:rsidR="002A7A34" w:rsidRPr="009573D1">
        <w:rPr>
          <w:b/>
          <w:bCs/>
        </w:rPr>
        <w:t xml:space="preserve"> (3 hours)</w:t>
      </w:r>
      <w:r w:rsidR="00C403D7">
        <w:rPr>
          <w:b/>
          <w:bCs/>
        </w:rPr>
        <w:t xml:space="preserve">: </w:t>
      </w:r>
      <w:r w:rsidR="007A02BC" w:rsidRPr="007A02BC">
        <w:t>Issues of current interest in social work practice, policy, and research. Irregularly offered course. Varies in content. May be repeated for credit but topic may not be repeated.</w:t>
      </w:r>
    </w:p>
    <w:p w14:paraId="79E67394" w14:textId="6F6E8CAD" w:rsidR="00880E0F" w:rsidRDefault="00E368A6" w:rsidP="00801ACF">
      <w:r w:rsidRPr="00216370">
        <w:rPr>
          <w:b/>
          <w:bCs/>
        </w:rPr>
        <w:t>SW 499</w:t>
      </w:r>
      <w:r w:rsidR="00501311" w:rsidRPr="00216370">
        <w:rPr>
          <w:b/>
          <w:bCs/>
        </w:rPr>
        <w:t xml:space="preserve"> Independent Study II </w:t>
      </w:r>
      <w:r w:rsidR="00183D0A" w:rsidRPr="00216370">
        <w:rPr>
          <w:b/>
          <w:bCs/>
        </w:rPr>
        <w:t>(1-3 hours)</w:t>
      </w:r>
      <w:r w:rsidR="00C403D7">
        <w:t xml:space="preserve">: </w:t>
      </w:r>
      <w:r w:rsidR="00501311" w:rsidRPr="00F755AA">
        <w:t xml:space="preserve">This course provides opportunities for </w:t>
      </w:r>
      <w:r w:rsidR="00C403D7">
        <w:t xml:space="preserve">a </w:t>
      </w:r>
      <w:r w:rsidR="00501311" w:rsidRPr="00F755AA">
        <w:t xml:space="preserve">student to pursue their specific interests in social issues and topics. Students will work closely with a faculty member to design readings, assignments, and/or activities to meet their learning goals. </w:t>
      </w:r>
      <w:r w:rsidR="00C403D7">
        <w:t>The i</w:t>
      </w:r>
      <w:r w:rsidR="00501311" w:rsidRPr="00F755AA">
        <w:t>nstructor’s permission is required.</w:t>
      </w:r>
      <w:r w:rsidR="00880E0F" w:rsidRPr="00F755AA">
        <w:t xml:space="preserve">  </w:t>
      </w:r>
      <w:bookmarkStart w:id="104" w:name="_Toc403060861"/>
    </w:p>
    <w:bookmarkEnd w:id="104"/>
    <w:p w14:paraId="46EC20AC" w14:textId="525C8D3C" w:rsidR="00A74E2F" w:rsidRPr="0051467A" w:rsidRDefault="00880E0F" w:rsidP="00801ACF">
      <w:pPr>
        <w:pStyle w:val="Heading2"/>
      </w:pPr>
      <w:r w:rsidRPr="0051467A">
        <w:t>Minor in Social Work</w:t>
      </w:r>
    </w:p>
    <w:p w14:paraId="17666C09" w14:textId="303D6B42" w:rsidR="00A74E2F" w:rsidRDefault="00A74E2F" w:rsidP="00801ACF">
      <w:r w:rsidRPr="00F755AA">
        <w:t xml:space="preserve">Students who choose to minor in social work must take SW 100 Introduction to Social Work, plus 15 additional credit hours in social work courses. However, social work minors may not enroll in senior-level practice courses (SW 322/322L and SW 422/422L). In addition, social work minors may not enroll in any courses or credit hours involved in field placement (SW 490 and SW 494). Finally, no grade below a “C” counts toward a minor in social work. Students who want to minor in social work are encouraged to make an appointment with the </w:t>
      </w:r>
      <w:r w:rsidR="00D6490E">
        <w:t>BSSW</w:t>
      </w:r>
      <w:r w:rsidRPr="00F755AA">
        <w:t xml:space="preserve"> Program Director to discuss options. Students who seek a minor in social work should make an appointment with </w:t>
      </w:r>
      <w:r w:rsidR="00790525">
        <w:t xml:space="preserve">the </w:t>
      </w:r>
      <w:r w:rsidRPr="00F755AA">
        <w:t xml:space="preserve">CAS </w:t>
      </w:r>
      <w:r w:rsidR="002E10C1">
        <w:t xml:space="preserve">Social </w:t>
      </w:r>
      <w:r w:rsidR="005C25A6">
        <w:t>Work</w:t>
      </w:r>
      <w:r w:rsidR="005C25A6" w:rsidRPr="00F755AA">
        <w:t xml:space="preserve"> Academic</w:t>
      </w:r>
      <w:r w:rsidRPr="00F755AA">
        <w:t xml:space="preserve"> Advisor for course scheduling.</w:t>
      </w:r>
    </w:p>
    <w:p w14:paraId="70837323" w14:textId="71D7FA9F" w:rsidR="00376036" w:rsidRPr="00712431" w:rsidRDefault="00712431" w:rsidP="00801ACF">
      <w:pPr>
        <w:pStyle w:val="Heading1"/>
      </w:pPr>
      <w:r w:rsidRPr="00712431">
        <w:t xml:space="preserve">Getting Involved as a </w:t>
      </w:r>
      <w:r w:rsidR="00D6490E">
        <w:t>BSSW</w:t>
      </w:r>
      <w:r w:rsidRPr="00712431">
        <w:t xml:space="preserve"> Student</w:t>
      </w:r>
      <w:r w:rsidR="00DB7E76">
        <w:t xml:space="preserve"> – Rights and Opportunities</w:t>
      </w:r>
    </w:p>
    <w:p w14:paraId="79B19DB1" w14:textId="09DDAD1B" w:rsidR="00C22890" w:rsidRPr="00712431" w:rsidRDefault="00C22890" w:rsidP="00801ACF">
      <w:bookmarkStart w:id="105" w:name="_Toc403060916"/>
      <w:bookmarkStart w:id="106" w:name="_Toc517947903"/>
      <w:r w:rsidRPr="00712431">
        <w:t>Undergraduate s</w:t>
      </w:r>
      <w:r w:rsidR="002946BE" w:rsidRPr="00712431">
        <w:t xml:space="preserve">ocial work majors have various opportunities to get involved with the larger learning environment at UAB and </w:t>
      </w:r>
      <w:r w:rsidRPr="00712431">
        <w:t xml:space="preserve">the </w:t>
      </w:r>
      <w:r w:rsidR="002946BE" w:rsidRPr="00712431">
        <w:t>professional social work</w:t>
      </w:r>
      <w:r w:rsidRPr="00712431">
        <w:t xml:space="preserve"> community</w:t>
      </w:r>
      <w:r w:rsidR="002946BE" w:rsidRPr="00712431">
        <w:t xml:space="preserve">. </w:t>
      </w:r>
      <w:r w:rsidRPr="00712431">
        <w:t xml:space="preserve"> </w:t>
      </w:r>
      <w:r w:rsidR="00254B22" w:rsidRPr="00712431">
        <w:t xml:space="preserve">Being involved can range from participating in </w:t>
      </w:r>
      <w:r w:rsidR="00C403D7">
        <w:t xml:space="preserve">the </w:t>
      </w:r>
      <w:r w:rsidR="00254B22" w:rsidRPr="00712431">
        <w:t xml:space="preserve">formulation and modification </w:t>
      </w:r>
      <w:r w:rsidR="00C403D7">
        <w:t xml:space="preserve">of </w:t>
      </w:r>
      <w:r w:rsidR="00254B22" w:rsidRPr="00712431">
        <w:t xml:space="preserve">policies that affect academic and student affairs to organizing around their interests or receiving recognition for their academic achievements.  </w:t>
      </w:r>
    </w:p>
    <w:p w14:paraId="4E8518E3" w14:textId="409C20AE" w:rsidR="002946BE" w:rsidRDefault="002946BE" w:rsidP="00801ACF">
      <w:r w:rsidRPr="00712431">
        <w:t xml:space="preserve">Getting involved also means building human relationships. Recognizing that building human relationships is essential to healthy social functioning, </w:t>
      </w:r>
      <w:r w:rsidR="00254B22" w:rsidRPr="00712431">
        <w:t xml:space="preserve">the </w:t>
      </w:r>
      <w:r w:rsidR="00D6490E">
        <w:t>BSSW</w:t>
      </w:r>
      <w:r w:rsidR="00254B22" w:rsidRPr="00712431">
        <w:t xml:space="preserve"> Program and faculty</w:t>
      </w:r>
      <w:r w:rsidRPr="00712431">
        <w:t xml:space="preserve"> believe that human relationships are the cornerstone of the social work perspective</w:t>
      </w:r>
      <w:r w:rsidR="00254B22" w:rsidRPr="00712431">
        <w:t xml:space="preserve"> that we strive to support and model for our students</w:t>
      </w:r>
      <w:r w:rsidRPr="00712431">
        <w:t xml:space="preserve">. </w:t>
      </w:r>
      <w:r w:rsidR="00254B22" w:rsidRPr="00712431">
        <w:t xml:space="preserve"> Thus, the </w:t>
      </w:r>
      <w:r w:rsidR="00D6490E">
        <w:t>BSSW</w:t>
      </w:r>
      <w:r w:rsidR="00254B22" w:rsidRPr="00712431">
        <w:t xml:space="preserve"> Programs partners with individuals and groups from different academic units and community organizations to </w:t>
      </w:r>
      <w:r w:rsidR="00712431" w:rsidRPr="00712431">
        <w:t xml:space="preserve">encourage and facilitate </w:t>
      </w:r>
      <w:r w:rsidR="00C403D7">
        <w:t>various</w:t>
      </w:r>
      <w:r w:rsidR="00712431" w:rsidRPr="00712431">
        <w:t xml:space="preserve"> op</w:t>
      </w:r>
      <w:r w:rsidRPr="00712431">
        <w:t xml:space="preserve">portunities for social work students to participate in organizations, activities, community volunteer </w:t>
      </w:r>
      <w:r w:rsidR="00712431" w:rsidRPr="00712431">
        <w:t>experiences</w:t>
      </w:r>
      <w:r w:rsidRPr="00712431">
        <w:t xml:space="preserve"> and strive for </w:t>
      </w:r>
      <w:r w:rsidRPr="00712431">
        <w:lastRenderedPageBreak/>
        <w:t xml:space="preserve">honors and awards. </w:t>
      </w:r>
      <w:r w:rsidR="00712431" w:rsidRPr="00712431">
        <w:t xml:space="preserve">These opportunities also help students demonstrate </w:t>
      </w:r>
      <w:r w:rsidRPr="00712431">
        <w:t xml:space="preserve">a commitment to professional development, which is integral to our ethical standard of service to others </w:t>
      </w:r>
      <w:r w:rsidR="00C403D7">
        <w:t xml:space="preserve">and </w:t>
      </w:r>
      <w:r w:rsidRPr="00712431">
        <w:t>enhances employability for graduates.</w:t>
      </w:r>
    </w:p>
    <w:p w14:paraId="1E91D4F5" w14:textId="0FA41FA3" w:rsidR="000055FE" w:rsidRPr="000055FE" w:rsidRDefault="000055FE" w:rsidP="00801ACF">
      <w:pPr>
        <w:spacing w:after="0"/>
        <w:rPr>
          <w:rFonts w:eastAsia="Times New Roman" w:cstheme="minorHAnsi"/>
          <w:b/>
          <w:bCs/>
        </w:rPr>
      </w:pPr>
      <w:r w:rsidRPr="000055FE">
        <w:rPr>
          <w:rFonts w:eastAsia="Times New Roman" w:cstheme="minorHAnsi"/>
          <w:b/>
          <w:bCs/>
        </w:rPr>
        <w:t xml:space="preserve">Advisory Committee for the UAB BSSW Program </w:t>
      </w:r>
    </w:p>
    <w:p w14:paraId="5BA371B3" w14:textId="77777777" w:rsidR="000055FE" w:rsidRDefault="000055FE" w:rsidP="0007216D">
      <w:pPr>
        <w:spacing w:after="0" w:line="240" w:lineRule="auto"/>
        <w:rPr>
          <w:rFonts w:ascii="Times New Roman" w:eastAsia="Times New Roman" w:hAnsi="Times New Roman" w:cs="Times New Roman"/>
          <w:sz w:val="24"/>
          <w:szCs w:val="24"/>
        </w:rPr>
      </w:pPr>
    </w:p>
    <w:p w14:paraId="284DD0CC" w14:textId="3D64C4E4" w:rsidR="000055FE" w:rsidRPr="007E5FF1" w:rsidRDefault="000055FE" w:rsidP="00801ACF">
      <w:pPr>
        <w:spacing w:after="0"/>
        <w:rPr>
          <w:rFonts w:eastAsia="Times New Roman" w:cstheme="minorHAnsi"/>
        </w:rPr>
      </w:pPr>
      <w:r w:rsidRPr="007E5FF1">
        <w:rPr>
          <w:rFonts w:eastAsia="Times New Roman" w:cstheme="minorHAnsi"/>
        </w:rPr>
        <w:t>The UAB BS</w:t>
      </w:r>
      <w:r w:rsidR="00390677">
        <w:rPr>
          <w:rFonts w:eastAsia="Times New Roman" w:cstheme="minorHAnsi"/>
        </w:rPr>
        <w:t>S</w:t>
      </w:r>
      <w:r w:rsidRPr="007E5FF1">
        <w:rPr>
          <w:rFonts w:eastAsia="Times New Roman" w:cstheme="minorHAnsi"/>
        </w:rPr>
        <w:t xml:space="preserve">W Program seeks input and engagement from students, community practitioners, practicum field </w:t>
      </w:r>
      <w:r w:rsidR="001235F6">
        <w:rPr>
          <w:rFonts w:eastAsia="Times New Roman" w:cstheme="minorHAnsi"/>
        </w:rPr>
        <w:t>instructor</w:t>
      </w:r>
      <w:r w:rsidRPr="007E5FF1">
        <w:rPr>
          <w:rFonts w:eastAsia="Times New Roman" w:cstheme="minorHAnsi"/>
        </w:rPr>
        <w:t>s, university-wide colleagues</w:t>
      </w:r>
      <w:r>
        <w:rPr>
          <w:rFonts w:eastAsia="Times New Roman" w:cstheme="minorHAnsi"/>
        </w:rPr>
        <w:t>,</w:t>
      </w:r>
      <w:r w:rsidRPr="007E5FF1">
        <w:rPr>
          <w:rFonts w:eastAsia="Times New Roman" w:cstheme="minorHAnsi"/>
        </w:rPr>
        <w:t xml:space="preserve"> and other constituents to improve the Program.  It is also an opportunity for </w:t>
      </w:r>
      <w:r>
        <w:rPr>
          <w:rFonts w:eastAsia="Times New Roman" w:cstheme="minorHAnsi"/>
        </w:rPr>
        <w:t>constituents</w:t>
      </w:r>
      <w:r w:rsidRPr="007E5FF1">
        <w:rPr>
          <w:rFonts w:eastAsia="Times New Roman" w:cstheme="minorHAnsi"/>
        </w:rPr>
        <w:t xml:space="preserve"> to participate in forming and modifying policies that affect the UAB BS</w:t>
      </w:r>
      <w:r w:rsidR="00390677">
        <w:rPr>
          <w:rFonts w:eastAsia="Times New Roman" w:cstheme="minorHAnsi"/>
        </w:rPr>
        <w:t>S</w:t>
      </w:r>
      <w:r w:rsidRPr="007E5FF1">
        <w:rPr>
          <w:rFonts w:eastAsia="Times New Roman" w:cstheme="minorHAnsi"/>
        </w:rPr>
        <w:t>W Program.</w:t>
      </w:r>
      <w:r>
        <w:rPr>
          <w:rFonts w:eastAsia="Times New Roman" w:cstheme="minorHAnsi"/>
        </w:rPr>
        <w:t xml:space="preserve">  </w:t>
      </w:r>
      <w:r w:rsidRPr="007E5FF1">
        <w:rPr>
          <w:rFonts w:eastAsia="Times New Roman" w:cstheme="minorHAnsi"/>
        </w:rPr>
        <w:t xml:space="preserve">The </w:t>
      </w:r>
      <w:r>
        <w:rPr>
          <w:rFonts w:eastAsia="Times New Roman" w:cstheme="minorHAnsi"/>
        </w:rPr>
        <w:t>P</w:t>
      </w:r>
      <w:r w:rsidRPr="007E5FF1">
        <w:rPr>
          <w:rFonts w:eastAsia="Times New Roman" w:cstheme="minorHAnsi"/>
        </w:rPr>
        <w:t xml:space="preserve">rogram operates </w:t>
      </w:r>
      <w:proofErr w:type="gramStart"/>
      <w:r>
        <w:rPr>
          <w:rFonts w:eastAsia="Times New Roman" w:cstheme="minorHAnsi"/>
        </w:rPr>
        <w:t>one</w:t>
      </w:r>
      <w:proofErr w:type="gramEnd"/>
      <w:r>
        <w:rPr>
          <w:rFonts w:eastAsia="Times New Roman" w:cstheme="minorHAnsi"/>
        </w:rPr>
        <w:t xml:space="preserve"> </w:t>
      </w:r>
      <w:r w:rsidRPr="007E5FF1">
        <w:rPr>
          <w:rFonts w:eastAsia="Times New Roman" w:cstheme="minorHAnsi"/>
        </w:rPr>
        <w:t>advisory committee to assist with this process.</w:t>
      </w:r>
      <w:r>
        <w:rPr>
          <w:rFonts w:eastAsia="Times New Roman" w:cstheme="minorHAnsi"/>
        </w:rPr>
        <w:t xml:space="preserve">  </w:t>
      </w:r>
    </w:p>
    <w:p w14:paraId="4C4FE3BF" w14:textId="77777777" w:rsidR="000055FE" w:rsidRPr="007E5FF1" w:rsidRDefault="000055FE" w:rsidP="00801ACF">
      <w:pPr>
        <w:spacing w:after="0"/>
        <w:rPr>
          <w:rFonts w:eastAsia="Times New Roman" w:cstheme="minorHAnsi"/>
        </w:rPr>
      </w:pPr>
      <w:r w:rsidRPr="007E5FF1">
        <w:rPr>
          <w:rFonts w:eastAsia="Times New Roman" w:cstheme="minorHAnsi"/>
          <w:color w:val="FF0000"/>
        </w:rPr>
        <w:t> </w:t>
      </w:r>
    </w:p>
    <w:p w14:paraId="74628508" w14:textId="341C3E4B" w:rsidR="007430ED" w:rsidRDefault="000055FE" w:rsidP="00801ACF">
      <w:pPr>
        <w:spacing w:after="0"/>
        <w:rPr>
          <w:rFonts w:eastAsia="Times New Roman" w:cstheme="minorHAnsi"/>
        </w:rPr>
      </w:pPr>
      <w:r w:rsidRPr="007E5FF1">
        <w:rPr>
          <w:rFonts w:eastAsia="Times New Roman" w:cstheme="minorHAnsi"/>
        </w:rPr>
        <w:t xml:space="preserve">The </w:t>
      </w:r>
      <w:r w:rsidRPr="000055FE">
        <w:rPr>
          <w:rFonts w:eastAsia="Times New Roman" w:cstheme="minorHAnsi"/>
        </w:rPr>
        <w:t>BS</w:t>
      </w:r>
      <w:r>
        <w:rPr>
          <w:rFonts w:eastAsia="Times New Roman" w:cstheme="minorHAnsi"/>
        </w:rPr>
        <w:t>S</w:t>
      </w:r>
      <w:r w:rsidRPr="000055FE">
        <w:rPr>
          <w:rFonts w:eastAsia="Times New Roman" w:cstheme="minorHAnsi"/>
        </w:rPr>
        <w:t>W Advisory Committee</w:t>
      </w:r>
      <w:r w:rsidRPr="00212AC5">
        <w:rPr>
          <w:rFonts w:eastAsia="Times New Roman" w:cstheme="minorHAnsi"/>
          <w:b/>
          <w:bCs/>
        </w:rPr>
        <w:t xml:space="preserve"> </w:t>
      </w:r>
      <w:r>
        <w:rPr>
          <w:rFonts w:eastAsia="Times New Roman" w:cstheme="minorHAnsi"/>
        </w:rPr>
        <w:t>aims to assist the BS</w:t>
      </w:r>
      <w:r w:rsidR="00390677">
        <w:rPr>
          <w:rFonts w:eastAsia="Times New Roman" w:cstheme="minorHAnsi"/>
        </w:rPr>
        <w:t>S</w:t>
      </w:r>
      <w:r>
        <w:rPr>
          <w:rFonts w:eastAsia="Times New Roman" w:cstheme="minorHAnsi"/>
        </w:rPr>
        <w:t xml:space="preserve">W Program in </w:t>
      </w:r>
      <w:bookmarkStart w:id="107" w:name="_Hlk103585910"/>
      <w:r>
        <w:rPr>
          <w:rFonts w:eastAsia="Times New Roman" w:cstheme="minorHAnsi"/>
        </w:rPr>
        <w:t>curriculum planning, program development, recruitment,</w:t>
      </w:r>
      <w:r w:rsidRPr="007E5FF1">
        <w:rPr>
          <w:rFonts w:eastAsia="Times New Roman" w:cstheme="minorHAnsi"/>
        </w:rPr>
        <w:t xml:space="preserve"> and fund-raising.  </w:t>
      </w:r>
      <w:bookmarkEnd w:id="107"/>
      <w:r w:rsidRPr="007E5FF1">
        <w:rPr>
          <w:rFonts w:eastAsia="Times New Roman" w:cstheme="minorHAnsi"/>
        </w:rPr>
        <w:t>The BS</w:t>
      </w:r>
      <w:r w:rsidR="00390677">
        <w:rPr>
          <w:rFonts w:eastAsia="Times New Roman" w:cstheme="minorHAnsi"/>
        </w:rPr>
        <w:t>S</w:t>
      </w:r>
      <w:r w:rsidRPr="007E5FF1">
        <w:rPr>
          <w:rFonts w:eastAsia="Times New Roman" w:cstheme="minorHAnsi"/>
        </w:rPr>
        <w:t xml:space="preserve">W </w:t>
      </w:r>
      <w:r>
        <w:rPr>
          <w:rFonts w:eastAsia="Times New Roman" w:cstheme="minorHAnsi"/>
        </w:rPr>
        <w:t>Advisory Committee</w:t>
      </w:r>
      <w:r w:rsidRPr="007E5FF1">
        <w:rPr>
          <w:rFonts w:eastAsia="Times New Roman" w:cstheme="minorHAnsi"/>
        </w:rPr>
        <w:t xml:space="preserve"> is comprised of the social work faculty,</w:t>
      </w:r>
      <w:r>
        <w:rPr>
          <w:rFonts w:eastAsia="Times New Roman" w:cstheme="minorHAnsi"/>
        </w:rPr>
        <w:t xml:space="preserve"> students with </w:t>
      </w:r>
      <w:r w:rsidRPr="007E5FF1">
        <w:rPr>
          <w:rFonts w:eastAsia="Times New Roman" w:cstheme="minorHAnsi"/>
        </w:rPr>
        <w:t>a Social Work Major or a Social Work Minor from different grade-level cohorts</w:t>
      </w:r>
      <w:r>
        <w:rPr>
          <w:rFonts w:eastAsia="Times New Roman" w:cstheme="minorHAnsi"/>
        </w:rPr>
        <w:t>,</w:t>
      </w:r>
      <w:r w:rsidRPr="007E5FF1">
        <w:rPr>
          <w:rFonts w:eastAsia="Times New Roman" w:cstheme="minorHAnsi"/>
        </w:rPr>
        <w:t xml:space="preserve"> alumni, field instructors, practitioners</w:t>
      </w:r>
      <w:r>
        <w:rPr>
          <w:rFonts w:eastAsia="Times New Roman" w:cstheme="minorHAnsi"/>
        </w:rPr>
        <w:t>,</w:t>
      </w:r>
      <w:r w:rsidRPr="007E5FF1">
        <w:rPr>
          <w:rFonts w:eastAsia="Times New Roman" w:cstheme="minorHAnsi"/>
        </w:rPr>
        <w:t xml:space="preserve"> and other faculty and staff from across the UAB campus with a vested interest in the BS</w:t>
      </w:r>
      <w:r w:rsidR="00390677">
        <w:rPr>
          <w:rFonts w:eastAsia="Times New Roman" w:cstheme="minorHAnsi"/>
        </w:rPr>
        <w:t>S</w:t>
      </w:r>
      <w:r w:rsidRPr="007E5FF1">
        <w:rPr>
          <w:rFonts w:eastAsia="Times New Roman" w:cstheme="minorHAnsi"/>
        </w:rPr>
        <w:t>W Social Work Program.  Members can be nominated by a BS</w:t>
      </w:r>
      <w:r w:rsidR="00390677">
        <w:rPr>
          <w:rFonts w:eastAsia="Times New Roman" w:cstheme="minorHAnsi"/>
        </w:rPr>
        <w:t>S</w:t>
      </w:r>
      <w:r w:rsidRPr="007E5FF1">
        <w:rPr>
          <w:rFonts w:eastAsia="Times New Roman" w:cstheme="minorHAnsi"/>
        </w:rPr>
        <w:t>W Faculty member or self-</w:t>
      </w:r>
      <w:proofErr w:type="gramStart"/>
      <w:r w:rsidRPr="007E5FF1">
        <w:rPr>
          <w:rFonts w:eastAsia="Times New Roman" w:cstheme="minorHAnsi"/>
        </w:rPr>
        <w:t>nominate</w:t>
      </w:r>
      <w:proofErr w:type="gramEnd"/>
      <w:r w:rsidRPr="007E5FF1">
        <w:rPr>
          <w:rFonts w:eastAsia="Times New Roman" w:cstheme="minorHAnsi"/>
        </w:rPr>
        <w:t xml:space="preserve"> to the </w:t>
      </w:r>
      <w:r>
        <w:rPr>
          <w:rFonts w:eastAsia="Times New Roman" w:cstheme="minorHAnsi"/>
        </w:rPr>
        <w:t>C</w:t>
      </w:r>
      <w:r w:rsidRPr="007E5FF1">
        <w:rPr>
          <w:rFonts w:eastAsia="Times New Roman" w:cstheme="minorHAnsi"/>
        </w:rPr>
        <w:t>ommittee.</w:t>
      </w:r>
      <w:r>
        <w:rPr>
          <w:rFonts w:eastAsia="Times New Roman" w:cstheme="minorHAnsi"/>
        </w:rPr>
        <w:t xml:space="preserve"> </w:t>
      </w:r>
      <w:r w:rsidRPr="007E5FF1">
        <w:rPr>
          <w:rFonts w:eastAsia="Times New Roman" w:cstheme="minorHAnsi"/>
        </w:rPr>
        <w:t xml:space="preserve"> The Committee meets at least twice a year and will be chaired </w:t>
      </w:r>
      <w:r>
        <w:rPr>
          <w:rFonts w:eastAsia="Times New Roman" w:cstheme="minorHAnsi"/>
        </w:rPr>
        <w:t xml:space="preserve">by </w:t>
      </w:r>
      <w:r w:rsidRPr="007E5FF1">
        <w:rPr>
          <w:rFonts w:eastAsia="Times New Roman" w:cstheme="minorHAnsi"/>
        </w:rPr>
        <w:t>a member of the BS</w:t>
      </w:r>
      <w:r w:rsidR="00390677">
        <w:rPr>
          <w:rFonts w:eastAsia="Times New Roman" w:cstheme="minorHAnsi"/>
        </w:rPr>
        <w:t>S</w:t>
      </w:r>
      <w:r w:rsidRPr="007E5FF1">
        <w:rPr>
          <w:rFonts w:eastAsia="Times New Roman" w:cstheme="minorHAnsi"/>
        </w:rPr>
        <w:t xml:space="preserve">W Program Committee.  </w:t>
      </w:r>
      <w:r>
        <w:rPr>
          <w:rFonts w:eastAsia="Times New Roman" w:cstheme="minorHAnsi"/>
        </w:rPr>
        <w:t xml:space="preserve">Members are appointed for two-year terms.  </w:t>
      </w:r>
      <w:r w:rsidRPr="007E5FF1">
        <w:rPr>
          <w:rFonts w:eastAsia="Times New Roman" w:cstheme="minorHAnsi"/>
        </w:rPr>
        <w:t>Obligations of committee members include attending meetings, reviewing Program documentation as needed</w:t>
      </w:r>
      <w:r>
        <w:rPr>
          <w:rFonts w:eastAsia="Times New Roman" w:cstheme="minorHAnsi"/>
        </w:rPr>
        <w:t>,</w:t>
      </w:r>
      <w:r w:rsidRPr="007E5FF1">
        <w:rPr>
          <w:rFonts w:eastAsia="Times New Roman" w:cstheme="minorHAnsi"/>
        </w:rPr>
        <w:t xml:space="preserve"> and providing feedback to the Program. </w:t>
      </w:r>
    </w:p>
    <w:p w14:paraId="7E0B773D" w14:textId="6F4B670F" w:rsidR="003363CE" w:rsidRDefault="003363CE" w:rsidP="00801ACF">
      <w:pPr>
        <w:spacing w:after="0"/>
        <w:rPr>
          <w:rFonts w:eastAsia="Times New Roman" w:cstheme="minorHAnsi"/>
        </w:rPr>
      </w:pPr>
    </w:p>
    <w:p w14:paraId="3ABD9BAB" w14:textId="72C382DA" w:rsidR="003363CE" w:rsidRPr="007963E8" w:rsidRDefault="003363CE" w:rsidP="00801ACF">
      <w:pPr>
        <w:spacing w:after="0"/>
        <w:rPr>
          <w:rFonts w:eastAsia="Times New Roman" w:cstheme="minorHAnsi"/>
          <w:b/>
          <w:bCs/>
        </w:rPr>
      </w:pPr>
      <w:r w:rsidRPr="007963E8">
        <w:rPr>
          <w:rFonts w:eastAsia="Times New Roman" w:cstheme="minorHAnsi"/>
          <w:b/>
          <w:bCs/>
        </w:rPr>
        <w:t xml:space="preserve">Social Work Honors Program </w:t>
      </w:r>
    </w:p>
    <w:p w14:paraId="517FD01E" w14:textId="2F5FF088" w:rsidR="0001458E" w:rsidRDefault="0001458E" w:rsidP="00801ACF">
      <w:pPr>
        <w:spacing w:after="0"/>
        <w:rPr>
          <w:rFonts w:eastAsia="Times New Roman" w:cstheme="minorHAnsi"/>
        </w:rPr>
      </w:pPr>
    </w:p>
    <w:p w14:paraId="0E9B5EE3" w14:textId="6F70367D" w:rsidR="0001458E" w:rsidRPr="005E654D" w:rsidRDefault="0001458E" w:rsidP="00801ACF">
      <w:pPr>
        <w:spacing w:after="0"/>
        <w:rPr>
          <w:rFonts w:eastAsia="Times New Roman" w:cstheme="minorHAnsi"/>
        </w:rPr>
      </w:pPr>
      <w:r w:rsidRPr="00FC40F2">
        <w:rPr>
          <w:rFonts w:cstheme="minorHAnsi"/>
          <w:color w:val="000000"/>
          <w:shd w:val="clear" w:color="auto" w:fill="FFFFFF"/>
        </w:rPr>
        <w:t xml:space="preserve">The Social Work Honors Program provides preparation for graduate study or advanced professional careers in social work. It is designed to enhance students’ </w:t>
      </w:r>
      <w:r w:rsidR="005E654D" w:rsidRPr="00FC40F2">
        <w:rPr>
          <w:rFonts w:cstheme="minorHAnsi"/>
          <w:color w:val="000000"/>
          <w:shd w:val="clear" w:color="auto" w:fill="FFFFFF"/>
        </w:rPr>
        <w:t>problem-solving</w:t>
      </w:r>
      <w:r w:rsidRPr="00FC40F2">
        <w:rPr>
          <w:rFonts w:cstheme="minorHAnsi"/>
          <w:color w:val="000000"/>
          <w:shd w:val="clear" w:color="auto" w:fill="FFFFFF"/>
        </w:rPr>
        <w:t xml:space="preserve"> skills, critical and independent thinking, and application of research/evidence-based practice.</w:t>
      </w:r>
      <w:r w:rsidR="005E654D" w:rsidRPr="00FC40F2">
        <w:rPr>
          <w:rFonts w:cstheme="minorHAnsi"/>
          <w:color w:val="000000"/>
          <w:shd w:val="clear" w:color="auto" w:fill="FFFFFF"/>
        </w:rPr>
        <w:t xml:space="preserve"> </w:t>
      </w:r>
      <w:r w:rsidR="00330506" w:rsidRPr="00FC40F2">
        <w:rPr>
          <w:rFonts w:cstheme="minorHAnsi"/>
          <w:color w:val="000000"/>
          <w:shd w:val="clear" w:color="auto" w:fill="FFFFFF"/>
        </w:rPr>
        <w:t xml:space="preserve">  Benefits include a </w:t>
      </w:r>
      <w:r w:rsidR="00421C44" w:rsidRPr="00421C44">
        <w:rPr>
          <w:rFonts w:cstheme="minorHAnsi"/>
          <w:color w:val="000000"/>
          <w:shd w:val="clear" w:color="auto" w:fill="FFFFFF"/>
        </w:rPr>
        <w:t>one-on-one mentoring with experienced social work faculty, the opportunity to participate in professional presentations, and exposure to enhance understanding of the social work field and practice and having “With Honors in Social Work” added to your academic transcript once you complete the program.</w:t>
      </w:r>
      <w:r w:rsidR="00421C44">
        <w:rPr>
          <w:rFonts w:cstheme="minorHAnsi"/>
          <w:color w:val="000000"/>
          <w:shd w:val="clear" w:color="auto" w:fill="FFFFFF"/>
        </w:rPr>
        <w:t xml:space="preserve">  </w:t>
      </w:r>
      <w:r w:rsidR="005E654D">
        <w:rPr>
          <w:rFonts w:cstheme="minorHAnsi"/>
          <w:color w:val="000000"/>
          <w:shd w:val="clear" w:color="auto" w:fill="FFFFFF"/>
        </w:rPr>
        <w:t>Students must meet eligibility requirements</w:t>
      </w:r>
      <w:r w:rsidR="00330506">
        <w:rPr>
          <w:rFonts w:cstheme="minorHAnsi"/>
          <w:color w:val="000000"/>
          <w:shd w:val="clear" w:color="auto" w:fill="FFFFFF"/>
        </w:rPr>
        <w:t xml:space="preserve"> </w:t>
      </w:r>
      <w:r w:rsidR="00421C44">
        <w:rPr>
          <w:rFonts w:cstheme="minorHAnsi"/>
          <w:color w:val="000000"/>
          <w:shd w:val="clear" w:color="auto" w:fill="FFFFFF"/>
        </w:rPr>
        <w:t xml:space="preserve">which are available in the </w:t>
      </w:r>
      <w:r w:rsidR="00421C44" w:rsidRPr="007963E8">
        <w:rPr>
          <w:rFonts w:cstheme="minorHAnsi"/>
          <w:i/>
          <w:iCs/>
          <w:color w:val="000000"/>
          <w:shd w:val="clear" w:color="auto" w:fill="FFFFFF"/>
        </w:rPr>
        <w:t>Social Work Honors Program Student Handbook</w:t>
      </w:r>
      <w:r w:rsidR="00421C44">
        <w:rPr>
          <w:rFonts w:cstheme="minorHAnsi"/>
          <w:color w:val="000000"/>
          <w:shd w:val="clear" w:color="auto" w:fill="FFFFFF"/>
        </w:rPr>
        <w:t>, and on the UAB Department of Social Work website (</w:t>
      </w:r>
      <w:hyperlink r:id="rId78" w:history="1">
        <w:r w:rsidR="00421C44" w:rsidRPr="007963E8">
          <w:rPr>
            <w:rStyle w:val="Hyperlink"/>
            <w:rFonts w:cstheme="minorHAnsi"/>
            <w:shd w:val="clear" w:color="auto" w:fill="FFFFFF"/>
          </w:rPr>
          <w:t>link to website</w:t>
        </w:r>
      </w:hyperlink>
      <w:r w:rsidR="00421C44">
        <w:rPr>
          <w:rFonts w:cstheme="minorHAnsi"/>
          <w:color w:val="000000"/>
          <w:shd w:val="clear" w:color="auto" w:fill="FFFFFF"/>
        </w:rPr>
        <w:t xml:space="preserve">). </w:t>
      </w:r>
    </w:p>
    <w:p w14:paraId="4511C6B0" w14:textId="77777777" w:rsidR="003363CE" w:rsidRPr="00712431" w:rsidRDefault="003363CE" w:rsidP="00801ACF">
      <w:pPr>
        <w:spacing w:after="0"/>
      </w:pPr>
    </w:p>
    <w:p w14:paraId="668FD62F" w14:textId="77777777" w:rsidR="00E63387" w:rsidRDefault="00712431" w:rsidP="00801ACF">
      <w:pPr>
        <w:pStyle w:val="Heading2"/>
        <w:spacing w:before="0"/>
      </w:pPr>
      <w:r w:rsidRPr="00871D28">
        <w:t>S</w:t>
      </w:r>
      <w:r w:rsidR="008C2B0B" w:rsidRPr="00871D28">
        <w:t>tudent Social Work Organization (SSWO)</w:t>
      </w:r>
    </w:p>
    <w:p w14:paraId="2FB64B43" w14:textId="6782149C" w:rsidR="002946BE" w:rsidRDefault="008C2B0B" w:rsidP="00801ACF">
      <w:r w:rsidRPr="00871D28">
        <w:t>The SSWO's purpose is to stimulate interest in social work within the University and community. SSWO holds regular meetings, sponsor activities and community projects throughout the year</w:t>
      </w:r>
      <w:r w:rsidR="00C403D7">
        <w:t>,</w:t>
      </w:r>
      <w:r w:rsidRPr="00871D28">
        <w:t xml:space="preserve"> and </w:t>
      </w:r>
      <w:proofErr w:type="gramStart"/>
      <w:r w:rsidRPr="00871D28">
        <w:t>organize</w:t>
      </w:r>
      <w:proofErr w:type="gramEnd"/>
      <w:r w:rsidRPr="00871D28">
        <w:t xml:space="preserve"> student trips to attend area social work conferences.</w:t>
      </w:r>
      <w:r w:rsidR="00C403D7">
        <w:t xml:space="preserve"> In addition,</w:t>
      </w:r>
      <w:r w:rsidRPr="00871D28">
        <w:t xml:space="preserve"> SSWO officers serve as mentors for current and interested students, providing insight into upcoming classes, practicum information, and other aspects of the Social Work program. </w:t>
      </w:r>
      <w:r w:rsidR="00E63387">
        <w:t xml:space="preserve">Additionally, the SSWO organization serves as the student advisory committee for the </w:t>
      </w:r>
      <w:r w:rsidR="00D6490E">
        <w:t>BSSW</w:t>
      </w:r>
      <w:r w:rsidR="00E63387">
        <w:t xml:space="preserve"> Program. </w:t>
      </w:r>
      <w:r w:rsidR="00C403D7">
        <w:t>Finally,</w:t>
      </w:r>
      <w:r w:rsidR="00E63387">
        <w:t xml:space="preserve"> </w:t>
      </w:r>
      <w:r w:rsidRPr="00871D28">
        <w:t xml:space="preserve">SSWO </w:t>
      </w:r>
      <w:proofErr w:type="gramStart"/>
      <w:r w:rsidRPr="00871D28">
        <w:t>publishes</w:t>
      </w:r>
      <w:proofErr w:type="gramEnd"/>
      <w:r w:rsidRPr="00871D28">
        <w:t xml:space="preserve"> a newsletter to </w:t>
      </w:r>
      <w:proofErr w:type="gramStart"/>
      <w:r w:rsidRPr="00871D28">
        <w:t>inform social work</w:t>
      </w:r>
      <w:proofErr w:type="gramEnd"/>
      <w:r w:rsidRPr="00871D28">
        <w:t xml:space="preserve"> students </w:t>
      </w:r>
      <w:proofErr w:type="gramStart"/>
      <w:r w:rsidRPr="00871D28">
        <w:t>about</w:t>
      </w:r>
      <w:proofErr w:type="gramEnd"/>
      <w:r w:rsidRPr="00871D28">
        <w:t xml:space="preserve"> upcoming events.</w:t>
      </w:r>
      <w:r w:rsidR="00B15E24" w:rsidRPr="00871D28">
        <w:t xml:space="preserve"> </w:t>
      </w:r>
      <w:r w:rsidR="00D6490E">
        <w:t>BSSW</w:t>
      </w:r>
      <w:r w:rsidRPr="00871D28">
        <w:t xml:space="preserve"> students who wish </w:t>
      </w:r>
      <w:r w:rsidR="002946BE" w:rsidRPr="00871D28">
        <w:t xml:space="preserve">to join the SSWO will find membership </w:t>
      </w:r>
      <w:r w:rsidR="002946BE" w:rsidRPr="00E63387">
        <w:t xml:space="preserve">applications </w:t>
      </w:r>
      <w:r w:rsidR="00E63387">
        <w:t xml:space="preserve">in </w:t>
      </w:r>
      <w:r w:rsidR="002946BE" w:rsidRPr="00E63387">
        <w:t xml:space="preserve">Appendix </w:t>
      </w:r>
      <w:r w:rsidR="00E63387" w:rsidRPr="00E63387">
        <w:t xml:space="preserve">C </w:t>
      </w:r>
      <w:r w:rsidR="00E63387">
        <w:t>of</w:t>
      </w:r>
      <w:r w:rsidR="00E63387" w:rsidRPr="00E63387">
        <w:t xml:space="preserve"> th</w:t>
      </w:r>
      <w:r w:rsidR="00E63387">
        <w:t xml:space="preserve">is </w:t>
      </w:r>
      <w:r w:rsidR="00E63387" w:rsidRPr="00E63387">
        <w:t>Handbook</w:t>
      </w:r>
      <w:r w:rsidR="002946BE" w:rsidRPr="00871D28">
        <w:t xml:space="preserve">. For more information and questions, check SSWO’s </w:t>
      </w:r>
      <w:r w:rsidR="002946BE" w:rsidRPr="00871D28">
        <w:lastRenderedPageBreak/>
        <w:t xml:space="preserve">FaceBook, Instagram, and Twitter accounts. You can also learn more about SSWO by contacting the Faculty Advisor and reading about the Program </w:t>
      </w:r>
      <w:proofErr w:type="gramStart"/>
      <w:r w:rsidR="002946BE" w:rsidRPr="00871D28">
        <w:t>at</w:t>
      </w:r>
      <w:proofErr w:type="gramEnd"/>
      <w:r w:rsidR="002946BE" w:rsidRPr="00871D28">
        <w:t xml:space="preserve"> the Department’s website (</w:t>
      </w:r>
      <w:hyperlink r:id="rId79" w:history="1">
        <w:r w:rsidR="002946BE" w:rsidRPr="00871D28">
          <w:rPr>
            <w:rStyle w:val="Hyperlink"/>
          </w:rPr>
          <w:t>link to website</w:t>
        </w:r>
      </w:hyperlink>
      <w:r w:rsidR="002946BE" w:rsidRPr="00871D28">
        <w:t>).</w:t>
      </w:r>
    </w:p>
    <w:p w14:paraId="6DECA21C" w14:textId="7DF27779" w:rsidR="00E63387" w:rsidRDefault="00376036" w:rsidP="00801ACF">
      <w:pPr>
        <w:pStyle w:val="Heading2"/>
      </w:pPr>
      <w:bookmarkStart w:id="108" w:name="_Toc403060918"/>
      <w:bookmarkStart w:id="109" w:name="_Toc517947905"/>
      <w:bookmarkEnd w:id="105"/>
      <w:bookmarkEnd w:id="106"/>
      <w:r w:rsidRPr="00871D28">
        <w:t>UAB Social Work Alumni Association</w:t>
      </w:r>
      <w:bookmarkEnd w:id="108"/>
      <w:bookmarkEnd w:id="109"/>
    </w:p>
    <w:p w14:paraId="1041E55F" w14:textId="50AF721B" w:rsidR="00376036" w:rsidRPr="00871D28" w:rsidRDefault="00376036" w:rsidP="00801ACF">
      <w:r w:rsidRPr="00871D28">
        <w:t>The UAB Social Work Alumni Association was organized in 2004 under the leadership of Lisa Higginbotham and Margie Gilbert.</w:t>
      </w:r>
      <w:r w:rsidR="000F7A28" w:rsidRPr="00871D28">
        <w:t xml:space="preserve"> </w:t>
      </w:r>
      <w:r w:rsidRPr="00871D28">
        <w:t xml:space="preserve">New graduates </w:t>
      </w:r>
      <w:r w:rsidR="00871D28">
        <w:t xml:space="preserve">of the </w:t>
      </w:r>
      <w:r w:rsidR="00D6490E">
        <w:t>BSSW</w:t>
      </w:r>
      <w:r w:rsidR="00871D28">
        <w:t xml:space="preserve"> Program </w:t>
      </w:r>
      <w:r w:rsidRPr="00871D28">
        <w:t xml:space="preserve">(within </w:t>
      </w:r>
      <w:r w:rsidR="000345E4" w:rsidRPr="00871D28">
        <w:t>one</w:t>
      </w:r>
      <w:r w:rsidRPr="00871D28">
        <w:t xml:space="preserve"> year of graduation) join for $15.</w:t>
      </w:r>
      <w:r w:rsidR="000F7A28" w:rsidRPr="00871D28">
        <w:t xml:space="preserve"> </w:t>
      </w:r>
      <w:r w:rsidRPr="00871D28">
        <w:t xml:space="preserve">Students can contact Ms. </w:t>
      </w:r>
      <w:r w:rsidR="00724C1F" w:rsidRPr="00871D28">
        <w:t>Grace Dugger</w:t>
      </w:r>
      <w:r w:rsidRPr="00871D28">
        <w:t xml:space="preserve"> at </w:t>
      </w:r>
      <w:hyperlink r:id="rId80" w:history="1">
        <w:r w:rsidR="00724C1F" w:rsidRPr="00871D28">
          <w:rPr>
            <w:rStyle w:val="Hyperlink"/>
          </w:rPr>
          <w:t>gracedugger@gmail.com</w:t>
        </w:r>
      </w:hyperlink>
      <w:r w:rsidR="00724C1F" w:rsidRPr="00871D28">
        <w:t xml:space="preserve"> for </w:t>
      </w:r>
      <w:r w:rsidRPr="00871D28">
        <w:t>more information.</w:t>
      </w:r>
    </w:p>
    <w:p w14:paraId="0D95B2B6" w14:textId="27CD9C0E" w:rsidR="00E63387" w:rsidRDefault="00376036" w:rsidP="00801ACF">
      <w:pPr>
        <w:pStyle w:val="Heading2"/>
      </w:pPr>
      <w:bookmarkStart w:id="110" w:name="_Toc403060919"/>
      <w:bookmarkStart w:id="111" w:name="_Toc517947906"/>
      <w:r w:rsidRPr="00871D28">
        <w:t>National Association of Social Workers (NASW)</w:t>
      </w:r>
      <w:bookmarkEnd w:id="110"/>
      <w:bookmarkEnd w:id="111"/>
    </w:p>
    <w:p w14:paraId="4CAFB522" w14:textId="7BC62C50" w:rsidR="00376036" w:rsidRPr="00871D28" w:rsidRDefault="00376036" w:rsidP="00801ACF">
      <w:r w:rsidRPr="00871D28">
        <w:t xml:space="preserve">Our professional association encourages student membership and participation through substantially reduced annual dues </w:t>
      </w:r>
      <w:r w:rsidR="00C403D7">
        <w:t>and gives students access to the organization’s</w:t>
      </w:r>
      <w:r w:rsidRPr="00871D28">
        <w:t xml:space="preserve"> scholarly journal, Social Work.</w:t>
      </w:r>
      <w:r w:rsidR="000F7A28" w:rsidRPr="00871D28">
        <w:t xml:space="preserve"> </w:t>
      </w:r>
      <w:r w:rsidR="00C403D7">
        <w:t>In addition, m</w:t>
      </w:r>
      <w:r w:rsidRPr="00871D28">
        <w:t>embers receive the NASW News, a monthly newspaper with the latest practice and policy information</w:t>
      </w:r>
      <w:r w:rsidR="00C403D7">
        <w:t>,</w:t>
      </w:r>
      <w:r w:rsidRPr="00871D28">
        <w:t xml:space="preserve"> a</w:t>
      </w:r>
      <w:r w:rsidR="000345E4" w:rsidRPr="00871D28">
        <w:t>nd</w:t>
      </w:r>
      <w:r w:rsidRPr="00871D28">
        <w:t xml:space="preserve"> an employment section.</w:t>
      </w:r>
      <w:r w:rsidR="000F7A28" w:rsidRPr="00871D28">
        <w:t xml:space="preserve"> </w:t>
      </w:r>
      <w:r w:rsidRPr="00871D28">
        <w:t>NASW</w:t>
      </w:r>
      <w:r w:rsidR="000345E4" w:rsidRPr="00871D28">
        <w:t xml:space="preserve"> also</w:t>
      </w:r>
      <w:r w:rsidRPr="00871D28">
        <w:t xml:space="preserve"> offers services to </w:t>
      </w:r>
      <w:proofErr w:type="gramStart"/>
      <w:r w:rsidRPr="00871D28">
        <w:t>members</w:t>
      </w:r>
      <w:proofErr w:type="gramEnd"/>
      <w:r w:rsidRPr="00871D28">
        <w:t xml:space="preserve"> too numerous to list here.</w:t>
      </w:r>
      <w:r w:rsidR="000F7A28" w:rsidRPr="00871D28">
        <w:t xml:space="preserve"> </w:t>
      </w:r>
      <w:r w:rsidRPr="00871D28">
        <w:t>The student membership rate extends through a graduate's first year of practice. Applications for student membership in NASW can be obtained online at</w:t>
      </w:r>
      <w:r w:rsidR="000F7A28" w:rsidRPr="00871D28">
        <w:t xml:space="preserve"> </w:t>
      </w:r>
      <w:r w:rsidR="00EC0AC1" w:rsidRPr="00871D28">
        <w:t>their website (</w:t>
      </w:r>
      <w:hyperlink r:id="rId81" w:history="1">
        <w:r w:rsidR="00EC0AC1" w:rsidRPr="00871D28">
          <w:rPr>
            <w:rStyle w:val="Hyperlink"/>
          </w:rPr>
          <w:t>link to website</w:t>
        </w:r>
      </w:hyperlink>
      <w:r w:rsidR="00EC0AC1" w:rsidRPr="00871D28">
        <w:t xml:space="preserve">). </w:t>
      </w:r>
    </w:p>
    <w:p w14:paraId="0C54E646" w14:textId="05B5EB23" w:rsidR="00E63387" w:rsidRDefault="00376036" w:rsidP="00801ACF">
      <w:pPr>
        <w:pStyle w:val="Heading2"/>
      </w:pPr>
      <w:bookmarkStart w:id="112" w:name="_Toc403060921"/>
      <w:bookmarkStart w:id="113" w:name="_Toc517947908"/>
      <w:r w:rsidRPr="00871D28">
        <w:t>Alabama/Mississippi Conference on Social Work Education</w:t>
      </w:r>
      <w:bookmarkEnd w:id="112"/>
      <w:bookmarkEnd w:id="113"/>
    </w:p>
    <w:p w14:paraId="58BD8D1B" w14:textId="63B54801" w:rsidR="00376036" w:rsidRPr="00871D28" w:rsidRDefault="00376036" w:rsidP="00801ACF">
      <w:r w:rsidRPr="00871D28">
        <w:t>All universities and colleges in Alabama and Mississippi that have social work programs (</w:t>
      </w:r>
      <w:r w:rsidR="00D6490E">
        <w:t>BSSW</w:t>
      </w:r>
      <w:r w:rsidRPr="00871D28">
        <w:t>, MSW, Ph</w:t>
      </w:r>
      <w:r w:rsidR="000345E4" w:rsidRPr="00871D28">
        <w:t>.D.</w:t>
      </w:r>
      <w:r w:rsidRPr="00871D28">
        <w:t xml:space="preserve">) have formed a consortium of educators and students to share new knowledge and skills to improve the quality of </w:t>
      </w:r>
      <w:proofErr w:type="gramStart"/>
      <w:r w:rsidRPr="00871D28">
        <w:t>social work</w:t>
      </w:r>
      <w:proofErr w:type="gramEnd"/>
      <w:r w:rsidRPr="00871D28">
        <w:t xml:space="preserve"> education in our respective programs.</w:t>
      </w:r>
      <w:r w:rsidR="000F7A28" w:rsidRPr="00871D28">
        <w:t xml:space="preserve"> </w:t>
      </w:r>
      <w:r w:rsidRPr="00871D28">
        <w:t xml:space="preserve">Annually, </w:t>
      </w:r>
      <w:r w:rsidR="00C403D7">
        <w:t>the consortium sponsors an academic conference for students and educators in the fall</w:t>
      </w:r>
      <w:r w:rsidRPr="00871D28">
        <w:t>.</w:t>
      </w:r>
      <w:r w:rsidR="000F7A28" w:rsidRPr="00871D28">
        <w:t xml:space="preserve"> </w:t>
      </w:r>
      <w:r w:rsidRPr="00871D28">
        <w:t xml:space="preserve">Student papers and faculty papers are selected for </w:t>
      </w:r>
      <w:proofErr w:type="gramStart"/>
      <w:r w:rsidRPr="00871D28">
        <w:t>presentation</w:t>
      </w:r>
      <w:proofErr w:type="gramEnd"/>
      <w:r w:rsidRPr="00871D28">
        <w:t xml:space="preserve"> and grouped logically into panels.</w:t>
      </w:r>
      <w:r w:rsidR="000F7A28" w:rsidRPr="00871D28">
        <w:t xml:space="preserve"> </w:t>
      </w:r>
      <w:r w:rsidRPr="00871D28">
        <w:t xml:space="preserve">Students are strongly encouraged to attend the conference to </w:t>
      </w:r>
      <w:r w:rsidR="00C403D7">
        <w:t>develop</w:t>
      </w:r>
      <w:r w:rsidRPr="00871D28">
        <w:t xml:space="preserve"> their commitment to continuing education and professional development.</w:t>
      </w:r>
      <w:r w:rsidR="000F7A28" w:rsidRPr="00871D28">
        <w:t xml:space="preserve"> </w:t>
      </w:r>
      <w:r w:rsidRPr="00871D28">
        <w:t>The conference is affordable and within driving distance from Birmingham.</w:t>
      </w:r>
      <w:r w:rsidR="00EC0AC1" w:rsidRPr="00871D28">
        <w:t xml:space="preserve"> </w:t>
      </w:r>
      <w:r w:rsidR="00C403D7">
        <w:t>P</w:t>
      </w:r>
      <w:r w:rsidR="00EC0AC1" w:rsidRPr="00871D28">
        <w:t>lease visit the Conference’s website (</w:t>
      </w:r>
      <w:hyperlink r:id="rId82" w:history="1">
        <w:r w:rsidR="00EC0AC1" w:rsidRPr="00871D28">
          <w:rPr>
            <w:rStyle w:val="Hyperlink"/>
          </w:rPr>
          <w:t>link to website</w:t>
        </w:r>
      </w:hyperlink>
      <w:r w:rsidR="00EC0AC1" w:rsidRPr="00871D28">
        <w:t xml:space="preserve">). </w:t>
      </w:r>
    </w:p>
    <w:p w14:paraId="19C87C88" w14:textId="6959468E" w:rsidR="00E63387" w:rsidRDefault="00376036" w:rsidP="00801ACF">
      <w:pPr>
        <w:pStyle w:val="Heading2"/>
      </w:pPr>
      <w:bookmarkStart w:id="114" w:name="_Toc403060922"/>
      <w:bookmarkStart w:id="115" w:name="_Toc517947909"/>
      <w:r w:rsidRPr="00871D28">
        <w:t xml:space="preserve">Alabama Conference </w:t>
      </w:r>
      <w:proofErr w:type="gramStart"/>
      <w:r w:rsidRPr="00871D28">
        <w:t>of</w:t>
      </w:r>
      <w:proofErr w:type="gramEnd"/>
      <w:r w:rsidRPr="00871D28">
        <w:t xml:space="preserve"> Social Work</w:t>
      </w:r>
      <w:bookmarkEnd w:id="114"/>
      <w:bookmarkEnd w:id="115"/>
    </w:p>
    <w:p w14:paraId="5CD03BDF" w14:textId="30C83C7F" w:rsidR="00EC0AC1" w:rsidRPr="00871D28" w:rsidRDefault="002946BE" w:rsidP="00801ACF">
      <w:r w:rsidRPr="00871D28">
        <w:t xml:space="preserve"> </w:t>
      </w:r>
      <w:r w:rsidR="00D6490E">
        <w:t>BSSW</w:t>
      </w:r>
      <w:r w:rsidR="00871D28">
        <w:t xml:space="preserve"> s</w:t>
      </w:r>
      <w:r w:rsidR="00376036" w:rsidRPr="00871D28">
        <w:t>tudents are encouraged to join this organization comprised of social work practitioners, educators, and students.</w:t>
      </w:r>
      <w:r w:rsidR="000F7A28" w:rsidRPr="00871D28">
        <w:t xml:space="preserve"> </w:t>
      </w:r>
      <w:r w:rsidR="00376036" w:rsidRPr="00871D28">
        <w:t>Each year, the organization sponsors a conference designed to increase practice</w:t>
      </w:r>
      <w:r w:rsidR="000345E4" w:rsidRPr="00871D28">
        <w:t xml:space="preserve"> </w:t>
      </w:r>
      <w:r w:rsidR="00376036" w:rsidRPr="00871D28">
        <w:t xml:space="preserve">knowledge and </w:t>
      </w:r>
      <w:r w:rsidR="000345E4" w:rsidRPr="00871D28">
        <w:t>facilitate networking among social work community members</w:t>
      </w:r>
      <w:r w:rsidR="00376036" w:rsidRPr="00871D28">
        <w:t>.</w:t>
      </w:r>
      <w:r w:rsidR="000F7A28" w:rsidRPr="00871D28">
        <w:t xml:space="preserve"> </w:t>
      </w:r>
      <w:r w:rsidR="00376036" w:rsidRPr="00871D28">
        <w:t xml:space="preserve">Faculty members have </w:t>
      </w:r>
      <w:r w:rsidR="000345E4" w:rsidRPr="00871D28">
        <w:t>membership information</w:t>
      </w:r>
      <w:r w:rsidR="00376036" w:rsidRPr="00871D28">
        <w:t>.</w:t>
      </w:r>
      <w:r w:rsidR="000F7A28" w:rsidRPr="00871D28">
        <w:t xml:space="preserve"> </w:t>
      </w:r>
      <w:r w:rsidR="00C403D7">
        <w:t>In addition, s</w:t>
      </w:r>
      <w:r w:rsidR="00376036" w:rsidRPr="00871D28">
        <w:t xml:space="preserve">tudents who plan to practice in Alabama are encouraged to participate </w:t>
      </w:r>
      <w:r w:rsidR="00C403D7">
        <w:t>in forming</w:t>
      </w:r>
      <w:r w:rsidR="00376036" w:rsidRPr="00871D28">
        <w:t xml:space="preserve"> professional relationships with professional social workers</w:t>
      </w:r>
      <w:r w:rsidR="000345E4" w:rsidRPr="00871D28">
        <w:t xml:space="preserve">. </w:t>
      </w:r>
      <w:r w:rsidR="00376036" w:rsidRPr="00871D28">
        <w:t xml:space="preserve"> </w:t>
      </w:r>
      <w:r w:rsidR="00C403D7">
        <w:t>P</w:t>
      </w:r>
      <w:r w:rsidR="00EC0AC1" w:rsidRPr="00871D28">
        <w:t>lease visit the Conference’s website (</w:t>
      </w:r>
      <w:hyperlink r:id="rId83" w:history="1">
        <w:r w:rsidR="00EC0AC1" w:rsidRPr="00871D28">
          <w:rPr>
            <w:rStyle w:val="Hyperlink"/>
          </w:rPr>
          <w:t>link to website</w:t>
        </w:r>
      </w:hyperlink>
      <w:r w:rsidR="00EC0AC1" w:rsidRPr="00871D28">
        <w:t xml:space="preserve">). </w:t>
      </w:r>
    </w:p>
    <w:p w14:paraId="14CD9A56" w14:textId="194FC523" w:rsidR="00C80C2B" w:rsidRPr="006E3308" w:rsidRDefault="00B15E24" w:rsidP="00801ACF">
      <w:pPr>
        <w:pStyle w:val="Heading2"/>
      </w:pPr>
      <w:r w:rsidRPr="006E3308">
        <w:t xml:space="preserve">Opportunities for </w:t>
      </w:r>
      <w:r w:rsidR="002946BE" w:rsidRPr="006E3308">
        <w:t xml:space="preserve">Honors, </w:t>
      </w:r>
      <w:r w:rsidR="00C80C2B" w:rsidRPr="006E3308">
        <w:t>Awards</w:t>
      </w:r>
      <w:r w:rsidR="00C403D7">
        <w:t>,</w:t>
      </w:r>
      <w:r w:rsidR="00C80C2B" w:rsidRPr="006E3308">
        <w:t xml:space="preserve"> and Scholarships</w:t>
      </w:r>
      <w:r w:rsidR="002946BE" w:rsidRPr="006E3308">
        <w:t xml:space="preserve"> in the </w:t>
      </w:r>
      <w:r w:rsidR="00D6490E">
        <w:t>BSSW</w:t>
      </w:r>
      <w:r w:rsidR="002946BE" w:rsidRPr="006E3308">
        <w:t xml:space="preserve"> Program</w:t>
      </w:r>
    </w:p>
    <w:p w14:paraId="0CE0EADE" w14:textId="7D91AFB9" w:rsidR="002946BE" w:rsidRDefault="002946BE" w:rsidP="00801ACF">
      <w:r w:rsidRPr="006E3308">
        <w:t xml:space="preserve">Students nominated for each award (i.e., Dean’s Award, Outstanding Departmental Student award, Norman Eggleston award) will be notified via email by the Chair of the Department of Social Work’s Award Committee. </w:t>
      </w:r>
      <w:r w:rsidR="00C403D7">
        <w:t>In addition, s</w:t>
      </w:r>
      <w:r w:rsidRPr="006E3308">
        <w:t xml:space="preserve">tudents may be required to submit additional supporting materials. The Department’s Award Committee will review each nominee, </w:t>
      </w:r>
      <w:r w:rsidR="00C403D7">
        <w:t>making</w:t>
      </w:r>
      <w:r w:rsidRPr="006E3308">
        <w:t xml:space="preserve"> a final recommendation for each award.  For other scholarship information, please review the website for UAB’s Scholarship System (</w:t>
      </w:r>
      <w:hyperlink r:id="rId84" w:history="1">
        <w:r w:rsidRPr="006E3308">
          <w:rPr>
            <w:rStyle w:val="Hyperlink"/>
          </w:rPr>
          <w:t>link to website</w:t>
        </w:r>
      </w:hyperlink>
      <w:r w:rsidRPr="006E3308">
        <w:t xml:space="preserve">). </w:t>
      </w:r>
    </w:p>
    <w:p w14:paraId="3FD0B4C8" w14:textId="4F7E619E" w:rsidR="00E63387" w:rsidRDefault="00376036" w:rsidP="00801ACF">
      <w:pPr>
        <w:pStyle w:val="Heading3"/>
        <w:spacing w:line="276" w:lineRule="auto"/>
      </w:pPr>
      <w:bookmarkStart w:id="116" w:name="_Toc517947911"/>
      <w:r w:rsidRPr="006E3308">
        <w:lastRenderedPageBreak/>
        <w:t xml:space="preserve">Dean's </w:t>
      </w:r>
      <w:r w:rsidR="004569A8" w:rsidRPr="006E3308">
        <w:t>Award</w:t>
      </w:r>
      <w:bookmarkEnd w:id="116"/>
      <w:r w:rsidR="002946BE" w:rsidRPr="006E3308">
        <w:t xml:space="preserve"> for Outstanding Undergraduate Student</w:t>
      </w:r>
      <w:bookmarkStart w:id="117" w:name="_Toc403060924"/>
    </w:p>
    <w:p w14:paraId="62ABE4D3" w14:textId="4D6B00C8" w:rsidR="004569A8" w:rsidRPr="006E3308" w:rsidRDefault="004A7874" w:rsidP="00801ACF">
      <w:r w:rsidRPr="006E3308">
        <w:t>This</w:t>
      </w:r>
      <w:r w:rsidR="000345E4" w:rsidRPr="006E3308">
        <w:t xml:space="preserve"> award</w:t>
      </w:r>
      <w:r w:rsidRPr="006E3308">
        <w:t xml:space="preserve"> is a prestigious award given to students </w:t>
      </w:r>
      <w:proofErr w:type="gramStart"/>
      <w:r w:rsidR="00FA4D57" w:rsidRPr="006E3308">
        <w:t>in</w:t>
      </w:r>
      <w:proofErr w:type="gramEnd"/>
      <w:r w:rsidR="00FA4D57" w:rsidRPr="006E3308">
        <w:t xml:space="preserve"> </w:t>
      </w:r>
      <w:r w:rsidR="000345E4" w:rsidRPr="006E3308">
        <w:t xml:space="preserve">the </w:t>
      </w:r>
      <w:r w:rsidR="00FA4D57" w:rsidRPr="006E3308">
        <w:t>College of Arts and Sciences. Student</w:t>
      </w:r>
      <w:r w:rsidR="000345E4" w:rsidRPr="006E3308">
        <w:t>s</w:t>
      </w:r>
      <w:r w:rsidR="00FA4D57" w:rsidRPr="006E3308">
        <w:t xml:space="preserve"> must meet the following criteria to be eligible for nomination</w:t>
      </w:r>
      <w:r w:rsidR="006E3308" w:rsidRPr="006E3308">
        <w:t xml:space="preserve">: </w:t>
      </w:r>
      <w:r w:rsidR="00FA4D57" w:rsidRPr="006E3308">
        <w:t xml:space="preserve"> </w:t>
      </w:r>
    </w:p>
    <w:p w14:paraId="77764AEA" w14:textId="40DF3E3A" w:rsidR="004A7874" w:rsidRPr="006E3308" w:rsidRDefault="004A7874" w:rsidP="00166B0B">
      <w:pPr>
        <w:pStyle w:val="ListParagraph"/>
        <w:numPr>
          <w:ilvl w:val="0"/>
          <w:numId w:val="45"/>
        </w:numPr>
      </w:pPr>
      <w:r w:rsidRPr="006E3308">
        <w:t>GPA 3.0 minimum in work attempted at UAB.</w:t>
      </w:r>
    </w:p>
    <w:p w14:paraId="1024F22A" w14:textId="004FA4F6" w:rsidR="004A7874" w:rsidRPr="006E3308" w:rsidRDefault="004A7874" w:rsidP="00166B0B">
      <w:pPr>
        <w:pStyle w:val="ListParagraph"/>
        <w:numPr>
          <w:ilvl w:val="0"/>
          <w:numId w:val="45"/>
        </w:numPr>
      </w:pPr>
      <w:r w:rsidRPr="006E3308">
        <w:t>An accumulation of 90 semester hours of satisfactory work (i.e.</w:t>
      </w:r>
      <w:r w:rsidR="000345E4" w:rsidRPr="006E3308">
        <w:t>,</w:t>
      </w:r>
      <w:r w:rsidRPr="006E3308">
        <w:t xml:space="preserve"> senior-level status).</w:t>
      </w:r>
    </w:p>
    <w:p w14:paraId="746AF22C" w14:textId="518A1A9A" w:rsidR="004A7874" w:rsidRPr="006E3308" w:rsidRDefault="004A7874" w:rsidP="00166B0B">
      <w:pPr>
        <w:pStyle w:val="ListParagraph"/>
        <w:numPr>
          <w:ilvl w:val="0"/>
          <w:numId w:val="45"/>
        </w:numPr>
      </w:pPr>
      <w:r w:rsidRPr="006E3308">
        <w:t>Completion of 12 hours of advanced work at UAB.</w:t>
      </w:r>
    </w:p>
    <w:p w14:paraId="45D975AC" w14:textId="3230F7DE" w:rsidR="004A7874" w:rsidRPr="006E3308" w:rsidRDefault="004A7874" w:rsidP="00166B0B">
      <w:pPr>
        <w:pStyle w:val="ListParagraph"/>
        <w:numPr>
          <w:ilvl w:val="0"/>
          <w:numId w:val="45"/>
        </w:numPr>
      </w:pPr>
      <w:r w:rsidRPr="006E3308">
        <w:t xml:space="preserve">All </w:t>
      </w:r>
      <w:proofErr w:type="gramStart"/>
      <w:r w:rsidRPr="006E3308">
        <w:t>persons</w:t>
      </w:r>
      <w:proofErr w:type="gramEnd"/>
      <w:r w:rsidRPr="006E3308">
        <w:t xml:space="preserve"> completing work for the degree since the last regular commencement </w:t>
      </w:r>
      <w:r w:rsidR="000345E4" w:rsidRPr="006E3308">
        <w:t>are</w:t>
      </w:r>
      <w:r w:rsidRPr="006E3308">
        <w:t xml:space="preserve"> considered eligible.</w:t>
      </w:r>
    </w:p>
    <w:p w14:paraId="649A20D2" w14:textId="39070CE2" w:rsidR="00FA4D57" w:rsidRPr="006E3308" w:rsidRDefault="00FA4D57" w:rsidP="00801ACF">
      <w:r w:rsidRPr="006E3308">
        <w:t xml:space="preserve">In addition to these criteria, </w:t>
      </w:r>
      <w:r w:rsidR="000345E4" w:rsidRPr="006E3308">
        <w:t xml:space="preserve">a </w:t>
      </w:r>
      <w:r w:rsidRPr="006E3308">
        <w:t xml:space="preserve">student must demonstrate the </w:t>
      </w:r>
      <w:r w:rsidR="00C403D7">
        <w:t>following</w:t>
      </w:r>
      <w:r w:rsidRPr="006E3308">
        <w:t>:</w:t>
      </w:r>
    </w:p>
    <w:p w14:paraId="07E9F4AE" w14:textId="3D2F4EA0" w:rsidR="00FA4D57" w:rsidRPr="006E3308" w:rsidRDefault="007456FD" w:rsidP="00166B0B">
      <w:pPr>
        <w:pStyle w:val="ListParagraph"/>
        <w:numPr>
          <w:ilvl w:val="0"/>
          <w:numId w:val="46"/>
        </w:numPr>
      </w:pPr>
      <w:r w:rsidRPr="006E3308">
        <w:t>Employment</w:t>
      </w:r>
    </w:p>
    <w:p w14:paraId="355C6944" w14:textId="77777777" w:rsidR="00FA4D57" w:rsidRPr="006E3308" w:rsidRDefault="007456FD" w:rsidP="00166B0B">
      <w:pPr>
        <w:pStyle w:val="ListParagraph"/>
        <w:numPr>
          <w:ilvl w:val="0"/>
          <w:numId w:val="46"/>
        </w:numPr>
      </w:pPr>
      <w:r w:rsidRPr="006E3308">
        <w:t xml:space="preserve">Publications or exhibits or creative performances and activities </w:t>
      </w:r>
      <w:r w:rsidR="00FA4D57" w:rsidRPr="006E3308">
        <w:t xml:space="preserve">(e.g., publications or creative activities including books, articles in referenced journals, chapters in books, concerts, plays performed, art shows, etc.) </w:t>
      </w:r>
    </w:p>
    <w:p w14:paraId="353F1611" w14:textId="77777777" w:rsidR="00FA4D57" w:rsidRPr="006E3308" w:rsidRDefault="007456FD" w:rsidP="00166B0B">
      <w:pPr>
        <w:pStyle w:val="ListParagraph"/>
        <w:numPr>
          <w:ilvl w:val="0"/>
          <w:numId w:val="46"/>
        </w:numPr>
      </w:pPr>
      <w:r w:rsidRPr="006E3308">
        <w:t xml:space="preserve">Presentations at professional meetings </w:t>
      </w:r>
    </w:p>
    <w:p w14:paraId="503E6523" w14:textId="6CE4B525" w:rsidR="00FA4D57" w:rsidRPr="006E3308" w:rsidRDefault="007456FD" w:rsidP="00166B0B">
      <w:pPr>
        <w:pStyle w:val="ListParagraph"/>
        <w:numPr>
          <w:ilvl w:val="0"/>
          <w:numId w:val="46"/>
        </w:numPr>
      </w:pPr>
      <w:r w:rsidRPr="006E3308">
        <w:t>Leadership positions</w:t>
      </w:r>
      <w:proofErr w:type="gramStart"/>
      <w:r w:rsidR="00FA4D57" w:rsidRPr="006E3308">
        <w:t>:  Positions</w:t>
      </w:r>
      <w:proofErr w:type="gramEnd"/>
      <w:r w:rsidR="00FA4D57" w:rsidRPr="006E3308">
        <w:t xml:space="preserve"> of administrative or managerial responsibility within any UAB</w:t>
      </w:r>
      <w:r w:rsidR="005E4D08">
        <w:t>-</w:t>
      </w:r>
      <w:r w:rsidR="00FA4D57" w:rsidRPr="006E3308">
        <w:t>approved organization, community service organi</w:t>
      </w:r>
      <w:r w:rsidRPr="006E3308">
        <w:t>zation, or professional society</w:t>
      </w:r>
    </w:p>
    <w:p w14:paraId="04BADD30" w14:textId="56F1AAA8" w:rsidR="00FA4D57" w:rsidRPr="006E3308" w:rsidRDefault="007456FD" w:rsidP="00166B0B">
      <w:pPr>
        <w:pStyle w:val="ListParagraph"/>
        <w:numPr>
          <w:ilvl w:val="0"/>
          <w:numId w:val="46"/>
        </w:numPr>
      </w:pPr>
      <w:r w:rsidRPr="006E3308">
        <w:t>Community activities</w:t>
      </w:r>
      <w:proofErr w:type="gramStart"/>
      <w:r w:rsidR="00FA4D57" w:rsidRPr="006E3308">
        <w:t>:  Participation</w:t>
      </w:r>
      <w:proofErr w:type="gramEnd"/>
      <w:r w:rsidR="00FA4D57" w:rsidRPr="006E3308">
        <w:t xml:space="preserve"> by a student in those services which are non-campus related and community</w:t>
      </w:r>
      <w:r w:rsidR="00C403D7">
        <w:t>-</w:t>
      </w:r>
      <w:r w:rsidR="00FA4D57" w:rsidRPr="006E3308">
        <w:t xml:space="preserve">based in origin.  Activities for which individuals </w:t>
      </w:r>
      <w:proofErr w:type="gramStart"/>
      <w:r w:rsidR="00FA4D57" w:rsidRPr="006E3308">
        <w:t>received</w:t>
      </w:r>
      <w:proofErr w:type="gramEnd"/>
      <w:r w:rsidR="00FA4D57" w:rsidRPr="006E3308">
        <w:t xml:space="preserve"> </w:t>
      </w:r>
      <w:proofErr w:type="gramStart"/>
      <w:r w:rsidR="00FA4D57" w:rsidRPr="006E3308">
        <w:t>a fixed</w:t>
      </w:r>
      <w:proofErr w:type="gramEnd"/>
      <w:r w:rsidR="00FA4D57" w:rsidRPr="006E3308">
        <w:t xml:space="preserve"> compensation will not be considered.</w:t>
      </w:r>
    </w:p>
    <w:p w14:paraId="0FC43C61" w14:textId="2678DBF1" w:rsidR="00FA4D57" w:rsidRPr="006E3308" w:rsidRDefault="000345E4" w:rsidP="00166B0B">
      <w:pPr>
        <w:pStyle w:val="ListParagraph"/>
        <w:numPr>
          <w:ilvl w:val="0"/>
          <w:numId w:val="47"/>
        </w:numPr>
      </w:pPr>
      <w:r w:rsidRPr="006E3308">
        <w:t>Academ</w:t>
      </w:r>
      <w:r w:rsidR="007456FD" w:rsidRPr="006E3308">
        <w:t>ic awards or recognition</w:t>
      </w:r>
      <w:r w:rsidR="00FA4D57" w:rsidRPr="006E3308">
        <w:fldChar w:fldCharType="begin"/>
      </w:r>
      <w:r w:rsidR="00FA4D57" w:rsidRPr="006E3308">
        <w:instrText xml:space="preserve"> SEQ CHAPTER \h \r 1</w:instrText>
      </w:r>
      <w:r w:rsidR="00FA4D57" w:rsidRPr="006E3308">
        <w:fldChar w:fldCharType="end"/>
      </w:r>
      <w:r w:rsidR="00FA4D57" w:rsidRPr="006E3308">
        <w:t xml:space="preserve"> (Including membership in honorary societies</w:t>
      </w:r>
      <w:r w:rsidR="007456FD" w:rsidRPr="006E3308">
        <w:t xml:space="preserve"> and professional achievements)</w:t>
      </w:r>
    </w:p>
    <w:p w14:paraId="764D02B7" w14:textId="77777777" w:rsidR="00FA4D57" w:rsidRPr="006E3308" w:rsidRDefault="007456FD" w:rsidP="00166B0B">
      <w:pPr>
        <w:pStyle w:val="ListParagraph"/>
        <w:numPr>
          <w:ilvl w:val="0"/>
          <w:numId w:val="47"/>
        </w:numPr>
      </w:pPr>
      <w:r w:rsidRPr="006E3308">
        <w:t>Non-scholastic awards or special recognition</w:t>
      </w:r>
    </w:p>
    <w:p w14:paraId="036E3081" w14:textId="2C206169" w:rsidR="00FA4D57" w:rsidRPr="006E3308" w:rsidRDefault="007456FD" w:rsidP="00166B0B">
      <w:pPr>
        <w:pStyle w:val="ListParagraph"/>
        <w:numPr>
          <w:ilvl w:val="0"/>
          <w:numId w:val="47"/>
        </w:numPr>
      </w:pPr>
      <w:r w:rsidRPr="006E3308">
        <w:t>Service to department, school</w:t>
      </w:r>
      <w:r w:rsidR="000345E4" w:rsidRPr="006E3308">
        <w:t>,</w:t>
      </w:r>
      <w:r w:rsidRPr="006E3308">
        <w:t xml:space="preserve"> or university </w:t>
      </w:r>
    </w:p>
    <w:p w14:paraId="35476875" w14:textId="04A26D9A" w:rsidR="00FA4D57" w:rsidRDefault="007456FD" w:rsidP="00166B0B">
      <w:pPr>
        <w:pStyle w:val="ListParagraph"/>
        <w:numPr>
          <w:ilvl w:val="0"/>
          <w:numId w:val="47"/>
        </w:numPr>
      </w:pPr>
      <w:r w:rsidRPr="006E3308">
        <w:t>Extracurricular activities</w:t>
      </w:r>
      <w:proofErr w:type="gramStart"/>
      <w:r w:rsidRPr="006E3308">
        <w:t>:</w:t>
      </w:r>
      <w:r w:rsidR="00FA4D57" w:rsidRPr="006E3308">
        <w:t xml:space="preserve">  Participation</w:t>
      </w:r>
      <w:proofErr w:type="gramEnd"/>
      <w:r w:rsidR="00FA4D57" w:rsidRPr="006E3308">
        <w:t xml:space="preserve"> by a student in an activity approved by UAB</w:t>
      </w:r>
      <w:r w:rsidR="000345E4" w:rsidRPr="006E3308">
        <w:t>,</w:t>
      </w:r>
      <w:r w:rsidR="00FA4D57" w:rsidRPr="006E3308">
        <w:t xml:space="preserve"> either academic, non-academic, or professional,</w:t>
      </w:r>
      <w:r w:rsidR="000345E4" w:rsidRPr="006E3308">
        <w:t xml:space="preserve"> which</w:t>
      </w:r>
      <w:r w:rsidR="00FA4D57" w:rsidRPr="006E3308">
        <w:t xml:space="preserve"> is not required for </w:t>
      </w:r>
      <w:r w:rsidR="000345E4" w:rsidRPr="006E3308">
        <w:t>academ</w:t>
      </w:r>
      <w:r w:rsidR="00FA4D57" w:rsidRPr="006E3308">
        <w:t>ic credit.</w:t>
      </w:r>
    </w:p>
    <w:p w14:paraId="65F3DACC" w14:textId="785D17DA" w:rsidR="00E63387" w:rsidRDefault="004569A8" w:rsidP="00801ACF">
      <w:pPr>
        <w:pStyle w:val="Heading3"/>
        <w:spacing w:line="276" w:lineRule="auto"/>
      </w:pPr>
      <w:bookmarkStart w:id="118" w:name="_Toc517947912"/>
      <w:r w:rsidRPr="006E3308">
        <w:t>Department</w:t>
      </w:r>
      <w:r w:rsidR="002946BE" w:rsidRPr="006E3308">
        <w:t xml:space="preserve"> of Social Work</w:t>
      </w:r>
      <w:r w:rsidRPr="006E3308">
        <w:t xml:space="preserve"> </w:t>
      </w:r>
      <w:r w:rsidR="00376036" w:rsidRPr="006E3308">
        <w:t xml:space="preserve">Outstanding </w:t>
      </w:r>
      <w:r w:rsidR="002946BE" w:rsidRPr="006E3308">
        <w:t xml:space="preserve">Undergraduate </w:t>
      </w:r>
      <w:r w:rsidR="00376036" w:rsidRPr="006E3308">
        <w:t>S</w:t>
      </w:r>
      <w:bookmarkEnd w:id="117"/>
      <w:r w:rsidRPr="006E3308">
        <w:t>tudent Award</w:t>
      </w:r>
      <w:bookmarkEnd w:id="118"/>
    </w:p>
    <w:p w14:paraId="3F192250" w14:textId="56777611" w:rsidR="00376036" w:rsidRDefault="00376036" w:rsidP="00801ACF">
      <w:r w:rsidRPr="006E3308">
        <w:t xml:space="preserve">Each academic year, one </w:t>
      </w:r>
      <w:r w:rsidR="002946BE" w:rsidRPr="006E3308">
        <w:t xml:space="preserve">undergraduate </w:t>
      </w:r>
      <w:r w:rsidRPr="006E3308">
        <w:t>social work student who will graduate during the current academic year is named the "</w:t>
      </w:r>
      <w:r w:rsidR="00FA4D57" w:rsidRPr="006E3308">
        <w:t xml:space="preserve">Departmental </w:t>
      </w:r>
      <w:r w:rsidRPr="006E3308">
        <w:t xml:space="preserve">Outstanding </w:t>
      </w:r>
      <w:r w:rsidR="002946BE" w:rsidRPr="006E3308">
        <w:t xml:space="preserve">Undergraduate </w:t>
      </w:r>
      <w:r w:rsidRPr="006E3308">
        <w:t>Student."</w:t>
      </w:r>
      <w:r w:rsidR="000F7A28" w:rsidRPr="006E3308">
        <w:t xml:space="preserve"> </w:t>
      </w:r>
      <w:r w:rsidR="000345E4" w:rsidRPr="006E3308">
        <w:t>In addition, t</w:t>
      </w:r>
      <w:r w:rsidRPr="006E3308">
        <w:t xml:space="preserve">he social work faculty nominates an individual who has achieved an outstanding grade point average and </w:t>
      </w:r>
      <w:r w:rsidR="000345E4" w:rsidRPr="006E3308">
        <w:t>has also demonstrated scholarship and contributions by participating</w:t>
      </w:r>
      <w:r w:rsidRPr="006E3308">
        <w:t xml:space="preserve"> in academically</w:t>
      </w:r>
      <w:r w:rsidR="000345E4" w:rsidRPr="006E3308">
        <w:t xml:space="preserve"> </w:t>
      </w:r>
      <w:r w:rsidRPr="006E3308">
        <w:t>related university community activities.</w:t>
      </w:r>
      <w:r w:rsidR="000F7A28" w:rsidRPr="006E3308">
        <w:t xml:space="preserve"> </w:t>
      </w:r>
      <w:r w:rsidRPr="006E3308">
        <w:t xml:space="preserve">The </w:t>
      </w:r>
      <w:proofErr w:type="gramStart"/>
      <w:r w:rsidRPr="006E3308">
        <w:t>designee</w:t>
      </w:r>
      <w:proofErr w:type="gramEnd"/>
      <w:r w:rsidRPr="006E3308">
        <w:t xml:space="preserve"> is honored in conjunction with May commencement activities.</w:t>
      </w:r>
    </w:p>
    <w:p w14:paraId="7C8A3B4C" w14:textId="77777777" w:rsidR="0007216D" w:rsidRDefault="0007216D" w:rsidP="00801ACF"/>
    <w:p w14:paraId="693C507D" w14:textId="77777777" w:rsidR="0007216D" w:rsidRDefault="0007216D" w:rsidP="00801ACF"/>
    <w:p w14:paraId="3C0AF8BB" w14:textId="6B8F240B" w:rsidR="00E63387" w:rsidRDefault="00376036" w:rsidP="00801ACF">
      <w:pPr>
        <w:pStyle w:val="Heading3"/>
        <w:spacing w:line="276" w:lineRule="auto"/>
      </w:pPr>
      <w:bookmarkStart w:id="119" w:name="_Toc403060925"/>
      <w:bookmarkStart w:id="120" w:name="_Toc517947913"/>
      <w:r w:rsidRPr="006E3308">
        <w:t>The Norman Eggleston Award</w:t>
      </w:r>
      <w:bookmarkEnd w:id="119"/>
      <w:bookmarkEnd w:id="120"/>
    </w:p>
    <w:p w14:paraId="5D9857FF" w14:textId="138EA33E" w:rsidR="00376036" w:rsidRPr="006E3308" w:rsidRDefault="002946BE" w:rsidP="00801ACF">
      <w:r w:rsidRPr="006E3308">
        <w:rPr>
          <w:b/>
          <w:bCs/>
        </w:rPr>
        <w:lastRenderedPageBreak/>
        <w:t xml:space="preserve"> </w:t>
      </w:r>
      <w:r w:rsidR="00376036" w:rsidRPr="006E3308">
        <w:t xml:space="preserve">The social work faculty may nominate one </w:t>
      </w:r>
      <w:r w:rsidR="00D6490E">
        <w:t>BSSW</w:t>
      </w:r>
      <w:r w:rsidR="00376036" w:rsidRPr="006E3308">
        <w:t xml:space="preserve"> student each academic year who exemplifies overcoming significant adversity or obstacles to attain the social work degree with distinction.</w:t>
      </w:r>
      <w:r w:rsidR="000F7A28" w:rsidRPr="006E3308">
        <w:t xml:space="preserve"> </w:t>
      </w:r>
      <w:r w:rsidR="00376036" w:rsidRPr="006E3308">
        <w:t>Despite hardships encountered, the recipient of this honor perseveres toward graduation while maintaining an excellent grade point average and finding time to enrich others' lives.</w:t>
      </w:r>
      <w:r w:rsidR="000F7A28" w:rsidRPr="006E3308">
        <w:t xml:space="preserve"> </w:t>
      </w:r>
      <w:r w:rsidR="00376036" w:rsidRPr="006E3308">
        <w:t>The award emulates the life of its namesake, Dr. Norman Eggleston, the program's founder.</w:t>
      </w:r>
      <w:r w:rsidR="000F7A28" w:rsidRPr="006E3308">
        <w:t xml:space="preserve"> </w:t>
      </w:r>
      <w:r w:rsidR="00376036" w:rsidRPr="006E3308">
        <w:t xml:space="preserve">Dr. Eggleston overcame adversity associated with growing up in foster care; he persevered to attain his undergraduate degree, an MSW, and subsequently his doctorate from the prestigious University of Chicago. </w:t>
      </w:r>
    </w:p>
    <w:p w14:paraId="0E1D0D85" w14:textId="52AF1278" w:rsidR="00E63387" w:rsidRDefault="002946BE" w:rsidP="00801ACF">
      <w:pPr>
        <w:pStyle w:val="Heading3"/>
        <w:spacing w:line="276" w:lineRule="auto"/>
      </w:pPr>
      <w:bookmarkStart w:id="121" w:name="_Toc403060923"/>
      <w:bookmarkStart w:id="122" w:name="_Toc517947910"/>
      <w:r w:rsidRPr="006E3308">
        <w:t>Phi Alpha</w:t>
      </w:r>
      <w:bookmarkEnd w:id="121"/>
      <w:bookmarkEnd w:id="122"/>
      <w:r w:rsidRPr="006E3308">
        <w:t xml:space="preserve"> Social Work International Honor Society</w:t>
      </w:r>
      <w:bookmarkStart w:id="123" w:name="_Toc403060926"/>
    </w:p>
    <w:p w14:paraId="2C4F51EA" w14:textId="77777777" w:rsidR="008D4640" w:rsidRDefault="006E3308" w:rsidP="00801ACF">
      <w:r w:rsidRPr="006E3308">
        <w:t xml:space="preserve"> </w:t>
      </w:r>
      <w:r w:rsidR="002946BE" w:rsidRPr="006E3308">
        <w:t xml:space="preserve">UAB’s Department of Social Work holds the Eta Beta chapter charter for social work's international honor society, Phi Alpha. </w:t>
      </w:r>
      <w:r w:rsidR="00C403D7">
        <w:t xml:space="preserve">A </w:t>
      </w:r>
      <w:r w:rsidR="00D6490E">
        <w:t>BSSW</w:t>
      </w:r>
      <w:r w:rsidR="00C403D7">
        <w:t xml:space="preserve"> student must have a 3.0 overall grade point average and a 3.6 social work grade point average in required social work courses to qualify for induction</w:t>
      </w:r>
      <w:r w:rsidR="002946BE" w:rsidRPr="006E3308">
        <w:t xml:space="preserve">. Eligible students are notified by letter and are inducted at a reception held in their honor. The distinction recognizes students who have attained excellence in </w:t>
      </w:r>
      <w:proofErr w:type="gramStart"/>
      <w:r w:rsidR="002946BE" w:rsidRPr="006E3308">
        <w:t>scholarship</w:t>
      </w:r>
      <w:proofErr w:type="gramEnd"/>
      <w:r w:rsidR="002946BE" w:rsidRPr="006E3308">
        <w:t xml:space="preserve">. </w:t>
      </w:r>
      <w:r w:rsidR="00C403D7">
        <w:t>P</w:t>
      </w:r>
      <w:r w:rsidR="002946BE" w:rsidRPr="006E3308">
        <w:t>lease visit the Society’s website (</w:t>
      </w:r>
      <w:hyperlink r:id="rId85" w:history="1">
        <w:r w:rsidR="002946BE" w:rsidRPr="006E3308">
          <w:rPr>
            <w:rStyle w:val="Hyperlink"/>
          </w:rPr>
          <w:t>link to website</w:t>
        </w:r>
      </w:hyperlink>
      <w:r w:rsidR="002946BE" w:rsidRPr="006E3308">
        <w:t>)</w:t>
      </w:r>
      <w:r w:rsidR="00C403D7">
        <w:t xml:space="preserve"> for more information</w:t>
      </w:r>
      <w:r w:rsidR="002946BE" w:rsidRPr="006E3308">
        <w:t xml:space="preserve">. </w:t>
      </w:r>
    </w:p>
    <w:p w14:paraId="17574F1C" w14:textId="056E02A8" w:rsidR="001E0E14" w:rsidRPr="008D4640" w:rsidRDefault="00C80C2B" w:rsidP="008D4640">
      <w:pPr>
        <w:jc w:val="center"/>
        <w:rPr>
          <w:b/>
          <w:bCs/>
        </w:rPr>
      </w:pPr>
      <w:r w:rsidRPr="008D4640">
        <w:rPr>
          <w:b/>
          <w:bCs/>
        </w:rPr>
        <w:br w:type="page"/>
      </w:r>
      <w:bookmarkEnd w:id="123"/>
    </w:p>
    <w:p w14:paraId="3ACB80B5" w14:textId="77777777" w:rsidR="00376036" w:rsidRPr="00956BDA" w:rsidRDefault="00376036" w:rsidP="00DD01BD">
      <w:pPr>
        <w:rPr>
          <w:rFonts w:ascii="Arial" w:hAnsi="Arial" w:cs="Arial"/>
        </w:rPr>
      </w:pPr>
    </w:p>
    <w:p w14:paraId="2C46888E" w14:textId="77777777" w:rsidR="001E0E14" w:rsidRDefault="001E0E14" w:rsidP="00C403D7">
      <w:pPr>
        <w:pStyle w:val="Heading1"/>
      </w:pPr>
      <w:bookmarkStart w:id="124" w:name="_Toc403060967"/>
      <w:bookmarkStart w:id="125" w:name="_Toc517947951"/>
    </w:p>
    <w:p w14:paraId="54155912" w14:textId="77777777" w:rsidR="001E0E14" w:rsidRPr="00DD01BD" w:rsidRDefault="001E0E14" w:rsidP="00DD01BD"/>
    <w:p w14:paraId="70960EA7" w14:textId="77777777" w:rsidR="001E0E14" w:rsidRPr="00DD01BD" w:rsidRDefault="001E0E14" w:rsidP="00DD01BD"/>
    <w:p w14:paraId="3B6E5B2E" w14:textId="77777777" w:rsidR="001E0E14" w:rsidRPr="00DD01BD" w:rsidRDefault="001E0E14" w:rsidP="00DD01BD"/>
    <w:p w14:paraId="639936F5" w14:textId="77777777" w:rsidR="001E0E14" w:rsidRPr="00DD01BD" w:rsidRDefault="001E0E14" w:rsidP="00DD01BD"/>
    <w:p w14:paraId="761613D4" w14:textId="77777777" w:rsidR="001E0E14" w:rsidRPr="00DD01BD" w:rsidRDefault="001E0E14" w:rsidP="00DD01BD"/>
    <w:p w14:paraId="511AC4D8" w14:textId="77777777" w:rsidR="001E0E14" w:rsidRPr="00DD01BD" w:rsidRDefault="001E0E14" w:rsidP="00DD01BD"/>
    <w:p w14:paraId="5F34715C" w14:textId="77777777" w:rsidR="001E0E14" w:rsidRPr="00DD01BD" w:rsidRDefault="001E0E14" w:rsidP="00DD01BD"/>
    <w:p w14:paraId="2FB21EF3" w14:textId="77777777" w:rsidR="001E0E14" w:rsidRPr="00DD01BD" w:rsidRDefault="001E0E14" w:rsidP="00DD01BD"/>
    <w:p w14:paraId="21DD8943" w14:textId="77777777" w:rsidR="001E0E14" w:rsidRPr="00DD01BD" w:rsidRDefault="001E0E14" w:rsidP="00DD01BD"/>
    <w:p w14:paraId="56532D89" w14:textId="0948B487" w:rsidR="00C65CF6" w:rsidRPr="00DD01BD" w:rsidRDefault="006C6A51" w:rsidP="000F630E">
      <w:pPr>
        <w:pStyle w:val="Heading1"/>
      </w:pPr>
      <w:r w:rsidRPr="00DD01BD">
        <w:t>Appendi</w:t>
      </w:r>
      <w:bookmarkEnd w:id="124"/>
      <w:r w:rsidR="000D5150" w:rsidRPr="00DD01BD">
        <w:t>ces</w:t>
      </w:r>
      <w:bookmarkEnd w:id="125"/>
      <w:r w:rsidR="00E63387">
        <w:t xml:space="preserve"> for the </w:t>
      </w:r>
      <w:r w:rsidR="00D6490E">
        <w:t>BSSW</w:t>
      </w:r>
      <w:r w:rsidR="00E63387">
        <w:t xml:space="preserve"> Student Handbook </w:t>
      </w:r>
    </w:p>
    <w:p w14:paraId="5006D283" w14:textId="11DD0191" w:rsidR="006C6A51" w:rsidRPr="00956BDA" w:rsidRDefault="006C6A51" w:rsidP="00C44836">
      <w:pPr>
        <w:spacing w:after="0"/>
        <w:rPr>
          <w:rFonts w:ascii="Arial" w:hAnsi="Arial" w:cs="Arial"/>
        </w:rPr>
      </w:pPr>
      <w:r w:rsidRPr="00956BDA">
        <w:rPr>
          <w:rFonts w:ascii="Arial" w:hAnsi="Arial" w:cs="Arial"/>
        </w:rPr>
        <w:br w:type="page"/>
      </w:r>
    </w:p>
    <w:p w14:paraId="6409F8A6" w14:textId="634E8350" w:rsidR="00083C27" w:rsidRDefault="00083C27" w:rsidP="000F630E">
      <w:pPr>
        <w:pStyle w:val="Heading2"/>
        <w:rPr>
          <w:lang w:eastAsia="en-US"/>
        </w:rPr>
      </w:pPr>
      <w:r>
        <w:rPr>
          <w:lang w:eastAsia="en-US"/>
        </w:rPr>
        <w:lastRenderedPageBreak/>
        <w:t xml:space="preserve">Appendix A - </w:t>
      </w:r>
      <w:r w:rsidRPr="00083C27">
        <w:rPr>
          <w:lang w:eastAsia="en-US"/>
        </w:rPr>
        <w:t>Faculty Observation Form</w:t>
      </w:r>
      <w:r w:rsidR="00507BE4">
        <w:rPr>
          <w:lang w:eastAsia="en-US"/>
        </w:rPr>
        <w:t>s</w:t>
      </w:r>
      <w:r w:rsidRPr="00083C27">
        <w:rPr>
          <w:lang w:eastAsia="en-US"/>
        </w:rPr>
        <w:t xml:space="preserve"> for Admission to </w:t>
      </w:r>
      <w:r w:rsidR="00D6490E">
        <w:rPr>
          <w:lang w:eastAsia="en-US"/>
        </w:rPr>
        <w:t>BSSW</w:t>
      </w:r>
      <w:r w:rsidRPr="00083C27">
        <w:rPr>
          <w:lang w:eastAsia="en-US"/>
        </w:rPr>
        <w:t xml:space="preserve"> Professional </w:t>
      </w:r>
      <w:r w:rsidR="00975F84">
        <w:rPr>
          <w:lang w:eastAsia="en-US"/>
        </w:rPr>
        <w:t xml:space="preserve">&amp; Field </w:t>
      </w:r>
      <w:r w:rsidRPr="00083C27">
        <w:rPr>
          <w:lang w:eastAsia="en-US"/>
        </w:rPr>
        <w:t>Program</w:t>
      </w:r>
    </w:p>
    <w:p w14:paraId="2A826476" w14:textId="77777777" w:rsidR="00406600" w:rsidRPr="00083C27" w:rsidRDefault="00406600" w:rsidP="00406600">
      <w:pPr>
        <w:rPr>
          <w:rFonts w:eastAsiaTheme="minorHAnsi"/>
          <w:lang w:eastAsia="en-US"/>
        </w:rPr>
      </w:pPr>
      <w:r w:rsidRPr="00083C27">
        <w:rPr>
          <w:rFonts w:eastAsiaTheme="minorHAnsi"/>
          <w:lang w:eastAsia="en-US"/>
        </w:rPr>
        <w:t xml:space="preserve">Student Name: _____________________________________________________________________    </w:t>
      </w:r>
    </w:p>
    <w:p w14:paraId="6754D30A" w14:textId="77777777" w:rsidR="00406600" w:rsidRPr="00083C27" w:rsidRDefault="00406600" w:rsidP="00406600">
      <w:pPr>
        <w:rPr>
          <w:rFonts w:eastAsiaTheme="minorHAnsi"/>
          <w:lang w:eastAsia="en-US"/>
        </w:rPr>
      </w:pPr>
      <w:proofErr w:type="gramStart"/>
      <w:r w:rsidRPr="00083C27">
        <w:rPr>
          <w:rFonts w:eastAsiaTheme="minorHAnsi"/>
          <w:lang w:eastAsia="en-US"/>
        </w:rPr>
        <w:t>Course: _</w:t>
      </w:r>
      <w:proofErr w:type="gramEnd"/>
      <w:r w:rsidRPr="00083C27">
        <w:rPr>
          <w:rFonts w:eastAsiaTheme="minorHAnsi"/>
          <w:lang w:eastAsia="en-US"/>
        </w:rPr>
        <w:t>_____________________</w:t>
      </w:r>
      <w:r w:rsidRPr="00083C27">
        <w:rPr>
          <w:rFonts w:eastAsiaTheme="minorHAnsi"/>
          <w:lang w:eastAsia="en-US"/>
        </w:rPr>
        <w:tab/>
        <w:t>Final Course Grade/Grade to date: ____________________</w:t>
      </w:r>
    </w:p>
    <w:p w14:paraId="3C310E1C" w14:textId="77777777" w:rsidR="00406600" w:rsidRPr="00083C27" w:rsidRDefault="00406600" w:rsidP="00406600">
      <w:pPr>
        <w:rPr>
          <w:rFonts w:eastAsiaTheme="minorHAnsi"/>
          <w:lang w:eastAsia="en-US"/>
        </w:rPr>
      </w:pPr>
      <w:r w:rsidRPr="00083C27">
        <w:rPr>
          <w:rFonts w:eastAsiaTheme="minorHAnsi"/>
          <w:lang w:eastAsia="en-US"/>
        </w:rPr>
        <w:t>Faculty Member: ____________________________________</w:t>
      </w:r>
      <w:r w:rsidRPr="00083C27">
        <w:rPr>
          <w:rFonts w:eastAsiaTheme="minorHAnsi"/>
          <w:lang w:eastAsia="en-US"/>
        </w:rPr>
        <w:tab/>
        <w:t>Date: ________________________</w:t>
      </w:r>
    </w:p>
    <w:p w14:paraId="40F71C18" w14:textId="77777777" w:rsidR="00406600" w:rsidRPr="00CA153A" w:rsidRDefault="00406600" w:rsidP="00406600">
      <w:pPr>
        <w:rPr>
          <w:rFonts w:eastAsiaTheme="minorHAnsi"/>
          <w:lang w:eastAsia="en-US"/>
        </w:rPr>
      </w:pPr>
      <w:r w:rsidRPr="00083C27">
        <w:rPr>
          <w:rFonts w:eastAsiaTheme="minorHAnsi"/>
          <w:u w:val="single"/>
          <w:lang w:eastAsia="en-US"/>
        </w:rPr>
        <w:t>Directions:</w:t>
      </w:r>
      <w:r w:rsidRPr="00083C27">
        <w:rPr>
          <w:rFonts w:eastAsiaTheme="minorHAnsi"/>
          <w:lang w:eastAsia="en-US"/>
        </w:rPr>
        <w:t xml:space="preserve"> </w:t>
      </w:r>
      <w:r w:rsidRPr="00CA153A">
        <w:rPr>
          <w:rFonts w:eastAsiaTheme="minorHAnsi"/>
          <w:lang w:eastAsia="en-US"/>
        </w:rPr>
        <w:t xml:space="preserve">This form is submitted by faculty teaching </w:t>
      </w:r>
      <w:r>
        <w:rPr>
          <w:rFonts w:eastAsiaTheme="minorHAnsi"/>
          <w:lang w:eastAsia="en-US"/>
        </w:rPr>
        <w:t xml:space="preserve">required </w:t>
      </w:r>
      <w:r w:rsidRPr="00CA153A">
        <w:rPr>
          <w:rFonts w:eastAsiaTheme="minorHAnsi"/>
          <w:lang w:eastAsia="en-US"/>
        </w:rPr>
        <w:t xml:space="preserve">200-level BSSW courses at midterm and by faculty teaching </w:t>
      </w:r>
      <w:r>
        <w:rPr>
          <w:rFonts w:eastAsiaTheme="minorHAnsi"/>
          <w:lang w:eastAsia="en-US"/>
        </w:rPr>
        <w:t xml:space="preserve">required </w:t>
      </w:r>
      <w:r w:rsidRPr="00CA153A">
        <w:rPr>
          <w:rFonts w:eastAsiaTheme="minorHAnsi"/>
          <w:lang w:eastAsia="en-US"/>
        </w:rPr>
        <w:t xml:space="preserve">300-level courses at the end of the semester. It supports </w:t>
      </w:r>
      <w:r>
        <w:rPr>
          <w:rFonts w:eastAsiaTheme="minorHAnsi"/>
          <w:lang w:eastAsia="en-US"/>
        </w:rPr>
        <w:t>the early identification of student strengths and concerns in academic and professional development, informing</w:t>
      </w:r>
      <w:r w:rsidRPr="00CA153A">
        <w:rPr>
          <w:rFonts w:eastAsiaTheme="minorHAnsi"/>
          <w:lang w:eastAsia="en-US"/>
        </w:rPr>
        <w:t xml:space="preserve"> advising and progression decisions.</w:t>
      </w:r>
    </w:p>
    <w:p w14:paraId="62FD88FA" w14:textId="77777777" w:rsidR="00406600" w:rsidRPr="00CA153A" w:rsidRDefault="00406600" w:rsidP="00406600">
      <w:pPr>
        <w:rPr>
          <w:rFonts w:eastAsiaTheme="minorHAnsi"/>
          <w:lang w:eastAsia="en-US"/>
        </w:rPr>
      </w:pPr>
      <w:r w:rsidRPr="00CA153A">
        <w:rPr>
          <w:rFonts w:eastAsiaTheme="minorHAnsi"/>
          <w:lang w:eastAsia="en-US"/>
        </w:rPr>
        <w:t>Please rate your agreement with each statement based on your observations of the student’s academic and professional behavior in your course. Use the scale of 1 (Strongly Disagree) to 4 (Strongly Agree). For ratings of 1 or 2, comments are required. Before completing this form, adopt an equity-minded perspective and consider cultural, social, and contextual factors that may shape the student’s behavior and communication.</w:t>
      </w:r>
    </w:p>
    <w:p w14:paraId="337CCADE" w14:textId="77777777" w:rsidR="00406600" w:rsidRPr="00083C27" w:rsidRDefault="00406600" w:rsidP="00406600">
      <w:pPr>
        <w:rPr>
          <w:rFonts w:eastAsiaTheme="minorHAnsi"/>
          <w:bCs/>
          <w:lang w:eastAsia="en-US"/>
        </w:rPr>
      </w:pPr>
      <w:r>
        <w:rPr>
          <w:rFonts w:eastAsiaTheme="minorHAnsi"/>
          <w:bCs/>
          <w:lang w:eastAsia="en-US"/>
        </w:rPr>
        <w:t>Before completing this form, we encourage you to adopt an equity-focused mindset by reflecting</w:t>
      </w:r>
      <w:r w:rsidRPr="009F72AF">
        <w:rPr>
          <w:rFonts w:eastAsiaTheme="minorHAnsi"/>
          <w:bCs/>
          <w:lang w:eastAsia="en-US"/>
        </w:rPr>
        <w:t xml:space="preserve"> on how factors such as cultural background, communication styles, and life experiences may influence your ratings</w:t>
      </w:r>
      <w:r>
        <w:rPr>
          <w:rFonts w:eastAsiaTheme="minorHAnsi"/>
          <w:bCs/>
          <w:lang w:eastAsia="en-US"/>
        </w:rPr>
        <w:t>.</w:t>
      </w:r>
    </w:p>
    <w:tbl>
      <w:tblPr>
        <w:tblStyle w:val="TableGrid1"/>
        <w:tblW w:w="0" w:type="auto"/>
        <w:tblLook w:val="01E0" w:firstRow="1" w:lastRow="1" w:firstColumn="1" w:lastColumn="1" w:noHBand="0" w:noVBand="0"/>
      </w:tblPr>
      <w:tblGrid>
        <w:gridCol w:w="5287"/>
        <w:gridCol w:w="1078"/>
        <w:gridCol w:w="847"/>
        <w:gridCol w:w="1069"/>
        <w:gridCol w:w="1069"/>
      </w:tblGrid>
      <w:tr w:rsidR="00406600" w:rsidRPr="00083C27" w14:paraId="7989C648" w14:textId="77777777" w:rsidTr="002E56F5">
        <w:tc>
          <w:tcPr>
            <w:tcW w:w="5287" w:type="dxa"/>
          </w:tcPr>
          <w:p w14:paraId="557F7DA4" w14:textId="77777777" w:rsidR="00406600" w:rsidRPr="00083C27" w:rsidRDefault="00406600" w:rsidP="002E56F5">
            <w:pPr>
              <w:rPr>
                <w:bCs/>
              </w:rPr>
            </w:pPr>
          </w:p>
        </w:tc>
        <w:tc>
          <w:tcPr>
            <w:tcW w:w="1078" w:type="dxa"/>
          </w:tcPr>
          <w:p w14:paraId="1703D200" w14:textId="77777777" w:rsidR="00406600" w:rsidRPr="00083C27" w:rsidRDefault="00406600" w:rsidP="002E56F5">
            <w:pPr>
              <w:rPr>
                <w:bCs/>
              </w:rPr>
            </w:pPr>
            <w:r w:rsidRPr="00083C27">
              <w:rPr>
                <w:bCs/>
              </w:rPr>
              <w:t xml:space="preserve">Strongly Agree </w:t>
            </w:r>
          </w:p>
        </w:tc>
        <w:tc>
          <w:tcPr>
            <w:tcW w:w="847" w:type="dxa"/>
          </w:tcPr>
          <w:p w14:paraId="089C002D" w14:textId="77777777" w:rsidR="00406600" w:rsidRPr="00083C27" w:rsidRDefault="00406600" w:rsidP="002E56F5">
            <w:pPr>
              <w:rPr>
                <w:bCs/>
              </w:rPr>
            </w:pPr>
            <w:r w:rsidRPr="00083C27">
              <w:rPr>
                <w:bCs/>
              </w:rPr>
              <w:t xml:space="preserve">Agree </w:t>
            </w:r>
          </w:p>
        </w:tc>
        <w:tc>
          <w:tcPr>
            <w:tcW w:w="1069" w:type="dxa"/>
          </w:tcPr>
          <w:p w14:paraId="63BF7E56" w14:textId="77777777" w:rsidR="00406600" w:rsidRPr="00083C27" w:rsidRDefault="00406600" w:rsidP="002E56F5">
            <w:pPr>
              <w:rPr>
                <w:bCs/>
              </w:rPr>
            </w:pPr>
            <w:r w:rsidRPr="00083C27">
              <w:rPr>
                <w:bCs/>
              </w:rPr>
              <w:t xml:space="preserve">Disagree </w:t>
            </w:r>
          </w:p>
        </w:tc>
        <w:tc>
          <w:tcPr>
            <w:tcW w:w="1069" w:type="dxa"/>
          </w:tcPr>
          <w:p w14:paraId="445E87BA" w14:textId="77777777" w:rsidR="00406600" w:rsidRPr="00083C27" w:rsidRDefault="00406600" w:rsidP="002E56F5">
            <w:pPr>
              <w:rPr>
                <w:bCs/>
              </w:rPr>
            </w:pPr>
            <w:r w:rsidRPr="00083C27">
              <w:rPr>
                <w:bCs/>
              </w:rPr>
              <w:t xml:space="preserve">Strongly Disagree </w:t>
            </w:r>
          </w:p>
        </w:tc>
      </w:tr>
      <w:tr w:rsidR="00406600" w:rsidRPr="00083C27" w14:paraId="3C1401AD" w14:textId="77777777" w:rsidTr="002E56F5">
        <w:tc>
          <w:tcPr>
            <w:tcW w:w="5287" w:type="dxa"/>
          </w:tcPr>
          <w:p w14:paraId="35889E96" w14:textId="77777777" w:rsidR="00406600" w:rsidRPr="00083C27" w:rsidRDefault="00406600" w:rsidP="00406600">
            <w:pPr>
              <w:numPr>
                <w:ilvl w:val="0"/>
                <w:numId w:val="7"/>
              </w:numPr>
              <w:rPr>
                <w:bCs/>
              </w:rPr>
            </w:pPr>
            <w:proofErr w:type="gramStart"/>
            <w:r w:rsidRPr="00CA153A">
              <w:rPr>
                <w:bCs/>
              </w:rPr>
              <w:t>Student demonstrates</w:t>
            </w:r>
            <w:proofErr w:type="gramEnd"/>
            <w:r w:rsidRPr="00CA153A">
              <w:rPr>
                <w:bCs/>
              </w:rPr>
              <w:t xml:space="preserve"> self-management by attending class, meeting deadlines, and completing assignments.</w:t>
            </w:r>
          </w:p>
        </w:tc>
        <w:tc>
          <w:tcPr>
            <w:tcW w:w="1078" w:type="dxa"/>
          </w:tcPr>
          <w:p w14:paraId="55389FA8" w14:textId="77777777" w:rsidR="00406600" w:rsidRPr="00083C27" w:rsidRDefault="00406600" w:rsidP="002E56F5">
            <w:pPr>
              <w:jc w:val="center"/>
              <w:rPr>
                <w:bCs/>
              </w:rPr>
            </w:pPr>
            <w:r w:rsidRPr="00083C27">
              <w:rPr>
                <w:bCs/>
              </w:rPr>
              <w:t>4</w:t>
            </w:r>
          </w:p>
        </w:tc>
        <w:tc>
          <w:tcPr>
            <w:tcW w:w="847" w:type="dxa"/>
          </w:tcPr>
          <w:p w14:paraId="7851CE96" w14:textId="77777777" w:rsidR="00406600" w:rsidRPr="00083C27" w:rsidRDefault="00406600" w:rsidP="002E56F5">
            <w:pPr>
              <w:jc w:val="center"/>
              <w:rPr>
                <w:bCs/>
              </w:rPr>
            </w:pPr>
            <w:r w:rsidRPr="00083C27">
              <w:rPr>
                <w:bCs/>
              </w:rPr>
              <w:t>3</w:t>
            </w:r>
          </w:p>
        </w:tc>
        <w:tc>
          <w:tcPr>
            <w:tcW w:w="1069" w:type="dxa"/>
          </w:tcPr>
          <w:p w14:paraId="756F5988" w14:textId="77777777" w:rsidR="00406600" w:rsidRPr="00083C27" w:rsidRDefault="00406600" w:rsidP="002E56F5">
            <w:pPr>
              <w:jc w:val="center"/>
              <w:rPr>
                <w:bCs/>
              </w:rPr>
            </w:pPr>
            <w:r w:rsidRPr="00083C27">
              <w:rPr>
                <w:bCs/>
              </w:rPr>
              <w:t>2</w:t>
            </w:r>
          </w:p>
        </w:tc>
        <w:tc>
          <w:tcPr>
            <w:tcW w:w="1069" w:type="dxa"/>
          </w:tcPr>
          <w:p w14:paraId="4BCABF26" w14:textId="77777777" w:rsidR="00406600" w:rsidRPr="00083C27" w:rsidRDefault="00406600" w:rsidP="002E56F5">
            <w:pPr>
              <w:jc w:val="center"/>
              <w:rPr>
                <w:bCs/>
              </w:rPr>
            </w:pPr>
            <w:r w:rsidRPr="00083C27">
              <w:rPr>
                <w:bCs/>
              </w:rPr>
              <w:t>1</w:t>
            </w:r>
          </w:p>
        </w:tc>
      </w:tr>
      <w:tr w:rsidR="00406600" w:rsidRPr="00083C27" w14:paraId="51FB0D97" w14:textId="77777777" w:rsidTr="002E56F5">
        <w:tc>
          <w:tcPr>
            <w:tcW w:w="5287" w:type="dxa"/>
          </w:tcPr>
          <w:p w14:paraId="669120C3" w14:textId="77777777" w:rsidR="00406600" w:rsidRPr="00083C27" w:rsidRDefault="00406600" w:rsidP="00406600">
            <w:pPr>
              <w:numPr>
                <w:ilvl w:val="0"/>
                <w:numId w:val="7"/>
              </w:numPr>
              <w:rPr>
                <w:bCs/>
              </w:rPr>
            </w:pPr>
            <w:proofErr w:type="gramStart"/>
            <w:r w:rsidRPr="00CA153A">
              <w:rPr>
                <w:bCs/>
              </w:rPr>
              <w:t>Student demonstrates</w:t>
            </w:r>
            <w:proofErr w:type="gramEnd"/>
            <w:r w:rsidRPr="00CA153A">
              <w:rPr>
                <w:bCs/>
              </w:rPr>
              <w:t xml:space="preserve"> empathy, inclusive communication, and awareness of social and cultural diversity.</w:t>
            </w:r>
          </w:p>
        </w:tc>
        <w:tc>
          <w:tcPr>
            <w:tcW w:w="1078" w:type="dxa"/>
          </w:tcPr>
          <w:p w14:paraId="68A2CDA7" w14:textId="77777777" w:rsidR="00406600" w:rsidRPr="00083C27" w:rsidRDefault="00406600" w:rsidP="002E56F5">
            <w:pPr>
              <w:jc w:val="center"/>
              <w:rPr>
                <w:bCs/>
              </w:rPr>
            </w:pPr>
            <w:r w:rsidRPr="00083C27">
              <w:rPr>
                <w:bCs/>
              </w:rPr>
              <w:t>4</w:t>
            </w:r>
          </w:p>
        </w:tc>
        <w:tc>
          <w:tcPr>
            <w:tcW w:w="847" w:type="dxa"/>
          </w:tcPr>
          <w:p w14:paraId="48B86053" w14:textId="77777777" w:rsidR="00406600" w:rsidRPr="00083C27" w:rsidRDefault="00406600" w:rsidP="002E56F5">
            <w:pPr>
              <w:jc w:val="center"/>
              <w:rPr>
                <w:bCs/>
              </w:rPr>
            </w:pPr>
            <w:r w:rsidRPr="00083C27">
              <w:rPr>
                <w:bCs/>
              </w:rPr>
              <w:t>3</w:t>
            </w:r>
          </w:p>
        </w:tc>
        <w:tc>
          <w:tcPr>
            <w:tcW w:w="1069" w:type="dxa"/>
          </w:tcPr>
          <w:p w14:paraId="64543621" w14:textId="77777777" w:rsidR="00406600" w:rsidRPr="00083C27" w:rsidRDefault="00406600" w:rsidP="002E56F5">
            <w:pPr>
              <w:jc w:val="center"/>
              <w:rPr>
                <w:bCs/>
              </w:rPr>
            </w:pPr>
            <w:r w:rsidRPr="00083C27">
              <w:rPr>
                <w:bCs/>
              </w:rPr>
              <w:t>2</w:t>
            </w:r>
          </w:p>
        </w:tc>
        <w:tc>
          <w:tcPr>
            <w:tcW w:w="1069" w:type="dxa"/>
          </w:tcPr>
          <w:p w14:paraId="0DAD71FF" w14:textId="77777777" w:rsidR="00406600" w:rsidRPr="00083C27" w:rsidRDefault="00406600" w:rsidP="002E56F5">
            <w:pPr>
              <w:jc w:val="center"/>
              <w:rPr>
                <w:bCs/>
              </w:rPr>
            </w:pPr>
            <w:r w:rsidRPr="00083C27">
              <w:rPr>
                <w:bCs/>
              </w:rPr>
              <w:t>1</w:t>
            </w:r>
          </w:p>
        </w:tc>
      </w:tr>
      <w:tr w:rsidR="00406600" w:rsidRPr="00083C27" w14:paraId="507EE890" w14:textId="77777777" w:rsidTr="002E56F5">
        <w:tc>
          <w:tcPr>
            <w:tcW w:w="5287" w:type="dxa"/>
          </w:tcPr>
          <w:p w14:paraId="27453E69" w14:textId="77777777" w:rsidR="00406600" w:rsidRPr="00083C27" w:rsidRDefault="00406600" w:rsidP="00406600">
            <w:pPr>
              <w:numPr>
                <w:ilvl w:val="0"/>
                <w:numId w:val="7"/>
              </w:numPr>
              <w:rPr>
                <w:bCs/>
              </w:rPr>
            </w:pPr>
            <w:proofErr w:type="gramStart"/>
            <w:r w:rsidRPr="00CA153A">
              <w:rPr>
                <w:bCs/>
              </w:rPr>
              <w:t>Student demonstrates</w:t>
            </w:r>
            <w:proofErr w:type="gramEnd"/>
            <w:r w:rsidRPr="00CA153A">
              <w:rPr>
                <w:bCs/>
              </w:rPr>
              <w:t xml:space="preserve"> ethical awareness and maintains professional boundaries.</w:t>
            </w:r>
          </w:p>
        </w:tc>
        <w:tc>
          <w:tcPr>
            <w:tcW w:w="1078" w:type="dxa"/>
          </w:tcPr>
          <w:p w14:paraId="267812D8" w14:textId="77777777" w:rsidR="00406600" w:rsidRPr="00083C27" w:rsidRDefault="00406600" w:rsidP="002E56F5">
            <w:pPr>
              <w:jc w:val="center"/>
              <w:rPr>
                <w:bCs/>
              </w:rPr>
            </w:pPr>
            <w:r w:rsidRPr="00083C27">
              <w:rPr>
                <w:bCs/>
              </w:rPr>
              <w:t>4</w:t>
            </w:r>
          </w:p>
        </w:tc>
        <w:tc>
          <w:tcPr>
            <w:tcW w:w="847" w:type="dxa"/>
          </w:tcPr>
          <w:p w14:paraId="6777B3FF" w14:textId="77777777" w:rsidR="00406600" w:rsidRPr="00083C27" w:rsidRDefault="00406600" w:rsidP="002E56F5">
            <w:pPr>
              <w:jc w:val="center"/>
              <w:rPr>
                <w:bCs/>
              </w:rPr>
            </w:pPr>
            <w:r w:rsidRPr="00083C27">
              <w:rPr>
                <w:bCs/>
              </w:rPr>
              <w:t>3</w:t>
            </w:r>
          </w:p>
        </w:tc>
        <w:tc>
          <w:tcPr>
            <w:tcW w:w="1069" w:type="dxa"/>
          </w:tcPr>
          <w:p w14:paraId="76411B12" w14:textId="77777777" w:rsidR="00406600" w:rsidRPr="00083C27" w:rsidRDefault="00406600" w:rsidP="002E56F5">
            <w:pPr>
              <w:jc w:val="center"/>
              <w:rPr>
                <w:bCs/>
              </w:rPr>
            </w:pPr>
            <w:r w:rsidRPr="00083C27">
              <w:rPr>
                <w:bCs/>
              </w:rPr>
              <w:t>2</w:t>
            </w:r>
          </w:p>
        </w:tc>
        <w:tc>
          <w:tcPr>
            <w:tcW w:w="1069" w:type="dxa"/>
          </w:tcPr>
          <w:p w14:paraId="3AB86EC9" w14:textId="77777777" w:rsidR="00406600" w:rsidRPr="00083C27" w:rsidRDefault="00406600" w:rsidP="002E56F5">
            <w:pPr>
              <w:jc w:val="center"/>
              <w:rPr>
                <w:bCs/>
              </w:rPr>
            </w:pPr>
            <w:r w:rsidRPr="00083C27">
              <w:rPr>
                <w:bCs/>
              </w:rPr>
              <w:t>1</w:t>
            </w:r>
          </w:p>
        </w:tc>
      </w:tr>
      <w:tr w:rsidR="00406600" w:rsidRPr="00083C27" w14:paraId="2FC80EC2" w14:textId="77777777" w:rsidTr="002E56F5">
        <w:tc>
          <w:tcPr>
            <w:tcW w:w="5287" w:type="dxa"/>
          </w:tcPr>
          <w:p w14:paraId="2FACCA75" w14:textId="77777777" w:rsidR="00406600" w:rsidRPr="00083C27" w:rsidRDefault="00406600" w:rsidP="00406600">
            <w:pPr>
              <w:numPr>
                <w:ilvl w:val="0"/>
                <w:numId w:val="7"/>
              </w:numPr>
              <w:rPr>
                <w:bCs/>
              </w:rPr>
            </w:pPr>
            <w:r w:rsidRPr="00CA153A">
              <w:rPr>
                <w:bCs/>
              </w:rPr>
              <w:t>Student demonstrates accountability, follows through on responsibilities, and seeks clarification when needed.</w:t>
            </w:r>
          </w:p>
        </w:tc>
        <w:tc>
          <w:tcPr>
            <w:tcW w:w="1078" w:type="dxa"/>
          </w:tcPr>
          <w:p w14:paraId="12DFC4CC" w14:textId="77777777" w:rsidR="00406600" w:rsidRPr="00083C27" w:rsidRDefault="00406600" w:rsidP="002E56F5">
            <w:pPr>
              <w:jc w:val="center"/>
              <w:rPr>
                <w:bCs/>
              </w:rPr>
            </w:pPr>
            <w:r w:rsidRPr="00083C27">
              <w:rPr>
                <w:bCs/>
              </w:rPr>
              <w:t>4</w:t>
            </w:r>
          </w:p>
        </w:tc>
        <w:tc>
          <w:tcPr>
            <w:tcW w:w="847" w:type="dxa"/>
          </w:tcPr>
          <w:p w14:paraId="2D8D74DE" w14:textId="77777777" w:rsidR="00406600" w:rsidRPr="00083C27" w:rsidRDefault="00406600" w:rsidP="002E56F5">
            <w:pPr>
              <w:jc w:val="center"/>
              <w:rPr>
                <w:bCs/>
              </w:rPr>
            </w:pPr>
            <w:r w:rsidRPr="00083C27">
              <w:rPr>
                <w:bCs/>
              </w:rPr>
              <w:t>3</w:t>
            </w:r>
          </w:p>
        </w:tc>
        <w:tc>
          <w:tcPr>
            <w:tcW w:w="1069" w:type="dxa"/>
          </w:tcPr>
          <w:p w14:paraId="26C92950" w14:textId="77777777" w:rsidR="00406600" w:rsidRPr="00083C27" w:rsidRDefault="00406600" w:rsidP="002E56F5">
            <w:pPr>
              <w:jc w:val="center"/>
              <w:rPr>
                <w:bCs/>
              </w:rPr>
            </w:pPr>
            <w:r w:rsidRPr="00083C27">
              <w:rPr>
                <w:bCs/>
              </w:rPr>
              <w:t>2</w:t>
            </w:r>
          </w:p>
        </w:tc>
        <w:tc>
          <w:tcPr>
            <w:tcW w:w="1069" w:type="dxa"/>
          </w:tcPr>
          <w:p w14:paraId="0E42B28A" w14:textId="77777777" w:rsidR="00406600" w:rsidRPr="00083C27" w:rsidRDefault="00406600" w:rsidP="002E56F5">
            <w:pPr>
              <w:jc w:val="center"/>
              <w:rPr>
                <w:bCs/>
              </w:rPr>
            </w:pPr>
            <w:r w:rsidRPr="00083C27">
              <w:rPr>
                <w:bCs/>
              </w:rPr>
              <w:t>1</w:t>
            </w:r>
          </w:p>
        </w:tc>
      </w:tr>
      <w:tr w:rsidR="00406600" w:rsidRPr="00083C27" w14:paraId="694150D6" w14:textId="77777777" w:rsidTr="002E56F5">
        <w:tc>
          <w:tcPr>
            <w:tcW w:w="5287" w:type="dxa"/>
          </w:tcPr>
          <w:p w14:paraId="28EAEBEA" w14:textId="77777777" w:rsidR="00406600" w:rsidRPr="00083C27" w:rsidRDefault="00406600" w:rsidP="00406600">
            <w:pPr>
              <w:numPr>
                <w:ilvl w:val="0"/>
                <w:numId w:val="7"/>
              </w:numPr>
              <w:rPr>
                <w:bCs/>
              </w:rPr>
            </w:pPr>
            <w:proofErr w:type="gramStart"/>
            <w:r w:rsidRPr="00CA153A">
              <w:rPr>
                <w:bCs/>
              </w:rPr>
              <w:t>Student accepts</w:t>
            </w:r>
            <w:proofErr w:type="gramEnd"/>
            <w:r w:rsidRPr="00CA153A">
              <w:rPr>
                <w:bCs/>
              </w:rPr>
              <w:t xml:space="preserve"> constructive feedback and applies it appropriately.</w:t>
            </w:r>
          </w:p>
        </w:tc>
        <w:tc>
          <w:tcPr>
            <w:tcW w:w="1078" w:type="dxa"/>
          </w:tcPr>
          <w:p w14:paraId="576935C4" w14:textId="77777777" w:rsidR="00406600" w:rsidRPr="00083C27" w:rsidRDefault="00406600" w:rsidP="002E56F5">
            <w:pPr>
              <w:jc w:val="center"/>
              <w:rPr>
                <w:bCs/>
              </w:rPr>
            </w:pPr>
            <w:r w:rsidRPr="00083C27">
              <w:rPr>
                <w:bCs/>
              </w:rPr>
              <w:t>4</w:t>
            </w:r>
          </w:p>
        </w:tc>
        <w:tc>
          <w:tcPr>
            <w:tcW w:w="847" w:type="dxa"/>
          </w:tcPr>
          <w:p w14:paraId="7A407E29" w14:textId="77777777" w:rsidR="00406600" w:rsidRPr="00083C27" w:rsidRDefault="00406600" w:rsidP="002E56F5">
            <w:pPr>
              <w:jc w:val="center"/>
              <w:rPr>
                <w:bCs/>
              </w:rPr>
            </w:pPr>
            <w:r w:rsidRPr="00083C27">
              <w:rPr>
                <w:bCs/>
              </w:rPr>
              <w:t>3</w:t>
            </w:r>
          </w:p>
        </w:tc>
        <w:tc>
          <w:tcPr>
            <w:tcW w:w="1069" w:type="dxa"/>
          </w:tcPr>
          <w:p w14:paraId="1734E28F" w14:textId="77777777" w:rsidR="00406600" w:rsidRPr="00083C27" w:rsidRDefault="00406600" w:rsidP="002E56F5">
            <w:pPr>
              <w:jc w:val="center"/>
              <w:rPr>
                <w:bCs/>
              </w:rPr>
            </w:pPr>
            <w:r w:rsidRPr="00083C27">
              <w:rPr>
                <w:bCs/>
              </w:rPr>
              <w:t>2</w:t>
            </w:r>
          </w:p>
        </w:tc>
        <w:tc>
          <w:tcPr>
            <w:tcW w:w="1069" w:type="dxa"/>
          </w:tcPr>
          <w:p w14:paraId="62E43E92" w14:textId="77777777" w:rsidR="00406600" w:rsidRPr="00083C27" w:rsidRDefault="00406600" w:rsidP="002E56F5">
            <w:pPr>
              <w:jc w:val="center"/>
              <w:rPr>
                <w:bCs/>
              </w:rPr>
            </w:pPr>
            <w:r w:rsidRPr="00083C27">
              <w:rPr>
                <w:bCs/>
              </w:rPr>
              <w:t>1</w:t>
            </w:r>
          </w:p>
        </w:tc>
      </w:tr>
      <w:tr w:rsidR="00406600" w:rsidRPr="00083C27" w14:paraId="61120F31" w14:textId="77777777" w:rsidTr="002E56F5">
        <w:tc>
          <w:tcPr>
            <w:tcW w:w="5287" w:type="dxa"/>
          </w:tcPr>
          <w:p w14:paraId="09C70DDE" w14:textId="77777777" w:rsidR="00406600" w:rsidRPr="00083C27" w:rsidRDefault="00406600" w:rsidP="00406600">
            <w:pPr>
              <w:numPr>
                <w:ilvl w:val="0"/>
                <w:numId w:val="7"/>
              </w:numPr>
              <w:rPr>
                <w:bCs/>
              </w:rPr>
            </w:pPr>
            <w:proofErr w:type="gramStart"/>
            <w:r w:rsidRPr="00CA153A">
              <w:rPr>
                <w:bCs/>
              </w:rPr>
              <w:t>Student communicates</w:t>
            </w:r>
            <w:proofErr w:type="gramEnd"/>
            <w:r w:rsidRPr="00CA153A">
              <w:rPr>
                <w:bCs/>
              </w:rPr>
              <w:t xml:space="preserve"> effectively in written, verbal, and digital formats.</w:t>
            </w:r>
          </w:p>
        </w:tc>
        <w:tc>
          <w:tcPr>
            <w:tcW w:w="1078" w:type="dxa"/>
          </w:tcPr>
          <w:p w14:paraId="346BB53F" w14:textId="77777777" w:rsidR="00406600" w:rsidRPr="00083C27" w:rsidRDefault="00406600" w:rsidP="002E56F5">
            <w:pPr>
              <w:jc w:val="center"/>
              <w:rPr>
                <w:bCs/>
              </w:rPr>
            </w:pPr>
            <w:r w:rsidRPr="00083C27">
              <w:rPr>
                <w:bCs/>
              </w:rPr>
              <w:t>4</w:t>
            </w:r>
          </w:p>
        </w:tc>
        <w:tc>
          <w:tcPr>
            <w:tcW w:w="847" w:type="dxa"/>
          </w:tcPr>
          <w:p w14:paraId="23150330" w14:textId="77777777" w:rsidR="00406600" w:rsidRPr="00083C27" w:rsidRDefault="00406600" w:rsidP="002E56F5">
            <w:pPr>
              <w:jc w:val="center"/>
              <w:rPr>
                <w:bCs/>
              </w:rPr>
            </w:pPr>
            <w:r w:rsidRPr="00083C27">
              <w:rPr>
                <w:bCs/>
              </w:rPr>
              <w:t>3</w:t>
            </w:r>
          </w:p>
        </w:tc>
        <w:tc>
          <w:tcPr>
            <w:tcW w:w="1069" w:type="dxa"/>
          </w:tcPr>
          <w:p w14:paraId="7827FEFB" w14:textId="77777777" w:rsidR="00406600" w:rsidRPr="00083C27" w:rsidRDefault="00406600" w:rsidP="002E56F5">
            <w:pPr>
              <w:jc w:val="center"/>
              <w:rPr>
                <w:bCs/>
              </w:rPr>
            </w:pPr>
            <w:r w:rsidRPr="00083C27">
              <w:rPr>
                <w:bCs/>
              </w:rPr>
              <w:t>2</w:t>
            </w:r>
          </w:p>
        </w:tc>
        <w:tc>
          <w:tcPr>
            <w:tcW w:w="1069" w:type="dxa"/>
          </w:tcPr>
          <w:p w14:paraId="316DEC61" w14:textId="77777777" w:rsidR="00406600" w:rsidRPr="00083C27" w:rsidRDefault="00406600" w:rsidP="002E56F5">
            <w:pPr>
              <w:jc w:val="center"/>
              <w:rPr>
                <w:bCs/>
              </w:rPr>
            </w:pPr>
            <w:r w:rsidRPr="00083C27">
              <w:rPr>
                <w:bCs/>
              </w:rPr>
              <w:t>1</w:t>
            </w:r>
          </w:p>
        </w:tc>
      </w:tr>
      <w:tr w:rsidR="00406600" w:rsidRPr="00083C27" w14:paraId="080D309B" w14:textId="77777777" w:rsidTr="002E56F5">
        <w:tc>
          <w:tcPr>
            <w:tcW w:w="5287" w:type="dxa"/>
          </w:tcPr>
          <w:p w14:paraId="0CDDAF5C" w14:textId="77777777" w:rsidR="00406600" w:rsidRPr="00CA153A" w:rsidRDefault="00406600" w:rsidP="00406600">
            <w:pPr>
              <w:numPr>
                <w:ilvl w:val="0"/>
                <w:numId w:val="7"/>
              </w:numPr>
              <w:rPr>
                <w:bCs/>
              </w:rPr>
            </w:pPr>
            <w:proofErr w:type="gramStart"/>
            <w:r w:rsidRPr="00CA153A">
              <w:rPr>
                <w:bCs/>
              </w:rPr>
              <w:t>Student uses</w:t>
            </w:r>
            <w:proofErr w:type="gramEnd"/>
            <w:r w:rsidRPr="00CA153A">
              <w:rPr>
                <w:bCs/>
              </w:rPr>
              <w:t xml:space="preserve"> digital tools (e.g., email, Canvas, Zoom) in a professional and ethical manner.</w:t>
            </w:r>
          </w:p>
        </w:tc>
        <w:tc>
          <w:tcPr>
            <w:tcW w:w="1078" w:type="dxa"/>
          </w:tcPr>
          <w:p w14:paraId="2F9D06C2" w14:textId="77777777" w:rsidR="00406600" w:rsidRPr="00083C27" w:rsidRDefault="00406600" w:rsidP="002E56F5">
            <w:pPr>
              <w:jc w:val="center"/>
              <w:rPr>
                <w:bCs/>
              </w:rPr>
            </w:pPr>
            <w:r w:rsidRPr="00083C27">
              <w:rPr>
                <w:bCs/>
              </w:rPr>
              <w:t>4</w:t>
            </w:r>
          </w:p>
        </w:tc>
        <w:tc>
          <w:tcPr>
            <w:tcW w:w="847" w:type="dxa"/>
          </w:tcPr>
          <w:p w14:paraId="36190C01" w14:textId="77777777" w:rsidR="00406600" w:rsidRPr="00083C27" w:rsidRDefault="00406600" w:rsidP="002E56F5">
            <w:pPr>
              <w:jc w:val="center"/>
              <w:rPr>
                <w:bCs/>
              </w:rPr>
            </w:pPr>
            <w:r w:rsidRPr="00083C27">
              <w:rPr>
                <w:bCs/>
              </w:rPr>
              <w:t>3</w:t>
            </w:r>
          </w:p>
        </w:tc>
        <w:tc>
          <w:tcPr>
            <w:tcW w:w="1069" w:type="dxa"/>
          </w:tcPr>
          <w:p w14:paraId="79EE5FCC" w14:textId="77777777" w:rsidR="00406600" w:rsidRPr="00083C27" w:rsidRDefault="00406600" w:rsidP="002E56F5">
            <w:pPr>
              <w:jc w:val="center"/>
              <w:rPr>
                <w:bCs/>
              </w:rPr>
            </w:pPr>
            <w:r w:rsidRPr="00083C27">
              <w:rPr>
                <w:bCs/>
              </w:rPr>
              <w:t>2</w:t>
            </w:r>
          </w:p>
        </w:tc>
        <w:tc>
          <w:tcPr>
            <w:tcW w:w="1069" w:type="dxa"/>
          </w:tcPr>
          <w:p w14:paraId="48DE025B" w14:textId="77777777" w:rsidR="00406600" w:rsidRPr="00083C27" w:rsidRDefault="00406600" w:rsidP="002E56F5">
            <w:pPr>
              <w:jc w:val="center"/>
              <w:rPr>
                <w:bCs/>
              </w:rPr>
            </w:pPr>
            <w:r w:rsidRPr="00083C27">
              <w:rPr>
                <w:bCs/>
              </w:rPr>
              <w:t>1</w:t>
            </w:r>
          </w:p>
        </w:tc>
      </w:tr>
      <w:tr w:rsidR="00406600" w:rsidRPr="00083C27" w14:paraId="1FB387F0" w14:textId="77777777" w:rsidTr="002E56F5">
        <w:tc>
          <w:tcPr>
            <w:tcW w:w="5287" w:type="dxa"/>
          </w:tcPr>
          <w:p w14:paraId="7D0E7216" w14:textId="77777777" w:rsidR="00406600" w:rsidRPr="00CA153A" w:rsidRDefault="00406600" w:rsidP="00406600">
            <w:pPr>
              <w:numPr>
                <w:ilvl w:val="0"/>
                <w:numId w:val="7"/>
              </w:numPr>
              <w:rPr>
                <w:bCs/>
              </w:rPr>
            </w:pPr>
            <w:proofErr w:type="gramStart"/>
            <w:r w:rsidRPr="00CA153A">
              <w:rPr>
                <w:bCs/>
              </w:rPr>
              <w:t>Student demonstrates</w:t>
            </w:r>
            <w:proofErr w:type="gramEnd"/>
            <w:r w:rsidRPr="00CA153A">
              <w:rPr>
                <w:bCs/>
              </w:rPr>
              <w:t xml:space="preserve"> academic integrity and adheres to course policies.</w:t>
            </w:r>
          </w:p>
        </w:tc>
        <w:tc>
          <w:tcPr>
            <w:tcW w:w="1078" w:type="dxa"/>
          </w:tcPr>
          <w:p w14:paraId="2E3BB6A5" w14:textId="77777777" w:rsidR="00406600" w:rsidRPr="00083C27" w:rsidRDefault="00406600" w:rsidP="002E56F5">
            <w:pPr>
              <w:jc w:val="center"/>
              <w:rPr>
                <w:bCs/>
              </w:rPr>
            </w:pPr>
            <w:r w:rsidRPr="00083C27">
              <w:rPr>
                <w:bCs/>
              </w:rPr>
              <w:t>4</w:t>
            </w:r>
          </w:p>
        </w:tc>
        <w:tc>
          <w:tcPr>
            <w:tcW w:w="847" w:type="dxa"/>
          </w:tcPr>
          <w:p w14:paraId="43DAAD23" w14:textId="77777777" w:rsidR="00406600" w:rsidRPr="00083C27" w:rsidRDefault="00406600" w:rsidP="002E56F5">
            <w:pPr>
              <w:jc w:val="center"/>
              <w:rPr>
                <w:bCs/>
              </w:rPr>
            </w:pPr>
            <w:r w:rsidRPr="00083C27">
              <w:rPr>
                <w:bCs/>
              </w:rPr>
              <w:t>3</w:t>
            </w:r>
          </w:p>
        </w:tc>
        <w:tc>
          <w:tcPr>
            <w:tcW w:w="1069" w:type="dxa"/>
          </w:tcPr>
          <w:p w14:paraId="3730DF59" w14:textId="77777777" w:rsidR="00406600" w:rsidRPr="00083C27" w:rsidRDefault="00406600" w:rsidP="002E56F5">
            <w:pPr>
              <w:jc w:val="center"/>
              <w:rPr>
                <w:bCs/>
              </w:rPr>
            </w:pPr>
            <w:r w:rsidRPr="00083C27">
              <w:rPr>
                <w:bCs/>
              </w:rPr>
              <w:t>2</w:t>
            </w:r>
          </w:p>
        </w:tc>
        <w:tc>
          <w:tcPr>
            <w:tcW w:w="1069" w:type="dxa"/>
          </w:tcPr>
          <w:p w14:paraId="68F525AF" w14:textId="77777777" w:rsidR="00406600" w:rsidRPr="00083C27" w:rsidRDefault="00406600" w:rsidP="002E56F5">
            <w:pPr>
              <w:jc w:val="center"/>
              <w:rPr>
                <w:bCs/>
              </w:rPr>
            </w:pPr>
            <w:r w:rsidRPr="00083C27">
              <w:rPr>
                <w:bCs/>
              </w:rPr>
              <w:t>1</w:t>
            </w:r>
          </w:p>
        </w:tc>
      </w:tr>
    </w:tbl>
    <w:p w14:paraId="4572C21A" w14:textId="77777777" w:rsidR="00406600" w:rsidRPr="00083C27" w:rsidRDefault="00406600" w:rsidP="00406600">
      <w:pPr>
        <w:spacing w:after="0" w:line="240" w:lineRule="auto"/>
        <w:rPr>
          <w:rFonts w:eastAsiaTheme="minorHAnsi"/>
          <w:b/>
          <w:u w:val="single"/>
          <w:lang w:eastAsia="en-US"/>
        </w:rPr>
      </w:pPr>
    </w:p>
    <w:p w14:paraId="5E8D36F6" w14:textId="77777777" w:rsidR="00406600" w:rsidRDefault="00406600" w:rsidP="00406600">
      <w:pPr>
        <w:rPr>
          <w:rFonts w:ascii="Calibri" w:eastAsiaTheme="minorHAnsi" w:hAnsi="Calibri" w:cs="Calibri"/>
          <w:lang w:eastAsia="en-US"/>
        </w:rPr>
      </w:pPr>
      <w:r w:rsidRPr="00CA153A">
        <w:rPr>
          <w:rFonts w:ascii="Calibri" w:eastAsiaTheme="minorHAnsi" w:hAnsi="Calibri" w:cs="Calibri"/>
          <w:lang w:eastAsia="en-US"/>
        </w:rPr>
        <w:t xml:space="preserve">I have concerns about this student’s readiness for upper-level practice courses or field education </w:t>
      </w:r>
      <w:r>
        <w:rPr>
          <w:rFonts w:ascii="Calibri" w:eastAsiaTheme="minorHAnsi" w:hAnsi="Calibri" w:cs="Calibri"/>
          <w:lang w:eastAsia="en-US"/>
        </w:rPr>
        <w:t>based on</w:t>
      </w:r>
      <w:r w:rsidRPr="00CA153A">
        <w:rPr>
          <w:rFonts w:ascii="Calibri" w:eastAsiaTheme="minorHAnsi" w:hAnsi="Calibri" w:cs="Calibri"/>
          <w:lang w:eastAsia="en-US"/>
        </w:rPr>
        <w:t xml:space="preserve"> ratings of 1 or 2:</w:t>
      </w:r>
    </w:p>
    <w:p w14:paraId="6A825B33" w14:textId="77777777" w:rsidR="00406600" w:rsidRDefault="00406600" w:rsidP="00406600">
      <w:pPr>
        <w:rPr>
          <w:rFonts w:ascii="Calibri" w:eastAsiaTheme="minorHAnsi" w:hAnsi="Calibri" w:cs="Calibri"/>
          <w:lang w:eastAsia="en-US"/>
        </w:rPr>
      </w:pPr>
    </w:p>
    <w:p w14:paraId="25F19995" w14:textId="77777777" w:rsidR="00406600" w:rsidRPr="00CA153A" w:rsidRDefault="00406600" w:rsidP="00406600">
      <w:pPr>
        <w:rPr>
          <w:rFonts w:ascii="Calibri" w:eastAsiaTheme="minorHAnsi" w:hAnsi="Calibri" w:cs="Calibri"/>
          <w:lang w:eastAsia="en-US"/>
        </w:rPr>
      </w:pPr>
    </w:p>
    <w:p w14:paraId="409DABBE" w14:textId="77777777" w:rsidR="00406600" w:rsidRPr="0052468A" w:rsidRDefault="00406600" w:rsidP="00406600">
      <w:pPr>
        <w:rPr>
          <w:rFonts w:ascii="Calibri" w:eastAsiaTheme="minorHAnsi" w:hAnsi="Calibri" w:cs="Calibri"/>
          <w:lang w:eastAsia="en-US"/>
        </w:rPr>
      </w:pPr>
      <w:r w:rsidRPr="00CA153A">
        <w:rPr>
          <w:rFonts w:ascii="Calibri" w:eastAsiaTheme="minorHAnsi" w:hAnsi="Calibri" w:cs="Calibri"/>
          <w:lang w:eastAsia="en-US"/>
        </w:rPr>
        <w:t xml:space="preserve">Additional comments regarding the </w:t>
      </w:r>
      <w:proofErr w:type="gramStart"/>
      <w:r w:rsidRPr="00CA153A">
        <w:rPr>
          <w:rFonts w:ascii="Calibri" w:eastAsiaTheme="minorHAnsi" w:hAnsi="Calibri" w:cs="Calibri"/>
          <w:lang w:eastAsia="en-US"/>
        </w:rPr>
        <w:t>student’s</w:t>
      </w:r>
      <w:proofErr w:type="gramEnd"/>
      <w:r w:rsidRPr="00CA153A">
        <w:rPr>
          <w:rFonts w:ascii="Calibri" w:eastAsiaTheme="minorHAnsi" w:hAnsi="Calibri" w:cs="Calibri"/>
          <w:lang w:eastAsia="en-US"/>
        </w:rPr>
        <w:t xml:space="preserve"> professional readiness or areas for growth:</w:t>
      </w:r>
    </w:p>
    <w:p w14:paraId="7BD25DDA" w14:textId="77777777" w:rsidR="00406600" w:rsidRDefault="00406600" w:rsidP="00406600">
      <w:pPr>
        <w:rPr>
          <w:rFonts w:ascii="Calibri" w:eastAsiaTheme="minorHAnsi" w:hAnsi="Calibri" w:cs="Calibri"/>
          <w:i/>
          <w:iCs/>
          <w:u w:val="single"/>
          <w:lang w:eastAsia="en-US"/>
        </w:rPr>
      </w:pPr>
    </w:p>
    <w:p w14:paraId="50677F7D" w14:textId="77777777" w:rsidR="00406600" w:rsidRPr="00CA153A" w:rsidRDefault="00406600" w:rsidP="00406600">
      <w:pPr>
        <w:rPr>
          <w:rFonts w:ascii="Calibri" w:eastAsiaTheme="minorHAnsi" w:hAnsi="Calibri" w:cs="Calibri"/>
          <w:u w:val="single"/>
          <w:lang w:eastAsia="en-US"/>
        </w:rPr>
      </w:pPr>
    </w:p>
    <w:p w14:paraId="2D92ABAA" w14:textId="77777777" w:rsidR="00406600" w:rsidRPr="00CA153A" w:rsidRDefault="00406600" w:rsidP="00406600">
      <w:pPr>
        <w:rPr>
          <w:rFonts w:ascii="Calibri" w:eastAsiaTheme="minorHAnsi" w:hAnsi="Calibri" w:cs="Calibri"/>
          <w:lang w:eastAsia="en-US"/>
        </w:rPr>
      </w:pPr>
      <w:r w:rsidRPr="00CA153A">
        <w:rPr>
          <w:rFonts w:ascii="Calibri" w:eastAsiaTheme="minorHAnsi" w:hAnsi="Calibri" w:cs="Calibri"/>
          <w:lang w:eastAsia="en-US"/>
        </w:rPr>
        <w:t>Was the student informed of any concerns noted?</w:t>
      </w:r>
    </w:p>
    <w:p w14:paraId="6ED056A5" w14:textId="77777777" w:rsidR="00406600" w:rsidRDefault="00406600" w:rsidP="00406600">
      <w:pPr>
        <w:rPr>
          <w:rFonts w:ascii="Segoe UI Symbol" w:eastAsiaTheme="minorHAnsi" w:hAnsi="Segoe UI Symbol" w:cs="Segoe UI Symbol"/>
          <w:lang w:eastAsia="en-US"/>
        </w:rPr>
      </w:pPr>
      <w:r>
        <w:rPr>
          <w:rFonts w:ascii="Segoe UI Symbol" w:eastAsiaTheme="minorHAnsi" w:hAnsi="Segoe UI Symbol" w:cs="Segoe UI Symbol"/>
          <w:lang w:eastAsia="en-US"/>
        </w:rPr>
        <w:t>Yes ______</w:t>
      </w:r>
    </w:p>
    <w:p w14:paraId="4998F97E" w14:textId="77777777" w:rsidR="00406600" w:rsidRPr="00CA153A" w:rsidRDefault="00406600" w:rsidP="00406600">
      <w:pPr>
        <w:rPr>
          <w:rFonts w:ascii="Calibri" w:eastAsiaTheme="minorHAnsi" w:hAnsi="Calibri" w:cs="Calibri"/>
          <w:lang w:eastAsia="en-US"/>
        </w:rPr>
      </w:pPr>
      <w:r>
        <w:rPr>
          <w:rFonts w:ascii="Segoe UI Symbol" w:eastAsiaTheme="minorHAnsi" w:hAnsi="Segoe UI Symbol" w:cs="Segoe UI Symbol"/>
          <w:lang w:eastAsia="en-US"/>
        </w:rPr>
        <w:t>No______</w:t>
      </w:r>
    </w:p>
    <w:p w14:paraId="0CA832DD" w14:textId="567893A9" w:rsidR="00406600" w:rsidRDefault="00406600">
      <w:pPr>
        <w:rPr>
          <w:rFonts w:ascii="Calibri" w:hAnsi="Calibri" w:cs="Calibri"/>
        </w:rPr>
      </w:pPr>
      <w:r>
        <w:rPr>
          <w:rFonts w:ascii="Calibri" w:hAnsi="Calibri" w:cs="Calibri"/>
        </w:rPr>
        <w:br w:type="page"/>
      </w:r>
    </w:p>
    <w:p w14:paraId="473BC81F" w14:textId="4998EAE8" w:rsidR="00AE1349" w:rsidRPr="000F630E" w:rsidRDefault="00AE1349" w:rsidP="000F630E">
      <w:pPr>
        <w:pStyle w:val="Heading2"/>
        <w:rPr>
          <w:rFonts w:eastAsiaTheme="minorHAnsi"/>
          <w:u w:val="single"/>
          <w:lang w:eastAsia="en-US"/>
        </w:rPr>
      </w:pPr>
      <w:r w:rsidRPr="00AE1349">
        <w:rPr>
          <w:lang w:eastAsia="en-US"/>
        </w:rPr>
        <w:lastRenderedPageBreak/>
        <w:t xml:space="preserve">Appendix B - </w:t>
      </w:r>
      <w:r w:rsidR="00D6490E">
        <w:rPr>
          <w:lang w:eastAsia="en-US"/>
        </w:rPr>
        <w:t>BSSW</w:t>
      </w:r>
      <w:r w:rsidRPr="00AE1349">
        <w:rPr>
          <w:spacing w:val="27"/>
          <w:lang w:eastAsia="en-US"/>
        </w:rPr>
        <w:t xml:space="preserve"> </w:t>
      </w:r>
      <w:r w:rsidRPr="00AE1349">
        <w:rPr>
          <w:lang w:eastAsia="en-US"/>
        </w:rPr>
        <w:t>Professional</w:t>
      </w:r>
      <w:r w:rsidRPr="00AE1349">
        <w:rPr>
          <w:spacing w:val="28"/>
          <w:lang w:eastAsia="en-US"/>
        </w:rPr>
        <w:t xml:space="preserve"> </w:t>
      </w:r>
      <w:r w:rsidRPr="00AE1349">
        <w:rPr>
          <w:lang w:eastAsia="en-US"/>
        </w:rPr>
        <w:t>Program</w:t>
      </w:r>
      <w:r w:rsidRPr="00AE1349">
        <w:rPr>
          <w:spacing w:val="26"/>
          <w:lang w:eastAsia="en-US"/>
        </w:rPr>
        <w:t xml:space="preserve"> </w:t>
      </w:r>
      <w:r w:rsidRPr="00AE1349">
        <w:rPr>
          <w:lang w:eastAsia="en-US"/>
        </w:rPr>
        <w:t>Essay</w:t>
      </w:r>
      <w:r w:rsidRPr="00AE1349">
        <w:rPr>
          <w:spacing w:val="26"/>
          <w:lang w:eastAsia="en-US"/>
        </w:rPr>
        <w:t xml:space="preserve"> </w:t>
      </w:r>
      <w:r w:rsidRPr="00AE1349">
        <w:rPr>
          <w:spacing w:val="-2"/>
          <w:lang w:eastAsia="en-US"/>
        </w:rPr>
        <w:t>Rubric</w:t>
      </w:r>
      <w:bookmarkStart w:id="126" w:name="_Toc517947966"/>
    </w:p>
    <w:p w14:paraId="5B7916FE" w14:textId="77777777" w:rsidR="00AE1349" w:rsidRPr="00AE1349" w:rsidRDefault="00AE1349" w:rsidP="00AE1349">
      <w:pPr>
        <w:widowControl w:val="0"/>
        <w:autoSpaceDE w:val="0"/>
        <w:autoSpaceDN w:val="0"/>
        <w:spacing w:before="5" w:after="1" w:line="240" w:lineRule="auto"/>
        <w:rPr>
          <w:rFonts w:ascii="Calibri" w:eastAsia="Calibri" w:hAnsi="Calibri" w:cs="Calibri"/>
          <w:b/>
          <w:lang w:eastAsia="en-US"/>
        </w:rPr>
      </w:pPr>
    </w:p>
    <w:tbl>
      <w:tblPr>
        <w:tblW w:w="11040" w:type="dxa"/>
        <w:tblInd w:w="-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333"/>
        <w:gridCol w:w="2249"/>
        <w:gridCol w:w="2091"/>
        <w:gridCol w:w="2163"/>
        <w:gridCol w:w="2204"/>
      </w:tblGrid>
      <w:tr w:rsidR="00AE1349" w:rsidRPr="00AE1349" w14:paraId="43587848" w14:textId="77777777" w:rsidTr="00AE1349">
        <w:trPr>
          <w:trHeight w:val="805"/>
        </w:trPr>
        <w:tc>
          <w:tcPr>
            <w:tcW w:w="2333" w:type="dxa"/>
            <w:shd w:val="clear" w:color="auto" w:fill="F6F6F6"/>
          </w:tcPr>
          <w:p w14:paraId="4F73F4ED" w14:textId="77777777" w:rsidR="00AE1349" w:rsidRPr="00AE1349" w:rsidRDefault="00AE1349" w:rsidP="00AE1349">
            <w:pPr>
              <w:widowControl w:val="0"/>
              <w:autoSpaceDE w:val="0"/>
              <w:autoSpaceDN w:val="0"/>
              <w:spacing w:after="0" w:line="240" w:lineRule="auto"/>
              <w:rPr>
                <w:rFonts w:ascii="Calibri" w:eastAsia="Calibri" w:hAnsi="Calibri" w:cs="Calibri"/>
                <w:lang w:eastAsia="en-US"/>
              </w:rPr>
            </w:pPr>
          </w:p>
        </w:tc>
        <w:tc>
          <w:tcPr>
            <w:tcW w:w="2249" w:type="dxa"/>
            <w:shd w:val="clear" w:color="auto" w:fill="F6F6F6"/>
          </w:tcPr>
          <w:p w14:paraId="2E87FC18" w14:textId="77777777" w:rsidR="00AE1349" w:rsidRPr="00AE1349" w:rsidRDefault="00AE1349" w:rsidP="00AE1349">
            <w:pPr>
              <w:widowControl w:val="0"/>
              <w:autoSpaceDE w:val="0"/>
              <w:autoSpaceDN w:val="0"/>
              <w:spacing w:before="6" w:after="0" w:line="240" w:lineRule="auto"/>
              <w:rPr>
                <w:rFonts w:ascii="Calibri" w:eastAsia="Calibri" w:hAnsi="Calibri" w:cs="Calibri"/>
                <w:b/>
                <w:lang w:eastAsia="en-US"/>
              </w:rPr>
            </w:pPr>
          </w:p>
          <w:p w14:paraId="31DEEFF3" w14:textId="77777777" w:rsidR="00AE1349" w:rsidRPr="00AE1349" w:rsidRDefault="00AE1349" w:rsidP="00AE1349">
            <w:pPr>
              <w:widowControl w:val="0"/>
              <w:autoSpaceDE w:val="0"/>
              <w:autoSpaceDN w:val="0"/>
              <w:spacing w:after="0" w:line="240" w:lineRule="auto"/>
              <w:ind w:left="407"/>
              <w:rPr>
                <w:rFonts w:ascii="Calibri" w:eastAsia="Calibri" w:hAnsi="Calibri" w:cs="Calibri"/>
                <w:b/>
                <w:lang w:eastAsia="en-US"/>
              </w:rPr>
            </w:pPr>
            <w:r w:rsidRPr="00AE1349">
              <w:rPr>
                <w:rFonts w:ascii="Calibri" w:eastAsia="Calibri" w:hAnsi="Calibri" w:cs="Calibri"/>
                <w:b/>
                <w:color w:val="111111"/>
                <w:spacing w:val="-2"/>
                <w:lang w:eastAsia="en-US"/>
              </w:rPr>
              <w:t>OUTSTANDING</w:t>
            </w:r>
          </w:p>
        </w:tc>
        <w:tc>
          <w:tcPr>
            <w:tcW w:w="2091" w:type="dxa"/>
            <w:shd w:val="clear" w:color="auto" w:fill="F6F6F6"/>
          </w:tcPr>
          <w:p w14:paraId="50A7FED7" w14:textId="77777777" w:rsidR="00AE1349" w:rsidRPr="00AE1349" w:rsidRDefault="00AE1349" w:rsidP="00AE1349">
            <w:pPr>
              <w:widowControl w:val="0"/>
              <w:autoSpaceDE w:val="0"/>
              <w:autoSpaceDN w:val="0"/>
              <w:spacing w:before="6" w:after="0" w:line="240" w:lineRule="auto"/>
              <w:rPr>
                <w:rFonts w:ascii="Calibri" w:eastAsia="Calibri" w:hAnsi="Calibri" w:cs="Calibri"/>
                <w:b/>
                <w:lang w:eastAsia="en-US"/>
              </w:rPr>
            </w:pPr>
          </w:p>
          <w:p w14:paraId="57E85579" w14:textId="77777777" w:rsidR="00AE1349" w:rsidRPr="00AE1349" w:rsidRDefault="00AE1349" w:rsidP="00AE1349">
            <w:pPr>
              <w:widowControl w:val="0"/>
              <w:autoSpaceDE w:val="0"/>
              <w:autoSpaceDN w:val="0"/>
              <w:spacing w:after="0" w:line="240" w:lineRule="auto"/>
              <w:ind w:left="589" w:firstLine="120"/>
              <w:rPr>
                <w:rFonts w:ascii="Calibri" w:eastAsia="Calibri" w:hAnsi="Calibri" w:cs="Calibri"/>
                <w:b/>
                <w:lang w:eastAsia="en-US"/>
              </w:rPr>
            </w:pPr>
            <w:r w:rsidRPr="00AE1349">
              <w:rPr>
                <w:rFonts w:ascii="Calibri" w:eastAsia="Calibri" w:hAnsi="Calibri" w:cs="Calibri"/>
                <w:b/>
                <w:color w:val="111111"/>
                <w:spacing w:val="-2"/>
                <w:lang w:eastAsia="en-US"/>
              </w:rPr>
              <w:t>ABOVE AVERAGE</w:t>
            </w:r>
          </w:p>
        </w:tc>
        <w:tc>
          <w:tcPr>
            <w:tcW w:w="2163" w:type="dxa"/>
            <w:shd w:val="clear" w:color="auto" w:fill="F6F6F6"/>
          </w:tcPr>
          <w:p w14:paraId="0723D4DC" w14:textId="77777777" w:rsidR="00AE1349" w:rsidRPr="00AE1349" w:rsidRDefault="00AE1349" w:rsidP="00AE1349">
            <w:pPr>
              <w:widowControl w:val="0"/>
              <w:autoSpaceDE w:val="0"/>
              <w:autoSpaceDN w:val="0"/>
              <w:spacing w:before="6" w:after="0" w:line="240" w:lineRule="auto"/>
              <w:rPr>
                <w:rFonts w:ascii="Calibri" w:eastAsia="Calibri" w:hAnsi="Calibri" w:cs="Calibri"/>
                <w:b/>
                <w:lang w:eastAsia="en-US"/>
              </w:rPr>
            </w:pPr>
          </w:p>
          <w:p w14:paraId="04A99D7E" w14:textId="77777777" w:rsidR="00AE1349" w:rsidRPr="00AE1349" w:rsidRDefault="00AE1349" w:rsidP="00AE1349">
            <w:pPr>
              <w:widowControl w:val="0"/>
              <w:autoSpaceDE w:val="0"/>
              <w:autoSpaceDN w:val="0"/>
              <w:spacing w:after="0" w:line="240" w:lineRule="auto"/>
              <w:ind w:left="622"/>
              <w:rPr>
                <w:rFonts w:ascii="Calibri" w:eastAsia="Calibri" w:hAnsi="Calibri" w:cs="Calibri"/>
                <w:b/>
                <w:lang w:eastAsia="en-US"/>
              </w:rPr>
            </w:pPr>
            <w:r w:rsidRPr="00AE1349">
              <w:rPr>
                <w:rFonts w:ascii="Calibri" w:eastAsia="Calibri" w:hAnsi="Calibri" w:cs="Calibri"/>
                <w:b/>
                <w:color w:val="111111"/>
                <w:spacing w:val="-2"/>
                <w:lang w:eastAsia="en-US"/>
              </w:rPr>
              <w:t>AVERAGE</w:t>
            </w:r>
          </w:p>
        </w:tc>
        <w:tc>
          <w:tcPr>
            <w:tcW w:w="2204" w:type="dxa"/>
            <w:shd w:val="clear" w:color="auto" w:fill="F6F6F6"/>
          </w:tcPr>
          <w:p w14:paraId="7A0BACA2" w14:textId="77777777" w:rsidR="00AE1349" w:rsidRPr="00AE1349" w:rsidRDefault="00AE1349" w:rsidP="00AE1349">
            <w:pPr>
              <w:widowControl w:val="0"/>
              <w:autoSpaceDE w:val="0"/>
              <w:autoSpaceDN w:val="0"/>
              <w:spacing w:before="6" w:after="0" w:line="240" w:lineRule="auto"/>
              <w:rPr>
                <w:rFonts w:ascii="Calibri" w:eastAsia="Calibri" w:hAnsi="Calibri" w:cs="Calibri"/>
                <w:b/>
                <w:lang w:eastAsia="en-US"/>
              </w:rPr>
            </w:pPr>
          </w:p>
          <w:p w14:paraId="2CEAB618" w14:textId="77777777" w:rsidR="00AE1349" w:rsidRPr="00AE1349" w:rsidRDefault="00AE1349" w:rsidP="00AE1349">
            <w:pPr>
              <w:widowControl w:val="0"/>
              <w:autoSpaceDE w:val="0"/>
              <w:autoSpaceDN w:val="0"/>
              <w:spacing w:after="0" w:line="240" w:lineRule="auto"/>
              <w:ind w:left="682" w:hanging="449"/>
              <w:rPr>
                <w:rFonts w:ascii="Calibri" w:eastAsia="Calibri" w:hAnsi="Calibri" w:cs="Calibri"/>
                <w:b/>
                <w:lang w:eastAsia="en-US"/>
              </w:rPr>
            </w:pPr>
            <w:r w:rsidRPr="00AE1349">
              <w:rPr>
                <w:rFonts w:ascii="Calibri" w:eastAsia="Calibri" w:hAnsi="Calibri" w:cs="Calibri"/>
                <w:b/>
                <w:color w:val="111111"/>
                <w:lang w:eastAsia="en-US"/>
              </w:rPr>
              <w:t xml:space="preserve">NEEDS HELP/ NOT </w:t>
            </w:r>
            <w:r w:rsidRPr="00AE1349">
              <w:rPr>
                <w:rFonts w:ascii="Calibri" w:eastAsia="Calibri" w:hAnsi="Calibri" w:cs="Calibri"/>
                <w:b/>
                <w:color w:val="111111"/>
                <w:spacing w:val="-2"/>
                <w:lang w:eastAsia="en-US"/>
              </w:rPr>
              <w:t>EVIDENT</w:t>
            </w:r>
          </w:p>
        </w:tc>
      </w:tr>
      <w:tr w:rsidR="00AE1349" w:rsidRPr="00AE1349" w14:paraId="39FB7A39" w14:textId="77777777" w:rsidTr="00AE1349">
        <w:trPr>
          <w:trHeight w:val="3756"/>
        </w:trPr>
        <w:tc>
          <w:tcPr>
            <w:tcW w:w="2333" w:type="dxa"/>
            <w:shd w:val="clear" w:color="auto" w:fill="F6F6F6"/>
          </w:tcPr>
          <w:p w14:paraId="340B3986"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45AA2F48" w14:textId="77777777" w:rsidR="00AE1349" w:rsidRPr="00AE1349" w:rsidRDefault="00AE1349" w:rsidP="00AE1349">
            <w:pPr>
              <w:widowControl w:val="0"/>
              <w:autoSpaceDE w:val="0"/>
              <w:autoSpaceDN w:val="0"/>
              <w:spacing w:after="0" w:line="240" w:lineRule="auto"/>
              <w:ind w:left="299"/>
              <w:rPr>
                <w:rFonts w:ascii="Calibri" w:eastAsia="Calibri" w:hAnsi="Calibri" w:cs="Calibri"/>
                <w:b/>
                <w:lang w:eastAsia="en-US"/>
              </w:rPr>
            </w:pPr>
            <w:r w:rsidRPr="00AE1349">
              <w:rPr>
                <w:rFonts w:ascii="Calibri" w:eastAsia="Calibri" w:hAnsi="Calibri" w:cs="Calibri"/>
                <w:b/>
                <w:color w:val="111111"/>
                <w:lang w:eastAsia="en-US"/>
              </w:rPr>
              <w:t>CONNECTIONS</w:t>
            </w:r>
            <w:r w:rsidRPr="00AE1349">
              <w:rPr>
                <w:rFonts w:ascii="Calibri" w:eastAsia="Calibri" w:hAnsi="Calibri" w:cs="Calibri"/>
                <w:b/>
                <w:color w:val="111111"/>
                <w:spacing w:val="51"/>
                <w:lang w:eastAsia="en-US"/>
              </w:rPr>
              <w:t xml:space="preserve"> </w:t>
            </w:r>
            <w:r w:rsidRPr="00AE1349">
              <w:rPr>
                <w:rFonts w:ascii="Calibri" w:eastAsia="Calibri" w:hAnsi="Calibri" w:cs="Calibri"/>
                <w:b/>
                <w:color w:val="111111"/>
                <w:spacing w:val="-5"/>
                <w:lang w:eastAsia="en-US"/>
              </w:rPr>
              <w:t>TO</w:t>
            </w:r>
          </w:p>
          <w:p w14:paraId="2CE4B426"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EXPERIENCE</w:t>
            </w:r>
          </w:p>
          <w:p w14:paraId="5CDFEB39"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CONNECTS</w:t>
            </w:r>
          </w:p>
          <w:p w14:paraId="154FC63F"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RELEVANT</w:t>
            </w:r>
          </w:p>
          <w:p w14:paraId="30751EE0"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lang w:eastAsia="en-US"/>
              </w:rPr>
              <w:t>EXPERIENCE</w:t>
            </w:r>
            <w:r w:rsidRPr="00AE1349">
              <w:rPr>
                <w:rFonts w:ascii="Calibri" w:eastAsia="Calibri" w:hAnsi="Calibri" w:cs="Calibri"/>
                <w:b/>
                <w:color w:val="111111"/>
                <w:spacing w:val="47"/>
                <w:lang w:eastAsia="en-US"/>
              </w:rPr>
              <w:t xml:space="preserve"> </w:t>
            </w:r>
            <w:r w:rsidRPr="00AE1349">
              <w:rPr>
                <w:rFonts w:ascii="Calibri" w:eastAsia="Calibri" w:hAnsi="Calibri" w:cs="Calibri"/>
                <w:b/>
                <w:color w:val="111111"/>
                <w:spacing w:val="-5"/>
                <w:lang w:eastAsia="en-US"/>
              </w:rPr>
              <w:t>AND</w:t>
            </w:r>
          </w:p>
          <w:p w14:paraId="182E55DD"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ACADEMIC</w:t>
            </w:r>
          </w:p>
          <w:p w14:paraId="44A0B4A2"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lang w:eastAsia="en-US"/>
              </w:rPr>
              <w:t>KNOWLEDGE</w:t>
            </w:r>
            <w:r w:rsidRPr="00AE1349">
              <w:rPr>
                <w:rFonts w:ascii="Calibri" w:eastAsia="Calibri" w:hAnsi="Calibri" w:cs="Calibri"/>
                <w:b/>
                <w:color w:val="111111"/>
                <w:spacing w:val="45"/>
                <w:lang w:eastAsia="en-US"/>
              </w:rPr>
              <w:t xml:space="preserve"> </w:t>
            </w:r>
            <w:r w:rsidRPr="00AE1349">
              <w:rPr>
                <w:rFonts w:ascii="Calibri" w:eastAsia="Calibri" w:hAnsi="Calibri" w:cs="Calibri"/>
                <w:b/>
                <w:color w:val="111111"/>
                <w:spacing w:val="-5"/>
                <w:lang w:eastAsia="en-US"/>
              </w:rPr>
              <w:t>OF</w:t>
            </w:r>
          </w:p>
          <w:p w14:paraId="2DAA9B94" w14:textId="643E9147" w:rsidR="00AE1349" w:rsidRPr="00AE1349" w:rsidRDefault="00AE1349" w:rsidP="00AE1349">
            <w:pPr>
              <w:widowControl w:val="0"/>
              <w:autoSpaceDE w:val="0"/>
              <w:autoSpaceDN w:val="0"/>
              <w:spacing w:after="0" w:line="248" w:lineRule="exact"/>
              <w:ind w:left="299"/>
              <w:rPr>
                <w:rFonts w:ascii="Calibri" w:eastAsia="Calibri" w:hAnsi="Calibri" w:cs="Calibri"/>
                <w:b/>
                <w:lang w:eastAsia="en-US"/>
              </w:rPr>
            </w:pPr>
            <w:r w:rsidRPr="00AE1349">
              <w:rPr>
                <w:rFonts w:ascii="Calibri" w:eastAsia="Calibri" w:hAnsi="Calibri" w:cs="Calibri"/>
                <w:b/>
                <w:color w:val="111111"/>
                <w:lang w:eastAsia="en-US"/>
              </w:rPr>
              <w:t>SOCIAL</w:t>
            </w:r>
            <w:r w:rsidRPr="00AE1349">
              <w:rPr>
                <w:rFonts w:ascii="Calibri" w:eastAsia="Calibri" w:hAnsi="Calibri" w:cs="Calibri"/>
                <w:b/>
                <w:color w:val="111111"/>
                <w:spacing w:val="33"/>
                <w:lang w:eastAsia="en-US"/>
              </w:rPr>
              <w:t xml:space="preserve"> </w:t>
            </w:r>
            <w:r w:rsidRPr="00AE1349">
              <w:rPr>
                <w:rFonts w:ascii="Calibri" w:eastAsia="Calibri" w:hAnsi="Calibri" w:cs="Calibri"/>
                <w:b/>
                <w:color w:val="111111"/>
                <w:spacing w:val="-4"/>
                <w:lang w:eastAsia="en-US"/>
              </w:rPr>
              <w:t>WORK</w:t>
            </w:r>
          </w:p>
        </w:tc>
        <w:tc>
          <w:tcPr>
            <w:tcW w:w="2249" w:type="dxa"/>
          </w:tcPr>
          <w:p w14:paraId="051F44B3"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79E5D06B" w14:textId="77777777" w:rsidR="00AE1349" w:rsidRPr="00AE1349" w:rsidRDefault="00AE1349" w:rsidP="00AE1349">
            <w:pPr>
              <w:widowControl w:val="0"/>
              <w:autoSpaceDE w:val="0"/>
              <w:autoSpaceDN w:val="0"/>
              <w:spacing w:after="0" w:line="240" w:lineRule="auto"/>
              <w:ind w:left="107"/>
              <w:rPr>
                <w:rFonts w:ascii="Calibri" w:eastAsia="Calibri" w:hAnsi="Calibri" w:cs="Calibri"/>
                <w:lang w:eastAsia="en-US"/>
              </w:rPr>
            </w:pPr>
            <w:r w:rsidRPr="00AE1349">
              <w:rPr>
                <w:rFonts w:ascii="Calibri" w:eastAsia="Calibri" w:hAnsi="Calibri" w:cs="Calibri"/>
                <w:color w:val="111111"/>
                <w:lang w:eastAsia="en-US"/>
              </w:rPr>
              <w:t>Effectively</w:t>
            </w:r>
            <w:r w:rsidRPr="00AE1349">
              <w:rPr>
                <w:rFonts w:ascii="Calibri" w:eastAsia="Calibri" w:hAnsi="Calibri" w:cs="Calibri"/>
                <w:color w:val="111111"/>
                <w:spacing w:val="53"/>
                <w:lang w:eastAsia="en-US"/>
              </w:rPr>
              <w:t xml:space="preserve"> </w:t>
            </w:r>
            <w:r w:rsidRPr="00AE1349">
              <w:rPr>
                <w:rFonts w:ascii="Calibri" w:eastAsia="Calibri" w:hAnsi="Calibri" w:cs="Calibri"/>
                <w:color w:val="111111"/>
                <w:spacing w:val="-2"/>
                <w:lang w:eastAsia="en-US"/>
              </w:rPr>
              <w:t>selects</w:t>
            </w:r>
          </w:p>
          <w:p w14:paraId="00799029"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and</w:t>
            </w:r>
            <w:r w:rsidRPr="00AE1349">
              <w:rPr>
                <w:rFonts w:ascii="Calibri" w:eastAsia="Calibri" w:hAnsi="Calibri" w:cs="Calibri"/>
                <w:color w:val="111111"/>
                <w:spacing w:val="16"/>
                <w:lang w:eastAsia="en-US"/>
              </w:rPr>
              <w:t xml:space="preserve"> </w:t>
            </w:r>
            <w:r w:rsidRPr="00AE1349">
              <w:rPr>
                <w:rFonts w:ascii="Calibri" w:eastAsia="Calibri" w:hAnsi="Calibri" w:cs="Calibri"/>
                <w:color w:val="111111"/>
                <w:spacing w:val="-2"/>
                <w:lang w:eastAsia="en-US"/>
              </w:rPr>
              <w:t>develops</w:t>
            </w:r>
          </w:p>
          <w:p w14:paraId="529C2EF7"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proofErr w:type="gramStart"/>
            <w:r w:rsidRPr="00AE1349">
              <w:rPr>
                <w:rFonts w:ascii="Calibri" w:eastAsia="Calibri" w:hAnsi="Calibri" w:cs="Calibri"/>
                <w:color w:val="111111"/>
                <w:lang w:eastAsia="en-US"/>
              </w:rPr>
              <w:t>examples</w:t>
            </w:r>
            <w:proofErr w:type="gramEnd"/>
            <w:r w:rsidRPr="00AE1349">
              <w:rPr>
                <w:rFonts w:ascii="Calibri" w:eastAsia="Calibri" w:hAnsi="Calibri" w:cs="Calibri"/>
                <w:color w:val="111111"/>
                <w:spacing w:val="25"/>
                <w:lang w:eastAsia="en-US"/>
              </w:rPr>
              <w:t xml:space="preserve"> </w:t>
            </w:r>
            <w:r w:rsidRPr="00AE1349">
              <w:rPr>
                <w:rFonts w:ascii="Calibri" w:eastAsia="Calibri" w:hAnsi="Calibri" w:cs="Calibri"/>
                <w:color w:val="111111"/>
                <w:lang w:eastAsia="en-US"/>
              </w:rPr>
              <w:t>of</w:t>
            </w:r>
            <w:r w:rsidRPr="00AE1349">
              <w:rPr>
                <w:rFonts w:ascii="Calibri" w:eastAsia="Calibri" w:hAnsi="Calibri" w:cs="Calibri"/>
                <w:color w:val="111111"/>
                <w:spacing w:val="29"/>
                <w:lang w:eastAsia="en-US"/>
              </w:rPr>
              <w:t xml:space="preserve"> </w:t>
            </w:r>
            <w:r w:rsidRPr="00AE1349">
              <w:rPr>
                <w:rFonts w:ascii="Calibri" w:eastAsia="Calibri" w:hAnsi="Calibri" w:cs="Calibri"/>
                <w:color w:val="111111"/>
                <w:spacing w:val="-4"/>
                <w:lang w:eastAsia="en-US"/>
              </w:rPr>
              <w:t>life</w:t>
            </w:r>
          </w:p>
          <w:p w14:paraId="4CC28ACE"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experiences,</w:t>
            </w:r>
            <w:r w:rsidRPr="00AE1349">
              <w:rPr>
                <w:rFonts w:ascii="Calibri" w:eastAsia="Calibri" w:hAnsi="Calibri" w:cs="Calibri"/>
                <w:color w:val="111111"/>
                <w:spacing w:val="60"/>
                <w:lang w:eastAsia="en-US"/>
              </w:rPr>
              <w:t xml:space="preserve"> </w:t>
            </w:r>
            <w:r w:rsidRPr="00AE1349">
              <w:rPr>
                <w:rFonts w:ascii="Calibri" w:eastAsia="Calibri" w:hAnsi="Calibri" w:cs="Calibri"/>
                <w:color w:val="111111"/>
                <w:spacing w:val="-2"/>
                <w:lang w:eastAsia="en-US"/>
              </w:rPr>
              <w:t>drawn</w:t>
            </w:r>
          </w:p>
          <w:p w14:paraId="5E53D44E"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from</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lang w:eastAsia="en-US"/>
              </w:rPr>
              <w:t>a</w:t>
            </w:r>
            <w:r w:rsidRPr="00AE1349">
              <w:rPr>
                <w:rFonts w:ascii="Calibri" w:eastAsia="Calibri" w:hAnsi="Calibri" w:cs="Calibri"/>
                <w:color w:val="111111"/>
                <w:spacing w:val="19"/>
                <w:lang w:eastAsia="en-US"/>
              </w:rPr>
              <w:t xml:space="preserve"> </w:t>
            </w:r>
            <w:r w:rsidRPr="00AE1349">
              <w:rPr>
                <w:rFonts w:ascii="Calibri" w:eastAsia="Calibri" w:hAnsi="Calibri" w:cs="Calibri"/>
                <w:color w:val="111111"/>
                <w:lang w:eastAsia="en-US"/>
              </w:rPr>
              <w:t>variety</w:t>
            </w:r>
            <w:r w:rsidRPr="00AE1349">
              <w:rPr>
                <w:rFonts w:ascii="Calibri" w:eastAsia="Calibri" w:hAnsi="Calibri" w:cs="Calibri"/>
                <w:color w:val="111111"/>
                <w:spacing w:val="21"/>
                <w:lang w:eastAsia="en-US"/>
              </w:rPr>
              <w:t xml:space="preserve"> </w:t>
            </w:r>
            <w:r w:rsidRPr="00AE1349">
              <w:rPr>
                <w:rFonts w:ascii="Calibri" w:eastAsia="Calibri" w:hAnsi="Calibri" w:cs="Calibri"/>
                <w:color w:val="111111"/>
                <w:spacing w:val="-5"/>
                <w:lang w:eastAsia="en-US"/>
              </w:rPr>
              <w:t>of</w:t>
            </w:r>
          </w:p>
          <w:p w14:paraId="51049B83"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proofErr w:type="gramStart"/>
            <w:r w:rsidRPr="00AE1349">
              <w:rPr>
                <w:rFonts w:ascii="Calibri" w:eastAsia="Calibri" w:hAnsi="Calibri" w:cs="Calibri"/>
                <w:color w:val="111111"/>
                <w:lang w:eastAsia="en-US"/>
              </w:rPr>
              <w:t>contexts</w:t>
            </w:r>
            <w:proofErr w:type="gramEnd"/>
            <w:r w:rsidRPr="00AE1349">
              <w:rPr>
                <w:rFonts w:ascii="Calibri" w:eastAsia="Calibri" w:hAnsi="Calibri" w:cs="Calibri"/>
                <w:color w:val="111111"/>
                <w:spacing w:val="34"/>
                <w:lang w:eastAsia="en-US"/>
              </w:rPr>
              <w:t xml:space="preserve"> </w:t>
            </w:r>
            <w:r w:rsidRPr="00AE1349">
              <w:rPr>
                <w:rFonts w:ascii="Calibri" w:eastAsia="Calibri" w:hAnsi="Calibri" w:cs="Calibri"/>
                <w:color w:val="111111"/>
                <w:lang w:eastAsia="en-US"/>
              </w:rPr>
              <w:t>(e.g.,</w:t>
            </w:r>
            <w:r w:rsidRPr="00AE1349">
              <w:rPr>
                <w:rFonts w:ascii="Calibri" w:eastAsia="Calibri" w:hAnsi="Calibri" w:cs="Calibri"/>
                <w:color w:val="111111"/>
                <w:spacing w:val="39"/>
                <w:lang w:eastAsia="en-US"/>
              </w:rPr>
              <w:t xml:space="preserve"> </w:t>
            </w:r>
            <w:r w:rsidRPr="00AE1349">
              <w:rPr>
                <w:rFonts w:ascii="Calibri" w:eastAsia="Calibri" w:hAnsi="Calibri" w:cs="Calibri"/>
                <w:color w:val="111111"/>
                <w:spacing w:val="-2"/>
                <w:lang w:eastAsia="en-US"/>
              </w:rPr>
              <w:t>family</w:t>
            </w:r>
          </w:p>
          <w:p w14:paraId="38CECF00" w14:textId="77777777" w:rsidR="00AE1349" w:rsidRPr="00AE1349" w:rsidRDefault="00AE1349" w:rsidP="00AE1349">
            <w:pPr>
              <w:widowControl w:val="0"/>
              <w:autoSpaceDE w:val="0"/>
              <w:autoSpaceDN w:val="0"/>
              <w:spacing w:after="0" w:line="248" w:lineRule="exact"/>
              <w:ind w:left="107"/>
              <w:rPr>
                <w:rFonts w:ascii="Calibri" w:eastAsia="Calibri" w:hAnsi="Calibri" w:cs="Calibri"/>
                <w:lang w:eastAsia="en-US"/>
              </w:rPr>
            </w:pPr>
            <w:r w:rsidRPr="00AE1349">
              <w:rPr>
                <w:rFonts w:ascii="Calibri" w:eastAsia="Calibri" w:hAnsi="Calibri" w:cs="Calibri"/>
                <w:color w:val="111111"/>
                <w:lang w:eastAsia="en-US"/>
              </w:rPr>
              <w:t>life,</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spacing w:val="-2"/>
                <w:lang w:eastAsia="en-US"/>
              </w:rPr>
              <w:t>artistic</w:t>
            </w:r>
          </w:p>
          <w:p w14:paraId="70E807BE" w14:textId="77777777" w:rsidR="00AE1349" w:rsidRPr="00AE1349" w:rsidRDefault="00AE1349" w:rsidP="00AE1349">
            <w:pPr>
              <w:widowControl w:val="0"/>
              <w:autoSpaceDE w:val="0"/>
              <w:autoSpaceDN w:val="0"/>
              <w:spacing w:after="0" w:line="248" w:lineRule="exact"/>
              <w:ind w:left="107"/>
              <w:rPr>
                <w:rFonts w:ascii="Calibri" w:eastAsia="Calibri" w:hAnsi="Calibri" w:cs="Calibri"/>
                <w:lang w:eastAsia="en-US"/>
              </w:rPr>
            </w:pPr>
            <w:r w:rsidRPr="00AE1349">
              <w:rPr>
                <w:rFonts w:ascii="Calibri" w:eastAsia="Calibri" w:hAnsi="Calibri" w:cs="Calibri"/>
                <w:color w:val="111111"/>
                <w:lang w:eastAsia="en-US"/>
              </w:rPr>
              <w:t>participation,</w:t>
            </w:r>
            <w:r w:rsidRPr="00AE1349">
              <w:rPr>
                <w:rFonts w:ascii="Calibri" w:eastAsia="Calibri" w:hAnsi="Calibri" w:cs="Calibri"/>
                <w:color w:val="111111"/>
                <w:spacing w:val="63"/>
                <w:lang w:eastAsia="en-US"/>
              </w:rPr>
              <w:t xml:space="preserve"> </w:t>
            </w:r>
            <w:r w:rsidRPr="00AE1349">
              <w:rPr>
                <w:rFonts w:ascii="Calibri" w:eastAsia="Calibri" w:hAnsi="Calibri" w:cs="Calibri"/>
                <w:color w:val="111111"/>
                <w:spacing w:val="-2"/>
                <w:lang w:eastAsia="en-US"/>
              </w:rPr>
              <w:t>civic</w:t>
            </w:r>
          </w:p>
          <w:p w14:paraId="107DEE93" w14:textId="77777777" w:rsidR="00AE1349" w:rsidRPr="00AE1349" w:rsidRDefault="00AE1349" w:rsidP="00AE1349">
            <w:pPr>
              <w:widowControl w:val="0"/>
              <w:autoSpaceDE w:val="0"/>
              <w:autoSpaceDN w:val="0"/>
              <w:spacing w:after="0" w:line="247" w:lineRule="exact"/>
              <w:ind w:left="107"/>
              <w:rPr>
                <w:rFonts w:ascii="Calibri" w:eastAsia="Calibri" w:hAnsi="Calibri" w:cs="Calibri"/>
                <w:lang w:eastAsia="en-US"/>
              </w:rPr>
            </w:pPr>
            <w:r w:rsidRPr="00AE1349">
              <w:rPr>
                <w:rFonts w:ascii="Calibri" w:eastAsia="Calibri" w:hAnsi="Calibri" w:cs="Calibri"/>
                <w:color w:val="111111"/>
                <w:spacing w:val="-2"/>
                <w:lang w:eastAsia="en-US"/>
              </w:rPr>
              <w:t>involvement,</w:t>
            </w:r>
          </w:p>
          <w:p w14:paraId="4A363C44"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work</w:t>
            </w:r>
            <w:r w:rsidRPr="00AE1349">
              <w:rPr>
                <w:rFonts w:ascii="Calibri" w:eastAsia="Calibri" w:hAnsi="Calibri" w:cs="Calibri"/>
                <w:color w:val="111111"/>
                <w:spacing w:val="41"/>
                <w:lang w:eastAsia="en-US"/>
              </w:rPr>
              <w:t xml:space="preserve"> </w:t>
            </w:r>
            <w:r w:rsidRPr="00AE1349">
              <w:rPr>
                <w:rFonts w:ascii="Calibri" w:eastAsia="Calibri" w:hAnsi="Calibri" w:cs="Calibri"/>
                <w:color w:val="111111"/>
                <w:lang w:eastAsia="en-US"/>
              </w:rPr>
              <w:t>experience),</w:t>
            </w:r>
            <w:r w:rsidRPr="00AE1349">
              <w:rPr>
                <w:rFonts w:ascii="Calibri" w:eastAsia="Calibri" w:hAnsi="Calibri" w:cs="Calibri"/>
                <w:color w:val="111111"/>
                <w:spacing w:val="40"/>
                <w:lang w:eastAsia="en-US"/>
              </w:rPr>
              <w:t xml:space="preserve"> </w:t>
            </w:r>
            <w:r w:rsidRPr="00AE1349">
              <w:rPr>
                <w:rFonts w:ascii="Calibri" w:eastAsia="Calibri" w:hAnsi="Calibri" w:cs="Calibri"/>
                <w:color w:val="111111"/>
                <w:spacing w:val="-5"/>
                <w:lang w:eastAsia="en-US"/>
              </w:rPr>
              <w:t>to</w:t>
            </w:r>
          </w:p>
          <w:p w14:paraId="1DB2E5C1"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spacing w:val="-2"/>
                <w:lang w:eastAsia="en-US"/>
              </w:rPr>
              <w:t>illuminate</w:t>
            </w:r>
          </w:p>
          <w:p w14:paraId="7324E9E9"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concepts/</w:t>
            </w:r>
            <w:r w:rsidRPr="00AE1349">
              <w:rPr>
                <w:rFonts w:ascii="Calibri" w:eastAsia="Calibri" w:hAnsi="Calibri" w:cs="Calibri"/>
                <w:color w:val="111111"/>
                <w:spacing w:val="45"/>
                <w:lang w:eastAsia="en-US"/>
              </w:rPr>
              <w:t xml:space="preserve"> </w:t>
            </w:r>
            <w:r w:rsidRPr="00AE1349">
              <w:rPr>
                <w:rFonts w:ascii="Calibri" w:eastAsia="Calibri" w:hAnsi="Calibri" w:cs="Calibri"/>
                <w:color w:val="111111"/>
                <w:spacing w:val="-2"/>
                <w:lang w:eastAsia="en-US"/>
              </w:rPr>
              <w:t>theories/</w:t>
            </w:r>
          </w:p>
          <w:p w14:paraId="6A2E96D0"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frameworks</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lang w:eastAsia="en-US"/>
              </w:rPr>
              <w:t>of</w:t>
            </w:r>
            <w:r w:rsidRPr="00AE1349">
              <w:rPr>
                <w:rFonts w:ascii="Calibri" w:eastAsia="Calibri" w:hAnsi="Calibri" w:cs="Calibri"/>
                <w:color w:val="111111"/>
                <w:spacing w:val="33"/>
                <w:lang w:eastAsia="en-US"/>
              </w:rPr>
              <w:t xml:space="preserve"> </w:t>
            </w:r>
            <w:r w:rsidRPr="00AE1349">
              <w:rPr>
                <w:rFonts w:ascii="Calibri" w:eastAsia="Calibri" w:hAnsi="Calibri" w:cs="Calibri"/>
                <w:color w:val="111111"/>
                <w:spacing w:val="-2"/>
                <w:lang w:eastAsia="en-US"/>
              </w:rPr>
              <w:t>social</w:t>
            </w:r>
          </w:p>
          <w:p w14:paraId="1B9B48E4" w14:textId="185C9D7B"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spacing w:val="-2"/>
                <w:lang w:eastAsia="en-US"/>
              </w:rPr>
              <w:t>work.</w:t>
            </w:r>
          </w:p>
        </w:tc>
        <w:tc>
          <w:tcPr>
            <w:tcW w:w="2091" w:type="dxa"/>
          </w:tcPr>
          <w:p w14:paraId="2F481FB5"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7A8EE9D1" w14:textId="77777777" w:rsidR="00AE1349" w:rsidRPr="00AE1349" w:rsidRDefault="00AE1349" w:rsidP="00AE1349">
            <w:pPr>
              <w:widowControl w:val="0"/>
              <w:autoSpaceDE w:val="0"/>
              <w:autoSpaceDN w:val="0"/>
              <w:spacing w:after="0" w:line="240" w:lineRule="auto"/>
              <w:ind w:left="299"/>
              <w:rPr>
                <w:rFonts w:ascii="Calibri" w:eastAsia="Calibri" w:hAnsi="Calibri" w:cs="Calibri"/>
                <w:lang w:eastAsia="en-US"/>
              </w:rPr>
            </w:pPr>
            <w:r w:rsidRPr="00AE1349">
              <w:rPr>
                <w:rFonts w:ascii="Calibri" w:eastAsia="Calibri" w:hAnsi="Calibri" w:cs="Calibri"/>
                <w:color w:val="111111"/>
                <w:lang w:eastAsia="en-US"/>
              </w:rPr>
              <w:t>Compares</w:t>
            </w:r>
            <w:r w:rsidRPr="00AE1349">
              <w:rPr>
                <w:rFonts w:ascii="Calibri" w:eastAsia="Calibri" w:hAnsi="Calibri" w:cs="Calibri"/>
                <w:color w:val="111111"/>
                <w:spacing w:val="40"/>
                <w:lang w:eastAsia="en-US"/>
              </w:rPr>
              <w:t xml:space="preserve"> </w:t>
            </w:r>
            <w:r w:rsidRPr="00AE1349">
              <w:rPr>
                <w:rFonts w:ascii="Calibri" w:eastAsia="Calibri" w:hAnsi="Calibri" w:cs="Calibri"/>
                <w:color w:val="111111"/>
                <w:spacing w:val="-4"/>
                <w:lang w:eastAsia="en-US"/>
              </w:rPr>
              <w:t>life</w:t>
            </w:r>
          </w:p>
          <w:p w14:paraId="57ACECC9"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experiences</w:t>
            </w:r>
          </w:p>
          <w:p w14:paraId="2004D096"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and</w:t>
            </w:r>
            <w:r w:rsidRPr="00AE1349">
              <w:rPr>
                <w:rFonts w:ascii="Calibri" w:eastAsia="Calibri" w:hAnsi="Calibri" w:cs="Calibri"/>
                <w:color w:val="111111"/>
                <w:spacing w:val="22"/>
                <w:lang w:eastAsia="en-US"/>
              </w:rPr>
              <w:t xml:space="preserve"> </w:t>
            </w:r>
            <w:r w:rsidRPr="00AE1349">
              <w:rPr>
                <w:rFonts w:ascii="Calibri" w:eastAsia="Calibri" w:hAnsi="Calibri" w:cs="Calibri"/>
                <w:color w:val="111111"/>
                <w:lang w:eastAsia="en-US"/>
              </w:rPr>
              <w:t>social</w:t>
            </w:r>
            <w:r w:rsidRPr="00AE1349">
              <w:rPr>
                <w:rFonts w:ascii="Calibri" w:eastAsia="Calibri" w:hAnsi="Calibri" w:cs="Calibri"/>
                <w:color w:val="111111"/>
                <w:spacing w:val="24"/>
                <w:lang w:eastAsia="en-US"/>
              </w:rPr>
              <w:t xml:space="preserve"> </w:t>
            </w:r>
            <w:r w:rsidRPr="00AE1349">
              <w:rPr>
                <w:rFonts w:ascii="Calibri" w:eastAsia="Calibri" w:hAnsi="Calibri" w:cs="Calibri"/>
                <w:color w:val="111111"/>
                <w:spacing w:val="-4"/>
                <w:lang w:eastAsia="en-US"/>
              </w:rPr>
              <w:t>work</w:t>
            </w:r>
          </w:p>
          <w:p w14:paraId="73C2BDBE"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to</w:t>
            </w:r>
            <w:r w:rsidRPr="00AE1349">
              <w:rPr>
                <w:rFonts w:ascii="Calibri" w:eastAsia="Calibri" w:hAnsi="Calibri" w:cs="Calibri"/>
                <w:color w:val="111111"/>
                <w:spacing w:val="16"/>
                <w:lang w:eastAsia="en-US"/>
              </w:rPr>
              <w:t xml:space="preserve"> </w:t>
            </w:r>
            <w:r w:rsidRPr="00AE1349">
              <w:rPr>
                <w:rFonts w:ascii="Calibri" w:eastAsia="Calibri" w:hAnsi="Calibri" w:cs="Calibri"/>
                <w:color w:val="111111"/>
                <w:spacing w:val="-2"/>
                <w:lang w:eastAsia="en-US"/>
              </w:rPr>
              <w:t>infer</w:t>
            </w:r>
          </w:p>
          <w:p w14:paraId="10F60528"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differences,</w:t>
            </w:r>
            <w:r w:rsidRPr="00AE1349">
              <w:rPr>
                <w:rFonts w:ascii="Calibri" w:eastAsia="Calibri" w:hAnsi="Calibri" w:cs="Calibri"/>
                <w:color w:val="111111"/>
                <w:spacing w:val="58"/>
                <w:lang w:eastAsia="en-US"/>
              </w:rPr>
              <w:t xml:space="preserve"> </w:t>
            </w:r>
            <w:r w:rsidRPr="00AE1349">
              <w:rPr>
                <w:rFonts w:ascii="Calibri" w:eastAsia="Calibri" w:hAnsi="Calibri" w:cs="Calibri"/>
                <w:color w:val="111111"/>
                <w:spacing w:val="-5"/>
                <w:lang w:eastAsia="en-US"/>
              </w:rPr>
              <w:t>as</w:t>
            </w:r>
          </w:p>
          <w:p w14:paraId="49308EFF"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well</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spacing w:val="-5"/>
                <w:lang w:eastAsia="en-US"/>
              </w:rPr>
              <w:t>as</w:t>
            </w:r>
          </w:p>
          <w:p w14:paraId="66EAA0B4" w14:textId="77777777" w:rsidR="00AE1349" w:rsidRPr="00AE1349" w:rsidRDefault="00AE1349" w:rsidP="00AE1349">
            <w:pPr>
              <w:widowControl w:val="0"/>
              <w:autoSpaceDE w:val="0"/>
              <w:autoSpaceDN w:val="0"/>
              <w:spacing w:after="0" w:line="248" w:lineRule="exact"/>
              <w:ind w:left="299"/>
              <w:rPr>
                <w:rFonts w:ascii="Calibri" w:eastAsia="Calibri" w:hAnsi="Calibri" w:cs="Calibri"/>
                <w:lang w:eastAsia="en-US"/>
              </w:rPr>
            </w:pPr>
            <w:r w:rsidRPr="00AE1349">
              <w:rPr>
                <w:rFonts w:ascii="Calibri" w:eastAsia="Calibri" w:hAnsi="Calibri" w:cs="Calibri"/>
                <w:color w:val="111111"/>
                <w:lang w:eastAsia="en-US"/>
              </w:rPr>
              <w:t>similarities,</w:t>
            </w:r>
            <w:r w:rsidRPr="00AE1349">
              <w:rPr>
                <w:rFonts w:ascii="Calibri" w:eastAsia="Calibri" w:hAnsi="Calibri" w:cs="Calibri"/>
                <w:color w:val="111111"/>
                <w:spacing w:val="61"/>
                <w:lang w:eastAsia="en-US"/>
              </w:rPr>
              <w:t xml:space="preserve"> </w:t>
            </w:r>
            <w:r w:rsidRPr="00AE1349">
              <w:rPr>
                <w:rFonts w:ascii="Calibri" w:eastAsia="Calibri" w:hAnsi="Calibri" w:cs="Calibri"/>
                <w:color w:val="111111"/>
                <w:spacing w:val="-5"/>
                <w:lang w:eastAsia="en-US"/>
              </w:rPr>
              <w:t>and</w:t>
            </w:r>
          </w:p>
          <w:p w14:paraId="522411F3" w14:textId="77777777" w:rsidR="00AE1349" w:rsidRPr="00AE1349" w:rsidRDefault="00AE1349" w:rsidP="00AE1349">
            <w:pPr>
              <w:widowControl w:val="0"/>
              <w:autoSpaceDE w:val="0"/>
              <w:autoSpaceDN w:val="0"/>
              <w:spacing w:after="0" w:line="248" w:lineRule="exact"/>
              <w:ind w:left="299"/>
              <w:rPr>
                <w:rFonts w:ascii="Calibri" w:eastAsia="Calibri" w:hAnsi="Calibri" w:cs="Calibri"/>
                <w:lang w:eastAsia="en-US"/>
              </w:rPr>
            </w:pPr>
            <w:r w:rsidRPr="00AE1349">
              <w:rPr>
                <w:rFonts w:ascii="Calibri" w:eastAsia="Calibri" w:hAnsi="Calibri" w:cs="Calibri"/>
                <w:color w:val="111111"/>
                <w:spacing w:val="-2"/>
                <w:lang w:eastAsia="en-US"/>
              </w:rPr>
              <w:t>acknowledge</w:t>
            </w:r>
          </w:p>
          <w:p w14:paraId="4CD17B15" w14:textId="77777777" w:rsidR="00AE1349" w:rsidRPr="00AE1349" w:rsidRDefault="00AE1349" w:rsidP="00AE1349">
            <w:pPr>
              <w:widowControl w:val="0"/>
              <w:autoSpaceDE w:val="0"/>
              <w:autoSpaceDN w:val="0"/>
              <w:spacing w:after="0" w:line="247" w:lineRule="exact"/>
              <w:ind w:left="299"/>
              <w:rPr>
                <w:rFonts w:ascii="Calibri" w:eastAsia="Calibri" w:hAnsi="Calibri" w:cs="Calibri"/>
                <w:lang w:eastAsia="en-US"/>
              </w:rPr>
            </w:pPr>
            <w:r w:rsidRPr="00AE1349">
              <w:rPr>
                <w:rFonts w:ascii="Calibri" w:eastAsia="Calibri" w:hAnsi="Calibri" w:cs="Calibri"/>
                <w:color w:val="111111"/>
                <w:spacing w:val="-2"/>
                <w:lang w:eastAsia="en-US"/>
              </w:rPr>
              <w:t>perspectives</w:t>
            </w:r>
          </w:p>
          <w:p w14:paraId="1B6BAC5F"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other</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spacing w:val="-4"/>
                <w:lang w:eastAsia="en-US"/>
              </w:rPr>
              <w:t>than</w:t>
            </w:r>
          </w:p>
          <w:p w14:paraId="7CF5242A" w14:textId="0CC086E4"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4"/>
                <w:lang w:eastAsia="en-US"/>
              </w:rPr>
              <w:t>own.</w:t>
            </w:r>
          </w:p>
        </w:tc>
        <w:tc>
          <w:tcPr>
            <w:tcW w:w="2163" w:type="dxa"/>
          </w:tcPr>
          <w:p w14:paraId="63794F0D"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5C3A2BA5" w14:textId="77777777" w:rsidR="00AE1349" w:rsidRPr="00AE1349" w:rsidRDefault="00AE1349" w:rsidP="00AE1349">
            <w:pPr>
              <w:widowControl w:val="0"/>
              <w:autoSpaceDE w:val="0"/>
              <w:autoSpaceDN w:val="0"/>
              <w:spacing w:after="0" w:line="240" w:lineRule="auto"/>
              <w:ind w:left="106"/>
              <w:rPr>
                <w:rFonts w:ascii="Calibri" w:eastAsia="Calibri" w:hAnsi="Calibri" w:cs="Calibri"/>
                <w:lang w:eastAsia="en-US"/>
              </w:rPr>
            </w:pPr>
            <w:r w:rsidRPr="00AE1349">
              <w:rPr>
                <w:rFonts w:ascii="Calibri" w:eastAsia="Calibri" w:hAnsi="Calibri" w:cs="Calibri"/>
                <w:color w:val="111111"/>
                <w:spacing w:val="-2"/>
                <w:lang w:eastAsia="en-US"/>
              </w:rPr>
              <w:t>Identifies</w:t>
            </w:r>
          </w:p>
          <w:p w14:paraId="3EA931CF"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spacing w:val="-2"/>
                <w:lang w:eastAsia="en-US"/>
              </w:rPr>
              <w:t>connections</w:t>
            </w:r>
          </w:p>
          <w:p w14:paraId="7BE89602"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between</w:t>
            </w:r>
            <w:r w:rsidRPr="00AE1349">
              <w:rPr>
                <w:rFonts w:ascii="Calibri" w:eastAsia="Calibri" w:hAnsi="Calibri" w:cs="Calibri"/>
                <w:color w:val="111111"/>
                <w:spacing w:val="38"/>
                <w:lang w:eastAsia="en-US"/>
              </w:rPr>
              <w:t xml:space="preserve"> </w:t>
            </w:r>
            <w:r w:rsidRPr="00AE1349">
              <w:rPr>
                <w:rFonts w:ascii="Calibri" w:eastAsia="Calibri" w:hAnsi="Calibri" w:cs="Calibri"/>
                <w:color w:val="111111"/>
                <w:spacing w:val="-4"/>
                <w:lang w:eastAsia="en-US"/>
              </w:rPr>
              <w:t>life</w:t>
            </w:r>
          </w:p>
          <w:p w14:paraId="24CFB354"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experiences</w:t>
            </w:r>
            <w:r w:rsidRPr="00AE1349">
              <w:rPr>
                <w:rFonts w:ascii="Calibri" w:eastAsia="Calibri" w:hAnsi="Calibri" w:cs="Calibri"/>
                <w:color w:val="111111"/>
                <w:spacing w:val="51"/>
                <w:lang w:eastAsia="en-US"/>
              </w:rPr>
              <w:t xml:space="preserve"> </w:t>
            </w:r>
            <w:r w:rsidRPr="00AE1349">
              <w:rPr>
                <w:rFonts w:ascii="Calibri" w:eastAsia="Calibri" w:hAnsi="Calibri" w:cs="Calibri"/>
                <w:color w:val="111111"/>
                <w:spacing w:val="-5"/>
                <w:lang w:eastAsia="en-US"/>
              </w:rPr>
              <w:t>and</w:t>
            </w:r>
          </w:p>
          <w:p w14:paraId="4F1F66DF"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social</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lang w:eastAsia="en-US"/>
              </w:rPr>
              <w:t>work,</w:t>
            </w:r>
            <w:r w:rsidRPr="00AE1349">
              <w:rPr>
                <w:rFonts w:ascii="Calibri" w:eastAsia="Calibri" w:hAnsi="Calibri" w:cs="Calibri"/>
                <w:color w:val="111111"/>
                <w:spacing w:val="30"/>
                <w:lang w:eastAsia="en-US"/>
              </w:rPr>
              <w:t xml:space="preserve"> </w:t>
            </w:r>
            <w:r w:rsidRPr="00AE1349">
              <w:rPr>
                <w:rFonts w:ascii="Calibri" w:eastAsia="Calibri" w:hAnsi="Calibri" w:cs="Calibri"/>
                <w:color w:val="111111"/>
                <w:spacing w:val="-5"/>
                <w:lang w:eastAsia="en-US"/>
              </w:rPr>
              <w:t>and</w:t>
            </w:r>
          </w:p>
          <w:p w14:paraId="02BA4C30"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ideas</w:t>
            </w:r>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lang w:eastAsia="en-US"/>
              </w:rPr>
              <w:t>perceived</w:t>
            </w:r>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spacing w:val="-5"/>
                <w:lang w:eastAsia="en-US"/>
              </w:rPr>
              <w:t>as</w:t>
            </w:r>
          </w:p>
          <w:p w14:paraId="40097261" w14:textId="77777777" w:rsidR="00AE1349" w:rsidRPr="00AE1349" w:rsidRDefault="00AE1349" w:rsidP="00AE1349">
            <w:pPr>
              <w:widowControl w:val="0"/>
              <w:autoSpaceDE w:val="0"/>
              <w:autoSpaceDN w:val="0"/>
              <w:spacing w:after="0" w:line="248" w:lineRule="exact"/>
              <w:ind w:left="106"/>
              <w:rPr>
                <w:rFonts w:ascii="Calibri" w:eastAsia="Calibri" w:hAnsi="Calibri" w:cs="Calibri"/>
                <w:lang w:eastAsia="en-US"/>
              </w:rPr>
            </w:pPr>
            <w:r w:rsidRPr="00AE1349">
              <w:rPr>
                <w:rFonts w:ascii="Calibri" w:eastAsia="Calibri" w:hAnsi="Calibri" w:cs="Calibri"/>
                <w:color w:val="111111"/>
                <w:lang w:eastAsia="en-US"/>
              </w:rPr>
              <w:t>similar</w:t>
            </w:r>
            <w:r w:rsidRPr="00AE1349">
              <w:rPr>
                <w:rFonts w:ascii="Calibri" w:eastAsia="Calibri" w:hAnsi="Calibri" w:cs="Calibri"/>
                <w:color w:val="111111"/>
                <w:spacing w:val="25"/>
                <w:lang w:eastAsia="en-US"/>
              </w:rPr>
              <w:t xml:space="preserve"> </w:t>
            </w:r>
            <w:r w:rsidRPr="00AE1349">
              <w:rPr>
                <w:rFonts w:ascii="Calibri" w:eastAsia="Calibri" w:hAnsi="Calibri" w:cs="Calibri"/>
                <w:color w:val="111111"/>
                <w:lang w:eastAsia="en-US"/>
              </w:rPr>
              <w:t>and</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spacing w:val="-2"/>
                <w:lang w:eastAsia="en-US"/>
              </w:rPr>
              <w:t>related</w:t>
            </w:r>
          </w:p>
          <w:p w14:paraId="3FDA7FDD" w14:textId="4575BBC5" w:rsidR="00AE1349" w:rsidRPr="00AE1349" w:rsidRDefault="00AE1349" w:rsidP="00AE1349">
            <w:pPr>
              <w:widowControl w:val="0"/>
              <w:autoSpaceDE w:val="0"/>
              <w:autoSpaceDN w:val="0"/>
              <w:spacing w:after="0" w:line="248" w:lineRule="exact"/>
              <w:ind w:left="106"/>
              <w:rPr>
                <w:rFonts w:ascii="Calibri" w:eastAsia="Calibri" w:hAnsi="Calibri" w:cs="Calibri"/>
                <w:lang w:eastAsia="en-US"/>
              </w:rPr>
            </w:pPr>
            <w:r w:rsidRPr="00AE1349">
              <w:rPr>
                <w:rFonts w:ascii="Calibri" w:eastAsia="Calibri" w:hAnsi="Calibri" w:cs="Calibri"/>
                <w:color w:val="111111"/>
                <w:lang w:eastAsia="en-US"/>
              </w:rPr>
              <w:t>to</w:t>
            </w:r>
            <w:r w:rsidRPr="00AE1349">
              <w:rPr>
                <w:rFonts w:ascii="Calibri" w:eastAsia="Calibri" w:hAnsi="Calibri" w:cs="Calibri"/>
                <w:color w:val="111111"/>
                <w:spacing w:val="16"/>
                <w:lang w:eastAsia="en-US"/>
              </w:rPr>
              <w:t xml:space="preserve"> </w:t>
            </w:r>
            <w:r w:rsidRPr="00AE1349">
              <w:rPr>
                <w:rFonts w:ascii="Calibri" w:eastAsia="Calibri" w:hAnsi="Calibri" w:cs="Calibri"/>
                <w:color w:val="111111"/>
                <w:lang w:eastAsia="en-US"/>
              </w:rPr>
              <w:t>own</w:t>
            </w:r>
            <w:r w:rsidRPr="00AE1349">
              <w:rPr>
                <w:rFonts w:ascii="Calibri" w:eastAsia="Calibri" w:hAnsi="Calibri" w:cs="Calibri"/>
                <w:color w:val="111111"/>
                <w:spacing w:val="17"/>
                <w:lang w:eastAsia="en-US"/>
              </w:rPr>
              <w:t xml:space="preserve"> </w:t>
            </w:r>
            <w:r w:rsidRPr="00AE1349">
              <w:rPr>
                <w:rFonts w:ascii="Calibri" w:eastAsia="Calibri" w:hAnsi="Calibri" w:cs="Calibri"/>
                <w:color w:val="111111"/>
                <w:spacing w:val="-2"/>
                <w:lang w:eastAsia="en-US"/>
              </w:rPr>
              <w:t>interests.</w:t>
            </w:r>
          </w:p>
        </w:tc>
        <w:tc>
          <w:tcPr>
            <w:tcW w:w="2204" w:type="dxa"/>
          </w:tcPr>
          <w:p w14:paraId="3C680878"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5488797E" w14:textId="77777777" w:rsidR="00AE1349" w:rsidRPr="00AE1349" w:rsidRDefault="00AE1349" w:rsidP="00AE1349">
            <w:pPr>
              <w:widowControl w:val="0"/>
              <w:autoSpaceDE w:val="0"/>
              <w:autoSpaceDN w:val="0"/>
              <w:spacing w:after="0" w:line="240" w:lineRule="auto"/>
              <w:ind w:left="106"/>
              <w:rPr>
                <w:rFonts w:ascii="Calibri" w:eastAsia="Calibri" w:hAnsi="Calibri" w:cs="Calibri"/>
                <w:lang w:eastAsia="en-US"/>
              </w:rPr>
            </w:pPr>
            <w:r w:rsidRPr="00AE1349">
              <w:rPr>
                <w:rFonts w:ascii="Calibri" w:eastAsia="Calibri" w:hAnsi="Calibri" w:cs="Calibri"/>
                <w:color w:val="111111"/>
                <w:lang w:eastAsia="en-US"/>
              </w:rPr>
              <w:t>No</w:t>
            </w:r>
            <w:r w:rsidRPr="00AE1349">
              <w:rPr>
                <w:rFonts w:ascii="Calibri" w:eastAsia="Calibri" w:hAnsi="Calibri" w:cs="Calibri"/>
                <w:color w:val="111111"/>
                <w:spacing w:val="15"/>
                <w:lang w:eastAsia="en-US"/>
              </w:rPr>
              <w:t xml:space="preserve"> </w:t>
            </w:r>
            <w:r w:rsidRPr="00AE1349">
              <w:rPr>
                <w:rFonts w:ascii="Calibri" w:eastAsia="Calibri" w:hAnsi="Calibri" w:cs="Calibri"/>
                <w:color w:val="111111"/>
                <w:lang w:eastAsia="en-US"/>
              </w:rPr>
              <w:t>or</w:t>
            </w:r>
            <w:r w:rsidRPr="00AE1349">
              <w:rPr>
                <w:rFonts w:ascii="Calibri" w:eastAsia="Calibri" w:hAnsi="Calibri" w:cs="Calibri"/>
                <w:color w:val="111111"/>
                <w:spacing w:val="14"/>
                <w:lang w:eastAsia="en-US"/>
              </w:rPr>
              <w:t xml:space="preserve"> </w:t>
            </w:r>
            <w:r w:rsidRPr="00AE1349">
              <w:rPr>
                <w:rFonts w:ascii="Calibri" w:eastAsia="Calibri" w:hAnsi="Calibri" w:cs="Calibri"/>
                <w:color w:val="111111"/>
                <w:spacing w:val="-5"/>
                <w:lang w:eastAsia="en-US"/>
              </w:rPr>
              <w:t>few</w:t>
            </w:r>
          </w:p>
          <w:p w14:paraId="12A9AA2C"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spacing w:val="-2"/>
                <w:lang w:eastAsia="en-US"/>
              </w:rPr>
              <w:t>connections</w:t>
            </w:r>
          </w:p>
          <w:p w14:paraId="11F213D5"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between</w:t>
            </w:r>
            <w:r w:rsidRPr="00AE1349">
              <w:rPr>
                <w:rFonts w:ascii="Calibri" w:eastAsia="Calibri" w:hAnsi="Calibri" w:cs="Calibri"/>
                <w:color w:val="111111"/>
                <w:spacing w:val="38"/>
                <w:lang w:eastAsia="en-US"/>
              </w:rPr>
              <w:t xml:space="preserve"> </w:t>
            </w:r>
            <w:r w:rsidRPr="00AE1349">
              <w:rPr>
                <w:rFonts w:ascii="Calibri" w:eastAsia="Calibri" w:hAnsi="Calibri" w:cs="Calibri"/>
                <w:color w:val="111111"/>
                <w:spacing w:val="-4"/>
                <w:lang w:eastAsia="en-US"/>
              </w:rPr>
              <w:t>life</w:t>
            </w:r>
          </w:p>
          <w:p w14:paraId="0EEF8E8D"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experience</w:t>
            </w:r>
            <w:r w:rsidRPr="00AE1349">
              <w:rPr>
                <w:rFonts w:ascii="Calibri" w:eastAsia="Calibri" w:hAnsi="Calibri" w:cs="Calibri"/>
                <w:color w:val="111111"/>
                <w:spacing w:val="46"/>
                <w:lang w:eastAsia="en-US"/>
              </w:rPr>
              <w:t xml:space="preserve"> </w:t>
            </w:r>
            <w:r w:rsidRPr="00AE1349">
              <w:rPr>
                <w:rFonts w:ascii="Calibri" w:eastAsia="Calibri" w:hAnsi="Calibri" w:cs="Calibri"/>
                <w:color w:val="111111"/>
                <w:spacing w:val="-5"/>
                <w:lang w:eastAsia="en-US"/>
              </w:rPr>
              <w:t>and</w:t>
            </w:r>
          </w:p>
          <w:p w14:paraId="173C653B"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social</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lang w:eastAsia="en-US"/>
              </w:rPr>
              <w:t>work,</w:t>
            </w:r>
            <w:r w:rsidRPr="00AE1349">
              <w:rPr>
                <w:rFonts w:ascii="Calibri" w:eastAsia="Calibri" w:hAnsi="Calibri" w:cs="Calibri"/>
                <w:color w:val="111111"/>
                <w:spacing w:val="30"/>
                <w:lang w:eastAsia="en-US"/>
              </w:rPr>
              <w:t xml:space="preserve"> </w:t>
            </w:r>
            <w:r w:rsidRPr="00AE1349">
              <w:rPr>
                <w:rFonts w:ascii="Calibri" w:eastAsia="Calibri" w:hAnsi="Calibri" w:cs="Calibri"/>
                <w:color w:val="111111"/>
                <w:spacing w:val="-2"/>
                <w:lang w:eastAsia="en-US"/>
              </w:rPr>
              <w:t>and/or</w:t>
            </w:r>
          </w:p>
          <w:p w14:paraId="03045025"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ideas</w:t>
            </w:r>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lang w:eastAsia="en-US"/>
              </w:rPr>
              <w:t>perceived</w:t>
            </w:r>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spacing w:val="-5"/>
                <w:lang w:eastAsia="en-US"/>
              </w:rPr>
              <w:t>as</w:t>
            </w:r>
          </w:p>
          <w:p w14:paraId="57834866" w14:textId="77777777" w:rsidR="00AE1349" w:rsidRPr="00AE1349" w:rsidRDefault="00AE1349" w:rsidP="00AE1349">
            <w:pPr>
              <w:widowControl w:val="0"/>
              <w:autoSpaceDE w:val="0"/>
              <w:autoSpaceDN w:val="0"/>
              <w:spacing w:after="0" w:line="248" w:lineRule="exact"/>
              <w:ind w:left="106"/>
              <w:rPr>
                <w:rFonts w:ascii="Calibri" w:eastAsia="Calibri" w:hAnsi="Calibri" w:cs="Calibri"/>
                <w:lang w:eastAsia="en-US"/>
              </w:rPr>
            </w:pPr>
            <w:r w:rsidRPr="00AE1349">
              <w:rPr>
                <w:rFonts w:ascii="Calibri" w:eastAsia="Calibri" w:hAnsi="Calibri" w:cs="Calibri"/>
                <w:color w:val="111111"/>
                <w:lang w:eastAsia="en-US"/>
              </w:rPr>
              <w:t>dissimilar</w:t>
            </w:r>
            <w:r w:rsidRPr="00AE1349">
              <w:rPr>
                <w:rFonts w:ascii="Calibri" w:eastAsia="Calibri" w:hAnsi="Calibri" w:cs="Calibri"/>
                <w:color w:val="111111"/>
                <w:spacing w:val="46"/>
                <w:lang w:eastAsia="en-US"/>
              </w:rPr>
              <w:t xml:space="preserve"> </w:t>
            </w:r>
            <w:r w:rsidRPr="00AE1349">
              <w:rPr>
                <w:rFonts w:ascii="Calibri" w:eastAsia="Calibri" w:hAnsi="Calibri" w:cs="Calibri"/>
                <w:color w:val="111111"/>
                <w:spacing w:val="-5"/>
                <w:lang w:eastAsia="en-US"/>
              </w:rPr>
              <w:t>or</w:t>
            </w:r>
          </w:p>
          <w:p w14:paraId="627D4A4B" w14:textId="77777777" w:rsidR="00AE1349" w:rsidRPr="00AE1349" w:rsidRDefault="00AE1349" w:rsidP="00AE1349">
            <w:pPr>
              <w:widowControl w:val="0"/>
              <w:autoSpaceDE w:val="0"/>
              <w:autoSpaceDN w:val="0"/>
              <w:spacing w:after="0" w:line="248" w:lineRule="exact"/>
              <w:ind w:left="106"/>
              <w:rPr>
                <w:rFonts w:ascii="Calibri" w:eastAsia="Calibri" w:hAnsi="Calibri" w:cs="Calibri"/>
                <w:lang w:eastAsia="en-US"/>
              </w:rPr>
            </w:pPr>
            <w:r w:rsidRPr="00AE1349">
              <w:rPr>
                <w:rFonts w:ascii="Calibri" w:eastAsia="Calibri" w:hAnsi="Calibri" w:cs="Calibri"/>
                <w:color w:val="111111"/>
                <w:lang w:eastAsia="en-US"/>
              </w:rPr>
              <w:t>unrelated</w:t>
            </w:r>
            <w:r w:rsidRPr="00AE1349">
              <w:rPr>
                <w:rFonts w:ascii="Calibri" w:eastAsia="Calibri" w:hAnsi="Calibri" w:cs="Calibri"/>
                <w:color w:val="111111"/>
                <w:spacing w:val="29"/>
                <w:lang w:eastAsia="en-US"/>
              </w:rPr>
              <w:t xml:space="preserve"> </w:t>
            </w:r>
            <w:r w:rsidRPr="00AE1349">
              <w:rPr>
                <w:rFonts w:ascii="Calibri" w:eastAsia="Calibri" w:hAnsi="Calibri" w:cs="Calibri"/>
                <w:color w:val="111111"/>
                <w:lang w:eastAsia="en-US"/>
              </w:rPr>
              <w:t>to</w:t>
            </w:r>
            <w:r w:rsidRPr="00AE1349">
              <w:rPr>
                <w:rFonts w:ascii="Calibri" w:eastAsia="Calibri" w:hAnsi="Calibri" w:cs="Calibri"/>
                <w:color w:val="111111"/>
                <w:spacing w:val="29"/>
                <w:lang w:eastAsia="en-US"/>
              </w:rPr>
              <w:t xml:space="preserve"> </w:t>
            </w:r>
            <w:r w:rsidRPr="00AE1349">
              <w:rPr>
                <w:rFonts w:ascii="Calibri" w:eastAsia="Calibri" w:hAnsi="Calibri" w:cs="Calibri"/>
                <w:color w:val="111111"/>
                <w:spacing w:val="-5"/>
                <w:lang w:eastAsia="en-US"/>
              </w:rPr>
              <w:t>own</w:t>
            </w:r>
          </w:p>
          <w:p w14:paraId="7E19AC7F" w14:textId="7B981CE6" w:rsidR="00AE1349" w:rsidRPr="00AE1349" w:rsidRDefault="00AE1349" w:rsidP="00AE1349">
            <w:pPr>
              <w:widowControl w:val="0"/>
              <w:autoSpaceDE w:val="0"/>
              <w:autoSpaceDN w:val="0"/>
              <w:spacing w:after="0" w:line="247" w:lineRule="exact"/>
              <w:ind w:left="106"/>
              <w:rPr>
                <w:rFonts w:ascii="Calibri" w:eastAsia="Calibri" w:hAnsi="Calibri" w:cs="Calibri"/>
                <w:lang w:eastAsia="en-US"/>
              </w:rPr>
            </w:pPr>
            <w:r w:rsidRPr="00AE1349">
              <w:rPr>
                <w:rFonts w:ascii="Calibri" w:eastAsia="Calibri" w:hAnsi="Calibri" w:cs="Calibri"/>
                <w:color w:val="111111"/>
                <w:spacing w:val="-2"/>
                <w:lang w:eastAsia="en-US"/>
              </w:rPr>
              <w:t>interests.</w:t>
            </w:r>
          </w:p>
        </w:tc>
      </w:tr>
      <w:tr w:rsidR="00AE1349" w:rsidRPr="00AE1349" w14:paraId="281C4DD5" w14:textId="77777777" w:rsidTr="00AE1349">
        <w:trPr>
          <w:trHeight w:val="3927"/>
        </w:trPr>
        <w:tc>
          <w:tcPr>
            <w:tcW w:w="2333" w:type="dxa"/>
            <w:shd w:val="clear" w:color="auto" w:fill="F6F6F6"/>
          </w:tcPr>
          <w:p w14:paraId="3862D31D"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6A161665" w14:textId="77777777" w:rsidR="00AE1349" w:rsidRPr="00AE1349" w:rsidRDefault="00AE1349" w:rsidP="00AE1349">
            <w:pPr>
              <w:widowControl w:val="0"/>
              <w:autoSpaceDE w:val="0"/>
              <w:autoSpaceDN w:val="0"/>
              <w:spacing w:after="0" w:line="240" w:lineRule="auto"/>
              <w:ind w:left="299"/>
              <w:rPr>
                <w:rFonts w:ascii="Calibri" w:eastAsia="Calibri" w:hAnsi="Calibri" w:cs="Calibri"/>
                <w:b/>
                <w:lang w:eastAsia="en-US"/>
              </w:rPr>
            </w:pPr>
            <w:r w:rsidRPr="00AE1349">
              <w:rPr>
                <w:rFonts w:ascii="Calibri" w:eastAsia="Calibri" w:hAnsi="Calibri" w:cs="Calibri"/>
                <w:b/>
                <w:color w:val="111111"/>
                <w:spacing w:val="-2"/>
                <w:lang w:eastAsia="en-US"/>
              </w:rPr>
              <w:t>PROFESSIONAL</w:t>
            </w:r>
          </w:p>
          <w:p w14:paraId="6C660BE9"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lang w:eastAsia="en-US"/>
              </w:rPr>
              <w:t>SELF-</w:t>
            </w:r>
            <w:r w:rsidRPr="00AE1349">
              <w:rPr>
                <w:rFonts w:ascii="Calibri" w:eastAsia="Calibri" w:hAnsi="Calibri" w:cs="Calibri"/>
                <w:b/>
                <w:color w:val="111111"/>
                <w:spacing w:val="-2"/>
                <w:lang w:eastAsia="en-US"/>
              </w:rPr>
              <w:t>AWARENESS</w:t>
            </w:r>
          </w:p>
          <w:p w14:paraId="21E3E714"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DEMONSTRATES</w:t>
            </w:r>
          </w:p>
          <w:p w14:paraId="3F24A070" w14:textId="77777777"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proofErr w:type="gramStart"/>
            <w:r w:rsidRPr="00AE1349">
              <w:rPr>
                <w:rFonts w:ascii="Calibri" w:eastAsia="Calibri" w:hAnsi="Calibri" w:cs="Calibri"/>
                <w:b/>
                <w:color w:val="111111"/>
                <w:lang w:eastAsia="en-US"/>
              </w:rPr>
              <w:t>A</w:t>
            </w:r>
            <w:r w:rsidRPr="00AE1349">
              <w:rPr>
                <w:rFonts w:ascii="Calibri" w:eastAsia="Calibri" w:hAnsi="Calibri" w:cs="Calibri"/>
                <w:b/>
                <w:color w:val="111111"/>
                <w:spacing w:val="10"/>
                <w:lang w:eastAsia="en-US"/>
              </w:rPr>
              <w:t xml:space="preserve"> </w:t>
            </w:r>
            <w:r w:rsidRPr="00AE1349">
              <w:rPr>
                <w:rFonts w:ascii="Calibri" w:eastAsia="Calibri" w:hAnsi="Calibri" w:cs="Calibri"/>
                <w:b/>
                <w:color w:val="111111"/>
                <w:spacing w:val="-2"/>
                <w:lang w:eastAsia="en-US"/>
              </w:rPr>
              <w:t>DEVELOPING</w:t>
            </w:r>
            <w:proofErr w:type="gramEnd"/>
          </w:p>
          <w:p w14:paraId="7B2BCF09" w14:textId="77777777" w:rsidR="00AE1349" w:rsidRPr="00AE1349" w:rsidRDefault="00AE1349" w:rsidP="00AE1349">
            <w:pPr>
              <w:widowControl w:val="0"/>
              <w:autoSpaceDE w:val="0"/>
              <w:autoSpaceDN w:val="0"/>
              <w:spacing w:after="0" w:line="248" w:lineRule="exact"/>
              <w:ind w:left="299"/>
              <w:rPr>
                <w:rFonts w:ascii="Calibri" w:eastAsia="Calibri" w:hAnsi="Calibri" w:cs="Calibri"/>
                <w:b/>
                <w:lang w:eastAsia="en-US"/>
              </w:rPr>
            </w:pPr>
            <w:r w:rsidRPr="00AE1349">
              <w:rPr>
                <w:rFonts w:ascii="Calibri" w:eastAsia="Calibri" w:hAnsi="Calibri" w:cs="Calibri"/>
                <w:b/>
                <w:color w:val="111111"/>
                <w:lang w:eastAsia="en-US"/>
              </w:rPr>
              <w:t>SENSE</w:t>
            </w:r>
            <w:r w:rsidRPr="00AE1349">
              <w:rPr>
                <w:rFonts w:ascii="Calibri" w:eastAsia="Calibri" w:hAnsi="Calibri" w:cs="Calibri"/>
                <w:b/>
                <w:color w:val="111111"/>
                <w:spacing w:val="21"/>
                <w:lang w:eastAsia="en-US"/>
              </w:rPr>
              <w:t xml:space="preserve"> </w:t>
            </w:r>
            <w:r w:rsidRPr="00AE1349">
              <w:rPr>
                <w:rFonts w:ascii="Calibri" w:eastAsia="Calibri" w:hAnsi="Calibri" w:cs="Calibri"/>
                <w:b/>
                <w:color w:val="111111"/>
                <w:lang w:eastAsia="en-US"/>
              </w:rPr>
              <w:t>OF</w:t>
            </w:r>
            <w:r w:rsidRPr="00AE1349">
              <w:rPr>
                <w:rFonts w:ascii="Calibri" w:eastAsia="Calibri" w:hAnsi="Calibri" w:cs="Calibri"/>
                <w:b/>
                <w:color w:val="111111"/>
                <w:spacing w:val="20"/>
                <w:lang w:eastAsia="en-US"/>
              </w:rPr>
              <w:t xml:space="preserve"> </w:t>
            </w:r>
            <w:r w:rsidRPr="00AE1349">
              <w:rPr>
                <w:rFonts w:ascii="Calibri" w:eastAsia="Calibri" w:hAnsi="Calibri" w:cs="Calibri"/>
                <w:b/>
                <w:color w:val="111111"/>
                <w:lang w:eastAsia="en-US"/>
              </w:rPr>
              <w:t>SELF</w:t>
            </w:r>
            <w:r w:rsidRPr="00AE1349">
              <w:rPr>
                <w:rFonts w:ascii="Calibri" w:eastAsia="Calibri" w:hAnsi="Calibri" w:cs="Calibri"/>
                <w:b/>
                <w:color w:val="111111"/>
                <w:spacing w:val="21"/>
                <w:lang w:eastAsia="en-US"/>
              </w:rPr>
              <w:t xml:space="preserve"> </w:t>
            </w:r>
            <w:r w:rsidRPr="00AE1349">
              <w:rPr>
                <w:rFonts w:ascii="Calibri" w:eastAsia="Calibri" w:hAnsi="Calibri" w:cs="Calibri"/>
                <w:b/>
                <w:color w:val="111111"/>
                <w:spacing w:val="-5"/>
                <w:lang w:eastAsia="en-US"/>
              </w:rPr>
              <w:t>AS</w:t>
            </w:r>
          </w:p>
          <w:p w14:paraId="5AB2911E" w14:textId="77777777" w:rsidR="00AE1349" w:rsidRPr="00AE1349" w:rsidRDefault="00AE1349" w:rsidP="00AE1349">
            <w:pPr>
              <w:widowControl w:val="0"/>
              <w:autoSpaceDE w:val="0"/>
              <w:autoSpaceDN w:val="0"/>
              <w:spacing w:after="0" w:line="248" w:lineRule="exact"/>
              <w:ind w:left="299"/>
              <w:rPr>
                <w:rFonts w:ascii="Calibri" w:eastAsia="Calibri" w:hAnsi="Calibri" w:cs="Calibri"/>
                <w:b/>
                <w:lang w:eastAsia="en-US"/>
              </w:rPr>
            </w:pPr>
            <w:r w:rsidRPr="00AE1349">
              <w:rPr>
                <w:rFonts w:ascii="Calibri" w:eastAsia="Calibri" w:hAnsi="Calibri" w:cs="Calibri"/>
                <w:b/>
                <w:color w:val="111111"/>
                <w:lang w:eastAsia="en-US"/>
              </w:rPr>
              <w:t>A LEARNER</w:t>
            </w:r>
            <w:r w:rsidRPr="00AE1349">
              <w:rPr>
                <w:rFonts w:ascii="Calibri" w:eastAsia="Calibri" w:hAnsi="Calibri" w:cs="Calibri"/>
                <w:b/>
                <w:color w:val="111111"/>
                <w:spacing w:val="35"/>
                <w:lang w:eastAsia="en-US"/>
              </w:rPr>
              <w:t xml:space="preserve"> </w:t>
            </w:r>
            <w:r w:rsidRPr="00AE1349">
              <w:rPr>
                <w:rFonts w:ascii="Calibri" w:eastAsia="Calibri" w:hAnsi="Calibri" w:cs="Calibri"/>
                <w:b/>
                <w:color w:val="111111"/>
                <w:spacing w:val="-5"/>
                <w:lang w:eastAsia="en-US"/>
              </w:rPr>
              <w:t>IN</w:t>
            </w:r>
          </w:p>
          <w:p w14:paraId="4249DC4C" w14:textId="0F7607B0" w:rsidR="00AE1349" w:rsidRPr="00AE1349" w:rsidRDefault="00AE1349" w:rsidP="00AE1349">
            <w:pPr>
              <w:widowControl w:val="0"/>
              <w:autoSpaceDE w:val="0"/>
              <w:autoSpaceDN w:val="0"/>
              <w:spacing w:after="0" w:line="249" w:lineRule="exact"/>
              <w:ind w:left="299"/>
              <w:rPr>
                <w:rFonts w:ascii="Calibri" w:eastAsia="Calibri" w:hAnsi="Calibri" w:cs="Calibri"/>
                <w:b/>
                <w:lang w:eastAsia="en-US"/>
              </w:rPr>
            </w:pPr>
            <w:r w:rsidRPr="00AE1349">
              <w:rPr>
                <w:rFonts w:ascii="Calibri" w:eastAsia="Calibri" w:hAnsi="Calibri" w:cs="Calibri"/>
                <w:b/>
                <w:color w:val="111111"/>
                <w:lang w:eastAsia="en-US"/>
              </w:rPr>
              <w:t>SOCIAL</w:t>
            </w:r>
            <w:r w:rsidRPr="00AE1349">
              <w:rPr>
                <w:rFonts w:ascii="Calibri" w:eastAsia="Calibri" w:hAnsi="Calibri" w:cs="Calibri"/>
                <w:b/>
                <w:color w:val="111111"/>
                <w:spacing w:val="33"/>
                <w:lang w:eastAsia="en-US"/>
              </w:rPr>
              <w:t xml:space="preserve"> </w:t>
            </w:r>
            <w:r w:rsidRPr="00AE1349">
              <w:rPr>
                <w:rFonts w:ascii="Calibri" w:eastAsia="Calibri" w:hAnsi="Calibri" w:cs="Calibri"/>
                <w:b/>
                <w:color w:val="111111"/>
                <w:spacing w:val="-4"/>
                <w:lang w:eastAsia="en-US"/>
              </w:rPr>
              <w:t>WORK</w:t>
            </w:r>
          </w:p>
        </w:tc>
        <w:tc>
          <w:tcPr>
            <w:tcW w:w="2249" w:type="dxa"/>
          </w:tcPr>
          <w:p w14:paraId="26952481"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59331687" w14:textId="77777777" w:rsidR="00AE1349" w:rsidRPr="00AE1349" w:rsidRDefault="00AE1349" w:rsidP="00AE1349">
            <w:pPr>
              <w:widowControl w:val="0"/>
              <w:autoSpaceDE w:val="0"/>
              <w:autoSpaceDN w:val="0"/>
              <w:spacing w:after="0" w:line="240" w:lineRule="auto"/>
              <w:ind w:left="107"/>
              <w:rPr>
                <w:rFonts w:ascii="Calibri" w:eastAsia="Calibri" w:hAnsi="Calibri" w:cs="Calibri"/>
                <w:lang w:eastAsia="en-US"/>
              </w:rPr>
            </w:pPr>
            <w:r w:rsidRPr="00AE1349">
              <w:rPr>
                <w:rFonts w:ascii="Calibri" w:eastAsia="Calibri" w:hAnsi="Calibri" w:cs="Calibri"/>
                <w:color w:val="111111"/>
                <w:lang w:eastAsia="en-US"/>
              </w:rPr>
              <w:t>Evaluates</w:t>
            </w:r>
            <w:r w:rsidRPr="00AE1349">
              <w:rPr>
                <w:rFonts w:ascii="Calibri" w:eastAsia="Calibri" w:hAnsi="Calibri" w:cs="Calibri"/>
                <w:color w:val="111111"/>
                <w:spacing w:val="39"/>
                <w:lang w:eastAsia="en-US"/>
              </w:rPr>
              <w:t xml:space="preserve"> </w:t>
            </w:r>
            <w:r w:rsidRPr="00AE1349">
              <w:rPr>
                <w:rFonts w:ascii="Calibri" w:eastAsia="Calibri" w:hAnsi="Calibri" w:cs="Calibri"/>
                <w:color w:val="111111"/>
                <w:lang w:eastAsia="en-US"/>
              </w:rPr>
              <w:t>changes</w:t>
            </w:r>
            <w:r w:rsidRPr="00AE1349">
              <w:rPr>
                <w:rFonts w:ascii="Calibri" w:eastAsia="Calibri" w:hAnsi="Calibri" w:cs="Calibri"/>
                <w:color w:val="111111"/>
                <w:spacing w:val="39"/>
                <w:lang w:eastAsia="en-US"/>
              </w:rPr>
              <w:t xml:space="preserve"> </w:t>
            </w:r>
            <w:r w:rsidRPr="00AE1349">
              <w:rPr>
                <w:rFonts w:ascii="Calibri" w:eastAsia="Calibri" w:hAnsi="Calibri" w:cs="Calibri"/>
                <w:color w:val="111111"/>
                <w:spacing w:val="-5"/>
                <w:lang w:eastAsia="en-US"/>
              </w:rPr>
              <w:t>in</w:t>
            </w:r>
          </w:p>
          <w:p w14:paraId="17F42159"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own</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lang w:eastAsia="en-US"/>
              </w:rPr>
              <w:t>learning</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spacing w:val="-4"/>
                <w:lang w:eastAsia="en-US"/>
              </w:rPr>
              <w:t>over</w:t>
            </w:r>
          </w:p>
          <w:p w14:paraId="0BB000D1"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time,</w:t>
            </w:r>
            <w:r w:rsidRPr="00AE1349">
              <w:rPr>
                <w:rFonts w:ascii="Calibri" w:eastAsia="Calibri" w:hAnsi="Calibri" w:cs="Calibri"/>
                <w:color w:val="111111"/>
                <w:spacing w:val="39"/>
                <w:lang w:eastAsia="en-US"/>
              </w:rPr>
              <w:t xml:space="preserve"> </w:t>
            </w:r>
            <w:r w:rsidRPr="00AE1349">
              <w:rPr>
                <w:rFonts w:ascii="Calibri" w:eastAsia="Calibri" w:hAnsi="Calibri" w:cs="Calibri"/>
                <w:color w:val="111111"/>
                <w:lang w:eastAsia="en-US"/>
              </w:rPr>
              <w:t>recognizing</w:t>
            </w:r>
            <w:r w:rsidRPr="00AE1349">
              <w:rPr>
                <w:rFonts w:ascii="Calibri" w:eastAsia="Calibri" w:hAnsi="Calibri" w:cs="Calibri"/>
                <w:color w:val="111111"/>
                <w:spacing w:val="39"/>
                <w:lang w:eastAsia="en-US"/>
              </w:rPr>
              <w:t xml:space="preserve"> </w:t>
            </w:r>
            <w:r w:rsidRPr="00AE1349">
              <w:rPr>
                <w:rFonts w:ascii="Calibri" w:eastAsia="Calibri" w:hAnsi="Calibri" w:cs="Calibri"/>
                <w:color w:val="111111"/>
                <w:spacing w:val="-5"/>
                <w:lang w:eastAsia="en-US"/>
              </w:rPr>
              <w:t>the</w:t>
            </w:r>
          </w:p>
          <w:p w14:paraId="7A1C0F37"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complex</w:t>
            </w:r>
            <w:r w:rsidRPr="00AE1349">
              <w:rPr>
                <w:rFonts w:ascii="Calibri" w:eastAsia="Calibri" w:hAnsi="Calibri" w:cs="Calibri"/>
                <w:color w:val="111111"/>
                <w:spacing w:val="35"/>
                <w:lang w:eastAsia="en-US"/>
              </w:rPr>
              <w:t xml:space="preserve"> </w:t>
            </w:r>
            <w:r w:rsidRPr="00AE1349">
              <w:rPr>
                <w:rFonts w:ascii="Calibri" w:eastAsia="Calibri" w:hAnsi="Calibri" w:cs="Calibri"/>
                <w:color w:val="111111"/>
                <w:spacing w:val="-2"/>
                <w:lang w:eastAsia="en-US"/>
              </w:rPr>
              <w:t>contextual</w:t>
            </w:r>
          </w:p>
          <w:p w14:paraId="2180A126" w14:textId="77777777" w:rsidR="00AE1349" w:rsidRPr="00AE1349" w:rsidRDefault="00AE1349" w:rsidP="00AE1349">
            <w:pPr>
              <w:widowControl w:val="0"/>
              <w:autoSpaceDE w:val="0"/>
              <w:autoSpaceDN w:val="0"/>
              <w:spacing w:after="0" w:line="248" w:lineRule="exact"/>
              <w:ind w:left="107"/>
              <w:rPr>
                <w:rFonts w:ascii="Calibri" w:eastAsia="Calibri" w:hAnsi="Calibri" w:cs="Calibri"/>
                <w:lang w:eastAsia="en-US"/>
              </w:rPr>
            </w:pPr>
            <w:r w:rsidRPr="00AE1349">
              <w:rPr>
                <w:rFonts w:ascii="Calibri" w:eastAsia="Calibri" w:hAnsi="Calibri" w:cs="Calibri"/>
                <w:color w:val="111111"/>
                <w:lang w:eastAsia="en-US"/>
              </w:rPr>
              <w:t>factors</w:t>
            </w:r>
            <w:r w:rsidRPr="00AE1349">
              <w:rPr>
                <w:rFonts w:ascii="Calibri" w:eastAsia="Calibri" w:hAnsi="Calibri" w:cs="Calibri"/>
                <w:color w:val="111111"/>
                <w:spacing w:val="24"/>
                <w:lang w:eastAsia="en-US"/>
              </w:rPr>
              <w:t xml:space="preserve"> </w:t>
            </w:r>
            <w:r w:rsidRPr="00AE1349">
              <w:rPr>
                <w:rFonts w:ascii="Calibri" w:eastAsia="Calibri" w:hAnsi="Calibri" w:cs="Calibri"/>
                <w:color w:val="111111"/>
                <w:lang w:eastAsia="en-US"/>
              </w:rPr>
              <w:t>of</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lang w:eastAsia="en-US"/>
              </w:rPr>
              <w:t>social</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spacing w:val="-4"/>
                <w:lang w:eastAsia="en-US"/>
              </w:rPr>
              <w:t>work</w:t>
            </w:r>
          </w:p>
          <w:p w14:paraId="5EB3057F" w14:textId="77777777" w:rsidR="00AE1349" w:rsidRPr="00AE1349" w:rsidRDefault="00AE1349" w:rsidP="00AE1349">
            <w:pPr>
              <w:widowControl w:val="0"/>
              <w:autoSpaceDE w:val="0"/>
              <w:autoSpaceDN w:val="0"/>
              <w:spacing w:after="0" w:line="247" w:lineRule="exact"/>
              <w:ind w:left="107"/>
              <w:rPr>
                <w:rFonts w:ascii="Calibri" w:eastAsia="Calibri" w:hAnsi="Calibri" w:cs="Calibri"/>
                <w:lang w:eastAsia="en-US"/>
              </w:rPr>
            </w:pPr>
            <w:r w:rsidRPr="00AE1349">
              <w:rPr>
                <w:rFonts w:ascii="Calibri" w:eastAsia="Calibri" w:hAnsi="Calibri" w:cs="Calibri"/>
                <w:color w:val="111111"/>
                <w:lang w:eastAsia="en-US"/>
              </w:rPr>
              <w:t>(e.g.,</w:t>
            </w:r>
            <w:r w:rsidRPr="00AE1349">
              <w:rPr>
                <w:rFonts w:ascii="Calibri" w:eastAsia="Calibri" w:hAnsi="Calibri" w:cs="Calibri"/>
                <w:color w:val="111111"/>
                <w:spacing w:val="31"/>
                <w:lang w:eastAsia="en-US"/>
              </w:rPr>
              <w:t xml:space="preserve"> </w:t>
            </w:r>
            <w:r w:rsidRPr="00AE1349">
              <w:rPr>
                <w:rFonts w:ascii="Calibri" w:eastAsia="Calibri" w:hAnsi="Calibri" w:cs="Calibri"/>
                <w:color w:val="111111"/>
                <w:lang w:eastAsia="en-US"/>
              </w:rPr>
              <w:t>works</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spacing w:val="-4"/>
                <w:lang w:eastAsia="en-US"/>
              </w:rPr>
              <w:t>with</w:t>
            </w:r>
          </w:p>
          <w:p w14:paraId="14E6B90C"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ambiguity</w:t>
            </w:r>
            <w:r w:rsidRPr="00AE1349">
              <w:rPr>
                <w:rFonts w:ascii="Calibri" w:eastAsia="Calibri" w:hAnsi="Calibri" w:cs="Calibri"/>
                <w:color w:val="111111"/>
                <w:spacing w:val="45"/>
                <w:lang w:eastAsia="en-US"/>
              </w:rPr>
              <w:t xml:space="preserve"> </w:t>
            </w:r>
            <w:r w:rsidRPr="00AE1349">
              <w:rPr>
                <w:rFonts w:ascii="Calibri" w:eastAsia="Calibri" w:hAnsi="Calibri" w:cs="Calibri"/>
                <w:color w:val="111111"/>
                <w:spacing w:val="-5"/>
                <w:lang w:eastAsia="en-US"/>
              </w:rPr>
              <w:t>and</w:t>
            </w:r>
          </w:p>
          <w:p w14:paraId="7255C804" w14:textId="38EA7553"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risk</w:t>
            </w:r>
            <w:r w:rsidR="00C403D7">
              <w:rPr>
                <w:rFonts w:ascii="Calibri" w:eastAsia="Calibri" w:hAnsi="Calibri" w:cs="Calibri"/>
                <w:color w:val="111111"/>
                <w:lang w:eastAsia="en-US"/>
              </w:rPr>
              <w:t>,</w:t>
            </w:r>
            <w:r w:rsidRPr="00AE1349">
              <w:rPr>
                <w:rFonts w:ascii="Calibri" w:eastAsia="Calibri" w:hAnsi="Calibri" w:cs="Calibri"/>
                <w:color w:val="111111"/>
                <w:spacing w:val="25"/>
                <w:lang w:eastAsia="en-US"/>
              </w:rPr>
              <w:t xml:space="preserve"> </w:t>
            </w:r>
            <w:r w:rsidRPr="00AE1349">
              <w:rPr>
                <w:rFonts w:ascii="Calibri" w:eastAsia="Calibri" w:hAnsi="Calibri" w:cs="Calibri"/>
                <w:color w:val="111111"/>
                <w:lang w:eastAsia="en-US"/>
              </w:rPr>
              <w:t>deals</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spacing w:val="-4"/>
                <w:lang w:eastAsia="en-US"/>
              </w:rPr>
              <w:t>with</w:t>
            </w:r>
          </w:p>
          <w:p w14:paraId="5FE7264E" w14:textId="77777777" w:rsidR="00AE1349" w:rsidRPr="00AE1349" w:rsidRDefault="00AE1349" w:rsidP="00AE1349">
            <w:pPr>
              <w:widowControl w:val="0"/>
              <w:autoSpaceDE w:val="0"/>
              <w:autoSpaceDN w:val="0"/>
              <w:spacing w:after="0" w:line="248" w:lineRule="exact"/>
              <w:ind w:left="107"/>
              <w:rPr>
                <w:rFonts w:ascii="Calibri" w:eastAsia="Calibri" w:hAnsi="Calibri" w:cs="Calibri"/>
                <w:lang w:eastAsia="en-US"/>
              </w:rPr>
            </w:pPr>
            <w:r w:rsidRPr="00AE1349">
              <w:rPr>
                <w:rFonts w:ascii="Calibri" w:eastAsia="Calibri" w:hAnsi="Calibri" w:cs="Calibri"/>
                <w:color w:val="111111"/>
                <w:lang w:eastAsia="en-US"/>
              </w:rPr>
              <w:t>frustration,</w:t>
            </w:r>
            <w:r w:rsidRPr="00AE1349">
              <w:rPr>
                <w:rFonts w:ascii="Calibri" w:eastAsia="Calibri" w:hAnsi="Calibri" w:cs="Calibri"/>
                <w:color w:val="111111"/>
                <w:spacing w:val="57"/>
                <w:lang w:eastAsia="en-US"/>
              </w:rPr>
              <w:t xml:space="preserve"> </w:t>
            </w:r>
            <w:r w:rsidRPr="00AE1349">
              <w:rPr>
                <w:rFonts w:ascii="Calibri" w:eastAsia="Calibri" w:hAnsi="Calibri" w:cs="Calibri"/>
                <w:color w:val="111111"/>
                <w:spacing w:val="-2"/>
                <w:lang w:eastAsia="en-US"/>
              </w:rPr>
              <w:t>considers</w:t>
            </w:r>
          </w:p>
          <w:p w14:paraId="42A63AFC" w14:textId="41B56B0F"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ethical</w:t>
            </w:r>
            <w:r w:rsidRPr="00AE1349">
              <w:rPr>
                <w:rFonts w:ascii="Calibri" w:eastAsia="Calibri" w:hAnsi="Calibri" w:cs="Calibri"/>
                <w:color w:val="111111"/>
                <w:spacing w:val="35"/>
                <w:lang w:eastAsia="en-US"/>
              </w:rPr>
              <w:t xml:space="preserve"> </w:t>
            </w:r>
            <w:r w:rsidRPr="00AE1349">
              <w:rPr>
                <w:rFonts w:ascii="Calibri" w:eastAsia="Calibri" w:hAnsi="Calibri" w:cs="Calibri"/>
                <w:color w:val="111111"/>
                <w:spacing w:val="-2"/>
                <w:lang w:eastAsia="en-US"/>
              </w:rPr>
              <w:t>frameworks).</w:t>
            </w:r>
          </w:p>
        </w:tc>
        <w:tc>
          <w:tcPr>
            <w:tcW w:w="2091" w:type="dxa"/>
          </w:tcPr>
          <w:p w14:paraId="7E31B261"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2B4412CD" w14:textId="77777777" w:rsidR="00AE1349" w:rsidRPr="00AE1349" w:rsidRDefault="00AE1349" w:rsidP="00AE1349">
            <w:pPr>
              <w:widowControl w:val="0"/>
              <w:autoSpaceDE w:val="0"/>
              <w:autoSpaceDN w:val="0"/>
              <w:spacing w:after="0" w:line="240" w:lineRule="auto"/>
              <w:ind w:left="299"/>
              <w:rPr>
                <w:rFonts w:ascii="Calibri" w:eastAsia="Calibri" w:hAnsi="Calibri" w:cs="Calibri"/>
                <w:lang w:eastAsia="en-US"/>
              </w:rPr>
            </w:pPr>
            <w:r w:rsidRPr="00AE1349">
              <w:rPr>
                <w:rFonts w:ascii="Calibri" w:eastAsia="Calibri" w:hAnsi="Calibri" w:cs="Calibri"/>
                <w:color w:val="111111"/>
                <w:spacing w:val="-2"/>
                <w:lang w:eastAsia="en-US"/>
              </w:rPr>
              <w:t>Articulates</w:t>
            </w:r>
          </w:p>
          <w:p w14:paraId="6D9209BA"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strengths</w:t>
            </w:r>
            <w:r w:rsidRPr="00AE1349">
              <w:rPr>
                <w:rFonts w:ascii="Calibri" w:eastAsia="Calibri" w:hAnsi="Calibri" w:cs="Calibri"/>
                <w:color w:val="111111"/>
                <w:spacing w:val="42"/>
                <w:lang w:eastAsia="en-US"/>
              </w:rPr>
              <w:t xml:space="preserve"> </w:t>
            </w:r>
            <w:r w:rsidRPr="00AE1349">
              <w:rPr>
                <w:rFonts w:ascii="Calibri" w:eastAsia="Calibri" w:hAnsi="Calibri" w:cs="Calibri"/>
                <w:color w:val="111111"/>
                <w:spacing w:val="-5"/>
                <w:lang w:eastAsia="en-US"/>
              </w:rPr>
              <w:t>and</w:t>
            </w:r>
          </w:p>
          <w:p w14:paraId="168C1ACF"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challenges</w:t>
            </w:r>
          </w:p>
          <w:p w14:paraId="17ED42F4"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w:t>
            </w:r>
            <w:proofErr w:type="gramStart"/>
            <w:r w:rsidRPr="00AE1349">
              <w:rPr>
                <w:rFonts w:ascii="Calibri" w:eastAsia="Calibri" w:hAnsi="Calibri" w:cs="Calibri"/>
                <w:color w:val="111111"/>
                <w:lang w:eastAsia="en-US"/>
              </w:rPr>
              <w:t>within</w:t>
            </w:r>
            <w:proofErr w:type="gramEnd"/>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spacing w:val="-2"/>
                <w:lang w:eastAsia="en-US"/>
              </w:rPr>
              <w:t>specific</w:t>
            </w:r>
          </w:p>
          <w:p w14:paraId="042E569F" w14:textId="77777777" w:rsidR="00AE1349" w:rsidRPr="00AE1349" w:rsidRDefault="00AE1349" w:rsidP="00AE1349">
            <w:pPr>
              <w:widowControl w:val="0"/>
              <w:autoSpaceDE w:val="0"/>
              <w:autoSpaceDN w:val="0"/>
              <w:spacing w:after="0" w:line="248" w:lineRule="exact"/>
              <w:ind w:left="299"/>
              <w:rPr>
                <w:rFonts w:ascii="Calibri" w:eastAsia="Calibri" w:hAnsi="Calibri" w:cs="Calibri"/>
                <w:lang w:eastAsia="en-US"/>
              </w:rPr>
            </w:pPr>
            <w:r w:rsidRPr="00AE1349">
              <w:rPr>
                <w:rFonts w:ascii="Calibri" w:eastAsia="Calibri" w:hAnsi="Calibri" w:cs="Calibri"/>
                <w:color w:val="111111"/>
                <w:spacing w:val="-2"/>
                <w:lang w:eastAsia="en-US"/>
              </w:rPr>
              <w:t>performances</w:t>
            </w:r>
          </w:p>
          <w:p w14:paraId="00BDCC49" w14:textId="77777777" w:rsidR="00AE1349" w:rsidRPr="00AE1349" w:rsidRDefault="00AE1349" w:rsidP="00AE1349">
            <w:pPr>
              <w:widowControl w:val="0"/>
              <w:autoSpaceDE w:val="0"/>
              <w:autoSpaceDN w:val="0"/>
              <w:spacing w:after="0" w:line="247" w:lineRule="exact"/>
              <w:ind w:left="299"/>
              <w:rPr>
                <w:rFonts w:ascii="Calibri" w:eastAsia="Calibri" w:hAnsi="Calibri" w:cs="Calibri"/>
                <w:lang w:eastAsia="en-US"/>
              </w:rPr>
            </w:pPr>
            <w:r w:rsidRPr="00AE1349">
              <w:rPr>
                <w:rFonts w:ascii="Calibri" w:eastAsia="Calibri" w:hAnsi="Calibri" w:cs="Calibri"/>
                <w:color w:val="111111"/>
                <w:lang w:eastAsia="en-US"/>
              </w:rPr>
              <w:t>or</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lang w:eastAsia="en-US"/>
              </w:rPr>
              <w:t>events)</w:t>
            </w:r>
            <w:r w:rsidRPr="00AE1349">
              <w:rPr>
                <w:rFonts w:ascii="Calibri" w:eastAsia="Calibri" w:hAnsi="Calibri" w:cs="Calibri"/>
                <w:color w:val="111111"/>
                <w:spacing w:val="26"/>
                <w:lang w:eastAsia="en-US"/>
              </w:rPr>
              <w:t xml:space="preserve"> </w:t>
            </w:r>
            <w:proofErr w:type="gramStart"/>
            <w:r w:rsidRPr="00AE1349">
              <w:rPr>
                <w:rFonts w:ascii="Calibri" w:eastAsia="Calibri" w:hAnsi="Calibri" w:cs="Calibri"/>
                <w:color w:val="111111"/>
                <w:spacing w:val="-5"/>
                <w:lang w:eastAsia="en-US"/>
              </w:rPr>
              <w:t>to</w:t>
            </w:r>
            <w:proofErr w:type="gramEnd"/>
          </w:p>
          <w:p w14:paraId="0C52BAAE"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increase</w:t>
            </w:r>
          </w:p>
          <w:p w14:paraId="5CD0547E"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effectiveness</w:t>
            </w:r>
            <w:r w:rsidRPr="00AE1349">
              <w:rPr>
                <w:rFonts w:ascii="Calibri" w:eastAsia="Calibri" w:hAnsi="Calibri" w:cs="Calibri"/>
                <w:color w:val="111111"/>
                <w:spacing w:val="63"/>
                <w:lang w:eastAsia="en-US"/>
              </w:rPr>
              <w:t xml:space="preserve"> </w:t>
            </w:r>
            <w:r w:rsidRPr="00AE1349">
              <w:rPr>
                <w:rFonts w:ascii="Calibri" w:eastAsia="Calibri" w:hAnsi="Calibri" w:cs="Calibri"/>
                <w:color w:val="111111"/>
                <w:spacing w:val="-5"/>
                <w:lang w:eastAsia="en-US"/>
              </w:rPr>
              <w:t>in</w:t>
            </w:r>
          </w:p>
          <w:p w14:paraId="3F463C5A" w14:textId="77777777" w:rsidR="00AE1349" w:rsidRPr="00AE1349" w:rsidRDefault="00AE1349" w:rsidP="00AE1349">
            <w:pPr>
              <w:widowControl w:val="0"/>
              <w:autoSpaceDE w:val="0"/>
              <w:autoSpaceDN w:val="0"/>
              <w:spacing w:after="0" w:line="248" w:lineRule="exact"/>
              <w:ind w:left="299"/>
              <w:rPr>
                <w:rFonts w:ascii="Calibri" w:eastAsia="Calibri" w:hAnsi="Calibri" w:cs="Calibri"/>
                <w:lang w:eastAsia="en-US"/>
              </w:rPr>
            </w:pPr>
            <w:r w:rsidRPr="00AE1349">
              <w:rPr>
                <w:rFonts w:ascii="Calibri" w:eastAsia="Calibri" w:hAnsi="Calibri" w:cs="Calibri"/>
                <w:color w:val="111111"/>
                <w:lang w:eastAsia="en-US"/>
              </w:rPr>
              <w:t>the</w:t>
            </w:r>
            <w:r w:rsidRPr="00AE1349">
              <w:rPr>
                <w:rFonts w:ascii="Calibri" w:eastAsia="Calibri" w:hAnsi="Calibri" w:cs="Calibri"/>
                <w:color w:val="111111"/>
                <w:spacing w:val="19"/>
                <w:lang w:eastAsia="en-US"/>
              </w:rPr>
              <w:t xml:space="preserve"> </w:t>
            </w:r>
            <w:r w:rsidRPr="00AE1349">
              <w:rPr>
                <w:rFonts w:ascii="Calibri" w:eastAsia="Calibri" w:hAnsi="Calibri" w:cs="Calibri"/>
                <w:color w:val="111111"/>
                <w:spacing w:val="-2"/>
                <w:lang w:eastAsia="en-US"/>
              </w:rPr>
              <w:t>different</w:t>
            </w:r>
          </w:p>
          <w:p w14:paraId="0486314D"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contexts</w:t>
            </w:r>
            <w:r w:rsidRPr="00AE1349">
              <w:rPr>
                <w:rFonts w:ascii="Calibri" w:eastAsia="Calibri" w:hAnsi="Calibri" w:cs="Calibri"/>
                <w:color w:val="111111"/>
                <w:spacing w:val="41"/>
                <w:lang w:eastAsia="en-US"/>
              </w:rPr>
              <w:t xml:space="preserve"> </w:t>
            </w:r>
            <w:r w:rsidRPr="00AE1349">
              <w:rPr>
                <w:rFonts w:ascii="Calibri" w:eastAsia="Calibri" w:hAnsi="Calibri" w:cs="Calibri"/>
                <w:color w:val="111111"/>
                <w:spacing w:val="-5"/>
                <w:lang w:eastAsia="en-US"/>
              </w:rPr>
              <w:t>of</w:t>
            </w:r>
          </w:p>
          <w:p w14:paraId="2B1DF9F7"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social</w:t>
            </w:r>
            <w:r w:rsidRPr="00AE1349">
              <w:rPr>
                <w:rFonts w:ascii="Calibri" w:eastAsia="Calibri" w:hAnsi="Calibri" w:cs="Calibri"/>
                <w:color w:val="111111"/>
                <w:spacing w:val="31"/>
                <w:lang w:eastAsia="en-US"/>
              </w:rPr>
              <w:t xml:space="preserve"> </w:t>
            </w:r>
            <w:r w:rsidRPr="00AE1349">
              <w:rPr>
                <w:rFonts w:ascii="Calibri" w:eastAsia="Calibri" w:hAnsi="Calibri" w:cs="Calibri"/>
                <w:color w:val="111111"/>
                <w:spacing w:val="-4"/>
                <w:lang w:eastAsia="en-US"/>
              </w:rPr>
              <w:t>work</w:t>
            </w:r>
          </w:p>
          <w:p w14:paraId="380B4BE7"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w:t>
            </w:r>
            <w:proofErr w:type="gramStart"/>
            <w:r w:rsidRPr="00AE1349">
              <w:rPr>
                <w:rFonts w:ascii="Calibri" w:eastAsia="Calibri" w:hAnsi="Calibri" w:cs="Calibri"/>
                <w:color w:val="111111"/>
                <w:spacing w:val="-2"/>
                <w:lang w:eastAsia="en-US"/>
              </w:rPr>
              <w:t>through</w:t>
            </w:r>
            <w:proofErr w:type="gramEnd"/>
          </w:p>
          <w:p w14:paraId="246BA839"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increased</w:t>
            </w:r>
            <w:r w:rsidRPr="00AE1349">
              <w:rPr>
                <w:rFonts w:ascii="Calibri" w:eastAsia="Calibri" w:hAnsi="Calibri" w:cs="Calibri"/>
                <w:color w:val="111111"/>
                <w:spacing w:val="43"/>
                <w:lang w:eastAsia="en-US"/>
              </w:rPr>
              <w:t xml:space="preserve"> </w:t>
            </w:r>
            <w:r w:rsidRPr="00AE1349">
              <w:rPr>
                <w:rFonts w:ascii="Calibri" w:eastAsia="Calibri" w:hAnsi="Calibri" w:cs="Calibri"/>
                <w:color w:val="111111"/>
                <w:spacing w:val="-2"/>
                <w:lang w:eastAsia="en-US"/>
              </w:rPr>
              <w:t>self-</w:t>
            </w:r>
          </w:p>
          <w:p w14:paraId="53953576" w14:textId="51215B3D"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awareness).</w:t>
            </w:r>
          </w:p>
        </w:tc>
        <w:tc>
          <w:tcPr>
            <w:tcW w:w="2163" w:type="dxa"/>
          </w:tcPr>
          <w:p w14:paraId="1E30E462"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5C837131" w14:textId="77777777" w:rsidR="00AE1349" w:rsidRPr="00AE1349" w:rsidRDefault="00AE1349" w:rsidP="00AE1349">
            <w:pPr>
              <w:widowControl w:val="0"/>
              <w:autoSpaceDE w:val="0"/>
              <w:autoSpaceDN w:val="0"/>
              <w:spacing w:after="0" w:line="240" w:lineRule="auto"/>
              <w:ind w:left="106"/>
              <w:rPr>
                <w:rFonts w:ascii="Calibri" w:eastAsia="Calibri" w:hAnsi="Calibri" w:cs="Calibri"/>
                <w:lang w:eastAsia="en-US"/>
              </w:rPr>
            </w:pPr>
            <w:r w:rsidRPr="00AE1349">
              <w:rPr>
                <w:rFonts w:ascii="Calibri" w:eastAsia="Calibri" w:hAnsi="Calibri" w:cs="Calibri"/>
                <w:color w:val="111111"/>
                <w:lang w:eastAsia="en-US"/>
              </w:rPr>
              <w:t>Describes</w:t>
            </w:r>
            <w:r w:rsidRPr="00AE1349">
              <w:rPr>
                <w:rFonts w:ascii="Calibri" w:eastAsia="Calibri" w:hAnsi="Calibri" w:cs="Calibri"/>
                <w:color w:val="111111"/>
                <w:spacing w:val="42"/>
                <w:lang w:eastAsia="en-US"/>
              </w:rPr>
              <w:t xml:space="preserve"> </w:t>
            </w:r>
            <w:r w:rsidRPr="00AE1349">
              <w:rPr>
                <w:rFonts w:ascii="Calibri" w:eastAsia="Calibri" w:hAnsi="Calibri" w:cs="Calibri"/>
                <w:color w:val="111111"/>
                <w:spacing w:val="-5"/>
                <w:lang w:eastAsia="en-US"/>
              </w:rPr>
              <w:t>own</w:t>
            </w:r>
          </w:p>
          <w:p w14:paraId="399A465C"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performances</w:t>
            </w:r>
            <w:r w:rsidRPr="00AE1349">
              <w:rPr>
                <w:rFonts w:ascii="Calibri" w:eastAsia="Calibri" w:hAnsi="Calibri" w:cs="Calibri"/>
                <w:color w:val="111111"/>
                <w:spacing w:val="56"/>
                <w:lang w:eastAsia="en-US"/>
              </w:rPr>
              <w:t xml:space="preserve"> </w:t>
            </w:r>
            <w:r w:rsidRPr="00AE1349">
              <w:rPr>
                <w:rFonts w:ascii="Calibri" w:eastAsia="Calibri" w:hAnsi="Calibri" w:cs="Calibri"/>
                <w:color w:val="111111"/>
                <w:spacing w:val="-4"/>
                <w:lang w:eastAsia="en-US"/>
              </w:rPr>
              <w:t>with</w:t>
            </w:r>
          </w:p>
          <w:p w14:paraId="6E89FDED"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general</w:t>
            </w:r>
            <w:r w:rsidRPr="00AE1349">
              <w:rPr>
                <w:rFonts w:ascii="Calibri" w:eastAsia="Calibri" w:hAnsi="Calibri" w:cs="Calibri"/>
                <w:color w:val="111111"/>
                <w:spacing w:val="34"/>
                <w:lang w:eastAsia="en-US"/>
              </w:rPr>
              <w:t xml:space="preserve"> </w:t>
            </w:r>
            <w:r w:rsidRPr="00AE1349">
              <w:rPr>
                <w:rFonts w:ascii="Calibri" w:eastAsia="Calibri" w:hAnsi="Calibri" w:cs="Calibri"/>
                <w:color w:val="111111"/>
                <w:spacing w:val="-2"/>
                <w:lang w:eastAsia="en-US"/>
              </w:rPr>
              <w:t>descriptors</w:t>
            </w:r>
          </w:p>
          <w:p w14:paraId="3EDF6A61"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of</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lang w:eastAsia="en-US"/>
              </w:rPr>
              <w:t>success</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spacing w:val="-5"/>
                <w:lang w:eastAsia="en-US"/>
              </w:rPr>
              <w:t>and</w:t>
            </w:r>
          </w:p>
          <w:p w14:paraId="1C00D9B1" w14:textId="77777777" w:rsidR="00AE1349" w:rsidRPr="00AE1349" w:rsidRDefault="00AE1349" w:rsidP="00AE1349">
            <w:pPr>
              <w:widowControl w:val="0"/>
              <w:autoSpaceDE w:val="0"/>
              <w:autoSpaceDN w:val="0"/>
              <w:spacing w:after="0" w:line="248" w:lineRule="exact"/>
              <w:ind w:left="106"/>
              <w:rPr>
                <w:rFonts w:ascii="Calibri" w:eastAsia="Calibri" w:hAnsi="Calibri" w:cs="Calibri"/>
                <w:lang w:eastAsia="en-US"/>
              </w:rPr>
            </w:pPr>
            <w:r w:rsidRPr="00AE1349">
              <w:rPr>
                <w:rFonts w:ascii="Calibri" w:eastAsia="Calibri" w:hAnsi="Calibri" w:cs="Calibri"/>
                <w:color w:val="111111"/>
                <w:lang w:eastAsia="en-US"/>
              </w:rPr>
              <w:t>failure</w:t>
            </w:r>
            <w:r w:rsidRPr="00AE1349">
              <w:rPr>
                <w:rFonts w:ascii="Calibri" w:eastAsia="Calibri" w:hAnsi="Calibri" w:cs="Calibri"/>
                <w:color w:val="111111"/>
                <w:spacing w:val="33"/>
                <w:lang w:eastAsia="en-US"/>
              </w:rPr>
              <w:t xml:space="preserve"> </w:t>
            </w:r>
            <w:r w:rsidRPr="00AE1349">
              <w:rPr>
                <w:rFonts w:ascii="Calibri" w:eastAsia="Calibri" w:hAnsi="Calibri" w:cs="Calibri"/>
                <w:color w:val="111111"/>
                <w:lang w:eastAsia="en-US"/>
              </w:rPr>
              <w:t>within</w:t>
            </w:r>
            <w:r w:rsidRPr="00AE1349">
              <w:rPr>
                <w:rFonts w:ascii="Calibri" w:eastAsia="Calibri" w:hAnsi="Calibri" w:cs="Calibri"/>
                <w:color w:val="111111"/>
                <w:spacing w:val="32"/>
                <w:lang w:eastAsia="en-US"/>
              </w:rPr>
              <w:t xml:space="preserve"> </w:t>
            </w:r>
            <w:r w:rsidRPr="00AE1349">
              <w:rPr>
                <w:rFonts w:ascii="Calibri" w:eastAsia="Calibri" w:hAnsi="Calibri" w:cs="Calibri"/>
                <w:color w:val="111111"/>
                <w:spacing w:val="-5"/>
                <w:lang w:eastAsia="en-US"/>
              </w:rPr>
              <w:t>the</w:t>
            </w:r>
          </w:p>
          <w:p w14:paraId="67AC1598" w14:textId="77777777" w:rsidR="00AE1349" w:rsidRPr="00AE1349" w:rsidRDefault="00AE1349" w:rsidP="00AE1349">
            <w:pPr>
              <w:widowControl w:val="0"/>
              <w:autoSpaceDE w:val="0"/>
              <w:autoSpaceDN w:val="0"/>
              <w:spacing w:after="0" w:line="247" w:lineRule="exact"/>
              <w:ind w:left="106"/>
              <w:rPr>
                <w:rFonts w:ascii="Calibri" w:eastAsia="Calibri" w:hAnsi="Calibri" w:cs="Calibri"/>
                <w:lang w:eastAsia="en-US"/>
              </w:rPr>
            </w:pPr>
            <w:r w:rsidRPr="00AE1349">
              <w:rPr>
                <w:rFonts w:ascii="Calibri" w:eastAsia="Calibri" w:hAnsi="Calibri" w:cs="Calibri"/>
                <w:color w:val="111111"/>
                <w:lang w:eastAsia="en-US"/>
              </w:rPr>
              <w:t>context</w:t>
            </w:r>
            <w:r w:rsidRPr="00AE1349">
              <w:rPr>
                <w:rFonts w:ascii="Calibri" w:eastAsia="Calibri" w:hAnsi="Calibri" w:cs="Calibri"/>
                <w:color w:val="111111"/>
                <w:spacing w:val="24"/>
                <w:lang w:eastAsia="en-US"/>
              </w:rPr>
              <w:t xml:space="preserve"> </w:t>
            </w:r>
            <w:r w:rsidRPr="00AE1349">
              <w:rPr>
                <w:rFonts w:ascii="Calibri" w:eastAsia="Calibri" w:hAnsi="Calibri" w:cs="Calibri"/>
                <w:color w:val="111111"/>
                <w:lang w:eastAsia="en-US"/>
              </w:rPr>
              <w:t>of</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spacing w:val="-2"/>
                <w:lang w:eastAsia="en-US"/>
              </w:rPr>
              <w:t>social</w:t>
            </w:r>
          </w:p>
          <w:p w14:paraId="54B64863" w14:textId="4FC54E32"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spacing w:val="-2"/>
                <w:lang w:eastAsia="en-US"/>
              </w:rPr>
              <w:t>work.</w:t>
            </w:r>
          </w:p>
        </w:tc>
        <w:tc>
          <w:tcPr>
            <w:tcW w:w="2204" w:type="dxa"/>
          </w:tcPr>
          <w:p w14:paraId="7003CE10"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157CD02D" w14:textId="77777777" w:rsidR="00AE1349" w:rsidRPr="00AE1349" w:rsidRDefault="00AE1349" w:rsidP="00AE1349">
            <w:pPr>
              <w:widowControl w:val="0"/>
              <w:autoSpaceDE w:val="0"/>
              <w:autoSpaceDN w:val="0"/>
              <w:spacing w:after="0" w:line="240" w:lineRule="auto"/>
              <w:ind w:left="106"/>
              <w:rPr>
                <w:rFonts w:ascii="Calibri" w:eastAsia="Calibri" w:hAnsi="Calibri" w:cs="Calibri"/>
                <w:lang w:eastAsia="en-US"/>
              </w:rPr>
            </w:pPr>
            <w:r w:rsidRPr="00AE1349">
              <w:rPr>
                <w:rFonts w:ascii="Calibri" w:eastAsia="Calibri" w:hAnsi="Calibri" w:cs="Calibri"/>
                <w:color w:val="111111"/>
                <w:lang w:eastAsia="en-US"/>
              </w:rPr>
              <w:t>Describes</w:t>
            </w:r>
            <w:r w:rsidRPr="00AE1349">
              <w:rPr>
                <w:rFonts w:ascii="Calibri" w:eastAsia="Calibri" w:hAnsi="Calibri" w:cs="Calibri"/>
                <w:color w:val="111111"/>
                <w:spacing w:val="43"/>
                <w:lang w:eastAsia="en-US"/>
              </w:rPr>
              <w:t xml:space="preserve"> </w:t>
            </w:r>
            <w:r w:rsidRPr="00AE1349">
              <w:rPr>
                <w:rFonts w:ascii="Calibri" w:eastAsia="Calibri" w:hAnsi="Calibri" w:cs="Calibri"/>
                <w:color w:val="111111"/>
                <w:spacing w:val="-5"/>
                <w:lang w:eastAsia="en-US"/>
              </w:rPr>
              <w:t>own</w:t>
            </w:r>
          </w:p>
          <w:p w14:paraId="704B026C"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spacing w:val="-2"/>
                <w:lang w:eastAsia="en-US"/>
              </w:rPr>
              <w:t>performances</w:t>
            </w:r>
          </w:p>
          <w:p w14:paraId="08A8CC4B"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only</w:t>
            </w:r>
            <w:r w:rsidRPr="00AE1349">
              <w:rPr>
                <w:rFonts w:ascii="Calibri" w:eastAsia="Calibri" w:hAnsi="Calibri" w:cs="Calibri"/>
                <w:color w:val="111111"/>
                <w:spacing w:val="20"/>
                <w:lang w:eastAsia="en-US"/>
              </w:rPr>
              <w:t xml:space="preserve"> </w:t>
            </w:r>
            <w:r w:rsidRPr="00AE1349">
              <w:rPr>
                <w:rFonts w:ascii="Calibri" w:eastAsia="Calibri" w:hAnsi="Calibri" w:cs="Calibri"/>
                <w:color w:val="111111"/>
                <w:lang w:eastAsia="en-US"/>
              </w:rPr>
              <w:t>as</w:t>
            </w:r>
            <w:r w:rsidRPr="00AE1349">
              <w:rPr>
                <w:rFonts w:ascii="Calibri" w:eastAsia="Calibri" w:hAnsi="Calibri" w:cs="Calibri"/>
                <w:color w:val="111111"/>
                <w:spacing w:val="20"/>
                <w:lang w:eastAsia="en-US"/>
              </w:rPr>
              <w:t xml:space="preserve"> </w:t>
            </w:r>
            <w:r w:rsidRPr="00AE1349">
              <w:rPr>
                <w:rFonts w:ascii="Calibri" w:eastAsia="Calibri" w:hAnsi="Calibri" w:cs="Calibri"/>
                <w:color w:val="111111"/>
                <w:lang w:eastAsia="en-US"/>
              </w:rPr>
              <w:t>a</w:t>
            </w:r>
            <w:r w:rsidRPr="00AE1349">
              <w:rPr>
                <w:rFonts w:ascii="Calibri" w:eastAsia="Calibri" w:hAnsi="Calibri" w:cs="Calibri"/>
                <w:color w:val="111111"/>
                <w:spacing w:val="21"/>
                <w:lang w:eastAsia="en-US"/>
              </w:rPr>
              <w:t xml:space="preserve"> </w:t>
            </w:r>
            <w:r w:rsidRPr="00AE1349">
              <w:rPr>
                <w:rFonts w:ascii="Calibri" w:eastAsia="Calibri" w:hAnsi="Calibri" w:cs="Calibri"/>
                <w:color w:val="111111"/>
                <w:lang w:eastAsia="en-US"/>
              </w:rPr>
              <w:t>success</w:t>
            </w:r>
            <w:r w:rsidRPr="00AE1349">
              <w:rPr>
                <w:rFonts w:ascii="Calibri" w:eastAsia="Calibri" w:hAnsi="Calibri" w:cs="Calibri"/>
                <w:color w:val="111111"/>
                <w:spacing w:val="17"/>
                <w:lang w:eastAsia="en-US"/>
              </w:rPr>
              <w:t xml:space="preserve"> </w:t>
            </w:r>
            <w:r w:rsidRPr="00AE1349">
              <w:rPr>
                <w:rFonts w:ascii="Calibri" w:eastAsia="Calibri" w:hAnsi="Calibri" w:cs="Calibri"/>
                <w:color w:val="111111"/>
                <w:spacing w:val="-5"/>
                <w:lang w:eastAsia="en-US"/>
              </w:rPr>
              <w:t>or</w:t>
            </w:r>
          </w:p>
          <w:p w14:paraId="4EB211D1"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failure</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lang w:eastAsia="en-US"/>
              </w:rPr>
              <w:t>outside</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lang w:eastAsia="en-US"/>
              </w:rPr>
              <w:t>of</w:t>
            </w:r>
            <w:r w:rsidRPr="00AE1349">
              <w:rPr>
                <w:rFonts w:ascii="Calibri" w:eastAsia="Calibri" w:hAnsi="Calibri" w:cs="Calibri"/>
                <w:color w:val="111111"/>
                <w:spacing w:val="25"/>
                <w:lang w:eastAsia="en-US"/>
              </w:rPr>
              <w:t xml:space="preserve"> </w:t>
            </w:r>
            <w:r w:rsidRPr="00AE1349">
              <w:rPr>
                <w:rFonts w:ascii="Calibri" w:eastAsia="Calibri" w:hAnsi="Calibri" w:cs="Calibri"/>
                <w:color w:val="111111"/>
                <w:spacing w:val="-5"/>
                <w:lang w:eastAsia="en-US"/>
              </w:rPr>
              <w:t>the</w:t>
            </w:r>
          </w:p>
          <w:p w14:paraId="20625E16" w14:textId="77777777" w:rsidR="00AE1349" w:rsidRPr="00AE1349" w:rsidRDefault="00AE1349" w:rsidP="00AE1349">
            <w:pPr>
              <w:widowControl w:val="0"/>
              <w:autoSpaceDE w:val="0"/>
              <w:autoSpaceDN w:val="0"/>
              <w:spacing w:after="0" w:line="248" w:lineRule="exact"/>
              <w:ind w:left="106"/>
              <w:rPr>
                <w:rFonts w:ascii="Calibri" w:eastAsia="Calibri" w:hAnsi="Calibri" w:cs="Calibri"/>
                <w:lang w:eastAsia="en-US"/>
              </w:rPr>
            </w:pPr>
            <w:r w:rsidRPr="00AE1349">
              <w:rPr>
                <w:rFonts w:ascii="Calibri" w:eastAsia="Calibri" w:hAnsi="Calibri" w:cs="Calibri"/>
                <w:color w:val="111111"/>
                <w:lang w:eastAsia="en-US"/>
              </w:rPr>
              <w:t>context</w:t>
            </w:r>
            <w:r w:rsidRPr="00AE1349">
              <w:rPr>
                <w:rFonts w:ascii="Calibri" w:eastAsia="Calibri" w:hAnsi="Calibri" w:cs="Calibri"/>
                <w:color w:val="111111"/>
                <w:spacing w:val="24"/>
                <w:lang w:eastAsia="en-US"/>
              </w:rPr>
              <w:t xml:space="preserve"> </w:t>
            </w:r>
            <w:r w:rsidRPr="00AE1349">
              <w:rPr>
                <w:rFonts w:ascii="Calibri" w:eastAsia="Calibri" w:hAnsi="Calibri" w:cs="Calibri"/>
                <w:color w:val="111111"/>
                <w:lang w:eastAsia="en-US"/>
              </w:rPr>
              <w:t>of</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spacing w:val="-2"/>
                <w:lang w:eastAsia="en-US"/>
              </w:rPr>
              <w:t>social</w:t>
            </w:r>
          </w:p>
          <w:p w14:paraId="5D051C52" w14:textId="78C03FB1" w:rsidR="00AE1349" w:rsidRPr="00AE1349" w:rsidRDefault="00AE1349" w:rsidP="00AE1349">
            <w:pPr>
              <w:widowControl w:val="0"/>
              <w:autoSpaceDE w:val="0"/>
              <w:autoSpaceDN w:val="0"/>
              <w:spacing w:after="0" w:line="247" w:lineRule="exact"/>
              <w:ind w:left="106"/>
              <w:rPr>
                <w:rFonts w:ascii="Calibri" w:eastAsia="Calibri" w:hAnsi="Calibri" w:cs="Calibri"/>
                <w:lang w:eastAsia="en-US"/>
              </w:rPr>
            </w:pPr>
            <w:r w:rsidRPr="00AE1349">
              <w:rPr>
                <w:rFonts w:ascii="Calibri" w:eastAsia="Calibri" w:hAnsi="Calibri" w:cs="Calibri"/>
                <w:color w:val="111111"/>
                <w:spacing w:val="-2"/>
                <w:lang w:eastAsia="en-US"/>
              </w:rPr>
              <w:t>work.</w:t>
            </w:r>
          </w:p>
        </w:tc>
      </w:tr>
      <w:tr w:rsidR="00AE1349" w:rsidRPr="00AE1349" w14:paraId="205AD5B0" w14:textId="77777777" w:rsidTr="00AE1349">
        <w:trPr>
          <w:trHeight w:val="3128"/>
        </w:trPr>
        <w:tc>
          <w:tcPr>
            <w:tcW w:w="2333" w:type="dxa"/>
            <w:shd w:val="clear" w:color="auto" w:fill="F6F6F6"/>
          </w:tcPr>
          <w:p w14:paraId="0AC8FB94"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565E281B" w14:textId="77777777" w:rsidR="00AE1349" w:rsidRPr="00AE1349" w:rsidRDefault="00AE1349" w:rsidP="00AE1349">
            <w:pPr>
              <w:widowControl w:val="0"/>
              <w:autoSpaceDE w:val="0"/>
              <w:autoSpaceDN w:val="0"/>
              <w:spacing w:after="0" w:line="267"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WRITING</w:t>
            </w:r>
          </w:p>
          <w:p w14:paraId="5B681290" w14:textId="75357A15" w:rsidR="00AE1349" w:rsidRPr="00AE1349" w:rsidRDefault="00AE1349" w:rsidP="00AE1349">
            <w:pPr>
              <w:widowControl w:val="0"/>
              <w:autoSpaceDE w:val="0"/>
              <w:autoSpaceDN w:val="0"/>
              <w:spacing w:after="0" w:line="247" w:lineRule="exact"/>
              <w:ind w:left="299"/>
              <w:rPr>
                <w:rFonts w:ascii="Calibri" w:eastAsia="Calibri" w:hAnsi="Calibri" w:cs="Calibri"/>
                <w:b/>
                <w:lang w:eastAsia="en-US"/>
              </w:rPr>
            </w:pPr>
            <w:r w:rsidRPr="00AE1349">
              <w:rPr>
                <w:rFonts w:ascii="Calibri" w:eastAsia="Calibri" w:hAnsi="Calibri" w:cs="Calibri"/>
                <w:b/>
                <w:color w:val="111111"/>
                <w:spacing w:val="-2"/>
                <w:lang w:eastAsia="en-US"/>
              </w:rPr>
              <w:t>MECHANICS</w:t>
            </w:r>
          </w:p>
        </w:tc>
        <w:tc>
          <w:tcPr>
            <w:tcW w:w="2249" w:type="dxa"/>
          </w:tcPr>
          <w:p w14:paraId="429D0830"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2F1632E2" w14:textId="77777777" w:rsidR="00AE1349" w:rsidRPr="00AE1349" w:rsidRDefault="00AE1349" w:rsidP="00AE1349">
            <w:pPr>
              <w:widowControl w:val="0"/>
              <w:autoSpaceDE w:val="0"/>
              <w:autoSpaceDN w:val="0"/>
              <w:spacing w:after="0" w:line="267" w:lineRule="exact"/>
              <w:ind w:left="107"/>
              <w:rPr>
                <w:rFonts w:ascii="Calibri" w:eastAsia="Calibri" w:hAnsi="Calibri" w:cs="Calibri"/>
                <w:lang w:eastAsia="en-US"/>
              </w:rPr>
            </w:pPr>
            <w:r w:rsidRPr="00AE1349">
              <w:rPr>
                <w:rFonts w:ascii="Calibri" w:eastAsia="Calibri" w:hAnsi="Calibri" w:cs="Calibri"/>
                <w:color w:val="111111"/>
                <w:lang w:eastAsia="en-US"/>
              </w:rPr>
              <w:t>Uses</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spacing w:val="-2"/>
                <w:lang w:eastAsia="en-US"/>
              </w:rPr>
              <w:t>graceful</w:t>
            </w:r>
          </w:p>
          <w:p w14:paraId="01AAC47F" w14:textId="77777777" w:rsidR="00AE1349" w:rsidRPr="00AE1349" w:rsidRDefault="00AE1349" w:rsidP="00AE1349">
            <w:pPr>
              <w:widowControl w:val="0"/>
              <w:autoSpaceDE w:val="0"/>
              <w:autoSpaceDN w:val="0"/>
              <w:spacing w:after="0" w:line="247" w:lineRule="exact"/>
              <w:ind w:left="107"/>
              <w:rPr>
                <w:rFonts w:ascii="Calibri" w:eastAsia="Calibri" w:hAnsi="Calibri" w:cs="Calibri"/>
                <w:lang w:eastAsia="en-US"/>
              </w:rPr>
            </w:pPr>
            <w:r w:rsidRPr="00AE1349">
              <w:rPr>
                <w:rFonts w:ascii="Calibri" w:eastAsia="Calibri" w:hAnsi="Calibri" w:cs="Calibri"/>
                <w:color w:val="111111"/>
                <w:lang w:eastAsia="en-US"/>
              </w:rPr>
              <w:t>language</w:t>
            </w:r>
            <w:r w:rsidRPr="00AE1349">
              <w:rPr>
                <w:rFonts w:ascii="Calibri" w:eastAsia="Calibri" w:hAnsi="Calibri" w:cs="Calibri"/>
                <w:color w:val="111111"/>
                <w:spacing w:val="33"/>
                <w:lang w:eastAsia="en-US"/>
              </w:rPr>
              <w:t xml:space="preserve"> </w:t>
            </w:r>
            <w:r w:rsidRPr="00AE1349">
              <w:rPr>
                <w:rFonts w:ascii="Calibri" w:eastAsia="Calibri" w:hAnsi="Calibri" w:cs="Calibri"/>
                <w:color w:val="111111"/>
                <w:spacing w:val="-4"/>
                <w:lang w:eastAsia="en-US"/>
              </w:rPr>
              <w:t>that</w:t>
            </w:r>
          </w:p>
          <w:p w14:paraId="0F40FF0D"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spacing w:val="-2"/>
                <w:lang w:eastAsia="en-US"/>
              </w:rPr>
              <w:t>skillfully</w:t>
            </w:r>
          </w:p>
          <w:p w14:paraId="4B855111"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spacing w:val="-2"/>
                <w:lang w:eastAsia="en-US"/>
              </w:rPr>
              <w:t>communicates</w:t>
            </w:r>
          </w:p>
          <w:p w14:paraId="5483E49F"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proofErr w:type="gramStart"/>
            <w:r w:rsidRPr="00AE1349">
              <w:rPr>
                <w:rFonts w:ascii="Calibri" w:eastAsia="Calibri" w:hAnsi="Calibri" w:cs="Calibri"/>
                <w:color w:val="111111"/>
                <w:lang w:eastAsia="en-US"/>
              </w:rPr>
              <w:t>meaning</w:t>
            </w:r>
            <w:proofErr w:type="gramEnd"/>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lang w:eastAsia="en-US"/>
              </w:rPr>
              <w:t>to</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spacing w:val="-2"/>
                <w:lang w:eastAsia="en-US"/>
              </w:rPr>
              <w:t>readers</w:t>
            </w:r>
          </w:p>
          <w:p w14:paraId="62E693BB"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with</w:t>
            </w:r>
            <w:r w:rsidRPr="00AE1349">
              <w:rPr>
                <w:rFonts w:ascii="Calibri" w:eastAsia="Calibri" w:hAnsi="Calibri" w:cs="Calibri"/>
                <w:color w:val="111111"/>
                <w:spacing w:val="28"/>
                <w:lang w:eastAsia="en-US"/>
              </w:rPr>
              <w:t xml:space="preserve"> </w:t>
            </w:r>
            <w:r w:rsidRPr="00AE1349">
              <w:rPr>
                <w:rFonts w:ascii="Calibri" w:eastAsia="Calibri" w:hAnsi="Calibri" w:cs="Calibri"/>
                <w:color w:val="111111"/>
                <w:lang w:eastAsia="en-US"/>
              </w:rPr>
              <w:t>clarity</w:t>
            </w:r>
            <w:r w:rsidRPr="00AE1349">
              <w:rPr>
                <w:rFonts w:ascii="Calibri" w:eastAsia="Calibri" w:hAnsi="Calibri" w:cs="Calibri"/>
                <w:color w:val="111111"/>
                <w:spacing w:val="32"/>
                <w:lang w:eastAsia="en-US"/>
              </w:rPr>
              <w:t xml:space="preserve"> </w:t>
            </w:r>
            <w:r w:rsidRPr="00AE1349">
              <w:rPr>
                <w:rFonts w:ascii="Calibri" w:eastAsia="Calibri" w:hAnsi="Calibri" w:cs="Calibri"/>
                <w:color w:val="111111"/>
                <w:spacing w:val="-5"/>
                <w:lang w:eastAsia="en-US"/>
              </w:rPr>
              <w:t>and</w:t>
            </w:r>
          </w:p>
          <w:p w14:paraId="42BE6352" w14:textId="77777777"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fluency</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lang w:eastAsia="en-US"/>
              </w:rPr>
              <w:t>and</w:t>
            </w:r>
            <w:r w:rsidRPr="00AE1349">
              <w:rPr>
                <w:rFonts w:ascii="Calibri" w:eastAsia="Calibri" w:hAnsi="Calibri" w:cs="Calibri"/>
                <w:color w:val="111111"/>
                <w:spacing w:val="25"/>
                <w:lang w:eastAsia="en-US"/>
              </w:rPr>
              <w:t xml:space="preserve"> </w:t>
            </w:r>
            <w:r w:rsidRPr="00AE1349">
              <w:rPr>
                <w:rFonts w:ascii="Calibri" w:eastAsia="Calibri" w:hAnsi="Calibri" w:cs="Calibri"/>
                <w:color w:val="111111"/>
                <w:spacing w:val="-5"/>
                <w:lang w:eastAsia="en-US"/>
              </w:rPr>
              <w:t>is</w:t>
            </w:r>
          </w:p>
          <w:p w14:paraId="1D4FE62B" w14:textId="48DFF63D" w:rsidR="00AE1349" w:rsidRPr="00AE1349" w:rsidRDefault="00AE1349" w:rsidP="00AE1349">
            <w:pPr>
              <w:widowControl w:val="0"/>
              <w:autoSpaceDE w:val="0"/>
              <w:autoSpaceDN w:val="0"/>
              <w:spacing w:after="0" w:line="249" w:lineRule="exact"/>
              <w:ind w:left="107"/>
              <w:rPr>
                <w:rFonts w:ascii="Calibri" w:eastAsia="Calibri" w:hAnsi="Calibri" w:cs="Calibri"/>
                <w:lang w:eastAsia="en-US"/>
              </w:rPr>
            </w:pPr>
            <w:r w:rsidRPr="00AE1349">
              <w:rPr>
                <w:rFonts w:ascii="Calibri" w:eastAsia="Calibri" w:hAnsi="Calibri" w:cs="Calibri"/>
                <w:color w:val="111111"/>
                <w:lang w:eastAsia="en-US"/>
              </w:rPr>
              <w:t>virtually</w:t>
            </w:r>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lang w:eastAsia="en-US"/>
              </w:rPr>
              <w:t>error</w:t>
            </w:r>
            <w:r w:rsidR="00C403D7">
              <w:rPr>
                <w:rFonts w:ascii="Calibri" w:eastAsia="Calibri" w:hAnsi="Calibri" w:cs="Calibri"/>
                <w:color w:val="111111"/>
                <w:spacing w:val="33"/>
                <w:lang w:eastAsia="en-US"/>
              </w:rPr>
              <w:t>-</w:t>
            </w:r>
            <w:r w:rsidRPr="00AE1349">
              <w:rPr>
                <w:rFonts w:ascii="Calibri" w:eastAsia="Calibri" w:hAnsi="Calibri" w:cs="Calibri"/>
                <w:color w:val="111111"/>
                <w:spacing w:val="-2"/>
                <w:lang w:eastAsia="en-US"/>
              </w:rPr>
              <w:t>free.</w:t>
            </w:r>
          </w:p>
        </w:tc>
        <w:tc>
          <w:tcPr>
            <w:tcW w:w="2091" w:type="dxa"/>
          </w:tcPr>
          <w:p w14:paraId="1D3DB319"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5B060C5E" w14:textId="77777777" w:rsidR="00AE1349" w:rsidRPr="00AE1349" w:rsidRDefault="00AE1349" w:rsidP="00AE1349">
            <w:pPr>
              <w:widowControl w:val="0"/>
              <w:autoSpaceDE w:val="0"/>
              <w:autoSpaceDN w:val="0"/>
              <w:spacing w:after="0" w:line="267" w:lineRule="exact"/>
              <w:ind w:left="299"/>
              <w:rPr>
                <w:rFonts w:ascii="Calibri" w:eastAsia="Calibri" w:hAnsi="Calibri" w:cs="Calibri"/>
                <w:lang w:eastAsia="en-US"/>
              </w:rPr>
            </w:pPr>
            <w:r w:rsidRPr="00AE1349">
              <w:rPr>
                <w:rFonts w:ascii="Calibri" w:eastAsia="Calibri" w:hAnsi="Calibri" w:cs="Calibri"/>
                <w:color w:val="111111"/>
                <w:spacing w:val="-4"/>
                <w:lang w:eastAsia="en-US"/>
              </w:rPr>
              <w:t>Uses</w:t>
            </w:r>
          </w:p>
          <w:p w14:paraId="12154852" w14:textId="77777777" w:rsidR="00AE1349" w:rsidRPr="00AE1349" w:rsidRDefault="00AE1349" w:rsidP="00AE1349">
            <w:pPr>
              <w:widowControl w:val="0"/>
              <w:autoSpaceDE w:val="0"/>
              <w:autoSpaceDN w:val="0"/>
              <w:spacing w:after="0" w:line="247" w:lineRule="exact"/>
              <w:ind w:left="299"/>
              <w:rPr>
                <w:rFonts w:ascii="Calibri" w:eastAsia="Calibri" w:hAnsi="Calibri" w:cs="Calibri"/>
                <w:lang w:eastAsia="en-US"/>
              </w:rPr>
            </w:pPr>
            <w:r w:rsidRPr="00AE1349">
              <w:rPr>
                <w:rFonts w:ascii="Calibri" w:eastAsia="Calibri" w:hAnsi="Calibri" w:cs="Calibri"/>
                <w:color w:val="111111"/>
                <w:spacing w:val="-2"/>
                <w:lang w:eastAsia="en-US"/>
              </w:rPr>
              <w:t>straightforward</w:t>
            </w:r>
          </w:p>
          <w:p w14:paraId="558420EB"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language</w:t>
            </w:r>
            <w:r w:rsidRPr="00AE1349">
              <w:rPr>
                <w:rFonts w:ascii="Calibri" w:eastAsia="Calibri" w:hAnsi="Calibri" w:cs="Calibri"/>
                <w:color w:val="111111"/>
                <w:spacing w:val="33"/>
                <w:lang w:eastAsia="en-US"/>
              </w:rPr>
              <w:t xml:space="preserve"> </w:t>
            </w:r>
            <w:r w:rsidRPr="00AE1349">
              <w:rPr>
                <w:rFonts w:ascii="Calibri" w:eastAsia="Calibri" w:hAnsi="Calibri" w:cs="Calibri"/>
                <w:color w:val="111111"/>
                <w:spacing w:val="-4"/>
                <w:lang w:eastAsia="en-US"/>
              </w:rPr>
              <w:t>that</w:t>
            </w:r>
          </w:p>
          <w:p w14:paraId="48EFBAE0"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generally</w:t>
            </w:r>
          </w:p>
          <w:p w14:paraId="2FE1059B"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conveys</w:t>
            </w:r>
          </w:p>
          <w:p w14:paraId="66A0EA2A"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meaning</w:t>
            </w:r>
            <w:r w:rsidRPr="00AE1349">
              <w:rPr>
                <w:rFonts w:ascii="Calibri" w:eastAsia="Calibri" w:hAnsi="Calibri" w:cs="Calibri"/>
                <w:color w:val="111111"/>
                <w:spacing w:val="34"/>
                <w:lang w:eastAsia="en-US"/>
              </w:rPr>
              <w:t xml:space="preserve"> </w:t>
            </w:r>
            <w:r w:rsidRPr="00AE1349">
              <w:rPr>
                <w:rFonts w:ascii="Calibri" w:eastAsia="Calibri" w:hAnsi="Calibri" w:cs="Calibri"/>
                <w:color w:val="111111"/>
                <w:spacing w:val="-5"/>
                <w:lang w:eastAsia="en-US"/>
              </w:rPr>
              <w:t>to</w:t>
            </w:r>
          </w:p>
          <w:p w14:paraId="46444BD0"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spacing w:val="-2"/>
                <w:lang w:eastAsia="en-US"/>
              </w:rPr>
              <w:t>readers.</w:t>
            </w:r>
          </w:p>
          <w:p w14:paraId="451D3C62"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The</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lang w:eastAsia="en-US"/>
              </w:rPr>
              <w:t>language</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spacing w:val="-5"/>
                <w:lang w:eastAsia="en-US"/>
              </w:rPr>
              <w:t>in</w:t>
            </w:r>
          </w:p>
          <w:p w14:paraId="0DA262EE" w14:textId="77777777"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proofErr w:type="gramStart"/>
            <w:r w:rsidRPr="00AE1349">
              <w:rPr>
                <w:rFonts w:ascii="Calibri" w:eastAsia="Calibri" w:hAnsi="Calibri" w:cs="Calibri"/>
                <w:color w:val="111111"/>
                <w:lang w:eastAsia="en-US"/>
              </w:rPr>
              <w:t>the</w:t>
            </w:r>
            <w:proofErr w:type="gramEnd"/>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lang w:eastAsia="en-US"/>
              </w:rPr>
              <w:t>essay</w:t>
            </w:r>
            <w:r w:rsidRPr="00AE1349">
              <w:rPr>
                <w:rFonts w:ascii="Calibri" w:eastAsia="Calibri" w:hAnsi="Calibri" w:cs="Calibri"/>
                <w:color w:val="111111"/>
                <w:spacing w:val="21"/>
                <w:lang w:eastAsia="en-US"/>
              </w:rPr>
              <w:t xml:space="preserve"> </w:t>
            </w:r>
            <w:r w:rsidRPr="00AE1349">
              <w:rPr>
                <w:rFonts w:ascii="Calibri" w:eastAsia="Calibri" w:hAnsi="Calibri" w:cs="Calibri"/>
                <w:color w:val="111111"/>
                <w:spacing w:val="-5"/>
                <w:lang w:eastAsia="en-US"/>
              </w:rPr>
              <w:t>has</w:t>
            </w:r>
          </w:p>
          <w:p w14:paraId="630C97C1" w14:textId="29BA0A72" w:rsidR="00AE1349" w:rsidRPr="00AE1349" w:rsidRDefault="00AE1349" w:rsidP="00AE1349">
            <w:pPr>
              <w:widowControl w:val="0"/>
              <w:autoSpaceDE w:val="0"/>
              <w:autoSpaceDN w:val="0"/>
              <w:spacing w:after="0" w:line="249" w:lineRule="exact"/>
              <w:ind w:left="299"/>
              <w:rPr>
                <w:rFonts w:ascii="Calibri" w:eastAsia="Calibri" w:hAnsi="Calibri" w:cs="Calibri"/>
                <w:lang w:eastAsia="en-US"/>
              </w:rPr>
            </w:pPr>
            <w:r w:rsidRPr="00AE1349">
              <w:rPr>
                <w:rFonts w:ascii="Calibri" w:eastAsia="Calibri" w:hAnsi="Calibri" w:cs="Calibri"/>
                <w:color w:val="111111"/>
                <w:lang w:eastAsia="en-US"/>
              </w:rPr>
              <w:t>few</w:t>
            </w:r>
            <w:r w:rsidRPr="00AE1349">
              <w:rPr>
                <w:rFonts w:ascii="Calibri" w:eastAsia="Calibri" w:hAnsi="Calibri" w:cs="Calibri"/>
                <w:color w:val="111111"/>
                <w:spacing w:val="19"/>
                <w:lang w:eastAsia="en-US"/>
              </w:rPr>
              <w:t xml:space="preserve"> </w:t>
            </w:r>
            <w:r w:rsidRPr="00AE1349">
              <w:rPr>
                <w:rFonts w:ascii="Calibri" w:eastAsia="Calibri" w:hAnsi="Calibri" w:cs="Calibri"/>
                <w:color w:val="111111"/>
                <w:spacing w:val="-2"/>
                <w:lang w:eastAsia="en-US"/>
              </w:rPr>
              <w:t>errors.</w:t>
            </w:r>
          </w:p>
        </w:tc>
        <w:tc>
          <w:tcPr>
            <w:tcW w:w="2163" w:type="dxa"/>
          </w:tcPr>
          <w:p w14:paraId="7526A080"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723ABA9D" w14:textId="77777777" w:rsidR="00AE1349" w:rsidRPr="00AE1349" w:rsidRDefault="00AE1349" w:rsidP="00AE1349">
            <w:pPr>
              <w:widowControl w:val="0"/>
              <w:autoSpaceDE w:val="0"/>
              <w:autoSpaceDN w:val="0"/>
              <w:spacing w:after="0" w:line="267" w:lineRule="exact"/>
              <w:ind w:left="106"/>
              <w:rPr>
                <w:rFonts w:ascii="Calibri" w:eastAsia="Calibri" w:hAnsi="Calibri" w:cs="Calibri"/>
                <w:lang w:eastAsia="en-US"/>
              </w:rPr>
            </w:pPr>
            <w:proofErr w:type="gramStart"/>
            <w:r w:rsidRPr="00AE1349">
              <w:rPr>
                <w:rFonts w:ascii="Calibri" w:eastAsia="Calibri" w:hAnsi="Calibri" w:cs="Calibri"/>
                <w:color w:val="111111"/>
                <w:lang w:eastAsia="en-US"/>
              </w:rPr>
              <w:t>Uses</w:t>
            </w:r>
            <w:proofErr w:type="gramEnd"/>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lang w:eastAsia="en-US"/>
              </w:rPr>
              <w:t>language</w:t>
            </w:r>
            <w:r w:rsidRPr="00AE1349">
              <w:rPr>
                <w:rFonts w:ascii="Calibri" w:eastAsia="Calibri" w:hAnsi="Calibri" w:cs="Calibri"/>
                <w:color w:val="111111"/>
                <w:spacing w:val="29"/>
                <w:lang w:eastAsia="en-US"/>
              </w:rPr>
              <w:t xml:space="preserve"> </w:t>
            </w:r>
            <w:r w:rsidRPr="00AE1349">
              <w:rPr>
                <w:rFonts w:ascii="Calibri" w:eastAsia="Calibri" w:hAnsi="Calibri" w:cs="Calibri"/>
                <w:color w:val="111111"/>
                <w:spacing w:val="-4"/>
                <w:lang w:eastAsia="en-US"/>
              </w:rPr>
              <w:t>that</w:t>
            </w:r>
          </w:p>
          <w:p w14:paraId="52160DD9" w14:textId="77777777" w:rsidR="00AE1349" w:rsidRPr="00AE1349" w:rsidRDefault="00AE1349" w:rsidP="00AE1349">
            <w:pPr>
              <w:widowControl w:val="0"/>
              <w:autoSpaceDE w:val="0"/>
              <w:autoSpaceDN w:val="0"/>
              <w:spacing w:after="0" w:line="247" w:lineRule="exact"/>
              <w:ind w:left="106"/>
              <w:rPr>
                <w:rFonts w:ascii="Calibri" w:eastAsia="Calibri" w:hAnsi="Calibri" w:cs="Calibri"/>
                <w:lang w:eastAsia="en-US"/>
              </w:rPr>
            </w:pPr>
            <w:proofErr w:type="gramStart"/>
            <w:r w:rsidRPr="00AE1349">
              <w:rPr>
                <w:rFonts w:ascii="Calibri" w:eastAsia="Calibri" w:hAnsi="Calibri" w:cs="Calibri"/>
                <w:color w:val="111111"/>
                <w:lang w:eastAsia="en-US"/>
              </w:rPr>
              <w:t>generally</w:t>
            </w:r>
            <w:proofErr w:type="gramEnd"/>
            <w:r w:rsidRPr="00AE1349">
              <w:rPr>
                <w:rFonts w:ascii="Calibri" w:eastAsia="Calibri" w:hAnsi="Calibri" w:cs="Calibri"/>
                <w:color w:val="111111"/>
                <w:spacing w:val="45"/>
                <w:lang w:eastAsia="en-US"/>
              </w:rPr>
              <w:t xml:space="preserve"> </w:t>
            </w:r>
            <w:r w:rsidRPr="00AE1349">
              <w:rPr>
                <w:rFonts w:ascii="Calibri" w:eastAsia="Calibri" w:hAnsi="Calibri" w:cs="Calibri"/>
                <w:color w:val="111111"/>
                <w:spacing w:val="-2"/>
                <w:lang w:eastAsia="en-US"/>
              </w:rPr>
              <w:t>conveys</w:t>
            </w:r>
          </w:p>
          <w:p w14:paraId="331E1E91"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proofErr w:type="gramStart"/>
            <w:r w:rsidRPr="00AE1349">
              <w:rPr>
                <w:rFonts w:ascii="Calibri" w:eastAsia="Calibri" w:hAnsi="Calibri" w:cs="Calibri"/>
                <w:color w:val="111111"/>
                <w:lang w:eastAsia="en-US"/>
              </w:rPr>
              <w:t>meaning</w:t>
            </w:r>
            <w:proofErr w:type="gramEnd"/>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lang w:eastAsia="en-US"/>
              </w:rPr>
              <w:t>to</w:t>
            </w:r>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spacing w:val="-2"/>
                <w:lang w:eastAsia="en-US"/>
              </w:rPr>
              <w:t>readers</w:t>
            </w:r>
          </w:p>
          <w:p w14:paraId="25876743"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with</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spacing w:val="-2"/>
                <w:lang w:eastAsia="en-US"/>
              </w:rPr>
              <w:t>clarity,</w:t>
            </w:r>
          </w:p>
          <w:p w14:paraId="56912CDC"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although</w:t>
            </w:r>
            <w:r w:rsidRPr="00AE1349">
              <w:rPr>
                <w:rFonts w:ascii="Calibri" w:eastAsia="Calibri" w:hAnsi="Calibri" w:cs="Calibri"/>
                <w:color w:val="111111"/>
                <w:spacing w:val="36"/>
                <w:lang w:eastAsia="en-US"/>
              </w:rPr>
              <w:t xml:space="preserve"> </w:t>
            </w:r>
            <w:r w:rsidRPr="00AE1349">
              <w:rPr>
                <w:rFonts w:ascii="Calibri" w:eastAsia="Calibri" w:hAnsi="Calibri" w:cs="Calibri"/>
                <w:color w:val="111111"/>
                <w:spacing w:val="-2"/>
                <w:lang w:eastAsia="en-US"/>
              </w:rPr>
              <w:t>writing</w:t>
            </w:r>
          </w:p>
          <w:p w14:paraId="1A72E49E"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may</w:t>
            </w:r>
            <w:r w:rsidRPr="00AE1349">
              <w:rPr>
                <w:rFonts w:ascii="Calibri" w:eastAsia="Calibri" w:hAnsi="Calibri" w:cs="Calibri"/>
                <w:color w:val="111111"/>
                <w:spacing w:val="24"/>
                <w:lang w:eastAsia="en-US"/>
              </w:rPr>
              <w:t xml:space="preserve"> </w:t>
            </w:r>
            <w:r w:rsidRPr="00AE1349">
              <w:rPr>
                <w:rFonts w:ascii="Calibri" w:eastAsia="Calibri" w:hAnsi="Calibri" w:cs="Calibri"/>
                <w:color w:val="111111"/>
                <w:lang w:eastAsia="en-US"/>
              </w:rPr>
              <w:t>include</w:t>
            </w:r>
            <w:r w:rsidRPr="00AE1349">
              <w:rPr>
                <w:rFonts w:ascii="Calibri" w:eastAsia="Calibri" w:hAnsi="Calibri" w:cs="Calibri"/>
                <w:color w:val="111111"/>
                <w:spacing w:val="26"/>
                <w:lang w:eastAsia="en-US"/>
              </w:rPr>
              <w:t xml:space="preserve"> </w:t>
            </w:r>
            <w:r w:rsidRPr="00AE1349">
              <w:rPr>
                <w:rFonts w:ascii="Calibri" w:eastAsia="Calibri" w:hAnsi="Calibri" w:cs="Calibri"/>
                <w:color w:val="111111"/>
                <w:spacing w:val="-4"/>
                <w:lang w:eastAsia="en-US"/>
              </w:rPr>
              <w:t>some</w:t>
            </w:r>
          </w:p>
          <w:p w14:paraId="65E84316" w14:textId="44B93C11"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spacing w:val="-2"/>
                <w:lang w:eastAsia="en-US"/>
              </w:rPr>
              <w:t>errors.</w:t>
            </w:r>
          </w:p>
        </w:tc>
        <w:tc>
          <w:tcPr>
            <w:tcW w:w="2204" w:type="dxa"/>
          </w:tcPr>
          <w:p w14:paraId="1A62951C" w14:textId="77777777" w:rsidR="00AE1349" w:rsidRPr="00AE1349" w:rsidRDefault="00AE1349" w:rsidP="00AE1349">
            <w:pPr>
              <w:widowControl w:val="0"/>
              <w:autoSpaceDE w:val="0"/>
              <w:autoSpaceDN w:val="0"/>
              <w:spacing w:before="8" w:after="0" w:line="240" w:lineRule="auto"/>
              <w:rPr>
                <w:rFonts w:ascii="Calibri" w:eastAsia="Calibri" w:hAnsi="Calibri" w:cs="Calibri"/>
                <w:b/>
                <w:lang w:eastAsia="en-US"/>
              </w:rPr>
            </w:pPr>
          </w:p>
          <w:p w14:paraId="2526EF9F" w14:textId="77777777" w:rsidR="00AE1349" w:rsidRPr="00AE1349" w:rsidRDefault="00AE1349" w:rsidP="00AE1349">
            <w:pPr>
              <w:widowControl w:val="0"/>
              <w:autoSpaceDE w:val="0"/>
              <w:autoSpaceDN w:val="0"/>
              <w:spacing w:after="0" w:line="267" w:lineRule="exact"/>
              <w:ind w:left="106"/>
              <w:rPr>
                <w:rFonts w:ascii="Calibri" w:eastAsia="Calibri" w:hAnsi="Calibri" w:cs="Calibri"/>
                <w:lang w:eastAsia="en-US"/>
              </w:rPr>
            </w:pPr>
            <w:proofErr w:type="gramStart"/>
            <w:r w:rsidRPr="00AE1349">
              <w:rPr>
                <w:rFonts w:ascii="Calibri" w:eastAsia="Calibri" w:hAnsi="Calibri" w:cs="Calibri"/>
                <w:color w:val="111111"/>
                <w:lang w:eastAsia="en-US"/>
              </w:rPr>
              <w:t>Uses</w:t>
            </w:r>
            <w:proofErr w:type="gramEnd"/>
            <w:r w:rsidRPr="00AE1349">
              <w:rPr>
                <w:rFonts w:ascii="Calibri" w:eastAsia="Calibri" w:hAnsi="Calibri" w:cs="Calibri"/>
                <w:color w:val="111111"/>
                <w:spacing w:val="27"/>
                <w:lang w:eastAsia="en-US"/>
              </w:rPr>
              <w:t xml:space="preserve"> </w:t>
            </w:r>
            <w:r w:rsidRPr="00AE1349">
              <w:rPr>
                <w:rFonts w:ascii="Calibri" w:eastAsia="Calibri" w:hAnsi="Calibri" w:cs="Calibri"/>
                <w:color w:val="111111"/>
                <w:lang w:eastAsia="en-US"/>
              </w:rPr>
              <w:t>language</w:t>
            </w:r>
            <w:r w:rsidRPr="00AE1349">
              <w:rPr>
                <w:rFonts w:ascii="Calibri" w:eastAsia="Calibri" w:hAnsi="Calibri" w:cs="Calibri"/>
                <w:color w:val="111111"/>
                <w:spacing w:val="29"/>
                <w:lang w:eastAsia="en-US"/>
              </w:rPr>
              <w:t xml:space="preserve"> </w:t>
            </w:r>
            <w:r w:rsidRPr="00AE1349">
              <w:rPr>
                <w:rFonts w:ascii="Calibri" w:eastAsia="Calibri" w:hAnsi="Calibri" w:cs="Calibri"/>
                <w:color w:val="111111"/>
                <w:spacing w:val="-4"/>
                <w:lang w:eastAsia="en-US"/>
              </w:rPr>
              <w:t>that</w:t>
            </w:r>
          </w:p>
          <w:p w14:paraId="61C363FA" w14:textId="77777777" w:rsidR="00AE1349" w:rsidRPr="00AE1349" w:rsidRDefault="00AE1349" w:rsidP="00AE1349">
            <w:pPr>
              <w:widowControl w:val="0"/>
              <w:autoSpaceDE w:val="0"/>
              <w:autoSpaceDN w:val="0"/>
              <w:spacing w:after="0" w:line="247" w:lineRule="exact"/>
              <w:ind w:left="106"/>
              <w:rPr>
                <w:rFonts w:ascii="Calibri" w:eastAsia="Calibri" w:hAnsi="Calibri" w:cs="Calibri"/>
                <w:lang w:eastAsia="en-US"/>
              </w:rPr>
            </w:pPr>
            <w:r w:rsidRPr="00AE1349">
              <w:rPr>
                <w:rFonts w:ascii="Calibri" w:eastAsia="Calibri" w:hAnsi="Calibri" w:cs="Calibri"/>
                <w:color w:val="111111"/>
                <w:lang w:eastAsia="en-US"/>
              </w:rPr>
              <w:t>sometimes</w:t>
            </w:r>
            <w:r w:rsidRPr="00AE1349">
              <w:rPr>
                <w:rFonts w:ascii="Calibri" w:eastAsia="Calibri" w:hAnsi="Calibri" w:cs="Calibri"/>
                <w:color w:val="111111"/>
                <w:spacing w:val="44"/>
                <w:lang w:eastAsia="en-US"/>
              </w:rPr>
              <w:t xml:space="preserve"> </w:t>
            </w:r>
            <w:r w:rsidRPr="00AE1349">
              <w:rPr>
                <w:rFonts w:ascii="Calibri" w:eastAsia="Calibri" w:hAnsi="Calibri" w:cs="Calibri"/>
                <w:color w:val="111111"/>
                <w:spacing w:val="-2"/>
                <w:lang w:eastAsia="en-US"/>
              </w:rPr>
              <w:t>impedes</w:t>
            </w:r>
          </w:p>
          <w:p w14:paraId="1FDF5706" w14:textId="77777777"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meaning</w:t>
            </w:r>
            <w:r w:rsidRPr="00AE1349">
              <w:rPr>
                <w:rFonts w:ascii="Calibri" w:eastAsia="Calibri" w:hAnsi="Calibri" w:cs="Calibri"/>
                <w:color w:val="111111"/>
                <w:spacing w:val="33"/>
                <w:lang w:eastAsia="en-US"/>
              </w:rPr>
              <w:t xml:space="preserve"> </w:t>
            </w:r>
            <w:r w:rsidRPr="00AE1349">
              <w:rPr>
                <w:rFonts w:ascii="Calibri" w:eastAsia="Calibri" w:hAnsi="Calibri" w:cs="Calibri"/>
                <w:color w:val="111111"/>
                <w:lang w:eastAsia="en-US"/>
              </w:rPr>
              <w:t>because</w:t>
            </w:r>
            <w:r w:rsidRPr="00AE1349">
              <w:rPr>
                <w:rFonts w:ascii="Calibri" w:eastAsia="Calibri" w:hAnsi="Calibri" w:cs="Calibri"/>
                <w:color w:val="111111"/>
                <w:spacing w:val="35"/>
                <w:lang w:eastAsia="en-US"/>
              </w:rPr>
              <w:t xml:space="preserve"> </w:t>
            </w:r>
            <w:r w:rsidRPr="00AE1349">
              <w:rPr>
                <w:rFonts w:ascii="Calibri" w:eastAsia="Calibri" w:hAnsi="Calibri" w:cs="Calibri"/>
                <w:color w:val="111111"/>
                <w:spacing w:val="-5"/>
                <w:lang w:eastAsia="en-US"/>
              </w:rPr>
              <w:t>of</w:t>
            </w:r>
          </w:p>
          <w:p w14:paraId="52FF1F26" w14:textId="561A358E" w:rsidR="00AE1349" w:rsidRPr="00AE1349" w:rsidRDefault="00AE1349" w:rsidP="00AE1349">
            <w:pPr>
              <w:widowControl w:val="0"/>
              <w:autoSpaceDE w:val="0"/>
              <w:autoSpaceDN w:val="0"/>
              <w:spacing w:after="0" w:line="249" w:lineRule="exact"/>
              <w:ind w:left="106"/>
              <w:rPr>
                <w:rFonts w:ascii="Calibri" w:eastAsia="Calibri" w:hAnsi="Calibri" w:cs="Calibri"/>
                <w:lang w:eastAsia="en-US"/>
              </w:rPr>
            </w:pPr>
            <w:r w:rsidRPr="00AE1349">
              <w:rPr>
                <w:rFonts w:ascii="Calibri" w:eastAsia="Calibri" w:hAnsi="Calibri" w:cs="Calibri"/>
                <w:color w:val="111111"/>
                <w:lang w:eastAsia="en-US"/>
              </w:rPr>
              <w:t>errors</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lang w:eastAsia="en-US"/>
              </w:rPr>
              <w:t>in</w:t>
            </w:r>
            <w:r w:rsidRPr="00AE1349">
              <w:rPr>
                <w:rFonts w:ascii="Calibri" w:eastAsia="Calibri" w:hAnsi="Calibri" w:cs="Calibri"/>
                <w:color w:val="111111"/>
                <w:spacing w:val="23"/>
                <w:lang w:eastAsia="en-US"/>
              </w:rPr>
              <w:t xml:space="preserve"> </w:t>
            </w:r>
            <w:r w:rsidRPr="00AE1349">
              <w:rPr>
                <w:rFonts w:ascii="Calibri" w:eastAsia="Calibri" w:hAnsi="Calibri" w:cs="Calibri"/>
                <w:color w:val="111111"/>
                <w:spacing w:val="-2"/>
                <w:lang w:eastAsia="en-US"/>
              </w:rPr>
              <w:t>usage.</w:t>
            </w:r>
          </w:p>
        </w:tc>
      </w:tr>
    </w:tbl>
    <w:p w14:paraId="4977AFE6" w14:textId="77777777" w:rsidR="00083C27" w:rsidRDefault="00083C27">
      <w:pPr>
        <w:rPr>
          <w:rFonts w:ascii="Arial" w:eastAsiaTheme="majorEastAsia" w:hAnsi="Arial" w:cs="Arial"/>
          <w:b/>
          <w:bCs/>
        </w:rPr>
      </w:pPr>
      <w:r>
        <w:rPr>
          <w:rFonts w:cs="Arial"/>
        </w:rPr>
        <w:br w:type="page"/>
      </w:r>
    </w:p>
    <w:p w14:paraId="5F9479B0" w14:textId="326A0CE5" w:rsidR="006C6A51" w:rsidRPr="000F630E" w:rsidRDefault="002924FC" w:rsidP="000F630E">
      <w:pPr>
        <w:pStyle w:val="Heading2"/>
      </w:pPr>
      <w:r w:rsidRPr="000F630E">
        <w:lastRenderedPageBreak/>
        <w:t>Appendix</w:t>
      </w:r>
      <w:r w:rsidR="005D28EB" w:rsidRPr="000F630E">
        <w:t xml:space="preserve"> </w:t>
      </w:r>
      <w:bookmarkEnd w:id="126"/>
      <w:r w:rsidR="00AE1349" w:rsidRPr="000F630E">
        <w:t>C</w:t>
      </w:r>
      <w:bookmarkStart w:id="127" w:name="_Toc517947967"/>
      <w:r w:rsidR="00AE1349" w:rsidRPr="000F630E">
        <w:t>- S</w:t>
      </w:r>
      <w:r w:rsidR="006C6A51" w:rsidRPr="000F630E">
        <w:t>tudent Social Work Organization (SSWO)</w:t>
      </w:r>
      <w:bookmarkEnd w:id="127"/>
      <w:r w:rsidR="00AE1349" w:rsidRPr="000F630E">
        <w:t xml:space="preserve"> </w:t>
      </w:r>
      <w:r w:rsidR="006C6A51" w:rsidRPr="000F630E">
        <w:t>Membership Application</w:t>
      </w:r>
    </w:p>
    <w:p w14:paraId="5E0D2F00" w14:textId="77777777" w:rsidR="006C6A51" w:rsidRPr="00AE1349" w:rsidRDefault="006C6A51" w:rsidP="00C44836">
      <w:pPr>
        <w:pBdr>
          <w:bottom w:val="single" w:sz="6" w:space="1" w:color="auto"/>
        </w:pBd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jc w:val="center"/>
        <w:rPr>
          <w:rFonts w:cstheme="minorHAnsi"/>
        </w:rPr>
      </w:pPr>
    </w:p>
    <w:p w14:paraId="3AD0F994"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jc w:val="center"/>
        <w:rPr>
          <w:rFonts w:cstheme="minorHAnsi"/>
        </w:rPr>
      </w:pPr>
    </w:p>
    <w:tbl>
      <w:tblPr>
        <w:tblStyle w:val="TableGrid"/>
        <w:tblW w:w="0" w:type="auto"/>
        <w:tblLook w:val="04A0" w:firstRow="1" w:lastRow="0" w:firstColumn="1" w:lastColumn="0" w:noHBand="0" w:noVBand="1"/>
      </w:tblPr>
      <w:tblGrid>
        <w:gridCol w:w="3114"/>
        <w:gridCol w:w="6236"/>
      </w:tblGrid>
      <w:tr w:rsidR="00956BDA" w:rsidRPr="00AE1349" w14:paraId="2F2C1659" w14:textId="77777777" w:rsidTr="006C6A51">
        <w:tc>
          <w:tcPr>
            <w:tcW w:w="3168" w:type="dxa"/>
            <w:vAlign w:val="center"/>
          </w:tcPr>
          <w:p w14:paraId="7E036FCA"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r w:rsidRPr="00AE1349">
              <w:rPr>
                <w:rFonts w:asciiTheme="minorHAnsi" w:hAnsiTheme="minorHAnsi" w:cstheme="minorHAnsi"/>
                <w:sz w:val="22"/>
                <w:szCs w:val="22"/>
              </w:rPr>
              <w:t>Name</w:t>
            </w:r>
          </w:p>
        </w:tc>
        <w:tc>
          <w:tcPr>
            <w:tcW w:w="6408" w:type="dxa"/>
            <w:vAlign w:val="center"/>
          </w:tcPr>
          <w:p w14:paraId="64E48E18"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p>
        </w:tc>
      </w:tr>
      <w:tr w:rsidR="00956BDA" w:rsidRPr="00AE1349" w14:paraId="496FC3B4" w14:textId="77777777" w:rsidTr="006C6A51">
        <w:tc>
          <w:tcPr>
            <w:tcW w:w="3168" w:type="dxa"/>
            <w:vAlign w:val="center"/>
          </w:tcPr>
          <w:p w14:paraId="49620FD3"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r w:rsidRPr="00AE1349">
              <w:rPr>
                <w:rFonts w:asciiTheme="minorHAnsi" w:hAnsiTheme="minorHAnsi" w:cstheme="minorHAnsi"/>
                <w:sz w:val="22"/>
                <w:szCs w:val="22"/>
              </w:rPr>
              <w:t>Telephone Number</w:t>
            </w:r>
          </w:p>
        </w:tc>
        <w:tc>
          <w:tcPr>
            <w:tcW w:w="6408" w:type="dxa"/>
            <w:vAlign w:val="center"/>
          </w:tcPr>
          <w:p w14:paraId="5205F408"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p>
        </w:tc>
      </w:tr>
      <w:tr w:rsidR="00956BDA" w:rsidRPr="00AE1349" w14:paraId="6B492AA1" w14:textId="77777777" w:rsidTr="006C6A51">
        <w:tc>
          <w:tcPr>
            <w:tcW w:w="3168" w:type="dxa"/>
            <w:vAlign w:val="center"/>
          </w:tcPr>
          <w:p w14:paraId="5FB3A056"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r w:rsidRPr="00AE1349">
              <w:rPr>
                <w:rFonts w:asciiTheme="minorHAnsi" w:hAnsiTheme="minorHAnsi" w:cstheme="minorHAnsi"/>
                <w:sz w:val="22"/>
                <w:szCs w:val="22"/>
              </w:rPr>
              <w:t>Best Time to Call</w:t>
            </w:r>
          </w:p>
        </w:tc>
        <w:tc>
          <w:tcPr>
            <w:tcW w:w="6408" w:type="dxa"/>
            <w:vAlign w:val="center"/>
          </w:tcPr>
          <w:p w14:paraId="091AFC2E"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p>
        </w:tc>
      </w:tr>
      <w:tr w:rsidR="00956BDA" w:rsidRPr="00AE1349" w14:paraId="4213620D" w14:textId="77777777" w:rsidTr="006C6A51">
        <w:tc>
          <w:tcPr>
            <w:tcW w:w="3168" w:type="dxa"/>
            <w:vAlign w:val="center"/>
          </w:tcPr>
          <w:p w14:paraId="70F54BFC"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r w:rsidRPr="00AE1349">
              <w:rPr>
                <w:rFonts w:asciiTheme="minorHAnsi" w:hAnsiTheme="minorHAnsi" w:cstheme="minorHAnsi"/>
                <w:sz w:val="22"/>
                <w:szCs w:val="22"/>
              </w:rPr>
              <w:t>Email Address</w:t>
            </w:r>
          </w:p>
        </w:tc>
        <w:tc>
          <w:tcPr>
            <w:tcW w:w="6408" w:type="dxa"/>
            <w:vAlign w:val="center"/>
          </w:tcPr>
          <w:p w14:paraId="0D70F929"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p>
        </w:tc>
      </w:tr>
      <w:tr w:rsidR="008413AD" w:rsidRPr="00AE1349" w14:paraId="7C936E7E" w14:textId="77777777" w:rsidTr="006C6A51">
        <w:tc>
          <w:tcPr>
            <w:tcW w:w="3168" w:type="dxa"/>
            <w:vAlign w:val="center"/>
          </w:tcPr>
          <w:p w14:paraId="7CA5637C"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r w:rsidRPr="00AE1349">
              <w:rPr>
                <w:rFonts w:asciiTheme="minorHAnsi" w:hAnsiTheme="minorHAnsi" w:cstheme="minorHAnsi"/>
                <w:sz w:val="22"/>
                <w:szCs w:val="22"/>
              </w:rPr>
              <w:t>Expected Graduation Date</w:t>
            </w:r>
          </w:p>
        </w:tc>
        <w:tc>
          <w:tcPr>
            <w:tcW w:w="6408" w:type="dxa"/>
            <w:vAlign w:val="center"/>
          </w:tcPr>
          <w:p w14:paraId="6FE69949"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line="276" w:lineRule="auto"/>
              <w:jc w:val="left"/>
              <w:rPr>
                <w:rFonts w:asciiTheme="minorHAnsi" w:hAnsiTheme="minorHAnsi" w:cstheme="minorHAnsi"/>
                <w:sz w:val="22"/>
                <w:szCs w:val="22"/>
              </w:rPr>
            </w:pPr>
          </w:p>
        </w:tc>
      </w:tr>
    </w:tbl>
    <w:p w14:paraId="3F02C40C"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p>
    <w:p w14:paraId="6827C5F7"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What types of activities would you like to be involved in?</w:t>
      </w:r>
      <w:r w:rsidR="000F7A28" w:rsidRPr="00AE1349">
        <w:rPr>
          <w:rFonts w:cstheme="minorHAnsi"/>
        </w:rPr>
        <w:t xml:space="preserve"> </w:t>
      </w:r>
      <w:r w:rsidRPr="00AE1349">
        <w:rPr>
          <w:rFonts w:cstheme="minorHAnsi"/>
        </w:rPr>
        <w:t>Please check all boxes that interest you:</w:t>
      </w:r>
    </w:p>
    <w:p w14:paraId="58E28B1E"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p>
    <w:p w14:paraId="05FFD771" w14:textId="77777777" w:rsidR="006C6A51" w:rsidRPr="00AE1349" w:rsidRDefault="006C6A51" w:rsidP="005C2A26">
      <w:pPr>
        <w:pStyle w:val="ListParagraph"/>
        <w:numPr>
          <w:ilvl w:val="0"/>
          <w:numId w:val="1"/>
        </w:num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Fundraising activities</w:t>
      </w:r>
    </w:p>
    <w:p w14:paraId="42F8BFD9" w14:textId="77777777" w:rsidR="006C6A51" w:rsidRPr="00AE1349" w:rsidRDefault="006C6A51" w:rsidP="005C2A26">
      <w:pPr>
        <w:pStyle w:val="ListParagraph"/>
        <w:numPr>
          <w:ilvl w:val="0"/>
          <w:numId w:val="1"/>
        </w:num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Planning a faculty/student meet and greet (open house)</w:t>
      </w:r>
    </w:p>
    <w:p w14:paraId="5BE4D1B4" w14:textId="77777777" w:rsidR="006C6A51" w:rsidRPr="00AE1349" w:rsidRDefault="006C6A51" w:rsidP="005C2A26">
      <w:pPr>
        <w:pStyle w:val="ListParagraph"/>
        <w:numPr>
          <w:ilvl w:val="0"/>
          <w:numId w:val="1"/>
        </w:num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Coordinating guest lecturers and site visits</w:t>
      </w:r>
    </w:p>
    <w:p w14:paraId="744DD97A" w14:textId="52F64CB7" w:rsidR="006C6A51" w:rsidRPr="00AE1349" w:rsidRDefault="006C6A51" w:rsidP="005C2A26">
      <w:pPr>
        <w:pStyle w:val="ListParagraph"/>
        <w:numPr>
          <w:ilvl w:val="0"/>
          <w:numId w:val="1"/>
        </w:num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Planning an ongoing community service project</w:t>
      </w:r>
    </w:p>
    <w:p w14:paraId="699D1D85" w14:textId="77777777" w:rsidR="006C6A51" w:rsidRPr="00AE1349" w:rsidRDefault="006C6A51" w:rsidP="005C2A26">
      <w:pPr>
        <w:pStyle w:val="ListParagraph"/>
        <w:numPr>
          <w:ilvl w:val="0"/>
          <w:numId w:val="1"/>
        </w:num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Planning a reception for SW graduates</w:t>
      </w:r>
    </w:p>
    <w:p w14:paraId="4B826F6D" w14:textId="77777777" w:rsidR="006C6A51" w:rsidRPr="00AE1349" w:rsidRDefault="006C6A51" w:rsidP="005C2A26">
      <w:pPr>
        <w:pStyle w:val="ListParagraph"/>
        <w:numPr>
          <w:ilvl w:val="0"/>
          <w:numId w:val="1"/>
        </w:num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Recruiting new members</w:t>
      </w:r>
    </w:p>
    <w:p w14:paraId="65F988F4" w14:textId="77777777" w:rsidR="00BF6FCD" w:rsidRPr="00AE1349" w:rsidRDefault="00BF6FCD"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p>
    <w:p w14:paraId="1786A34D"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Signature _____________________________________</w:t>
      </w:r>
      <w:r w:rsidR="000F7A28" w:rsidRPr="00AE1349">
        <w:rPr>
          <w:rFonts w:cstheme="minorHAnsi"/>
        </w:rPr>
        <w:t xml:space="preserve"> </w:t>
      </w:r>
      <w:r w:rsidRPr="00AE1349">
        <w:rPr>
          <w:rFonts w:cstheme="minorHAnsi"/>
        </w:rPr>
        <w:t>Date __________________</w:t>
      </w:r>
    </w:p>
    <w:p w14:paraId="2333896E" w14:textId="77777777" w:rsidR="006C6A51" w:rsidRPr="00AE1349" w:rsidRDefault="006C6A51"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p>
    <w:p w14:paraId="0968A152" w14:textId="4BB95A04"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The membership fee is $15.00. Payments can be made by money order, personal check, or cashier</w:t>
      </w:r>
      <w:r w:rsidR="00DE280F" w:rsidRPr="00AE1349">
        <w:rPr>
          <w:rFonts w:cstheme="minorHAnsi"/>
        </w:rPr>
        <w:t>’</w:t>
      </w:r>
      <w:r w:rsidRPr="00AE1349">
        <w:rPr>
          <w:rFonts w:cstheme="minorHAnsi"/>
        </w:rPr>
        <w:t xml:space="preserve">s check. Make check payable to UAB Student Social Work Organization (SSWO). </w:t>
      </w:r>
    </w:p>
    <w:p w14:paraId="0E016BCF" w14:textId="77777777"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p>
    <w:p w14:paraId="67918D55" w14:textId="4DE9D80E"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rPr>
          <w:rFonts w:cstheme="minorHAnsi"/>
        </w:rPr>
      </w:pPr>
      <w:r w:rsidRPr="00AE1349">
        <w:rPr>
          <w:rFonts w:cstheme="minorHAnsi"/>
        </w:rPr>
        <w:t xml:space="preserve">To mail </w:t>
      </w:r>
      <w:r w:rsidR="00C403D7">
        <w:rPr>
          <w:rFonts w:cstheme="minorHAnsi"/>
        </w:rPr>
        <w:t xml:space="preserve">the </w:t>
      </w:r>
      <w:r w:rsidRPr="00AE1349">
        <w:rPr>
          <w:rFonts w:cstheme="minorHAnsi"/>
        </w:rPr>
        <w:t>membership application and the membership fee:</w:t>
      </w:r>
    </w:p>
    <w:p w14:paraId="55E7EB5E" w14:textId="77777777"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r w:rsidRPr="00AE1349">
        <w:rPr>
          <w:rFonts w:cstheme="minorHAnsi"/>
        </w:rPr>
        <w:t>The University of Alabama at Birmingham</w:t>
      </w:r>
    </w:p>
    <w:p w14:paraId="3D3D47CB" w14:textId="062D3B0B"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r w:rsidRPr="00AE1349">
        <w:rPr>
          <w:rFonts w:cstheme="minorHAnsi"/>
        </w:rPr>
        <w:t>Department of Social Work</w:t>
      </w:r>
    </w:p>
    <w:p w14:paraId="103EC51A" w14:textId="01E07240" w:rsidR="00B15E24" w:rsidRPr="00AE1349" w:rsidRDefault="00B15E24"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r w:rsidRPr="00AE1349">
        <w:rPr>
          <w:rFonts w:cstheme="minorHAnsi"/>
        </w:rPr>
        <w:t xml:space="preserve">University Hall </w:t>
      </w:r>
    </w:p>
    <w:p w14:paraId="72F81DFF" w14:textId="77777777"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r w:rsidRPr="00AE1349">
        <w:rPr>
          <w:rFonts w:cstheme="minorHAnsi"/>
        </w:rPr>
        <w:t>1402 10</w:t>
      </w:r>
      <w:r w:rsidRPr="00AE1349">
        <w:rPr>
          <w:rFonts w:cstheme="minorHAnsi"/>
          <w:vertAlign w:val="superscript"/>
        </w:rPr>
        <w:t>th</w:t>
      </w:r>
      <w:r w:rsidRPr="00AE1349">
        <w:rPr>
          <w:rFonts w:cstheme="minorHAnsi"/>
        </w:rPr>
        <w:t xml:space="preserve"> Ave South</w:t>
      </w:r>
    </w:p>
    <w:p w14:paraId="33A3A504" w14:textId="77777777"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r w:rsidRPr="00AE1349">
        <w:rPr>
          <w:rFonts w:cstheme="minorHAnsi"/>
        </w:rPr>
        <w:t>Birmingham, AL 35294</w:t>
      </w:r>
    </w:p>
    <w:p w14:paraId="27FE5B27" w14:textId="77777777"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p>
    <w:p w14:paraId="63FBB2B2" w14:textId="000A5A68" w:rsidR="00B451BD"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r w:rsidRPr="00AE1349">
        <w:rPr>
          <w:rFonts w:cstheme="minorHAnsi"/>
        </w:rPr>
        <w:t>Attn: SSWO Faculty Advisor</w:t>
      </w:r>
      <w:r w:rsidR="00B451BD">
        <w:rPr>
          <w:rFonts w:cstheme="minorHAnsi"/>
        </w:rPr>
        <w:t xml:space="preserve"> </w:t>
      </w:r>
    </w:p>
    <w:p w14:paraId="283B0825" w14:textId="77777777" w:rsidR="00B451BD" w:rsidRDefault="00B451BD">
      <w:pPr>
        <w:rPr>
          <w:rFonts w:cstheme="minorHAnsi"/>
        </w:rPr>
      </w:pPr>
      <w:r>
        <w:rPr>
          <w:rFonts w:cstheme="minorHAnsi"/>
        </w:rPr>
        <w:br w:type="page"/>
      </w:r>
    </w:p>
    <w:p w14:paraId="2402A476" w14:textId="5ABD7B8E" w:rsidR="00FB0F11" w:rsidRPr="00083C27" w:rsidRDefault="00FB0F11" w:rsidP="00FB0F11">
      <w:pPr>
        <w:pStyle w:val="Heading2"/>
        <w:rPr>
          <w:lang w:eastAsia="en-US"/>
        </w:rPr>
      </w:pPr>
      <w:r>
        <w:rPr>
          <w:lang w:eastAsia="en-US"/>
        </w:rPr>
        <w:lastRenderedPageBreak/>
        <w:t xml:space="preserve">Appendix D </w:t>
      </w:r>
      <w:r w:rsidR="008F1AE6">
        <w:rPr>
          <w:lang w:eastAsia="en-US"/>
        </w:rPr>
        <w:t>–</w:t>
      </w:r>
      <w:r>
        <w:rPr>
          <w:lang w:eastAsia="en-US"/>
        </w:rPr>
        <w:t xml:space="preserve"> </w:t>
      </w:r>
      <w:r w:rsidR="008F1AE6">
        <w:rPr>
          <w:lang w:eastAsia="en-US"/>
        </w:rPr>
        <w:t xml:space="preserve">UAB Department of Social Work Field Trip Release Form </w:t>
      </w:r>
    </w:p>
    <w:p w14:paraId="4631D021" w14:textId="77777777" w:rsidR="0075225B" w:rsidRPr="00AE1349" w:rsidRDefault="0075225B" w:rsidP="00C44836">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ind w:left="720"/>
        <w:rPr>
          <w:rFonts w:cstheme="minorHAnsi"/>
        </w:rPr>
      </w:pPr>
    </w:p>
    <w:p w14:paraId="3D06BB64"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center"/>
        <w:rPr>
          <w:rFonts w:cstheme="minorHAnsi"/>
          <w:b/>
        </w:rPr>
      </w:pPr>
      <w:r w:rsidRPr="008F1AE6">
        <w:rPr>
          <w:rFonts w:cstheme="minorHAnsi"/>
          <w:b/>
        </w:rPr>
        <w:t>UAB Department of Social Work</w:t>
      </w:r>
    </w:p>
    <w:p w14:paraId="464FC3AB"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jc w:val="center"/>
        <w:rPr>
          <w:rFonts w:cstheme="minorHAnsi"/>
          <w:b/>
        </w:rPr>
      </w:pPr>
      <w:r w:rsidRPr="008F1AE6">
        <w:rPr>
          <w:rFonts w:cstheme="minorHAnsi"/>
          <w:b/>
        </w:rPr>
        <w:t>FIELD TRIP RELEASE FORM</w:t>
      </w:r>
    </w:p>
    <w:p w14:paraId="7D1256E0"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4C406976"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 xml:space="preserve">I, the undersigned Participant, am applying for permission to participate in the _________________________ (hereinafter referred to as “The Trip”) to be undertaken ___________________________ and sponsored by the University of Alabama at Birmingham Department of Social Work. I, the undersigned participant or Parent/Guardian where applicable, on behalf of myself, my successors, heirs, assigns, executors and administrators forever release and discharge the Board of Trustees of the University of Alabama, the University of Alabama at Birmingham, the Department of Social Work, and all affiliated, associated or subsidiary entities and their officers, directors, partners, employees, members and agents associated with the sponsorship of The Trip, from and against any and all claims, demands, judgments or causes of action, including costs and attorneys’ fees by any parties for loss, damage, injury (including death), fines or penalties of any kind either to persons or property that arise out of participation in The Trip. </w:t>
      </w:r>
    </w:p>
    <w:p w14:paraId="5E1AA04B"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3E844193" w14:textId="3E2E003C"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 xml:space="preserve">I realize that travel is a potentially dangerous activity involving risks of personal injury and/or property damage and do knowingly assume all responsibility for such risk.  I </w:t>
      </w:r>
      <w:proofErr w:type="gramStart"/>
      <w:r w:rsidRPr="008F1AE6">
        <w:rPr>
          <w:rFonts w:cstheme="minorHAnsi"/>
        </w:rPr>
        <w:t>warrant</w:t>
      </w:r>
      <w:proofErr w:type="gramEnd"/>
      <w:r w:rsidRPr="008F1AE6">
        <w:rPr>
          <w:rFonts w:cstheme="minorHAnsi"/>
        </w:rPr>
        <w:t xml:space="preserve"> that I am in good health and have no physical, mental or emotional condition that would prevent or limit my participation in The Trip.  I further warrant that I have provided _________</w:t>
      </w:r>
      <w:r w:rsidRPr="00114A1A">
        <w:rPr>
          <w:rFonts w:cstheme="minorHAnsi"/>
        </w:rPr>
        <w:t>_</w:t>
      </w:r>
      <w:r w:rsidRPr="008F1AE6">
        <w:rPr>
          <w:rFonts w:cstheme="minorHAnsi"/>
        </w:rPr>
        <w:t xml:space="preserve"> with emergency contact information and hereby authorize representatives of UAB to authorize emergency medical treatment should the need arise.  I understand that I will be responsible for payment for those services</w:t>
      </w:r>
      <w:r w:rsidR="005E4D08">
        <w:rPr>
          <w:rFonts w:cstheme="minorHAnsi"/>
        </w:rPr>
        <w:t>.</w:t>
      </w:r>
    </w:p>
    <w:p w14:paraId="72D4868E"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5E3AF3D7"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 xml:space="preserve">I further agree that my name and any photographs, pictures, slides and/or movies (or reproductions of same) taken or made by the University of Alabama at Birmingham, the Department of Social Work, and all other sponsors in connection with my involvement in the Trip may be used in any manner by the University of Alabama at Birmingham, the Department of Social Work or any other sponsor or associated entity. </w:t>
      </w:r>
    </w:p>
    <w:p w14:paraId="16A95B7F"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635E1D2A"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______________________________________________</w:t>
      </w:r>
    </w:p>
    <w:p w14:paraId="2C91AF4C"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Name of Participant (print)</w:t>
      </w:r>
    </w:p>
    <w:p w14:paraId="6BFEC4AF"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64692D68"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______________________________________________</w:t>
      </w:r>
    </w:p>
    <w:p w14:paraId="31FFD5E2"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Signature of Participant</w:t>
      </w:r>
    </w:p>
    <w:p w14:paraId="3EBD168B"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3BB8D299"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______________________________________________________________________</w:t>
      </w:r>
    </w:p>
    <w:p w14:paraId="3C73F9E5"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Signature of Parent/Guardian if Participant is under the age of 19 on the date signed</w:t>
      </w:r>
    </w:p>
    <w:p w14:paraId="48469684"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57091500"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1277930B"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Address:  ____________________________________________________________________</w:t>
      </w:r>
    </w:p>
    <w:p w14:paraId="1050D202"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 xml:space="preserve">                (Street, City, State, and Zip)</w:t>
      </w:r>
    </w:p>
    <w:p w14:paraId="0795555F"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06F8CB4C"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119BD56A"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r w:rsidRPr="008F1AE6">
        <w:rPr>
          <w:rFonts w:cstheme="minorHAnsi"/>
        </w:rPr>
        <w:t>Date Signed:  ____________________________</w:t>
      </w:r>
    </w:p>
    <w:p w14:paraId="2256FCD5" w14:textId="77777777" w:rsidR="008F1AE6" w:rsidRPr="008F1AE6" w:rsidRDefault="008F1AE6" w:rsidP="00AE0867">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spacing w:after="0" w:line="240" w:lineRule="auto"/>
        <w:rPr>
          <w:rFonts w:cstheme="minorHAnsi"/>
        </w:rPr>
      </w:pPr>
    </w:p>
    <w:p w14:paraId="667F0F42" w14:textId="291CD756" w:rsidR="00C8031C" w:rsidRPr="00AE1349" w:rsidRDefault="00FA4D57" w:rsidP="00AE0867">
      <w:pPr>
        <w:spacing w:after="0" w:line="240" w:lineRule="auto"/>
        <w:rPr>
          <w:rFonts w:cstheme="minorHAnsi"/>
        </w:rPr>
      </w:pPr>
      <w:r w:rsidRPr="00AE1349">
        <w:rPr>
          <w:rFonts w:cstheme="minorHAnsi"/>
        </w:rPr>
        <w:t xml:space="preserve"> </w:t>
      </w:r>
    </w:p>
    <w:sectPr w:rsidR="00C8031C" w:rsidRPr="00AE1349" w:rsidSect="004E345C">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4DF76" w14:textId="77777777" w:rsidR="00A43C83" w:rsidRDefault="00A43C83">
      <w:r>
        <w:pgNum/>
      </w:r>
      <w:r>
        <w:pgNum/>
      </w:r>
    </w:p>
  </w:endnote>
  <w:endnote w:type="continuationSeparator" w:id="0">
    <w:p w14:paraId="7C5477AA" w14:textId="77777777" w:rsidR="00A43C83" w:rsidRDefault="00A43C83">
      <w:r>
        <w:pgNum/>
      </w:r>
      <w:r>
        <w:pgNum/>
      </w:r>
    </w:p>
  </w:endnote>
  <w:endnote w:type="continuationNotice" w:id="1">
    <w:p w14:paraId="7153D2DA" w14:textId="77777777" w:rsidR="00A43C83" w:rsidRDefault="00A43C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B856" w14:textId="0E72A5CC" w:rsidR="00D17068" w:rsidRDefault="00D17068" w:rsidP="00DD2E3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4640">
      <w:rPr>
        <w:rStyle w:val="PageNumber"/>
        <w:noProof/>
      </w:rPr>
      <w:t>3</w:t>
    </w:r>
    <w:r>
      <w:rPr>
        <w:rStyle w:val="PageNumber"/>
      </w:rPr>
      <w:fldChar w:fldCharType="end"/>
    </w:r>
  </w:p>
  <w:p w14:paraId="19315947" w14:textId="77777777" w:rsidR="00D17068" w:rsidRDefault="00D17068" w:rsidP="003664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726BA" w14:textId="08CC57F8" w:rsidR="00D17068" w:rsidRDefault="0009719D">
    <w:r>
      <w:rPr>
        <w:noProof/>
      </w:rPr>
      <mc:AlternateContent>
        <mc:Choice Requires="wpg">
          <w:drawing>
            <wp:anchor distT="0" distB="0" distL="0" distR="0" simplePos="0" relativeHeight="251660288" behindDoc="0" locked="0" layoutInCell="1" allowOverlap="1" wp14:anchorId="28CB65EA" wp14:editId="5470DC9D">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0425" cy="320040"/>
              <wp:effectExtent l="0" t="0" r="0" b="0"/>
              <wp:wrapSquare wrapText="bothSides"/>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5A4C642" w14:textId="46CE70C9" w:rsidR="008D4640" w:rsidRDefault="00BD65DE">
                                <w:pPr>
                                  <w:jc w:val="right"/>
                                  <w:rPr>
                                    <w:color w:val="7F7F7F" w:themeColor="text1" w:themeTint="80"/>
                                  </w:rPr>
                                </w:pPr>
                                <w:r>
                                  <w:t xml:space="preserve">     </w:t>
                                </w:r>
                              </w:p>
                            </w:sdtContent>
                          </w:sdt>
                          <w:p w14:paraId="0D56A9F2" w14:textId="77777777" w:rsidR="008D4640" w:rsidRDefault="008D464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8CB65EA" id="Group 4" o:spid="_x0000_s1026" style="position:absolute;margin-left:416.55pt;margin-top:0;width:467.75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5A4C642" w14:textId="46CE70C9" w:rsidR="008D4640" w:rsidRDefault="00BD65DE">
                          <w:pPr>
                            <w:jc w:val="right"/>
                            <w:rPr>
                              <w:color w:val="7F7F7F" w:themeColor="text1" w:themeTint="80"/>
                            </w:rPr>
                          </w:pPr>
                          <w:r>
                            <w:t xml:space="preserve">     </w:t>
                          </w:r>
                        </w:p>
                      </w:sdtContent>
                    </w:sdt>
                    <w:p w14:paraId="0D56A9F2" w14:textId="77777777" w:rsidR="008D4640" w:rsidRDefault="008D4640">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620F155D" wp14:editId="3352774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C969B4" w14:textId="77777777" w:rsidR="008D4640" w:rsidRPr="00E87498" w:rsidRDefault="008D4640">
                          <w:pPr>
                            <w:jc w:val="right"/>
                            <w:rPr>
                              <w:color w:val="FFFFFF" w:themeColor="background1"/>
                            </w:rPr>
                          </w:pPr>
                          <w:r w:rsidRPr="00E87498">
                            <w:rPr>
                              <w:color w:val="FFFFFF" w:themeColor="background1"/>
                            </w:rPr>
                            <w:fldChar w:fldCharType="begin"/>
                          </w:r>
                          <w:r w:rsidRPr="00E87498">
                            <w:rPr>
                              <w:color w:val="FFFFFF" w:themeColor="background1"/>
                            </w:rPr>
                            <w:instrText xml:space="preserve"> PAGE   \* MERGEFORMAT </w:instrText>
                          </w:r>
                          <w:r w:rsidRPr="00E87498">
                            <w:rPr>
                              <w:color w:val="FFFFFF" w:themeColor="background1"/>
                            </w:rPr>
                            <w:fldChar w:fldCharType="separate"/>
                          </w:r>
                          <w:r w:rsidRPr="00E87498">
                            <w:rPr>
                              <w:noProof/>
                              <w:color w:val="FFFFFF" w:themeColor="background1"/>
                            </w:rPr>
                            <w:t>2</w:t>
                          </w:r>
                          <w:r w:rsidRPr="00E87498">
                            <w:rPr>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F155D" id="Rectangle 3"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AdI61yUAgAAkAUAAA4AAAAAAAAAAAAAAAAALgIAAGRycy9lMm9Eb2MueG1sUEsB&#10;Ai0AFAAGAAgAAAAhAAk9t3DaAAAAAwEAAA8AAAAAAAAAAAAAAAAA7gQAAGRycy9kb3ducmV2Lnht&#10;bFBLBQYAAAAABAAEAPMAAAD1BQAAAAA=&#10;" fillcolor="black [3213]" stroked="f" strokeweight="3pt">
              <v:textbox>
                <w:txbxContent>
                  <w:p w14:paraId="4CC969B4" w14:textId="77777777" w:rsidR="008D4640" w:rsidRPr="00E87498" w:rsidRDefault="008D4640">
                    <w:pPr>
                      <w:jc w:val="right"/>
                      <w:rPr>
                        <w:color w:val="FFFFFF" w:themeColor="background1"/>
                      </w:rPr>
                    </w:pPr>
                    <w:r w:rsidRPr="00E87498">
                      <w:rPr>
                        <w:color w:val="FFFFFF" w:themeColor="background1"/>
                      </w:rPr>
                      <w:fldChar w:fldCharType="begin"/>
                    </w:r>
                    <w:r w:rsidRPr="00E87498">
                      <w:rPr>
                        <w:color w:val="FFFFFF" w:themeColor="background1"/>
                      </w:rPr>
                      <w:instrText xml:space="preserve"> PAGE   \* MERGEFORMAT </w:instrText>
                    </w:r>
                    <w:r w:rsidRPr="00E87498">
                      <w:rPr>
                        <w:color w:val="FFFFFF" w:themeColor="background1"/>
                      </w:rPr>
                      <w:fldChar w:fldCharType="separate"/>
                    </w:r>
                    <w:r w:rsidRPr="00E87498">
                      <w:rPr>
                        <w:noProof/>
                        <w:color w:val="FFFFFF" w:themeColor="background1"/>
                      </w:rPr>
                      <w:t>2</w:t>
                    </w:r>
                    <w:r w:rsidRPr="00E87498">
                      <w:rPr>
                        <w:noProof/>
                        <w:color w:val="FFFFFF" w:themeColor="background1"/>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17074" w14:textId="77777777" w:rsidR="00A43C83" w:rsidRDefault="00A43C83">
      <w:r>
        <w:pgNum/>
      </w:r>
      <w:r>
        <w:pgNum/>
      </w:r>
    </w:p>
  </w:footnote>
  <w:footnote w:type="continuationSeparator" w:id="0">
    <w:p w14:paraId="6533BE47" w14:textId="77777777" w:rsidR="00A43C83" w:rsidRDefault="00A43C83">
      <w:r>
        <w:pgNum/>
      </w:r>
      <w:r>
        <w:pgNum/>
      </w:r>
    </w:p>
  </w:footnote>
  <w:footnote w:type="continuationNotice" w:id="1">
    <w:p w14:paraId="5DC5059F" w14:textId="77777777" w:rsidR="00A43C83" w:rsidRDefault="00A43C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7416"/>
    <w:multiLevelType w:val="hybridMultilevel"/>
    <w:tmpl w:val="DFAE97A2"/>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727CFD"/>
    <w:multiLevelType w:val="hybridMultilevel"/>
    <w:tmpl w:val="72B629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E495B"/>
    <w:multiLevelType w:val="hybridMultilevel"/>
    <w:tmpl w:val="FE4425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D7029"/>
    <w:multiLevelType w:val="hybridMultilevel"/>
    <w:tmpl w:val="D550FE4A"/>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8F1323"/>
    <w:multiLevelType w:val="hybridMultilevel"/>
    <w:tmpl w:val="C26673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B4533"/>
    <w:multiLevelType w:val="hybridMultilevel"/>
    <w:tmpl w:val="E9D2B6CC"/>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C1FCD"/>
    <w:multiLevelType w:val="hybridMultilevel"/>
    <w:tmpl w:val="5CD6022E"/>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12961"/>
    <w:multiLevelType w:val="hybridMultilevel"/>
    <w:tmpl w:val="473C4DFC"/>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0DDE"/>
    <w:multiLevelType w:val="hybridMultilevel"/>
    <w:tmpl w:val="5ECE942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83804"/>
    <w:multiLevelType w:val="hybridMultilevel"/>
    <w:tmpl w:val="2EDCF4E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6E7F04"/>
    <w:multiLevelType w:val="hybridMultilevel"/>
    <w:tmpl w:val="45E02FC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17411C1"/>
    <w:multiLevelType w:val="hybridMultilevel"/>
    <w:tmpl w:val="ACFA91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A5E7E"/>
    <w:multiLevelType w:val="hybridMultilevel"/>
    <w:tmpl w:val="67A004C8"/>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337459"/>
    <w:multiLevelType w:val="hybridMultilevel"/>
    <w:tmpl w:val="BBDEB6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50D5D"/>
    <w:multiLevelType w:val="hybridMultilevel"/>
    <w:tmpl w:val="9258A9D0"/>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87BDB"/>
    <w:multiLevelType w:val="hybridMultilevel"/>
    <w:tmpl w:val="BF409C5E"/>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01FF4"/>
    <w:multiLevelType w:val="hybridMultilevel"/>
    <w:tmpl w:val="C8864ABA"/>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4FF45B1"/>
    <w:multiLevelType w:val="hybridMultilevel"/>
    <w:tmpl w:val="92765322"/>
    <w:lvl w:ilvl="0" w:tplc="6FD0EE9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CB502A"/>
    <w:multiLevelType w:val="multilevel"/>
    <w:tmpl w:val="6096E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2C17C4"/>
    <w:multiLevelType w:val="hybridMultilevel"/>
    <w:tmpl w:val="F2205C54"/>
    <w:lvl w:ilvl="0" w:tplc="6FD0EE9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590ED6"/>
    <w:multiLevelType w:val="hybridMultilevel"/>
    <w:tmpl w:val="C696096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9C7D51"/>
    <w:multiLevelType w:val="hybridMultilevel"/>
    <w:tmpl w:val="AFBEB004"/>
    <w:lvl w:ilvl="0" w:tplc="51F0B4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EF370B"/>
    <w:multiLevelType w:val="hybridMultilevel"/>
    <w:tmpl w:val="BED2327A"/>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D52FD1"/>
    <w:multiLevelType w:val="hybridMultilevel"/>
    <w:tmpl w:val="694E53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C79C9"/>
    <w:multiLevelType w:val="hybridMultilevel"/>
    <w:tmpl w:val="CBAC0770"/>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A59E0"/>
    <w:multiLevelType w:val="hybridMultilevel"/>
    <w:tmpl w:val="92902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A8096F"/>
    <w:multiLevelType w:val="hybridMultilevel"/>
    <w:tmpl w:val="05D6662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C7D0D11"/>
    <w:multiLevelType w:val="hybridMultilevel"/>
    <w:tmpl w:val="F61C1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8A5153"/>
    <w:multiLevelType w:val="hybridMultilevel"/>
    <w:tmpl w:val="5E00B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8E7187"/>
    <w:multiLevelType w:val="hybridMultilevel"/>
    <w:tmpl w:val="13E46252"/>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31D4E"/>
    <w:multiLevelType w:val="hybridMultilevel"/>
    <w:tmpl w:val="ED3CAF50"/>
    <w:lvl w:ilvl="0" w:tplc="6FD0EE9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405FAA"/>
    <w:multiLevelType w:val="hybridMultilevel"/>
    <w:tmpl w:val="9AB46FE6"/>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4738CD"/>
    <w:multiLevelType w:val="hybridMultilevel"/>
    <w:tmpl w:val="A51CB41A"/>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4A3698"/>
    <w:multiLevelType w:val="hybridMultilevel"/>
    <w:tmpl w:val="607E42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BE1BBE"/>
    <w:multiLevelType w:val="hybridMultilevel"/>
    <w:tmpl w:val="F5FC5C92"/>
    <w:lvl w:ilvl="0" w:tplc="C778BC04">
      <w:numFmt w:val="bullet"/>
      <w:lvlText w:val="•"/>
      <w:lvlJc w:val="left"/>
      <w:pPr>
        <w:ind w:left="1679" w:hanging="361"/>
      </w:pPr>
      <w:rPr>
        <w:rFonts w:ascii="Verdana" w:eastAsia="Verdana" w:hAnsi="Verdana" w:cs="Verdana" w:hint="default"/>
        <w:b w:val="0"/>
        <w:bCs w:val="0"/>
        <w:i w:val="0"/>
        <w:iCs w:val="0"/>
        <w:spacing w:val="0"/>
        <w:w w:val="84"/>
        <w:sz w:val="22"/>
        <w:szCs w:val="22"/>
        <w:lang w:val="en-US" w:eastAsia="en-US" w:bidi="ar-SA"/>
      </w:rPr>
    </w:lvl>
    <w:lvl w:ilvl="1" w:tplc="7280FBDA">
      <w:numFmt w:val="bullet"/>
      <w:lvlText w:val="•"/>
      <w:lvlJc w:val="left"/>
      <w:pPr>
        <w:ind w:left="2040" w:hanging="361"/>
      </w:pPr>
      <w:rPr>
        <w:rFonts w:ascii="Verdana" w:eastAsia="Verdana" w:hAnsi="Verdana" w:cs="Verdana" w:hint="default"/>
        <w:b w:val="0"/>
        <w:bCs w:val="0"/>
        <w:i w:val="0"/>
        <w:iCs w:val="0"/>
        <w:spacing w:val="0"/>
        <w:w w:val="84"/>
        <w:sz w:val="22"/>
        <w:szCs w:val="22"/>
        <w:lang w:val="en-US" w:eastAsia="en-US" w:bidi="ar-SA"/>
      </w:rPr>
    </w:lvl>
    <w:lvl w:ilvl="2" w:tplc="6FA6D31C">
      <w:numFmt w:val="bullet"/>
      <w:lvlText w:val="•"/>
      <w:lvlJc w:val="left"/>
      <w:pPr>
        <w:ind w:left="3066" w:hanging="361"/>
      </w:pPr>
      <w:rPr>
        <w:rFonts w:hint="default"/>
        <w:lang w:val="en-US" w:eastAsia="en-US" w:bidi="ar-SA"/>
      </w:rPr>
    </w:lvl>
    <w:lvl w:ilvl="3" w:tplc="7F764AE6">
      <w:numFmt w:val="bullet"/>
      <w:lvlText w:val="•"/>
      <w:lvlJc w:val="left"/>
      <w:pPr>
        <w:ind w:left="4093" w:hanging="361"/>
      </w:pPr>
      <w:rPr>
        <w:rFonts w:hint="default"/>
        <w:lang w:val="en-US" w:eastAsia="en-US" w:bidi="ar-SA"/>
      </w:rPr>
    </w:lvl>
    <w:lvl w:ilvl="4" w:tplc="D7B861BE">
      <w:numFmt w:val="bullet"/>
      <w:lvlText w:val="•"/>
      <w:lvlJc w:val="left"/>
      <w:pPr>
        <w:ind w:left="5120" w:hanging="361"/>
      </w:pPr>
      <w:rPr>
        <w:rFonts w:hint="default"/>
        <w:lang w:val="en-US" w:eastAsia="en-US" w:bidi="ar-SA"/>
      </w:rPr>
    </w:lvl>
    <w:lvl w:ilvl="5" w:tplc="3EC20A3C">
      <w:numFmt w:val="bullet"/>
      <w:lvlText w:val="•"/>
      <w:lvlJc w:val="left"/>
      <w:pPr>
        <w:ind w:left="6146" w:hanging="361"/>
      </w:pPr>
      <w:rPr>
        <w:rFonts w:hint="default"/>
        <w:lang w:val="en-US" w:eastAsia="en-US" w:bidi="ar-SA"/>
      </w:rPr>
    </w:lvl>
    <w:lvl w:ilvl="6" w:tplc="1C5A0188">
      <w:numFmt w:val="bullet"/>
      <w:lvlText w:val="•"/>
      <w:lvlJc w:val="left"/>
      <w:pPr>
        <w:ind w:left="7173" w:hanging="361"/>
      </w:pPr>
      <w:rPr>
        <w:rFonts w:hint="default"/>
        <w:lang w:val="en-US" w:eastAsia="en-US" w:bidi="ar-SA"/>
      </w:rPr>
    </w:lvl>
    <w:lvl w:ilvl="7" w:tplc="F8C6760C">
      <w:numFmt w:val="bullet"/>
      <w:lvlText w:val="•"/>
      <w:lvlJc w:val="left"/>
      <w:pPr>
        <w:ind w:left="8200" w:hanging="361"/>
      </w:pPr>
      <w:rPr>
        <w:rFonts w:hint="default"/>
        <w:lang w:val="en-US" w:eastAsia="en-US" w:bidi="ar-SA"/>
      </w:rPr>
    </w:lvl>
    <w:lvl w:ilvl="8" w:tplc="4E22C08A">
      <w:numFmt w:val="bullet"/>
      <w:lvlText w:val="•"/>
      <w:lvlJc w:val="left"/>
      <w:pPr>
        <w:ind w:left="9226" w:hanging="361"/>
      </w:pPr>
      <w:rPr>
        <w:rFonts w:hint="default"/>
        <w:lang w:val="en-US" w:eastAsia="en-US" w:bidi="ar-SA"/>
      </w:rPr>
    </w:lvl>
  </w:abstractNum>
  <w:abstractNum w:abstractNumId="35" w15:restartNumberingAfterBreak="0">
    <w:nsid w:val="5A94328C"/>
    <w:multiLevelType w:val="hybridMultilevel"/>
    <w:tmpl w:val="E8B292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A631EF"/>
    <w:multiLevelType w:val="hybridMultilevel"/>
    <w:tmpl w:val="4D620BE0"/>
    <w:lvl w:ilvl="0" w:tplc="3B1E5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373FB5"/>
    <w:multiLevelType w:val="hybridMultilevel"/>
    <w:tmpl w:val="AD0C324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876E0D"/>
    <w:multiLevelType w:val="hybridMultilevel"/>
    <w:tmpl w:val="90F8FDF2"/>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51189B"/>
    <w:multiLevelType w:val="hybridMultilevel"/>
    <w:tmpl w:val="41165F1E"/>
    <w:lvl w:ilvl="0" w:tplc="6FD0EE9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633250"/>
    <w:multiLevelType w:val="hybridMultilevel"/>
    <w:tmpl w:val="CEB6AC4E"/>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D21C4"/>
    <w:multiLevelType w:val="hybridMultilevel"/>
    <w:tmpl w:val="4B9C2A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2F7714"/>
    <w:multiLevelType w:val="hybridMultilevel"/>
    <w:tmpl w:val="05387982"/>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8829E7"/>
    <w:multiLevelType w:val="hybridMultilevel"/>
    <w:tmpl w:val="2BEEB4B6"/>
    <w:lvl w:ilvl="0" w:tplc="3DF66744">
      <w:start w:val="1"/>
      <w:numFmt w:val="decimal"/>
      <w:lvlText w:val="%1."/>
      <w:lvlJc w:val="left"/>
      <w:pPr>
        <w:ind w:left="720" w:hanging="360"/>
      </w:pPr>
      <w:rPr>
        <w:rFonts w:asciiTheme="minorHAnsi" w:eastAsia="Arial" w:hAnsiTheme="minorHAnsi" w:cstheme="minorHAnsi" w:hint="default"/>
        <w:b w:val="0"/>
        <w:bCs w:val="0"/>
        <w:i w:val="0"/>
        <w:iCs w:val="0"/>
        <w:w w:val="99"/>
        <w:sz w:val="22"/>
        <w:szCs w:val="22"/>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9B338CE"/>
    <w:multiLevelType w:val="hybridMultilevel"/>
    <w:tmpl w:val="4D0630A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2FC0235"/>
    <w:multiLevelType w:val="hybridMultilevel"/>
    <w:tmpl w:val="AD507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3F10F4"/>
    <w:multiLevelType w:val="hybridMultilevel"/>
    <w:tmpl w:val="2F984534"/>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B7EED"/>
    <w:multiLevelType w:val="hybridMultilevel"/>
    <w:tmpl w:val="3580C8E8"/>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B7025E"/>
    <w:multiLevelType w:val="hybridMultilevel"/>
    <w:tmpl w:val="1E3AEF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513C0D"/>
    <w:multiLevelType w:val="hybridMultilevel"/>
    <w:tmpl w:val="1FBA9CD2"/>
    <w:lvl w:ilvl="0" w:tplc="0268B5C6">
      <w:numFmt w:val="bullet"/>
      <w:lvlText w:val="•"/>
      <w:lvlJc w:val="left"/>
      <w:pPr>
        <w:ind w:left="720" w:hanging="360"/>
      </w:pPr>
      <w:rPr>
        <w:rFonts w:ascii="Arial" w:eastAsia="Arial" w:hAnsi="Arial" w:cs="Arial" w:hint="default"/>
        <w:b w:val="0"/>
        <w:bCs w:val="0"/>
        <w:i w:val="0"/>
        <w:iCs w:val="0"/>
        <w:spacing w:val="0"/>
        <w:w w:val="100"/>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07272696">
    <w:abstractNumId w:val="21"/>
  </w:num>
  <w:num w:numId="2" w16cid:durableId="387536099">
    <w:abstractNumId w:val="19"/>
  </w:num>
  <w:num w:numId="3" w16cid:durableId="1616254424">
    <w:abstractNumId w:val="17"/>
  </w:num>
  <w:num w:numId="4" w16cid:durableId="1457718193">
    <w:abstractNumId w:val="30"/>
  </w:num>
  <w:num w:numId="5" w16cid:durableId="596719848">
    <w:abstractNumId w:val="39"/>
  </w:num>
  <w:num w:numId="6" w16cid:durableId="1515218805">
    <w:abstractNumId w:val="28"/>
  </w:num>
  <w:num w:numId="7" w16cid:durableId="1438256087">
    <w:abstractNumId w:val="27"/>
  </w:num>
  <w:num w:numId="8" w16cid:durableId="846478992">
    <w:abstractNumId w:val="36"/>
  </w:num>
  <w:num w:numId="9" w16cid:durableId="1089080214">
    <w:abstractNumId w:val="43"/>
  </w:num>
  <w:num w:numId="10" w16cid:durableId="1828083017">
    <w:abstractNumId w:val="44"/>
  </w:num>
  <w:num w:numId="11" w16cid:durableId="837886857">
    <w:abstractNumId w:val="1"/>
  </w:num>
  <w:num w:numId="12" w16cid:durableId="44915104">
    <w:abstractNumId w:val="4"/>
  </w:num>
  <w:num w:numId="13" w16cid:durableId="118231239">
    <w:abstractNumId w:val="23"/>
  </w:num>
  <w:num w:numId="14" w16cid:durableId="1320385261">
    <w:abstractNumId w:val="11"/>
  </w:num>
  <w:num w:numId="15" w16cid:durableId="2134907768">
    <w:abstractNumId w:val="2"/>
  </w:num>
  <w:num w:numId="16" w16cid:durableId="2025593719">
    <w:abstractNumId w:val="33"/>
  </w:num>
  <w:num w:numId="17" w16cid:durableId="1495416371">
    <w:abstractNumId w:val="48"/>
  </w:num>
  <w:num w:numId="18" w16cid:durableId="1368288512">
    <w:abstractNumId w:val="41"/>
  </w:num>
  <w:num w:numId="19" w16cid:durableId="302467521">
    <w:abstractNumId w:val="13"/>
  </w:num>
  <w:num w:numId="20" w16cid:durableId="743797326">
    <w:abstractNumId w:val="45"/>
  </w:num>
  <w:num w:numId="21" w16cid:durableId="971055396">
    <w:abstractNumId w:val="9"/>
  </w:num>
  <w:num w:numId="22" w16cid:durableId="451947375">
    <w:abstractNumId w:val="5"/>
  </w:num>
  <w:num w:numId="23" w16cid:durableId="1020424705">
    <w:abstractNumId w:val="42"/>
  </w:num>
  <w:num w:numId="24" w16cid:durableId="880822129">
    <w:abstractNumId w:val="46"/>
  </w:num>
  <w:num w:numId="25" w16cid:durableId="2071423233">
    <w:abstractNumId w:val="6"/>
  </w:num>
  <w:num w:numId="26" w16cid:durableId="392776187">
    <w:abstractNumId w:val="16"/>
  </w:num>
  <w:num w:numId="27" w16cid:durableId="815924169">
    <w:abstractNumId w:val="37"/>
  </w:num>
  <w:num w:numId="28" w16cid:durableId="1342468953">
    <w:abstractNumId w:val="0"/>
  </w:num>
  <w:num w:numId="29" w16cid:durableId="516699483">
    <w:abstractNumId w:val="10"/>
  </w:num>
  <w:num w:numId="30" w16cid:durableId="128670659">
    <w:abstractNumId w:val="49"/>
  </w:num>
  <w:num w:numId="31" w16cid:durableId="1247110588">
    <w:abstractNumId w:val="12"/>
  </w:num>
  <w:num w:numId="32" w16cid:durableId="318925785">
    <w:abstractNumId w:val="22"/>
  </w:num>
  <w:num w:numId="33" w16cid:durableId="1057897280">
    <w:abstractNumId w:val="20"/>
  </w:num>
  <w:num w:numId="34" w16cid:durableId="1956711487">
    <w:abstractNumId w:val="47"/>
  </w:num>
  <w:num w:numId="35" w16cid:durableId="79378186">
    <w:abstractNumId w:val="15"/>
  </w:num>
  <w:num w:numId="36" w16cid:durableId="1790200478">
    <w:abstractNumId w:val="35"/>
  </w:num>
  <w:num w:numId="37" w16cid:durableId="738989446">
    <w:abstractNumId w:val="40"/>
  </w:num>
  <w:num w:numId="38" w16cid:durableId="1409689253">
    <w:abstractNumId w:val="32"/>
  </w:num>
  <w:num w:numId="39" w16cid:durableId="464664362">
    <w:abstractNumId w:val="26"/>
  </w:num>
  <w:num w:numId="40" w16cid:durableId="631331999">
    <w:abstractNumId w:val="8"/>
  </w:num>
  <w:num w:numId="41" w16cid:durableId="413092177">
    <w:abstractNumId w:val="3"/>
  </w:num>
  <w:num w:numId="42" w16cid:durableId="525946145">
    <w:abstractNumId w:val="14"/>
  </w:num>
  <w:num w:numId="43" w16cid:durableId="2008900162">
    <w:abstractNumId w:val="31"/>
  </w:num>
  <w:num w:numId="44" w16cid:durableId="1717586533">
    <w:abstractNumId w:val="24"/>
  </w:num>
  <w:num w:numId="45" w16cid:durableId="388118049">
    <w:abstractNumId w:val="38"/>
  </w:num>
  <w:num w:numId="46" w16cid:durableId="1808400423">
    <w:abstractNumId w:val="7"/>
  </w:num>
  <w:num w:numId="47" w16cid:durableId="1254582911">
    <w:abstractNumId w:val="29"/>
  </w:num>
  <w:num w:numId="48" w16cid:durableId="423654129">
    <w:abstractNumId w:val="34"/>
  </w:num>
  <w:num w:numId="49" w16cid:durableId="1260069179">
    <w:abstractNumId w:val="25"/>
  </w:num>
  <w:num w:numId="50" w16cid:durableId="1154952714">
    <w:abstractNumId w:val="1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7A0NTA1MTE2tzRU0lEKTi0uzszPAykwMakFAHxJvNwtAAAA"/>
  </w:docVars>
  <w:rsids>
    <w:rsidRoot w:val="00376036"/>
    <w:rsid w:val="000055FE"/>
    <w:rsid w:val="000059B3"/>
    <w:rsid w:val="000070CC"/>
    <w:rsid w:val="00007C45"/>
    <w:rsid w:val="00012D5E"/>
    <w:rsid w:val="0001458E"/>
    <w:rsid w:val="000169DC"/>
    <w:rsid w:val="000278A7"/>
    <w:rsid w:val="000278EB"/>
    <w:rsid w:val="000345E4"/>
    <w:rsid w:val="0004223C"/>
    <w:rsid w:val="00051C84"/>
    <w:rsid w:val="00053EBE"/>
    <w:rsid w:val="0005796F"/>
    <w:rsid w:val="0006057B"/>
    <w:rsid w:val="00062428"/>
    <w:rsid w:val="00067C43"/>
    <w:rsid w:val="00070282"/>
    <w:rsid w:val="0007034D"/>
    <w:rsid w:val="0007216D"/>
    <w:rsid w:val="0007278D"/>
    <w:rsid w:val="00081568"/>
    <w:rsid w:val="00083C27"/>
    <w:rsid w:val="00084049"/>
    <w:rsid w:val="00084916"/>
    <w:rsid w:val="00085528"/>
    <w:rsid w:val="0009719D"/>
    <w:rsid w:val="000A251B"/>
    <w:rsid w:val="000A3330"/>
    <w:rsid w:val="000A5948"/>
    <w:rsid w:val="000A74CF"/>
    <w:rsid w:val="000A769C"/>
    <w:rsid w:val="000B43C2"/>
    <w:rsid w:val="000B5D1D"/>
    <w:rsid w:val="000B7423"/>
    <w:rsid w:val="000C195F"/>
    <w:rsid w:val="000C7EBB"/>
    <w:rsid w:val="000D45E1"/>
    <w:rsid w:val="000D5150"/>
    <w:rsid w:val="000E2C59"/>
    <w:rsid w:val="000E2D34"/>
    <w:rsid w:val="000E37CD"/>
    <w:rsid w:val="000E393D"/>
    <w:rsid w:val="000E3B6A"/>
    <w:rsid w:val="000E4FC0"/>
    <w:rsid w:val="000F1CE3"/>
    <w:rsid w:val="000F298D"/>
    <w:rsid w:val="000F5E95"/>
    <w:rsid w:val="000F630E"/>
    <w:rsid w:val="000F639A"/>
    <w:rsid w:val="000F7A28"/>
    <w:rsid w:val="00101A92"/>
    <w:rsid w:val="00102100"/>
    <w:rsid w:val="001026CE"/>
    <w:rsid w:val="0010788C"/>
    <w:rsid w:val="001104F8"/>
    <w:rsid w:val="001121D3"/>
    <w:rsid w:val="00114A1A"/>
    <w:rsid w:val="0012106E"/>
    <w:rsid w:val="001219C8"/>
    <w:rsid w:val="001235F6"/>
    <w:rsid w:val="0012379B"/>
    <w:rsid w:val="00123F07"/>
    <w:rsid w:val="0012410D"/>
    <w:rsid w:val="00131396"/>
    <w:rsid w:val="001327F2"/>
    <w:rsid w:val="00132C22"/>
    <w:rsid w:val="00134B9A"/>
    <w:rsid w:val="0014111A"/>
    <w:rsid w:val="0015414A"/>
    <w:rsid w:val="00157571"/>
    <w:rsid w:val="0015778E"/>
    <w:rsid w:val="0016373A"/>
    <w:rsid w:val="00166B0B"/>
    <w:rsid w:val="00175255"/>
    <w:rsid w:val="00183D0A"/>
    <w:rsid w:val="001847B6"/>
    <w:rsid w:val="00186EB2"/>
    <w:rsid w:val="001956BC"/>
    <w:rsid w:val="00195F46"/>
    <w:rsid w:val="00196541"/>
    <w:rsid w:val="0019663D"/>
    <w:rsid w:val="001A1478"/>
    <w:rsid w:val="001A2925"/>
    <w:rsid w:val="001A3BAE"/>
    <w:rsid w:val="001A4BB4"/>
    <w:rsid w:val="001A6DC3"/>
    <w:rsid w:val="001A79E4"/>
    <w:rsid w:val="001B70E9"/>
    <w:rsid w:val="001B7B20"/>
    <w:rsid w:val="001C2958"/>
    <w:rsid w:val="001C3264"/>
    <w:rsid w:val="001C3E99"/>
    <w:rsid w:val="001C619D"/>
    <w:rsid w:val="001C7BD5"/>
    <w:rsid w:val="001D24E2"/>
    <w:rsid w:val="001D2533"/>
    <w:rsid w:val="001D4FF9"/>
    <w:rsid w:val="001D5C9C"/>
    <w:rsid w:val="001D78D5"/>
    <w:rsid w:val="001E0E14"/>
    <w:rsid w:val="001E2343"/>
    <w:rsid w:val="001E7A7A"/>
    <w:rsid w:val="001F0597"/>
    <w:rsid w:val="001F13CA"/>
    <w:rsid w:val="001F1C69"/>
    <w:rsid w:val="001F35CF"/>
    <w:rsid w:val="001F7D4E"/>
    <w:rsid w:val="00200CA0"/>
    <w:rsid w:val="00201B2C"/>
    <w:rsid w:val="002049CB"/>
    <w:rsid w:val="00206A0A"/>
    <w:rsid w:val="00210822"/>
    <w:rsid w:val="002118E8"/>
    <w:rsid w:val="0021613E"/>
    <w:rsid w:val="00216370"/>
    <w:rsid w:val="002252BD"/>
    <w:rsid w:val="002364BF"/>
    <w:rsid w:val="002449C4"/>
    <w:rsid w:val="00252C14"/>
    <w:rsid w:val="002532F6"/>
    <w:rsid w:val="00254B22"/>
    <w:rsid w:val="002645F5"/>
    <w:rsid w:val="002672CD"/>
    <w:rsid w:val="00273216"/>
    <w:rsid w:val="00273E2A"/>
    <w:rsid w:val="002746B7"/>
    <w:rsid w:val="00274D2A"/>
    <w:rsid w:val="00276B19"/>
    <w:rsid w:val="0028010A"/>
    <w:rsid w:val="00281A0F"/>
    <w:rsid w:val="0028391C"/>
    <w:rsid w:val="00284E99"/>
    <w:rsid w:val="00287B34"/>
    <w:rsid w:val="002924FC"/>
    <w:rsid w:val="002946BE"/>
    <w:rsid w:val="00294CD7"/>
    <w:rsid w:val="002A54D0"/>
    <w:rsid w:val="002A7A34"/>
    <w:rsid w:val="002A7B22"/>
    <w:rsid w:val="002B0871"/>
    <w:rsid w:val="002B1B98"/>
    <w:rsid w:val="002B2433"/>
    <w:rsid w:val="002B473E"/>
    <w:rsid w:val="002B7CB4"/>
    <w:rsid w:val="002C01F9"/>
    <w:rsid w:val="002D2DA1"/>
    <w:rsid w:val="002D5CA0"/>
    <w:rsid w:val="002D690F"/>
    <w:rsid w:val="002E10C1"/>
    <w:rsid w:val="002E26D8"/>
    <w:rsid w:val="002E4737"/>
    <w:rsid w:val="002E56F5"/>
    <w:rsid w:val="002E7687"/>
    <w:rsid w:val="002F2AB7"/>
    <w:rsid w:val="002F75FC"/>
    <w:rsid w:val="00301A9C"/>
    <w:rsid w:val="003036C4"/>
    <w:rsid w:val="003054DC"/>
    <w:rsid w:val="00314CF9"/>
    <w:rsid w:val="00320089"/>
    <w:rsid w:val="00323BA2"/>
    <w:rsid w:val="00324E30"/>
    <w:rsid w:val="00325F8C"/>
    <w:rsid w:val="00327177"/>
    <w:rsid w:val="00330506"/>
    <w:rsid w:val="00331BDA"/>
    <w:rsid w:val="003325D8"/>
    <w:rsid w:val="003333AD"/>
    <w:rsid w:val="003363CE"/>
    <w:rsid w:val="00337820"/>
    <w:rsid w:val="003409A1"/>
    <w:rsid w:val="00340B1D"/>
    <w:rsid w:val="00345814"/>
    <w:rsid w:val="003466F2"/>
    <w:rsid w:val="00346E0C"/>
    <w:rsid w:val="00347A08"/>
    <w:rsid w:val="003562C5"/>
    <w:rsid w:val="003609DC"/>
    <w:rsid w:val="0036646E"/>
    <w:rsid w:val="003676CF"/>
    <w:rsid w:val="0037034A"/>
    <w:rsid w:val="003708BF"/>
    <w:rsid w:val="003726E5"/>
    <w:rsid w:val="003733E2"/>
    <w:rsid w:val="00373C2A"/>
    <w:rsid w:val="00373D0A"/>
    <w:rsid w:val="003744BF"/>
    <w:rsid w:val="00376036"/>
    <w:rsid w:val="003861DE"/>
    <w:rsid w:val="00386397"/>
    <w:rsid w:val="00390677"/>
    <w:rsid w:val="00396CF6"/>
    <w:rsid w:val="003974CD"/>
    <w:rsid w:val="003A0410"/>
    <w:rsid w:val="003A057B"/>
    <w:rsid w:val="003A412C"/>
    <w:rsid w:val="003A7A69"/>
    <w:rsid w:val="003B241D"/>
    <w:rsid w:val="003C013C"/>
    <w:rsid w:val="003C1BE1"/>
    <w:rsid w:val="003C2979"/>
    <w:rsid w:val="003C5A11"/>
    <w:rsid w:val="003D05EA"/>
    <w:rsid w:val="003D0882"/>
    <w:rsid w:val="003E47CA"/>
    <w:rsid w:val="003E5EB7"/>
    <w:rsid w:val="003E683C"/>
    <w:rsid w:val="003E7B4A"/>
    <w:rsid w:val="003F0837"/>
    <w:rsid w:val="003F1903"/>
    <w:rsid w:val="003F1CAC"/>
    <w:rsid w:val="003F415B"/>
    <w:rsid w:val="0040240E"/>
    <w:rsid w:val="004030D9"/>
    <w:rsid w:val="00406600"/>
    <w:rsid w:val="00414B8C"/>
    <w:rsid w:val="004150AE"/>
    <w:rsid w:val="00421C44"/>
    <w:rsid w:val="00426A83"/>
    <w:rsid w:val="0042771C"/>
    <w:rsid w:val="00430913"/>
    <w:rsid w:val="00432878"/>
    <w:rsid w:val="00436EB1"/>
    <w:rsid w:val="004372F3"/>
    <w:rsid w:val="00437970"/>
    <w:rsid w:val="004415CF"/>
    <w:rsid w:val="00441AF4"/>
    <w:rsid w:val="00443300"/>
    <w:rsid w:val="004518EB"/>
    <w:rsid w:val="00454C14"/>
    <w:rsid w:val="004569A8"/>
    <w:rsid w:val="004578BC"/>
    <w:rsid w:val="00460F87"/>
    <w:rsid w:val="00461349"/>
    <w:rsid w:val="004613DC"/>
    <w:rsid w:val="0046246F"/>
    <w:rsid w:val="00463543"/>
    <w:rsid w:val="00464099"/>
    <w:rsid w:val="00475807"/>
    <w:rsid w:val="004758B0"/>
    <w:rsid w:val="00475BA9"/>
    <w:rsid w:val="004814BF"/>
    <w:rsid w:val="00482367"/>
    <w:rsid w:val="004837B0"/>
    <w:rsid w:val="00484C0A"/>
    <w:rsid w:val="00485F1C"/>
    <w:rsid w:val="00486E14"/>
    <w:rsid w:val="00490DE4"/>
    <w:rsid w:val="00491E21"/>
    <w:rsid w:val="00492549"/>
    <w:rsid w:val="004A5371"/>
    <w:rsid w:val="004A7874"/>
    <w:rsid w:val="004B3D33"/>
    <w:rsid w:val="004B5D95"/>
    <w:rsid w:val="004C3601"/>
    <w:rsid w:val="004D57F8"/>
    <w:rsid w:val="004D6686"/>
    <w:rsid w:val="004E2E87"/>
    <w:rsid w:val="004E345C"/>
    <w:rsid w:val="004F0924"/>
    <w:rsid w:val="004F150B"/>
    <w:rsid w:val="004F43C9"/>
    <w:rsid w:val="004F4DAD"/>
    <w:rsid w:val="004F4F52"/>
    <w:rsid w:val="004F56ED"/>
    <w:rsid w:val="00501311"/>
    <w:rsid w:val="00503A09"/>
    <w:rsid w:val="0050775B"/>
    <w:rsid w:val="00507BE4"/>
    <w:rsid w:val="00511AC2"/>
    <w:rsid w:val="00512187"/>
    <w:rsid w:val="0051467A"/>
    <w:rsid w:val="00526431"/>
    <w:rsid w:val="00532473"/>
    <w:rsid w:val="00533AAC"/>
    <w:rsid w:val="00535670"/>
    <w:rsid w:val="005361A3"/>
    <w:rsid w:val="00536CFF"/>
    <w:rsid w:val="005377E8"/>
    <w:rsid w:val="00543494"/>
    <w:rsid w:val="00544E31"/>
    <w:rsid w:val="005465B8"/>
    <w:rsid w:val="00551B9A"/>
    <w:rsid w:val="00552482"/>
    <w:rsid w:val="00555375"/>
    <w:rsid w:val="00562AAB"/>
    <w:rsid w:val="00562D5B"/>
    <w:rsid w:val="00563E12"/>
    <w:rsid w:val="005641A4"/>
    <w:rsid w:val="00567A92"/>
    <w:rsid w:val="00571252"/>
    <w:rsid w:val="00571B3F"/>
    <w:rsid w:val="00571FB5"/>
    <w:rsid w:val="00572F41"/>
    <w:rsid w:val="00573270"/>
    <w:rsid w:val="00574A01"/>
    <w:rsid w:val="005750BD"/>
    <w:rsid w:val="00575B90"/>
    <w:rsid w:val="00576DA8"/>
    <w:rsid w:val="005825F0"/>
    <w:rsid w:val="00584313"/>
    <w:rsid w:val="005849D5"/>
    <w:rsid w:val="005851A0"/>
    <w:rsid w:val="00592627"/>
    <w:rsid w:val="005B1059"/>
    <w:rsid w:val="005B636B"/>
    <w:rsid w:val="005C25A6"/>
    <w:rsid w:val="005C2A26"/>
    <w:rsid w:val="005C3584"/>
    <w:rsid w:val="005C458A"/>
    <w:rsid w:val="005C4642"/>
    <w:rsid w:val="005C6844"/>
    <w:rsid w:val="005D21C0"/>
    <w:rsid w:val="005D2327"/>
    <w:rsid w:val="005D24BF"/>
    <w:rsid w:val="005D28EB"/>
    <w:rsid w:val="005D5697"/>
    <w:rsid w:val="005D6C12"/>
    <w:rsid w:val="005D6C65"/>
    <w:rsid w:val="005D7916"/>
    <w:rsid w:val="005E00CC"/>
    <w:rsid w:val="005E4D08"/>
    <w:rsid w:val="005E654D"/>
    <w:rsid w:val="0060080A"/>
    <w:rsid w:val="00600D79"/>
    <w:rsid w:val="006018BF"/>
    <w:rsid w:val="0060238E"/>
    <w:rsid w:val="006026BB"/>
    <w:rsid w:val="00604F25"/>
    <w:rsid w:val="00606276"/>
    <w:rsid w:val="006065F3"/>
    <w:rsid w:val="00606CB9"/>
    <w:rsid w:val="00606F7F"/>
    <w:rsid w:val="00614A10"/>
    <w:rsid w:val="006229E7"/>
    <w:rsid w:val="006245E1"/>
    <w:rsid w:val="0063026F"/>
    <w:rsid w:val="00633F83"/>
    <w:rsid w:val="00636EC4"/>
    <w:rsid w:val="00643F1E"/>
    <w:rsid w:val="006465A8"/>
    <w:rsid w:val="00647557"/>
    <w:rsid w:val="00647E97"/>
    <w:rsid w:val="00652B55"/>
    <w:rsid w:val="00660DC5"/>
    <w:rsid w:val="00661572"/>
    <w:rsid w:val="006665F8"/>
    <w:rsid w:val="00667A83"/>
    <w:rsid w:val="0067054B"/>
    <w:rsid w:val="006714F0"/>
    <w:rsid w:val="0067613A"/>
    <w:rsid w:val="00682EDA"/>
    <w:rsid w:val="0068636D"/>
    <w:rsid w:val="00694420"/>
    <w:rsid w:val="006951DE"/>
    <w:rsid w:val="00695BAE"/>
    <w:rsid w:val="00697F32"/>
    <w:rsid w:val="006B0024"/>
    <w:rsid w:val="006B694D"/>
    <w:rsid w:val="006B7036"/>
    <w:rsid w:val="006B7CC3"/>
    <w:rsid w:val="006C45E6"/>
    <w:rsid w:val="006C56F6"/>
    <w:rsid w:val="006C6394"/>
    <w:rsid w:val="006C6A51"/>
    <w:rsid w:val="006C6CDE"/>
    <w:rsid w:val="006D1BB6"/>
    <w:rsid w:val="006E3308"/>
    <w:rsid w:val="006F2C93"/>
    <w:rsid w:val="006F6614"/>
    <w:rsid w:val="006F762E"/>
    <w:rsid w:val="007006EE"/>
    <w:rsid w:val="00701E82"/>
    <w:rsid w:val="00702348"/>
    <w:rsid w:val="00703892"/>
    <w:rsid w:val="00706393"/>
    <w:rsid w:val="00706BE5"/>
    <w:rsid w:val="00711D2E"/>
    <w:rsid w:val="00712431"/>
    <w:rsid w:val="007149CA"/>
    <w:rsid w:val="00717C51"/>
    <w:rsid w:val="007209AC"/>
    <w:rsid w:val="007245F7"/>
    <w:rsid w:val="00724C1F"/>
    <w:rsid w:val="00724D08"/>
    <w:rsid w:val="00724F54"/>
    <w:rsid w:val="00734863"/>
    <w:rsid w:val="007430ED"/>
    <w:rsid w:val="0074396F"/>
    <w:rsid w:val="007456FD"/>
    <w:rsid w:val="0075225B"/>
    <w:rsid w:val="007529FD"/>
    <w:rsid w:val="0075326F"/>
    <w:rsid w:val="00754563"/>
    <w:rsid w:val="00755E6E"/>
    <w:rsid w:val="007605EE"/>
    <w:rsid w:val="00760F84"/>
    <w:rsid w:val="00762162"/>
    <w:rsid w:val="00771ED4"/>
    <w:rsid w:val="00772F0D"/>
    <w:rsid w:val="00774490"/>
    <w:rsid w:val="007770AA"/>
    <w:rsid w:val="00780C3E"/>
    <w:rsid w:val="00781CA1"/>
    <w:rsid w:val="00781F16"/>
    <w:rsid w:val="00783C1D"/>
    <w:rsid w:val="00784C40"/>
    <w:rsid w:val="00785645"/>
    <w:rsid w:val="00787B18"/>
    <w:rsid w:val="00790525"/>
    <w:rsid w:val="00792C18"/>
    <w:rsid w:val="00792FDD"/>
    <w:rsid w:val="0079592E"/>
    <w:rsid w:val="00795941"/>
    <w:rsid w:val="007963E8"/>
    <w:rsid w:val="007A02BC"/>
    <w:rsid w:val="007A2A4B"/>
    <w:rsid w:val="007A3D83"/>
    <w:rsid w:val="007A3D88"/>
    <w:rsid w:val="007B04A1"/>
    <w:rsid w:val="007C1788"/>
    <w:rsid w:val="007C3E1C"/>
    <w:rsid w:val="007C6463"/>
    <w:rsid w:val="007D3726"/>
    <w:rsid w:val="007D6315"/>
    <w:rsid w:val="007D68E7"/>
    <w:rsid w:val="007D7AE3"/>
    <w:rsid w:val="007E0851"/>
    <w:rsid w:val="007E0C46"/>
    <w:rsid w:val="007E54ED"/>
    <w:rsid w:val="007E5B83"/>
    <w:rsid w:val="007E666F"/>
    <w:rsid w:val="007F0E1D"/>
    <w:rsid w:val="007F26DC"/>
    <w:rsid w:val="007F581A"/>
    <w:rsid w:val="007F5C1C"/>
    <w:rsid w:val="007F5CCD"/>
    <w:rsid w:val="007F615E"/>
    <w:rsid w:val="00801ACF"/>
    <w:rsid w:val="00802C81"/>
    <w:rsid w:val="00803D29"/>
    <w:rsid w:val="00805EAC"/>
    <w:rsid w:val="00807DAF"/>
    <w:rsid w:val="0081657C"/>
    <w:rsid w:val="00816738"/>
    <w:rsid w:val="0082726C"/>
    <w:rsid w:val="00830DD0"/>
    <w:rsid w:val="00835219"/>
    <w:rsid w:val="008408F9"/>
    <w:rsid w:val="00840A9D"/>
    <w:rsid w:val="008413AD"/>
    <w:rsid w:val="00841D53"/>
    <w:rsid w:val="008534FD"/>
    <w:rsid w:val="008573B3"/>
    <w:rsid w:val="00862959"/>
    <w:rsid w:val="008700FD"/>
    <w:rsid w:val="00871D28"/>
    <w:rsid w:val="00880E0F"/>
    <w:rsid w:val="00883C42"/>
    <w:rsid w:val="00884564"/>
    <w:rsid w:val="008857D6"/>
    <w:rsid w:val="008868E4"/>
    <w:rsid w:val="00887FCC"/>
    <w:rsid w:val="00895E0A"/>
    <w:rsid w:val="008B01A6"/>
    <w:rsid w:val="008B2F05"/>
    <w:rsid w:val="008B45AB"/>
    <w:rsid w:val="008B45B1"/>
    <w:rsid w:val="008B4960"/>
    <w:rsid w:val="008B4D93"/>
    <w:rsid w:val="008B58D1"/>
    <w:rsid w:val="008B5C4C"/>
    <w:rsid w:val="008C01BF"/>
    <w:rsid w:val="008C2B0B"/>
    <w:rsid w:val="008C2DFB"/>
    <w:rsid w:val="008C6337"/>
    <w:rsid w:val="008D4640"/>
    <w:rsid w:val="008D6B4B"/>
    <w:rsid w:val="008E050A"/>
    <w:rsid w:val="008E1A1A"/>
    <w:rsid w:val="008E3B25"/>
    <w:rsid w:val="008E7C1C"/>
    <w:rsid w:val="008F1AE6"/>
    <w:rsid w:val="008F25D2"/>
    <w:rsid w:val="008F2FBA"/>
    <w:rsid w:val="008F39D7"/>
    <w:rsid w:val="008F3B45"/>
    <w:rsid w:val="008F41C5"/>
    <w:rsid w:val="008F5583"/>
    <w:rsid w:val="00901BAE"/>
    <w:rsid w:val="00902E11"/>
    <w:rsid w:val="00905516"/>
    <w:rsid w:val="00911984"/>
    <w:rsid w:val="0091250C"/>
    <w:rsid w:val="00912DA4"/>
    <w:rsid w:val="00913BAF"/>
    <w:rsid w:val="00914750"/>
    <w:rsid w:val="0091579B"/>
    <w:rsid w:val="00921AA3"/>
    <w:rsid w:val="00921B5D"/>
    <w:rsid w:val="00924CEF"/>
    <w:rsid w:val="0092597E"/>
    <w:rsid w:val="00926002"/>
    <w:rsid w:val="00927B05"/>
    <w:rsid w:val="009331D4"/>
    <w:rsid w:val="009337C7"/>
    <w:rsid w:val="00933B86"/>
    <w:rsid w:val="009427E8"/>
    <w:rsid w:val="009448DE"/>
    <w:rsid w:val="00951429"/>
    <w:rsid w:val="00951D70"/>
    <w:rsid w:val="00953771"/>
    <w:rsid w:val="0095480D"/>
    <w:rsid w:val="00954F88"/>
    <w:rsid w:val="00955210"/>
    <w:rsid w:val="00955415"/>
    <w:rsid w:val="0095684F"/>
    <w:rsid w:val="00956BDA"/>
    <w:rsid w:val="009573D1"/>
    <w:rsid w:val="0096149A"/>
    <w:rsid w:val="00967FD8"/>
    <w:rsid w:val="009707A1"/>
    <w:rsid w:val="0097193A"/>
    <w:rsid w:val="00971A32"/>
    <w:rsid w:val="00973E82"/>
    <w:rsid w:val="00974CCB"/>
    <w:rsid w:val="00975F84"/>
    <w:rsid w:val="00976B3C"/>
    <w:rsid w:val="00981135"/>
    <w:rsid w:val="009817B8"/>
    <w:rsid w:val="009842E9"/>
    <w:rsid w:val="00985A65"/>
    <w:rsid w:val="00986855"/>
    <w:rsid w:val="00991472"/>
    <w:rsid w:val="00994E5A"/>
    <w:rsid w:val="0099756F"/>
    <w:rsid w:val="00997683"/>
    <w:rsid w:val="009A16CE"/>
    <w:rsid w:val="009A2536"/>
    <w:rsid w:val="009B0A71"/>
    <w:rsid w:val="009B0A7E"/>
    <w:rsid w:val="009B0B62"/>
    <w:rsid w:val="009B285B"/>
    <w:rsid w:val="009B3B48"/>
    <w:rsid w:val="009C4B09"/>
    <w:rsid w:val="009C6FAA"/>
    <w:rsid w:val="009C71E6"/>
    <w:rsid w:val="009C7CE0"/>
    <w:rsid w:val="009D2EFA"/>
    <w:rsid w:val="009D6898"/>
    <w:rsid w:val="009D79BE"/>
    <w:rsid w:val="009E0E91"/>
    <w:rsid w:val="009E1091"/>
    <w:rsid w:val="009E13C6"/>
    <w:rsid w:val="009E2D1B"/>
    <w:rsid w:val="009F10A7"/>
    <w:rsid w:val="00A0056D"/>
    <w:rsid w:val="00A1131B"/>
    <w:rsid w:val="00A12E53"/>
    <w:rsid w:val="00A20711"/>
    <w:rsid w:val="00A20C07"/>
    <w:rsid w:val="00A25B45"/>
    <w:rsid w:val="00A302F0"/>
    <w:rsid w:val="00A31C82"/>
    <w:rsid w:val="00A323E2"/>
    <w:rsid w:val="00A32D1E"/>
    <w:rsid w:val="00A34C5A"/>
    <w:rsid w:val="00A369E2"/>
    <w:rsid w:val="00A3714B"/>
    <w:rsid w:val="00A41AE8"/>
    <w:rsid w:val="00A43172"/>
    <w:rsid w:val="00A43C83"/>
    <w:rsid w:val="00A5166B"/>
    <w:rsid w:val="00A518F0"/>
    <w:rsid w:val="00A55959"/>
    <w:rsid w:val="00A55EE3"/>
    <w:rsid w:val="00A55FB1"/>
    <w:rsid w:val="00A577F6"/>
    <w:rsid w:val="00A57AA7"/>
    <w:rsid w:val="00A71DD5"/>
    <w:rsid w:val="00A74E2F"/>
    <w:rsid w:val="00A76A36"/>
    <w:rsid w:val="00A818FD"/>
    <w:rsid w:val="00A94252"/>
    <w:rsid w:val="00A94346"/>
    <w:rsid w:val="00A96723"/>
    <w:rsid w:val="00A96815"/>
    <w:rsid w:val="00A9724A"/>
    <w:rsid w:val="00AA0DFB"/>
    <w:rsid w:val="00AA1537"/>
    <w:rsid w:val="00AA1D87"/>
    <w:rsid w:val="00AA20D8"/>
    <w:rsid w:val="00AA45CD"/>
    <w:rsid w:val="00AA4841"/>
    <w:rsid w:val="00AB73F2"/>
    <w:rsid w:val="00AB789C"/>
    <w:rsid w:val="00AC0E25"/>
    <w:rsid w:val="00AC16B6"/>
    <w:rsid w:val="00AD1814"/>
    <w:rsid w:val="00AD3288"/>
    <w:rsid w:val="00AD33E5"/>
    <w:rsid w:val="00AD5E4A"/>
    <w:rsid w:val="00AE061D"/>
    <w:rsid w:val="00AE0867"/>
    <w:rsid w:val="00AE1349"/>
    <w:rsid w:val="00AE22DB"/>
    <w:rsid w:val="00AE2BF7"/>
    <w:rsid w:val="00AE5029"/>
    <w:rsid w:val="00AE6856"/>
    <w:rsid w:val="00AF0AC2"/>
    <w:rsid w:val="00AF2A46"/>
    <w:rsid w:val="00AF3FB7"/>
    <w:rsid w:val="00AF677B"/>
    <w:rsid w:val="00B031D6"/>
    <w:rsid w:val="00B04632"/>
    <w:rsid w:val="00B05422"/>
    <w:rsid w:val="00B11EF9"/>
    <w:rsid w:val="00B15E24"/>
    <w:rsid w:val="00B17922"/>
    <w:rsid w:val="00B25A50"/>
    <w:rsid w:val="00B26ABA"/>
    <w:rsid w:val="00B30298"/>
    <w:rsid w:val="00B3291D"/>
    <w:rsid w:val="00B34B89"/>
    <w:rsid w:val="00B3511C"/>
    <w:rsid w:val="00B36F4C"/>
    <w:rsid w:val="00B41D80"/>
    <w:rsid w:val="00B440A8"/>
    <w:rsid w:val="00B451BD"/>
    <w:rsid w:val="00B45215"/>
    <w:rsid w:val="00B460F2"/>
    <w:rsid w:val="00B5117A"/>
    <w:rsid w:val="00B5407D"/>
    <w:rsid w:val="00B54AFA"/>
    <w:rsid w:val="00B637BE"/>
    <w:rsid w:val="00B6565C"/>
    <w:rsid w:val="00B70EDC"/>
    <w:rsid w:val="00B719DE"/>
    <w:rsid w:val="00B80643"/>
    <w:rsid w:val="00B91BE0"/>
    <w:rsid w:val="00B93907"/>
    <w:rsid w:val="00B967F7"/>
    <w:rsid w:val="00B96ABF"/>
    <w:rsid w:val="00BA1357"/>
    <w:rsid w:val="00BA5278"/>
    <w:rsid w:val="00BB13BE"/>
    <w:rsid w:val="00BB4A1E"/>
    <w:rsid w:val="00BB7067"/>
    <w:rsid w:val="00BB7AC6"/>
    <w:rsid w:val="00BC4373"/>
    <w:rsid w:val="00BC7EA8"/>
    <w:rsid w:val="00BD30D2"/>
    <w:rsid w:val="00BD4507"/>
    <w:rsid w:val="00BD65DE"/>
    <w:rsid w:val="00BE3F16"/>
    <w:rsid w:val="00BE7546"/>
    <w:rsid w:val="00BF1970"/>
    <w:rsid w:val="00BF3F7E"/>
    <w:rsid w:val="00BF6FCD"/>
    <w:rsid w:val="00BF73DB"/>
    <w:rsid w:val="00C0140E"/>
    <w:rsid w:val="00C03537"/>
    <w:rsid w:val="00C06558"/>
    <w:rsid w:val="00C070B0"/>
    <w:rsid w:val="00C075E3"/>
    <w:rsid w:val="00C1222F"/>
    <w:rsid w:val="00C13F45"/>
    <w:rsid w:val="00C22890"/>
    <w:rsid w:val="00C250A9"/>
    <w:rsid w:val="00C30A9F"/>
    <w:rsid w:val="00C30B55"/>
    <w:rsid w:val="00C3389A"/>
    <w:rsid w:val="00C343C2"/>
    <w:rsid w:val="00C35F21"/>
    <w:rsid w:val="00C3663B"/>
    <w:rsid w:val="00C403D7"/>
    <w:rsid w:val="00C40858"/>
    <w:rsid w:val="00C4417D"/>
    <w:rsid w:val="00C44541"/>
    <w:rsid w:val="00C44836"/>
    <w:rsid w:val="00C46480"/>
    <w:rsid w:val="00C47886"/>
    <w:rsid w:val="00C50449"/>
    <w:rsid w:val="00C512C9"/>
    <w:rsid w:val="00C51562"/>
    <w:rsid w:val="00C516DE"/>
    <w:rsid w:val="00C518DB"/>
    <w:rsid w:val="00C51DC4"/>
    <w:rsid w:val="00C54D48"/>
    <w:rsid w:val="00C54E92"/>
    <w:rsid w:val="00C61BDB"/>
    <w:rsid w:val="00C65CF6"/>
    <w:rsid w:val="00C70FBD"/>
    <w:rsid w:val="00C71EC0"/>
    <w:rsid w:val="00C7235A"/>
    <w:rsid w:val="00C7743D"/>
    <w:rsid w:val="00C8031C"/>
    <w:rsid w:val="00C80C2B"/>
    <w:rsid w:val="00C81113"/>
    <w:rsid w:val="00C813B1"/>
    <w:rsid w:val="00C82E49"/>
    <w:rsid w:val="00C86D98"/>
    <w:rsid w:val="00C86E4D"/>
    <w:rsid w:val="00C87B8D"/>
    <w:rsid w:val="00C93270"/>
    <w:rsid w:val="00C97C5F"/>
    <w:rsid w:val="00CA214B"/>
    <w:rsid w:val="00CA32E2"/>
    <w:rsid w:val="00CA5B84"/>
    <w:rsid w:val="00CB0889"/>
    <w:rsid w:val="00CB37D5"/>
    <w:rsid w:val="00CB40CB"/>
    <w:rsid w:val="00CB4E39"/>
    <w:rsid w:val="00CC1132"/>
    <w:rsid w:val="00CD0C77"/>
    <w:rsid w:val="00CD15DE"/>
    <w:rsid w:val="00CD3B82"/>
    <w:rsid w:val="00CE360B"/>
    <w:rsid w:val="00CE3A0F"/>
    <w:rsid w:val="00CE3E6C"/>
    <w:rsid w:val="00CF1752"/>
    <w:rsid w:val="00CF78E7"/>
    <w:rsid w:val="00D132FD"/>
    <w:rsid w:val="00D15C9E"/>
    <w:rsid w:val="00D168B8"/>
    <w:rsid w:val="00D16FA0"/>
    <w:rsid w:val="00D17068"/>
    <w:rsid w:val="00D2078C"/>
    <w:rsid w:val="00D2248D"/>
    <w:rsid w:val="00D265B4"/>
    <w:rsid w:val="00D31AEC"/>
    <w:rsid w:val="00D37ACC"/>
    <w:rsid w:val="00D37EFC"/>
    <w:rsid w:val="00D47F51"/>
    <w:rsid w:val="00D512FA"/>
    <w:rsid w:val="00D53230"/>
    <w:rsid w:val="00D602C6"/>
    <w:rsid w:val="00D6307B"/>
    <w:rsid w:val="00D6490E"/>
    <w:rsid w:val="00D70BE9"/>
    <w:rsid w:val="00D73910"/>
    <w:rsid w:val="00D76FD7"/>
    <w:rsid w:val="00D863D1"/>
    <w:rsid w:val="00D87DC0"/>
    <w:rsid w:val="00D92CE4"/>
    <w:rsid w:val="00D93B32"/>
    <w:rsid w:val="00D94606"/>
    <w:rsid w:val="00DA11F1"/>
    <w:rsid w:val="00DA6C22"/>
    <w:rsid w:val="00DB1B77"/>
    <w:rsid w:val="00DB4A6F"/>
    <w:rsid w:val="00DB7E76"/>
    <w:rsid w:val="00DC44A5"/>
    <w:rsid w:val="00DC59AB"/>
    <w:rsid w:val="00DC739C"/>
    <w:rsid w:val="00DC7F67"/>
    <w:rsid w:val="00DC7FAD"/>
    <w:rsid w:val="00DD01BD"/>
    <w:rsid w:val="00DD2E3E"/>
    <w:rsid w:val="00DD3050"/>
    <w:rsid w:val="00DE0C24"/>
    <w:rsid w:val="00DE265B"/>
    <w:rsid w:val="00DE280F"/>
    <w:rsid w:val="00DE3939"/>
    <w:rsid w:val="00DE39EB"/>
    <w:rsid w:val="00DE7BE8"/>
    <w:rsid w:val="00DF2E2B"/>
    <w:rsid w:val="00DF4AD9"/>
    <w:rsid w:val="00DF4BC7"/>
    <w:rsid w:val="00E0020D"/>
    <w:rsid w:val="00E027F0"/>
    <w:rsid w:val="00E04B05"/>
    <w:rsid w:val="00E04BE5"/>
    <w:rsid w:val="00E04EAC"/>
    <w:rsid w:val="00E219B1"/>
    <w:rsid w:val="00E21F53"/>
    <w:rsid w:val="00E23DA2"/>
    <w:rsid w:val="00E24AAB"/>
    <w:rsid w:val="00E3101E"/>
    <w:rsid w:val="00E31144"/>
    <w:rsid w:val="00E31934"/>
    <w:rsid w:val="00E3291C"/>
    <w:rsid w:val="00E32A24"/>
    <w:rsid w:val="00E349C0"/>
    <w:rsid w:val="00E368A6"/>
    <w:rsid w:val="00E43C0D"/>
    <w:rsid w:val="00E45854"/>
    <w:rsid w:val="00E46B7A"/>
    <w:rsid w:val="00E50A30"/>
    <w:rsid w:val="00E5151F"/>
    <w:rsid w:val="00E54847"/>
    <w:rsid w:val="00E54E57"/>
    <w:rsid w:val="00E570C0"/>
    <w:rsid w:val="00E6001B"/>
    <w:rsid w:val="00E61C60"/>
    <w:rsid w:val="00E63387"/>
    <w:rsid w:val="00E6411A"/>
    <w:rsid w:val="00E651FD"/>
    <w:rsid w:val="00E65A81"/>
    <w:rsid w:val="00E661A6"/>
    <w:rsid w:val="00E6656B"/>
    <w:rsid w:val="00E665F7"/>
    <w:rsid w:val="00E70918"/>
    <w:rsid w:val="00E71DB7"/>
    <w:rsid w:val="00E7298D"/>
    <w:rsid w:val="00E739C4"/>
    <w:rsid w:val="00E81576"/>
    <w:rsid w:val="00E85CEA"/>
    <w:rsid w:val="00E87498"/>
    <w:rsid w:val="00E90E0D"/>
    <w:rsid w:val="00E950DB"/>
    <w:rsid w:val="00EA6CCC"/>
    <w:rsid w:val="00EB1337"/>
    <w:rsid w:val="00EB2B54"/>
    <w:rsid w:val="00EB32FC"/>
    <w:rsid w:val="00EC0AC1"/>
    <w:rsid w:val="00EC1D6C"/>
    <w:rsid w:val="00EC2537"/>
    <w:rsid w:val="00EC3A15"/>
    <w:rsid w:val="00EC6188"/>
    <w:rsid w:val="00EC7D70"/>
    <w:rsid w:val="00ED73FB"/>
    <w:rsid w:val="00EE16C0"/>
    <w:rsid w:val="00EE4CCF"/>
    <w:rsid w:val="00EF11BB"/>
    <w:rsid w:val="00EF11C8"/>
    <w:rsid w:val="00EF25C0"/>
    <w:rsid w:val="00EF4BCE"/>
    <w:rsid w:val="00EF6677"/>
    <w:rsid w:val="00EF6FDF"/>
    <w:rsid w:val="00F02637"/>
    <w:rsid w:val="00F052C9"/>
    <w:rsid w:val="00F114E8"/>
    <w:rsid w:val="00F11D20"/>
    <w:rsid w:val="00F14E05"/>
    <w:rsid w:val="00F25D00"/>
    <w:rsid w:val="00F26672"/>
    <w:rsid w:val="00F26D4D"/>
    <w:rsid w:val="00F27F8E"/>
    <w:rsid w:val="00F30D80"/>
    <w:rsid w:val="00F313E8"/>
    <w:rsid w:val="00F41822"/>
    <w:rsid w:val="00F420C8"/>
    <w:rsid w:val="00F4332A"/>
    <w:rsid w:val="00F53806"/>
    <w:rsid w:val="00F54928"/>
    <w:rsid w:val="00F56793"/>
    <w:rsid w:val="00F610FE"/>
    <w:rsid w:val="00F7318E"/>
    <w:rsid w:val="00F755AA"/>
    <w:rsid w:val="00F77C0B"/>
    <w:rsid w:val="00F8192B"/>
    <w:rsid w:val="00F906C0"/>
    <w:rsid w:val="00F91EE6"/>
    <w:rsid w:val="00F9681B"/>
    <w:rsid w:val="00FA2951"/>
    <w:rsid w:val="00FA4D57"/>
    <w:rsid w:val="00FB0EDA"/>
    <w:rsid w:val="00FB0F11"/>
    <w:rsid w:val="00FB141E"/>
    <w:rsid w:val="00FB2F19"/>
    <w:rsid w:val="00FB7804"/>
    <w:rsid w:val="00FC175B"/>
    <w:rsid w:val="00FC1C5E"/>
    <w:rsid w:val="00FC25BB"/>
    <w:rsid w:val="00FC267B"/>
    <w:rsid w:val="00FC2B13"/>
    <w:rsid w:val="00FC2CEE"/>
    <w:rsid w:val="00FC40F2"/>
    <w:rsid w:val="00FD1DCB"/>
    <w:rsid w:val="00FD2895"/>
    <w:rsid w:val="00FD4E7C"/>
    <w:rsid w:val="00FD62FB"/>
    <w:rsid w:val="00FE162F"/>
    <w:rsid w:val="00FE497E"/>
    <w:rsid w:val="00FE5FEC"/>
    <w:rsid w:val="00FE77E1"/>
    <w:rsid w:val="00FF2151"/>
    <w:rsid w:val="00FF38B4"/>
    <w:rsid w:val="00FF404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675F9"/>
  <w15:docId w15:val="{B39B4BBF-089E-426C-A1DA-B84874892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036"/>
  </w:style>
  <w:style w:type="paragraph" w:styleId="Heading1">
    <w:name w:val="heading 1"/>
    <w:aliases w:val="APA 1"/>
    <w:basedOn w:val="Heading2"/>
    <w:next w:val="Normal"/>
    <w:link w:val="Heading1Char"/>
    <w:uiPriority w:val="1"/>
    <w:qFormat/>
    <w:rsid w:val="00C403D7"/>
    <w:pPr>
      <w:jc w:val="center"/>
      <w:outlineLvl w:val="0"/>
    </w:pPr>
  </w:style>
  <w:style w:type="paragraph" w:styleId="Heading2">
    <w:name w:val="heading 2"/>
    <w:aliases w:val="APA 2"/>
    <w:basedOn w:val="Normal"/>
    <w:next w:val="Normal"/>
    <w:link w:val="Heading2Char"/>
    <w:uiPriority w:val="1"/>
    <w:unhideWhenUsed/>
    <w:qFormat/>
    <w:rsid w:val="00C403D7"/>
    <w:pPr>
      <w:spacing w:before="200" w:after="120"/>
      <w:outlineLvl w:val="1"/>
    </w:pPr>
    <w:rPr>
      <w:rFonts w:eastAsiaTheme="majorEastAsia" w:cstheme="majorBidi"/>
      <w:b/>
      <w:bCs/>
      <w:szCs w:val="26"/>
    </w:rPr>
  </w:style>
  <w:style w:type="paragraph" w:styleId="Heading3">
    <w:name w:val="heading 3"/>
    <w:aliases w:val="APA 3"/>
    <w:basedOn w:val="Normal"/>
    <w:next w:val="Normal"/>
    <w:link w:val="Heading3Char"/>
    <w:unhideWhenUsed/>
    <w:qFormat/>
    <w:rsid w:val="00C403D7"/>
    <w:pPr>
      <w:spacing w:before="320" w:after="120" w:line="271" w:lineRule="auto"/>
      <w:outlineLvl w:val="2"/>
    </w:pPr>
    <w:rPr>
      <w:rFonts w:eastAsiaTheme="majorEastAsia" w:cstheme="majorBidi"/>
      <w:b/>
      <w:bCs/>
      <w:i/>
    </w:rPr>
  </w:style>
  <w:style w:type="paragraph" w:styleId="Heading4">
    <w:name w:val="heading 4"/>
    <w:aliases w:val="APA 4"/>
    <w:basedOn w:val="Normal"/>
    <w:next w:val="Normal"/>
    <w:link w:val="Heading4Char"/>
    <w:uiPriority w:val="9"/>
    <w:unhideWhenUsed/>
    <w:qFormat/>
    <w:rsid w:val="00C403D7"/>
    <w:pPr>
      <w:spacing w:before="200" w:after="0"/>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7603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37603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37603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7603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37603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1 Char"/>
    <w:basedOn w:val="DefaultParagraphFont"/>
    <w:link w:val="Heading1"/>
    <w:uiPriority w:val="1"/>
    <w:rsid w:val="00C403D7"/>
    <w:rPr>
      <w:rFonts w:eastAsiaTheme="majorEastAsia" w:cstheme="majorBidi"/>
      <w:b/>
      <w:bCs/>
      <w:szCs w:val="26"/>
    </w:rPr>
  </w:style>
  <w:style w:type="character" w:customStyle="1" w:styleId="Heading2Char">
    <w:name w:val="Heading 2 Char"/>
    <w:aliases w:val="APA 2 Char"/>
    <w:basedOn w:val="DefaultParagraphFont"/>
    <w:link w:val="Heading2"/>
    <w:uiPriority w:val="1"/>
    <w:rsid w:val="00C403D7"/>
    <w:rPr>
      <w:rFonts w:eastAsiaTheme="majorEastAsia" w:cstheme="majorBidi"/>
      <w:b/>
      <w:bCs/>
      <w:szCs w:val="26"/>
    </w:rPr>
  </w:style>
  <w:style w:type="character" w:customStyle="1" w:styleId="Heading3Char">
    <w:name w:val="Heading 3 Char"/>
    <w:aliases w:val="APA 3 Char"/>
    <w:basedOn w:val="DefaultParagraphFont"/>
    <w:link w:val="Heading3"/>
    <w:rsid w:val="00C403D7"/>
    <w:rPr>
      <w:rFonts w:eastAsiaTheme="majorEastAsia" w:cstheme="majorBidi"/>
      <w:b/>
      <w:bCs/>
      <w:i/>
    </w:rPr>
  </w:style>
  <w:style w:type="character" w:customStyle="1" w:styleId="Heading4Char">
    <w:name w:val="Heading 4 Char"/>
    <w:aliases w:val="APA 4 Char"/>
    <w:basedOn w:val="DefaultParagraphFont"/>
    <w:link w:val="Heading4"/>
    <w:uiPriority w:val="9"/>
    <w:rsid w:val="00C403D7"/>
    <w:rPr>
      <w:rFonts w:eastAsiaTheme="majorEastAsia" w:cstheme="majorBidi"/>
      <w:b/>
      <w:bCs/>
      <w:iCs/>
    </w:rPr>
  </w:style>
  <w:style w:type="character" w:customStyle="1" w:styleId="Heading5Char">
    <w:name w:val="Heading 5 Char"/>
    <w:basedOn w:val="DefaultParagraphFont"/>
    <w:link w:val="Heading5"/>
    <w:uiPriority w:val="9"/>
    <w:semiHidden/>
    <w:rsid w:val="0037603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37603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37603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7603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7603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7603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376036"/>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7603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376036"/>
    <w:rPr>
      <w:rFonts w:asciiTheme="majorHAnsi" w:eastAsiaTheme="majorEastAsia" w:hAnsiTheme="majorHAnsi" w:cstheme="majorBidi"/>
      <w:i/>
      <w:iCs/>
      <w:spacing w:val="13"/>
      <w:sz w:val="24"/>
      <w:szCs w:val="24"/>
    </w:rPr>
  </w:style>
  <w:style w:type="character" w:styleId="Strong">
    <w:name w:val="Strong"/>
    <w:uiPriority w:val="22"/>
    <w:qFormat/>
    <w:rsid w:val="00376036"/>
    <w:rPr>
      <w:b/>
      <w:bCs/>
    </w:rPr>
  </w:style>
  <w:style w:type="character" w:styleId="Emphasis">
    <w:name w:val="Emphasis"/>
    <w:uiPriority w:val="20"/>
    <w:qFormat/>
    <w:rsid w:val="00376036"/>
    <w:rPr>
      <w:b/>
      <w:bCs/>
      <w:i/>
      <w:iCs/>
      <w:spacing w:val="10"/>
      <w:bdr w:val="none" w:sz="0" w:space="0" w:color="auto"/>
      <w:shd w:val="clear" w:color="auto" w:fill="auto"/>
    </w:rPr>
  </w:style>
  <w:style w:type="paragraph" w:styleId="NoSpacing">
    <w:name w:val="No Spacing"/>
    <w:basedOn w:val="Normal"/>
    <w:uiPriority w:val="1"/>
    <w:qFormat/>
    <w:rsid w:val="00376036"/>
    <w:pPr>
      <w:spacing w:after="0" w:line="240" w:lineRule="auto"/>
    </w:pPr>
  </w:style>
  <w:style w:type="paragraph" w:styleId="ListParagraph">
    <w:name w:val="List Paragraph"/>
    <w:basedOn w:val="Normal"/>
    <w:uiPriority w:val="34"/>
    <w:qFormat/>
    <w:rsid w:val="00376036"/>
    <w:pPr>
      <w:ind w:left="720"/>
      <w:contextualSpacing/>
    </w:pPr>
  </w:style>
  <w:style w:type="paragraph" w:styleId="Quote">
    <w:name w:val="Quote"/>
    <w:basedOn w:val="Normal"/>
    <w:next w:val="Normal"/>
    <w:link w:val="QuoteChar"/>
    <w:uiPriority w:val="29"/>
    <w:qFormat/>
    <w:rsid w:val="00376036"/>
    <w:pPr>
      <w:spacing w:before="200" w:after="0"/>
      <w:ind w:left="360" w:right="360"/>
    </w:pPr>
    <w:rPr>
      <w:i/>
      <w:iCs/>
    </w:rPr>
  </w:style>
  <w:style w:type="character" w:customStyle="1" w:styleId="QuoteChar">
    <w:name w:val="Quote Char"/>
    <w:basedOn w:val="DefaultParagraphFont"/>
    <w:link w:val="Quote"/>
    <w:uiPriority w:val="29"/>
    <w:rsid w:val="00376036"/>
    <w:rPr>
      <w:i/>
      <w:iCs/>
    </w:rPr>
  </w:style>
  <w:style w:type="paragraph" w:styleId="IntenseQuote">
    <w:name w:val="Intense Quote"/>
    <w:basedOn w:val="Normal"/>
    <w:next w:val="Normal"/>
    <w:link w:val="IntenseQuoteChar"/>
    <w:uiPriority w:val="30"/>
    <w:qFormat/>
    <w:rsid w:val="0037603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76036"/>
    <w:rPr>
      <w:b/>
      <w:bCs/>
      <w:i/>
      <w:iCs/>
    </w:rPr>
  </w:style>
  <w:style w:type="character" w:styleId="SubtleEmphasis">
    <w:name w:val="Subtle Emphasis"/>
    <w:uiPriority w:val="19"/>
    <w:qFormat/>
    <w:rsid w:val="00376036"/>
    <w:rPr>
      <w:i/>
      <w:iCs/>
    </w:rPr>
  </w:style>
  <w:style w:type="character" w:styleId="IntenseEmphasis">
    <w:name w:val="Intense Emphasis"/>
    <w:uiPriority w:val="21"/>
    <w:qFormat/>
    <w:rsid w:val="00376036"/>
    <w:rPr>
      <w:b/>
      <w:bCs/>
    </w:rPr>
  </w:style>
  <w:style w:type="character" w:styleId="SubtleReference">
    <w:name w:val="Subtle Reference"/>
    <w:uiPriority w:val="31"/>
    <w:qFormat/>
    <w:rsid w:val="00376036"/>
    <w:rPr>
      <w:smallCaps/>
    </w:rPr>
  </w:style>
  <w:style w:type="character" w:styleId="IntenseReference">
    <w:name w:val="Intense Reference"/>
    <w:uiPriority w:val="32"/>
    <w:qFormat/>
    <w:rsid w:val="00376036"/>
    <w:rPr>
      <w:smallCaps/>
      <w:spacing w:val="5"/>
      <w:u w:val="single"/>
    </w:rPr>
  </w:style>
  <w:style w:type="character" w:styleId="BookTitle">
    <w:name w:val="Book Title"/>
    <w:uiPriority w:val="33"/>
    <w:qFormat/>
    <w:rsid w:val="00376036"/>
    <w:rPr>
      <w:i/>
      <w:iCs/>
      <w:smallCaps/>
      <w:spacing w:val="5"/>
    </w:rPr>
  </w:style>
  <w:style w:type="paragraph" w:styleId="TOCHeading">
    <w:name w:val="TOC Heading"/>
    <w:basedOn w:val="Heading1"/>
    <w:next w:val="Normal"/>
    <w:uiPriority w:val="39"/>
    <w:unhideWhenUsed/>
    <w:qFormat/>
    <w:rsid w:val="00376036"/>
    <w:pPr>
      <w:outlineLvl w:val="9"/>
    </w:pPr>
    <w:rPr>
      <w:lang w:bidi="en-US"/>
    </w:rPr>
  </w:style>
  <w:style w:type="paragraph" w:styleId="NormalWeb">
    <w:name w:val="Normal (Web)"/>
    <w:basedOn w:val="Normal"/>
    <w:uiPriority w:val="99"/>
    <w:unhideWhenUsed/>
    <w:rsid w:val="0037603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Level1">
    <w:name w:val="Level 1"/>
    <w:rsid w:val="00376036"/>
    <w:pPr>
      <w:autoSpaceDE w:val="0"/>
      <w:autoSpaceDN w:val="0"/>
      <w:adjustRightInd w:val="0"/>
      <w:spacing w:after="0" w:line="240" w:lineRule="auto"/>
      <w:ind w:left="720"/>
    </w:pPr>
    <w:rPr>
      <w:rFonts w:ascii="Times New Roman" w:eastAsia="Times New Roman" w:hAnsi="Times New Roman" w:cs="Times New Roman"/>
      <w:sz w:val="24"/>
      <w:szCs w:val="24"/>
      <w:lang w:eastAsia="en-US"/>
    </w:rPr>
  </w:style>
  <w:style w:type="paragraph" w:customStyle="1" w:styleId="Level2">
    <w:name w:val="Level 2"/>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3">
    <w:name w:val="Level 3"/>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4">
    <w:name w:val="Level 4"/>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5">
    <w:name w:val="Level 5"/>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6">
    <w:name w:val="Level 6"/>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7">
    <w:name w:val="Level 7"/>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8">
    <w:name w:val="Level 8"/>
    <w:rsid w:val="00376036"/>
    <w:pPr>
      <w:autoSpaceDE w:val="0"/>
      <w:autoSpaceDN w:val="0"/>
      <w:adjustRightInd w:val="0"/>
      <w:spacing w:after="0" w:line="240" w:lineRule="auto"/>
      <w:ind w:left="-1440"/>
    </w:pPr>
    <w:rPr>
      <w:rFonts w:ascii="Times New Roman" w:eastAsia="Times New Roman" w:hAnsi="Times New Roman" w:cs="Times New Roman"/>
      <w:sz w:val="24"/>
      <w:szCs w:val="24"/>
      <w:lang w:eastAsia="en-US"/>
    </w:rPr>
  </w:style>
  <w:style w:type="paragraph" w:customStyle="1" w:styleId="Level9">
    <w:name w:val="Level 9"/>
    <w:rsid w:val="00376036"/>
    <w:pPr>
      <w:autoSpaceDE w:val="0"/>
      <w:autoSpaceDN w:val="0"/>
      <w:adjustRightInd w:val="0"/>
      <w:spacing w:after="0" w:line="240" w:lineRule="auto"/>
      <w:ind w:left="-1440"/>
    </w:pPr>
    <w:rPr>
      <w:rFonts w:ascii="Times New Roman" w:eastAsia="Times New Roman" w:hAnsi="Times New Roman" w:cs="Times New Roman"/>
      <w:b/>
      <w:bCs/>
      <w:sz w:val="24"/>
      <w:szCs w:val="24"/>
      <w:lang w:eastAsia="en-US"/>
    </w:rPr>
  </w:style>
  <w:style w:type="paragraph" w:styleId="BalloonText">
    <w:name w:val="Balloon Text"/>
    <w:basedOn w:val="Normal"/>
    <w:link w:val="BalloonTextChar"/>
    <w:uiPriority w:val="99"/>
    <w:semiHidden/>
    <w:rsid w:val="00376036"/>
    <w:pPr>
      <w:autoSpaceDE w:val="0"/>
      <w:autoSpaceDN w:val="0"/>
      <w:adjustRightInd w:val="0"/>
      <w:spacing w:after="0" w:line="240" w:lineRule="auto"/>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uiPriority w:val="99"/>
    <w:semiHidden/>
    <w:rsid w:val="00376036"/>
    <w:rPr>
      <w:rFonts w:ascii="Tahoma" w:eastAsia="Times New Roman" w:hAnsi="Tahoma" w:cs="Tahoma"/>
      <w:sz w:val="16"/>
      <w:szCs w:val="16"/>
      <w:lang w:eastAsia="en-US"/>
    </w:rPr>
  </w:style>
  <w:style w:type="character" w:customStyle="1" w:styleId="catalog-text">
    <w:name w:val="catalog-text"/>
    <w:rsid w:val="00376036"/>
    <w:rPr>
      <w:rFonts w:ascii="Verdana" w:hAnsi="Verdana" w:hint="default"/>
      <w:sz w:val="20"/>
      <w:szCs w:val="20"/>
    </w:rPr>
  </w:style>
  <w:style w:type="paragraph" w:styleId="BodyTextIndent">
    <w:name w:val="Body Text Indent"/>
    <w:basedOn w:val="Normal"/>
    <w:link w:val="BodyTextIndentChar"/>
    <w:rsid w:val="00376036"/>
    <w:pPr>
      <w:spacing w:after="0" w:line="240" w:lineRule="auto"/>
      <w:ind w:left="720" w:hanging="720"/>
    </w:pPr>
    <w:rPr>
      <w:rFonts w:ascii="Times New Roman" w:eastAsia="Times New Roman" w:hAnsi="Times New Roman" w:cs="Times New Roman"/>
      <w:sz w:val="24"/>
      <w:szCs w:val="24"/>
      <w:lang w:eastAsia="en-US"/>
    </w:rPr>
  </w:style>
  <w:style w:type="character" w:customStyle="1" w:styleId="BodyTextIndentChar">
    <w:name w:val="Body Text Indent Char"/>
    <w:basedOn w:val="DefaultParagraphFont"/>
    <w:link w:val="BodyTextIndent"/>
    <w:rsid w:val="00376036"/>
    <w:rPr>
      <w:rFonts w:ascii="Times New Roman" w:eastAsia="Times New Roman" w:hAnsi="Times New Roman" w:cs="Times New Roman"/>
      <w:sz w:val="24"/>
      <w:szCs w:val="24"/>
      <w:lang w:eastAsia="en-US"/>
    </w:rPr>
  </w:style>
  <w:style w:type="table" w:styleId="TableGrid">
    <w:name w:val="Table Grid"/>
    <w:basedOn w:val="TableNormal"/>
    <w:uiPriority w:val="59"/>
    <w:rsid w:val="0037603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76036"/>
    <w:pPr>
      <w:autoSpaceDE w:val="0"/>
      <w:autoSpaceDN w:val="0"/>
      <w:adjustRightInd w:val="0"/>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uiPriority w:val="1"/>
    <w:rsid w:val="00376036"/>
    <w:rPr>
      <w:rFonts w:ascii="Times New Roman" w:eastAsia="Times New Roman" w:hAnsi="Times New Roman" w:cs="Times New Roman"/>
      <w:sz w:val="20"/>
      <w:szCs w:val="20"/>
      <w:lang w:eastAsia="en-US"/>
    </w:rPr>
  </w:style>
  <w:style w:type="character" w:styleId="Hyperlink">
    <w:name w:val="Hyperlink"/>
    <w:uiPriority w:val="99"/>
    <w:rsid w:val="00376036"/>
    <w:rPr>
      <w:color w:val="0000FF"/>
      <w:u w:val="single"/>
    </w:rPr>
  </w:style>
  <w:style w:type="paragraph" w:styleId="Header">
    <w:name w:val="header"/>
    <w:basedOn w:val="Normal"/>
    <w:link w:val="HeaderChar"/>
    <w:uiPriority w:val="99"/>
    <w:rsid w:val="00376036"/>
    <w:pPr>
      <w:tabs>
        <w:tab w:val="center" w:pos="4680"/>
        <w:tab w:val="right" w:pos="9360"/>
      </w:tabs>
      <w:autoSpaceDE w:val="0"/>
      <w:autoSpaceDN w:val="0"/>
      <w:adjustRightInd w:val="0"/>
      <w:spacing w:after="0" w:line="240" w:lineRule="auto"/>
    </w:pPr>
    <w:rPr>
      <w:rFonts w:ascii="Times New Roman" w:eastAsia="Times New Roman" w:hAnsi="Times New Roman" w:cs="Times New Roman"/>
      <w:sz w:val="20"/>
      <w:szCs w:val="20"/>
      <w:lang w:eastAsia="en-US"/>
    </w:rPr>
  </w:style>
  <w:style w:type="character" w:customStyle="1" w:styleId="HeaderChar">
    <w:name w:val="Header Char"/>
    <w:basedOn w:val="DefaultParagraphFont"/>
    <w:link w:val="Header"/>
    <w:uiPriority w:val="99"/>
    <w:rsid w:val="00376036"/>
    <w:rPr>
      <w:rFonts w:ascii="Times New Roman" w:eastAsia="Times New Roman" w:hAnsi="Times New Roman" w:cs="Times New Roman"/>
      <w:sz w:val="20"/>
      <w:szCs w:val="20"/>
      <w:lang w:eastAsia="en-US"/>
    </w:rPr>
  </w:style>
  <w:style w:type="paragraph" w:styleId="Footer">
    <w:name w:val="footer"/>
    <w:basedOn w:val="Normal"/>
    <w:link w:val="FooterChar"/>
    <w:uiPriority w:val="99"/>
    <w:rsid w:val="00376036"/>
    <w:pPr>
      <w:tabs>
        <w:tab w:val="center" w:pos="4680"/>
        <w:tab w:val="right" w:pos="9360"/>
      </w:tabs>
      <w:autoSpaceDE w:val="0"/>
      <w:autoSpaceDN w:val="0"/>
      <w:adjustRightInd w:val="0"/>
      <w:spacing w:after="0" w:line="240" w:lineRule="auto"/>
    </w:pPr>
    <w:rPr>
      <w:rFonts w:ascii="Times New Roman" w:eastAsia="Times New Roman" w:hAnsi="Times New Roman" w:cs="Times New Roman"/>
      <w:sz w:val="20"/>
      <w:szCs w:val="20"/>
      <w:lang w:eastAsia="en-US"/>
    </w:rPr>
  </w:style>
  <w:style w:type="character" w:customStyle="1" w:styleId="FooterChar">
    <w:name w:val="Footer Char"/>
    <w:basedOn w:val="DefaultParagraphFont"/>
    <w:link w:val="Footer"/>
    <w:uiPriority w:val="99"/>
    <w:rsid w:val="00376036"/>
    <w:rPr>
      <w:rFonts w:ascii="Times New Roman" w:eastAsia="Times New Roman" w:hAnsi="Times New Roman" w:cs="Times New Roman"/>
      <w:sz w:val="20"/>
      <w:szCs w:val="20"/>
      <w:lang w:eastAsia="en-US"/>
    </w:rPr>
  </w:style>
  <w:style w:type="character" w:styleId="CommentReference">
    <w:name w:val="annotation reference"/>
    <w:basedOn w:val="DefaultParagraphFont"/>
    <w:rsid w:val="00376036"/>
    <w:rPr>
      <w:sz w:val="16"/>
      <w:szCs w:val="16"/>
    </w:rPr>
  </w:style>
  <w:style w:type="paragraph" w:styleId="CommentText">
    <w:name w:val="annotation text"/>
    <w:basedOn w:val="Normal"/>
    <w:link w:val="CommentTextChar"/>
    <w:rsid w:val="00376036"/>
    <w:pPr>
      <w:autoSpaceDE w:val="0"/>
      <w:autoSpaceDN w:val="0"/>
      <w:adjustRightInd w:val="0"/>
      <w:spacing w:after="0" w:line="240" w:lineRule="auto"/>
    </w:pPr>
    <w:rPr>
      <w:rFonts w:ascii="Times New Roman" w:eastAsia="Times New Roman" w:hAnsi="Times New Roman" w:cs="Times New Roman"/>
      <w:sz w:val="20"/>
      <w:szCs w:val="20"/>
      <w:lang w:eastAsia="en-US"/>
    </w:rPr>
  </w:style>
  <w:style w:type="character" w:customStyle="1" w:styleId="CommentTextChar">
    <w:name w:val="Comment Text Char"/>
    <w:basedOn w:val="DefaultParagraphFont"/>
    <w:link w:val="CommentText"/>
    <w:rsid w:val="0037603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rsid w:val="00376036"/>
    <w:rPr>
      <w:b/>
      <w:bCs/>
    </w:rPr>
  </w:style>
  <w:style w:type="character" w:customStyle="1" w:styleId="CommentSubjectChar">
    <w:name w:val="Comment Subject Char"/>
    <w:basedOn w:val="CommentTextChar"/>
    <w:link w:val="CommentSubject"/>
    <w:rsid w:val="00376036"/>
    <w:rPr>
      <w:rFonts w:ascii="Times New Roman" w:eastAsia="Times New Roman" w:hAnsi="Times New Roman" w:cs="Times New Roman"/>
      <w:b/>
      <w:bCs/>
      <w:sz w:val="20"/>
      <w:szCs w:val="20"/>
      <w:lang w:eastAsia="en-US"/>
    </w:rPr>
  </w:style>
  <w:style w:type="character" w:styleId="FollowedHyperlink">
    <w:name w:val="FollowedHyperlink"/>
    <w:basedOn w:val="DefaultParagraphFont"/>
    <w:rsid w:val="00376036"/>
    <w:rPr>
      <w:color w:val="800080" w:themeColor="followedHyperlink"/>
      <w:u w:val="single"/>
    </w:rPr>
  </w:style>
  <w:style w:type="paragraph" w:customStyle="1" w:styleId="courseblocktitle">
    <w:name w:val="courseblocktitle"/>
    <w:basedOn w:val="Normal"/>
    <w:rsid w:val="0037603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TOC3">
    <w:name w:val="toc 3"/>
    <w:basedOn w:val="Normal"/>
    <w:next w:val="Normal"/>
    <w:autoRedefine/>
    <w:uiPriority w:val="39"/>
    <w:rsid w:val="00475807"/>
    <w:pPr>
      <w:tabs>
        <w:tab w:val="right" w:leader="dot" w:pos="9350"/>
      </w:tabs>
      <w:autoSpaceDE w:val="0"/>
      <w:autoSpaceDN w:val="0"/>
      <w:adjustRightInd w:val="0"/>
      <w:spacing w:after="0" w:line="240" w:lineRule="auto"/>
      <w:ind w:left="403"/>
    </w:pPr>
    <w:rPr>
      <w:rFonts w:ascii="Times New Roman" w:eastAsia="Times New Roman" w:hAnsi="Times New Roman" w:cs="Times New Roman"/>
      <w:sz w:val="20"/>
      <w:szCs w:val="20"/>
      <w:lang w:eastAsia="en-US"/>
    </w:rPr>
  </w:style>
  <w:style w:type="paragraph" w:styleId="TOC1">
    <w:name w:val="toc 1"/>
    <w:basedOn w:val="Normal"/>
    <w:next w:val="Normal"/>
    <w:autoRedefine/>
    <w:uiPriority w:val="39"/>
    <w:unhideWhenUsed/>
    <w:rsid w:val="00281A0F"/>
    <w:pPr>
      <w:tabs>
        <w:tab w:val="right" w:leader="dot" w:pos="9350"/>
      </w:tabs>
      <w:spacing w:after="0" w:line="240" w:lineRule="auto"/>
      <w:jc w:val="center"/>
    </w:pPr>
    <w:rPr>
      <w:b/>
      <w:sz w:val="28"/>
      <w:szCs w:val="28"/>
      <w:lang w:val="en-CA"/>
    </w:rPr>
  </w:style>
  <w:style w:type="paragraph" w:styleId="TOC2">
    <w:name w:val="toc 2"/>
    <w:basedOn w:val="Normal"/>
    <w:next w:val="Normal"/>
    <w:autoRedefine/>
    <w:uiPriority w:val="39"/>
    <w:unhideWhenUsed/>
    <w:rsid w:val="00DC44A5"/>
    <w:pPr>
      <w:tabs>
        <w:tab w:val="right" w:leader="dot" w:pos="9350"/>
      </w:tabs>
      <w:spacing w:after="100" w:line="240" w:lineRule="auto"/>
      <w:ind w:left="220"/>
    </w:pPr>
  </w:style>
  <w:style w:type="paragraph" w:styleId="TOC4">
    <w:name w:val="toc 4"/>
    <w:basedOn w:val="Normal"/>
    <w:next w:val="Normal"/>
    <w:autoRedefine/>
    <w:uiPriority w:val="39"/>
    <w:unhideWhenUsed/>
    <w:rsid w:val="005D6C65"/>
    <w:pPr>
      <w:spacing w:after="100"/>
      <w:ind w:left="660"/>
    </w:pPr>
  </w:style>
  <w:style w:type="paragraph" w:styleId="TOC5">
    <w:name w:val="toc 5"/>
    <w:basedOn w:val="Normal"/>
    <w:next w:val="Normal"/>
    <w:autoRedefine/>
    <w:uiPriority w:val="39"/>
    <w:unhideWhenUsed/>
    <w:rsid w:val="00F30D80"/>
    <w:pPr>
      <w:spacing w:after="100"/>
      <w:ind w:left="880"/>
    </w:pPr>
    <w:rPr>
      <w:lang w:eastAsia="en-US"/>
    </w:rPr>
  </w:style>
  <w:style w:type="paragraph" w:styleId="TOC6">
    <w:name w:val="toc 6"/>
    <w:basedOn w:val="Normal"/>
    <w:next w:val="Normal"/>
    <w:autoRedefine/>
    <w:uiPriority w:val="39"/>
    <w:unhideWhenUsed/>
    <w:rsid w:val="00F30D80"/>
    <w:pPr>
      <w:spacing w:after="100"/>
      <w:ind w:left="1100"/>
    </w:pPr>
    <w:rPr>
      <w:lang w:eastAsia="en-US"/>
    </w:rPr>
  </w:style>
  <w:style w:type="paragraph" w:styleId="TOC7">
    <w:name w:val="toc 7"/>
    <w:basedOn w:val="Normal"/>
    <w:next w:val="Normal"/>
    <w:autoRedefine/>
    <w:uiPriority w:val="39"/>
    <w:unhideWhenUsed/>
    <w:rsid w:val="00F30D80"/>
    <w:pPr>
      <w:spacing w:after="100"/>
      <w:ind w:left="1320"/>
    </w:pPr>
    <w:rPr>
      <w:lang w:eastAsia="en-US"/>
    </w:rPr>
  </w:style>
  <w:style w:type="paragraph" w:styleId="TOC8">
    <w:name w:val="toc 8"/>
    <w:basedOn w:val="Normal"/>
    <w:next w:val="Normal"/>
    <w:autoRedefine/>
    <w:uiPriority w:val="39"/>
    <w:unhideWhenUsed/>
    <w:rsid w:val="00F30D80"/>
    <w:pPr>
      <w:spacing w:after="100"/>
      <w:ind w:left="1540"/>
    </w:pPr>
    <w:rPr>
      <w:lang w:eastAsia="en-US"/>
    </w:rPr>
  </w:style>
  <w:style w:type="paragraph" w:styleId="TOC9">
    <w:name w:val="toc 9"/>
    <w:basedOn w:val="Normal"/>
    <w:next w:val="Normal"/>
    <w:autoRedefine/>
    <w:uiPriority w:val="39"/>
    <w:unhideWhenUsed/>
    <w:rsid w:val="00F30D80"/>
    <w:pPr>
      <w:spacing w:after="100"/>
      <w:ind w:left="1760"/>
    </w:pPr>
    <w:rPr>
      <w:lang w:eastAsia="en-US"/>
    </w:rPr>
  </w:style>
  <w:style w:type="paragraph" w:customStyle="1" w:styleId="TableParagraph">
    <w:name w:val="Table Paragraph"/>
    <w:basedOn w:val="Normal"/>
    <w:uiPriority w:val="1"/>
    <w:qFormat/>
    <w:rsid w:val="006C6A51"/>
    <w:pPr>
      <w:widowControl w:val="0"/>
      <w:spacing w:after="0" w:line="240" w:lineRule="auto"/>
    </w:pPr>
    <w:rPr>
      <w:rFonts w:eastAsiaTheme="minorHAnsi"/>
      <w:lang w:eastAsia="en-US"/>
    </w:rPr>
  </w:style>
  <w:style w:type="paragraph" w:customStyle="1" w:styleId="courseblockdesc">
    <w:name w:val="courseblockdesc"/>
    <w:basedOn w:val="Normal"/>
    <w:rsid w:val="00196541"/>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xbe">
    <w:name w:val="_xbe"/>
    <w:basedOn w:val="DefaultParagraphFont"/>
    <w:rsid w:val="004569A8"/>
  </w:style>
  <w:style w:type="paragraph" w:customStyle="1" w:styleId="Default">
    <w:name w:val="Default"/>
    <w:rsid w:val="00273E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AE6856"/>
  </w:style>
  <w:style w:type="paragraph" w:customStyle="1" w:styleId="formatcontentfirstparagraph">
    <w:name w:val="formatcontent_firstparagraph"/>
    <w:basedOn w:val="Normal"/>
    <w:rsid w:val="00FA4D57"/>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sccourseinline">
    <w:name w:val="sc_courseinline"/>
    <w:basedOn w:val="DefaultParagraphFont"/>
    <w:rsid w:val="00B91BE0"/>
  </w:style>
  <w:style w:type="character" w:styleId="PageNumber">
    <w:name w:val="page number"/>
    <w:basedOn w:val="DefaultParagraphFont"/>
    <w:uiPriority w:val="99"/>
    <w:semiHidden/>
    <w:unhideWhenUsed/>
    <w:rsid w:val="008B2F05"/>
  </w:style>
  <w:style w:type="paragraph" w:styleId="Revision">
    <w:name w:val="Revision"/>
    <w:hidden/>
    <w:uiPriority w:val="99"/>
    <w:semiHidden/>
    <w:rsid w:val="00D37EFC"/>
    <w:pPr>
      <w:spacing w:after="0" w:line="240" w:lineRule="auto"/>
    </w:pPr>
  </w:style>
  <w:style w:type="character" w:styleId="UnresolvedMention">
    <w:name w:val="Unresolved Mention"/>
    <w:basedOn w:val="DefaultParagraphFont"/>
    <w:uiPriority w:val="99"/>
    <w:semiHidden/>
    <w:unhideWhenUsed/>
    <w:rsid w:val="000345E4"/>
    <w:rPr>
      <w:color w:val="605E5C"/>
      <w:shd w:val="clear" w:color="auto" w:fill="E1DFDD"/>
    </w:rPr>
  </w:style>
  <w:style w:type="table" w:customStyle="1" w:styleId="TableGrid1">
    <w:name w:val="Table Grid1"/>
    <w:basedOn w:val="TableNormal"/>
    <w:next w:val="TableGrid"/>
    <w:uiPriority w:val="59"/>
    <w:rsid w:val="00083C2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27106">
      <w:bodyDiv w:val="1"/>
      <w:marLeft w:val="0"/>
      <w:marRight w:val="0"/>
      <w:marTop w:val="0"/>
      <w:marBottom w:val="0"/>
      <w:divBdr>
        <w:top w:val="none" w:sz="0" w:space="0" w:color="auto"/>
        <w:left w:val="none" w:sz="0" w:space="0" w:color="auto"/>
        <w:bottom w:val="none" w:sz="0" w:space="0" w:color="auto"/>
        <w:right w:val="none" w:sz="0" w:space="0" w:color="auto"/>
      </w:divBdr>
      <w:divsChild>
        <w:div w:id="885678633">
          <w:marLeft w:val="0"/>
          <w:marRight w:val="0"/>
          <w:marTop w:val="0"/>
          <w:marBottom w:val="0"/>
          <w:divBdr>
            <w:top w:val="none" w:sz="0" w:space="0" w:color="auto"/>
            <w:left w:val="none" w:sz="0" w:space="0" w:color="auto"/>
            <w:bottom w:val="none" w:sz="0" w:space="0" w:color="auto"/>
            <w:right w:val="none" w:sz="0" w:space="0" w:color="auto"/>
          </w:divBdr>
        </w:div>
        <w:div w:id="1408989539">
          <w:marLeft w:val="0"/>
          <w:marRight w:val="0"/>
          <w:marTop w:val="0"/>
          <w:marBottom w:val="0"/>
          <w:divBdr>
            <w:top w:val="none" w:sz="0" w:space="0" w:color="auto"/>
            <w:left w:val="none" w:sz="0" w:space="0" w:color="auto"/>
            <w:bottom w:val="none" w:sz="0" w:space="0" w:color="auto"/>
            <w:right w:val="none" w:sz="0" w:space="0" w:color="auto"/>
          </w:divBdr>
        </w:div>
      </w:divsChild>
    </w:div>
    <w:div w:id="160003841">
      <w:bodyDiv w:val="1"/>
      <w:marLeft w:val="0"/>
      <w:marRight w:val="0"/>
      <w:marTop w:val="0"/>
      <w:marBottom w:val="0"/>
      <w:divBdr>
        <w:top w:val="none" w:sz="0" w:space="0" w:color="auto"/>
        <w:left w:val="none" w:sz="0" w:space="0" w:color="auto"/>
        <w:bottom w:val="none" w:sz="0" w:space="0" w:color="auto"/>
        <w:right w:val="none" w:sz="0" w:space="0" w:color="auto"/>
      </w:divBdr>
    </w:div>
    <w:div w:id="236208910">
      <w:bodyDiv w:val="1"/>
      <w:marLeft w:val="0"/>
      <w:marRight w:val="0"/>
      <w:marTop w:val="0"/>
      <w:marBottom w:val="0"/>
      <w:divBdr>
        <w:top w:val="none" w:sz="0" w:space="0" w:color="auto"/>
        <w:left w:val="none" w:sz="0" w:space="0" w:color="auto"/>
        <w:bottom w:val="none" w:sz="0" w:space="0" w:color="auto"/>
        <w:right w:val="none" w:sz="0" w:space="0" w:color="auto"/>
      </w:divBdr>
    </w:div>
    <w:div w:id="356659584">
      <w:bodyDiv w:val="1"/>
      <w:marLeft w:val="0"/>
      <w:marRight w:val="0"/>
      <w:marTop w:val="0"/>
      <w:marBottom w:val="0"/>
      <w:divBdr>
        <w:top w:val="none" w:sz="0" w:space="0" w:color="auto"/>
        <w:left w:val="none" w:sz="0" w:space="0" w:color="auto"/>
        <w:bottom w:val="none" w:sz="0" w:space="0" w:color="auto"/>
        <w:right w:val="none" w:sz="0" w:space="0" w:color="auto"/>
      </w:divBdr>
    </w:div>
    <w:div w:id="611783420">
      <w:bodyDiv w:val="1"/>
      <w:marLeft w:val="0"/>
      <w:marRight w:val="0"/>
      <w:marTop w:val="0"/>
      <w:marBottom w:val="0"/>
      <w:divBdr>
        <w:top w:val="none" w:sz="0" w:space="0" w:color="auto"/>
        <w:left w:val="none" w:sz="0" w:space="0" w:color="auto"/>
        <w:bottom w:val="none" w:sz="0" w:space="0" w:color="auto"/>
        <w:right w:val="none" w:sz="0" w:space="0" w:color="auto"/>
      </w:divBdr>
    </w:div>
    <w:div w:id="671228424">
      <w:bodyDiv w:val="1"/>
      <w:marLeft w:val="0"/>
      <w:marRight w:val="0"/>
      <w:marTop w:val="0"/>
      <w:marBottom w:val="0"/>
      <w:divBdr>
        <w:top w:val="none" w:sz="0" w:space="0" w:color="auto"/>
        <w:left w:val="none" w:sz="0" w:space="0" w:color="auto"/>
        <w:bottom w:val="none" w:sz="0" w:space="0" w:color="auto"/>
        <w:right w:val="none" w:sz="0" w:space="0" w:color="auto"/>
      </w:divBdr>
    </w:div>
    <w:div w:id="994602291">
      <w:bodyDiv w:val="1"/>
      <w:marLeft w:val="0"/>
      <w:marRight w:val="0"/>
      <w:marTop w:val="0"/>
      <w:marBottom w:val="0"/>
      <w:divBdr>
        <w:top w:val="none" w:sz="0" w:space="0" w:color="auto"/>
        <w:left w:val="none" w:sz="0" w:space="0" w:color="auto"/>
        <w:bottom w:val="none" w:sz="0" w:space="0" w:color="auto"/>
        <w:right w:val="none" w:sz="0" w:space="0" w:color="auto"/>
      </w:divBdr>
      <w:divsChild>
        <w:div w:id="1362124181">
          <w:marLeft w:val="480"/>
          <w:marRight w:val="0"/>
          <w:marTop w:val="0"/>
          <w:marBottom w:val="0"/>
          <w:divBdr>
            <w:top w:val="none" w:sz="0" w:space="0" w:color="auto"/>
            <w:left w:val="none" w:sz="0" w:space="0" w:color="auto"/>
            <w:bottom w:val="none" w:sz="0" w:space="0" w:color="auto"/>
            <w:right w:val="none" w:sz="0" w:space="0" w:color="auto"/>
          </w:divBdr>
          <w:divsChild>
            <w:div w:id="1558316472">
              <w:marLeft w:val="0"/>
              <w:marRight w:val="0"/>
              <w:marTop w:val="0"/>
              <w:marBottom w:val="0"/>
              <w:divBdr>
                <w:top w:val="none" w:sz="0" w:space="0" w:color="auto"/>
                <w:left w:val="none" w:sz="0" w:space="0" w:color="auto"/>
                <w:bottom w:val="none" w:sz="0" w:space="0" w:color="auto"/>
                <w:right w:val="none" w:sz="0" w:space="0" w:color="auto"/>
              </w:divBdr>
            </w:div>
            <w:div w:id="16960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23987">
      <w:bodyDiv w:val="1"/>
      <w:marLeft w:val="0"/>
      <w:marRight w:val="0"/>
      <w:marTop w:val="0"/>
      <w:marBottom w:val="0"/>
      <w:divBdr>
        <w:top w:val="none" w:sz="0" w:space="0" w:color="auto"/>
        <w:left w:val="none" w:sz="0" w:space="0" w:color="auto"/>
        <w:bottom w:val="none" w:sz="0" w:space="0" w:color="auto"/>
        <w:right w:val="none" w:sz="0" w:space="0" w:color="auto"/>
      </w:divBdr>
    </w:div>
    <w:div w:id="1198589836">
      <w:bodyDiv w:val="1"/>
      <w:marLeft w:val="0"/>
      <w:marRight w:val="0"/>
      <w:marTop w:val="0"/>
      <w:marBottom w:val="0"/>
      <w:divBdr>
        <w:top w:val="none" w:sz="0" w:space="0" w:color="auto"/>
        <w:left w:val="none" w:sz="0" w:space="0" w:color="auto"/>
        <w:bottom w:val="none" w:sz="0" w:space="0" w:color="auto"/>
        <w:right w:val="none" w:sz="0" w:space="0" w:color="auto"/>
      </w:divBdr>
      <w:divsChild>
        <w:div w:id="1397557395">
          <w:marLeft w:val="0"/>
          <w:marRight w:val="0"/>
          <w:marTop w:val="0"/>
          <w:marBottom w:val="0"/>
          <w:divBdr>
            <w:top w:val="none" w:sz="0" w:space="0" w:color="auto"/>
            <w:left w:val="none" w:sz="0" w:space="0" w:color="auto"/>
            <w:bottom w:val="none" w:sz="0" w:space="0" w:color="auto"/>
            <w:right w:val="none" w:sz="0" w:space="0" w:color="auto"/>
          </w:divBdr>
        </w:div>
        <w:div w:id="1806770357">
          <w:marLeft w:val="0"/>
          <w:marRight w:val="0"/>
          <w:marTop w:val="0"/>
          <w:marBottom w:val="0"/>
          <w:divBdr>
            <w:top w:val="none" w:sz="0" w:space="0" w:color="auto"/>
            <w:left w:val="none" w:sz="0" w:space="0" w:color="auto"/>
            <w:bottom w:val="none" w:sz="0" w:space="0" w:color="auto"/>
            <w:right w:val="none" w:sz="0" w:space="0" w:color="auto"/>
          </w:divBdr>
        </w:div>
      </w:divsChild>
    </w:div>
    <w:div w:id="1207178352">
      <w:bodyDiv w:val="1"/>
      <w:marLeft w:val="0"/>
      <w:marRight w:val="0"/>
      <w:marTop w:val="0"/>
      <w:marBottom w:val="0"/>
      <w:divBdr>
        <w:top w:val="none" w:sz="0" w:space="0" w:color="auto"/>
        <w:left w:val="none" w:sz="0" w:space="0" w:color="auto"/>
        <w:bottom w:val="none" w:sz="0" w:space="0" w:color="auto"/>
        <w:right w:val="none" w:sz="0" w:space="0" w:color="auto"/>
      </w:divBdr>
    </w:div>
    <w:div w:id="1332484836">
      <w:bodyDiv w:val="1"/>
      <w:marLeft w:val="0"/>
      <w:marRight w:val="0"/>
      <w:marTop w:val="0"/>
      <w:marBottom w:val="0"/>
      <w:divBdr>
        <w:top w:val="none" w:sz="0" w:space="0" w:color="auto"/>
        <w:left w:val="none" w:sz="0" w:space="0" w:color="auto"/>
        <w:bottom w:val="none" w:sz="0" w:space="0" w:color="auto"/>
        <w:right w:val="none" w:sz="0" w:space="0" w:color="auto"/>
      </w:divBdr>
    </w:div>
    <w:div w:id="1500123944">
      <w:bodyDiv w:val="1"/>
      <w:marLeft w:val="0"/>
      <w:marRight w:val="0"/>
      <w:marTop w:val="0"/>
      <w:marBottom w:val="0"/>
      <w:divBdr>
        <w:top w:val="none" w:sz="0" w:space="0" w:color="auto"/>
        <w:left w:val="none" w:sz="0" w:space="0" w:color="auto"/>
        <w:bottom w:val="none" w:sz="0" w:space="0" w:color="auto"/>
        <w:right w:val="none" w:sz="0" w:space="0" w:color="auto"/>
      </w:divBdr>
      <w:divsChild>
        <w:div w:id="557131631">
          <w:marLeft w:val="0"/>
          <w:marRight w:val="0"/>
          <w:marTop w:val="0"/>
          <w:marBottom w:val="0"/>
          <w:divBdr>
            <w:top w:val="none" w:sz="0" w:space="0" w:color="auto"/>
            <w:left w:val="none" w:sz="0" w:space="0" w:color="auto"/>
            <w:bottom w:val="none" w:sz="0" w:space="0" w:color="auto"/>
            <w:right w:val="none" w:sz="0" w:space="0" w:color="auto"/>
          </w:divBdr>
        </w:div>
      </w:divsChild>
    </w:div>
    <w:div w:id="1586183828">
      <w:bodyDiv w:val="1"/>
      <w:marLeft w:val="0"/>
      <w:marRight w:val="0"/>
      <w:marTop w:val="0"/>
      <w:marBottom w:val="0"/>
      <w:divBdr>
        <w:top w:val="none" w:sz="0" w:space="0" w:color="auto"/>
        <w:left w:val="none" w:sz="0" w:space="0" w:color="auto"/>
        <w:bottom w:val="none" w:sz="0" w:space="0" w:color="auto"/>
        <w:right w:val="none" w:sz="0" w:space="0" w:color="auto"/>
      </w:divBdr>
    </w:div>
    <w:div w:id="1600718721">
      <w:bodyDiv w:val="1"/>
      <w:marLeft w:val="0"/>
      <w:marRight w:val="0"/>
      <w:marTop w:val="0"/>
      <w:marBottom w:val="0"/>
      <w:divBdr>
        <w:top w:val="none" w:sz="0" w:space="0" w:color="auto"/>
        <w:left w:val="none" w:sz="0" w:space="0" w:color="auto"/>
        <w:bottom w:val="none" w:sz="0" w:space="0" w:color="auto"/>
        <w:right w:val="none" w:sz="0" w:space="0" w:color="auto"/>
      </w:divBdr>
    </w:div>
    <w:div w:id="1683773933">
      <w:bodyDiv w:val="1"/>
      <w:marLeft w:val="0"/>
      <w:marRight w:val="0"/>
      <w:marTop w:val="0"/>
      <w:marBottom w:val="0"/>
      <w:divBdr>
        <w:top w:val="none" w:sz="0" w:space="0" w:color="auto"/>
        <w:left w:val="none" w:sz="0" w:space="0" w:color="auto"/>
        <w:bottom w:val="none" w:sz="0" w:space="0" w:color="auto"/>
        <w:right w:val="none" w:sz="0" w:space="0" w:color="auto"/>
      </w:divBdr>
    </w:div>
    <w:div w:id="1879008360">
      <w:bodyDiv w:val="1"/>
      <w:marLeft w:val="0"/>
      <w:marRight w:val="0"/>
      <w:marTop w:val="0"/>
      <w:marBottom w:val="0"/>
      <w:divBdr>
        <w:top w:val="none" w:sz="0" w:space="0" w:color="auto"/>
        <w:left w:val="none" w:sz="0" w:space="0" w:color="auto"/>
        <w:bottom w:val="none" w:sz="0" w:space="0" w:color="auto"/>
        <w:right w:val="none" w:sz="0" w:space="0" w:color="auto"/>
      </w:divBdr>
    </w:div>
    <w:div w:id="2035374573">
      <w:bodyDiv w:val="1"/>
      <w:marLeft w:val="0"/>
      <w:marRight w:val="0"/>
      <w:marTop w:val="0"/>
      <w:marBottom w:val="0"/>
      <w:divBdr>
        <w:top w:val="none" w:sz="0" w:space="0" w:color="auto"/>
        <w:left w:val="none" w:sz="0" w:space="0" w:color="auto"/>
        <w:bottom w:val="none" w:sz="0" w:space="0" w:color="auto"/>
        <w:right w:val="none" w:sz="0" w:space="0" w:color="auto"/>
      </w:divBdr>
    </w:div>
    <w:div w:id="2062169556">
      <w:bodyDiv w:val="1"/>
      <w:marLeft w:val="0"/>
      <w:marRight w:val="0"/>
      <w:marTop w:val="0"/>
      <w:marBottom w:val="0"/>
      <w:divBdr>
        <w:top w:val="none" w:sz="0" w:space="0" w:color="auto"/>
        <w:left w:val="none" w:sz="0" w:space="0" w:color="auto"/>
        <w:bottom w:val="none" w:sz="0" w:space="0" w:color="auto"/>
        <w:right w:val="none" w:sz="0" w:space="0" w:color="auto"/>
      </w:divBdr>
    </w:div>
    <w:div w:id="2086561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cas/socialwork/" TargetMode="External"/><Relationship Id="rId21" Type="http://schemas.openxmlformats.org/officeDocument/2006/relationships/hyperlink" Target="https://socialwork.alabama.gov/" TargetMode="External"/><Relationship Id="rId42" Type="http://schemas.openxmlformats.org/officeDocument/2006/relationships/hyperlink" Target="https://www.uab.edu/students/disability/" TargetMode="External"/><Relationship Id="rId47" Type="http://schemas.openxmlformats.org/officeDocument/2006/relationships/hyperlink" Target="http://catalog.uab.edu/undergraduate/progresstowardadegree/" TargetMode="External"/><Relationship Id="rId63" Type="http://schemas.openxmlformats.org/officeDocument/2006/relationships/hyperlink" Target="https://www.cswe.org/accreditation/about/directory/?" TargetMode="External"/><Relationship Id="rId68" Type="http://schemas.openxmlformats.org/officeDocument/2006/relationships/hyperlink" Target="http://catalog.uab.edu/undergraduate/" TargetMode="External"/><Relationship Id="rId84" Type="http://schemas.openxmlformats.org/officeDocument/2006/relationships/hyperlink" Target="https://uab.academicworks.com/" TargetMode="External"/><Relationship Id="rId16" Type="http://schemas.openxmlformats.org/officeDocument/2006/relationships/hyperlink" Target="http://catalog.uab.edu/undergraduate/" TargetMode="External"/><Relationship Id="rId11" Type="http://schemas.openxmlformats.org/officeDocument/2006/relationships/footer" Target="footer2.xml"/><Relationship Id="rId32" Type="http://schemas.openxmlformats.org/officeDocument/2006/relationships/hyperlink" Target="https://www.uab.edu/blazerway/" TargetMode="External"/><Relationship Id="rId37" Type="http://schemas.openxmlformats.org/officeDocument/2006/relationships/hyperlink" Target="http://catalog.uab.edu/undergraduate/progresstowardadegree/" TargetMode="External"/><Relationship Id="rId53" Type="http://schemas.openxmlformats.org/officeDocument/2006/relationships/hyperlink" Target="https://www.uab.edu/students/one-stop/policies/academic-honor-code" TargetMode="External"/><Relationship Id="rId58" Type="http://schemas.openxmlformats.org/officeDocument/2006/relationships/hyperlink" Target="https://www.uab.edu/students/accountability/homepage" TargetMode="External"/><Relationship Id="rId74" Type="http://schemas.openxmlformats.org/officeDocument/2006/relationships/hyperlink" Target="http://www.uab.edu/dss" TargetMode="External"/><Relationship Id="rId79" Type="http://schemas.openxmlformats.org/officeDocument/2006/relationships/hyperlink" Target="https://www.uab.edu/cas/socialwork/" TargetMode="External"/><Relationship Id="rId5" Type="http://schemas.openxmlformats.org/officeDocument/2006/relationships/webSettings" Target="webSettings.xml"/><Relationship Id="rId19" Type="http://schemas.openxmlformats.org/officeDocument/2006/relationships/hyperlink" Target="https://www.socialworkers.org/About/Ethics/Code-of-Ethics/Code-of-Ethics-English" TargetMode="External"/><Relationship Id="rId14" Type="http://schemas.openxmlformats.org/officeDocument/2006/relationships/hyperlink" Target="https://www.uab.edu/cas/socialwork/faculty-directory" TargetMode="External"/><Relationship Id="rId22" Type="http://schemas.openxmlformats.org/officeDocument/2006/relationships/hyperlink" Target="https://www.aswb.org/" TargetMode="External"/><Relationship Id="rId27" Type="http://schemas.openxmlformats.org/officeDocument/2006/relationships/hyperlink" Target="http://www.cswe.org/Accreditation/Accredited-Programs.aspx"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s://www.uab.edu/titleix/" TargetMode="External"/><Relationship Id="rId43" Type="http://schemas.openxmlformats.org/officeDocument/2006/relationships/hyperlink" Target="https://www.uab.edu/titleix/" TargetMode="External"/><Relationship Id="rId48" Type="http://schemas.openxmlformats.org/officeDocument/2006/relationships/hyperlink" Target="http://catalog.uab.edu/undergraduate/progresstowardadegree/" TargetMode="External"/><Relationship Id="rId56" Type="http://schemas.openxmlformats.org/officeDocument/2006/relationships/hyperlink" Target="https://catalog.uab.edu/undergraduate/progresstowardadegree/" TargetMode="External"/><Relationship Id="rId64" Type="http://schemas.openxmlformats.org/officeDocument/2006/relationships/hyperlink" Target="mailto:kiph@uab.edu" TargetMode="External"/><Relationship Id="rId69" Type="http://schemas.openxmlformats.org/officeDocument/2006/relationships/hyperlink" Target="https://www.cswe.org/accreditation/policies-process/2022epas/" TargetMode="External"/><Relationship Id="rId77" Type="http://schemas.openxmlformats.org/officeDocument/2006/relationships/hyperlink" Target="https://catalog.uab.edu/search/?P=SW%20222" TargetMode="External"/><Relationship Id="rId8" Type="http://schemas.openxmlformats.org/officeDocument/2006/relationships/image" Target="media/image1.png"/><Relationship Id="rId51" Type="http://schemas.openxmlformats.org/officeDocument/2006/relationships/hyperlink" Target="http://catalog.uab.edu/undergraduate/progresstowardadegree/" TargetMode="External"/><Relationship Id="rId72" Type="http://schemas.openxmlformats.org/officeDocument/2006/relationships/hyperlink" Target="http://catalog.uab.edu/search/?P=SOC%20100" TargetMode="External"/><Relationship Id="rId80" Type="http://schemas.openxmlformats.org/officeDocument/2006/relationships/hyperlink" Target="mailto:gracedugger@gmail.com" TargetMode="External"/><Relationship Id="rId85" Type="http://schemas.openxmlformats.org/officeDocument/2006/relationships/hyperlink" Target="http://www.phialpha.org" TargetMode="External"/><Relationship Id="rId3" Type="http://schemas.openxmlformats.org/officeDocument/2006/relationships/styles" Target="styles.xml"/><Relationship Id="rId12" Type="http://schemas.openxmlformats.org/officeDocument/2006/relationships/hyperlink" Target="https://www.cswe.org/Home.aspx" TargetMode="External"/><Relationship Id="rId17" Type="http://schemas.openxmlformats.org/officeDocument/2006/relationships/hyperlink" Target="https://www.socialworkers.org/" TargetMode="External"/><Relationship Id="rId25" Type="http://schemas.openxmlformats.org/officeDocument/2006/relationships/hyperlink" Target="https://phialpha.org" TargetMode="External"/><Relationship Id="rId33" Type="http://schemas.openxmlformats.org/officeDocument/2006/relationships/hyperlink" Target="https://www.uab.edu/students/disability/" TargetMode="External"/><Relationship Id="rId38" Type="http://schemas.openxmlformats.org/officeDocument/2006/relationships/hyperlink" Target="https://www.uab.edu/students/home/services" TargetMode="External"/><Relationship Id="rId46" Type="http://schemas.openxmlformats.org/officeDocument/2006/relationships/hyperlink" Target="http://catalog.uab.edu/undergraduate" TargetMode="External"/><Relationship Id="rId59" Type="http://schemas.openxmlformats.org/officeDocument/2006/relationships/hyperlink" Target="https://www.socialworkers.org/About/Ethics/Code-of-Ethics" TargetMode="External"/><Relationship Id="rId67" Type="http://schemas.openxmlformats.org/officeDocument/2006/relationships/hyperlink" Target="https://www.uab.edu/students/disability/" TargetMode="External"/><Relationship Id="rId20" Type="http://schemas.openxmlformats.org/officeDocument/2006/relationships/hyperlink" Target="https://www.socialworkers.org/Careers" TargetMode="External"/><Relationship Id="rId41" Type="http://schemas.openxmlformats.org/officeDocument/2006/relationships/hyperlink" Target="https://www.uab.edu/admissions/apply" TargetMode="External"/><Relationship Id="rId54" Type="http://schemas.openxmlformats.org/officeDocument/2006/relationships/hyperlink" Target="https://www.socialworkers.org/About/Ethics/Code-of-Ethics" TargetMode="External"/><Relationship Id="rId62" Type="http://schemas.openxmlformats.org/officeDocument/2006/relationships/hyperlink" Target="https://alabamatransfers.com/pathways/human-services-consumer-sciences?major=social-work" TargetMode="External"/><Relationship Id="rId70" Type="http://schemas.openxmlformats.org/officeDocument/2006/relationships/hyperlink" Target="http://catalog.uab.edu/search/?P=EH%20101" TargetMode="External"/><Relationship Id="rId75" Type="http://schemas.openxmlformats.org/officeDocument/2006/relationships/hyperlink" Target="https://www.uab.edu/servicelearning/" TargetMode="External"/><Relationship Id="rId83" Type="http://schemas.openxmlformats.org/officeDocument/2006/relationships/hyperlink" Target="http://www.acsw.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ab.edu/cas/socialwork/undergraduate-program" TargetMode="External"/><Relationship Id="rId23" Type="http://schemas.openxmlformats.org/officeDocument/2006/relationships/hyperlink" Target="http://www.abswe.state.al.us" TargetMode="External"/><Relationship Id="rId28" Type="http://schemas.openxmlformats.org/officeDocument/2006/relationships/hyperlink" Target="http://catalog.uab.edu/undergraduate/" TargetMode="External"/><Relationship Id="rId36" Type="http://schemas.openxmlformats.org/officeDocument/2006/relationships/hyperlink" Target="http://www.uab.edu/titleix" TargetMode="External"/><Relationship Id="rId49" Type="http://schemas.openxmlformats.org/officeDocument/2006/relationships/hyperlink" Target="http://catalog.uab.edu/undergraduate/progresstowardadegree/" TargetMode="External"/><Relationship Id="rId57" Type="http://schemas.openxmlformats.org/officeDocument/2006/relationships/hyperlink" Target="https://catalog.uab.edu/undergraduate/progresstowardadegree/" TargetMode="External"/><Relationship Id="rId10" Type="http://schemas.openxmlformats.org/officeDocument/2006/relationships/footer" Target="footer1.xml"/><Relationship Id="rId31" Type="http://schemas.openxmlformats.org/officeDocument/2006/relationships/hyperlink" Target="https://www.uab.edu/students/accountability/policies/student-conduct-code" TargetMode="External"/><Relationship Id="rId44" Type="http://schemas.openxmlformats.org/officeDocument/2006/relationships/hyperlink" Target="https://www.ada.gov/ada_intro.htm" TargetMode="External"/><Relationship Id="rId52" Type="http://schemas.openxmlformats.org/officeDocument/2006/relationships/hyperlink" Target="https://www.socialworkers.org/About/Ethics/Code-of-Ethics" TargetMode="External"/><Relationship Id="rId60" Type="http://schemas.openxmlformats.org/officeDocument/2006/relationships/hyperlink" Target="http://catalog.uab.edu/undergraduate/progresstowardadegree/" TargetMode="External"/><Relationship Id="rId65" Type="http://schemas.openxmlformats.org/officeDocument/2006/relationships/hyperlink" Target="https://www.uab.edu/students/careercenter/" TargetMode="External"/><Relationship Id="rId73" Type="http://schemas.openxmlformats.org/officeDocument/2006/relationships/hyperlink" Target="http://catalog.uab.edu/search/?P=SW%20200" TargetMode="External"/><Relationship Id="rId78" Type="http://schemas.openxmlformats.org/officeDocument/2006/relationships/hyperlink" Target="https://www.uab.edu/cas/socialwork/undergraduate/honors-program" TargetMode="External"/><Relationship Id="rId81" Type="http://schemas.openxmlformats.org/officeDocument/2006/relationships/hyperlink" Target="http://www.socialworkers.org/join.asp"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www.uab.edu/cas/socialwork/" TargetMode="External"/><Relationship Id="rId18" Type="http://schemas.openxmlformats.org/officeDocument/2006/relationships/hyperlink" Target="https://www.cswe.org/getmedia/bb5d8afe-7680-42dc-a332-a6e6103f4998/2022-EPAS.pdf" TargetMode="External"/><Relationship Id="rId39" Type="http://schemas.openxmlformats.org/officeDocument/2006/relationships/hyperlink" Target="https://www.socialworkers.org/About/Ethics/Code-of-Ethics" TargetMode="External"/><Relationship Id="rId34" Type="http://schemas.openxmlformats.org/officeDocument/2006/relationships/hyperlink" Target="https://www.uab.edu/registrar/ferpa" TargetMode="External"/><Relationship Id="rId50" Type="http://schemas.openxmlformats.org/officeDocument/2006/relationships/hyperlink" Target="http://catalog.uab.edu/undergraduate/progresstowardadegree/" TargetMode="External"/><Relationship Id="rId55" Type="http://schemas.openxmlformats.org/officeDocument/2006/relationships/hyperlink" Target="http://catalog.uab.edu/student-handbook/" TargetMode="External"/><Relationship Id="rId76" Type="http://schemas.openxmlformats.org/officeDocument/2006/relationships/hyperlink" Target="https://www.socialworkers.org/About/Ethics/Code-of-Ethics" TargetMode="External"/><Relationship Id="rId7" Type="http://schemas.openxmlformats.org/officeDocument/2006/relationships/endnotes" Target="endnotes.xml"/><Relationship Id="rId71" Type="http://schemas.openxmlformats.org/officeDocument/2006/relationships/hyperlink" Target="http://catalog.uab.edu/search/?P=EH%20102" TargetMode="External"/><Relationship Id="rId2" Type="http://schemas.openxmlformats.org/officeDocument/2006/relationships/numbering" Target="numbering.xml"/><Relationship Id="rId29" Type="http://schemas.openxmlformats.org/officeDocument/2006/relationships/hyperlink" Target="http://catalog.uab.edu/student-handbook/" TargetMode="External"/><Relationship Id="rId24" Type="http://schemas.openxmlformats.org/officeDocument/2006/relationships/hyperlink" Target="https://www.socialworkers.org/Careers" TargetMode="External"/><Relationship Id="rId40" Type="http://schemas.openxmlformats.org/officeDocument/2006/relationships/hyperlink" Target="https://www.uab.edu/access-engagement/" TargetMode="External"/><Relationship Id="rId45" Type="http://schemas.openxmlformats.org/officeDocument/2006/relationships/hyperlink" Target="https://www.uab.edu/writingcenter/" TargetMode="External"/><Relationship Id="rId66" Type="http://schemas.openxmlformats.org/officeDocument/2006/relationships/hyperlink" Target="https://www.socialworkers.org/includes/newincludes/homepage/PRA-BRO-33617.TechStandards_FINAL_POSTING.pdf" TargetMode="External"/><Relationship Id="rId87" Type="http://schemas.openxmlformats.org/officeDocument/2006/relationships/theme" Target="theme/theme1.xml"/><Relationship Id="rId61" Type="http://schemas.openxmlformats.org/officeDocument/2006/relationships/hyperlink" Target="https://alabamatransfers.com/" TargetMode="External"/><Relationship Id="rId82" Type="http://schemas.openxmlformats.org/officeDocument/2006/relationships/hyperlink" Target="https://almss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5B1B984-12E8-4395-8416-9754AFB21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7</Pages>
  <Words>23199</Words>
  <Characters>135487</Characters>
  <Application>Microsoft Office Word</Application>
  <DocSecurity>2</DocSecurity>
  <Lines>2509</Lines>
  <Paragraphs>1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47</CharactersWithSpaces>
  <SharedDoc>false</SharedDoc>
  <HLinks>
    <vt:vector size="876" baseType="variant">
      <vt:variant>
        <vt:i4>4522048</vt:i4>
      </vt:variant>
      <vt:variant>
        <vt:i4>665</vt:i4>
      </vt:variant>
      <vt:variant>
        <vt:i4>0</vt:i4>
      </vt:variant>
      <vt:variant>
        <vt:i4>5</vt:i4>
      </vt:variant>
      <vt:variant>
        <vt:lpwstr>http://www.phialpha.org/</vt:lpwstr>
      </vt:variant>
      <vt:variant>
        <vt:lpwstr/>
      </vt:variant>
      <vt:variant>
        <vt:i4>3997731</vt:i4>
      </vt:variant>
      <vt:variant>
        <vt:i4>660</vt:i4>
      </vt:variant>
      <vt:variant>
        <vt:i4>0</vt:i4>
      </vt:variant>
      <vt:variant>
        <vt:i4>5</vt:i4>
      </vt:variant>
      <vt:variant>
        <vt:lpwstr>https://uab.academicworks.com/</vt:lpwstr>
      </vt:variant>
      <vt:variant>
        <vt:lpwstr/>
      </vt:variant>
      <vt:variant>
        <vt:i4>4849740</vt:i4>
      </vt:variant>
      <vt:variant>
        <vt:i4>657</vt:i4>
      </vt:variant>
      <vt:variant>
        <vt:i4>0</vt:i4>
      </vt:variant>
      <vt:variant>
        <vt:i4>5</vt:i4>
      </vt:variant>
      <vt:variant>
        <vt:lpwstr>http://www.acsw.org/</vt:lpwstr>
      </vt:variant>
      <vt:variant>
        <vt:lpwstr/>
      </vt:variant>
      <vt:variant>
        <vt:i4>7405667</vt:i4>
      </vt:variant>
      <vt:variant>
        <vt:i4>654</vt:i4>
      </vt:variant>
      <vt:variant>
        <vt:i4>0</vt:i4>
      </vt:variant>
      <vt:variant>
        <vt:i4>5</vt:i4>
      </vt:variant>
      <vt:variant>
        <vt:lpwstr>https://almssw.org/</vt:lpwstr>
      </vt:variant>
      <vt:variant>
        <vt:lpwstr/>
      </vt:variant>
      <vt:variant>
        <vt:i4>2031711</vt:i4>
      </vt:variant>
      <vt:variant>
        <vt:i4>651</vt:i4>
      </vt:variant>
      <vt:variant>
        <vt:i4>0</vt:i4>
      </vt:variant>
      <vt:variant>
        <vt:i4>5</vt:i4>
      </vt:variant>
      <vt:variant>
        <vt:lpwstr>http://www.socialworkers.org/join.asp</vt:lpwstr>
      </vt:variant>
      <vt:variant>
        <vt:lpwstr/>
      </vt:variant>
      <vt:variant>
        <vt:i4>327736</vt:i4>
      </vt:variant>
      <vt:variant>
        <vt:i4>648</vt:i4>
      </vt:variant>
      <vt:variant>
        <vt:i4>0</vt:i4>
      </vt:variant>
      <vt:variant>
        <vt:i4>5</vt:i4>
      </vt:variant>
      <vt:variant>
        <vt:lpwstr>mailto:gracedugger@gmail.com</vt:lpwstr>
      </vt:variant>
      <vt:variant>
        <vt:lpwstr/>
      </vt:variant>
      <vt:variant>
        <vt:i4>7077923</vt:i4>
      </vt:variant>
      <vt:variant>
        <vt:i4>645</vt:i4>
      </vt:variant>
      <vt:variant>
        <vt:i4>0</vt:i4>
      </vt:variant>
      <vt:variant>
        <vt:i4>5</vt:i4>
      </vt:variant>
      <vt:variant>
        <vt:lpwstr>https://www.uab.edu/cas/socialwork/</vt:lpwstr>
      </vt:variant>
      <vt:variant>
        <vt:lpwstr/>
      </vt:variant>
      <vt:variant>
        <vt:i4>1966163</vt:i4>
      </vt:variant>
      <vt:variant>
        <vt:i4>642</vt:i4>
      </vt:variant>
      <vt:variant>
        <vt:i4>0</vt:i4>
      </vt:variant>
      <vt:variant>
        <vt:i4>5</vt:i4>
      </vt:variant>
      <vt:variant>
        <vt:lpwstr>https://www.uab.edu/servicelearning/</vt:lpwstr>
      </vt:variant>
      <vt:variant>
        <vt:lpwstr/>
      </vt:variant>
      <vt:variant>
        <vt:i4>3866663</vt:i4>
      </vt:variant>
      <vt:variant>
        <vt:i4>639</vt:i4>
      </vt:variant>
      <vt:variant>
        <vt:i4>0</vt:i4>
      </vt:variant>
      <vt:variant>
        <vt:i4>5</vt:i4>
      </vt:variant>
      <vt:variant>
        <vt:lpwstr>http://www.uab.edu/dss</vt:lpwstr>
      </vt:variant>
      <vt:variant>
        <vt:lpwstr/>
      </vt:variant>
      <vt:variant>
        <vt:i4>6029401</vt:i4>
      </vt:variant>
      <vt:variant>
        <vt:i4>636</vt:i4>
      </vt:variant>
      <vt:variant>
        <vt:i4>0</vt:i4>
      </vt:variant>
      <vt:variant>
        <vt:i4>5</vt:i4>
      </vt:variant>
      <vt:variant>
        <vt:lpwstr>http://catalog.uab.edu/search/?P=EH%20224</vt:lpwstr>
      </vt:variant>
      <vt:variant>
        <vt:lpwstr/>
      </vt:variant>
      <vt:variant>
        <vt:i4>6029401</vt:i4>
      </vt:variant>
      <vt:variant>
        <vt:i4>633</vt:i4>
      </vt:variant>
      <vt:variant>
        <vt:i4>0</vt:i4>
      </vt:variant>
      <vt:variant>
        <vt:i4>5</vt:i4>
      </vt:variant>
      <vt:variant>
        <vt:lpwstr>http://catalog.uab.edu/search/?P=EH%20223</vt:lpwstr>
      </vt:variant>
      <vt:variant>
        <vt:lpwstr/>
      </vt:variant>
      <vt:variant>
        <vt:i4>6029401</vt:i4>
      </vt:variant>
      <vt:variant>
        <vt:i4>630</vt:i4>
      </vt:variant>
      <vt:variant>
        <vt:i4>0</vt:i4>
      </vt:variant>
      <vt:variant>
        <vt:i4>5</vt:i4>
      </vt:variant>
      <vt:variant>
        <vt:lpwstr>http://catalog.uab.edu/search/?P=EH%20222</vt:lpwstr>
      </vt:variant>
      <vt:variant>
        <vt:lpwstr/>
      </vt:variant>
      <vt:variant>
        <vt:i4>6029401</vt:i4>
      </vt:variant>
      <vt:variant>
        <vt:i4>627</vt:i4>
      </vt:variant>
      <vt:variant>
        <vt:i4>0</vt:i4>
      </vt:variant>
      <vt:variant>
        <vt:i4>5</vt:i4>
      </vt:variant>
      <vt:variant>
        <vt:lpwstr>http://catalog.uab.edu/search/?P=EH%20221</vt:lpwstr>
      </vt:variant>
      <vt:variant>
        <vt:lpwstr/>
      </vt:variant>
      <vt:variant>
        <vt:i4>6226009</vt:i4>
      </vt:variant>
      <vt:variant>
        <vt:i4>624</vt:i4>
      </vt:variant>
      <vt:variant>
        <vt:i4>0</vt:i4>
      </vt:variant>
      <vt:variant>
        <vt:i4>5</vt:i4>
      </vt:variant>
      <vt:variant>
        <vt:lpwstr>http://catalog.uab.edu/search/?P=EH%20218</vt:lpwstr>
      </vt:variant>
      <vt:variant>
        <vt:lpwstr/>
      </vt:variant>
      <vt:variant>
        <vt:i4>6226009</vt:i4>
      </vt:variant>
      <vt:variant>
        <vt:i4>621</vt:i4>
      </vt:variant>
      <vt:variant>
        <vt:i4>0</vt:i4>
      </vt:variant>
      <vt:variant>
        <vt:i4>5</vt:i4>
      </vt:variant>
      <vt:variant>
        <vt:lpwstr>http://catalog.uab.edu/search/?P=EH%20217</vt:lpwstr>
      </vt:variant>
      <vt:variant>
        <vt:lpwstr/>
      </vt:variant>
      <vt:variant>
        <vt:i4>6226009</vt:i4>
      </vt:variant>
      <vt:variant>
        <vt:i4>618</vt:i4>
      </vt:variant>
      <vt:variant>
        <vt:i4>0</vt:i4>
      </vt:variant>
      <vt:variant>
        <vt:i4>5</vt:i4>
      </vt:variant>
      <vt:variant>
        <vt:lpwstr>http://catalog.uab.edu/search/?P=EH%20216</vt:lpwstr>
      </vt:variant>
      <vt:variant>
        <vt:lpwstr/>
      </vt:variant>
      <vt:variant>
        <vt:i4>2621564</vt:i4>
      </vt:variant>
      <vt:variant>
        <vt:i4>615</vt:i4>
      </vt:variant>
      <vt:variant>
        <vt:i4>0</vt:i4>
      </vt:variant>
      <vt:variant>
        <vt:i4>5</vt:i4>
      </vt:variant>
      <vt:variant>
        <vt:lpwstr>http://catalog.uab.edu/search/?P=THR%20200</vt:lpwstr>
      </vt:variant>
      <vt:variant>
        <vt:lpwstr/>
      </vt:variant>
      <vt:variant>
        <vt:i4>3014780</vt:i4>
      </vt:variant>
      <vt:variant>
        <vt:i4>612</vt:i4>
      </vt:variant>
      <vt:variant>
        <vt:i4>0</vt:i4>
      </vt:variant>
      <vt:variant>
        <vt:i4>5</vt:i4>
      </vt:variant>
      <vt:variant>
        <vt:lpwstr>http://catalog.uab.edu/search/?P=THR%20105</vt:lpwstr>
      </vt:variant>
      <vt:variant>
        <vt:lpwstr/>
      </vt:variant>
      <vt:variant>
        <vt:i4>2818172</vt:i4>
      </vt:variant>
      <vt:variant>
        <vt:i4>609</vt:i4>
      </vt:variant>
      <vt:variant>
        <vt:i4>0</vt:i4>
      </vt:variant>
      <vt:variant>
        <vt:i4>5</vt:i4>
      </vt:variant>
      <vt:variant>
        <vt:lpwstr>http://catalog.uab.edu/search/?P=THR%20100</vt:lpwstr>
      </vt:variant>
      <vt:variant>
        <vt:lpwstr/>
      </vt:variant>
      <vt:variant>
        <vt:i4>5505095</vt:i4>
      </vt:variant>
      <vt:variant>
        <vt:i4>606</vt:i4>
      </vt:variant>
      <vt:variant>
        <vt:i4>0</vt:i4>
      </vt:variant>
      <vt:variant>
        <vt:i4>5</vt:i4>
      </vt:variant>
      <vt:variant>
        <vt:lpwstr>http://catalog.uab.edu/search/?P=MU%20120</vt:lpwstr>
      </vt:variant>
      <vt:variant>
        <vt:lpwstr/>
      </vt:variant>
      <vt:variant>
        <vt:i4>2162790</vt:i4>
      </vt:variant>
      <vt:variant>
        <vt:i4>603</vt:i4>
      </vt:variant>
      <vt:variant>
        <vt:i4>0</vt:i4>
      </vt:variant>
      <vt:variant>
        <vt:i4>5</vt:i4>
      </vt:variant>
      <vt:variant>
        <vt:lpwstr>http://catalog.uab.edu/search/?P=ARH%20206</vt:lpwstr>
      </vt:variant>
      <vt:variant>
        <vt:lpwstr/>
      </vt:variant>
      <vt:variant>
        <vt:i4>2293862</vt:i4>
      </vt:variant>
      <vt:variant>
        <vt:i4>600</vt:i4>
      </vt:variant>
      <vt:variant>
        <vt:i4>0</vt:i4>
      </vt:variant>
      <vt:variant>
        <vt:i4>5</vt:i4>
      </vt:variant>
      <vt:variant>
        <vt:lpwstr>http://catalog.uab.edu/search/?P=ARH%20204</vt:lpwstr>
      </vt:variant>
      <vt:variant>
        <vt:lpwstr/>
      </vt:variant>
      <vt:variant>
        <vt:i4>2359398</vt:i4>
      </vt:variant>
      <vt:variant>
        <vt:i4>597</vt:i4>
      </vt:variant>
      <vt:variant>
        <vt:i4>0</vt:i4>
      </vt:variant>
      <vt:variant>
        <vt:i4>5</vt:i4>
      </vt:variant>
      <vt:variant>
        <vt:lpwstr>http://catalog.uab.edu/search/?P=ARH%20203</vt:lpwstr>
      </vt:variant>
      <vt:variant>
        <vt:lpwstr/>
      </vt:variant>
      <vt:variant>
        <vt:i4>2424934</vt:i4>
      </vt:variant>
      <vt:variant>
        <vt:i4>594</vt:i4>
      </vt:variant>
      <vt:variant>
        <vt:i4>0</vt:i4>
      </vt:variant>
      <vt:variant>
        <vt:i4>5</vt:i4>
      </vt:variant>
      <vt:variant>
        <vt:lpwstr>http://catalog.uab.edu/search/?P=ARH%20101</vt:lpwstr>
      </vt:variant>
      <vt:variant>
        <vt:lpwstr/>
      </vt:variant>
      <vt:variant>
        <vt:i4>5832779</vt:i4>
      </vt:variant>
      <vt:variant>
        <vt:i4>591</vt:i4>
      </vt:variant>
      <vt:variant>
        <vt:i4>0</vt:i4>
      </vt:variant>
      <vt:variant>
        <vt:i4>5</vt:i4>
      </vt:variant>
      <vt:variant>
        <vt:lpwstr>http://catalog.uab.edu/search/?P=BY%20102</vt:lpwstr>
      </vt:variant>
      <vt:variant>
        <vt:lpwstr/>
      </vt:variant>
      <vt:variant>
        <vt:i4>4849734</vt:i4>
      </vt:variant>
      <vt:variant>
        <vt:i4>588</vt:i4>
      </vt:variant>
      <vt:variant>
        <vt:i4>0</vt:i4>
      </vt:variant>
      <vt:variant>
        <vt:i4>5</vt:i4>
      </vt:variant>
      <vt:variant>
        <vt:lpwstr>http://catalog.uab.edu/search/?P=SW%20222</vt:lpwstr>
      </vt:variant>
      <vt:variant>
        <vt:lpwstr/>
      </vt:variant>
      <vt:variant>
        <vt:i4>4718662</vt:i4>
      </vt:variant>
      <vt:variant>
        <vt:i4>585</vt:i4>
      </vt:variant>
      <vt:variant>
        <vt:i4>0</vt:i4>
      </vt:variant>
      <vt:variant>
        <vt:i4>5</vt:i4>
      </vt:variant>
      <vt:variant>
        <vt:lpwstr>http://catalog.uab.edu/search/?P=SW%20200</vt:lpwstr>
      </vt:variant>
      <vt:variant>
        <vt:lpwstr/>
      </vt:variant>
      <vt:variant>
        <vt:i4>3997819</vt:i4>
      </vt:variant>
      <vt:variant>
        <vt:i4>582</vt:i4>
      </vt:variant>
      <vt:variant>
        <vt:i4>0</vt:i4>
      </vt:variant>
      <vt:variant>
        <vt:i4>5</vt:i4>
      </vt:variant>
      <vt:variant>
        <vt:lpwstr>http://catalog.uab.edu/search/?P=SOC%20100</vt:lpwstr>
      </vt:variant>
      <vt:variant>
        <vt:lpwstr/>
      </vt:variant>
      <vt:variant>
        <vt:i4>5308491</vt:i4>
      </vt:variant>
      <vt:variant>
        <vt:i4>579</vt:i4>
      </vt:variant>
      <vt:variant>
        <vt:i4>0</vt:i4>
      </vt:variant>
      <vt:variant>
        <vt:i4>5</vt:i4>
      </vt:variant>
      <vt:variant>
        <vt:lpwstr>http://catalog.uab.edu/search/?P=HY%20120</vt:lpwstr>
      </vt:variant>
      <vt:variant>
        <vt:lpwstr/>
      </vt:variant>
      <vt:variant>
        <vt:i4>6160474</vt:i4>
      </vt:variant>
      <vt:variant>
        <vt:i4>576</vt:i4>
      </vt:variant>
      <vt:variant>
        <vt:i4>0</vt:i4>
      </vt:variant>
      <vt:variant>
        <vt:i4>5</vt:i4>
      </vt:variant>
      <vt:variant>
        <vt:lpwstr>http://catalog.uab.edu/search/?P=EH%20102</vt:lpwstr>
      </vt:variant>
      <vt:variant>
        <vt:lpwstr/>
      </vt:variant>
      <vt:variant>
        <vt:i4>6160474</vt:i4>
      </vt:variant>
      <vt:variant>
        <vt:i4>573</vt:i4>
      </vt:variant>
      <vt:variant>
        <vt:i4>0</vt:i4>
      </vt:variant>
      <vt:variant>
        <vt:i4>5</vt:i4>
      </vt:variant>
      <vt:variant>
        <vt:lpwstr>http://catalog.uab.edu/search/?P=EH%20101</vt:lpwstr>
      </vt:variant>
      <vt:variant>
        <vt:lpwstr/>
      </vt:variant>
      <vt:variant>
        <vt:i4>7864353</vt:i4>
      </vt:variant>
      <vt:variant>
        <vt:i4>570</vt:i4>
      </vt:variant>
      <vt:variant>
        <vt:i4>0</vt:i4>
      </vt:variant>
      <vt:variant>
        <vt:i4>5</vt:i4>
      </vt:variant>
      <vt:variant>
        <vt:lpwstr>https://www.cswe.org/Accreditation/Standards-and-Policies/2015-EPAS</vt:lpwstr>
      </vt:variant>
      <vt:variant>
        <vt:lpwstr/>
      </vt:variant>
      <vt:variant>
        <vt:i4>4259904</vt:i4>
      </vt:variant>
      <vt:variant>
        <vt:i4>567</vt:i4>
      </vt:variant>
      <vt:variant>
        <vt:i4>0</vt:i4>
      </vt:variant>
      <vt:variant>
        <vt:i4>5</vt:i4>
      </vt:variant>
      <vt:variant>
        <vt:lpwstr>http://catalog.uab.edu/undergraduate/</vt:lpwstr>
      </vt:variant>
      <vt:variant>
        <vt:lpwstr/>
      </vt:variant>
      <vt:variant>
        <vt:i4>655382</vt:i4>
      </vt:variant>
      <vt:variant>
        <vt:i4>564</vt:i4>
      </vt:variant>
      <vt:variant>
        <vt:i4>0</vt:i4>
      </vt:variant>
      <vt:variant>
        <vt:i4>5</vt:i4>
      </vt:variant>
      <vt:variant>
        <vt:lpwstr>https://www.socialworkers.org/includes/newincludes/homepage/PRA-BRO-33617.TechStandards_FINAL_POSTING.pdf</vt:lpwstr>
      </vt:variant>
      <vt:variant>
        <vt:lpwstr/>
      </vt:variant>
      <vt:variant>
        <vt:i4>2490474</vt:i4>
      </vt:variant>
      <vt:variant>
        <vt:i4>561</vt:i4>
      </vt:variant>
      <vt:variant>
        <vt:i4>0</vt:i4>
      </vt:variant>
      <vt:variant>
        <vt:i4>5</vt:i4>
      </vt:variant>
      <vt:variant>
        <vt:lpwstr>http://catalog.uab.edu/undergraduate/progresstowardadegree/</vt:lpwstr>
      </vt:variant>
      <vt:variant>
        <vt:lpwstr>conductcomplaintstext</vt:lpwstr>
      </vt:variant>
      <vt:variant>
        <vt:i4>196638</vt:i4>
      </vt:variant>
      <vt:variant>
        <vt:i4>558</vt:i4>
      </vt:variant>
      <vt:variant>
        <vt:i4>0</vt:i4>
      </vt:variant>
      <vt:variant>
        <vt:i4>5</vt:i4>
      </vt:variant>
      <vt:variant>
        <vt:lpwstr>http://catalog.uab.edu/student-handbook/</vt:lpwstr>
      </vt:variant>
      <vt:variant>
        <vt:lpwstr/>
      </vt:variant>
      <vt:variant>
        <vt:i4>6422647</vt:i4>
      </vt:variant>
      <vt:variant>
        <vt:i4>555</vt:i4>
      </vt:variant>
      <vt:variant>
        <vt:i4>0</vt:i4>
      </vt:variant>
      <vt:variant>
        <vt:i4>5</vt:i4>
      </vt:variant>
      <vt:variant>
        <vt:lpwstr>https://www.uab.edu/students/one-stop/policies/academic-honor-code</vt:lpwstr>
      </vt:variant>
      <vt:variant>
        <vt:lpwstr/>
      </vt:variant>
      <vt:variant>
        <vt:i4>7471210</vt:i4>
      </vt:variant>
      <vt:variant>
        <vt:i4>552</vt:i4>
      </vt:variant>
      <vt:variant>
        <vt:i4>0</vt:i4>
      </vt:variant>
      <vt:variant>
        <vt:i4>5</vt:i4>
      </vt:variant>
      <vt:variant>
        <vt:lpwstr>https://www.uab.edu/students/careercenter/</vt:lpwstr>
      </vt:variant>
      <vt:variant>
        <vt:lpwstr/>
      </vt:variant>
      <vt:variant>
        <vt:i4>4456466</vt:i4>
      </vt:variant>
      <vt:variant>
        <vt:i4>549</vt:i4>
      </vt:variant>
      <vt:variant>
        <vt:i4>0</vt:i4>
      </vt:variant>
      <vt:variant>
        <vt:i4>5</vt:i4>
      </vt:variant>
      <vt:variant>
        <vt:lpwstr>http://catalog.uab.edu/undergraduate/completionofadegree/</vt:lpwstr>
      </vt:variant>
      <vt:variant>
        <vt:lpwstr/>
      </vt:variant>
      <vt:variant>
        <vt:i4>6225923</vt:i4>
      </vt:variant>
      <vt:variant>
        <vt:i4>546</vt:i4>
      </vt:variant>
      <vt:variant>
        <vt:i4>0</vt:i4>
      </vt:variant>
      <vt:variant>
        <vt:i4>5</vt:i4>
      </vt:variant>
      <vt:variant>
        <vt:lpwstr>https://www.cswe.org/Accreditation/Directory-of-Accredited-Programs.aspx</vt:lpwstr>
      </vt:variant>
      <vt:variant>
        <vt:lpwstr/>
      </vt:variant>
      <vt:variant>
        <vt:i4>3407930</vt:i4>
      </vt:variant>
      <vt:variant>
        <vt:i4>543</vt:i4>
      </vt:variant>
      <vt:variant>
        <vt:i4>0</vt:i4>
      </vt:variant>
      <vt:variant>
        <vt:i4>5</vt:i4>
      </vt:variant>
      <vt:variant>
        <vt:lpwstr>http://stars.troy.edu/</vt:lpwstr>
      </vt:variant>
      <vt:variant>
        <vt:lpwstr/>
      </vt:variant>
      <vt:variant>
        <vt:i4>2490474</vt:i4>
      </vt:variant>
      <vt:variant>
        <vt:i4>540</vt:i4>
      </vt:variant>
      <vt:variant>
        <vt:i4>0</vt:i4>
      </vt:variant>
      <vt:variant>
        <vt:i4>5</vt:i4>
      </vt:variant>
      <vt:variant>
        <vt:lpwstr>http://catalog.uab.edu/undergraduate/progresstowardadegree/</vt:lpwstr>
      </vt:variant>
      <vt:variant>
        <vt:lpwstr>conductcomplaintstext</vt:lpwstr>
      </vt:variant>
      <vt:variant>
        <vt:i4>4259904</vt:i4>
      </vt:variant>
      <vt:variant>
        <vt:i4>537</vt:i4>
      </vt:variant>
      <vt:variant>
        <vt:i4>0</vt:i4>
      </vt:variant>
      <vt:variant>
        <vt:i4>5</vt:i4>
      </vt:variant>
      <vt:variant>
        <vt:lpwstr>http://catalog.uab.edu/undergraduate</vt:lpwstr>
      </vt:variant>
      <vt:variant>
        <vt:lpwstr/>
      </vt:variant>
      <vt:variant>
        <vt:i4>6488116</vt:i4>
      </vt:variant>
      <vt:variant>
        <vt:i4>534</vt:i4>
      </vt:variant>
      <vt:variant>
        <vt:i4>0</vt:i4>
      </vt:variant>
      <vt:variant>
        <vt:i4>5</vt:i4>
      </vt:variant>
      <vt:variant>
        <vt:lpwstr>https://www.uab.edu/writingcenter/</vt:lpwstr>
      </vt:variant>
      <vt:variant>
        <vt:lpwstr/>
      </vt:variant>
      <vt:variant>
        <vt:i4>983130</vt:i4>
      </vt:variant>
      <vt:variant>
        <vt:i4>531</vt:i4>
      </vt:variant>
      <vt:variant>
        <vt:i4>0</vt:i4>
      </vt:variant>
      <vt:variant>
        <vt:i4>5</vt:i4>
      </vt:variant>
      <vt:variant>
        <vt:lpwstr>https://www.uab.edu/titleix/</vt:lpwstr>
      </vt:variant>
      <vt:variant>
        <vt:lpwstr/>
      </vt:variant>
      <vt:variant>
        <vt:i4>196622</vt:i4>
      </vt:variant>
      <vt:variant>
        <vt:i4>528</vt:i4>
      </vt:variant>
      <vt:variant>
        <vt:i4>0</vt:i4>
      </vt:variant>
      <vt:variant>
        <vt:i4>5</vt:i4>
      </vt:variant>
      <vt:variant>
        <vt:lpwstr>https://www.uab.edu/students/disability/</vt:lpwstr>
      </vt:variant>
      <vt:variant>
        <vt:lpwstr/>
      </vt:variant>
      <vt:variant>
        <vt:i4>4587532</vt:i4>
      </vt:variant>
      <vt:variant>
        <vt:i4>525</vt:i4>
      </vt:variant>
      <vt:variant>
        <vt:i4>0</vt:i4>
      </vt:variant>
      <vt:variant>
        <vt:i4>5</vt:i4>
      </vt:variant>
      <vt:variant>
        <vt:lpwstr>https://www.uab.edu/admissions/apply</vt:lpwstr>
      </vt:variant>
      <vt:variant>
        <vt:lpwstr/>
      </vt:variant>
      <vt:variant>
        <vt:i4>196622</vt:i4>
      </vt:variant>
      <vt:variant>
        <vt:i4>522</vt:i4>
      </vt:variant>
      <vt:variant>
        <vt:i4>0</vt:i4>
      </vt:variant>
      <vt:variant>
        <vt:i4>5</vt:i4>
      </vt:variant>
      <vt:variant>
        <vt:lpwstr>https://www.uab.edu/students/disability/</vt:lpwstr>
      </vt:variant>
      <vt:variant>
        <vt:lpwstr/>
      </vt:variant>
      <vt:variant>
        <vt:i4>6815864</vt:i4>
      </vt:variant>
      <vt:variant>
        <vt:i4>519</vt:i4>
      </vt:variant>
      <vt:variant>
        <vt:i4>0</vt:i4>
      </vt:variant>
      <vt:variant>
        <vt:i4>5</vt:i4>
      </vt:variant>
      <vt:variant>
        <vt:lpwstr>https://www.uab.edu/students/home/services</vt:lpwstr>
      </vt:variant>
      <vt:variant>
        <vt:lpwstr/>
      </vt:variant>
      <vt:variant>
        <vt:i4>2490474</vt:i4>
      </vt:variant>
      <vt:variant>
        <vt:i4>516</vt:i4>
      </vt:variant>
      <vt:variant>
        <vt:i4>0</vt:i4>
      </vt:variant>
      <vt:variant>
        <vt:i4>5</vt:i4>
      </vt:variant>
      <vt:variant>
        <vt:lpwstr>http://catalog.uab.edu/undergraduate/progresstowardadegree/</vt:lpwstr>
      </vt:variant>
      <vt:variant>
        <vt:lpwstr>conductcomplaintstext</vt:lpwstr>
      </vt:variant>
      <vt:variant>
        <vt:i4>3211320</vt:i4>
      </vt:variant>
      <vt:variant>
        <vt:i4>513</vt:i4>
      </vt:variant>
      <vt:variant>
        <vt:i4>0</vt:i4>
      </vt:variant>
      <vt:variant>
        <vt:i4>5</vt:i4>
      </vt:variant>
      <vt:variant>
        <vt:lpwstr>http://www.uab.edu/titleix</vt:lpwstr>
      </vt:variant>
      <vt:variant>
        <vt:lpwstr/>
      </vt:variant>
      <vt:variant>
        <vt:i4>7274549</vt:i4>
      </vt:variant>
      <vt:variant>
        <vt:i4>510</vt:i4>
      </vt:variant>
      <vt:variant>
        <vt:i4>0</vt:i4>
      </vt:variant>
      <vt:variant>
        <vt:i4>5</vt:i4>
      </vt:variant>
      <vt:variant>
        <vt:lpwstr>https://www.uab.edu/registrar/ferpa</vt:lpwstr>
      </vt:variant>
      <vt:variant>
        <vt:lpwstr/>
      </vt:variant>
      <vt:variant>
        <vt:i4>3866663</vt:i4>
      </vt:variant>
      <vt:variant>
        <vt:i4>507</vt:i4>
      </vt:variant>
      <vt:variant>
        <vt:i4>0</vt:i4>
      </vt:variant>
      <vt:variant>
        <vt:i4>5</vt:i4>
      </vt:variant>
      <vt:variant>
        <vt:lpwstr>http://www.uab.edu/dss</vt:lpwstr>
      </vt:variant>
      <vt:variant>
        <vt:lpwstr/>
      </vt:variant>
      <vt:variant>
        <vt:i4>6684719</vt:i4>
      </vt:variant>
      <vt:variant>
        <vt:i4>504</vt:i4>
      </vt:variant>
      <vt:variant>
        <vt:i4>0</vt:i4>
      </vt:variant>
      <vt:variant>
        <vt:i4>5</vt:i4>
      </vt:variant>
      <vt:variant>
        <vt:lpwstr>https://www.uab.edu/blazerway/</vt:lpwstr>
      </vt:variant>
      <vt:variant>
        <vt:lpwstr/>
      </vt:variant>
      <vt:variant>
        <vt:i4>1507401</vt:i4>
      </vt:variant>
      <vt:variant>
        <vt:i4>501</vt:i4>
      </vt:variant>
      <vt:variant>
        <vt:i4>0</vt:i4>
      </vt:variant>
      <vt:variant>
        <vt:i4>5</vt:i4>
      </vt:variant>
      <vt:variant>
        <vt:lpwstr>https://www.uab.edu/students/accountability/policies/student-conduct-code</vt:lpwstr>
      </vt:variant>
      <vt:variant>
        <vt:lpwstr/>
      </vt:variant>
      <vt:variant>
        <vt:i4>5898252</vt:i4>
      </vt:variant>
      <vt:variant>
        <vt:i4>498</vt:i4>
      </vt:variant>
      <vt:variant>
        <vt:i4>0</vt:i4>
      </vt:variant>
      <vt:variant>
        <vt:i4>5</vt:i4>
      </vt:variant>
      <vt:variant>
        <vt:lpwstr>https://www.uab.edu/one-stop/policies/academic-integrity-code</vt:lpwstr>
      </vt:variant>
      <vt:variant>
        <vt:lpwstr/>
      </vt:variant>
      <vt:variant>
        <vt:i4>196638</vt:i4>
      </vt:variant>
      <vt:variant>
        <vt:i4>495</vt:i4>
      </vt:variant>
      <vt:variant>
        <vt:i4>0</vt:i4>
      </vt:variant>
      <vt:variant>
        <vt:i4>5</vt:i4>
      </vt:variant>
      <vt:variant>
        <vt:lpwstr>http://catalog.uab.edu/student-handbook/</vt:lpwstr>
      </vt:variant>
      <vt:variant>
        <vt:lpwstr/>
      </vt:variant>
      <vt:variant>
        <vt:i4>4259904</vt:i4>
      </vt:variant>
      <vt:variant>
        <vt:i4>492</vt:i4>
      </vt:variant>
      <vt:variant>
        <vt:i4>0</vt:i4>
      </vt:variant>
      <vt:variant>
        <vt:i4>5</vt:i4>
      </vt:variant>
      <vt:variant>
        <vt:lpwstr>http://catalog.uab.edu/undergraduate/</vt:lpwstr>
      </vt:variant>
      <vt:variant>
        <vt:lpwstr/>
      </vt:variant>
      <vt:variant>
        <vt:i4>3735670</vt:i4>
      </vt:variant>
      <vt:variant>
        <vt:i4>489</vt:i4>
      </vt:variant>
      <vt:variant>
        <vt:i4>0</vt:i4>
      </vt:variant>
      <vt:variant>
        <vt:i4>5</vt:i4>
      </vt:variant>
      <vt:variant>
        <vt:lpwstr>http://www.cswe.org/Accreditation/Accredited-Programs.aspx</vt:lpwstr>
      </vt:variant>
      <vt:variant>
        <vt:lpwstr/>
      </vt:variant>
      <vt:variant>
        <vt:i4>7077923</vt:i4>
      </vt:variant>
      <vt:variant>
        <vt:i4>486</vt:i4>
      </vt:variant>
      <vt:variant>
        <vt:i4>0</vt:i4>
      </vt:variant>
      <vt:variant>
        <vt:i4>5</vt:i4>
      </vt:variant>
      <vt:variant>
        <vt:lpwstr>https://www.uab.edu/cas/socialwork/</vt:lpwstr>
      </vt:variant>
      <vt:variant>
        <vt:lpwstr/>
      </vt:variant>
      <vt:variant>
        <vt:i4>65537</vt:i4>
      </vt:variant>
      <vt:variant>
        <vt:i4>483</vt:i4>
      </vt:variant>
      <vt:variant>
        <vt:i4>0</vt:i4>
      </vt:variant>
      <vt:variant>
        <vt:i4>5</vt:i4>
      </vt:variant>
      <vt:variant>
        <vt:lpwstr>https://phialpha.org/</vt:lpwstr>
      </vt:variant>
      <vt:variant>
        <vt:lpwstr/>
      </vt:variant>
      <vt:variant>
        <vt:i4>5308510</vt:i4>
      </vt:variant>
      <vt:variant>
        <vt:i4>480</vt:i4>
      </vt:variant>
      <vt:variant>
        <vt:i4>0</vt:i4>
      </vt:variant>
      <vt:variant>
        <vt:i4>5</vt:i4>
      </vt:variant>
      <vt:variant>
        <vt:lpwstr>https://www.socialworkers.org/Careers</vt:lpwstr>
      </vt:variant>
      <vt:variant>
        <vt:lpwstr/>
      </vt:variant>
      <vt:variant>
        <vt:i4>1507420</vt:i4>
      </vt:variant>
      <vt:variant>
        <vt:i4>477</vt:i4>
      </vt:variant>
      <vt:variant>
        <vt:i4>0</vt:i4>
      </vt:variant>
      <vt:variant>
        <vt:i4>5</vt:i4>
      </vt:variant>
      <vt:variant>
        <vt:lpwstr>http://www.abswe.state.al.us/</vt:lpwstr>
      </vt:variant>
      <vt:variant>
        <vt:lpwstr/>
      </vt:variant>
      <vt:variant>
        <vt:i4>5308426</vt:i4>
      </vt:variant>
      <vt:variant>
        <vt:i4>474</vt:i4>
      </vt:variant>
      <vt:variant>
        <vt:i4>0</vt:i4>
      </vt:variant>
      <vt:variant>
        <vt:i4>5</vt:i4>
      </vt:variant>
      <vt:variant>
        <vt:lpwstr>https://www.aswb.org/</vt:lpwstr>
      </vt:variant>
      <vt:variant>
        <vt:lpwstr/>
      </vt:variant>
      <vt:variant>
        <vt:i4>7209016</vt:i4>
      </vt:variant>
      <vt:variant>
        <vt:i4>471</vt:i4>
      </vt:variant>
      <vt:variant>
        <vt:i4>0</vt:i4>
      </vt:variant>
      <vt:variant>
        <vt:i4>5</vt:i4>
      </vt:variant>
      <vt:variant>
        <vt:lpwstr>https://socialwork.alabama.gov/</vt:lpwstr>
      </vt:variant>
      <vt:variant>
        <vt:lpwstr/>
      </vt:variant>
      <vt:variant>
        <vt:i4>5308510</vt:i4>
      </vt:variant>
      <vt:variant>
        <vt:i4>468</vt:i4>
      </vt:variant>
      <vt:variant>
        <vt:i4>0</vt:i4>
      </vt:variant>
      <vt:variant>
        <vt:i4>5</vt:i4>
      </vt:variant>
      <vt:variant>
        <vt:lpwstr>https://www.socialworkers.org/Careers</vt:lpwstr>
      </vt:variant>
      <vt:variant>
        <vt:lpwstr/>
      </vt:variant>
      <vt:variant>
        <vt:i4>5832777</vt:i4>
      </vt:variant>
      <vt:variant>
        <vt:i4>465</vt:i4>
      </vt:variant>
      <vt:variant>
        <vt:i4>0</vt:i4>
      </vt:variant>
      <vt:variant>
        <vt:i4>5</vt:i4>
      </vt:variant>
      <vt:variant>
        <vt:lpwstr>https://www.socialworkers.org/About/Ethics/Code-of-Ethics/Code-of-Ethics-English</vt:lpwstr>
      </vt:variant>
      <vt:variant>
        <vt:lpwstr/>
      </vt:variant>
      <vt:variant>
        <vt:i4>1900633</vt:i4>
      </vt:variant>
      <vt:variant>
        <vt:i4>462</vt:i4>
      </vt:variant>
      <vt:variant>
        <vt:i4>0</vt:i4>
      </vt:variant>
      <vt:variant>
        <vt:i4>5</vt:i4>
      </vt:variant>
      <vt:variant>
        <vt:lpwstr>https://www.uab.edu/cas/socialwork/undergraduate-program</vt:lpwstr>
      </vt:variant>
      <vt:variant>
        <vt:lpwstr/>
      </vt:variant>
      <vt:variant>
        <vt:i4>2031691</vt:i4>
      </vt:variant>
      <vt:variant>
        <vt:i4>459</vt:i4>
      </vt:variant>
      <vt:variant>
        <vt:i4>0</vt:i4>
      </vt:variant>
      <vt:variant>
        <vt:i4>5</vt:i4>
      </vt:variant>
      <vt:variant>
        <vt:lpwstr>https://www.uab.edu/cas/socialwork/faculty-directory</vt:lpwstr>
      </vt:variant>
      <vt:variant>
        <vt:lpwstr/>
      </vt:variant>
      <vt:variant>
        <vt:i4>7077923</vt:i4>
      </vt:variant>
      <vt:variant>
        <vt:i4>456</vt:i4>
      </vt:variant>
      <vt:variant>
        <vt:i4>0</vt:i4>
      </vt:variant>
      <vt:variant>
        <vt:i4>5</vt:i4>
      </vt:variant>
      <vt:variant>
        <vt:lpwstr>https://www.uab.edu/cas/socialwork/</vt:lpwstr>
      </vt:variant>
      <vt:variant>
        <vt:lpwstr/>
      </vt:variant>
      <vt:variant>
        <vt:i4>7733308</vt:i4>
      </vt:variant>
      <vt:variant>
        <vt:i4>453</vt:i4>
      </vt:variant>
      <vt:variant>
        <vt:i4>0</vt:i4>
      </vt:variant>
      <vt:variant>
        <vt:i4>5</vt:i4>
      </vt:variant>
      <vt:variant>
        <vt:lpwstr>https://www.cswe.org/Home.aspx</vt:lpwstr>
      </vt:variant>
      <vt:variant>
        <vt:lpwstr/>
      </vt:variant>
      <vt:variant>
        <vt:i4>1179701</vt:i4>
      </vt:variant>
      <vt:variant>
        <vt:i4>446</vt:i4>
      </vt:variant>
      <vt:variant>
        <vt:i4>0</vt:i4>
      </vt:variant>
      <vt:variant>
        <vt:i4>5</vt:i4>
      </vt:variant>
      <vt:variant>
        <vt:lpwstr/>
      </vt:variant>
      <vt:variant>
        <vt:lpwstr>_Toc103330464</vt:lpwstr>
      </vt:variant>
      <vt:variant>
        <vt:i4>1179701</vt:i4>
      </vt:variant>
      <vt:variant>
        <vt:i4>440</vt:i4>
      </vt:variant>
      <vt:variant>
        <vt:i4>0</vt:i4>
      </vt:variant>
      <vt:variant>
        <vt:i4>5</vt:i4>
      </vt:variant>
      <vt:variant>
        <vt:lpwstr/>
      </vt:variant>
      <vt:variant>
        <vt:lpwstr>_Toc103330463</vt:lpwstr>
      </vt:variant>
      <vt:variant>
        <vt:i4>1179701</vt:i4>
      </vt:variant>
      <vt:variant>
        <vt:i4>434</vt:i4>
      </vt:variant>
      <vt:variant>
        <vt:i4>0</vt:i4>
      </vt:variant>
      <vt:variant>
        <vt:i4>5</vt:i4>
      </vt:variant>
      <vt:variant>
        <vt:lpwstr/>
      </vt:variant>
      <vt:variant>
        <vt:lpwstr>_Toc103330462</vt:lpwstr>
      </vt:variant>
      <vt:variant>
        <vt:i4>1179701</vt:i4>
      </vt:variant>
      <vt:variant>
        <vt:i4>428</vt:i4>
      </vt:variant>
      <vt:variant>
        <vt:i4>0</vt:i4>
      </vt:variant>
      <vt:variant>
        <vt:i4>5</vt:i4>
      </vt:variant>
      <vt:variant>
        <vt:lpwstr/>
      </vt:variant>
      <vt:variant>
        <vt:lpwstr>_Toc103330461</vt:lpwstr>
      </vt:variant>
      <vt:variant>
        <vt:i4>1179701</vt:i4>
      </vt:variant>
      <vt:variant>
        <vt:i4>422</vt:i4>
      </vt:variant>
      <vt:variant>
        <vt:i4>0</vt:i4>
      </vt:variant>
      <vt:variant>
        <vt:i4>5</vt:i4>
      </vt:variant>
      <vt:variant>
        <vt:lpwstr/>
      </vt:variant>
      <vt:variant>
        <vt:lpwstr>_Toc103330460</vt:lpwstr>
      </vt:variant>
      <vt:variant>
        <vt:i4>1114165</vt:i4>
      </vt:variant>
      <vt:variant>
        <vt:i4>416</vt:i4>
      </vt:variant>
      <vt:variant>
        <vt:i4>0</vt:i4>
      </vt:variant>
      <vt:variant>
        <vt:i4>5</vt:i4>
      </vt:variant>
      <vt:variant>
        <vt:lpwstr/>
      </vt:variant>
      <vt:variant>
        <vt:lpwstr>_Toc103330459</vt:lpwstr>
      </vt:variant>
      <vt:variant>
        <vt:i4>1114165</vt:i4>
      </vt:variant>
      <vt:variant>
        <vt:i4>410</vt:i4>
      </vt:variant>
      <vt:variant>
        <vt:i4>0</vt:i4>
      </vt:variant>
      <vt:variant>
        <vt:i4>5</vt:i4>
      </vt:variant>
      <vt:variant>
        <vt:lpwstr/>
      </vt:variant>
      <vt:variant>
        <vt:lpwstr>_Toc103330458</vt:lpwstr>
      </vt:variant>
      <vt:variant>
        <vt:i4>1114165</vt:i4>
      </vt:variant>
      <vt:variant>
        <vt:i4>404</vt:i4>
      </vt:variant>
      <vt:variant>
        <vt:i4>0</vt:i4>
      </vt:variant>
      <vt:variant>
        <vt:i4>5</vt:i4>
      </vt:variant>
      <vt:variant>
        <vt:lpwstr/>
      </vt:variant>
      <vt:variant>
        <vt:lpwstr>_Toc103330457</vt:lpwstr>
      </vt:variant>
      <vt:variant>
        <vt:i4>1114165</vt:i4>
      </vt:variant>
      <vt:variant>
        <vt:i4>398</vt:i4>
      </vt:variant>
      <vt:variant>
        <vt:i4>0</vt:i4>
      </vt:variant>
      <vt:variant>
        <vt:i4>5</vt:i4>
      </vt:variant>
      <vt:variant>
        <vt:lpwstr/>
      </vt:variant>
      <vt:variant>
        <vt:lpwstr>_Toc103330456</vt:lpwstr>
      </vt:variant>
      <vt:variant>
        <vt:i4>1114165</vt:i4>
      </vt:variant>
      <vt:variant>
        <vt:i4>392</vt:i4>
      </vt:variant>
      <vt:variant>
        <vt:i4>0</vt:i4>
      </vt:variant>
      <vt:variant>
        <vt:i4>5</vt:i4>
      </vt:variant>
      <vt:variant>
        <vt:lpwstr/>
      </vt:variant>
      <vt:variant>
        <vt:lpwstr>_Toc103330455</vt:lpwstr>
      </vt:variant>
      <vt:variant>
        <vt:i4>1114165</vt:i4>
      </vt:variant>
      <vt:variant>
        <vt:i4>386</vt:i4>
      </vt:variant>
      <vt:variant>
        <vt:i4>0</vt:i4>
      </vt:variant>
      <vt:variant>
        <vt:i4>5</vt:i4>
      </vt:variant>
      <vt:variant>
        <vt:lpwstr/>
      </vt:variant>
      <vt:variant>
        <vt:lpwstr>_Toc103330454</vt:lpwstr>
      </vt:variant>
      <vt:variant>
        <vt:i4>1114165</vt:i4>
      </vt:variant>
      <vt:variant>
        <vt:i4>380</vt:i4>
      </vt:variant>
      <vt:variant>
        <vt:i4>0</vt:i4>
      </vt:variant>
      <vt:variant>
        <vt:i4>5</vt:i4>
      </vt:variant>
      <vt:variant>
        <vt:lpwstr/>
      </vt:variant>
      <vt:variant>
        <vt:lpwstr>_Toc103330453</vt:lpwstr>
      </vt:variant>
      <vt:variant>
        <vt:i4>1114165</vt:i4>
      </vt:variant>
      <vt:variant>
        <vt:i4>374</vt:i4>
      </vt:variant>
      <vt:variant>
        <vt:i4>0</vt:i4>
      </vt:variant>
      <vt:variant>
        <vt:i4>5</vt:i4>
      </vt:variant>
      <vt:variant>
        <vt:lpwstr/>
      </vt:variant>
      <vt:variant>
        <vt:lpwstr>_Toc103330452</vt:lpwstr>
      </vt:variant>
      <vt:variant>
        <vt:i4>1114165</vt:i4>
      </vt:variant>
      <vt:variant>
        <vt:i4>368</vt:i4>
      </vt:variant>
      <vt:variant>
        <vt:i4>0</vt:i4>
      </vt:variant>
      <vt:variant>
        <vt:i4>5</vt:i4>
      </vt:variant>
      <vt:variant>
        <vt:lpwstr/>
      </vt:variant>
      <vt:variant>
        <vt:lpwstr>_Toc103330451</vt:lpwstr>
      </vt:variant>
      <vt:variant>
        <vt:i4>1114165</vt:i4>
      </vt:variant>
      <vt:variant>
        <vt:i4>362</vt:i4>
      </vt:variant>
      <vt:variant>
        <vt:i4>0</vt:i4>
      </vt:variant>
      <vt:variant>
        <vt:i4>5</vt:i4>
      </vt:variant>
      <vt:variant>
        <vt:lpwstr/>
      </vt:variant>
      <vt:variant>
        <vt:lpwstr>_Toc103330450</vt:lpwstr>
      </vt:variant>
      <vt:variant>
        <vt:i4>1048629</vt:i4>
      </vt:variant>
      <vt:variant>
        <vt:i4>356</vt:i4>
      </vt:variant>
      <vt:variant>
        <vt:i4>0</vt:i4>
      </vt:variant>
      <vt:variant>
        <vt:i4>5</vt:i4>
      </vt:variant>
      <vt:variant>
        <vt:lpwstr/>
      </vt:variant>
      <vt:variant>
        <vt:lpwstr>_Toc103330449</vt:lpwstr>
      </vt:variant>
      <vt:variant>
        <vt:i4>1048629</vt:i4>
      </vt:variant>
      <vt:variant>
        <vt:i4>350</vt:i4>
      </vt:variant>
      <vt:variant>
        <vt:i4>0</vt:i4>
      </vt:variant>
      <vt:variant>
        <vt:i4>5</vt:i4>
      </vt:variant>
      <vt:variant>
        <vt:lpwstr/>
      </vt:variant>
      <vt:variant>
        <vt:lpwstr>_Toc103330448</vt:lpwstr>
      </vt:variant>
      <vt:variant>
        <vt:i4>1048629</vt:i4>
      </vt:variant>
      <vt:variant>
        <vt:i4>344</vt:i4>
      </vt:variant>
      <vt:variant>
        <vt:i4>0</vt:i4>
      </vt:variant>
      <vt:variant>
        <vt:i4>5</vt:i4>
      </vt:variant>
      <vt:variant>
        <vt:lpwstr/>
      </vt:variant>
      <vt:variant>
        <vt:lpwstr>_Toc103330447</vt:lpwstr>
      </vt:variant>
      <vt:variant>
        <vt:i4>1048629</vt:i4>
      </vt:variant>
      <vt:variant>
        <vt:i4>338</vt:i4>
      </vt:variant>
      <vt:variant>
        <vt:i4>0</vt:i4>
      </vt:variant>
      <vt:variant>
        <vt:i4>5</vt:i4>
      </vt:variant>
      <vt:variant>
        <vt:lpwstr/>
      </vt:variant>
      <vt:variant>
        <vt:lpwstr>_Toc103330446</vt:lpwstr>
      </vt:variant>
      <vt:variant>
        <vt:i4>1048629</vt:i4>
      </vt:variant>
      <vt:variant>
        <vt:i4>332</vt:i4>
      </vt:variant>
      <vt:variant>
        <vt:i4>0</vt:i4>
      </vt:variant>
      <vt:variant>
        <vt:i4>5</vt:i4>
      </vt:variant>
      <vt:variant>
        <vt:lpwstr/>
      </vt:variant>
      <vt:variant>
        <vt:lpwstr>_Toc103330445</vt:lpwstr>
      </vt:variant>
      <vt:variant>
        <vt:i4>1048629</vt:i4>
      </vt:variant>
      <vt:variant>
        <vt:i4>326</vt:i4>
      </vt:variant>
      <vt:variant>
        <vt:i4>0</vt:i4>
      </vt:variant>
      <vt:variant>
        <vt:i4>5</vt:i4>
      </vt:variant>
      <vt:variant>
        <vt:lpwstr/>
      </vt:variant>
      <vt:variant>
        <vt:lpwstr>_Toc103330444</vt:lpwstr>
      </vt:variant>
      <vt:variant>
        <vt:i4>1048629</vt:i4>
      </vt:variant>
      <vt:variant>
        <vt:i4>320</vt:i4>
      </vt:variant>
      <vt:variant>
        <vt:i4>0</vt:i4>
      </vt:variant>
      <vt:variant>
        <vt:i4>5</vt:i4>
      </vt:variant>
      <vt:variant>
        <vt:lpwstr/>
      </vt:variant>
      <vt:variant>
        <vt:lpwstr>_Toc103330443</vt:lpwstr>
      </vt:variant>
      <vt:variant>
        <vt:i4>1048629</vt:i4>
      </vt:variant>
      <vt:variant>
        <vt:i4>314</vt:i4>
      </vt:variant>
      <vt:variant>
        <vt:i4>0</vt:i4>
      </vt:variant>
      <vt:variant>
        <vt:i4>5</vt:i4>
      </vt:variant>
      <vt:variant>
        <vt:lpwstr/>
      </vt:variant>
      <vt:variant>
        <vt:lpwstr>_Toc103330442</vt:lpwstr>
      </vt:variant>
      <vt:variant>
        <vt:i4>1048629</vt:i4>
      </vt:variant>
      <vt:variant>
        <vt:i4>308</vt:i4>
      </vt:variant>
      <vt:variant>
        <vt:i4>0</vt:i4>
      </vt:variant>
      <vt:variant>
        <vt:i4>5</vt:i4>
      </vt:variant>
      <vt:variant>
        <vt:lpwstr/>
      </vt:variant>
      <vt:variant>
        <vt:lpwstr>_Toc103330441</vt:lpwstr>
      </vt:variant>
      <vt:variant>
        <vt:i4>1048629</vt:i4>
      </vt:variant>
      <vt:variant>
        <vt:i4>302</vt:i4>
      </vt:variant>
      <vt:variant>
        <vt:i4>0</vt:i4>
      </vt:variant>
      <vt:variant>
        <vt:i4>5</vt:i4>
      </vt:variant>
      <vt:variant>
        <vt:lpwstr/>
      </vt:variant>
      <vt:variant>
        <vt:lpwstr>_Toc103330440</vt:lpwstr>
      </vt:variant>
      <vt:variant>
        <vt:i4>1507381</vt:i4>
      </vt:variant>
      <vt:variant>
        <vt:i4>296</vt:i4>
      </vt:variant>
      <vt:variant>
        <vt:i4>0</vt:i4>
      </vt:variant>
      <vt:variant>
        <vt:i4>5</vt:i4>
      </vt:variant>
      <vt:variant>
        <vt:lpwstr/>
      </vt:variant>
      <vt:variant>
        <vt:lpwstr>_Toc103330439</vt:lpwstr>
      </vt:variant>
      <vt:variant>
        <vt:i4>1507381</vt:i4>
      </vt:variant>
      <vt:variant>
        <vt:i4>290</vt:i4>
      </vt:variant>
      <vt:variant>
        <vt:i4>0</vt:i4>
      </vt:variant>
      <vt:variant>
        <vt:i4>5</vt:i4>
      </vt:variant>
      <vt:variant>
        <vt:lpwstr/>
      </vt:variant>
      <vt:variant>
        <vt:lpwstr>_Toc103330438</vt:lpwstr>
      </vt:variant>
      <vt:variant>
        <vt:i4>1507381</vt:i4>
      </vt:variant>
      <vt:variant>
        <vt:i4>284</vt:i4>
      </vt:variant>
      <vt:variant>
        <vt:i4>0</vt:i4>
      </vt:variant>
      <vt:variant>
        <vt:i4>5</vt:i4>
      </vt:variant>
      <vt:variant>
        <vt:lpwstr/>
      </vt:variant>
      <vt:variant>
        <vt:lpwstr>_Toc103330437</vt:lpwstr>
      </vt:variant>
      <vt:variant>
        <vt:i4>1507381</vt:i4>
      </vt:variant>
      <vt:variant>
        <vt:i4>278</vt:i4>
      </vt:variant>
      <vt:variant>
        <vt:i4>0</vt:i4>
      </vt:variant>
      <vt:variant>
        <vt:i4>5</vt:i4>
      </vt:variant>
      <vt:variant>
        <vt:lpwstr/>
      </vt:variant>
      <vt:variant>
        <vt:lpwstr>_Toc103330436</vt:lpwstr>
      </vt:variant>
      <vt:variant>
        <vt:i4>1507381</vt:i4>
      </vt:variant>
      <vt:variant>
        <vt:i4>272</vt:i4>
      </vt:variant>
      <vt:variant>
        <vt:i4>0</vt:i4>
      </vt:variant>
      <vt:variant>
        <vt:i4>5</vt:i4>
      </vt:variant>
      <vt:variant>
        <vt:lpwstr/>
      </vt:variant>
      <vt:variant>
        <vt:lpwstr>_Toc103330435</vt:lpwstr>
      </vt:variant>
      <vt:variant>
        <vt:i4>1507381</vt:i4>
      </vt:variant>
      <vt:variant>
        <vt:i4>266</vt:i4>
      </vt:variant>
      <vt:variant>
        <vt:i4>0</vt:i4>
      </vt:variant>
      <vt:variant>
        <vt:i4>5</vt:i4>
      </vt:variant>
      <vt:variant>
        <vt:lpwstr/>
      </vt:variant>
      <vt:variant>
        <vt:lpwstr>_Toc103330434</vt:lpwstr>
      </vt:variant>
      <vt:variant>
        <vt:i4>1507381</vt:i4>
      </vt:variant>
      <vt:variant>
        <vt:i4>260</vt:i4>
      </vt:variant>
      <vt:variant>
        <vt:i4>0</vt:i4>
      </vt:variant>
      <vt:variant>
        <vt:i4>5</vt:i4>
      </vt:variant>
      <vt:variant>
        <vt:lpwstr/>
      </vt:variant>
      <vt:variant>
        <vt:lpwstr>_Toc103330433</vt:lpwstr>
      </vt:variant>
      <vt:variant>
        <vt:i4>1507381</vt:i4>
      </vt:variant>
      <vt:variant>
        <vt:i4>254</vt:i4>
      </vt:variant>
      <vt:variant>
        <vt:i4>0</vt:i4>
      </vt:variant>
      <vt:variant>
        <vt:i4>5</vt:i4>
      </vt:variant>
      <vt:variant>
        <vt:lpwstr/>
      </vt:variant>
      <vt:variant>
        <vt:lpwstr>_Toc103330432</vt:lpwstr>
      </vt:variant>
      <vt:variant>
        <vt:i4>1507381</vt:i4>
      </vt:variant>
      <vt:variant>
        <vt:i4>248</vt:i4>
      </vt:variant>
      <vt:variant>
        <vt:i4>0</vt:i4>
      </vt:variant>
      <vt:variant>
        <vt:i4>5</vt:i4>
      </vt:variant>
      <vt:variant>
        <vt:lpwstr/>
      </vt:variant>
      <vt:variant>
        <vt:lpwstr>_Toc103330431</vt:lpwstr>
      </vt:variant>
      <vt:variant>
        <vt:i4>1507381</vt:i4>
      </vt:variant>
      <vt:variant>
        <vt:i4>242</vt:i4>
      </vt:variant>
      <vt:variant>
        <vt:i4>0</vt:i4>
      </vt:variant>
      <vt:variant>
        <vt:i4>5</vt:i4>
      </vt:variant>
      <vt:variant>
        <vt:lpwstr/>
      </vt:variant>
      <vt:variant>
        <vt:lpwstr>_Toc103330430</vt:lpwstr>
      </vt:variant>
      <vt:variant>
        <vt:i4>1441845</vt:i4>
      </vt:variant>
      <vt:variant>
        <vt:i4>236</vt:i4>
      </vt:variant>
      <vt:variant>
        <vt:i4>0</vt:i4>
      </vt:variant>
      <vt:variant>
        <vt:i4>5</vt:i4>
      </vt:variant>
      <vt:variant>
        <vt:lpwstr/>
      </vt:variant>
      <vt:variant>
        <vt:lpwstr>_Toc103330429</vt:lpwstr>
      </vt:variant>
      <vt:variant>
        <vt:i4>1441845</vt:i4>
      </vt:variant>
      <vt:variant>
        <vt:i4>230</vt:i4>
      </vt:variant>
      <vt:variant>
        <vt:i4>0</vt:i4>
      </vt:variant>
      <vt:variant>
        <vt:i4>5</vt:i4>
      </vt:variant>
      <vt:variant>
        <vt:lpwstr/>
      </vt:variant>
      <vt:variant>
        <vt:lpwstr>_Toc103330428</vt:lpwstr>
      </vt:variant>
      <vt:variant>
        <vt:i4>1441845</vt:i4>
      </vt:variant>
      <vt:variant>
        <vt:i4>224</vt:i4>
      </vt:variant>
      <vt:variant>
        <vt:i4>0</vt:i4>
      </vt:variant>
      <vt:variant>
        <vt:i4>5</vt:i4>
      </vt:variant>
      <vt:variant>
        <vt:lpwstr/>
      </vt:variant>
      <vt:variant>
        <vt:lpwstr>_Toc103330427</vt:lpwstr>
      </vt:variant>
      <vt:variant>
        <vt:i4>1441845</vt:i4>
      </vt:variant>
      <vt:variant>
        <vt:i4>218</vt:i4>
      </vt:variant>
      <vt:variant>
        <vt:i4>0</vt:i4>
      </vt:variant>
      <vt:variant>
        <vt:i4>5</vt:i4>
      </vt:variant>
      <vt:variant>
        <vt:lpwstr/>
      </vt:variant>
      <vt:variant>
        <vt:lpwstr>_Toc103330426</vt:lpwstr>
      </vt:variant>
      <vt:variant>
        <vt:i4>1441845</vt:i4>
      </vt:variant>
      <vt:variant>
        <vt:i4>212</vt:i4>
      </vt:variant>
      <vt:variant>
        <vt:i4>0</vt:i4>
      </vt:variant>
      <vt:variant>
        <vt:i4>5</vt:i4>
      </vt:variant>
      <vt:variant>
        <vt:lpwstr/>
      </vt:variant>
      <vt:variant>
        <vt:lpwstr>_Toc103330425</vt:lpwstr>
      </vt:variant>
      <vt:variant>
        <vt:i4>1441845</vt:i4>
      </vt:variant>
      <vt:variant>
        <vt:i4>206</vt:i4>
      </vt:variant>
      <vt:variant>
        <vt:i4>0</vt:i4>
      </vt:variant>
      <vt:variant>
        <vt:i4>5</vt:i4>
      </vt:variant>
      <vt:variant>
        <vt:lpwstr/>
      </vt:variant>
      <vt:variant>
        <vt:lpwstr>_Toc103330424</vt:lpwstr>
      </vt:variant>
      <vt:variant>
        <vt:i4>1441845</vt:i4>
      </vt:variant>
      <vt:variant>
        <vt:i4>200</vt:i4>
      </vt:variant>
      <vt:variant>
        <vt:i4>0</vt:i4>
      </vt:variant>
      <vt:variant>
        <vt:i4>5</vt:i4>
      </vt:variant>
      <vt:variant>
        <vt:lpwstr/>
      </vt:variant>
      <vt:variant>
        <vt:lpwstr>_Toc103330423</vt:lpwstr>
      </vt:variant>
      <vt:variant>
        <vt:i4>1441845</vt:i4>
      </vt:variant>
      <vt:variant>
        <vt:i4>194</vt:i4>
      </vt:variant>
      <vt:variant>
        <vt:i4>0</vt:i4>
      </vt:variant>
      <vt:variant>
        <vt:i4>5</vt:i4>
      </vt:variant>
      <vt:variant>
        <vt:lpwstr/>
      </vt:variant>
      <vt:variant>
        <vt:lpwstr>_Toc103330422</vt:lpwstr>
      </vt:variant>
      <vt:variant>
        <vt:i4>1441845</vt:i4>
      </vt:variant>
      <vt:variant>
        <vt:i4>188</vt:i4>
      </vt:variant>
      <vt:variant>
        <vt:i4>0</vt:i4>
      </vt:variant>
      <vt:variant>
        <vt:i4>5</vt:i4>
      </vt:variant>
      <vt:variant>
        <vt:lpwstr/>
      </vt:variant>
      <vt:variant>
        <vt:lpwstr>_Toc103330421</vt:lpwstr>
      </vt:variant>
      <vt:variant>
        <vt:i4>1441845</vt:i4>
      </vt:variant>
      <vt:variant>
        <vt:i4>182</vt:i4>
      </vt:variant>
      <vt:variant>
        <vt:i4>0</vt:i4>
      </vt:variant>
      <vt:variant>
        <vt:i4>5</vt:i4>
      </vt:variant>
      <vt:variant>
        <vt:lpwstr/>
      </vt:variant>
      <vt:variant>
        <vt:lpwstr>_Toc103330420</vt:lpwstr>
      </vt:variant>
      <vt:variant>
        <vt:i4>1376309</vt:i4>
      </vt:variant>
      <vt:variant>
        <vt:i4>176</vt:i4>
      </vt:variant>
      <vt:variant>
        <vt:i4>0</vt:i4>
      </vt:variant>
      <vt:variant>
        <vt:i4>5</vt:i4>
      </vt:variant>
      <vt:variant>
        <vt:lpwstr/>
      </vt:variant>
      <vt:variant>
        <vt:lpwstr>_Toc103330419</vt:lpwstr>
      </vt:variant>
      <vt:variant>
        <vt:i4>1376309</vt:i4>
      </vt:variant>
      <vt:variant>
        <vt:i4>170</vt:i4>
      </vt:variant>
      <vt:variant>
        <vt:i4>0</vt:i4>
      </vt:variant>
      <vt:variant>
        <vt:i4>5</vt:i4>
      </vt:variant>
      <vt:variant>
        <vt:lpwstr/>
      </vt:variant>
      <vt:variant>
        <vt:lpwstr>_Toc103330418</vt:lpwstr>
      </vt:variant>
      <vt:variant>
        <vt:i4>1376309</vt:i4>
      </vt:variant>
      <vt:variant>
        <vt:i4>164</vt:i4>
      </vt:variant>
      <vt:variant>
        <vt:i4>0</vt:i4>
      </vt:variant>
      <vt:variant>
        <vt:i4>5</vt:i4>
      </vt:variant>
      <vt:variant>
        <vt:lpwstr/>
      </vt:variant>
      <vt:variant>
        <vt:lpwstr>_Toc103330417</vt:lpwstr>
      </vt:variant>
      <vt:variant>
        <vt:i4>1376309</vt:i4>
      </vt:variant>
      <vt:variant>
        <vt:i4>158</vt:i4>
      </vt:variant>
      <vt:variant>
        <vt:i4>0</vt:i4>
      </vt:variant>
      <vt:variant>
        <vt:i4>5</vt:i4>
      </vt:variant>
      <vt:variant>
        <vt:lpwstr/>
      </vt:variant>
      <vt:variant>
        <vt:lpwstr>_Toc103330416</vt:lpwstr>
      </vt:variant>
      <vt:variant>
        <vt:i4>1376309</vt:i4>
      </vt:variant>
      <vt:variant>
        <vt:i4>152</vt:i4>
      </vt:variant>
      <vt:variant>
        <vt:i4>0</vt:i4>
      </vt:variant>
      <vt:variant>
        <vt:i4>5</vt:i4>
      </vt:variant>
      <vt:variant>
        <vt:lpwstr/>
      </vt:variant>
      <vt:variant>
        <vt:lpwstr>_Toc103330415</vt:lpwstr>
      </vt:variant>
      <vt:variant>
        <vt:i4>1376309</vt:i4>
      </vt:variant>
      <vt:variant>
        <vt:i4>146</vt:i4>
      </vt:variant>
      <vt:variant>
        <vt:i4>0</vt:i4>
      </vt:variant>
      <vt:variant>
        <vt:i4>5</vt:i4>
      </vt:variant>
      <vt:variant>
        <vt:lpwstr/>
      </vt:variant>
      <vt:variant>
        <vt:lpwstr>_Toc103330414</vt:lpwstr>
      </vt:variant>
      <vt:variant>
        <vt:i4>1376309</vt:i4>
      </vt:variant>
      <vt:variant>
        <vt:i4>140</vt:i4>
      </vt:variant>
      <vt:variant>
        <vt:i4>0</vt:i4>
      </vt:variant>
      <vt:variant>
        <vt:i4>5</vt:i4>
      </vt:variant>
      <vt:variant>
        <vt:lpwstr/>
      </vt:variant>
      <vt:variant>
        <vt:lpwstr>_Toc103330413</vt:lpwstr>
      </vt:variant>
      <vt:variant>
        <vt:i4>1376309</vt:i4>
      </vt:variant>
      <vt:variant>
        <vt:i4>134</vt:i4>
      </vt:variant>
      <vt:variant>
        <vt:i4>0</vt:i4>
      </vt:variant>
      <vt:variant>
        <vt:i4>5</vt:i4>
      </vt:variant>
      <vt:variant>
        <vt:lpwstr/>
      </vt:variant>
      <vt:variant>
        <vt:lpwstr>_Toc103330412</vt:lpwstr>
      </vt:variant>
      <vt:variant>
        <vt:i4>1376309</vt:i4>
      </vt:variant>
      <vt:variant>
        <vt:i4>128</vt:i4>
      </vt:variant>
      <vt:variant>
        <vt:i4>0</vt:i4>
      </vt:variant>
      <vt:variant>
        <vt:i4>5</vt:i4>
      </vt:variant>
      <vt:variant>
        <vt:lpwstr/>
      </vt:variant>
      <vt:variant>
        <vt:lpwstr>_Toc103330411</vt:lpwstr>
      </vt:variant>
      <vt:variant>
        <vt:i4>1376309</vt:i4>
      </vt:variant>
      <vt:variant>
        <vt:i4>122</vt:i4>
      </vt:variant>
      <vt:variant>
        <vt:i4>0</vt:i4>
      </vt:variant>
      <vt:variant>
        <vt:i4>5</vt:i4>
      </vt:variant>
      <vt:variant>
        <vt:lpwstr/>
      </vt:variant>
      <vt:variant>
        <vt:lpwstr>_Toc103330410</vt:lpwstr>
      </vt:variant>
      <vt:variant>
        <vt:i4>1310773</vt:i4>
      </vt:variant>
      <vt:variant>
        <vt:i4>116</vt:i4>
      </vt:variant>
      <vt:variant>
        <vt:i4>0</vt:i4>
      </vt:variant>
      <vt:variant>
        <vt:i4>5</vt:i4>
      </vt:variant>
      <vt:variant>
        <vt:lpwstr/>
      </vt:variant>
      <vt:variant>
        <vt:lpwstr>_Toc103330409</vt:lpwstr>
      </vt:variant>
      <vt:variant>
        <vt:i4>1310773</vt:i4>
      </vt:variant>
      <vt:variant>
        <vt:i4>110</vt:i4>
      </vt:variant>
      <vt:variant>
        <vt:i4>0</vt:i4>
      </vt:variant>
      <vt:variant>
        <vt:i4>5</vt:i4>
      </vt:variant>
      <vt:variant>
        <vt:lpwstr/>
      </vt:variant>
      <vt:variant>
        <vt:lpwstr>_Toc103330408</vt:lpwstr>
      </vt:variant>
      <vt:variant>
        <vt:i4>1310773</vt:i4>
      </vt:variant>
      <vt:variant>
        <vt:i4>104</vt:i4>
      </vt:variant>
      <vt:variant>
        <vt:i4>0</vt:i4>
      </vt:variant>
      <vt:variant>
        <vt:i4>5</vt:i4>
      </vt:variant>
      <vt:variant>
        <vt:lpwstr/>
      </vt:variant>
      <vt:variant>
        <vt:lpwstr>_Toc103330407</vt:lpwstr>
      </vt:variant>
      <vt:variant>
        <vt:i4>1310773</vt:i4>
      </vt:variant>
      <vt:variant>
        <vt:i4>98</vt:i4>
      </vt:variant>
      <vt:variant>
        <vt:i4>0</vt:i4>
      </vt:variant>
      <vt:variant>
        <vt:i4>5</vt:i4>
      </vt:variant>
      <vt:variant>
        <vt:lpwstr/>
      </vt:variant>
      <vt:variant>
        <vt:lpwstr>_Toc103330406</vt:lpwstr>
      </vt:variant>
      <vt:variant>
        <vt:i4>1310773</vt:i4>
      </vt:variant>
      <vt:variant>
        <vt:i4>92</vt:i4>
      </vt:variant>
      <vt:variant>
        <vt:i4>0</vt:i4>
      </vt:variant>
      <vt:variant>
        <vt:i4>5</vt:i4>
      </vt:variant>
      <vt:variant>
        <vt:lpwstr/>
      </vt:variant>
      <vt:variant>
        <vt:lpwstr>_Toc103330405</vt:lpwstr>
      </vt:variant>
      <vt:variant>
        <vt:i4>1310773</vt:i4>
      </vt:variant>
      <vt:variant>
        <vt:i4>86</vt:i4>
      </vt:variant>
      <vt:variant>
        <vt:i4>0</vt:i4>
      </vt:variant>
      <vt:variant>
        <vt:i4>5</vt:i4>
      </vt:variant>
      <vt:variant>
        <vt:lpwstr/>
      </vt:variant>
      <vt:variant>
        <vt:lpwstr>_Toc103330404</vt:lpwstr>
      </vt:variant>
      <vt:variant>
        <vt:i4>1310773</vt:i4>
      </vt:variant>
      <vt:variant>
        <vt:i4>80</vt:i4>
      </vt:variant>
      <vt:variant>
        <vt:i4>0</vt:i4>
      </vt:variant>
      <vt:variant>
        <vt:i4>5</vt:i4>
      </vt:variant>
      <vt:variant>
        <vt:lpwstr/>
      </vt:variant>
      <vt:variant>
        <vt:lpwstr>_Toc103330403</vt:lpwstr>
      </vt:variant>
      <vt:variant>
        <vt:i4>1310773</vt:i4>
      </vt:variant>
      <vt:variant>
        <vt:i4>74</vt:i4>
      </vt:variant>
      <vt:variant>
        <vt:i4>0</vt:i4>
      </vt:variant>
      <vt:variant>
        <vt:i4>5</vt:i4>
      </vt:variant>
      <vt:variant>
        <vt:lpwstr/>
      </vt:variant>
      <vt:variant>
        <vt:lpwstr>_Toc103330402</vt:lpwstr>
      </vt:variant>
      <vt:variant>
        <vt:i4>1310773</vt:i4>
      </vt:variant>
      <vt:variant>
        <vt:i4>68</vt:i4>
      </vt:variant>
      <vt:variant>
        <vt:i4>0</vt:i4>
      </vt:variant>
      <vt:variant>
        <vt:i4>5</vt:i4>
      </vt:variant>
      <vt:variant>
        <vt:lpwstr/>
      </vt:variant>
      <vt:variant>
        <vt:lpwstr>_Toc103330401</vt:lpwstr>
      </vt:variant>
      <vt:variant>
        <vt:i4>1310773</vt:i4>
      </vt:variant>
      <vt:variant>
        <vt:i4>62</vt:i4>
      </vt:variant>
      <vt:variant>
        <vt:i4>0</vt:i4>
      </vt:variant>
      <vt:variant>
        <vt:i4>5</vt:i4>
      </vt:variant>
      <vt:variant>
        <vt:lpwstr/>
      </vt:variant>
      <vt:variant>
        <vt:lpwstr>_Toc103330400</vt:lpwstr>
      </vt:variant>
      <vt:variant>
        <vt:i4>1900594</vt:i4>
      </vt:variant>
      <vt:variant>
        <vt:i4>56</vt:i4>
      </vt:variant>
      <vt:variant>
        <vt:i4>0</vt:i4>
      </vt:variant>
      <vt:variant>
        <vt:i4>5</vt:i4>
      </vt:variant>
      <vt:variant>
        <vt:lpwstr/>
      </vt:variant>
      <vt:variant>
        <vt:lpwstr>_Toc103330399</vt:lpwstr>
      </vt:variant>
      <vt:variant>
        <vt:i4>1900594</vt:i4>
      </vt:variant>
      <vt:variant>
        <vt:i4>50</vt:i4>
      </vt:variant>
      <vt:variant>
        <vt:i4>0</vt:i4>
      </vt:variant>
      <vt:variant>
        <vt:i4>5</vt:i4>
      </vt:variant>
      <vt:variant>
        <vt:lpwstr/>
      </vt:variant>
      <vt:variant>
        <vt:lpwstr>_Toc103330398</vt:lpwstr>
      </vt:variant>
      <vt:variant>
        <vt:i4>1900594</vt:i4>
      </vt:variant>
      <vt:variant>
        <vt:i4>44</vt:i4>
      </vt:variant>
      <vt:variant>
        <vt:i4>0</vt:i4>
      </vt:variant>
      <vt:variant>
        <vt:i4>5</vt:i4>
      </vt:variant>
      <vt:variant>
        <vt:lpwstr/>
      </vt:variant>
      <vt:variant>
        <vt:lpwstr>_Toc103330397</vt:lpwstr>
      </vt:variant>
      <vt:variant>
        <vt:i4>1900594</vt:i4>
      </vt:variant>
      <vt:variant>
        <vt:i4>38</vt:i4>
      </vt:variant>
      <vt:variant>
        <vt:i4>0</vt:i4>
      </vt:variant>
      <vt:variant>
        <vt:i4>5</vt:i4>
      </vt:variant>
      <vt:variant>
        <vt:lpwstr/>
      </vt:variant>
      <vt:variant>
        <vt:lpwstr>_Toc103330396</vt:lpwstr>
      </vt:variant>
      <vt:variant>
        <vt:i4>1900594</vt:i4>
      </vt:variant>
      <vt:variant>
        <vt:i4>32</vt:i4>
      </vt:variant>
      <vt:variant>
        <vt:i4>0</vt:i4>
      </vt:variant>
      <vt:variant>
        <vt:i4>5</vt:i4>
      </vt:variant>
      <vt:variant>
        <vt:lpwstr/>
      </vt:variant>
      <vt:variant>
        <vt:lpwstr>_Toc103330395</vt:lpwstr>
      </vt:variant>
      <vt:variant>
        <vt:i4>1900594</vt:i4>
      </vt:variant>
      <vt:variant>
        <vt:i4>26</vt:i4>
      </vt:variant>
      <vt:variant>
        <vt:i4>0</vt:i4>
      </vt:variant>
      <vt:variant>
        <vt:i4>5</vt:i4>
      </vt:variant>
      <vt:variant>
        <vt:lpwstr/>
      </vt:variant>
      <vt:variant>
        <vt:lpwstr>_Toc103330394</vt:lpwstr>
      </vt:variant>
      <vt:variant>
        <vt:i4>1900594</vt:i4>
      </vt:variant>
      <vt:variant>
        <vt:i4>20</vt:i4>
      </vt:variant>
      <vt:variant>
        <vt:i4>0</vt:i4>
      </vt:variant>
      <vt:variant>
        <vt:i4>5</vt:i4>
      </vt:variant>
      <vt:variant>
        <vt:lpwstr/>
      </vt:variant>
      <vt:variant>
        <vt:lpwstr>_Toc103330393</vt:lpwstr>
      </vt:variant>
      <vt:variant>
        <vt:i4>1900594</vt:i4>
      </vt:variant>
      <vt:variant>
        <vt:i4>14</vt:i4>
      </vt:variant>
      <vt:variant>
        <vt:i4>0</vt:i4>
      </vt:variant>
      <vt:variant>
        <vt:i4>5</vt:i4>
      </vt:variant>
      <vt:variant>
        <vt:lpwstr/>
      </vt:variant>
      <vt:variant>
        <vt:lpwstr>_Toc103330392</vt:lpwstr>
      </vt:variant>
      <vt:variant>
        <vt:i4>1900594</vt:i4>
      </vt:variant>
      <vt:variant>
        <vt:i4>8</vt:i4>
      </vt:variant>
      <vt:variant>
        <vt:i4>0</vt:i4>
      </vt:variant>
      <vt:variant>
        <vt:i4>5</vt:i4>
      </vt:variant>
      <vt:variant>
        <vt:lpwstr/>
      </vt:variant>
      <vt:variant>
        <vt:lpwstr>_Toc103330391</vt:lpwstr>
      </vt:variant>
      <vt:variant>
        <vt:i4>1900594</vt:i4>
      </vt:variant>
      <vt:variant>
        <vt:i4>2</vt:i4>
      </vt:variant>
      <vt:variant>
        <vt:i4>0</vt:i4>
      </vt:variant>
      <vt:variant>
        <vt:i4>5</vt:i4>
      </vt:variant>
      <vt:variant>
        <vt:lpwstr/>
      </vt:variant>
      <vt:variant>
        <vt:lpwstr>_Toc1033303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ily A Gray</dc:creator>
  <cp:keywords/>
  <dc:description/>
  <cp:lastModifiedBy>Pitner, Ronald O</cp:lastModifiedBy>
  <cp:revision>6</cp:revision>
  <cp:lastPrinted>2025-08-13T00:42:00Z</cp:lastPrinted>
  <dcterms:created xsi:type="dcterms:W3CDTF">2026-04-14T22:05:00Z</dcterms:created>
  <dcterms:modified xsi:type="dcterms:W3CDTF">2026-04-14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01776d24a26b2af1cf616b4f01c4a5f0b2329033bd5cd5ddd4de3d8273421</vt:lpwstr>
  </property>
  <property fmtid="{D5CDD505-2E9C-101B-9397-08002B2CF9AE}" pid="3" name="Base Target">
    <vt:lpwstr>_blank</vt:lpwstr>
  </property>
  <property fmtid="{D5CDD505-2E9C-101B-9397-08002B2CF9AE}" pid="4" name="MSIP_Label_ae7542bc-63e5-412b-b0a0-d9586028a7d0_Enabled">
    <vt:lpwstr>true</vt:lpwstr>
  </property>
  <property fmtid="{D5CDD505-2E9C-101B-9397-08002B2CF9AE}" pid="5" name="MSIP_Label_ae7542bc-63e5-412b-b0a0-d9586028a7d0_SetDate">
    <vt:lpwstr>2025-06-24T13:42:13Z</vt:lpwstr>
  </property>
  <property fmtid="{D5CDD505-2E9C-101B-9397-08002B2CF9AE}" pid="6" name="MSIP_Label_ae7542bc-63e5-412b-b0a0-d9586028a7d0_Method">
    <vt:lpwstr>Standard</vt:lpwstr>
  </property>
  <property fmtid="{D5CDD505-2E9C-101B-9397-08002B2CF9AE}" pid="7" name="MSIP_Label_ae7542bc-63e5-412b-b0a0-d9586028a7d0_Name">
    <vt:lpwstr>Sensitive</vt:lpwstr>
  </property>
  <property fmtid="{D5CDD505-2E9C-101B-9397-08002B2CF9AE}" pid="8" name="MSIP_Label_ae7542bc-63e5-412b-b0a0-d9586028a7d0_SiteId">
    <vt:lpwstr>d8999fe4-76af-40b3-b435-1d8977abc08c</vt:lpwstr>
  </property>
  <property fmtid="{D5CDD505-2E9C-101B-9397-08002B2CF9AE}" pid="9" name="MSIP_Label_ae7542bc-63e5-412b-b0a0-d9586028a7d0_ActionId">
    <vt:lpwstr>b1b0b0b2-33d1-4801-aa85-d8e20061b5a9</vt:lpwstr>
  </property>
  <property fmtid="{D5CDD505-2E9C-101B-9397-08002B2CF9AE}" pid="10" name="MSIP_Label_ae7542bc-63e5-412b-b0a0-d9586028a7d0_ContentBits">
    <vt:lpwstr>0</vt:lpwstr>
  </property>
  <property fmtid="{D5CDD505-2E9C-101B-9397-08002B2CF9AE}" pid="11" name="MSIP_Label_ae7542bc-63e5-412b-b0a0-d9586028a7d0_Tag">
    <vt:lpwstr>10, 3, 0, 1</vt:lpwstr>
  </property>
</Properties>
</file>